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2AFB1" w14:textId="62A265D8" w:rsidR="00B642A0" w:rsidRDefault="00B642A0" w:rsidP="005E6C75">
      <w:pPr>
        <w:pStyle w:val="Heading1"/>
        <w:rPr>
          <w:rFonts w:ascii="Times New Roman" w:hAnsi="Times New Roman" w:cs="Times New Roman"/>
          <w:sz w:val="24"/>
          <w:szCs w:val="24"/>
        </w:rPr>
      </w:pPr>
      <w:bookmarkStart w:id="0" w:name="_Toc201051687"/>
      <w:r>
        <w:rPr>
          <w:rFonts w:ascii="Times New Roman" w:hAnsi="Times New Roman" w:cs="Times New Roman"/>
          <w:noProof/>
          <w:sz w:val="24"/>
          <w:szCs w:val="24"/>
        </w:rPr>
        <w:drawing>
          <wp:anchor distT="0" distB="0" distL="114300" distR="114300" simplePos="0" relativeHeight="251658240" behindDoc="0" locked="0" layoutInCell="1" allowOverlap="1" wp14:anchorId="1356947E" wp14:editId="210F1C23">
            <wp:simplePos x="0" y="0"/>
            <wp:positionH relativeFrom="page">
              <wp:align>right</wp:align>
            </wp:positionH>
            <wp:positionV relativeFrom="paragraph">
              <wp:posOffset>-903767</wp:posOffset>
            </wp:positionV>
            <wp:extent cx="7814930" cy="10046970"/>
            <wp:effectExtent l="0" t="0" r="0" b="0"/>
            <wp:wrapNone/>
            <wp:docPr id="5231687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14930" cy="10046970"/>
                    </a:xfrm>
                    <a:prstGeom prst="rect">
                      <a:avLst/>
                    </a:prstGeom>
                    <a:noFill/>
                  </pic:spPr>
                </pic:pic>
              </a:graphicData>
            </a:graphic>
            <wp14:sizeRelH relativeFrom="margin">
              <wp14:pctWidth>0</wp14:pctWidth>
            </wp14:sizeRelH>
          </wp:anchor>
        </w:drawing>
      </w:r>
      <w:bookmarkEnd w:id="0"/>
    </w:p>
    <w:p w14:paraId="0BEC0B87" w14:textId="167005FD" w:rsidR="00B642A0" w:rsidRDefault="00B642A0">
      <w:pPr>
        <w:rPr>
          <w:rFonts w:ascii="Times New Roman" w:eastAsiaTheme="majorEastAsia" w:hAnsi="Times New Roman" w:cs="Times New Roman"/>
          <w:color w:val="2F5496" w:themeColor="accent1" w:themeShade="BF"/>
          <w:sz w:val="24"/>
          <w:szCs w:val="24"/>
        </w:rPr>
      </w:pPr>
      <w:r>
        <w:rPr>
          <w:rFonts w:ascii="Times New Roman" w:hAnsi="Times New Roman" w:cs="Times New Roman"/>
          <w:sz w:val="24"/>
          <w:szCs w:val="24"/>
        </w:rPr>
        <w:br w:type="page"/>
      </w:r>
    </w:p>
    <w:p w14:paraId="218CE9F5" w14:textId="77777777" w:rsidR="00B65349" w:rsidRPr="00B65349" w:rsidRDefault="00B65349" w:rsidP="005E6C75">
      <w:pPr>
        <w:pStyle w:val="Heading1"/>
        <w:rPr>
          <w:rFonts w:ascii="Times New Roman" w:hAnsi="Times New Roman" w:cs="Times New Roman"/>
          <w:sz w:val="24"/>
          <w:szCs w:val="24"/>
        </w:rPr>
      </w:pPr>
    </w:p>
    <w:p w14:paraId="7FC51591" w14:textId="4BA2A5C6" w:rsidR="00B65349" w:rsidRPr="00B65349" w:rsidRDefault="00B65349">
      <w:pPr>
        <w:rPr>
          <w:rFonts w:ascii="Times New Roman" w:hAnsi="Times New Roman" w:cs="Times New Roman"/>
          <w:sz w:val="96"/>
          <w:szCs w:val="96"/>
        </w:rPr>
      </w:pPr>
      <w:r w:rsidRPr="00B65349">
        <w:rPr>
          <w:rFonts w:ascii="Times New Roman" w:hAnsi="Times New Roman" w:cs="Times New Roman"/>
          <w:sz w:val="96"/>
          <w:szCs w:val="96"/>
        </w:rPr>
        <w:t>Foreigners in our midst</w:t>
      </w:r>
    </w:p>
    <w:p w14:paraId="24E6CDFD" w14:textId="4458DC92" w:rsidR="00B642A0" w:rsidRPr="00B642A0" w:rsidRDefault="00B642A0" w:rsidP="00B642A0">
      <w:pPr>
        <w:spacing w:after="0" w:line="240" w:lineRule="auto"/>
        <w:rPr>
          <w:rFonts w:ascii="Times New Roman" w:eastAsia="Calibri" w:hAnsi="Times New Roman" w:cs="Times New Roman"/>
          <w:sz w:val="24"/>
          <w:szCs w:val="24"/>
        </w:rPr>
      </w:pPr>
      <w:r w:rsidRPr="00B642A0">
        <w:rPr>
          <w:rFonts w:ascii="Times New Roman" w:eastAsia="Calibri" w:hAnsi="Times New Roman" w:cs="Times New Roman"/>
          <w:sz w:val="24"/>
          <w:szCs w:val="24"/>
        </w:rPr>
        <w:t>Copyright ©2</w:t>
      </w:r>
      <w:r>
        <w:rPr>
          <w:rFonts w:ascii="Times New Roman" w:eastAsia="Calibri" w:hAnsi="Times New Roman" w:cs="Times New Roman"/>
          <w:sz w:val="24"/>
          <w:szCs w:val="24"/>
        </w:rPr>
        <w:t>024</w:t>
      </w:r>
      <w:r w:rsidRPr="00B642A0">
        <w:rPr>
          <w:rFonts w:ascii="Times New Roman" w:eastAsia="Calibri" w:hAnsi="Times New Roman" w:cs="Times New Roman"/>
          <w:sz w:val="24"/>
          <w:szCs w:val="24"/>
        </w:rPr>
        <w:t xml:space="preserve"> Dr. Perry J Hubbard</w:t>
      </w:r>
    </w:p>
    <w:p w14:paraId="45791FFA" w14:textId="77777777" w:rsidR="00B642A0" w:rsidRPr="00B642A0" w:rsidRDefault="00B642A0" w:rsidP="00B642A0">
      <w:pPr>
        <w:spacing w:after="0"/>
        <w:rPr>
          <w:rFonts w:ascii="Times New Roman" w:eastAsia="Calibri" w:hAnsi="Times New Roman" w:cs="Times New Roman"/>
          <w:sz w:val="24"/>
          <w:szCs w:val="24"/>
        </w:rPr>
      </w:pPr>
      <w:r w:rsidRPr="00B642A0">
        <w:rPr>
          <w:rFonts w:ascii="Times New Roman" w:eastAsia="Calibri" w:hAnsi="Times New Roman" w:cs="Times New Roman"/>
          <w:sz w:val="24"/>
          <w:szCs w:val="24"/>
        </w:rPr>
        <w:t>All Rights Reserved.</w:t>
      </w:r>
    </w:p>
    <w:p w14:paraId="52CC9515" w14:textId="77777777" w:rsidR="00B642A0" w:rsidRPr="00B642A0" w:rsidRDefault="00B642A0" w:rsidP="00B642A0">
      <w:pPr>
        <w:rPr>
          <w:rFonts w:ascii="Times New Roman" w:eastAsia="Calibri" w:hAnsi="Times New Roman" w:cs="Times New Roman"/>
          <w:sz w:val="24"/>
          <w:szCs w:val="24"/>
        </w:rPr>
      </w:pPr>
      <w:r w:rsidRPr="00B642A0">
        <w:rPr>
          <w:rFonts w:ascii="Times New Roman" w:eastAsia="Calibri" w:hAnsi="Times New Roman" w:cs="Times New Roman"/>
          <w:sz w:val="24"/>
          <w:szCs w:val="24"/>
        </w:rPr>
        <w:t>Cover design by Ricardo Moisa</w:t>
      </w:r>
    </w:p>
    <w:p w14:paraId="0D80299D" w14:textId="77777777" w:rsidR="00B642A0" w:rsidRPr="00B642A0" w:rsidRDefault="00B642A0" w:rsidP="00B642A0">
      <w:pPr>
        <w:rPr>
          <w:rFonts w:ascii="Times New Roman" w:eastAsia="Calibri" w:hAnsi="Times New Roman" w:cs="Times New Roman"/>
          <w:sz w:val="24"/>
          <w:szCs w:val="24"/>
        </w:rPr>
      </w:pPr>
      <w:r w:rsidRPr="00B642A0">
        <w:rPr>
          <w:rFonts w:ascii="Times New Roman" w:eastAsia="Calibri" w:hAnsi="Times New Roman" w:cs="Times New Roman"/>
          <w:sz w:val="24"/>
          <w:szCs w:val="24"/>
        </w:rPr>
        <w:t>All rights reserved. No part of this publication may be reproduced, stored in a retrieval system, or transmitted in any form or by any means, electronic, mechanical, photocopying, recording, or otherwise, except as may be expressly permitted by the applicable copyright statutes or prior permission by the author.</w:t>
      </w:r>
    </w:p>
    <w:p w14:paraId="08C91D7E" w14:textId="77777777" w:rsidR="00B642A0" w:rsidRPr="00B642A0" w:rsidRDefault="00B642A0" w:rsidP="00B642A0">
      <w:pPr>
        <w:rPr>
          <w:rFonts w:ascii="Times New Roman" w:eastAsia="Calibri" w:hAnsi="Times New Roman" w:cs="Times New Roman"/>
          <w:sz w:val="24"/>
          <w:szCs w:val="24"/>
        </w:rPr>
      </w:pPr>
      <w:r w:rsidRPr="00B642A0">
        <w:rPr>
          <w:rFonts w:ascii="Times New Roman" w:eastAsia="Calibri" w:hAnsi="Times New Roman" w:cs="Times New Roman"/>
          <w:sz w:val="24"/>
          <w:szCs w:val="24"/>
        </w:rPr>
        <w:t>Photographs and images are protected by copyright law.</w:t>
      </w:r>
    </w:p>
    <w:p w14:paraId="267D19C1" w14:textId="77777777" w:rsidR="00B642A0" w:rsidRPr="00B642A0" w:rsidRDefault="00B642A0" w:rsidP="00B642A0">
      <w:pPr>
        <w:rPr>
          <w:rFonts w:ascii="Times New Roman" w:eastAsia="Calibri" w:hAnsi="Times New Roman" w:cs="Times New Roman"/>
          <w:sz w:val="24"/>
          <w:szCs w:val="24"/>
        </w:rPr>
      </w:pPr>
      <w:r w:rsidRPr="00B642A0">
        <w:rPr>
          <w:rFonts w:ascii="Times New Roman" w:eastAsia="Calibri" w:hAnsi="Times New Roman" w:cs="Times New Roman"/>
          <w:sz w:val="24"/>
          <w:szCs w:val="24"/>
        </w:rPr>
        <w:t xml:space="preserve">Scripture quotations unless otherwise noted are from </w:t>
      </w:r>
      <w:r w:rsidRPr="00B642A0">
        <w:rPr>
          <w:rFonts w:ascii="Times New Roman" w:eastAsia="Calibri" w:hAnsi="Times New Roman" w:cs="Times New Roman"/>
          <w:i/>
          <w:iCs/>
          <w:sz w:val="24"/>
          <w:szCs w:val="24"/>
        </w:rPr>
        <w:t xml:space="preserve">The Holy Bible New International Version </w:t>
      </w:r>
      <w:r w:rsidRPr="00B642A0">
        <w:rPr>
          <w:rFonts w:ascii="Times New Roman" w:eastAsia="Calibri" w:hAnsi="Times New Roman" w:cs="Times New Roman"/>
          <w:sz w:val="24"/>
          <w:szCs w:val="24"/>
        </w:rPr>
        <w:t>® NIV © 1973, 1978, 1984 by International Bible Society® Used by permission. All rights reserved worldwide.</w:t>
      </w:r>
    </w:p>
    <w:p w14:paraId="1B6A3B47" w14:textId="77777777" w:rsidR="00B65349" w:rsidRPr="00B65349" w:rsidRDefault="00B65349">
      <w:pPr>
        <w:rPr>
          <w:rFonts w:ascii="Times New Roman" w:hAnsi="Times New Roman" w:cs="Times New Roman"/>
          <w:sz w:val="24"/>
          <w:szCs w:val="24"/>
        </w:rPr>
      </w:pPr>
      <w:r w:rsidRPr="00B65349">
        <w:rPr>
          <w:rFonts w:ascii="Times New Roman" w:hAnsi="Times New Roman" w:cs="Times New Roman"/>
          <w:sz w:val="24"/>
          <w:szCs w:val="24"/>
        </w:rPr>
        <w:br w:type="page"/>
      </w:r>
    </w:p>
    <w:sdt>
      <w:sdtPr>
        <w:rPr>
          <w:rFonts w:asciiTheme="minorHAnsi" w:eastAsiaTheme="minorHAnsi" w:hAnsiTheme="minorHAnsi" w:cstheme="minorBidi"/>
          <w:color w:val="auto"/>
          <w:sz w:val="22"/>
          <w:szCs w:val="22"/>
        </w:rPr>
        <w:id w:val="461854889"/>
        <w:docPartObj>
          <w:docPartGallery w:val="Table of Contents"/>
          <w:docPartUnique/>
        </w:docPartObj>
      </w:sdtPr>
      <w:sdtEndPr>
        <w:rPr>
          <w:b/>
          <w:bCs/>
          <w:noProof/>
        </w:rPr>
      </w:sdtEndPr>
      <w:sdtContent>
        <w:p w14:paraId="77C3591C" w14:textId="28680834" w:rsidR="00B65349" w:rsidRDefault="00B65349">
          <w:pPr>
            <w:pStyle w:val="TOCHeading"/>
          </w:pPr>
          <w:r>
            <w:t>Contents</w:t>
          </w:r>
        </w:p>
        <w:p w14:paraId="1B3E19CD" w14:textId="325ABCD0" w:rsidR="00B642A0" w:rsidRDefault="00B65349">
          <w:pPr>
            <w:pStyle w:val="TOC1"/>
            <w:tabs>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01051687" w:history="1">
            <w:r w:rsidR="00B642A0">
              <w:rPr>
                <w:noProof/>
                <w:webHidden/>
              </w:rPr>
              <w:tab/>
            </w:r>
            <w:r w:rsidR="00B642A0">
              <w:rPr>
                <w:noProof/>
                <w:webHidden/>
              </w:rPr>
              <w:fldChar w:fldCharType="begin"/>
            </w:r>
            <w:r w:rsidR="00B642A0">
              <w:rPr>
                <w:noProof/>
                <w:webHidden/>
              </w:rPr>
              <w:instrText xml:space="preserve"> PAGEREF _Toc201051687 \h </w:instrText>
            </w:r>
            <w:r w:rsidR="00B642A0">
              <w:rPr>
                <w:noProof/>
                <w:webHidden/>
              </w:rPr>
            </w:r>
            <w:r w:rsidR="00B642A0">
              <w:rPr>
                <w:noProof/>
                <w:webHidden/>
              </w:rPr>
              <w:fldChar w:fldCharType="separate"/>
            </w:r>
            <w:r w:rsidR="00B6634D">
              <w:rPr>
                <w:noProof/>
                <w:webHidden/>
              </w:rPr>
              <w:t>1</w:t>
            </w:r>
            <w:r w:rsidR="00B642A0">
              <w:rPr>
                <w:noProof/>
                <w:webHidden/>
              </w:rPr>
              <w:fldChar w:fldCharType="end"/>
            </w:r>
          </w:hyperlink>
        </w:p>
        <w:p w14:paraId="3870A0B8" w14:textId="46317BA4" w:rsidR="00B642A0" w:rsidRDefault="00B642A0">
          <w:pPr>
            <w:pStyle w:val="TOC1"/>
            <w:tabs>
              <w:tab w:val="right" w:leader="dot" w:pos="9350"/>
            </w:tabs>
            <w:rPr>
              <w:rFonts w:eastAsiaTheme="minorEastAsia"/>
              <w:noProof/>
              <w:kern w:val="2"/>
              <w:sz w:val="24"/>
              <w:szCs w:val="24"/>
              <w14:ligatures w14:val="standardContextual"/>
            </w:rPr>
          </w:pPr>
          <w:hyperlink w:anchor="_Toc201051688" w:history="1">
            <w:r w:rsidRPr="009B70AA">
              <w:rPr>
                <w:rStyle w:val="Hyperlink"/>
                <w:rFonts w:eastAsia="Times New Roman"/>
                <w:noProof/>
              </w:rPr>
              <w:t>Introduction to Foreigners in our Midst</w:t>
            </w:r>
            <w:r>
              <w:rPr>
                <w:noProof/>
                <w:webHidden/>
              </w:rPr>
              <w:tab/>
            </w:r>
            <w:r>
              <w:rPr>
                <w:noProof/>
                <w:webHidden/>
              </w:rPr>
              <w:fldChar w:fldCharType="begin"/>
            </w:r>
            <w:r>
              <w:rPr>
                <w:noProof/>
                <w:webHidden/>
              </w:rPr>
              <w:instrText xml:space="preserve"> PAGEREF _Toc201051688 \h </w:instrText>
            </w:r>
            <w:r>
              <w:rPr>
                <w:noProof/>
                <w:webHidden/>
              </w:rPr>
            </w:r>
            <w:r>
              <w:rPr>
                <w:noProof/>
                <w:webHidden/>
              </w:rPr>
              <w:fldChar w:fldCharType="separate"/>
            </w:r>
            <w:r w:rsidR="00B6634D">
              <w:rPr>
                <w:noProof/>
                <w:webHidden/>
              </w:rPr>
              <w:t>4</w:t>
            </w:r>
            <w:r>
              <w:rPr>
                <w:noProof/>
                <w:webHidden/>
              </w:rPr>
              <w:fldChar w:fldCharType="end"/>
            </w:r>
          </w:hyperlink>
        </w:p>
        <w:p w14:paraId="53D2851D" w14:textId="6DC01B3C" w:rsidR="00B642A0" w:rsidRDefault="00B642A0">
          <w:pPr>
            <w:pStyle w:val="TOC1"/>
            <w:tabs>
              <w:tab w:val="right" w:leader="dot" w:pos="9350"/>
            </w:tabs>
            <w:rPr>
              <w:rFonts w:eastAsiaTheme="minorEastAsia"/>
              <w:noProof/>
              <w:kern w:val="2"/>
              <w:sz w:val="24"/>
              <w:szCs w:val="24"/>
              <w14:ligatures w14:val="standardContextual"/>
            </w:rPr>
          </w:pPr>
          <w:hyperlink w:anchor="_Toc201051689" w:history="1">
            <w:r w:rsidRPr="009B70AA">
              <w:rPr>
                <w:rStyle w:val="Hyperlink"/>
                <w:rFonts w:ascii="Times New Roman" w:hAnsi="Times New Roman" w:cs="Times New Roman"/>
                <w:b/>
                <w:bCs/>
                <w:noProof/>
              </w:rPr>
              <w:t>Abimelech 1 – King of Gerar</w:t>
            </w:r>
            <w:r>
              <w:rPr>
                <w:noProof/>
                <w:webHidden/>
              </w:rPr>
              <w:tab/>
            </w:r>
            <w:r>
              <w:rPr>
                <w:noProof/>
                <w:webHidden/>
              </w:rPr>
              <w:fldChar w:fldCharType="begin"/>
            </w:r>
            <w:r>
              <w:rPr>
                <w:noProof/>
                <w:webHidden/>
              </w:rPr>
              <w:instrText xml:space="preserve"> PAGEREF _Toc201051689 \h </w:instrText>
            </w:r>
            <w:r>
              <w:rPr>
                <w:noProof/>
                <w:webHidden/>
              </w:rPr>
            </w:r>
            <w:r>
              <w:rPr>
                <w:noProof/>
                <w:webHidden/>
              </w:rPr>
              <w:fldChar w:fldCharType="separate"/>
            </w:r>
            <w:r w:rsidR="00B6634D">
              <w:rPr>
                <w:noProof/>
                <w:webHidden/>
              </w:rPr>
              <w:t>5</w:t>
            </w:r>
            <w:r>
              <w:rPr>
                <w:noProof/>
                <w:webHidden/>
              </w:rPr>
              <w:fldChar w:fldCharType="end"/>
            </w:r>
          </w:hyperlink>
        </w:p>
        <w:p w14:paraId="4E49944F" w14:textId="55CB0110" w:rsidR="00B642A0" w:rsidRDefault="00B642A0">
          <w:pPr>
            <w:pStyle w:val="TOC1"/>
            <w:tabs>
              <w:tab w:val="right" w:leader="dot" w:pos="9350"/>
            </w:tabs>
            <w:rPr>
              <w:rFonts w:eastAsiaTheme="minorEastAsia"/>
              <w:noProof/>
              <w:kern w:val="2"/>
              <w:sz w:val="24"/>
              <w:szCs w:val="24"/>
              <w14:ligatures w14:val="standardContextual"/>
            </w:rPr>
          </w:pPr>
          <w:hyperlink w:anchor="_Toc201051690" w:history="1">
            <w:r w:rsidRPr="009B70AA">
              <w:rPr>
                <w:rStyle w:val="Hyperlink"/>
                <w:rFonts w:ascii="Times New Roman" w:hAnsi="Times New Roman" w:cs="Times New Roman"/>
                <w:b/>
                <w:bCs/>
                <w:noProof/>
              </w:rPr>
              <w:t>Abimelech 2 – King of Philistines</w:t>
            </w:r>
            <w:r>
              <w:rPr>
                <w:noProof/>
                <w:webHidden/>
              </w:rPr>
              <w:tab/>
            </w:r>
            <w:r>
              <w:rPr>
                <w:noProof/>
                <w:webHidden/>
              </w:rPr>
              <w:fldChar w:fldCharType="begin"/>
            </w:r>
            <w:r>
              <w:rPr>
                <w:noProof/>
                <w:webHidden/>
              </w:rPr>
              <w:instrText xml:space="preserve"> PAGEREF _Toc201051690 \h </w:instrText>
            </w:r>
            <w:r>
              <w:rPr>
                <w:noProof/>
                <w:webHidden/>
              </w:rPr>
            </w:r>
            <w:r>
              <w:rPr>
                <w:noProof/>
                <w:webHidden/>
              </w:rPr>
              <w:fldChar w:fldCharType="separate"/>
            </w:r>
            <w:r w:rsidR="00B6634D">
              <w:rPr>
                <w:noProof/>
                <w:webHidden/>
              </w:rPr>
              <w:t>8</w:t>
            </w:r>
            <w:r>
              <w:rPr>
                <w:noProof/>
                <w:webHidden/>
              </w:rPr>
              <w:fldChar w:fldCharType="end"/>
            </w:r>
          </w:hyperlink>
        </w:p>
        <w:p w14:paraId="77CB6E51" w14:textId="2FD3F133" w:rsidR="00B642A0" w:rsidRDefault="00B642A0">
          <w:pPr>
            <w:pStyle w:val="TOC1"/>
            <w:tabs>
              <w:tab w:val="right" w:leader="dot" w:pos="9350"/>
            </w:tabs>
            <w:rPr>
              <w:rFonts w:eastAsiaTheme="minorEastAsia"/>
              <w:noProof/>
              <w:kern w:val="2"/>
              <w:sz w:val="24"/>
              <w:szCs w:val="24"/>
              <w14:ligatures w14:val="standardContextual"/>
            </w:rPr>
          </w:pPr>
          <w:hyperlink w:anchor="_Toc201051691" w:history="1">
            <w:r w:rsidRPr="009B70AA">
              <w:rPr>
                <w:rStyle w:val="Hyperlink"/>
                <w:rFonts w:ascii="Times New Roman" w:hAnsi="Times New Roman" w:cs="Times New Roman"/>
                <w:b/>
                <w:bCs/>
                <w:noProof/>
              </w:rPr>
              <w:t>Crejeres – Eunuch of Artexexes</w:t>
            </w:r>
            <w:r>
              <w:rPr>
                <w:noProof/>
                <w:webHidden/>
              </w:rPr>
              <w:tab/>
            </w:r>
            <w:r>
              <w:rPr>
                <w:noProof/>
                <w:webHidden/>
              </w:rPr>
              <w:fldChar w:fldCharType="begin"/>
            </w:r>
            <w:r>
              <w:rPr>
                <w:noProof/>
                <w:webHidden/>
              </w:rPr>
              <w:instrText xml:space="preserve"> PAGEREF _Toc201051691 \h </w:instrText>
            </w:r>
            <w:r>
              <w:rPr>
                <w:noProof/>
                <w:webHidden/>
              </w:rPr>
            </w:r>
            <w:r>
              <w:rPr>
                <w:noProof/>
                <w:webHidden/>
              </w:rPr>
              <w:fldChar w:fldCharType="separate"/>
            </w:r>
            <w:r w:rsidR="00B6634D">
              <w:rPr>
                <w:noProof/>
                <w:webHidden/>
              </w:rPr>
              <w:t>10</w:t>
            </w:r>
            <w:r>
              <w:rPr>
                <w:noProof/>
                <w:webHidden/>
              </w:rPr>
              <w:fldChar w:fldCharType="end"/>
            </w:r>
          </w:hyperlink>
        </w:p>
        <w:p w14:paraId="52540E8A" w14:textId="521A20DF" w:rsidR="00B642A0" w:rsidRDefault="00B642A0">
          <w:pPr>
            <w:pStyle w:val="TOC1"/>
            <w:tabs>
              <w:tab w:val="right" w:leader="dot" w:pos="9350"/>
            </w:tabs>
            <w:rPr>
              <w:rFonts w:eastAsiaTheme="minorEastAsia"/>
              <w:noProof/>
              <w:kern w:val="2"/>
              <w:sz w:val="24"/>
              <w:szCs w:val="24"/>
              <w14:ligatures w14:val="standardContextual"/>
            </w:rPr>
          </w:pPr>
          <w:hyperlink w:anchor="_Toc201051692" w:history="1">
            <w:r w:rsidRPr="009B70AA">
              <w:rPr>
                <w:rStyle w:val="Hyperlink"/>
                <w:rFonts w:ascii="Times New Roman" w:hAnsi="Times New Roman" w:cs="Times New Roman"/>
                <w:b/>
                <w:bCs/>
                <w:noProof/>
              </w:rPr>
              <w:t>Zipporah – Wife of Moses</w:t>
            </w:r>
            <w:r>
              <w:rPr>
                <w:noProof/>
                <w:webHidden/>
              </w:rPr>
              <w:tab/>
            </w:r>
            <w:r>
              <w:rPr>
                <w:noProof/>
                <w:webHidden/>
              </w:rPr>
              <w:fldChar w:fldCharType="begin"/>
            </w:r>
            <w:r>
              <w:rPr>
                <w:noProof/>
                <w:webHidden/>
              </w:rPr>
              <w:instrText xml:space="preserve"> PAGEREF _Toc201051692 \h </w:instrText>
            </w:r>
            <w:r>
              <w:rPr>
                <w:noProof/>
                <w:webHidden/>
              </w:rPr>
            </w:r>
            <w:r>
              <w:rPr>
                <w:noProof/>
                <w:webHidden/>
              </w:rPr>
              <w:fldChar w:fldCharType="separate"/>
            </w:r>
            <w:r w:rsidR="00B6634D">
              <w:rPr>
                <w:noProof/>
                <w:webHidden/>
              </w:rPr>
              <w:t>12</w:t>
            </w:r>
            <w:r>
              <w:rPr>
                <w:noProof/>
                <w:webHidden/>
              </w:rPr>
              <w:fldChar w:fldCharType="end"/>
            </w:r>
          </w:hyperlink>
        </w:p>
        <w:p w14:paraId="7DBE9A5F" w14:textId="797C4DC3" w:rsidR="00B642A0" w:rsidRDefault="00B642A0">
          <w:pPr>
            <w:pStyle w:val="TOC1"/>
            <w:tabs>
              <w:tab w:val="right" w:leader="dot" w:pos="9350"/>
            </w:tabs>
            <w:rPr>
              <w:rFonts w:eastAsiaTheme="minorEastAsia"/>
              <w:noProof/>
              <w:kern w:val="2"/>
              <w:sz w:val="24"/>
              <w:szCs w:val="24"/>
              <w14:ligatures w14:val="standardContextual"/>
            </w:rPr>
          </w:pPr>
          <w:hyperlink w:anchor="_Toc201051693" w:history="1">
            <w:r w:rsidRPr="009B70AA">
              <w:rPr>
                <w:rStyle w:val="Hyperlink"/>
                <w:rFonts w:ascii="Times New Roman" w:hAnsi="Times New Roman" w:cs="Times New Roman"/>
                <w:b/>
                <w:bCs/>
                <w:noProof/>
              </w:rPr>
              <w:t>Uriah the Hittite</w:t>
            </w:r>
            <w:r>
              <w:rPr>
                <w:noProof/>
                <w:webHidden/>
              </w:rPr>
              <w:tab/>
            </w:r>
            <w:r>
              <w:rPr>
                <w:noProof/>
                <w:webHidden/>
              </w:rPr>
              <w:fldChar w:fldCharType="begin"/>
            </w:r>
            <w:r>
              <w:rPr>
                <w:noProof/>
                <w:webHidden/>
              </w:rPr>
              <w:instrText xml:space="preserve"> PAGEREF _Toc201051693 \h </w:instrText>
            </w:r>
            <w:r>
              <w:rPr>
                <w:noProof/>
                <w:webHidden/>
              </w:rPr>
            </w:r>
            <w:r>
              <w:rPr>
                <w:noProof/>
                <w:webHidden/>
              </w:rPr>
              <w:fldChar w:fldCharType="separate"/>
            </w:r>
            <w:r w:rsidR="00B6634D">
              <w:rPr>
                <w:noProof/>
                <w:webHidden/>
              </w:rPr>
              <w:t>15</w:t>
            </w:r>
            <w:r>
              <w:rPr>
                <w:noProof/>
                <w:webHidden/>
              </w:rPr>
              <w:fldChar w:fldCharType="end"/>
            </w:r>
          </w:hyperlink>
        </w:p>
        <w:p w14:paraId="14353157" w14:textId="54E888CC" w:rsidR="00B642A0" w:rsidRDefault="00B642A0">
          <w:pPr>
            <w:pStyle w:val="TOC1"/>
            <w:tabs>
              <w:tab w:val="right" w:leader="dot" w:pos="9350"/>
            </w:tabs>
            <w:rPr>
              <w:rFonts w:eastAsiaTheme="minorEastAsia"/>
              <w:noProof/>
              <w:kern w:val="2"/>
              <w:sz w:val="24"/>
              <w:szCs w:val="24"/>
              <w14:ligatures w14:val="standardContextual"/>
            </w:rPr>
          </w:pPr>
          <w:hyperlink w:anchor="_Toc201051694" w:history="1">
            <w:r w:rsidRPr="009B70AA">
              <w:rPr>
                <w:rStyle w:val="Hyperlink"/>
                <w:rFonts w:ascii="Times New Roman" w:hAnsi="Times New Roman" w:cs="Times New Roman"/>
                <w:b/>
                <w:bCs/>
                <w:noProof/>
              </w:rPr>
              <w:t>An Egyptian in the Exodus</w:t>
            </w:r>
            <w:r>
              <w:rPr>
                <w:noProof/>
                <w:webHidden/>
              </w:rPr>
              <w:tab/>
            </w:r>
            <w:r>
              <w:rPr>
                <w:noProof/>
                <w:webHidden/>
              </w:rPr>
              <w:fldChar w:fldCharType="begin"/>
            </w:r>
            <w:r>
              <w:rPr>
                <w:noProof/>
                <w:webHidden/>
              </w:rPr>
              <w:instrText xml:space="preserve"> PAGEREF _Toc201051694 \h </w:instrText>
            </w:r>
            <w:r>
              <w:rPr>
                <w:noProof/>
                <w:webHidden/>
              </w:rPr>
            </w:r>
            <w:r>
              <w:rPr>
                <w:noProof/>
                <w:webHidden/>
              </w:rPr>
              <w:fldChar w:fldCharType="separate"/>
            </w:r>
            <w:r w:rsidR="00B6634D">
              <w:rPr>
                <w:noProof/>
                <w:webHidden/>
              </w:rPr>
              <w:t>19</w:t>
            </w:r>
            <w:r>
              <w:rPr>
                <w:noProof/>
                <w:webHidden/>
              </w:rPr>
              <w:fldChar w:fldCharType="end"/>
            </w:r>
          </w:hyperlink>
        </w:p>
        <w:p w14:paraId="57B28FC6" w14:textId="3E579A78" w:rsidR="00B642A0" w:rsidRDefault="00B642A0">
          <w:pPr>
            <w:pStyle w:val="TOC1"/>
            <w:tabs>
              <w:tab w:val="right" w:leader="dot" w:pos="9350"/>
            </w:tabs>
            <w:rPr>
              <w:rFonts w:eastAsiaTheme="minorEastAsia"/>
              <w:noProof/>
              <w:kern w:val="2"/>
              <w:sz w:val="24"/>
              <w:szCs w:val="24"/>
              <w14:ligatures w14:val="standardContextual"/>
            </w:rPr>
          </w:pPr>
          <w:hyperlink w:anchor="_Toc201051695" w:history="1">
            <w:r w:rsidRPr="009B70AA">
              <w:rPr>
                <w:rStyle w:val="Hyperlink"/>
                <w:rFonts w:ascii="Times New Roman" w:hAnsi="Times New Roman" w:cs="Times New Roman"/>
                <w:b/>
                <w:bCs/>
                <w:noProof/>
              </w:rPr>
              <w:t>Jethro</w:t>
            </w:r>
            <w:r>
              <w:rPr>
                <w:noProof/>
                <w:webHidden/>
              </w:rPr>
              <w:tab/>
            </w:r>
            <w:r>
              <w:rPr>
                <w:noProof/>
                <w:webHidden/>
              </w:rPr>
              <w:fldChar w:fldCharType="begin"/>
            </w:r>
            <w:r>
              <w:rPr>
                <w:noProof/>
                <w:webHidden/>
              </w:rPr>
              <w:instrText xml:space="preserve"> PAGEREF _Toc201051695 \h </w:instrText>
            </w:r>
            <w:r>
              <w:rPr>
                <w:noProof/>
                <w:webHidden/>
              </w:rPr>
            </w:r>
            <w:r>
              <w:rPr>
                <w:noProof/>
                <w:webHidden/>
              </w:rPr>
              <w:fldChar w:fldCharType="separate"/>
            </w:r>
            <w:r w:rsidR="00B6634D">
              <w:rPr>
                <w:noProof/>
                <w:webHidden/>
              </w:rPr>
              <w:t>22</w:t>
            </w:r>
            <w:r>
              <w:rPr>
                <w:noProof/>
                <w:webHidden/>
              </w:rPr>
              <w:fldChar w:fldCharType="end"/>
            </w:r>
          </w:hyperlink>
        </w:p>
        <w:p w14:paraId="78428F78" w14:textId="108526B0" w:rsidR="00B642A0" w:rsidRDefault="00B642A0">
          <w:pPr>
            <w:pStyle w:val="TOC1"/>
            <w:tabs>
              <w:tab w:val="right" w:leader="dot" w:pos="9350"/>
            </w:tabs>
            <w:rPr>
              <w:rFonts w:eastAsiaTheme="minorEastAsia"/>
              <w:noProof/>
              <w:kern w:val="2"/>
              <w:sz w:val="24"/>
              <w:szCs w:val="24"/>
              <w14:ligatures w14:val="standardContextual"/>
            </w:rPr>
          </w:pPr>
          <w:hyperlink w:anchor="_Toc201051696" w:history="1">
            <w:r w:rsidRPr="009B70AA">
              <w:rPr>
                <w:rStyle w:val="Hyperlink"/>
                <w:rFonts w:ascii="Times New Roman" w:hAnsi="Times New Roman" w:cs="Times New Roman"/>
                <w:b/>
                <w:bCs/>
                <w:noProof/>
              </w:rPr>
              <w:t>Widow of Zarephath</w:t>
            </w:r>
            <w:r>
              <w:rPr>
                <w:noProof/>
                <w:webHidden/>
              </w:rPr>
              <w:tab/>
            </w:r>
            <w:r>
              <w:rPr>
                <w:noProof/>
                <w:webHidden/>
              </w:rPr>
              <w:fldChar w:fldCharType="begin"/>
            </w:r>
            <w:r>
              <w:rPr>
                <w:noProof/>
                <w:webHidden/>
              </w:rPr>
              <w:instrText xml:space="preserve"> PAGEREF _Toc201051696 \h </w:instrText>
            </w:r>
            <w:r>
              <w:rPr>
                <w:noProof/>
                <w:webHidden/>
              </w:rPr>
            </w:r>
            <w:r>
              <w:rPr>
                <w:noProof/>
                <w:webHidden/>
              </w:rPr>
              <w:fldChar w:fldCharType="separate"/>
            </w:r>
            <w:r w:rsidR="00B6634D">
              <w:rPr>
                <w:noProof/>
                <w:webHidden/>
              </w:rPr>
              <w:t>28</w:t>
            </w:r>
            <w:r>
              <w:rPr>
                <w:noProof/>
                <w:webHidden/>
              </w:rPr>
              <w:fldChar w:fldCharType="end"/>
            </w:r>
          </w:hyperlink>
        </w:p>
        <w:p w14:paraId="2C86E80E" w14:textId="6388BEE3" w:rsidR="00B642A0" w:rsidRDefault="00B642A0">
          <w:pPr>
            <w:pStyle w:val="TOC1"/>
            <w:tabs>
              <w:tab w:val="right" w:leader="dot" w:pos="9350"/>
            </w:tabs>
            <w:rPr>
              <w:rFonts w:eastAsiaTheme="minorEastAsia"/>
              <w:noProof/>
              <w:kern w:val="2"/>
              <w:sz w:val="24"/>
              <w:szCs w:val="24"/>
              <w14:ligatures w14:val="standardContextual"/>
            </w:rPr>
          </w:pPr>
          <w:hyperlink w:anchor="_Toc201051697" w:history="1">
            <w:r w:rsidRPr="009B70AA">
              <w:rPr>
                <w:rStyle w:val="Hyperlink"/>
                <w:rFonts w:ascii="Times New Roman" w:hAnsi="Times New Roman" w:cs="Times New Roman"/>
                <w:b/>
                <w:bCs/>
                <w:noProof/>
              </w:rPr>
              <w:t>Melchizedek – an enigma</w:t>
            </w:r>
            <w:r>
              <w:rPr>
                <w:noProof/>
                <w:webHidden/>
              </w:rPr>
              <w:tab/>
            </w:r>
            <w:r>
              <w:rPr>
                <w:noProof/>
                <w:webHidden/>
              </w:rPr>
              <w:fldChar w:fldCharType="begin"/>
            </w:r>
            <w:r>
              <w:rPr>
                <w:noProof/>
                <w:webHidden/>
              </w:rPr>
              <w:instrText xml:space="preserve"> PAGEREF _Toc201051697 \h </w:instrText>
            </w:r>
            <w:r>
              <w:rPr>
                <w:noProof/>
                <w:webHidden/>
              </w:rPr>
            </w:r>
            <w:r>
              <w:rPr>
                <w:noProof/>
                <w:webHidden/>
              </w:rPr>
              <w:fldChar w:fldCharType="separate"/>
            </w:r>
            <w:r w:rsidR="00B6634D">
              <w:rPr>
                <w:noProof/>
                <w:webHidden/>
              </w:rPr>
              <w:t>30</w:t>
            </w:r>
            <w:r>
              <w:rPr>
                <w:noProof/>
                <w:webHidden/>
              </w:rPr>
              <w:fldChar w:fldCharType="end"/>
            </w:r>
          </w:hyperlink>
        </w:p>
        <w:p w14:paraId="4E81257F" w14:textId="4EDE3D2D" w:rsidR="00B642A0" w:rsidRDefault="00B642A0">
          <w:pPr>
            <w:pStyle w:val="TOC1"/>
            <w:tabs>
              <w:tab w:val="right" w:leader="dot" w:pos="9350"/>
            </w:tabs>
            <w:rPr>
              <w:rFonts w:eastAsiaTheme="minorEastAsia"/>
              <w:noProof/>
              <w:kern w:val="2"/>
              <w:sz w:val="24"/>
              <w:szCs w:val="24"/>
              <w14:ligatures w14:val="standardContextual"/>
            </w:rPr>
          </w:pPr>
          <w:hyperlink w:anchor="_Toc201051698" w:history="1">
            <w:r w:rsidRPr="009B70AA">
              <w:rPr>
                <w:rStyle w:val="Hyperlink"/>
                <w:rFonts w:ascii="Times New Roman" w:hAnsi="Times New Roman" w:cs="Times New Roman"/>
                <w:b/>
                <w:bCs/>
                <w:noProof/>
              </w:rPr>
              <w:t>Huram – Artisan and metal crafter – 1 Ki 7:13-50</w:t>
            </w:r>
            <w:r>
              <w:rPr>
                <w:noProof/>
                <w:webHidden/>
              </w:rPr>
              <w:tab/>
            </w:r>
            <w:r>
              <w:rPr>
                <w:noProof/>
                <w:webHidden/>
              </w:rPr>
              <w:fldChar w:fldCharType="begin"/>
            </w:r>
            <w:r>
              <w:rPr>
                <w:noProof/>
                <w:webHidden/>
              </w:rPr>
              <w:instrText xml:space="preserve"> PAGEREF _Toc201051698 \h </w:instrText>
            </w:r>
            <w:r>
              <w:rPr>
                <w:noProof/>
                <w:webHidden/>
              </w:rPr>
            </w:r>
            <w:r>
              <w:rPr>
                <w:noProof/>
                <w:webHidden/>
              </w:rPr>
              <w:fldChar w:fldCharType="separate"/>
            </w:r>
            <w:r w:rsidR="00B6634D">
              <w:rPr>
                <w:noProof/>
                <w:webHidden/>
              </w:rPr>
              <w:t>33</w:t>
            </w:r>
            <w:r>
              <w:rPr>
                <w:noProof/>
                <w:webHidden/>
              </w:rPr>
              <w:fldChar w:fldCharType="end"/>
            </w:r>
          </w:hyperlink>
        </w:p>
        <w:p w14:paraId="4B884CC2" w14:textId="5E5FC80E" w:rsidR="00B642A0" w:rsidRDefault="00B642A0">
          <w:pPr>
            <w:pStyle w:val="TOC1"/>
            <w:tabs>
              <w:tab w:val="right" w:leader="dot" w:pos="9350"/>
            </w:tabs>
            <w:rPr>
              <w:rFonts w:eastAsiaTheme="minorEastAsia"/>
              <w:noProof/>
              <w:kern w:val="2"/>
              <w:sz w:val="24"/>
              <w:szCs w:val="24"/>
              <w14:ligatures w14:val="standardContextual"/>
            </w:rPr>
          </w:pPr>
          <w:hyperlink w:anchor="_Toc201051699" w:history="1">
            <w:r w:rsidRPr="009B70AA">
              <w:rPr>
                <w:rStyle w:val="Hyperlink"/>
                <w:rFonts w:ascii="Times New Roman" w:hAnsi="Times New Roman" w:cs="Times New Roman"/>
                <w:b/>
                <w:bCs/>
                <w:noProof/>
              </w:rPr>
              <w:t>Cyrus the Great</w:t>
            </w:r>
            <w:r>
              <w:rPr>
                <w:noProof/>
                <w:webHidden/>
              </w:rPr>
              <w:tab/>
            </w:r>
            <w:r>
              <w:rPr>
                <w:noProof/>
                <w:webHidden/>
              </w:rPr>
              <w:fldChar w:fldCharType="begin"/>
            </w:r>
            <w:r>
              <w:rPr>
                <w:noProof/>
                <w:webHidden/>
              </w:rPr>
              <w:instrText xml:space="preserve"> PAGEREF _Toc201051699 \h </w:instrText>
            </w:r>
            <w:r>
              <w:rPr>
                <w:noProof/>
                <w:webHidden/>
              </w:rPr>
            </w:r>
            <w:r>
              <w:rPr>
                <w:noProof/>
                <w:webHidden/>
              </w:rPr>
              <w:fldChar w:fldCharType="separate"/>
            </w:r>
            <w:r w:rsidR="00B6634D">
              <w:rPr>
                <w:noProof/>
                <w:webHidden/>
              </w:rPr>
              <w:t>36</w:t>
            </w:r>
            <w:r>
              <w:rPr>
                <w:noProof/>
                <w:webHidden/>
              </w:rPr>
              <w:fldChar w:fldCharType="end"/>
            </w:r>
          </w:hyperlink>
        </w:p>
        <w:p w14:paraId="46F57D3A" w14:textId="2F71C741" w:rsidR="00B642A0" w:rsidRDefault="00B642A0">
          <w:pPr>
            <w:pStyle w:val="TOC1"/>
            <w:tabs>
              <w:tab w:val="right" w:leader="dot" w:pos="9350"/>
            </w:tabs>
            <w:rPr>
              <w:rFonts w:eastAsiaTheme="minorEastAsia"/>
              <w:noProof/>
              <w:kern w:val="2"/>
              <w:sz w:val="24"/>
              <w:szCs w:val="24"/>
              <w14:ligatures w14:val="standardContextual"/>
            </w:rPr>
          </w:pPr>
          <w:hyperlink w:anchor="_Toc201051700" w:history="1">
            <w:r w:rsidRPr="009B70AA">
              <w:rPr>
                <w:rStyle w:val="Hyperlink"/>
                <w:rFonts w:ascii="Times New Roman" w:hAnsi="Times New Roman" w:cs="Times New Roman"/>
                <w:b/>
                <w:bCs/>
                <w:noProof/>
              </w:rPr>
              <w:t>Festus</w:t>
            </w:r>
            <w:r>
              <w:rPr>
                <w:noProof/>
                <w:webHidden/>
              </w:rPr>
              <w:tab/>
            </w:r>
            <w:r>
              <w:rPr>
                <w:noProof/>
                <w:webHidden/>
              </w:rPr>
              <w:fldChar w:fldCharType="begin"/>
            </w:r>
            <w:r>
              <w:rPr>
                <w:noProof/>
                <w:webHidden/>
              </w:rPr>
              <w:instrText xml:space="preserve"> PAGEREF _Toc201051700 \h </w:instrText>
            </w:r>
            <w:r>
              <w:rPr>
                <w:noProof/>
                <w:webHidden/>
              </w:rPr>
            </w:r>
            <w:r>
              <w:rPr>
                <w:noProof/>
                <w:webHidden/>
              </w:rPr>
              <w:fldChar w:fldCharType="separate"/>
            </w:r>
            <w:r w:rsidR="00B6634D">
              <w:rPr>
                <w:noProof/>
                <w:webHidden/>
              </w:rPr>
              <w:t>38</w:t>
            </w:r>
            <w:r>
              <w:rPr>
                <w:noProof/>
                <w:webHidden/>
              </w:rPr>
              <w:fldChar w:fldCharType="end"/>
            </w:r>
          </w:hyperlink>
        </w:p>
        <w:p w14:paraId="52D1F03D" w14:textId="0373AB0B" w:rsidR="00B642A0" w:rsidRDefault="00B642A0">
          <w:pPr>
            <w:pStyle w:val="TOC1"/>
            <w:tabs>
              <w:tab w:val="right" w:leader="dot" w:pos="9350"/>
            </w:tabs>
            <w:rPr>
              <w:rFonts w:eastAsiaTheme="minorEastAsia"/>
              <w:noProof/>
              <w:kern w:val="2"/>
              <w:sz w:val="24"/>
              <w:szCs w:val="24"/>
              <w14:ligatures w14:val="standardContextual"/>
            </w:rPr>
          </w:pPr>
          <w:hyperlink w:anchor="_Toc201051701" w:history="1">
            <w:r w:rsidRPr="009B70AA">
              <w:rPr>
                <w:rStyle w:val="Hyperlink"/>
                <w:rFonts w:ascii="Times New Roman" w:hAnsi="Times New Roman" w:cs="Times New Roman"/>
                <w:b/>
                <w:bCs/>
                <w:noProof/>
              </w:rPr>
              <w:t>Rahab</w:t>
            </w:r>
            <w:r>
              <w:rPr>
                <w:noProof/>
                <w:webHidden/>
              </w:rPr>
              <w:tab/>
            </w:r>
            <w:r>
              <w:rPr>
                <w:noProof/>
                <w:webHidden/>
              </w:rPr>
              <w:fldChar w:fldCharType="begin"/>
            </w:r>
            <w:r>
              <w:rPr>
                <w:noProof/>
                <w:webHidden/>
              </w:rPr>
              <w:instrText xml:space="preserve"> PAGEREF _Toc201051701 \h </w:instrText>
            </w:r>
            <w:r>
              <w:rPr>
                <w:noProof/>
                <w:webHidden/>
              </w:rPr>
            </w:r>
            <w:r>
              <w:rPr>
                <w:noProof/>
                <w:webHidden/>
              </w:rPr>
              <w:fldChar w:fldCharType="separate"/>
            </w:r>
            <w:r w:rsidR="00B6634D">
              <w:rPr>
                <w:noProof/>
                <w:webHidden/>
              </w:rPr>
              <w:t>42</w:t>
            </w:r>
            <w:r>
              <w:rPr>
                <w:noProof/>
                <w:webHidden/>
              </w:rPr>
              <w:fldChar w:fldCharType="end"/>
            </w:r>
          </w:hyperlink>
        </w:p>
        <w:p w14:paraId="5AFA29A7" w14:textId="42227A0A" w:rsidR="00B642A0" w:rsidRDefault="00B642A0">
          <w:pPr>
            <w:pStyle w:val="TOC1"/>
            <w:tabs>
              <w:tab w:val="right" w:leader="dot" w:pos="9350"/>
            </w:tabs>
            <w:rPr>
              <w:rFonts w:eastAsiaTheme="minorEastAsia"/>
              <w:noProof/>
              <w:kern w:val="2"/>
              <w:sz w:val="24"/>
              <w:szCs w:val="24"/>
              <w14:ligatures w14:val="standardContextual"/>
            </w:rPr>
          </w:pPr>
          <w:hyperlink w:anchor="_Toc201051702" w:history="1">
            <w:r w:rsidRPr="009B70AA">
              <w:rPr>
                <w:rStyle w:val="Hyperlink"/>
                <w:rFonts w:ascii="Times New Roman" w:hAnsi="Times New Roman" w:cs="Times New Roman"/>
                <w:b/>
                <w:bCs/>
                <w:noProof/>
              </w:rPr>
              <w:t>Hiram King of Tyre – strategic thinking</w:t>
            </w:r>
            <w:r>
              <w:rPr>
                <w:noProof/>
                <w:webHidden/>
              </w:rPr>
              <w:tab/>
            </w:r>
            <w:r>
              <w:rPr>
                <w:noProof/>
                <w:webHidden/>
              </w:rPr>
              <w:fldChar w:fldCharType="begin"/>
            </w:r>
            <w:r>
              <w:rPr>
                <w:noProof/>
                <w:webHidden/>
              </w:rPr>
              <w:instrText xml:space="preserve"> PAGEREF _Toc201051702 \h </w:instrText>
            </w:r>
            <w:r>
              <w:rPr>
                <w:noProof/>
                <w:webHidden/>
              </w:rPr>
            </w:r>
            <w:r>
              <w:rPr>
                <w:noProof/>
                <w:webHidden/>
              </w:rPr>
              <w:fldChar w:fldCharType="separate"/>
            </w:r>
            <w:r w:rsidR="00B6634D">
              <w:rPr>
                <w:noProof/>
                <w:webHidden/>
              </w:rPr>
              <w:t>45</w:t>
            </w:r>
            <w:r>
              <w:rPr>
                <w:noProof/>
                <w:webHidden/>
              </w:rPr>
              <w:fldChar w:fldCharType="end"/>
            </w:r>
          </w:hyperlink>
        </w:p>
        <w:p w14:paraId="4A1CCF2C" w14:textId="79DCB989" w:rsidR="00B642A0" w:rsidRDefault="00B642A0">
          <w:pPr>
            <w:pStyle w:val="TOC1"/>
            <w:tabs>
              <w:tab w:val="right" w:leader="dot" w:pos="9350"/>
            </w:tabs>
            <w:rPr>
              <w:rFonts w:eastAsiaTheme="minorEastAsia"/>
              <w:noProof/>
              <w:kern w:val="2"/>
              <w:sz w:val="24"/>
              <w:szCs w:val="24"/>
              <w14:ligatures w14:val="standardContextual"/>
            </w:rPr>
          </w:pPr>
          <w:hyperlink w:anchor="_Toc201051703" w:history="1">
            <w:r w:rsidRPr="009B70AA">
              <w:rPr>
                <w:rStyle w:val="Hyperlink"/>
                <w:rFonts w:ascii="Times New Roman" w:hAnsi="Times New Roman" w:cs="Times New Roman"/>
                <w:b/>
                <w:bCs/>
                <w:noProof/>
              </w:rPr>
              <w:t>Xerxes</w:t>
            </w:r>
            <w:r>
              <w:rPr>
                <w:noProof/>
                <w:webHidden/>
              </w:rPr>
              <w:tab/>
            </w:r>
            <w:r>
              <w:rPr>
                <w:noProof/>
                <w:webHidden/>
              </w:rPr>
              <w:fldChar w:fldCharType="begin"/>
            </w:r>
            <w:r>
              <w:rPr>
                <w:noProof/>
                <w:webHidden/>
              </w:rPr>
              <w:instrText xml:space="preserve"> PAGEREF _Toc201051703 \h </w:instrText>
            </w:r>
            <w:r>
              <w:rPr>
                <w:noProof/>
                <w:webHidden/>
              </w:rPr>
            </w:r>
            <w:r>
              <w:rPr>
                <w:noProof/>
                <w:webHidden/>
              </w:rPr>
              <w:fldChar w:fldCharType="separate"/>
            </w:r>
            <w:r w:rsidR="00B6634D">
              <w:rPr>
                <w:noProof/>
                <w:webHidden/>
              </w:rPr>
              <w:t>47</w:t>
            </w:r>
            <w:r>
              <w:rPr>
                <w:noProof/>
                <w:webHidden/>
              </w:rPr>
              <w:fldChar w:fldCharType="end"/>
            </w:r>
          </w:hyperlink>
        </w:p>
        <w:p w14:paraId="4E44AD37" w14:textId="1B26E461" w:rsidR="00B642A0" w:rsidRDefault="00B642A0">
          <w:pPr>
            <w:pStyle w:val="TOC1"/>
            <w:tabs>
              <w:tab w:val="right" w:leader="dot" w:pos="9350"/>
            </w:tabs>
            <w:rPr>
              <w:rFonts w:eastAsiaTheme="minorEastAsia"/>
              <w:noProof/>
              <w:kern w:val="2"/>
              <w:sz w:val="24"/>
              <w:szCs w:val="24"/>
              <w14:ligatures w14:val="standardContextual"/>
            </w:rPr>
          </w:pPr>
          <w:hyperlink w:anchor="_Toc201051704" w:history="1">
            <w:r w:rsidRPr="009B70AA">
              <w:rPr>
                <w:rStyle w:val="Hyperlink"/>
                <w:rFonts w:ascii="Times New Roman" w:hAnsi="Times New Roman" w:cs="Times New Roman"/>
                <w:b/>
                <w:bCs/>
                <w:noProof/>
              </w:rPr>
              <w:t>Orpah</w:t>
            </w:r>
            <w:r>
              <w:rPr>
                <w:noProof/>
                <w:webHidden/>
              </w:rPr>
              <w:tab/>
            </w:r>
            <w:r>
              <w:rPr>
                <w:noProof/>
                <w:webHidden/>
              </w:rPr>
              <w:fldChar w:fldCharType="begin"/>
            </w:r>
            <w:r>
              <w:rPr>
                <w:noProof/>
                <w:webHidden/>
              </w:rPr>
              <w:instrText xml:space="preserve"> PAGEREF _Toc201051704 \h </w:instrText>
            </w:r>
            <w:r>
              <w:rPr>
                <w:noProof/>
                <w:webHidden/>
              </w:rPr>
            </w:r>
            <w:r>
              <w:rPr>
                <w:noProof/>
                <w:webHidden/>
              </w:rPr>
              <w:fldChar w:fldCharType="separate"/>
            </w:r>
            <w:r w:rsidR="00B6634D">
              <w:rPr>
                <w:noProof/>
                <w:webHidden/>
              </w:rPr>
              <w:t>52</w:t>
            </w:r>
            <w:r>
              <w:rPr>
                <w:noProof/>
                <w:webHidden/>
              </w:rPr>
              <w:fldChar w:fldCharType="end"/>
            </w:r>
          </w:hyperlink>
        </w:p>
        <w:p w14:paraId="3BB5F5D7" w14:textId="22DAADC4" w:rsidR="00B642A0" w:rsidRDefault="00B642A0">
          <w:pPr>
            <w:pStyle w:val="TOC1"/>
            <w:tabs>
              <w:tab w:val="right" w:leader="dot" w:pos="9350"/>
            </w:tabs>
            <w:rPr>
              <w:rFonts w:eastAsiaTheme="minorEastAsia"/>
              <w:noProof/>
              <w:kern w:val="2"/>
              <w:sz w:val="24"/>
              <w:szCs w:val="24"/>
              <w14:ligatures w14:val="standardContextual"/>
            </w:rPr>
          </w:pPr>
          <w:hyperlink w:anchor="_Toc201051705" w:history="1">
            <w:r w:rsidRPr="009B70AA">
              <w:rPr>
                <w:rStyle w:val="Hyperlink"/>
                <w:rFonts w:ascii="Times New Roman" w:hAnsi="Times New Roman" w:cs="Times New Roman"/>
                <w:b/>
                <w:bCs/>
                <w:noProof/>
              </w:rPr>
              <w:t>Sennacherib</w:t>
            </w:r>
            <w:r>
              <w:rPr>
                <w:noProof/>
                <w:webHidden/>
              </w:rPr>
              <w:tab/>
            </w:r>
            <w:r>
              <w:rPr>
                <w:noProof/>
                <w:webHidden/>
              </w:rPr>
              <w:fldChar w:fldCharType="begin"/>
            </w:r>
            <w:r>
              <w:rPr>
                <w:noProof/>
                <w:webHidden/>
              </w:rPr>
              <w:instrText xml:space="preserve"> PAGEREF _Toc201051705 \h </w:instrText>
            </w:r>
            <w:r>
              <w:rPr>
                <w:noProof/>
                <w:webHidden/>
              </w:rPr>
            </w:r>
            <w:r>
              <w:rPr>
                <w:noProof/>
                <w:webHidden/>
              </w:rPr>
              <w:fldChar w:fldCharType="separate"/>
            </w:r>
            <w:r w:rsidR="00B6634D">
              <w:rPr>
                <w:noProof/>
                <w:webHidden/>
              </w:rPr>
              <w:t>55</w:t>
            </w:r>
            <w:r>
              <w:rPr>
                <w:noProof/>
                <w:webHidden/>
              </w:rPr>
              <w:fldChar w:fldCharType="end"/>
            </w:r>
          </w:hyperlink>
        </w:p>
        <w:p w14:paraId="4EA5114C" w14:textId="1E5A77C9" w:rsidR="00B642A0" w:rsidRDefault="00B642A0">
          <w:pPr>
            <w:pStyle w:val="TOC1"/>
            <w:tabs>
              <w:tab w:val="right" w:leader="dot" w:pos="9350"/>
            </w:tabs>
            <w:rPr>
              <w:rFonts w:eastAsiaTheme="minorEastAsia"/>
              <w:noProof/>
              <w:kern w:val="2"/>
              <w:sz w:val="24"/>
              <w:szCs w:val="24"/>
              <w14:ligatures w14:val="standardContextual"/>
            </w:rPr>
          </w:pPr>
          <w:hyperlink w:anchor="_Toc201051706" w:history="1">
            <w:r w:rsidRPr="009B70AA">
              <w:rPr>
                <w:rStyle w:val="Hyperlink"/>
                <w:rFonts w:ascii="Times New Roman" w:hAnsi="Times New Roman" w:cs="Times New Roman"/>
                <w:b/>
                <w:bCs/>
                <w:noProof/>
              </w:rPr>
              <w:t>Ebed-melech</w:t>
            </w:r>
            <w:r>
              <w:rPr>
                <w:noProof/>
                <w:webHidden/>
              </w:rPr>
              <w:tab/>
            </w:r>
            <w:r>
              <w:rPr>
                <w:noProof/>
                <w:webHidden/>
              </w:rPr>
              <w:fldChar w:fldCharType="begin"/>
            </w:r>
            <w:r>
              <w:rPr>
                <w:noProof/>
                <w:webHidden/>
              </w:rPr>
              <w:instrText xml:space="preserve"> PAGEREF _Toc201051706 \h </w:instrText>
            </w:r>
            <w:r>
              <w:rPr>
                <w:noProof/>
                <w:webHidden/>
              </w:rPr>
            </w:r>
            <w:r>
              <w:rPr>
                <w:noProof/>
                <w:webHidden/>
              </w:rPr>
              <w:fldChar w:fldCharType="separate"/>
            </w:r>
            <w:r w:rsidR="00B6634D">
              <w:rPr>
                <w:noProof/>
                <w:webHidden/>
              </w:rPr>
              <w:t>58</w:t>
            </w:r>
            <w:r>
              <w:rPr>
                <w:noProof/>
                <w:webHidden/>
              </w:rPr>
              <w:fldChar w:fldCharType="end"/>
            </w:r>
          </w:hyperlink>
        </w:p>
        <w:p w14:paraId="2D95626F" w14:textId="3ECA9B24" w:rsidR="00B642A0" w:rsidRDefault="00B642A0">
          <w:pPr>
            <w:pStyle w:val="TOC1"/>
            <w:tabs>
              <w:tab w:val="right" w:leader="dot" w:pos="9350"/>
            </w:tabs>
            <w:rPr>
              <w:rFonts w:eastAsiaTheme="minorEastAsia"/>
              <w:noProof/>
              <w:kern w:val="2"/>
              <w:sz w:val="24"/>
              <w:szCs w:val="24"/>
              <w14:ligatures w14:val="standardContextual"/>
            </w:rPr>
          </w:pPr>
          <w:hyperlink w:anchor="_Toc201051707" w:history="1">
            <w:r w:rsidRPr="009B70AA">
              <w:rPr>
                <w:rStyle w:val="Hyperlink"/>
                <w:rFonts w:ascii="Times New Roman" w:hAnsi="Times New Roman" w:cs="Times New Roman"/>
                <w:b/>
                <w:bCs/>
                <w:noProof/>
              </w:rPr>
              <w:t>Samaritan Leper</w:t>
            </w:r>
            <w:r>
              <w:rPr>
                <w:noProof/>
                <w:webHidden/>
              </w:rPr>
              <w:tab/>
            </w:r>
            <w:r>
              <w:rPr>
                <w:noProof/>
                <w:webHidden/>
              </w:rPr>
              <w:fldChar w:fldCharType="begin"/>
            </w:r>
            <w:r>
              <w:rPr>
                <w:noProof/>
                <w:webHidden/>
              </w:rPr>
              <w:instrText xml:space="preserve"> PAGEREF _Toc201051707 \h </w:instrText>
            </w:r>
            <w:r>
              <w:rPr>
                <w:noProof/>
                <w:webHidden/>
              </w:rPr>
            </w:r>
            <w:r>
              <w:rPr>
                <w:noProof/>
                <w:webHidden/>
              </w:rPr>
              <w:fldChar w:fldCharType="separate"/>
            </w:r>
            <w:r w:rsidR="00B6634D">
              <w:rPr>
                <w:noProof/>
                <w:webHidden/>
              </w:rPr>
              <w:t>61</w:t>
            </w:r>
            <w:r>
              <w:rPr>
                <w:noProof/>
                <w:webHidden/>
              </w:rPr>
              <w:fldChar w:fldCharType="end"/>
            </w:r>
          </w:hyperlink>
        </w:p>
        <w:p w14:paraId="56EDFD49" w14:textId="2E6D0C30" w:rsidR="00B642A0" w:rsidRDefault="00B642A0">
          <w:pPr>
            <w:pStyle w:val="TOC1"/>
            <w:tabs>
              <w:tab w:val="right" w:leader="dot" w:pos="9350"/>
            </w:tabs>
            <w:rPr>
              <w:rFonts w:eastAsiaTheme="minorEastAsia"/>
              <w:noProof/>
              <w:kern w:val="2"/>
              <w:sz w:val="24"/>
              <w:szCs w:val="24"/>
              <w14:ligatures w14:val="standardContextual"/>
            </w:rPr>
          </w:pPr>
          <w:hyperlink w:anchor="_Toc201051708" w:history="1">
            <w:r w:rsidRPr="009B70AA">
              <w:rPr>
                <w:rStyle w:val="Hyperlink"/>
                <w:rFonts w:ascii="Times New Roman" w:hAnsi="Times New Roman" w:cs="Times New Roman"/>
                <w:b/>
                <w:bCs/>
                <w:noProof/>
              </w:rPr>
              <w:t>Centurion</w:t>
            </w:r>
            <w:r>
              <w:rPr>
                <w:noProof/>
                <w:webHidden/>
              </w:rPr>
              <w:tab/>
            </w:r>
            <w:r>
              <w:rPr>
                <w:noProof/>
                <w:webHidden/>
              </w:rPr>
              <w:fldChar w:fldCharType="begin"/>
            </w:r>
            <w:r>
              <w:rPr>
                <w:noProof/>
                <w:webHidden/>
              </w:rPr>
              <w:instrText xml:space="preserve"> PAGEREF _Toc201051708 \h </w:instrText>
            </w:r>
            <w:r>
              <w:rPr>
                <w:noProof/>
                <w:webHidden/>
              </w:rPr>
            </w:r>
            <w:r>
              <w:rPr>
                <w:noProof/>
                <w:webHidden/>
              </w:rPr>
              <w:fldChar w:fldCharType="separate"/>
            </w:r>
            <w:r w:rsidR="00B6634D">
              <w:rPr>
                <w:noProof/>
                <w:webHidden/>
              </w:rPr>
              <w:t>64</w:t>
            </w:r>
            <w:r>
              <w:rPr>
                <w:noProof/>
                <w:webHidden/>
              </w:rPr>
              <w:fldChar w:fldCharType="end"/>
            </w:r>
          </w:hyperlink>
        </w:p>
        <w:p w14:paraId="031AC5DF" w14:textId="538A6B54" w:rsidR="00B642A0" w:rsidRDefault="00B642A0">
          <w:pPr>
            <w:pStyle w:val="TOC1"/>
            <w:tabs>
              <w:tab w:val="right" w:leader="dot" w:pos="9350"/>
            </w:tabs>
            <w:rPr>
              <w:rFonts w:eastAsiaTheme="minorEastAsia"/>
              <w:noProof/>
              <w:kern w:val="2"/>
              <w:sz w:val="24"/>
              <w:szCs w:val="24"/>
              <w14:ligatures w14:val="standardContextual"/>
            </w:rPr>
          </w:pPr>
          <w:hyperlink w:anchor="_Toc201051709" w:history="1">
            <w:r w:rsidRPr="009B70AA">
              <w:rPr>
                <w:rStyle w:val="Hyperlink"/>
                <w:rFonts w:ascii="Times New Roman" w:hAnsi="Times New Roman" w:cs="Times New Roman"/>
                <w:b/>
                <w:bCs/>
                <w:noProof/>
              </w:rPr>
              <w:t>Titus</w:t>
            </w:r>
            <w:r>
              <w:rPr>
                <w:noProof/>
                <w:webHidden/>
              </w:rPr>
              <w:tab/>
            </w:r>
            <w:r>
              <w:rPr>
                <w:noProof/>
                <w:webHidden/>
              </w:rPr>
              <w:fldChar w:fldCharType="begin"/>
            </w:r>
            <w:r>
              <w:rPr>
                <w:noProof/>
                <w:webHidden/>
              </w:rPr>
              <w:instrText xml:space="preserve"> PAGEREF _Toc201051709 \h </w:instrText>
            </w:r>
            <w:r>
              <w:rPr>
                <w:noProof/>
                <w:webHidden/>
              </w:rPr>
            </w:r>
            <w:r>
              <w:rPr>
                <w:noProof/>
                <w:webHidden/>
              </w:rPr>
              <w:fldChar w:fldCharType="separate"/>
            </w:r>
            <w:r w:rsidR="00B6634D">
              <w:rPr>
                <w:noProof/>
                <w:webHidden/>
              </w:rPr>
              <w:t>67</w:t>
            </w:r>
            <w:r>
              <w:rPr>
                <w:noProof/>
                <w:webHidden/>
              </w:rPr>
              <w:fldChar w:fldCharType="end"/>
            </w:r>
          </w:hyperlink>
        </w:p>
        <w:p w14:paraId="3525A227" w14:textId="57B666F4" w:rsidR="00B642A0" w:rsidRDefault="00B642A0">
          <w:pPr>
            <w:pStyle w:val="TOC1"/>
            <w:tabs>
              <w:tab w:val="right" w:leader="dot" w:pos="9350"/>
            </w:tabs>
            <w:rPr>
              <w:rFonts w:eastAsiaTheme="minorEastAsia"/>
              <w:noProof/>
              <w:kern w:val="2"/>
              <w:sz w:val="24"/>
              <w:szCs w:val="24"/>
              <w14:ligatures w14:val="standardContextual"/>
            </w:rPr>
          </w:pPr>
          <w:hyperlink w:anchor="_Toc201051710" w:history="1">
            <w:r w:rsidRPr="009B70AA">
              <w:rPr>
                <w:rStyle w:val="Hyperlink"/>
                <w:rFonts w:ascii="Times New Roman" w:hAnsi="Times New Roman" w:cs="Times New Roman"/>
                <w:noProof/>
              </w:rPr>
              <w:t>Balthazar, Caspar, and Melchior</w:t>
            </w:r>
            <w:r>
              <w:rPr>
                <w:noProof/>
                <w:webHidden/>
              </w:rPr>
              <w:tab/>
            </w:r>
            <w:r>
              <w:rPr>
                <w:noProof/>
                <w:webHidden/>
              </w:rPr>
              <w:fldChar w:fldCharType="begin"/>
            </w:r>
            <w:r>
              <w:rPr>
                <w:noProof/>
                <w:webHidden/>
              </w:rPr>
              <w:instrText xml:space="preserve"> PAGEREF _Toc201051710 \h </w:instrText>
            </w:r>
            <w:r>
              <w:rPr>
                <w:noProof/>
                <w:webHidden/>
              </w:rPr>
            </w:r>
            <w:r>
              <w:rPr>
                <w:noProof/>
                <w:webHidden/>
              </w:rPr>
              <w:fldChar w:fldCharType="separate"/>
            </w:r>
            <w:r w:rsidR="00B6634D">
              <w:rPr>
                <w:noProof/>
                <w:webHidden/>
              </w:rPr>
              <w:t>70</w:t>
            </w:r>
            <w:r>
              <w:rPr>
                <w:noProof/>
                <w:webHidden/>
              </w:rPr>
              <w:fldChar w:fldCharType="end"/>
            </w:r>
          </w:hyperlink>
        </w:p>
        <w:p w14:paraId="7FCA771A" w14:textId="754CCFFA" w:rsidR="00B642A0" w:rsidRDefault="00B642A0">
          <w:pPr>
            <w:pStyle w:val="TOC1"/>
            <w:tabs>
              <w:tab w:val="right" w:leader="dot" w:pos="9350"/>
            </w:tabs>
            <w:rPr>
              <w:rFonts w:eastAsiaTheme="minorEastAsia"/>
              <w:noProof/>
              <w:kern w:val="2"/>
              <w:sz w:val="24"/>
              <w:szCs w:val="24"/>
              <w14:ligatures w14:val="standardContextual"/>
            </w:rPr>
          </w:pPr>
          <w:hyperlink w:anchor="_Toc201051711" w:history="1">
            <w:r w:rsidRPr="009B70AA">
              <w:rPr>
                <w:rStyle w:val="Hyperlink"/>
                <w:rFonts w:ascii="Times New Roman" w:hAnsi="Times New Roman" w:cs="Times New Roman"/>
                <w:b/>
                <w:bCs/>
                <w:noProof/>
              </w:rPr>
              <w:t>Gallio – Governor of Achaia</w:t>
            </w:r>
            <w:r>
              <w:rPr>
                <w:noProof/>
                <w:webHidden/>
              </w:rPr>
              <w:tab/>
            </w:r>
            <w:r>
              <w:rPr>
                <w:noProof/>
                <w:webHidden/>
              </w:rPr>
              <w:fldChar w:fldCharType="begin"/>
            </w:r>
            <w:r>
              <w:rPr>
                <w:noProof/>
                <w:webHidden/>
              </w:rPr>
              <w:instrText xml:space="preserve"> PAGEREF _Toc201051711 \h </w:instrText>
            </w:r>
            <w:r>
              <w:rPr>
                <w:noProof/>
                <w:webHidden/>
              </w:rPr>
            </w:r>
            <w:r>
              <w:rPr>
                <w:noProof/>
                <w:webHidden/>
              </w:rPr>
              <w:fldChar w:fldCharType="separate"/>
            </w:r>
            <w:r w:rsidR="00B6634D">
              <w:rPr>
                <w:noProof/>
                <w:webHidden/>
              </w:rPr>
              <w:t>74</w:t>
            </w:r>
            <w:r>
              <w:rPr>
                <w:noProof/>
                <w:webHidden/>
              </w:rPr>
              <w:fldChar w:fldCharType="end"/>
            </w:r>
          </w:hyperlink>
        </w:p>
        <w:p w14:paraId="1548157C" w14:textId="38EF3CC6" w:rsidR="00B642A0" w:rsidRDefault="00B642A0">
          <w:pPr>
            <w:pStyle w:val="TOC1"/>
            <w:tabs>
              <w:tab w:val="right" w:leader="dot" w:pos="9350"/>
            </w:tabs>
            <w:rPr>
              <w:rFonts w:eastAsiaTheme="minorEastAsia"/>
              <w:noProof/>
              <w:kern w:val="2"/>
              <w:sz w:val="24"/>
              <w:szCs w:val="24"/>
              <w14:ligatures w14:val="standardContextual"/>
            </w:rPr>
          </w:pPr>
          <w:hyperlink w:anchor="_Toc201051712" w:history="1">
            <w:r w:rsidRPr="009B70AA">
              <w:rPr>
                <w:rStyle w:val="Hyperlink"/>
                <w:rFonts w:ascii="Times New Roman" w:hAnsi="Times New Roman" w:cs="Times New Roman"/>
                <w:b/>
                <w:bCs/>
                <w:noProof/>
              </w:rPr>
              <w:t>Cornelius</w:t>
            </w:r>
            <w:r>
              <w:rPr>
                <w:noProof/>
                <w:webHidden/>
              </w:rPr>
              <w:tab/>
            </w:r>
            <w:r>
              <w:rPr>
                <w:noProof/>
                <w:webHidden/>
              </w:rPr>
              <w:fldChar w:fldCharType="begin"/>
            </w:r>
            <w:r>
              <w:rPr>
                <w:noProof/>
                <w:webHidden/>
              </w:rPr>
              <w:instrText xml:space="preserve"> PAGEREF _Toc201051712 \h </w:instrText>
            </w:r>
            <w:r>
              <w:rPr>
                <w:noProof/>
                <w:webHidden/>
              </w:rPr>
            </w:r>
            <w:r>
              <w:rPr>
                <w:noProof/>
                <w:webHidden/>
              </w:rPr>
              <w:fldChar w:fldCharType="separate"/>
            </w:r>
            <w:r w:rsidR="00B6634D">
              <w:rPr>
                <w:noProof/>
                <w:webHidden/>
              </w:rPr>
              <w:t>78</w:t>
            </w:r>
            <w:r>
              <w:rPr>
                <w:noProof/>
                <w:webHidden/>
              </w:rPr>
              <w:fldChar w:fldCharType="end"/>
            </w:r>
          </w:hyperlink>
        </w:p>
        <w:p w14:paraId="096D0566" w14:textId="5DCDC325" w:rsidR="00B642A0" w:rsidRDefault="00B642A0">
          <w:pPr>
            <w:pStyle w:val="TOC1"/>
            <w:tabs>
              <w:tab w:val="right" w:leader="dot" w:pos="9350"/>
            </w:tabs>
            <w:rPr>
              <w:rFonts w:eastAsiaTheme="minorEastAsia"/>
              <w:noProof/>
              <w:kern w:val="2"/>
              <w:sz w:val="24"/>
              <w:szCs w:val="24"/>
              <w14:ligatures w14:val="standardContextual"/>
            </w:rPr>
          </w:pPr>
          <w:hyperlink w:anchor="_Toc201051713" w:history="1">
            <w:r w:rsidRPr="009B70AA">
              <w:rPr>
                <w:rStyle w:val="Hyperlink"/>
                <w:rFonts w:ascii="Times New Roman" w:hAnsi="Times New Roman" w:cs="Times New Roman"/>
                <w:b/>
                <w:bCs/>
                <w:noProof/>
              </w:rPr>
              <w:t>Sergius Paulus</w:t>
            </w:r>
            <w:r>
              <w:rPr>
                <w:noProof/>
                <w:webHidden/>
              </w:rPr>
              <w:tab/>
            </w:r>
            <w:r>
              <w:rPr>
                <w:noProof/>
                <w:webHidden/>
              </w:rPr>
              <w:fldChar w:fldCharType="begin"/>
            </w:r>
            <w:r>
              <w:rPr>
                <w:noProof/>
                <w:webHidden/>
              </w:rPr>
              <w:instrText xml:space="preserve"> PAGEREF _Toc201051713 \h </w:instrText>
            </w:r>
            <w:r>
              <w:rPr>
                <w:noProof/>
                <w:webHidden/>
              </w:rPr>
            </w:r>
            <w:r>
              <w:rPr>
                <w:noProof/>
                <w:webHidden/>
              </w:rPr>
              <w:fldChar w:fldCharType="separate"/>
            </w:r>
            <w:r w:rsidR="00B6634D">
              <w:rPr>
                <w:noProof/>
                <w:webHidden/>
              </w:rPr>
              <w:t>80</w:t>
            </w:r>
            <w:r>
              <w:rPr>
                <w:noProof/>
                <w:webHidden/>
              </w:rPr>
              <w:fldChar w:fldCharType="end"/>
            </w:r>
          </w:hyperlink>
        </w:p>
        <w:p w14:paraId="3674DB3E" w14:textId="3C17DBFD" w:rsidR="00B642A0" w:rsidRDefault="00B642A0">
          <w:pPr>
            <w:pStyle w:val="TOC1"/>
            <w:tabs>
              <w:tab w:val="right" w:leader="dot" w:pos="9350"/>
            </w:tabs>
            <w:rPr>
              <w:rFonts w:eastAsiaTheme="minorEastAsia"/>
              <w:noProof/>
              <w:kern w:val="2"/>
              <w:sz w:val="24"/>
              <w:szCs w:val="24"/>
              <w14:ligatures w14:val="standardContextual"/>
            </w:rPr>
          </w:pPr>
          <w:hyperlink w:anchor="_Toc201051714" w:history="1">
            <w:r w:rsidRPr="009B70AA">
              <w:rPr>
                <w:rStyle w:val="Hyperlink"/>
                <w:rFonts w:ascii="Times New Roman" w:hAnsi="Times New Roman" w:cs="Times New Roman"/>
                <w:b/>
                <w:bCs/>
                <w:noProof/>
              </w:rPr>
              <w:t>Dionysius the Areopagite</w:t>
            </w:r>
            <w:r>
              <w:rPr>
                <w:noProof/>
                <w:webHidden/>
              </w:rPr>
              <w:tab/>
            </w:r>
            <w:r>
              <w:rPr>
                <w:noProof/>
                <w:webHidden/>
              </w:rPr>
              <w:fldChar w:fldCharType="begin"/>
            </w:r>
            <w:r>
              <w:rPr>
                <w:noProof/>
                <w:webHidden/>
              </w:rPr>
              <w:instrText xml:space="preserve"> PAGEREF _Toc201051714 \h </w:instrText>
            </w:r>
            <w:r>
              <w:rPr>
                <w:noProof/>
                <w:webHidden/>
              </w:rPr>
            </w:r>
            <w:r>
              <w:rPr>
                <w:noProof/>
                <w:webHidden/>
              </w:rPr>
              <w:fldChar w:fldCharType="separate"/>
            </w:r>
            <w:r w:rsidR="00B6634D">
              <w:rPr>
                <w:noProof/>
                <w:webHidden/>
              </w:rPr>
              <w:t>83</w:t>
            </w:r>
            <w:r>
              <w:rPr>
                <w:noProof/>
                <w:webHidden/>
              </w:rPr>
              <w:fldChar w:fldCharType="end"/>
            </w:r>
          </w:hyperlink>
        </w:p>
        <w:p w14:paraId="3C0BB469" w14:textId="3380DDBF" w:rsidR="00B642A0" w:rsidRDefault="00B642A0">
          <w:pPr>
            <w:pStyle w:val="TOC1"/>
            <w:tabs>
              <w:tab w:val="right" w:leader="dot" w:pos="9350"/>
            </w:tabs>
            <w:rPr>
              <w:rFonts w:eastAsiaTheme="minorEastAsia"/>
              <w:noProof/>
              <w:kern w:val="2"/>
              <w:sz w:val="24"/>
              <w:szCs w:val="24"/>
              <w14:ligatures w14:val="standardContextual"/>
            </w:rPr>
          </w:pPr>
          <w:hyperlink w:anchor="_Toc201051715" w:history="1">
            <w:r w:rsidRPr="009B70AA">
              <w:rPr>
                <w:rStyle w:val="Hyperlink"/>
                <w:rFonts w:ascii="Times New Roman" w:hAnsi="Times New Roman" w:cs="Times New Roman"/>
                <w:b/>
                <w:bCs/>
                <w:noProof/>
              </w:rPr>
              <w:t>Luke – physician and friend</w:t>
            </w:r>
            <w:r>
              <w:rPr>
                <w:noProof/>
                <w:webHidden/>
              </w:rPr>
              <w:tab/>
            </w:r>
            <w:r>
              <w:rPr>
                <w:noProof/>
                <w:webHidden/>
              </w:rPr>
              <w:fldChar w:fldCharType="begin"/>
            </w:r>
            <w:r>
              <w:rPr>
                <w:noProof/>
                <w:webHidden/>
              </w:rPr>
              <w:instrText xml:space="preserve"> PAGEREF _Toc201051715 \h </w:instrText>
            </w:r>
            <w:r>
              <w:rPr>
                <w:noProof/>
                <w:webHidden/>
              </w:rPr>
            </w:r>
            <w:r>
              <w:rPr>
                <w:noProof/>
                <w:webHidden/>
              </w:rPr>
              <w:fldChar w:fldCharType="separate"/>
            </w:r>
            <w:r w:rsidR="00B6634D">
              <w:rPr>
                <w:noProof/>
                <w:webHidden/>
              </w:rPr>
              <w:t>86</w:t>
            </w:r>
            <w:r>
              <w:rPr>
                <w:noProof/>
                <w:webHidden/>
              </w:rPr>
              <w:fldChar w:fldCharType="end"/>
            </w:r>
          </w:hyperlink>
        </w:p>
        <w:p w14:paraId="281506A6" w14:textId="14AA1CD1" w:rsidR="00B642A0" w:rsidRDefault="00B642A0">
          <w:pPr>
            <w:pStyle w:val="TOC1"/>
            <w:tabs>
              <w:tab w:val="right" w:leader="dot" w:pos="9350"/>
            </w:tabs>
            <w:rPr>
              <w:rFonts w:eastAsiaTheme="minorEastAsia"/>
              <w:noProof/>
              <w:kern w:val="2"/>
              <w:sz w:val="24"/>
              <w:szCs w:val="24"/>
              <w14:ligatures w14:val="standardContextual"/>
            </w:rPr>
          </w:pPr>
          <w:hyperlink w:anchor="_Toc201051716" w:history="1">
            <w:r w:rsidRPr="009B70AA">
              <w:rPr>
                <w:rStyle w:val="Hyperlink"/>
                <w:rFonts w:ascii="Times New Roman" w:hAnsi="Times New Roman" w:cs="Times New Roman"/>
                <w:b/>
                <w:bCs/>
                <w:noProof/>
              </w:rPr>
              <w:t>Syrophoenician Woman</w:t>
            </w:r>
            <w:r>
              <w:rPr>
                <w:noProof/>
                <w:webHidden/>
              </w:rPr>
              <w:tab/>
            </w:r>
            <w:r>
              <w:rPr>
                <w:noProof/>
                <w:webHidden/>
              </w:rPr>
              <w:fldChar w:fldCharType="begin"/>
            </w:r>
            <w:r>
              <w:rPr>
                <w:noProof/>
                <w:webHidden/>
              </w:rPr>
              <w:instrText xml:space="preserve"> PAGEREF _Toc201051716 \h </w:instrText>
            </w:r>
            <w:r>
              <w:rPr>
                <w:noProof/>
                <w:webHidden/>
              </w:rPr>
            </w:r>
            <w:r>
              <w:rPr>
                <w:noProof/>
                <w:webHidden/>
              </w:rPr>
              <w:fldChar w:fldCharType="separate"/>
            </w:r>
            <w:r w:rsidR="00B6634D">
              <w:rPr>
                <w:noProof/>
                <w:webHidden/>
              </w:rPr>
              <w:t>89</w:t>
            </w:r>
            <w:r>
              <w:rPr>
                <w:noProof/>
                <w:webHidden/>
              </w:rPr>
              <w:fldChar w:fldCharType="end"/>
            </w:r>
          </w:hyperlink>
        </w:p>
        <w:p w14:paraId="49ACD45D" w14:textId="3AB76430" w:rsidR="00B642A0" w:rsidRDefault="00B642A0">
          <w:pPr>
            <w:pStyle w:val="TOC1"/>
            <w:tabs>
              <w:tab w:val="right" w:leader="dot" w:pos="9350"/>
            </w:tabs>
            <w:rPr>
              <w:rFonts w:eastAsiaTheme="minorEastAsia"/>
              <w:noProof/>
              <w:kern w:val="2"/>
              <w:sz w:val="24"/>
              <w:szCs w:val="24"/>
              <w14:ligatures w14:val="standardContextual"/>
            </w:rPr>
          </w:pPr>
          <w:hyperlink w:anchor="_Toc201051717" w:history="1">
            <w:r w:rsidRPr="009B70AA">
              <w:rPr>
                <w:rStyle w:val="Hyperlink"/>
                <w:rFonts w:ascii="Times New Roman" w:hAnsi="Times New Roman" w:cs="Times New Roman"/>
                <w:b/>
                <w:bCs/>
                <w:noProof/>
              </w:rPr>
              <w:t>Three Pharaohs</w:t>
            </w:r>
            <w:r>
              <w:rPr>
                <w:noProof/>
                <w:webHidden/>
              </w:rPr>
              <w:tab/>
            </w:r>
            <w:r>
              <w:rPr>
                <w:noProof/>
                <w:webHidden/>
              </w:rPr>
              <w:fldChar w:fldCharType="begin"/>
            </w:r>
            <w:r>
              <w:rPr>
                <w:noProof/>
                <w:webHidden/>
              </w:rPr>
              <w:instrText xml:space="preserve"> PAGEREF _Toc201051717 \h </w:instrText>
            </w:r>
            <w:r>
              <w:rPr>
                <w:noProof/>
                <w:webHidden/>
              </w:rPr>
            </w:r>
            <w:r>
              <w:rPr>
                <w:noProof/>
                <w:webHidden/>
              </w:rPr>
              <w:fldChar w:fldCharType="separate"/>
            </w:r>
            <w:r w:rsidR="00B6634D">
              <w:rPr>
                <w:noProof/>
                <w:webHidden/>
              </w:rPr>
              <w:t>92</w:t>
            </w:r>
            <w:r>
              <w:rPr>
                <w:noProof/>
                <w:webHidden/>
              </w:rPr>
              <w:fldChar w:fldCharType="end"/>
            </w:r>
          </w:hyperlink>
        </w:p>
        <w:p w14:paraId="1C3E87D4" w14:textId="065BC742" w:rsidR="00B65349" w:rsidRDefault="00B65349">
          <w:r>
            <w:rPr>
              <w:b/>
              <w:bCs/>
              <w:noProof/>
            </w:rPr>
            <w:fldChar w:fldCharType="end"/>
          </w:r>
        </w:p>
      </w:sdtContent>
    </w:sdt>
    <w:p w14:paraId="5A614988" w14:textId="47C5BB61" w:rsidR="008B3A13" w:rsidRPr="0024505D" w:rsidRDefault="008B3A13" w:rsidP="0024505D">
      <w:pPr>
        <w:pStyle w:val="Heading1"/>
        <w:rPr>
          <w:rFonts w:eastAsia="Times New Roman"/>
        </w:rPr>
      </w:pPr>
      <w:bookmarkStart w:id="1" w:name="_Toc201051688"/>
      <w:r w:rsidRPr="0024505D">
        <w:rPr>
          <w:rFonts w:eastAsia="Times New Roman"/>
        </w:rPr>
        <w:lastRenderedPageBreak/>
        <w:t>Introduction to Foreigners in our Midst</w:t>
      </w:r>
      <w:bookmarkEnd w:id="1"/>
    </w:p>
    <w:p w14:paraId="614ECBDC" w14:textId="77777777" w:rsidR="008B3A13" w:rsidRPr="0024505D" w:rsidRDefault="008B3A13" w:rsidP="0024505D">
      <w:pPr>
        <w:rPr>
          <w:rFonts w:ascii="Times New Roman" w:hAnsi="Times New Roman" w:cs="Times New Roman"/>
        </w:rPr>
      </w:pPr>
      <w:r w:rsidRPr="0024505D">
        <w:rPr>
          <w:rFonts w:ascii="Times New Roman" w:hAnsi="Times New Roman" w:cs="Times New Roman"/>
        </w:rPr>
        <w:t>As I have read through the Bible, I have encountered an interesting group of people. I call these people foreigners. Why, you ask, do I call them this? It is because they are not part of the group called the Jews, or the people chosen by God to prepare the way for the coming of the Messiah. More specifically, they are not part of the line of Abraham.</w:t>
      </w:r>
    </w:p>
    <w:p w14:paraId="26EF8E84" w14:textId="77777777" w:rsidR="008B3A13" w:rsidRPr="0024505D" w:rsidRDefault="008B3A13" w:rsidP="0024505D">
      <w:pPr>
        <w:rPr>
          <w:rFonts w:ascii="Times New Roman" w:hAnsi="Times New Roman" w:cs="Times New Roman"/>
        </w:rPr>
      </w:pPr>
      <w:r w:rsidRPr="0024505D">
        <w:rPr>
          <w:rFonts w:ascii="Times New Roman" w:hAnsi="Times New Roman" w:cs="Times New Roman"/>
        </w:rPr>
        <w:t xml:space="preserve">Representatives of this group of people appear throughout the history of the people of Israel (another name for the Jews or chosen people). Some of these people are better known to us. People like Melchizedek, in the Old Testament, and Luke, in the New Testament. Some are less well known </w:t>
      </w:r>
      <w:proofErr w:type="gramStart"/>
      <w:r w:rsidRPr="0024505D">
        <w:rPr>
          <w:rFonts w:ascii="Times New Roman" w:hAnsi="Times New Roman" w:cs="Times New Roman"/>
        </w:rPr>
        <w:t>like</w:t>
      </w:r>
      <w:proofErr w:type="gramEnd"/>
      <w:r w:rsidRPr="0024505D">
        <w:rPr>
          <w:rFonts w:ascii="Times New Roman" w:hAnsi="Times New Roman" w:cs="Times New Roman"/>
        </w:rPr>
        <w:t xml:space="preserve"> Ebed-</w:t>
      </w:r>
      <w:proofErr w:type="spellStart"/>
      <w:r w:rsidRPr="0024505D">
        <w:rPr>
          <w:rFonts w:ascii="Times New Roman" w:hAnsi="Times New Roman" w:cs="Times New Roman"/>
        </w:rPr>
        <w:t>melek</w:t>
      </w:r>
      <w:proofErr w:type="spellEnd"/>
      <w:r w:rsidRPr="0024505D">
        <w:rPr>
          <w:rFonts w:ascii="Times New Roman" w:hAnsi="Times New Roman" w:cs="Times New Roman"/>
        </w:rPr>
        <w:t xml:space="preserve"> or Huram. Yet each of these people appears at unique times in the story and contributes to what God is doing.</w:t>
      </w:r>
    </w:p>
    <w:p w14:paraId="4F3B1E64" w14:textId="77777777" w:rsidR="008B3A13" w:rsidRPr="0024505D" w:rsidRDefault="008B3A13" w:rsidP="0024505D">
      <w:pPr>
        <w:rPr>
          <w:rFonts w:ascii="Times New Roman" w:hAnsi="Times New Roman" w:cs="Times New Roman"/>
        </w:rPr>
      </w:pPr>
      <w:r w:rsidRPr="0024505D">
        <w:rPr>
          <w:rFonts w:ascii="Times New Roman" w:hAnsi="Times New Roman" w:cs="Times New Roman"/>
        </w:rPr>
        <w:t>So, my questions were simple: why are they part of the story? And what can we learn from them?</w:t>
      </w:r>
    </w:p>
    <w:p w14:paraId="2A09C443" w14:textId="77777777" w:rsidR="008B3A13" w:rsidRPr="0024505D" w:rsidRDefault="008B3A13" w:rsidP="0024505D">
      <w:pPr>
        <w:rPr>
          <w:rFonts w:ascii="Times New Roman" w:hAnsi="Times New Roman" w:cs="Times New Roman"/>
        </w:rPr>
      </w:pPr>
      <w:r w:rsidRPr="0024505D">
        <w:rPr>
          <w:rFonts w:ascii="Times New Roman" w:hAnsi="Times New Roman" w:cs="Times New Roman"/>
        </w:rPr>
        <w:t>Join me in a journey of exploration of how and why God includes these people in the story. Then join me again as we look at how their experience can help us be used by God to continue the story of the Gospel in our day and age.</w:t>
      </w:r>
    </w:p>
    <w:p w14:paraId="53BB0153" w14:textId="77777777" w:rsidR="008B3A13" w:rsidRPr="0024505D" w:rsidRDefault="008B3A13" w:rsidP="0024505D">
      <w:pPr>
        <w:rPr>
          <w:rFonts w:ascii="Times New Roman" w:hAnsi="Times New Roman" w:cs="Times New Roman"/>
        </w:rPr>
      </w:pPr>
      <w:r w:rsidRPr="0024505D">
        <w:rPr>
          <w:rFonts w:ascii="Times New Roman" w:hAnsi="Times New Roman" w:cs="Times New Roman"/>
        </w:rPr>
        <w:t>To help in this process, I have created fictional histories about the individual based on the context in which they lived and what the Bible tells about them. This is followed by a study guide to further explore what can be learned from these individuals.</w:t>
      </w:r>
    </w:p>
    <w:p w14:paraId="482EB5D4" w14:textId="77777777" w:rsidR="008B3A13" w:rsidRPr="007B28F6" w:rsidRDefault="008B3A13" w:rsidP="008B3A13"/>
    <w:p w14:paraId="63C28288" w14:textId="77777777" w:rsidR="008B3A13" w:rsidRDefault="008B3A13" w:rsidP="0024505D"/>
    <w:p w14:paraId="17B94367" w14:textId="77777777" w:rsidR="00B642A0" w:rsidRDefault="00B642A0">
      <w:pPr>
        <w:rPr>
          <w:rFonts w:ascii="Times New Roman" w:eastAsiaTheme="majorEastAsia" w:hAnsi="Times New Roman" w:cs="Times New Roman"/>
          <w:b/>
          <w:bCs/>
          <w:color w:val="2F5496" w:themeColor="accent1" w:themeShade="BF"/>
          <w:sz w:val="24"/>
          <w:szCs w:val="24"/>
        </w:rPr>
      </w:pPr>
      <w:r>
        <w:rPr>
          <w:rFonts w:ascii="Times New Roman" w:hAnsi="Times New Roman" w:cs="Times New Roman"/>
          <w:b/>
          <w:bCs/>
          <w:sz w:val="24"/>
          <w:szCs w:val="24"/>
        </w:rPr>
        <w:br w:type="page"/>
      </w:r>
    </w:p>
    <w:p w14:paraId="47674862" w14:textId="1BA157FD" w:rsidR="001C0EC6" w:rsidRPr="00A002DE" w:rsidRDefault="00054985" w:rsidP="005E6C75">
      <w:pPr>
        <w:pStyle w:val="Heading1"/>
        <w:rPr>
          <w:rFonts w:ascii="Times New Roman" w:hAnsi="Times New Roman" w:cs="Times New Roman"/>
          <w:b/>
          <w:bCs/>
          <w:sz w:val="24"/>
          <w:szCs w:val="24"/>
        </w:rPr>
      </w:pPr>
      <w:bookmarkStart w:id="2" w:name="_Toc201051689"/>
      <w:r w:rsidRPr="00A002DE">
        <w:rPr>
          <w:rFonts w:ascii="Times New Roman" w:hAnsi="Times New Roman" w:cs="Times New Roman"/>
          <w:b/>
          <w:bCs/>
          <w:sz w:val="24"/>
          <w:szCs w:val="24"/>
        </w:rPr>
        <w:lastRenderedPageBreak/>
        <w:t xml:space="preserve">Abimelech </w:t>
      </w:r>
      <w:r w:rsidR="005E6C75" w:rsidRPr="00A002DE">
        <w:rPr>
          <w:rFonts w:ascii="Times New Roman" w:hAnsi="Times New Roman" w:cs="Times New Roman"/>
          <w:b/>
          <w:bCs/>
          <w:sz w:val="24"/>
          <w:szCs w:val="24"/>
        </w:rPr>
        <w:t xml:space="preserve">1 </w:t>
      </w:r>
      <w:r w:rsidRPr="00A002DE">
        <w:rPr>
          <w:rFonts w:ascii="Times New Roman" w:hAnsi="Times New Roman" w:cs="Times New Roman"/>
          <w:b/>
          <w:bCs/>
          <w:sz w:val="24"/>
          <w:szCs w:val="24"/>
        </w:rPr>
        <w:t xml:space="preserve">– </w:t>
      </w:r>
      <w:r w:rsidR="005E6C75" w:rsidRPr="00A002DE">
        <w:rPr>
          <w:rFonts w:ascii="Times New Roman" w:hAnsi="Times New Roman" w:cs="Times New Roman"/>
          <w:b/>
          <w:bCs/>
          <w:sz w:val="24"/>
          <w:szCs w:val="24"/>
        </w:rPr>
        <w:t>King of Gerar</w:t>
      </w:r>
      <w:bookmarkEnd w:id="2"/>
    </w:p>
    <w:p w14:paraId="725B1E25" w14:textId="42A50CF5" w:rsidR="00054985" w:rsidRPr="00B65349" w:rsidRDefault="00381DC3">
      <w:pPr>
        <w:rPr>
          <w:rFonts w:ascii="Times New Roman" w:hAnsi="Times New Roman" w:cs="Times New Roman"/>
          <w:sz w:val="24"/>
          <w:szCs w:val="24"/>
        </w:rPr>
      </w:pPr>
      <w:r w:rsidRPr="00B65349">
        <w:rPr>
          <w:rFonts w:ascii="Times New Roman" w:hAnsi="Times New Roman" w:cs="Times New Roman"/>
          <w:sz w:val="24"/>
          <w:szCs w:val="24"/>
        </w:rPr>
        <w:t xml:space="preserve">In my world and </w:t>
      </w:r>
      <w:proofErr w:type="gramStart"/>
      <w:r w:rsidRPr="00B65349">
        <w:rPr>
          <w:rFonts w:ascii="Times New Roman" w:hAnsi="Times New Roman" w:cs="Times New Roman"/>
          <w:sz w:val="24"/>
          <w:szCs w:val="24"/>
        </w:rPr>
        <w:t>time</w:t>
      </w:r>
      <w:proofErr w:type="gramEnd"/>
      <w:r w:rsidRPr="00B65349">
        <w:rPr>
          <w:rFonts w:ascii="Times New Roman" w:hAnsi="Times New Roman" w:cs="Times New Roman"/>
          <w:sz w:val="24"/>
          <w:szCs w:val="24"/>
        </w:rPr>
        <w:t xml:space="preserve"> it</w:t>
      </w:r>
      <w:r w:rsidR="00054985" w:rsidRPr="00B65349">
        <w:rPr>
          <w:rFonts w:ascii="Times New Roman" w:hAnsi="Times New Roman" w:cs="Times New Roman"/>
          <w:sz w:val="24"/>
          <w:szCs w:val="24"/>
        </w:rPr>
        <w:t xml:space="preserve"> is not common to find one who believes in and worships the true God. My people have so many gods and idols and more. But I began to realize that none of them were worth my adoration and attention. They seemed too needy, too weak, too fragile. </w:t>
      </w:r>
      <w:r w:rsidR="006F70A2" w:rsidRPr="00B65349">
        <w:rPr>
          <w:rFonts w:ascii="Times New Roman" w:hAnsi="Times New Roman" w:cs="Times New Roman"/>
          <w:sz w:val="24"/>
          <w:szCs w:val="24"/>
        </w:rPr>
        <w:t>Yes,</w:t>
      </w:r>
      <w:r w:rsidR="00054985" w:rsidRPr="00B65349">
        <w:rPr>
          <w:rFonts w:ascii="Times New Roman" w:hAnsi="Times New Roman" w:cs="Times New Roman"/>
          <w:sz w:val="24"/>
          <w:szCs w:val="24"/>
        </w:rPr>
        <w:t xml:space="preserve"> that is the word fragile. They depended on me and my attention for their value. Does that make sense?</w:t>
      </w:r>
    </w:p>
    <w:p w14:paraId="33AF6DE5" w14:textId="2DDA6B62" w:rsidR="004B5F71" w:rsidRPr="00B65349" w:rsidRDefault="004B5F71">
      <w:pPr>
        <w:rPr>
          <w:rFonts w:ascii="Times New Roman" w:hAnsi="Times New Roman" w:cs="Times New Roman"/>
          <w:sz w:val="24"/>
          <w:szCs w:val="24"/>
        </w:rPr>
      </w:pPr>
      <w:r w:rsidRPr="00B65349">
        <w:rPr>
          <w:rFonts w:ascii="Times New Roman" w:hAnsi="Times New Roman" w:cs="Times New Roman"/>
          <w:sz w:val="24"/>
          <w:szCs w:val="24"/>
        </w:rPr>
        <w:t xml:space="preserve">And they wouldn’t respond if I didn’t worship them in the right </w:t>
      </w:r>
      <w:r w:rsidR="006F70A2" w:rsidRPr="00B65349">
        <w:rPr>
          <w:rFonts w:ascii="Times New Roman" w:hAnsi="Times New Roman" w:cs="Times New Roman"/>
          <w:sz w:val="24"/>
          <w:szCs w:val="24"/>
        </w:rPr>
        <w:t>way,</w:t>
      </w:r>
      <w:r w:rsidRPr="00B65349">
        <w:rPr>
          <w:rFonts w:ascii="Times New Roman" w:hAnsi="Times New Roman" w:cs="Times New Roman"/>
          <w:sz w:val="24"/>
          <w:szCs w:val="24"/>
        </w:rPr>
        <w:t xml:space="preserve"> bring the right sacrifice and on the requirements went. </w:t>
      </w:r>
      <w:r w:rsidR="006F70A2" w:rsidRPr="00B65349">
        <w:rPr>
          <w:rFonts w:ascii="Times New Roman" w:hAnsi="Times New Roman" w:cs="Times New Roman"/>
          <w:sz w:val="24"/>
          <w:szCs w:val="24"/>
        </w:rPr>
        <w:t>Besides</w:t>
      </w:r>
      <w:r w:rsidRPr="00B65349">
        <w:rPr>
          <w:rFonts w:ascii="Times New Roman" w:hAnsi="Times New Roman" w:cs="Times New Roman"/>
          <w:sz w:val="24"/>
          <w:szCs w:val="24"/>
        </w:rPr>
        <w:t xml:space="preserve"> </w:t>
      </w:r>
      <w:proofErr w:type="gramStart"/>
      <w:r w:rsidRPr="00B65349">
        <w:rPr>
          <w:rFonts w:ascii="Times New Roman" w:hAnsi="Times New Roman" w:cs="Times New Roman"/>
          <w:sz w:val="24"/>
          <w:szCs w:val="24"/>
        </w:rPr>
        <w:t>that</w:t>
      </w:r>
      <w:proofErr w:type="gramEnd"/>
      <w:r w:rsidRPr="00B65349">
        <w:rPr>
          <w:rFonts w:ascii="Times New Roman" w:hAnsi="Times New Roman" w:cs="Times New Roman"/>
          <w:sz w:val="24"/>
          <w:szCs w:val="24"/>
        </w:rPr>
        <w:t xml:space="preserve"> they seemed to be just as quick to cause problems </w:t>
      </w:r>
      <w:proofErr w:type="gramStart"/>
      <w:r w:rsidRPr="00B65349">
        <w:rPr>
          <w:rFonts w:ascii="Times New Roman" w:hAnsi="Times New Roman" w:cs="Times New Roman"/>
          <w:sz w:val="24"/>
          <w:szCs w:val="24"/>
        </w:rPr>
        <w:t>as</w:t>
      </w:r>
      <w:proofErr w:type="gramEnd"/>
      <w:r w:rsidRPr="00B65349">
        <w:rPr>
          <w:rFonts w:ascii="Times New Roman" w:hAnsi="Times New Roman" w:cs="Times New Roman"/>
          <w:sz w:val="24"/>
          <w:szCs w:val="24"/>
        </w:rPr>
        <w:t xml:space="preserve"> solve them. You could not depend on them. So much inconsistency.</w:t>
      </w:r>
    </w:p>
    <w:p w14:paraId="1989F59A" w14:textId="7474AD3E" w:rsidR="00054985" w:rsidRPr="00B65349" w:rsidRDefault="00054985">
      <w:pPr>
        <w:rPr>
          <w:rFonts w:ascii="Times New Roman" w:hAnsi="Times New Roman" w:cs="Times New Roman"/>
          <w:sz w:val="24"/>
          <w:szCs w:val="24"/>
        </w:rPr>
      </w:pPr>
      <w:r w:rsidRPr="00B65349">
        <w:rPr>
          <w:rFonts w:ascii="Times New Roman" w:hAnsi="Times New Roman" w:cs="Times New Roman"/>
          <w:sz w:val="24"/>
          <w:szCs w:val="24"/>
        </w:rPr>
        <w:t xml:space="preserve">As a </w:t>
      </w:r>
      <w:r w:rsidR="006F70A2" w:rsidRPr="00B65349">
        <w:rPr>
          <w:rFonts w:ascii="Times New Roman" w:hAnsi="Times New Roman" w:cs="Times New Roman"/>
          <w:sz w:val="24"/>
          <w:szCs w:val="24"/>
        </w:rPr>
        <w:t>result,</w:t>
      </w:r>
      <w:r w:rsidRPr="00B65349">
        <w:rPr>
          <w:rFonts w:ascii="Times New Roman" w:hAnsi="Times New Roman" w:cs="Times New Roman"/>
          <w:sz w:val="24"/>
          <w:szCs w:val="24"/>
        </w:rPr>
        <w:t xml:space="preserve"> I began to search to see if there was a god who didn’t need my gifts, </w:t>
      </w:r>
      <w:r w:rsidR="006F70A2" w:rsidRPr="00B65349">
        <w:rPr>
          <w:rFonts w:ascii="Times New Roman" w:hAnsi="Times New Roman" w:cs="Times New Roman"/>
          <w:sz w:val="24"/>
          <w:szCs w:val="24"/>
        </w:rPr>
        <w:t xml:space="preserve">or </w:t>
      </w:r>
      <w:r w:rsidRPr="00B65349">
        <w:rPr>
          <w:rFonts w:ascii="Times New Roman" w:hAnsi="Times New Roman" w:cs="Times New Roman"/>
          <w:sz w:val="24"/>
          <w:szCs w:val="24"/>
        </w:rPr>
        <w:t>my sacrifice, to define who he was. I searched for a god who stood apart from the world of man and our pettiness. The gods and spirits I saw others worship did not have a grand concept of truth or reality. They all seemed to be caught up in the petty small squabbles of man and seemed desperate for attention.</w:t>
      </w:r>
    </w:p>
    <w:p w14:paraId="1EDEDFA3" w14:textId="70AB7D22" w:rsidR="00054985" w:rsidRPr="00B65349" w:rsidRDefault="00054985">
      <w:pPr>
        <w:rPr>
          <w:rFonts w:ascii="Times New Roman" w:hAnsi="Times New Roman" w:cs="Times New Roman"/>
          <w:sz w:val="24"/>
          <w:szCs w:val="24"/>
        </w:rPr>
      </w:pPr>
      <w:r w:rsidRPr="00B65349">
        <w:rPr>
          <w:rFonts w:ascii="Times New Roman" w:hAnsi="Times New Roman" w:cs="Times New Roman"/>
          <w:sz w:val="24"/>
          <w:szCs w:val="24"/>
        </w:rPr>
        <w:t xml:space="preserve">It was not easy to find what I was looking for. </w:t>
      </w:r>
      <w:r w:rsidR="00D5483B">
        <w:rPr>
          <w:rFonts w:ascii="Times New Roman" w:hAnsi="Times New Roman" w:cs="Times New Roman"/>
          <w:sz w:val="24"/>
          <w:szCs w:val="24"/>
        </w:rPr>
        <w:t xml:space="preserve"> It</w:t>
      </w:r>
      <w:r w:rsidRPr="00B65349">
        <w:rPr>
          <w:rFonts w:ascii="Times New Roman" w:hAnsi="Times New Roman" w:cs="Times New Roman"/>
          <w:sz w:val="24"/>
          <w:szCs w:val="24"/>
        </w:rPr>
        <w:t xml:space="preserve"> was only as I pondered my frustration and began to look around me that I realized there in fact was a god who was above all, and not dependent on anything I could do, say, or give to this god. </w:t>
      </w:r>
      <w:r w:rsidR="00732FA6" w:rsidRPr="00B65349">
        <w:rPr>
          <w:rFonts w:ascii="Times New Roman" w:hAnsi="Times New Roman" w:cs="Times New Roman"/>
          <w:sz w:val="24"/>
          <w:szCs w:val="24"/>
        </w:rPr>
        <w:t xml:space="preserve">It was </w:t>
      </w:r>
      <w:proofErr w:type="gramStart"/>
      <w:r w:rsidR="00732FA6" w:rsidRPr="00B65349">
        <w:rPr>
          <w:rFonts w:ascii="Times New Roman" w:hAnsi="Times New Roman" w:cs="Times New Roman"/>
          <w:sz w:val="24"/>
          <w:szCs w:val="24"/>
        </w:rPr>
        <w:t>as</w:t>
      </w:r>
      <w:proofErr w:type="gramEnd"/>
      <w:r w:rsidR="00732FA6" w:rsidRPr="00B65349">
        <w:rPr>
          <w:rFonts w:ascii="Times New Roman" w:hAnsi="Times New Roman" w:cs="Times New Roman"/>
          <w:sz w:val="24"/>
          <w:szCs w:val="24"/>
        </w:rPr>
        <w:t xml:space="preserve"> this reality dawned on </w:t>
      </w:r>
      <w:r w:rsidR="006F70A2" w:rsidRPr="00B65349">
        <w:rPr>
          <w:rFonts w:ascii="Times New Roman" w:hAnsi="Times New Roman" w:cs="Times New Roman"/>
          <w:sz w:val="24"/>
          <w:szCs w:val="24"/>
        </w:rPr>
        <w:t>me,</w:t>
      </w:r>
      <w:r w:rsidR="00732FA6" w:rsidRPr="00B65349">
        <w:rPr>
          <w:rFonts w:ascii="Times New Roman" w:hAnsi="Times New Roman" w:cs="Times New Roman"/>
          <w:sz w:val="24"/>
          <w:szCs w:val="24"/>
        </w:rPr>
        <w:t xml:space="preserve"> </w:t>
      </w:r>
      <w:r w:rsidR="00C64E83">
        <w:rPr>
          <w:rFonts w:ascii="Times New Roman" w:hAnsi="Times New Roman" w:cs="Times New Roman"/>
          <w:sz w:val="24"/>
          <w:szCs w:val="24"/>
        </w:rPr>
        <w:t xml:space="preserve">that </w:t>
      </w:r>
      <w:r w:rsidR="00732FA6" w:rsidRPr="00B65349">
        <w:rPr>
          <w:rFonts w:ascii="Times New Roman" w:hAnsi="Times New Roman" w:cs="Times New Roman"/>
          <w:sz w:val="24"/>
          <w:szCs w:val="24"/>
        </w:rPr>
        <w:t xml:space="preserve">I encountered Melchizedek. </w:t>
      </w:r>
    </w:p>
    <w:p w14:paraId="3DC953FB" w14:textId="6C51E191" w:rsidR="00732FA6" w:rsidRPr="00B65349" w:rsidRDefault="004B5F71">
      <w:pPr>
        <w:rPr>
          <w:rFonts w:ascii="Times New Roman" w:hAnsi="Times New Roman" w:cs="Times New Roman"/>
          <w:sz w:val="24"/>
          <w:szCs w:val="24"/>
        </w:rPr>
      </w:pPr>
      <w:r w:rsidRPr="00B65349">
        <w:rPr>
          <w:rFonts w:ascii="Times New Roman" w:hAnsi="Times New Roman" w:cs="Times New Roman"/>
          <w:sz w:val="24"/>
          <w:szCs w:val="24"/>
        </w:rPr>
        <w:t xml:space="preserve">In my search for </w:t>
      </w:r>
      <w:r w:rsidR="006F70A2" w:rsidRPr="00B65349">
        <w:rPr>
          <w:rFonts w:ascii="Times New Roman" w:hAnsi="Times New Roman" w:cs="Times New Roman"/>
          <w:sz w:val="24"/>
          <w:szCs w:val="24"/>
        </w:rPr>
        <w:t>truth,</w:t>
      </w:r>
      <w:r w:rsidRPr="00B65349">
        <w:rPr>
          <w:rFonts w:ascii="Times New Roman" w:hAnsi="Times New Roman" w:cs="Times New Roman"/>
          <w:sz w:val="24"/>
          <w:szCs w:val="24"/>
        </w:rPr>
        <w:t xml:space="preserve"> I had heard from traders and nomads about him and so I went</w:t>
      </w:r>
      <w:r w:rsidR="00732FA6" w:rsidRPr="00B65349">
        <w:rPr>
          <w:rFonts w:ascii="Times New Roman" w:hAnsi="Times New Roman" w:cs="Times New Roman"/>
          <w:sz w:val="24"/>
          <w:szCs w:val="24"/>
        </w:rPr>
        <w:t xml:space="preserve"> looking for him. </w:t>
      </w:r>
      <w:r w:rsidRPr="00B65349">
        <w:rPr>
          <w:rFonts w:ascii="Times New Roman" w:hAnsi="Times New Roman" w:cs="Times New Roman"/>
          <w:sz w:val="24"/>
          <w:szCs w:val="24"/>
        </w:rPr>
        <w:t xml:space="preserve">As I searched for </w:t>
      </w:r>
      <w:r w:rsidR="006F70A2" w:rsidRPr="00B65349">
        <w:rPr>
          <w:rFonts w:ascii="Times New Roman" w:hAnsi="Times New Roman" w:cs="Times New Roman"/>
          <w:sz w:val="24"/>
          <w:szCs w:val="24"/>
        </w:rPr>
        <w:t>him</w:t>
      </w:r>
      <w:r w:rsidR="00EB1291" w:rsidRPr="00B65349">
        <w:rPr>
          <w:rFonts w:ascii="Times New Roman" w:hAnsi="Times New Roman" w:cs="Times New Roman"/>
          <w:sz w:val="24"/>
          <w:szCs w:val="24"/>
        </w:rPr>
        <w:t>. While searching</w:t>
      </w:r>
      <w:r w:rsidRPr="00B65349">
        <w:rPr>
          <w:rFonts w:ascii="Times New Roman" w:hAnsi="Times New Roman" w:cs="Times New Roman"/>
          <w:sz w:val="24"/>
          <w:szCs w:val="24"/>
        </w:rPr>
        <w:t xml:space="preserve"> </w:t>
      </w:r>
      <w:r w:rsidR="00732FA6" w:rsidRPr="00B65349">
        <w:rPr>
          <w:rFonts w:ascii="Times New Roman" w:hAnsi="Times New Roman" w:cs="Times New Roman"/>
          <w:sz w:val="24"/>
          <w:szCs w:val="24"/>
        </w:rPr>
        <w:t>I heard a rather fantastic story about a man who, with a small force, had defeated several kings and recovered his nephew along with other property that had been stolen. Part of this story included this man giving a tithe of all he captured to this person who they called priest of the high god.</w:t>
      </w:r>
      <w:r w:rsidRPr="00B65349">
        <w:rPr>
          <w:rFonts w:ascii="Times New Roman" w:hAnsi="Times New Roman" w:cs="Times New Roman"/>
          <w:sz w:val="24"/>
          <w:szCs w:val="24"/>
        </w:rPr>
        <w:t xml:space="preserve"> it turned out to be the very same priest I had been seeking, which only made my desire to meet this priest grow.</w:t>
      </w:r>
    </w:p>
    <w:p w14:paraId="7BC025E3" w14:textId="6FB26C14" w:rsidR="00732FA6" w:rsidRPr="00B65349" w:rsidRDefault="004B5F71">
      <w:pPr>
        <w:rPr>
          <w:rFonts w:ascii="Times New Roman" w:hAnsi="Times New Roman" w:cs="Times New Roman"/>
          <w:sz w:val="24"/>
          <w:szCs w:val="24"/>
        </w:rPr>
      </w:pPr>
      <w:r w:rsidRPr="00B65349">
        <w:rPr>
          <w:rFonts w:ascii="Times New Roman" w:hAnsi="Times New Roman" w:cs="Times New Roman"/>
          <w:sz w:val="24"/>
          <w:szCs w:val="24"/>
        </w:rPr>
        <w:t xml:space="preserve">It took a </w:t>
      </w:r>
      <w:r w:rsidR="006F70A2" w:rsidRPr="00B65349">
        <w:rPr>
          <w:rFonts w:ascii="Times New Roman" w:hAnsi="Times New Roman" w:cs="Times New Roman"/>
          <w:sz w:val="24"/>
          <w:szCs w:val="24"/>
        </w:rPr>
        <w:t>while,</w:t>
      </w:r>
      <w:r w:rsidRPr="00B65349">
        <w:rPr>
          <w:rFonts w:ascii="Times New Roman" w:hAnsi="Times New Roman" w:cs="Times New Roman"/>
          <w:sz w:val="24"/>
          <w:szCs w:val="24"/>
        </w:rPr>
        <w:t xml:space="preserve"> but I finally found him. </w:t>
      </w:r>
      <w:r w:rsidR="00EB1291" w:rsidRPr="00B65349">
        <w:rPr>
          <w:rFonts w:ascii="Times New Roman" w:hAnsi="Times New Roman" w:cs="Times New Roman"/>
          <w:sz w:val="24"/>
          <w:szCs w:val="24"/>
        </w:rPr>
        <w:t xml:space="preserve">What I found was a very old man. The oldest I had ever encountered. His name was </w:t>
      </w:r>
      <w:proofErr w:type="gramStart"/>
      <w:r w:rsidR="00F22199" w:rsidRPr="00B65349">
        <w:rPr>
          <w:rFonts w:ascii="Times New Roman" w:hAnsi="Times New Roman" w:cs="Times New Roman"/>
          <w:sz w:val="24"/>
          <w:szCs w:val="24"/>
        </w:rPr>
        <w:t>Melchizedek</w:t>
      </w:r>
      <w:proofErr w:type="gramEnd"/>
      <w:r w:rsidR="00F22199" w:rsidRPr="00B65349">
        <w:rPr>
          <w:rFonts w:ascii="Times New Roman" w:hAnsi="Times New Roman" w:cs="Times New Roman"/>
          <w:sz w:val="24"/>
          <w:szCs w:val="24"/>
        </w:rPr>
        <w:t xml:space="preserve"> </w:t>
      </w:r>
      <w:r w:rsidR="00EB1291" w:rsidRPr="00B65349">
        <w:rPr>
          <w:rFonts w:ascii="Times New Roman" w:hAnsi="Times New Roman" w:cs="Times New Roman"/>
          <w:sz w:val="24"/>
          <w:szCs w:val="24"/>
        </w:rPr>
        <w:t xml:space="preserve">and he </w:t>
      </w:r>
      <w:r w:rsidR="00F22199" w:rsidRPr="00B65349">
        <w:rPr>
          <w:rFonts w:ascii="Times New Roman" w:hAnsi="Times New Roman" w:cs="Times New Roman"/>
          <w:sz w:val="24"/>
          <w:szCs w:val="24"/>
        </w:rPr>
        <w:t>was able to answer so many of my questions and help me learn about this high god who created everything. I have devoted my life to learning more about this god.</w:t>
      </w:r>
    </w:p>
    <w:p w14:paraId="428E2768" w14:textId="64535C13" w:rsidR="00F22199" w:rsidRPr="00B65349" w:rsidRDefault="00F22199">
      <w:pPr>
        <w:rPr>
          <w:rFonts w:ascii="Times New Roman" w:hAnsi="Times New Roman" w:cs="Times New Roman"/>
          <w:sz w:val="24"/>
          <w:szCs w:val="24"/>
        </w:rPr>
      </w:pPr>
      <w:r w:rsidRPr="00B65349">
        <w:rPr>
          <w:rFonts w:ascii="Times New Roman" w:hAnsi="Times New Roman" w:cs="Times New Roman"/>
          <w:sz w:val="24"/>
          <w:szCs w:val="24"/>
        </w:rPr>
        <w:t xml:space="preserve">Then one day </w:t>
      </w:r>
      <w:r w:rsidR="00E47A52" w:rsidRPr="00B65349">
        <w:rPr>
          <w:rFonts w:ascii="Times New Roman" w:hAnsi="Times New Roman" w:cs="Times New Roman"/>
          <w:sz w:val="24"/>
          <w:szCs w:val="24"/>
        </w:rPr>
        <w:t>the</w:t>
      </w:r>
      <w:r w:rsidR="006F70A2" w:rsidRPr="00B65349">
        <w:rPr>
          <w:rFonts w:ascii="Times New Roman" w:hAnsi="Times New Roman" w:cs="Times New Roman"/>
          <w:sz w:val="24"/>
          <w:szCs w:val="24"/>
        </w:rPr>
        <w:t xml:space="preserve"> son of the</w:t>
      </w:r>
      <w:r w:rsidR="00E47A52" w:rsidRPr="00B65349">
        <w:rPr>
          <w:rFonts w:ascii="Times New Roman" w:hAnsi="Times New Roman" w:cs="Times New Roman"/>
          <w:sz w:val="24"/>
          <w:szCs w:val="24"/>
        </w:rPr>
        <w:t xml:space="preserve"> man who was the key figure in the fantastic story I had heard arrived in my town. I soon learned his name, </w:t>
      </w:r>
      <w:proofErr w:type="gramStart"/>
      <w:r w:rsidR="006F70A2" w:rsidRPr="00B65349">
        <w:rPr>
          <w:rFonts w:ascii="Times New Roman" w:hAnsi="Times New Roman" w:cs="Times New Roman"/>
          <w:sz w:val="24"/>
          <w:szCs w:val="24"/>
        </w:rPr>
        <w:t>Isaac</w:t>
      </w:r>
      <w:proofErr w:type="gramEnd"/>
      <w:r w:rsidR="00EB1291" w:rsidRPr="00B65349">
        <w:rPr>
          <w:rFonts w:ascii="Times New Roman" w:hAnsi="Times New Roman" w:cs="Times New Roman"/>
          <w:sz w:val="24"/>
          <w:szCs w:val="24"/>
        </w:rPr>
        <w:t xml:space="preserve"> and that he was the son of Abraham</w:t>
      </w:r>
      <w:r w:rsidRPr="00B65349">
        <w:rPr>
          <w:rFonts w:ascii="Times New Roman" w:hAnsi="Times New Roman" w:cs="Times New Roman"/>
          <w:sz w:val="24"/>
          <w:szCs w:val="24"/>
        </w:rPr>
        <w:t xml:space="preserve">. With him was this incredibly beautiful lady who he called his sister. </w:t>
      </w:r>
      <w:r w:rsidR="00B44103" w:rsidRPr="00B65349">
        <w:rPr>
          <w:rFonts w:ascii="Times New Roman" w:hAnsi="Times New Roman" w:cs="Times New Roman"/>
          <w:sz w:val="24"/>
          <w:szCs w:val="24"/>
        </w:rPr>
        <w:t xml:space="preserve">I believed him and invited him to stay in the land. </w:t>
      </w:r>
      <w:r w:rsidR="00EB1291" w:rsidRPr="00B65349">
        <w:rPr>
          <w:rFonts w:ascii="Times New Roman" w:hAnsi="Times New Roman" w:cs="Times New Roman"/>
          <w:sz w:val="24"/>
          <w:szCs w:val="24"/>
        </w:rPr>
        <w:t xml:space="preserve">As I </w:t>
      </w:r>
      <w:proofErr w:type="gramStart"/>
      <w:r w:rsidR="001E21E8" w:rsidRPr="00B65349">
        <w:rPr>
          <w:rFonts w:ascii="Times New Roman" w:hAnsi="Times New Roman" w:cs="Times New Roman"/>
          <w:sz w:val="24"/>
          <w:szCs w:val="24"/>
        </w:rPr>
        <w:t>watch</w:t>
      </w:r>
      <w:proofErr w:type="gramEnd"/>
      <w:r w:rsidR="001E21E8" w:rsidRPr="00B65349">
        <w:rPr>
          <w:rFonts w:ascii="Times New Roman" w:hAnsi="Times New Roman" w:cs="Times New Roman"/>
          <w:sz w:val="24"/>
          <w:szCs w:val="24"/>
        </w:rPr>
        <w:t xml:space="preserve"> him and his ‘sister’ </w:t>
      </w:r>
      <w:r w:rsidR="00EB1291" w:rsidRPr="00B65349">
        <w:rPr>
          <w:rFonts w:ascii="Times New Roman" w:hAnsi="Times New Roman" w:cs="Times New Roman"/>
          <w:sz w:val="24"/>
          <w:szCs w:val="24"/>
        </w:rPr>
        <w:t xml:space="preserve">I noted </w:t>
      </w:r>
      <w:r w:rsidR="001E21E8" w:rsidRPr="00B65349">
        <w:rPr>
          <w:rFonts w:ascii="Times New Roman" w:hAnsi="Times New Roman" w:cs="Times New Roman"/>
          <w:sz w:val="24"/>
          <w:szCs w:val="24"/>
        </w:rPr>
        <w:t>that the way he treated her was not in the manner of a brother but that of a husband.</w:t>
      </w:r>
    </w:p>
    <w:p w14:paraId="72990632" w14:textId="25E45CEB" w:rsidR="001E21E8" w:rsidRPr="00B65349" w:rsidRDefault="001E21E8">
      <w:pPr>
        <w:rPr>
          <w:rFonts w:ascii="Times New Roman" w:hAnsi="Times New Roman" w:cs="Times New Roman"/>
          <w:sz w:val="24"/>
          <w:szCs w:val="24"/>
        </w:rPr>
      </w:pPr>
      <w:r w:rsidRPr="00B65349">
        <w:rPr>
          <w:rFonts w:ascii="Times New Roman" w:hAnsi="Times New Roman" w:cs="Times New Roman"/>
          <w:sz w:val="24"/>
          <w:szCs w:val="24"/>
        </w:rPr>
        <w:t xml:space="preserve">It was at this </w:t>
      </w:r>
      <w:proofErr w:type="gramStart"/>
      <w:r w:rsidRPr="00B65349">
        <w:rPr>
          <w:rFonts w:ascii="Times New Roman" w:hAnsi="Times New Roman" w:cs="Times New Roman"/>
          <w:sz w:val="24"/>
          <w:szCs w:val="24"/>
        </w:rPr>
        <w:t>point</w:t>
      </w:r>
      <w:proofErr w:type="gramEnd"/>
      <w:r w:rsidRPr="00B65349">
        <w:rPr>
          <w:rFonts w:ascii="Times New Roman" w:hAnsi="Times New Roman" w:cs="Times New Roman"/>
          <w:sz w:val="24"/>
          <w:szCs w:val="24"/>
        </w:rPr>
        <w:t xml:space="preserve"> I remembered another story I had heard about Abraham and a previous king here. It was how that king had taken Abraham’s sister (wife) into his house with the intention of marrying her and how God had warned him and to</w:t>
      </w:r>
      <w:r w:rsidR="00A65A9F" w:rsidRPr="00B65349">
        <w:rPr>
          <w:rFonts w:ascii="Times New Roman" w:hAnsi="Times New Roman" w:cs="Times New Roman"/>
          <w:sz w:val="24"/>
          <w:szCs w:val="24"/>
        </w:rPr>
        <w:t>ld him to</w:t>
      </w:r>
      <w:r w:rsidRPr="00B65349">
        <w:rPr>
          <w:rFonts w:ascii="Times New Roman" w:hAnsi="Times New Roman" w:cs="Times New Roman"/>
          <w:sz w:val="24"/>
          <w:szCs w:val="24"/>
        </w:rPr>
        <w:t xml:space="preserve"> be careful how he treated Abraham. </w:t>
      </w:r>
      <w:proofErr w:type="gramStart"/>
      <w:r w:rsidR="00A65A9F" w:rsidRPr="00B65349">
        <w:rPr>
          <w:rFonts w:ascii="Times New Roman" w:hAnsi="Times New Roman" w:cs="Times New Roman"/>
          <w:sz w:val="24"/>
          <w:szCs w:val="24"/>
        </w:rPr>
        <w:t>Well</w:t>
      </w:r>
      <w:proofErr w:type="gramEnd"/>
      <w:r w:rsidR="00A65A9F" w:rsidRPr="00B65349">
        <w:rPr>
          <w:rFonts w:ascii="Times New Roman" w:hAnsi="Times New Roman" w:cs="Times New Roman"/>
          <w:sz w:val="24"/>
          <w:szCs w:val="24"/>
        </w:rPr>
        <w:t xml:space="preserve"> that king did as he was told and everything turned out alright.</w:t>
      </w:r>
    </w:p>
    <w:p w14:paraId="06CE4028" w14:textId="20E61208" w:rsidR="001B0A2D" w:rsidRPr="00B65349" w:rsidRDefault="00A65A9F">
      <w:pPr>
        <w:rPr>
          <w:rFonts w:ascii="Times New Roman" w:hAnsi="Times New Roman" w:cs="Times New Roman"/>
          <w:sz w:val="24"/>
          <w:szCs w:val="24"/>
        </w:rPr>
      </w:pPr>
      <w:r w:rsidRPr="00B65349">
        <w:rPr>
          <w:rFonts w:ascii="Times New Roman" w:hAnsi="Times New Roman" w:cs="Times New Roman"/>
          <w:sz w:val="24"/>
          <w:szCs w:val="24"/>
        </w:rPr>
        <w:t xml:space="preserve">You can imagine my concern upon hearing this. I quickly approached Isaac and scolded him. </w:t>
      </w:r>
      <w:r w:rsidR="00747289" w:rsidRPr="00B65349">
        <w:rPr>
          <w:rFonts w:ascii="Times New Roman" w:hAnsi="Times New Roman" w:cs="Times New Roman"/>
          <w:sz w:val="24"/>
          <w:szCs w:val="24"/>
        </w:rPr>
        <w:t xml:space="preserve">If what I heard was true about the past </w:t>
      </w:r>
      <w:proofErr w:type="gramStart"/>
      <w:r w:rsidR="00747289" w:rsidRPr="00B65349">
        <w:rPr>
          <w:rFonts w:ascii="Times New Roman" w:hAnsi="Times New Roman" w:cs="Times New Roman"/>
          <w:sz w:val="24"/>
          <w:szCs w:val="24"/>
        </w:rPr>
        <w:t>event</w:t>
      </w:r>
      <w:proofErr w:type="gramEnd"/>
      <w:r w:rsidR="00747289" w:rsidRPr="00B65349">
        <w:rPr>
          <w:rFonts w:ascii="Times New Roman" w:hAnsi="Times New Roman" w:cs="Times New Roman"/>
          <w:sz w:val="24"/>
          <w:szCs w:val="24"/>
        </w:rPr>
        <w:t xml:space="preserve"> then he was putting my people at risk by this </w:t>
      </w:r>
      <w:r w:rsidR="00EB1291" w:rsidRPr="00B65349">
        <w:rPr>
          <w:rFonts w:ascii="Times New Roman" w:hAnsi="Times New Roman" w:cs="Times New Roman"/>
          <w:sz w:val="24"/>
          <w:szCs w:val="24"/>
        </w:rPr>
        <w:t>deception</w:t>
      </w:r>
      <w:r w:rsidR="00747289" w:rsidRPr="00B65349">
        <w:rPr>
          <w:rFonts w:ascii="Times New Roman" w:hAnsi="Times New Roman" w:cs="Times New Roman"/>
          <w:sz w:val="24"/>
          <w:szCs w:val="24"/>
        </w:rPr>
        <w:t xml:space="preserve">. I also asked </w:t>
      </w:r>
      <w:r w:rsidR="0015398B" w:rsidRPr="00B65349">
        <w:rPr>
          <w:rFonts w:ascii="Times New Roman" w:hAnsi="Times New Roman" w:cs="Times New Roman"/>
          <w:sz w:val="24"/>
          <w:szCs w:val="24"/>
        </w:rPr>
        <w:t xml:space="preserve">him if </w:t>
      </w:r>
      <w:r w:rsidR="00747289" w:rsidRPr="00B65349">
        <w:rPr>
          <w:rFonts w:ascii="Times New Roman" w:hAnsi="Times New Roman" w:cs="Times New Roman"/>
          <w:sz w:val="24"/>
          <w:szCs w:val="24"/>
        </w:rPr>
        <w:t>his fear of us</w:t>
      </w:r>
      <w:r w:rsidR="0015398B" w:rsidRPr="00B65349">
        <w:rPr>
          <w:rFonts w:ascii="Times New Roman" w:hAnsi="Times New Roman" w:cs="Times New Roman"/>
          <w:sz w:val="24"/>
          <w:szCs w:val="24"/>
        </w:rPr>
        <w:t xml:space="preserve"> </w:t>
      </w:r>
      <w:r w:rsidR="001B0A2D" w:rsidRPr="00B65349">
        <w:rPr>
          <w:rFonts w:ascii="Times New Roman" w:hAnsi="Times New Roman" w:cs="Times New Roman"/>
          <w:sz w:val="24"/>
          <w:szCs w:val="24"/>
        </w:rPr>
        <w:t xml:space="preserve">was reason enough to place his wife at risk? Was that </w:t>
      </w:r>
      <w:r w:rsidR="001B0A2D" w:rsidRPr="00B65349">
        <w:rPr>
          <w:rFonts w:ascii="Times New Roman" w:hAnsi="Times New Roman" w:cs="Times New Roman"/>
          <w:sz w:val="24"/>
          <w:szCs w:val="24"/>
        </w:rPr>
        <w:lastRenderedPageBreak/>
        <w:t xml:space="preserve">reason enough to not trust his God to take care of him? </w:t>
      </w:r>
      <w:r w:rsidR="0015398B" w:rsidRPr="00B65349">
        <w:rPr>
          <w:rFonts w:ascii="Times New Roman" w:hAnsi="Times New Roman" w:cs="Times New Roman"/>
          <w:sz w:val="24"/>
          <w:szCs w:val="24"/>
        </w:rPr>
        <w:t>I told him to t</w:t>
      </w:r>
      <w:r w:rsidR="001B0A2D" w:rsidRPr="00B65349">
        <w:rPr>
          <w:rFonts w:ascii="Times New Roman" w:hAnsi="Times New Roman" w:cs="Times New Roman"/>
          <w:sz w:val="24"/>
          <w:szCs w:val="24"/>
        </w:rPr>
        <w:t>hink about it. H</w:t>
      </w:r>
      <w:r w:rsidR="006F70A2" w:rsidRPr="00B65349">
        <w:rPr>
          <w:rFonts w:ascii="Times New Roman" w:hAnsi="Times New Roman" w:cs="Times New Roman"/>
          <w:sz w:val="24"/>
          <w:szCs w:val="24"/>
        </w:rPr>
        <w:t xml:space="preserve">is father </w:t>
      </w:r>
      <w:r w:rsidR="001B0A2D" w:rsidRPr="00B65349">
        <w:rPr>
          <w:rFonts w:ascii="Times New Roman" w:hAnsi="Times New Roman" w:cs="Times New Roman"/>
          <w:sz w:val="24"/>
          <w:szCs w:val="24"/>
        </w:rPr>
        <w:t>had won an incredible victory against all odds. H</w:t>
      </w:r>
      <w:r w:rsidR="006F70A2" w:rsidRPr="00B65349">
        <w:rPr>
          <w:rFonts w:ascii="Times New Roman" w:hAnsi="Times New Roman" w:cs="Times New Roman"/>
          <w:sz w:val="24"/>
          <w:szCs w:val="24"/>
        </w:rPr>
        <w:t>is father</w:t>
      </w:r>
      <w:r w:rsidR="001B0A2D" w:rsidRPr="00B65349">
        <w:rPr>
          <w:rFonts w:ascii="Times New Roman" w:hAnsi="Times New Roman" w:cs="Times New Roman"/>
          <w:sz w:val="24"/>
          <w:szCs w:val="24"/>
        </w:rPr>
        <w:t xml:space="preserve"> ha</w:t>
      </w:r>
      <w:r w:rsidR="00381DC3" w:rsidRPr="00B65349">
        <w:rPr>
          <w:rFonts w:ascii="Times New Roman" w:hAnsi="Times New Roman" w:cs="Times New Roman"/>
          <w:sz w:val="24"/>
          <w:szCs w:val="24"/>
        </w:rPr>
        <w:t>d</w:t>
      </w:r>
      <w:r w:rsidR="001B0A2D" w:rsidRPr="00B65349">
        <w:rPr>
          <w:rFonts w:ascii="Times New Roman" w:hAnsi="Times New Roman" w:cs="Times New Roman"/>
          <w:sz w:val="24"/>
          <w:szCs w:val="24"/>
        </w:rPr>
        <w:t xml:space="preserve"> encountered a priest of his God and paid a tithe to him. He had seen the evidence of his God protect and </w:t>
      </w:r>
      <w:r w:rsidR="00381DC3" w:rsidRPr="00B65349">
        <w:rPr>
          <w:rFonts w:ascii="Times New Roman" w:hAnsi="Times New Roman" w:cs="Times New Roman"/>
          <w:sz w:val="24"/>
          <w:szCs w:val="24"/>
        </w:rPr>
        <w:t xml:space="preserve">provide for him. </w:t>
      </w:r>
    </w:p>
    <w:p w14:paraId="318E16B6" w14:textId="324A7EDB" w:rsidR="001B0A2D" w:rsidRPr="00B65349" w:rsidRDefault="006F70A2">
      <w:pPr>
        <w:rPr>
          <w:rFonts w:ascii="Times New Roman" w:hAnsi="Times New Roman" w:cs="Times New Roman"/>
          <w:sz w:val="24"/>
          <w:szCs w:val="24"/>
        </w:rPr>
      </w:pPr>
      <w:r w:rsidRPr="00B65349">
        <w:rPr>
          <w:rFonts w:ascii="Times New Roman" w:hAnsi="Times New Roman" w:cs="Times New Roman"/>
          <w:sz w:val="24"/>
          <w:szCs w:val="24"/>
        </w:rPr>
        <w:t>Y</w:t>
      </w:r>
      <w:r w:rsidR="001B0A2D" w:rsidRPr="00B65349">
        <w:rPr>
          <w:rFonts w:ascii="Times New Roman" w:hAnsi="Times New Roman" w:cs="Times New Roman"/>
          <w:sz w:val="24"/>
          <w:szCs w:val="24"/>
        </w:rPr>
        <w:t xml:space="preserve">et he chose to deceive me without ever </w:t>
      </w:r>
      <w:r w:rsidR="00E87FFC" w:rsidRPr="00B65349">
        <w:rPr>
          <w:rFonts w:ascii="Times New Roman" w:hAnsi="Times New Roman" w:cs="Times New Roman"/>
          <w:sz w:val="24"/>
          <w:szCs w:val="24"/>
        </w:rPr>
        <w:t>trying</w:t>
      </w:r>
      <w:r w:rsidR="001B0A2D" w:rsidRPr="00B65349">
        <w:rPr>
          <w:rFonts w:ascii="Times New Roman" w:hAnsi="Times New Roman" w:cs="Times New Roman"/>
          <w:sz w:val="24"/>
          <w:szCs w:val="24"/>
        </w:rPr>
        <w:t xml:space="preserve"> to ask for his God’s protection or attempting to learn more about me and my beliefs. As a result</w:t>
      </w:r>
      <w:r w:rsidR="00381DC3" w:rsidRPr="00B65349">
        <w:rPr>
          <w:rFonts w:ascii="Times New Roman" w:hAnsi="Times New Roman" w:cs="Times New Roman"/>
          <w:sz w:val="24"/>
          <w:szCs w:val="24"/>
        </w:rPr>
        <w:t>,</w:t>
      </w:r>
      <w:r w:rsidR="001B0A2D" w:rsidRPr="00B65349">
        <w:rPr>
          <w:rFonts w:ascii="Times New Roman" w:hAnsi="Times New Roman" w:cs="Times New Roman"/>
          <w:sz w:val="24"/>
          <w:szCs w:val="24"/>
        </w:rPr>
        <w:t xml:space="preserve"> he placed me in a very difficult position. And while I may have the right and ability to have more than one wife</w:t>
      </w:r>
      <w:r w:rsidR="00381DC3" w:rsidRPr="00B65349">
        <w:rPr>
          <w:rFonts w:ascii="Times New Roman" w:hAnsi="Times New Roman" w:cs="Times New Roman"/>
          <w:sz w:val="24"/>
          <w:szCs w:val="24"/>
        </w:rPr>
        <w:t>,</w:t>
      </w:r>
      <w:r w:rsidR="001B0A2D" w:rsidRPr="00B65349">
        <w:rPr>
          <w:rFonts w:ascii="Times New Roman" w:hAnsi="Times New Roman" w:cs="Times New Roman"/>
          <w:sz w:val="24"/>
          <w:szCs w:val="24"/>
        </w:rPr>
        <w:t xml:space="preserve"> my people take a very dim view of stealing another man’s wife no matter how beautiful she may be.</w:t>
      </w:r>
    </w:p>
    <w:p w14:paraId="20594D53" w14:textId="1535BB9F" w:rsidR="00EB1291" w:rsidRPr="00B65349" w:rsidRDefault="00EB1291">
      <w:pPr>
        <w:rPr>
          <w:rFonts w:ascii="Times New Roman" w:hAnsi="Times New Roman" w:cs="Times New Roman"/>
          <w:sz w:val="24"/>
          <w:szCs w:val="24"/>
        </w:rPr>
      </w:pPr>
      <w:r w:rsidRPr="00B65349">
        <w:rPr>
          <w:rFonts w:ascii="Times New Roman" w:hAnsi="Times New Roman" w:cs="Times New Roman"/>
          <w:sz w:val="24"/>
          <w:szCs w:val="24"/>
        </w:rPr>
        <w:t xml:space="preserve">At this point he began to share his own story of how God had saved him and provided him with his wife, the lady in question. He also mentioned how his God had promised that one day his descendants would take possession of this land. This information </w:t>
      </w:r>
      <w:proofErr w:type="gramStart"/>
      <w:r w:rsidRPr="00B65349">
        <w:rPr>
          <w:rFonts w:ascii="Times New Roman" w:hAnsi="Times New Roman" w:cs="Times New Roman"/>
          <w:sz w:val="24"/>
          <w:szCs w:val="24"/>
        </w:rPr>
        <w:t>help</w:t>
      </w:r>
      <w:proofErr w:type="gramEnd"/>
      <w:r w:rsidRPr="00B65349">
        <w:rPr>
          <w:rFonts w:ascii="Times New Roman" w:hAnsi="Times New Roman" w:cs="Times New Roman"/>
          <w:sz w:val="24"/>
          <w:szCs w:val="24"/>
        </w:rPr>
        <w:t xml:space="preserve"> me decide how to treat him. </w:t>
      </w:r>
    </w:p>
    <w:p w14:paraId="0ADA4238" w14:textId="0216B3C2" w:rsidR="000D0D92" w:rsidRPr="00B65349" w:rsidRDefault="00381DC3">
      <w:pPr>
        <w:rPr>
          <w:rFonts w:ascii="Times New Roman" w:hAnsi="Times New Roman" w:cs="Times New Roman"/>
          <w:sz w:val="24"/>
          <w:szCs w:val="24"/>
        </w:rPr>
      </w:pPr>
      <w:r w:rsidRPr="00B65349">
        <w:rPr>
          <w:rFonts w:ascii="Times New Roman" w:hAnsi="Times New Roman" w:cs="Times New Roman"/>
          <w:sz w:val="24"/>
          <w:szCs w:val="24"/>
        </w:rPr>
        <w:t>In the end we parted in peace</w:t>
      </w:r>
      <w:r w:rsidR="00EB1291" w:rsidRPr="00B65349">
        <w:rPr>
          <w:rFonts w:ascii="Times New Roman" w:hAnsi="Times New Roman" w:cs="Times New Roman"/>
          <w:sz w:val="24"/>
          <w:szCs w:val="24"/>
        </w:rPr>
        <w:t>.</w:t>
      </w:r>
      <w:r w:rsidR="00F53963" w:rsidRPr="00B65349">
        <w:rPr>
          <w:rFonts w:ascii="Times New Roman" w:hAnsi="Times New Roman" w:cs="Times New Roman"/>
          <w:sz w:val="24"/>
          <w:szCs w:val="24"/>
        </w:rPr>
        <w:t xml:space="preserve"> I </w:t>
      </w:r>
      <w:r w:rsidR="006F70A2" w:rsidRPr="00B65349">
        <w:rPr>
          <w:rFonts w:ascii="Times New Roman" w:hAnsi="Times New Roman" w:cs="Times New Roman"/>
          <w:sz w:val="24"/>
          <w:szCs w:val="24"/>
        </w:rPr>
        <w:t>warned all my people to not molest the man</w:t>
      </w:r>
      <w:r w:rsidR="00F53963" w:rsidRPr="00B65349">
        <w:rPr>
          <w:rFonts w:ascii="Times New Roman" w:hAnsi="Times New Roman" w:cs="Times New Roman"/>
          <w:sz w:val="24"/>
          <w:szCs w:val="24"/>
        </w:rPr>
        <w:t>. I had my reasons for doing this.</w:t>
      </w:r>
      <w:r w:rsidR="00747289" w:rsidRPr="00B65349">
        <w:rPr>
          <w:rFonts w:ascii="Times New Roman" w:hAnsi="Times New Roman" w:cs="Times New Roman"/>
          <w:sz w:val="24"/>
          <w:szCs w:val="24"/>
        </w:rPr>
        <w:t xml:space="preserve"> If in fact he was under the protection of the same God that I was </w:t>
      </w:r>
      <w:r w:rsidR="00625CCA" w:rsidRPr="00B65349">
        <w:rPr>
          <w:rFonts w:ascii="Times New Roman" w:hAnsi="Times New Roman" w:cs="Times New Roman"/>
          <w:sz w:val="24"/>
          <w:szCs w:val="24"/>
        </w:rPr>
        <w:t>worshipping,</w:t>
      </w:r>
      <w:r w:rsidR="00747289" w:rsidRPr="00B65349">
        <w:rPr>
          <w:rFonts w:ascii="Times New Roman" w:hAnsi="Times New Roman" w:cs="Times New Roman"/>
          <w:sz w:val="24"/>
          <w:szCs w:val="24"/>
        </w:rPr>
        <w:t xml:space="preserve"> then I need</w:t>
      </w:r>
      <w:r w:rsidR="00625CCA" w:rsidRPr="00B65349">
        <w:rPr>
          <w:rFonts w:ascii="Times New Roman" w:hAnsi="Times New Roman" w:cs="Times New Roman"/>
          <w:sz w:val="24"/>
          <w:szCs w:val="24"/>
        </w:rPr>
        <w:t>ed</w:t>
      </w:r>
      <w:r w:rsidR="00747289" w:rsidRPr="00B65349">
        <w:rPr>
          <w:rFonts w:ascii="Times New Roman" w:hAnsi="Times New Roman" w:cs="Times New Roman"/>
          <w:sz w:val="24"/>
          <w:szCs w:val="24"/>
        </w:rPr>
        <w:t xml:space="preserve"> to </w:t>
      </w:r>
      <w:r w:rsidR="00625CCA" w:rsidRPr="00B65349">
        <w:rPr>
          <w:rFonts w:ascii="Times New Roman" w:hAnsi="Times New Roman" w:cs="Times New Roman"/>
          <w:sz w:val="24"/>
          <w:szCs w:val="24"/>
        </w:rPr>
        <w:t>exert</w:t>
      </w:r>
      <w:r w:rsidR="00747289" w:rsidRPr="00B65349">
        <w:rPr>
          <w:rFonts w:ascii="Times New Roman" w:hAnsi="Times New Roman" w:cs="Times New Roman"/>
          <w:sz w:val="24"/>
          <w:szCs w:val="24"/>
        </w:rPr>
        <w:t xml:space="preserve"> care in my treatment of this man.</w:t>
      </w:r>
      <w:r w:rsidR="0015398B" w:rsidRPr="00B65349">
        <w:rPr>
          <w:rFonts w:ascii="Times New Roman" w:hAnsi="Times New Roman" w:cs="Times New Roman"/>
          <w:sz w:val="24"/>
          <w:szCs w:val="24"/>
        </w:rPr>
        <w:t xml:space="preserve"> </w:t>
      </w:r>
      <w:r w:rsidR="000D0D92" w:rsidRPr="00B65349">
        <w:rPr>
          <w:rFonts w:ascii="Times New Roman" w:hAnsi="Times New Roman" w:cs="Times New Roman"/>
          <w:sz w:val="24"/>
          <w:szCs w:val="24"/>
        </w:rPr>
        <w:t xml:space="preserve">I also encouraged him to </w:t>
      </w:r>
      <w:r w:rsidR="004B3C85" w:rsidRPr="00B65349">
        <w:rPr>
          <w:rFonts w:ascii="Times New Roman" w:hAnsi="Times New Roman" w:cs="Times New Roman"/>
          <w:sz w:val="24"/>
          <w:szCs w:val="24"/>
        </w:rPr>
        <w:t xml:space="preserve">settle anywhere he wished within my land. It is also good to have nearby one who is blessed by the one true God. </w:t>
      </w:r>
      <w:r w:rsidR="006F70A2" w:rsidRPr="00B65349">
        <w:rPr>
          <w:rFonts w:ascii="Times New Roman" w:hAnsi="Times New Roman" w:cs="Times New Roman"/>
          <w:sz w:val="24"/>
          <w:szCs w:val="24"/>
        </w:rPr>
        <w:t>Again,</w:t>
      </w:r>
      <w:r w:rsidR="004B3C85" w:rsidRPr="00B65349">
        <w:rPr>
          <w:rFonts w:ascii="Times New Roman" w:hAnsi="Times New Roman" w:cs="Times New Roman"/>
          <w:sz w:val="24"/>
          <w:szCs w:val="24"/>
        </w:rPr>
        <w:t xml:space="preserve"> my hope is that this blessing will </w:t>
      </w:r>
      <w:proofErr w:type="gramStart"/>
      <w:r w:rsidR="004B3C85" w:rsidRPr="00B65349">
        <w:rPr>
          <w:rFonts w:ascii="Times New Roman" w:hAnsi="Times New Roman" w:cs="Times New Roman"/>
          <w:sz w:val="24"/>
          <w:szCs w:val="24"/>
        </w:rPr>
        <w:t>overflow to</w:t>
      </w:r>
      <w:proofErr w:type="gramEnd"/>
      <w:r w:rsidR="004B3C85" w:rsidRPr="00B65349">
        <w:rPr>
          <w:rFonts w:ascii="Times New Roman" w:hAnsi="Times New Roman" w:cs="Times New Roman"/>
          <w:sz w:val="24"/>
          <w:szCs w:val="24"/>
        </w:rPr>
        <w:t xml:space="preserve"> me as well.</w:t>
      </w:r>
    </w:p>
    <w:p w14:paraId="718B3ECB" w14:textId="405DE654" w:rsidR="004B3C85" w:rsidRPr="00B65349" w:rsidRDefault="004B3C85">
      <w:pPr>
        <w:rPr>
          <w:rFonts w:ascii="Times New Roman" w:hAnsi="Times New Roman" w:cs="Times New Roman"/>
          <w:sz w:val="24"/>
          <w:szCs w:val="24"/>
        </w:rPr>
      </w:pPr>
      <w:r w:rsidRPr="00B65349">
        <w:rPr>
          <w:rFonts w:ascii="Times New Roman" w:hAnsi="Times New Roman" w:cs="Times New Roman"/>
          <w:sz w:val="24"/>
          <w:szCs w:val="24"/>
        </w:rPr>
        <w:t xml:space="preserve">I did have </w:t>
      </w:r>
      <w:r w:rsidR="00A52D59" w:rsidRPr="00B65349">
        <w:rPr>
          <w:rFonts w:ascii="Times New Roman" w:hAnsi="Times New Roman" w:cs="Times New Roman"/>
          <w:sz w:val="24"/>
          <w:szCs w:val="24"/>
        </w:rPr>
        <w:t>the chance to</w:t>
      </w:r>
      <w:r w:rsidRPr="00B65349">
        <w:rPr>
          <w:rFonts w:ascii="Times New Roman" w:hAnsi="Times New Roman" w:cs="Times New Roman"/>
          <w:sz w:val="24"/>
          <w:szCs w:val="24"/>
        </w:rPr>
        <w:t xml:space="preserve"> meet with </w:t>
      </w:r>
      <w:r w:rsidR="006F70A2" w:rsidRPr="00B65349">
        <w:rPr>
          <w:rFonts w:ascii="Times New Roman" w:hAnsi="Times New Roman" w:cs="Times New Roman"/>
          <w:sz w:val="24"/>
          <w:szCs w:val="24"/>
        </w:rPr>
        <w:t>Isaac</w:t>
      </w:r>
      <w:r w:rsidR="00A52D59" w:rsidRPr="00B65349">
        <w:rPr>
          <w:rFonts w:ascii="Times New Roman" w:hAnsi="Times New Roman" w:cs="Times New Roman"/>
          <w:sz w:val="24"/>
          <w:szCs w:val="24"/>
        </w:rPr>
        <w:t xml:space="preserve"> </w:t>
      </w:r>
      <w:proofErr w:type="gramStart"/>
      <w:r w:rsidR="00A52D59" w:rsidRPr="00B65349">
        <w:rPr>
          <w:rFonts w:ascii="Times New Roman" w:hAnsi="Times New Roman" w:cs="Times New Roman"/>
          <w:sz w:val="24"/>
          <w:szCs w:val="24"/>
        </w:rPr>
        <w:t>later on</w:t>
      </w:r>
      <w:proofErr w:type="gramEnd"/>
      <w:r w:rsidRPr="00B65349">
        <w:rPr>
          <w:rFonts w:ascii="Times New Roman" w:hAnsi="Times New Roman" w:cs="Times New Roman"/>
          <w:sz w:val="24"/>
          <w:szCs w:val="24"/>
        </w:rPr>
        <w:t xml:space="preserve">. </w:t>
      </w:r>
      <w:r w:rsidR="00EB1291" w:rsidRPr="00B65349">
        <w:rPr>
          <w:rFonts w:ascii="Times New Roman" w:hAnsi="Times New Roman" w:cs="Times New Roman"/>
          <w:sz w:val="24"/>
          <w:szCs w:val="24"/>
        </w:rPr>
        <w:t xml:space="preserve">There had been some issues </w:t>
      </w:r>
      <w:proofErr w:type="gramStart"/>
      <w:r w:rsidR="00EB1291" w:rsidRPr="00B65349">
        <w:rPr>
          <w:rFonts w:ascii="Times New Roman" w:hAnsi="Times New Roman" w:cs="Times New Roman"/>
          <w:sz w:val="24"/>
          <w:szCs w:val="24"/>
        </w:rPr>
        <w:t>over</w:t>
      </w:r>
      <w:proofErr w:type="gramEnd"/>
      <w:r w:rsidR="00EB1291" w:rsidRPr="00B65349">
        <w:rPr>
          <w:rFonts w:ascii="Times New Roman" w:hAnsi="Times New Roman" w:cs="Times New Roman"/>
          <w:sz w:val="24"/>
          <w:szCs w:val="24"/>
        </w:rPr>
        <w:t xml:space="preserve"> the wells he dug. When we </w:t>
      </w:r>
      <w:r w:rsidR="00625CCA" w:rsidRPr="00B65349">
        <w:rPr>
          <w:rFonts w:ascii="Times New Roman" w:hAnsi="Times New Roman" w:cs="Times New Roman"/>
          <w:sz w:val="24"/>
          <w:szCs w:val="24"/>
        </w:rPr>
        <w:t>met,</w:t>
      </w:r>
      <w:r w:rsidR="00EB1291" w:rsidRPr="00B65349">
        <w:rPr>
          <w:rFonts w:ascii="Times New Roman" w:hAnsi="Times New Roman" w:cs="Times New Roman"/>
          <w:sz w:val="24"/>
          <w:szCs w:val="24"/>
        </w:rPr>
        <w:t xml:space="preserve"> I saw </w:t>
      </w:r>
      <w:proofErr w:type="gramStart"/>
      <w:r w:rsidR="00EB1291" w:rsidRPr="00B65349">
        <w:rPr>
          <w:rFonts w:ascii="Times New Roman" w:hAnsi="Times New Roman" w:cs="Times New Roman"/>
          <w:sz w:val="24"/>
          <w:szCs w:val="24"/>
        </w:rPr>
        <w:t>that</w:t>
      </w:r>
      <w:proofErr w:type="gramEnd"/>
      <w:r w:rsidR="00EB1291" w:rsidRPr="00B65349">
        <w:rPr>
          <w:rFonts w:ascii="Times New Roman" w:hAnsi="Times New Roman" w:cs="Times New Roman"/>
          <w:sz w:val="24"/>
          <w:szCs w:val="24"/>
        </w:rPr>
        <w:t xml:space="preserve"> was</w:t>
      </w:r>
      <w:r w:rsidRPr="00B65349">
        <w:rPr>
          <w:rFonts w:ascii="Times New Roman" w:hAnsi="Times New Roman" w:cs="Times New Roman"/>
          <w:sz w:val="24"/>
          <w:szCs w:val="24"/>
        </w:rPr>
        <w:t xml:space="preserve"> truly </w:t>
      </w:r>
      <w:r w:rsidR="006F70A2" w:rsidRPr="00B65349">
        <w:rPr>
          <w:rFonts w:ascii="Times New Roman" w:hAnsi="Times New Roman" w:cs="Times New Roman"/>
          <w:sz w:val="24"/>
          <w:szCs w:val="24"/>
        </w:rPr>
        <w:t>blessed,</w:t>
      </w:r>
      <w:r w:rsidRPr="00B65349">
        <w:rPr>
          <w:rFonts w:ascii="Times New Roman" w:hAnsi="Times New Roman" w:cs="Times New Roman"/>
          <w:sz w:val="24"/>
          <w:szCs w:val="24"/>
        </w:rPr>
        <w:t xml:space="preserve"> and his herds have increased greatly. I think my people are jealous</w:t>
      </w:r>
      <w:r w:rsidR="00EB1291" w:rsidRPr="00B65349">
        <w:rPr>
          <w:rFonts w:ascii="Times New Roman" w:hAnsi="Times New Roman" w:cs="Times New Roman"/>
          <w:sz w:val="24"/>
          <w:szCs w:val="24"/>
        </w:rPr>
        <w:t xml:space="preserve"> and as a result</w:t>
      </w:r>
      <w:r w:rsidRPr="00B65349">
        <w:rPr>
          <w:rFonts w:ascii="Times New Roman" w:hAnsi="Times New Roman" w:cs="Times New Roman"/>
          <w:sz w:val="24"/>
          <w:szCs w:val="24"/>
        </w:rPr>
        <w:t xml:space="preserve"> have been making it difficult for </w:t>
      </w:r>
      <w:r w:rsidR="00061C30" w:rsidRPr="00B65349">
        <w:rPr>
          <w:rFonts w:ascii="Times New Roman" w:hAnsi="Times New Roman" w:cs="Times New Roman"/>
          <w:sz w:val="24"/>
          <w:szCs w:val="24"/>
        </w:rPr>
        <w:t xml:space="preserve">him to find water for </w:t>
      </w:r>
      <w:r w:rsidR="00A52D59" w:rsidRPr="00B65349">
        <w:rPr>
          <w:rFonts w:ascii="Times New Roman" w:hAnsi="Times New Roman" w:cs="Times New Roman"/>
          <w:sz w:val="24"/>
          <w:szCs w:val="24"/>
        </w:rPr>
        <w:t>his people and his herds</w:t>
      </w:r>
      <w:r w:rsidR="00061C30" w:rsidRPr="00B65349">
        <w:rPr>
          <w:rFonts w:ascii="Times New Roman" w:hAnsi="Times New Roman" w:cs="Times New Roman"/>
          <w:sz w:val="24"/>
          <w:szCs w:val="24"/>
        </w:rPr>
        <w:t xml:space="preserve">. </w:t>
      </w:r>
      <w:proofErr w:type="gramStart"/>
      <w:r w:rsidR="00061C30" w:rsidRPr="00B65349">
        <w:rPr>
          <w:rFonts w:ascii="Times New Roman" w:hAnsi="Times New Roman" w:cs="Times New Roman"/>
          <w:sz w:val="24"/>
          <w:szCs w:val="24"/>
        </w:rPr>
        <w:t>S</w:t>
      </w:r>
      <w:r w:rsidR="00EB1291" w:rsidRPr="00B65349">
        <w:rPr>
          <w:rFonts w:ascii="Times New Roman" w:hAnsi="Times New Roman" w:cs="Times New Roman"/>
          <w:sz w:val="24"/>
          <w:szCs w:val="24"/>
        </w:rPr>
        <w:t>o</w:t>
      </w:r>
      <w:proofErr w:type="gramEnd"/>
      <w:r w:rsidR="00EB1291" w:rsidRPr="00B65349">
        <w:rPr>
          <w:rFonts w:ascii="Times New Roman" w:hAnsi="Times New Roman" w:cs="Times New Roman"/>
          <w:sz w:val="24"/>
          <w:szCs w:val="24"/>
        </w:rPr>
        <w:t xml:space="preserve"> I decided it was time to</w:t>
      </w:r>
      <w:r w:rsidR="00061C30" w:rsidRPr="00B65349">
        <w:rPr>
          <w:rFonts w:ascii="Times New Roman" w:hAnsi="Times New Roman" w:cs="Times New Roman"/>
          <w:sz w:val="24"/>
          <w:szCs w:val="24"/>
        </w:rPr>
        <w:t xml:space="preserve"> establish a more formal relationship with this man who was clearly blessed and growing in power day by day.</w:t>
      </w:r>
    </w:p>
    <w:p w14:paraId="03D7E472" w14:textId="1A1A2F33" w:rsidR="00061C30" w:rsidRPr="00B65349" w:rsidRDefault="00061C30">
      <w:pPr>
        <w:rPr>
          <w:rFonts w:ascii="Times New Roman" w:hAnsi="Times New Roman" w:cs="Times New Roman"/>
          <w:sz w:val="24"/>
          <w:szCs w:val="24"/>
        </w:rPr>
      </w:pPr>
      <w:r w:rsidRPr="00B65349">
        <w:rPr>
          <w:rFonts w:ascii="Times New Roman" w:hAnsi="Times New Roman" w:cs="Times New Roman"/>
          <w:sz w:val="24"/>
          <w:szCs w:val="24"/>
        </w:rPr>
        <w:t xml:space="preserve">We sat and talked about how I had treated him well and allowed him space to live. He brought up the well </w:t>
      </w:r>
      <w:r w:rsidR="004D224F" w:rsidRPr="00B65349">
        <w:rPr>
          <w:rFonts w:ascii="Times New Roman" w:hAnsi="Times New Roman" w:cs="Times New Roman"/>
          <w:sz w:val="24"/>
          <w:szCs w:val="24"/>
        </w:rPr>
        <w:t xml:space="preserve">situation </w:t>
      </w:r>
      <w:r w:rsidRPr="00B65349">
        <w:rPr>
          <w:rFonts w:ascii="Times New Roman" w:hAnsi="Times New Roman" w:cs="Times New Roman"/>
          <w:sz w:val="24"/>
          <w:szCs w:val="24"/>
        </w:rPr>
        <w:t>and I listened to what he had to say. In the end we established a treaty of friendship. He gave me some sheep and cows to seal the agreement and then brought out seven ewes</w:t>
      </w:r>
      <w:r w:rsidR="00A52D59" w:rsidRPr="00B65349">
        <w:rPr>
          <w:rFonts w:ascii="Times New Roman" w:hAnsi="Times New Roman" w:cs="Times New Roman"/>
          <w:sz w:val="24"/>
          <w:szCs w:val="24"/>
        </w:rPr>
        <w:t>.</w:t>
      </w:r>
    </w:p>
    <w:p w14:paraId="3979C73E" w14:textId="2988FA8D" w:rsidR="00061C30" w:rsidRPr="00B65349" w:rsidRDefault="00061C30">
      <w:pPr>
        <w:rPr>
          <w:rFonts w:ascii="Times New Roman" w:hAnsi="Times New Roman" w:cs="Times New Roman"/>
          <w:sz w:val="24"/>
          <w:szCs w:val="24"/>
        </w:rPr>
      </w:pPr>
      <w:r w:rsidRPr="00B65349">
        <w:rPr>
          <w:rFonts w:ascii="Times New Roman" w:hAnsi="Times New Roman" w:cs="Times New Roman"/>
          <w:sz w:val="24"/>
          <w:szCs w:val="24"/>
        </w:rPr>
        <w:t xml:space="preserve">For a moment I was confused. I thought we had settled </w:t>
      </w:r>
      <w:proofErr w:type="gramStart"/>
      <w:r w:rsidRPr="00B65349">
        <w:rPr>
          <w:rFonts w:ascii="Times New Roman" w:hAnsi="Times New Roman" w:cs="Times New Roman"/>
          <w:sz w:val="24"/>
          <w:szCs w:val="24"/>
        </w:rPr>
        <w:t>things</w:t>
      </w:r>
      <w:proofErr w:type="gramEnd"/>
      <w:r w:rsidRPr="00B65349">
        <w:rPr>
          <w:rFonts w:ascii="Times New Roman" w:hAnsi="Times New Roman" w:cs="Times New Roman"/>
          <w:sz w:val="24"/>
          <w:szCs w:val="24"/>
        </w:rPr>
        <w:t xml:space="preserve"> but he wanted to be sure. </w:t>
      </w: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when I asked about </w:t>
      </w:r>
      <w:proofErr w:type="gramStart"/>
      <w:r w:rsidRPr="00B65349">
        <w:rPr>
          <w:rFonts w:ascii="Times New Roman" w:hAnsi="Times New Roman" w:cs="Times New Roman"/>
          <w:sz w:val="24"/>
          <w:szCs w:val="24"/>
        </w:rPr>
        <w:t>them</w:t>
      </w:r>
      <w:proofErr w:type="gramEnd"/>
      <w:r w:rsidRPr="00B65349">
        <w:rPr>
          <w:rFonts w:ascii="Times New Roman" w:hAnsi="Times New Roman" w:cs="Times New Roman"/>
          <w:sz w:val="24"/>
          <w:szCs w:val="24"/>
        </w:rPr>
        <w:t xml:space="preserve"> he said they were to confirm to me that he had indeed dug the well that was in dispute. </w:t>
      </w:r>
      <w:r w:rsidR="00D6551D" w:rsidRPr="00B65349">
        <w:rPr>
          <w:rFonts w:ascii="Times New Roman" w:hAnsi="Times New Roman" w:cs="Times New Roman"/>
          <w:sz w:val="24"/>
          <w:szCs w:val="24"/>
        </w:rPr>
        <w:t xml:space="preserve">I accepted </w:t>
      </w:r>
      <w:r w:rsidR="0071181E" w:rsidRPr="00B65349">
        <w:rPr>
          <w:rFonts w:ascii="Times New Roman" w:hAnsi="Times New Roman" w:cs="Times New Roman"/>
          <w:sz w:val="24"/>
          <w:szCs w:val="24"/>
        </w:rPr>
        <w:t>them,</w:t>
      </w:r>
      <w:r w:rsidR="00D6551D" w:rsidRPr="00B65349">
        <w:rPr>
          <w:rFonts w:ascii="Times New Roman" w:hAnsi="Times New Roman" w:cs="Times New Roman"/>
          <w:sz w:val="24"/>
          <w:szCs w:val="24"/>
        </w:rPr>
        <w:t xml:space="preserve"> which in effect gave </w:t>
      </w:r>
      <w:r w:rsidR="00625CCA" w:rsidRPr="00B65349">
        <w:rPr>
          <w:rFonts w:ascii="Times New Roman" w:hAnsi="Times New Roman" w:cs="Times New Roman"/>
          <w:sz w:val="24"/>
          <w:szCs w:val="24"/>
        </w:rPr>
        <w:t>his family</w:t>
      </w:r>
      <w:r w:rsidR="00D6551D" w:rsidRPr="00B65349">
        <w:rPr>
          <w:rFonts w:ascii="Times New Roman" w:hAnsi="Times New Roman" w:cs="Times New Roman"/>
          <w:sz w:val="24"/>
          <w:szCs w:val="24"/>
        </w:rPr>
        <w:t xml:space="preserve"> the land tied to the well. And to confirm this belief he planted a tree there. </w:t>
      </w:r>
    </w:p>
    <w:p w14:paraId="03A68885" w14:textId="39B6166E" w:rsidR="00D6551D" w:rsidRDefault="00D6551D">
      <w:pPr>
        <w:rPr>
          <w:rFonts w:ascii="Times New Roman" w:hAnsi="Times New Roman" w:cs="Times New Roman"/>
          <w:sz w:val="24"/>
          <w:szCs w:val="24"/>
        </w:rPr>
      </w:pPr>
      <w:r w:rsidRPr="00B65349">
        <w:rPr>
          <w:rFonts w:ascii="Times New Roman" w:hAnsi="Times New Roman" w:cs="Times New Roman"/>
          <w:sz w:val="24"/>
          <w:szCs w:val="24"/>
        </w:rPr>
        <w:t xml:space="preserve">I sometimes wonder about </w:t>
      </w:r>
      <w:r w:rsidR="00A52D59" w:rsidRPr="00B65349">
        <w:rPr>
          <w:rFonts w:ascii="Times New Roman" w:hAnsi="Times New Roman" w:cs="Times New Roman"/>
          <w:sz w:val="24"/>
          <w:szCs w:val="24"/>
        </w:rPr>
        <w:t>all that has happened between us</w:t>
      </w:r>
      <w:r w:rsidRPr="00B65349">
        <w:rPr>
          <w:rFonts w:ascii="Times New Roman" w:hAnsi="Times New Roman" w:cs="Times New Roman"/>
          <w:sz w:val="24"/>
          <w:szCs w:val="24"/>
        </w:rPr>
        <w:t>. I have</w:t>
      </w:r>
      <w:r w:rsidR="00625CCA" w:rsidRPr="00B65349">
        <w:rPr>
          <w:rFonts w:ascii="Times New Roman" w:hAnsi="Times New Roman" w:cs="Times New Roman"/>
          <w:sz w:val="24"/>
          <w:szCs w:val="24"/>
        </w:rPr>
        <w:t xml:space="preserve"> learned more </w:t>
      </w:r>
      <w:r w:rsidRPr="00B65349">
        <w:rPr>
          <w:rFonts w:ascii="Times New Roman" w:hAnsi="Times New Roman" w:cs="Times New Roman"/>
          <w:sz w:val="24"/>
          <w:szCs w:val="24"/>
        </w:rPr>
        <w:t xml:space="preserve">about the covenant promise that this God has made with </w:t>
      </w:r>
      <w:r w:rsidR="004D224F" w:rsidRPr="00B65349">
        <w:rPr>
          <w:rFonts w:ascii="Times New Roman" w:hAnsi="Times New Roman" w:cs="Times New Roman"/>
          <w:sz w:val="24"/>
          <w:szCs w:val="24"/>
        </w:rPr>
        <w:t>Isaac</w:t>
      </w:r>
      <w:r w:rsidRPr="00B65349">
        <w:rPr>
          <w:rFonts w:ascii="Times New Roman" w:hAnsi="Times New Roman" w:cs="Times New Roman"/>
          <w:sz w:val="24"/>
          <w:szCs w:val="24"/>
        </w:rPr>
        <w:t xml:space="preserve"> which includes giving this land to him at some point in the future. I am not sure what that means but for now my people and I are living in peace with this man. And we are living in peace with this God </w:t>
      </w:r>
      <w:r w:rsidR="004D224F" w:rsidRPr="00B65349">
        <w:rPr>
          <w:rFonts w:ascii="Times New Roman" w:hAnsi="Times New Roman" w:cs="Times New Roman"/>
          <w:sz w:val="24"/>
          <w:szCs w:val="24"/>
        </w:rPr>
        <w:t xml:space="preserve">that </w:t>
      </w:r>
      <w:r w:rsidRPr="00B65349">
        <w:rPr>
          <w:rFonts w:ascii="Times New Roman" w:hAnsi="Times New Roman" w:cs="Times New Roman"/>
          <w:sz w:val="24"/>
          <w:szCs w:val="24"/>
        </w:rPr>
        <w:t xml:space="preserve">we are both learning to serve. I can only hope that my people will see the truth I have seen and continue to learn more about the God of </w:t>
      </w:r>
      <w:r w:rsidR="004D224F" w:rsidRPr="00B65349">
        <w:rPr>
          <w:rFonts w:ascii="Times New Roman" w:hAnsi="Times New Roman" w:cs="Times New Roman"/>
          <w:sz w:val="24"/>
          <w:szCs w:val="24"/>
        </w:rPr>
        <w:t>Isaac</w:t>
      </w:r>
      <w:r w:rsidRPr="00B65349">
        <w:rPr>
          <w:rFonts w:ascii="Times New Roman" w:hAnsi="Times New Roman" w:cs="Times New Roman"/>
          <w:sz w:val="24"/>
          <w:szCs w:val="24"/>
        </w:rPr>
        <w:t xml:space="preserve"> so we can continue to live in peace and enjoy his blessings.</w:t>
      </w:r>
    </w:p>
    <w:p w14:paraId="28B498E6" w14:textId="77777777" w:rsidR="00AA7A38" w:rsidRPr="00B65349" w:rsidRDefault="00AA7A38">
      <w:pPr>
        <w:rPr>
          <w:rFonts w:ascii="Times New Roman" w:hAnsi="Times New Roman" w:cs="Times New Roman"/>
          <w:sz w:val="24"/>
          <w:szCs w:val="24"/>
        </w:rPr>
      </w:pPr>
    </w:p>
    <w:p w14:paraId="4E921B74" w14:textId="77777777" w:rsidR="0024505D" w:rsidRPr="0024505D" w:rsidRDefault="0092464C">
      <w:pPr>
        <w:rPr>
          <w:rFonts w:ascii="Times New Roman" w:hAnsi="Times New Roman" w:cs="Times New Roman"/>
          <w:b/>
          <w:bCs/>
          <w:sz w:val="24"/>
          <w:szCs w:val="24"/>
        </w:rPr>
      </w:pPr>
      <w:r w:rsidRPr="0024505D">
        <w:rPr>
          <w:rFonts w:ascii="Times New Roman" w:hAnsi="Times New Roman" w:cs="Times New Roman"/>
          <w:b/>
          <w:bCs/>
          <w:sz w:val="24"/>
          <w:szCs w:val="24"/>
        </w:rPr>
        <w:t xml:space="preserve">Questions for Study and Reflection </w:t>
      </w:r>
    </w:p>
    <w:p w14:paraId="7189399A" w14:textId="2D69CAB4" w:rsidR="00950EA0" w:rsidRPr="0024505D" w:rsidRDefault="002F1903">
      <w:pPr>
        <w:rPr>
          <w:rFonts w:ascii="Times New Roman" w:hAnsi="Times New Roman" w:cs="Times New Roman"/>
          <w:b/>
          <w:bCs/>
          <w:sz w:val="24"/>
          <w:szCs w:val="24"/>
        </w:rPr>
      </w:pPr>
      <w:r w:rsidRPr="0024505D">
        <w:rPr>
          <w:rFonts w:ascii="Times New Roman" w:hAnsi="Times New Roman" w:cs="Times New Roman"/>
          <w:b/>
          <w:bCs/>
          <w:sz w:val="24"/>
          <w:szCs w:val="24"/>
        </w:rPr>
        <w:t>People God is Blessing</w:t>
      </w:r>
    </w:p>
    <w:p w14:paraId="09E2D463" w14:textId="56D3A5D5" w:rsidR="005E237B" w:rsidRPr="00B65349" w:rsidRDefault="005E237B">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How do you know if God is present and blessing a person that you know? How should you respond to that person? If there are situations that could fracture your relationship with someone God has called to do his </w:t>
      </w:r>
      <w:proofErr w:type="gramStart"/>
      <w:r w:rsidRPr="00B65349">
        <w:rPr>
          <w:rFonts w:ascii="Times New Roman" w:hAnsi="Times New Roman" w:cs="Times New Roman"/>
          <w:sz w:val="24"/>
          <w:szCs w:val="24"/>
        </w:rPr>
        <w:t>work</w:t>
      </w:r>
      <w:proofErr w:type="gramEnd"/>
      <w:r w:rsidRPr="00B65349">
        <w:rPr>
          <w:rFonts w:ascii="Times New Roman" w:hAnsi="Times New Roman" w:cs="Times New Roman"/>
          <w:sz w:val="24"/>
          <w:szCs w:val="24"/>
        </w:rPr>
        <w:t xml:space="preserve"> how should you respond?</w:t>
      </w:r>
    </w:p>
    <w:p w14:paraId="6498D114" w14:textId="77777777" w:rsidR="00625CCA" w:rsidRPr="00B65349" w:rsidRDefault="00625CCA">
      <w:pPr>
        <w:rPr>
          <w:rFonts w:ascii="Times New Roman" w:hAnsi="Times New Roman" w:cs="Times New Roman"/>
          <w:sz w:val="24"/>
          <w:szCs w:val="24"/>
        </w:rPr>
      </w:pPr>
    </w:p>
    <w:p w14:paraId="108DD04C" w14:textId="5E660F37" w:rsidR="005E237B" w:rsidRPr="00B65349" w:rsidRDefault="005E237B">
      <w:pPr>
        <w:rPr>
          <w:rFonts w:ascii="Times New Roman" w:hAnsi="Times New Roman" w:cs="Times New Roman"/>
          <w:sz w:val="24"/>
          <w:szCs w:val="24"/>
        </w:rPr>
      </w:pPr>
      <w:r w:rsidRPr="00B65349">
        <w:rPr>
          <w:rFonts w:ascii="Times New Roman" w:hAnsi="Times New Roman" w:cs="Times New Roman"/>
          <w:sz w:val="24"/>
          <w:szCs w:val="24"/>
        </w:rPr>
        <w:t xml:space="preserve">How important is it for you to honor those God is blessing? In what way can you demonstrate your support and encourage them as they follow God’s directions? </w:t>
      </w:r>
    </w:p>
    <w:p w14:paraId="0A376A1E" w14:textId="77777777" w:rsidR="00625CCA" w:rsidRPr="00B65349" w:rsidRDefault="00625CCA">
      <w:pPr>
        <w:rPr>
          <w:rFonts w:ascii="Times New Roman" w:hAnsi="Times New Roman" w:cs="Times New Roman"/>
          <w:sz w:val="24"/>
          <w:szCs w:val="24"/>
        </w:rPr>
      </w:pPr>
    </w:p>
    <w:p w14:paraId="1DACF952" w14:textId="6F5CDA63" w:rsidR="004B3C85" w:rsidRPr="00B65349" w:rsidRDefault="005E237B">
      <w:pPr>
        <w:rPr>
          <w:rFonts w:ascii="Times New Roman" w:hAnsi="Times New Roman" w:cs="Times New Roman"/>
          <w:sz w:val="24"/>
          <w:szCs w:val="24"/>
        </w:rPr>
      </w:pPr>
      <w:r w:rsidRPr="00B65349">
        <w:rPr>
          <w:rFonts w:ascii="Times New Roman" w:hAnsi="Times New Roman" w:cs="Times New Roman"/>
          <w:sz w:val="24"/>
          <w:szCs w:val="24"/>
        </w:rPr>
        <w:t>What things in your life could hinder their work and so your relationship with God and the person?</w:t>
      </w:r>
    </w:p>
    <w:p w14:paraId="041D0672" w14:textId="77777777" w:rsidR="00625CCA" w:rsidRPr="00B65349" w:rsidRDefault="00625CCA">
      <w:pPr>
        <w:rPr>
          <w:rFonts w:ascii="Times New Roman" w:hAnsi="Times New Roman" w:cs="Times New Roman"/>
          <w:sz w:val="24"/>
          <w:szCs w:val="24"/>
        </w:rPr>
      </w:pPr>
    </w:p>
    <w:p w14:paraId="029D9DDE" w14:textId="0B597574" w:rsidR="00625CCA" w:rsidRPr="00B65349" w:rsidRDefault="00625CCA">
      <w:pPr>
        <w:rPr>
          <w:rFonts w:ascii="Times New Roman" w:hAnsi="Times New Roman" w:cs="Times New Roman"/>
          <w:sz w:val="24"/>
          <w:szCs w:val="24"/>
        </w:rPr>
      </w:pPr>
      <w:r w:rsidRPr="00B65349">
        <w:rPr>
          <w:rFonts w:ascii="Times New Roman" w:hAnsi="Times New Roman" w:cs="Times New Roman"/>
          <w:sz w:val="24"/>
          <w:szCs w:val="24"/>
        </w:rPr>
        <w:t>Consider the following scriptures. Explain the function of blessing in each of these.</w:t>
      </w:r>
    </w:p>
    <w:p w14:paraId="2B01E641" w14:textId="78AA7CAB" w:rsidR="00625CCA" w:rsidRPr="00B65349" w:rsidRDefault="00625CCA">
      <w:pPr>
        <w:rPr>
          <w:rFonts w:ascii="Times New Roman" w:hAnsi="Times New Roman" w:cs="Times New Roman"/>
          <w:sz w:val="24"/>
          <w:szCs w:val="24"/>
        </w:rPr>
      </w:pPr>
      <w:r w:rsidRPr="00B65349">
        <w:rPr>
          <w:rFonts w:ascii="Times New Roman" w:hAnsi="Times New Roman" w:cs="Times New Roman"/>
          <w:sz w:val="24"/>
          <w:szCs w:val="24"/>
        </w:rPr>
        <w:t>Ge 12:3</w:t>
      </w:r>
    </w:p>
    <w:p w14:paraId="53CCF7F3" w14:textId="77777777" w:rsidR="00625CCA" w:rsidRPr="00B65349" w:rsidRDefault="00625CCA">
      <w:pPr>
        <w:rPr>
          <w:rFonts w:ascii="Times New Roman" w:hAnsi="Times New Roman" w:cs="Times New Roman"/>
          <w:sz w:val="24"/>
          <w:szCs w:val="24"/>
        </w:rPr>
      </w:pPr>
    </w:p>
    <w:p w14:paraId="34A84471" w14:textId="6FA9FBA8" w:rsidR="00625CCA" w:rsidRPr="00B65349" w:rsidRDefault="00625CCA">
      <w:pPr>
        <w:rPr>
          <w:rFonts w:ascii="Times New Roman" w:hAnsi="Times New Roman" w:cs="Times New Roman"/>
          <w:sz w:val="24"/>
          <w:szCs w:val="24"/>
        </w:rPr>
      </w:pPr>
      <w:r w:rsidRPr="00B65349">
        <w:rPr>
          <w:rFonts w:ascii="Times New Roman" w:hAnsi="Times New Roman" w:cs="Times New Roman"/>
          <w:sz w:val="24"/>
          <w:szCs w:val="24"/>
        </w:rPr>
        <w:t>Ps 115:13</w:t>
      </w:r>
    </w:p>
    <w:p w14:paraId="121C7EE9" w14:textId="77777777" w:rsidR="00625CCA" w:rsidRPr="00B65349" w:rsidRDefault="00625CCA">
      <w:pPr>
        <w:rPr>
          <w:rFonts w:ascii="Times New Roman" w:hAnsi="Times New Roman" w:cs="Times New Roman"/>
          <w:sz w:val="24"/>
          <w:szCs w:val="24"/>
        </w:rPr>
      </w:pPr>
    </w:p>
    <w:p w14:paraId="50002D64" w14:textId="4C02D5C3" w:rsidR="00625CCA" w:rsidRPr="00B65349" w:rsidRDefault="00625CCA">
      <w:pPr>
        <w:rPr>
          <w:rFonts w:ascii="Times New Roman" w:hAnsi="Times New Roman" w:cs="Times New Roman"/>
          <w:sz w:val="24"/>
          <w:szCs w:val="24"/>
        </w:rPr>
      </w:pPr>
      <w:r w:rsidRPr="00B65349">
        <w:rPr>
          <w:rFonts w:ascii="Times New Roman" w:hAnsi="Times New Roman" w:cs="Times New Roman"/>
          <w:sz w:val="24"/>
          <w:szCs w:val="24"/>
        </w:rPr>
        <w:t>Lk 6:28</w:t>
      </w:r>
    </w:p>
    <w:p w14:paraId="6BE8859A" w14:textId="77777777" w:rsidR="00625CCA" w:rsidRPr="00B65349" w:rsidRDefault="00625CCA">
      <w:pPr>
        <w:rPr>
          <w:rFonts w:ascii="Times New Roman" w:hAnsi="Times New Roman" w:cs="Times New Roman"/>
          <w:sz w:val="24"/>
          <w:szCs w:val="24"/>
        </w:rPr>
      </w:pPr>
    </w:p>
    <w:p w14:paraId="6C412A17" w14:textId="27467DF2" w:rsidR="00625CCA" w:rsidRPr="00B65349" w:rsidRDefault="00625CCA">
      <w:pPr>
        <w:rPr>
          <w:rFonts w:ascii="Times New Roman" w:hAnsi="Times New Roman" w:cs="Times New Roman"/>
          <w:sz w:val="24"/>
          <w:szCs w:val="24"/>
        </w:rPr>
      </w:pPr>
      <w:r w:rsidRPr="00B65349">
        <w:rPr>
          <w:rFonts w:ascii="Times New Roman" w:hAnsi="Times New Roman" w:cs="Times New Roman"/>
          <w:sz w:val="24"/>
          <w:szCs w:val="24"/>
        </w:rPr>
        <w:t>Ro 12:4</w:t>
      </w:r>
    </w:p>
    <w:p w14:paraId="691BB55A" w14:textId="77777777" w:rsidR="00625CCA" w:rsidRPr="00B65349" w:rsidRDefault="00625CCA">
      <w:pPr>
        <w:rPr>
          <w:rFonts w:ascii="Times New Roman" w:hAnsi="Times New Roman" w:cs="Times New Roman"/>
          <w:sz w:val="24"/>
          <w:szCs w:val="24"/>
        </w:rPr>
      </w:pPr>
    </w:p>
    <w:p w14:paraId="683C765D" w14:textId="66B26DE4" w:rsidR="00625CCA" w:rsidRPr="00B65349" w:rsidRDefault="00625CCA">
      <w:pPr>
        <w:rPr>
          <w:rFonts w:ascii="Times New Roman" w:hAnsi="Times New Roman" w:cs="Times New Roman"/>
          <w:sz w:val="24"/>
          <w:szCs w:val="24"/>
        </w:rPr>
      </w:pPr>
      <w:r w:rsidRPr="00B65349">
        <w:rPr>
          <w:rFonts w:ascii="Times New Roman" w:hAnsi="Times New Roman" w:cs="Times New Roman"/>
          <w:sz w:val="24"/>
          <w:szCs w:val="24"/>
        </w:rPr>
        <w:t>Are you the type of person that provides a blessing for others? Explain</w:t>
      </w:r>
    </w:p>
    <w:p w14:paraId="4D21A534" w14:textId="77777777" w:rsidR="0036183A" w:rsidRPr="00B65349" w:rsidRDefault="0036183A">
      <w:pPr>
        <w:rPr>
          <w:rFonts w:ascii="Times New Roman" w:hAnsi="Times New Roman" w:cs="Times New Roman"/>
          <w:sz w:val="24"/>
          <w:szCs w:val="24"/>
        </w:rPr>
      </w:pPr>
    </w:p>
    <w:p w14:paraId="04E56578" w14:textId="2A43CBFB" w:rsidR="0036183A" w:rsidRPr="00B65349" w:rsidRDefault="0036183A">
      <w:pPr>
        <w:rPr>
          <w:rFonts w:ascii="Times New Roman" w:hAnsi="Times New Roman" w:cs="Times New Roman"/>
          <w:sz w:val="24"/>
          <w:szCs w:val="24"/>
        </w:rPr>
      </w:pPr>
      <w:r w:rsidRPr="00B65349">
        <w:rPr>
          <w:rFonts w:ascii="Times New Roman" w:hAnsi="Times New Roman" w:cs="Times New Roman"/>
          <w:sz w:val="24"/>
          <w:szCs w:val="24"/>
        </w:rPr>
        <w:t>1 Pe 3:9 Explain what you think this means</w:t>
      </w:r>
    </w:p>
    <w:p w14:paraId="27CDBC64" w14:textId="77777777" w:rsidR="0036183A" w:rsidRPr="00B65349" w:rsidRDefault="0036183A">
      <w:pPr>
        <w:rPr>
          <w:rFonts w:ascii="Times New Roman" w:hAnsi="Times New Roman" w:cs="Times New Roman"/>
          <w:sz w:val="24"/>
          <w:szCs w:val="24"/>
        </w:rPr>
      </w:pPr>
    </w:p>
    <w:p w14:paraId="7E489D4A" w14:textId="24E60957" w:rsidR="0036183A" w:rsidRPr="00B65349" w:rsidRDefault="0036183A">
      <w:pPr>
        <w:rPr>
          <w:rFonts w:ascii="Times New Roman" w:hAnsi="Times New Roman" w:cs="Times New Roman"/>
          <w:sz w:val="24"/>
          <w:szCs w:val="24"/>
        </w:rPr>
      </w:pPr>
      <w:r w:rsidRPr="00B65349">
        <w:rPr>
          <w:rFonts w:ascii="Times New Roman" w:hAnsi="Times New Roman" w:cs="Times New Roman"/>
          <w:sz w:val="24"/>
          <w:szCs w:val="24"/>
        </w:rPr>
        <w:t xml:space="preserve">What is </w:t>
      </w:r>
      <w:proofErr w:type="gramStart"/>
      <w:r w:rsidRPr="00B65349">
        <w:rPr>
          <w:rFonts w:ascii="Times New Roman" w:hAnsi="Times New Roman" w:cs="Times New Roman"/>
          <w:sz w:val="24"/>
          <w:szCs w:val="24"/>
        </w:rPr>
        <w:t>a spiritual</w:t>
      </w:r>
      <w:proofErr w:type="gramEnd"/>
      <w:r w:rsidRPr="00B65349">
        <w:rPr>
          <w:rFonts w:ascii="Times New Roman" w:hAnsi="Times New Roman" w:cs="Times New Roman"/>
          <w:sz w:val="24"/>
          <w:szCs w:val="24"/>
        </w:rPr>
        <w:t xml:space="preserve"> Blessing? Eph 1:3 </w:t>
      </w:r>
    </w:p>
    <w:p w14:paraId="49B6D16E" w14:textId="77777777" w:rsidR="0036183A" w:rsidRPr="00B65349" w:rsidRDefault="0036183A">
      <w:pPr>
        <w:rPr>
          <w:rFonts w:ascii="Times New Roman" w:hAnsi="Times New Roman" w:cs="Times New Roman"/>
          <w:sz w:val="24"/>
          <w:szCs w:val="24"/>
        </w:rPr>
      </w:pPr>
    </w:p>
    <w:p w14:paraId="17D55DCF" w14:textId="5BA76BF5" w:rsidR="0036183A" w:rsidRPr="00B65349" w:rsidRDefault="0036183A">
      <w:pPr>
        <w:rPr>
          <w:rFonts w:ascii="Times New Roman" w:hAnsi="Times New Roman" w:cs="Times New Roman"/>
          <w:sz w:val="24"/>
          <w:szCs w:val="24"/>
        </w:rPr>
      </w:pPr>
      <w:r w:rsidRPr="00B65349">
        <w:rPr>
          <w:rFonts w:ascii="Times New Roman" w:hAnsi="Times New Roman" w:cs="Times New Roman"/>
          <w:sz w:val="24"/>
          <w:szCs w:val="24"/>
        </w:rPr>
        <w:t>How does this relate to the full measure of blessing of Christ of Ro 15:29?</w:t>
      </w:r>
    </w:p>
    <w:p w14:paraId="3D50FF85" w14:textId="77777777" w:rsidR="0036183A" w:rsidRPr="00B65349" w:rsidRDefault="0036183A">
      <w:pPr>
        <w:rPr>
          <w:rFonts w:ascii="Times New Roman" w:hAnsi="Times New Roman" w:cs="Times New Roman"/>
          <w:sz w:val="24"/>
          <w:szCs w:val="24"/>
        </w:rPr>
      </w:pPr>
    </w:p>
    <w:p w14:paraId="0569F080" w14:textId="5935FFC9" w:rsidR="0036183A" w:rsidRPr="00B65349" w:rsidRDefault="0036183A">
      <w:pPr>
        <w:rPr>
          <w:rFonts w:ascii="Times New Roman" w:hAnsi="Times New Roman" w:cs="Times New Roman"/>
          <w:sz w:val="24"/>
          <w:szCs w:val="24"/>
        </w:rPr>
      </w:pPr>
      <w:r w:rsidRPr="00B65349">
        <w:rPr>
          <w:rFonts w:ascii="Times New Roman" w:hAnsi="Times New Roman" w:cs="Times New Roman"/>
          <w:sz w:val="24"/>
          <w:szCs w:val="24"/>
        </w:rPr>
        <w:t>What do you think Paul is talking about when he states that his goal is to share in the blessing of the gospel (1Co 9:23)&gt; Read all of chapter 9.</w:t>
      </w:r>
    </w:p>
    <w:p w14:paraId="689693E5" w14:textId="77777777" w:rsidR="005E6C75" w:rsidRPr="00B65349" w:rsidRDefault="005E6C75">
      <w:pPr>
        <w:rPr>
          <w:rFonts w:ascii="Times New Roman" w:hAnsi="Times New Roman" w:cs="Times New Roman"/>
          <w:sz w:val="24"/>
          <w:szCs w:val="24"/>
        </w:rPr>
      </w:pPr>
    </w:p>
    <w:p w14:paraId="77BC3211" w14:textId="77777777" w:rsidR="005E6C75" w:rsidRPr="00A002DE" w:rsidRDefault="005E6C75" w:rsidP="005E6C75">
      <w:pPr>
        <w:pStyle w:val="Heading1"/>
        <w:rPr>
          <w:rFonts w:ascii="Times New Roman" w:hAnsi="Times New Roman" w:cs="Times New Roman"/>
          <w:b/>
          <w:bCs/>
          <w:sz w:val="24"/>
          <w:szCs w:val="24"/>
        </w:rPr>
      </w:pPr>
      <w:bookmarkStart w:id="3" w:name="_Toc201051690"/>
      <w:r w:rsidRPr="00A002DE">
        <w:rPr>
          <w:rFonts w:ascii="Times New Roman" w:hAnsi="Times New Roman" w:cs="Times New Roman"/>
          <w:b/>
          <w:bCs/>
          <w:sz w:val="24"/>
          <w:szCs w:val="24"/>
        </w:rPr>
        <w:lastRenderedPageBreak/>
        <w:t>Abimelech 2 – King of Philistines</w:t>
      </w:r>
      <w:bookmarkEnd w:id="3"/>
    </w:p>
    <w:p w14:paraId="09D9B359"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I am a god-fearing man. I will not explain how I came to this belief. I just am and try to do my best to do what is right. My belief was confirmed when I heard of the destruction of Sodom and Gomorrah. They were vile cities, noted for their deviant lifestyle. A lifestyle that is abhorrent to many of us who live in this region. To be honest I was a bit relieved when I heard of their destruction. It caused a lot of people to refocus their attention on learning what was right and doing it.</w:t>
      </w:r>
    </w:p>
    <w:p w14:paraId="7FC20E4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ere is one thing though that was not as pleasing. The destruction of such a prosperous area caused many people nearby to migrate away from the area. Many of them wandered into my kingdom. One of the more notable people was a man called Abraham. He was quite different from the rest. So many arrived with little or nothing, having lost much in the way of business and resources. They came hoping and even pleading for a chance to make a new start. This is not a bad thing but in the early </w:t>
      </w:r>
      <w:proofErr w:type="gramStart"/>
      <w:r w:rsidRPr="00B65349">
        <w:rPr>
          <w:rFonts w:ascii="Times New Roman" w:hAnsi="Times New Roman" w:cs="Times New Roman"/>
          <w:sz w:val="24"/>
          <w:szCs w:val="24"/>
        </w:rPr>
        <w:t>stages</w:t>
      </w:r>
      <w:proofErr w:type="gramEnd"/>
      <w:r w:rsidRPr="00B65349">
        <w:rPr>
          <w:rFonts w:ascii="Times New Roman" w:hAnsi="Times New Roman" w:cs="Times New Roman"/>
          <w:sz w:val="24"/>
          <w:szCs w:val="24"/>
        </w:rPr>
        <w:t xml:space="preserve"> can be quite challenging until things adjust, people, markets, and other structures which need to be altered to accommodate the new people, activities, and so on.</w:t>
      </w:r>
    </w:p>
    <w:p w14:paraId="52A9EB4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braham was different. He was not in any type of financial difficulty. In fact, he seemed more like a </w:t>
      </w:r>
      <w:proofErr w:type="gramStart"/>
      <w:r w:rsidRPr="00B65349">
        <w:rPr>
          <w:rFonts w:ascii="Times New Roman" w:hAnsi="Times New Roman" w:cs="Times New Roman"/>
          <w:sz w:val="24"/>
          <w:szCs w:val="24"/>
        </w:rPr>
        <w:t>prince,</w:t>
      </w:r>
      <w:proofErr w:type="gramEnd"/>
      <w:r w:rsidRPr="00B65349">
        <w:rPr>
          <w:rFonts w:ascii="Times New Roman" w:hAnsi="Times New Roman" w:cs="Times New Roman"/>
          <w:sz w:val="24"/>
          <w:szCs w:val="24"/>
        </w:rPr>
        <w:t xml:space="preserve"> than a vagabond. He had great herds of animals, many servants, and an incredibly beautiful lady, who said she was his brother.</w:t>
      </w:r>
    </w:p>
    <w:p w14:paraId="5BB3821E" w14:textId="2B9D2531"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ell as I saw the wealth, the strength of the man, I begin to realize that it would be good to ally myself with such a man. The most common way to create such </w:t>
      </w:r>
      <w:proofErr w:type="gramStart"/>
      <w:r w:rsidRPr="00B65349">
        <w:rPr>
          <w:rFonts w:ascii="Times New Roman" w:hAnsi="Times New Roman" w:cs="Times New Roman"/>
          <w:sz w:val="24"/>
          <w:szCs w:val="24"/>
        </w:rPr>
        <w:t>alliances</w:t>
      </w:r>
      <w:proofErr w:type="gramEnd"/>
      <w:r w:rsidRPr="00B65349">
        <w:rPr>
          <w:rFonts w:ascii="Times New Roman" w:hAnsi="Times New Roman" w:cs="Times New Roman"/>
          <w:sz w:val="24"/>
          <w:szCs w:val="24"/>
        </w:rPr>
        <w:t xml:space="preserve"> is through marriage and so I sent for Sarah who he and she had said </w:t>
      </w:r>
      <w:proofErr w:type="gramStart"/>
      <w:r w:rsidRPr="00B65349">
        <w:rPr>
          <w:rFonts w:ascii="Times New Roman" w:hAnsi="Times New Roman" w:cs="Times New Roman"/>
          <w:sz w:val="24"/>
          <w:szCs w:val="24"/>
        </w:rPr>
        <w:t>was</w:t>
      </w:r>
      <w:proofErr w:type="gramEnd"/>
      <w:r w:rsidRPr="00B65349">
        <w:rPr>
          <w:rFonts w:ascii="Times New Roman" w:hAnsi="Times New Roman" w:cs="Times New Roman"/>
          <w:sz w:val="24"/>
          <w:szCs w:val="24"/>
        </w:rPr>
        <w:t xml:space="preserve"> his sister. I immediately began to </w:t>
      </w:r>
      <w:r w:rsidR="00656310" w:rsidRPr="00B65349">
        <w:rPr>
          <w:rFonts w:ascii="Times New Roman" w:hAnsi="Times New Roman" w:cs="Times New Roman"/>
          <w:sz w:val="24"/>
          <w:szCs w:val="24"/>
        </w:rPr>
        <w:t>prepare</w:t>
      </w:r>
      <w:r w:rsidRPr="00B65349">
        <w:rPr>
          <w:rFonts w:ascii="Times New Roman" w:hAnsi="Times New Roman" w:cs="Times New Roman"/>
          <w:sz w:val="24"/>
          <w:szCs w:val="24"/>
        </w:rPr>
        <w:t xml:space="preserve"> for a marriage with this woman. Such preparations take time if they are to be done right and provide a sound basis for an alliance. You don’t just grab a man’s sister and expect him to acquiesce, especially a man of the status of Abraham.</w:t>
      </w:r>
    </w:p>
    <w:p w14:paraId="1093A0C1"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thought all was going well until I heard that my other wives and slave girls were having </w:t>
      </w:r>
      <w:proofErr w:type="gramStart"/>
      <w:r w:rsidRPr="00B65349">
        <w:rPr>
          <w:rFonts w:ascii="Times New Roman" w:hAnsi="Times New Roman" w:cs="Times New Roman"/>
          <w:sz w:val="24"/>
          <w:szCs w:val="24"/>
        </w:rPr>
        <w:t>a number of</w:t>
      </w:r>
      <w:proofErr w:type="gramEnd"/>
      <w:r w:rsidRPr="00B65349">
        <w:rPr>
          <w:rFonts w:ascii="Times New Roman" w:hAnsi="Times New Roman" w:cs="Times New Roman"/>
          <w:sz w:val="24"/>
          <w:szCs w:val="24"/>
        </w:rPr>
        <w:t xml:space="preserve"> health issues. Mostly having to do with an inability to get pregnant. I was very perplexed and sought out the God I had chosen to follow to see if he would explain what was happening and show me what to do.</w:t>
      </w:r>
    </w:p>
    <w:p w14:paraId="0A8AB62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He did just that and I found out what was happening and why in a dream. And believe me what I found out was totally unexpected. God told me that I was about to marry a married woman, something that was unthinkable and a tabu amongst us. He warned me that if I went ahead with this marriage I would pay severely for this affront. I cried out saying I did not know she was married to Abraham. He agreed and said that he had kept me from acting on my desire. </w:t>
      </w:r>
    </w:p>
    <w:p w14:paraId="067AA5D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Oh, I failed to mention another item. The planning for the wedding had experienced so many setbacks and interruptions that I was becoming very discouraged by the costs and delays involved. Now I knew why all of that had happened.</w:t>
      </w:r>
    </w:p>
    <w:p w14:paraId="2A38573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I then learned what I needed to do to set this right. I quickly called them to meet me in my palace to tell them what I had learned. I reproved him for his deception. He humbly accepted that reproachment, but he did explain that in truth she was his half-sister. But that wasn’t the point. He still failed to tell the whole truth and put me at great risk before God.</w:t>
      </w:r>
    </w:p>
    <w:p w14:paraId="4E76780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He was honestly surprised by my comments. He had not expected to encounter someone else who believed in and followed the same God as he. I smiled and let him know that there were in fact others like me who sought out the true God and rejected the false religion around us. </w:t>
      </w:r>
    </w:p>
    <w:p w14:paraId="31E6797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then gave Sarah a generous gift as compensation for any affront I may have given her in the process and then to seal an alliance with this man who was under God’s protection I gave him </w:t>
      </w:r>
      <w:proofErr w:type="gramStart"/>
      <w:r w:rsidRPr="00B65349">
        <w:rPr>
          <w:rFonts w:ascii="Times New Roman" w:hAnsi="Times New Roman" w:cs="Times New Roman"/>
          <w:sz w:val="24"/>
          <w:szCs w:val="24"/>
        </w:rPr>
        <w:t>a number of</w:t>
      </w:r>
      <w:proofErr w:type="gramEnd"/>
      <w:r w:rsidRPr="00B65349">
        <w:rPr>
          <w:rFonts w:ascii="Times New Roman" w:hAnsi="Times New Roman" w:cs="Times New Roman"/>
          <w:sz w:val="24"/>
          <w:szCs w:val="24"/>
        </w:rPr>
        <w:t xml:space="preserve"> gifts. I also invited him to stay in my land as a welcome visitor. An invitation which he gladly accepted.</w:t>
      </w:r>
    </w:p>
    <w:p w14:paraId="71CF499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 few years later we met and easily resolved a dispute over some wells he had dug. Wells are a symbol that you have permission to live in a place and the blessing of the leaders of the region. We quickly resolved this issue which further cemented our alliance. </w:t>
      </w:r>
    </w:p>
    <w:p w14:paraId="6F2F6930" w14:textId="35924005" w:rsidR="00CA0BA9"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I have lived in peace. In many ways because I know Abraham and the God that watches over him. It is a great source of comfort to know that such a God is part of my world and that I know others who serve him as well.</w:t>
      </w:r>
    </w:p>
    <w:p w14:paraId="3A275F7D" w14:textId="3D90B035" w:rsidR="00F40F95" w:rsidRPr="000A385C" w:rsidRDefault="00F40F95" w:rsidP="005E6C75">
      <w:pPr>
        <w:rPr>
          <w:rFonts w:ascii="Times New Roman" w:hAnsi="Times New Roman" w:cs="Times New Roman"/>
          <w:sz w:val="24"/>
          <w:szCs w:val="24"/>
        </w:rPr>
      </w:pPr>
      <w:r w:rsidRPr="000A385C">
        <w:rPr>
          <w:rFonts w:ascii="Times New Roman" w:hAnsi="Times New Roman" w:cs="Times New Roman"/>
          <w:sz w:val="24"/>
          <w:szCs w:val="24"/>
        </w:rPr>
        <w:t>Questions for Study and Reflection</w:t>
      </w:r>
    </w:p>
    <w:p w14:paraId="07BD6FBD" w14:textId="77777777" w:rsidR="005E6C75" w:rsidRPr="00AB1F56" w:rsidRDefault="005E6C75" w:rsidP="005E6C75">
      <w:pPr>
        <w:rPr>
          <w:rFonts w:ascii="Times New Roman" w:hAnsi="Times New Roman" w:cs="Times New Roman"/>
          <w:b/>
          <w:bCs/>
          <w:sz w:val="24"/>
          <w:szCs w:val="24"/>
        </w:rPr>
      </w:pPr>
      <w:r w:rsidRPr="00AB1F56">
        <w:rPr>
          <w:rFonts w:ascii="Times New Roman" w:hAnsi="Times New Roman" w:cs="Times New Roman"/>
          <w:b/>
          <w:bCs/>
          <w:sz w:val="24"/>
          <w:szCs w:val="24"/>
        </w:rPr>
        <w:t>Lying</w:t>
      </w:r>
    </w:p>
    <w:p w14:paraId="09744F6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ead Lev 19:11</w:t>
      </w:r>
    </w:p>
    <w:p w14:paraId="4E16B633"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Explain the difference between lying and deceiving. Which of these was Abraham doing?</w:t>
      </w:r>
    </w:p>
    <w:p w14:paraId="58589A91" w14:textId="77777777" w:rsidR="005E6C75" w:rsidRPr="00B65349" w:rsidRDefault="005E6C75" w:rsidP="005E6C75">
      <w:pPr>
        <w:rPr>
          <w:rFonts w:ascii="Times New Roman" w:hAnsi="Times New Roman" w:cs="Times New Roman"/>
          <w:sz w:val="24"/>
          <w:szCs w:val="24"/>
        </w:rPr>
      </w:pPr>
    </w:p>
    <w:p w14:paraId="5A2E96E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ead Ps 101:7 What does it mean to practice deceit?</w:t>
      </w:r>
    </w:p>
    <w:p w14:paraId="4860CB4D" w14:textId="77777777" w:rsidR="005E6C75" w:rsidRPr="00B65349" w:rsidRDefault="005E6C75" w:rsidP="005E6C75">
      <w:pPr>
        <w:rPr>
          <w:rFonts w:ascii="Times New Roman" w:hAnsi="Times New Roman" w:cs="Times New Roman"/>
          <w:sz w:val="24"/>
          <w:szCs w:val="24"/>
        </w:rPr>
      </w:pPr>
    </w:p>
    <w:p w14:paraId="44643492" w14:textId="4357FE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Read Eph 4:25 Compare the concepts of deceit and falsehood. How are they the same or </w:t>
      </w:r>
      <w:r w:rsidR="00BF2991" w:rsidRPr="00B65349">
        <w:rPr>
          <w:rFonts w:ascii="Times New Roman" w:hAnsi="Times New Roman" w:cs="Times New Roman"/>
          <w:sz w:val="24"/>
          <w:szCs w:val="24"/>
        </w:rPr>
        <w:t>different?</w:t>
      </w:r>
    </w:p>
    <w:p w14:paraId="53419895" w14:textId="77777777" w:rsidR="005E6C75" w:rsidRPr="00B65349" w:rsidRDefault="005E6C75" w:rsidP="005E6C75">
      <w:pPr>
        <w:rPr>
          <w:rFonts w:ascii="Times New Roman" w:hAnsi="Times New Roman" w:cs="Times New Roman"/>
          <w:sz w:val="24"/>
          <w:szCs w:val="24"/>
        </w:rPr>
      </w:pPr>
    </w:p>
    <w:p w14:paraId="16877A4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Take a moment to consider how you would put off falsehood. How would this affect your relationship with your family, your neighbor, and with others.</w:t>
      </w:r>
    </w:p>
    <w:p w14:paraId="666AA9B7" w14:textId="77777777" w:rsidR="005E6C75" w:rsidRPr="00B65349" w:rsidRDefault="005E6C75" w:rsidP="005E6C75">
      <w:pPr>
        <w:rPr>
          <w:rFonts w:ascii="Times New Roman" w:hAnsi="Times New Roman" w:cs="Times New Roman"/>
          <w:sz w:val="24"/>
          <w:szCs w:val="24"/>
        </w:rPr>
      </w:pPr>
    </w:p>
    <w:p w14:paraId="24FDCCF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ead Rev 21:8  How serious is the sin of lying based on this passage. Why do you think it is so serious?</w:t>
      </w:r>
    </w:p>
    <w:p w14:paraId="37ACE065" w14:textId="77777777" w:rsidR="005E6C75" w:rsidRPr="00B65349" w:rsidRDefault="005E6C75" w:rsidP="005E6C75">
      <w:pPr>
        <w:rPr>
          <w:rFonts w:ascii="Times New Roman" w:hAnsi="Times New Roman" w:cs="Times New Roman"/>
          <w:sz w:val="24"/>
          <w:szCs w:val="24"/>
        </w:rPr>
      </w:pPr>
    </w:p>
    <w:p w14:paraId="7E295329"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Consider the lies of Adam and Eve and what happened to them.</w:t>
      </w:r>
    </w:p>
    <w:p w14:paraId="12684F3F" w14:textId="77777777" w:rsidR="005E6C75" w:rsidRPr="00B65349" w:rsidRDefault="005E6C75" w:rsidP="005E6C75">
      <w:pPr>
        <w:rPr>
          <w:rFonts w:ascii="Times New Roman" w:hAnsi="Times New Roman" w:cs="Times New Roman"/>
          <w:sz w:val="24"/>
          <w:szCs w:val="24"/>
        </w:rPr>
      </w:pPr>
    </w:p>
    <w:p w14:paraId="46B4E76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Consider the lies of Ananias and Saphira and what happened to them. Acts 5</w:t>
      </w:r>
    </w:p>
    <w:p w14:paraId="251E00C9" w14:textId="77777777" w:rsidR="005E6C75" w:rsidRPr="00B65349" w:rsidRDefault="005E6C75" w:rsidP="005E6C75">
      <w:pPr>
        <w:rPr>
          <w:rFonts w:ascii="Times New Roman" w:hAnsi="Times New Roman" w:cs="Times New Roman"/>
          <w:sz w:val="24"/>
          <w:szCs w:val="24"/>
        </w:rPr>
      </w:pPr>
    </w:p>
    <w:p w14:paraId="0B10D28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Can you think of others who did not tell the truth? What happened to them? Why?</w:t>
      </w:r>
    </w:p>
    <w:p w14:paraId="1F6823D0" w14:textId="77777777" w:rsidR="005E6C75" w:rsidRPr="00B65349" w:rsidRDefault="005E6C75" w:rsidP="005E6C75">
      <w:pPr>
        <w:rPr>
          <w:rFonts w:ascii="Times New Roman" w:hAnsi="Times New Roman" w:cs="Times New Roman"/>
          <w:sz w:val="24"/>
          <w:szCs w:val="24"/>
        </w:rPr>
      </w:pPr>
    </w:p>
    <w:p w14:paraId="79329596" w14:textId="6AFF090B"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Finally. In what ways do you avoid telling the truth or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w:t>
      </w:r>
      <w:r w:rsidR="00BB452F" w:rsidRPr="00B65349">
        <w:rPr>
          <w:rFonts w:ascii="Times New Roman" w:hAnsi="Times New Roman" w:cs="Times New Roman"/>
          <w:sz w:val="24"/>
          <w:szCs w:val="24"/>
        </w:rPr>
        <w:t>truth?</w:t>
      </w:r>
      <w:r w:rsidRPr="00B65349">
        <w:rPr>
          <w:rFonts w:ascii="Times New Roman" w:hAnsi="Times New Roman" w:cs="Times New Roman"/>
          <w:sz w:val="24"/>
          <w:szCs w:val="24"/>
        </w:rPr>
        <w:t xml:space="preserve"> Why do you choose to do so? Are your reasons good, bad, neutral? Consider why you think so.</w:t>
      </w:r>
    </w:p>
    <w:p w14:paraId="24A19015" w14:textId="77777777" w:rsidR="005E6C75" w:rsidRPr="00B65349" w:rsidRDefault="005E6C75" w:rsidP="005E6C75">
      <w:pPr>
        <w:rPr>
          <w:rFonts w:ascii="Times New Roman" w:hAnsi="Times New Roman" w:cs="Times New Roman"/>
          <w:sz w:val="24"/>
          <w:szCs w:val="24"/>
        </w:rPr>
      </w:pPr>
    </w:p>
    <w:p w14:paraId="49C6E7A4" w14:textId="77777777" w:rsidR="005E6C75" w:rsidRPr="00A92D57" w:rsidRDefault="005E6C75" w:rsidP="005E6C75">
      <w:pPr>
        <w:pStyle w:val="Heading1"/>
        <w:rPr>
          <w:rFonts w:ascii="Times New Roman" w:hAnsi="Times New Roman" w:cs="Times New Roman"/>
          <w:b/>
          <w:bCs/>
          <w:sz w:val="24"/>
          <w:szCs w:val="24"/>
        </w:rPr>
      </w:pPr>
      <w:bookmarkStart w:id="4" w:name="_Toc201051691"/>
      <w:proofErr w:type="spellStart"/>
      <w:r w:rsidRPr="00A92D57">
        <w:rPr>
          <w:rFonts w:ascii="Times New Roman" w:hAnsi="Times New Roman" w:cs="Times New Roman"/>
          <w:b/>
          <w:bCs/>
          <w:sz w:val="24"/>
          <w:szCs w:val="24"/>
        </w:rPr>
        <w:t>Crejeres</w:t>
      </w:r>
      <w:proofErr w:type="spellEnd"/>
      <w:r w:rsidRPr="00A92D57">
        <w:rPr>
          <w:rFonts w:ascii="Times New Roman" w:hAnsi="Times New Roman" w:cs="Times New Roman"/>
          <w:b/>
          <w:bCs/>
          <w:sz w:val="24"/>
          <w:szCs w:val="24"/>
        </w:rPr>
        <w:t xml:space="preserve"> – Eunuch of </w:t>
      </w:r>
      <w:proofErr w:type="spellStart"/>
      <w:r w:rsidRPr="00A92D57">
        <w:rPr>
          <w:rFonts w:ascii="Times New Roman" w:hAnsi="Times New Roman" w:cs="Times New Roman"/>
          <w:b/>
          <w:bCs/>
          <w:sz w:val="24"/>
          <w:szCs w:val="24"/>
        </w:rPr>
        <w:t>Artexexes</w:t>
      </w:r>
      <w:bookmarkEnd w:id="4"/>
      <w:proofErr w:type="spellEnd"/>
    </w:p>
    <w:p w14:paraId="6EB1581D"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 xml:space="preserve">I began my </w:t>
      </w:r>
      <w:proofErr w:type="gramStart"/>
      <w:r w:rsidRPr="005E6C75">
        <w:rPr>
          <w:rFonts w:ascii="Times New Roman" w:hAnsi="Times New Roman" w:cs="Times New Roman"/>
          <w:sz w:val="24"/>
          <w:szCs w:val="24"/>
        </w:rPr>
        <w:t>life,</w:t>
      </w:r>
      <w:proofErr w:type="gramEnd"/>
      <w:r w:rsidRPr="005E6C75">
        <w:rPr>
          <w:rFonts w:ascii="Times New Roman" w:hAnsi="Times New Roman" w:cs="Times New Roman"/>
          <w:sz w:val="24"/>
          <w:szCs w:val="24"/>
        </w:rPr>
        <w:t xml:space="preserve"> well I began my life like all boys. I was born and raised like them all. But somewhere along the line something happened that would change my life and place me in a unique place to watch the God of Israel work.</w:t>
      </w:r>
    </w:p>
    <w:p w14:paraId="248E5310"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I was a soldier and highly thought of. I was capable and slowly established myself as a reliable and dependable observer, one who could report clearly what was happening and provide useful information to the leaders. As a result, I became an assistant to one of our generals. He would send me out to observe and then report back. My information always seemed to be just what was needed to help the army advance and defeat the enemy.</w:t>
      </w:r>
    </w:p>
    <w:p w14:paraId="0315507A"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 xml:space="preserve">But then my fortunes changed. I will not go into the details of exactly what happened. But </w:t>
      </w:r>
      <w:proofErr w:type="gramStart"/>
      <w:r w:rsidRPr="005E6C75">
        <w:rPr>
          <w:rFonts w:ascii="Times New Roman" w:hAnsi="Times New Roman" w:cs="Times New Roman"/>
          <w:sz w:val="24"/>
          <w:szCs w:val="24"/>
        </w:rPr>
        <w:t>the end result</w:t>
      </w:r>
      <w:proofErr w:type="gramEnd"/>
      <w:r w:rsidRPr="005E6C75">
        <w:rPr>
          <w:rFonts w:ascii="Times New Roman" w:hAnsi="Times New Roman" w:cs="Times New Roman"/>
          <w:sz w:val="24"/>
          <w:szCs w:val="24"/>
        </w:rPr>
        <w:t xml:space="preserve"> was my becoming a eunuch. I thought my life was over and then something unexpected happened. Apparently, the eunuch in charge of the </w:t>
      </w:r>
      <w:proofErr w:type="gramStart"/>
      <w:r w:rsidRPr="005E6C75">
        <w:rPr>
          <w:rFonts w:ascii="Times New Roman" w:hAnsi="Times New Roman" w:cs="Times New Roman"/>
          <w:sz w:val="24"/>
          <w:szCs w:val="24"/>
        </w:rPr>
        <w:t>kings</w:t>
      </w:r>
      <w:proofErr w:type="gramEnd"/>
      <w:r w:rsidRPr="005E6C75">
        <w:rPr>
          <w:rFonts w:ascii="Times New Roman" w:hAnsi="Times New Roman" w:cs="Times New Roman"/>
          <w:sz w:val="24"/>
          <w:szCs w:val="24"/>
        </w:rPr>
        <w:t xml:space="preserve"> harem died. Some say he fell out of favor and… well that is unimportant. It only has value if you want some juicy gossip, but it is irrelevant to the purpose of my story. </w:t>
      </w:r>
    </w:p>
    <w:p w14:paraId="63BD0C9E"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 xml:space="preserve">He was now dead, and they needed to find a replacement. My general saw an opportunity for me to continue to be of use to him and the king and so recommended me as a replacement for the former eunuch. He </w:t>
      </w:r>
      <w:proofErr w:type="gramStart"/>
      <w:r w:rsidRPr="005E6C75">
        <w:rPr>
          <w:rFonts w:ascii="Times New Roman" w:hAnsi="Times New Roman" w:cs="Times New Roman"/>
          <w:sz w:val="24"/>
          <w:szCs w:val="24"/>
        </w:rPr>
        <w:t>shared about</w:t>
      </w:r>
      <w:proofErr w:type="gramEnd"/>
      <w:r w:rsidRPr="005E6C75">
        <w:rPr>
          <w:rFonts w:ascii="Times New Roman" w:hAnsi="Times New Roman" w:cs="Times New Roman"/>
          <w:sz w:val="24"/>
          <w:szCs w:val="24"/>
        </w:rPr>
        <w:t xml:space="preserve"> my keen ability to see and analyze what was happening and make wise recommendations. </w:t>
      </w:r>
    </w:p>
    <w:p w14:paraId="669A015C"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 xml:space="preserve">According to some the wars that can rage in a harem can be deadly and create any amount of discord in the royal palace. As the king listened, he decided that maybe I would be a good choice and if it worked out then he would have less stress in his life. Less time </w:t>
      </w:r>
      <w:proofErr w:type="gramStart"/>
      <w:r w:rsidRPr="005E6C75">
        <w:rPr>
          <w:rFonts w:ascii="Times New Roman" w:hAnsi="Times New Roman" w:cs="Times New Roman"/>
          <w:sz w:val="24"/>
          <w:szCs w:val="24"/>
        </w:rPr>
        <w:t>spent in</w:t>
      </w:r>
      <w:proofErr w:type="gramEnd"/>
      <w:r w:rsidRPr="005E6C75">
        <w:rPr>
          <w:rFonts w:ascii="Times New Roman" w:hAnsi="Times New Roman" w:cs="Times New Roman"/>
          <w:sz w:val="24"/>
          <w:szCs w:val="24"/>
        </w:rPr>
        <w:t xml:space="preserve"> resolving all the spats and drama that often took up too much of his time.</w:t>
      </w:r>
    </w:p>
    <w:p w14:paraId="3D330FD9"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 xml:space="preserve">Well, I thought why not. So, I took up the role of the eunuch in charge of the harem. All went well and the appointment became permanent. Please don’t ask me what it is like to be around beautiful women all the time. If you do, I will just ignore your question and send </w:t>
      </w:r>
      <w:proofErr w:type="gramStart"/>
      <w:r w:rsidRPr="005E6C75">
        <w:rPr>
          <w:rFonts w:ascii="Times New Roman" w:hAnsi="Times New Roman" w:cs="Times New Roman"/>
          <w:sz w:val="24"/>
          <w:szCs w:val="24"/>
        </w:rPr>
        <w:t>you</w:t>
      </w:r>
      <w:proofErr w:type="gramEnd"/>
      <w:r w:rsidRPr="005E6C75">
        <w:rPr>
          <w:rFonts w:ascii="Times New Roman" w:hAnsi="Times New Roman" w:cs="Times New Roman"/>
          <w:sz w:val="24"/>
          <w:szCs w:val="24"/>
        </w:rPr>
        <w:t xml:space="preserve"> away.</w:t>
      </w:r>
    </w:p>
    <w:p w14:paraId="6AF3C11C"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Things were great and then got a bit unsettled when the king decided to have this incredible party that lasted forever. The queen had one as well. All was going well until the king decided to call the queen to his party to show off her beauty. I am not sure why, but she refused to go and be paraded before a bunch of men. She had not refused before. But this time well she did. After spending time with all those women, I think I understand why but my opinion on that doesn’t matter.</w:t>
      </w:r>
    </w:p>
    <w:p w14:paraId="244441BD" w14:textId="77777777" w:rsidR="005E6C75" w:rsidRPr="005E6C75" w:rsidRDefault="005E6C75" w:rsidP="005E6C75">
      <w:pPr>
        <w:rPr>
          <w:rFonts w:ascii="Times New Roman" w:hAnsi="Times New Roman" w:cs="Times New Roman"/>
          <w:sz w:val="24"/>
          <w:szCs w:val="24"/>
        </w:rPr>
      </w:pPr>
      <w:proofErr w:type="gramStart"/>
      <w:r w:rsidRPr="005E6C75">
        <w:rPr>
          <w:rFonts w:ascii="Times New Roman" w:hAnsi="Times New Roman" w:cs="Times New Roman"/>
          <w:sz w:val="24"/>
          <w:szCs w:val="24"/>
        </w:rPr>
        <w:lastRenderedPageBreak/>
        <w:t>The end result</w:t>
      </w:r>
      <w:proofErr w:type="gramEnd"/>
      <w:r w:rsidRPr="005E6C75">
        <w:rPr>
          <w:rFonts w:ascii="Times New Roman" w:hAnsi="Times New Roman" w:cs="Times New Roman"/>
          <w:sz w:val="24"/>
          <w:szCs w:val="24"/>
        </w:rPr>
        <w:t xml:space="preserve"> was she was banished and then the king realized that he no longer had a queen. </w:t>
      </w:r>
      <w:proofErr w:type="gramStart"/>
      <w:r w:rsidRPr="005E6C75">
        <w:rPr>
          <w:rFonts w:ascii="Times New Roman" w:hAnsi="Times New Roman" w:cs="Times New Roman"/>
          <w:sz w:val="24"/>
          <w:szCs w:val="24"/>
        </w:rPr>
        <w:t>Dah</w:t>
      </w:r>
      <w:proofErr w:type="gramEnd"/>
      <w:r w:rsidRPr="005E6C75">
        <w:rPr>
          <w:rFonts w:ascii="Times New Roman" w:hAnsi="Times New Roman" w:cs="Times New Roman"/>
          <w:sz w:val="24"/>
          <w:szCs w:val="24"/>
        </w:rPr>
        <w:t xml:space="preserve"> what do you expect. But let’s not go down the path. As a result, instead of picking one of his other wives it was decided he needed someone new. This meant searching for more beautiful women and preparing them to meet the king. Let me tell you that it is </w:t>
      </w:r>
      <w:proofErr w:type="gramStart"/>
      <w:r w:rsidRPr="005E6C75">
        <w:rPr>
          <w:rFonts w:ascii="Times New Roman" w:hAnsi="Times New Roman" w:cs="Times New Roman"/>
          <w:sz w:val="24"/>
          <w:szCs w:val="24"/>
        </w:rPr>
        <w:t>no</w:t>
      </w:r>
      <w:proofErr w:type="gramEnd"/>
      <w:r w:rsidRPr="005E6C75">
        <w:rPr>
          <w:rFonts w:ascii="Times New Roman" w:hAnsi="Times New Roman" w:cs="Times New Roman"/>
          <w:sz w:val="24"/>
          <w:szCs w:val="24"/>
        </w:rPr>
        <w:t xml:space="preserve"> </w:t>
      </w:r>
      <w:proofErr w:type="gramStart"/>
      <w:r w:rsidRPr="005E6C75">
        <w:rPr>
          <w:rFonts w:ascii="Times New Roman" w:hAnsi="Times New Roman" w:cs="Times New Roman"/>
          <w:sz w:val="24"/>
          <w:szCs w:val="24"/>
        </w:rPr>
        <w:t>easy</w:t>
      </w:r>
      <w:proofErr w:type="gramEnd"/>
      <w:r w:rsidRPr="005E6C75">
        <w:rPr>
          <w:rFonts w:ascii="Times New Roman" w:hAnsi="Times New Roman" w:cs="Times New Roman"/>
          <w:sz w:val="24"/>
          <w:szCs w:val="24"/>
        </w:rPr>
        <w:t xml:space="preserve"> task. </w:t>
      </w:r>
    </w:p>
    <w:p w14:paraId="699ABF28"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 xml:space="preserve">Sorry finding the women was easy. There are plenty of women who would die for a chance to live in the palace. What is hard is getting them prepared to meet the king. I have developed quite a regimen of lotions and training for any of the wives and concubines to use so they will be acceptable to the king </w:t>
      </w:r>
      <w:proofErr w:type="gramStart"/>
      <w:r w:rsidRPr="005E6C75">
        <w:rPr>
          <w:rFonts w:ascii="Times New Roman" w:hAnsi="Times New Roman" w:cs="Times New Roman"/>
          <w:sz w:val="24"/>
          <w:szCs w:val="24"/>
        </w:rPr>
        <w:t>if and when</w:t>
      </w:r>
      <w:proofErr w:type="gramEnd"/>
      <w:r w:rsidRPr="005E6C75">
        <w:rPr>
          <w:rFonts w:ascii="Times New Roman" w:hAnsi="Times New Roman" w:cs="Times New Roman"/>
          <w:sz w:val="24"/>
          <w:szCs w:val="24"/>
        </w:rPr>
        <w:t xml:space="preserve"> he should call them.</w:t>
      </w:r>
    </w:p>
    <w:p w14:paraId="70A45704"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And now I had more women to deal with. Women with no knowledge of the etiquette of the court. No understanding of life in a harem. So more who were either spoiled and had to be shown that they weren’t as special or had no insight into how to live in the world of royalty.</w:t>
      </w:r>
    </w:p>
    <w:p w14:paraId="6BAB2D76"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Before I knew it had so many women to deal with. There was one though that stood out. Her name was Esther. She was different. She was not proud but humble. She was not haughty but ready to learn. She was not what I expected, and I found that I gave her more attention than any of the others. This is partly because she was so teachable and so ready to learn. She always asked the right questions and sought the right help to do what was expected of her. That my friend was not an easy goal.</w:t>
      </w:r>
    </w:p>
    <w:p w14:paraId="20FBEF32" w14:textId="41841FE6"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She had to please me first</w:t>
      </w:r>
      <w:r w:rsidR="00557EBE">
        <w:rPr>
          <w:rFonts w:ascii="Times New Roman" w:hAnsi="Times New Roman" w:cs="Times New Roman"/>
          <w:sz w:val="24"/>
          <w:szCs w:val="24"/>
        </w:rPr>
        <w:t xml:space="preserve"> </w:t>
      </w:r>
      <w:r w:rsidR="00A01A15">
        <w:rPr>
          <w:rFonts w:ascii="Times New Roman" w:hAnsi="Times New Roman" w:cs="Times New Roman"/>
          <w:sz w:val="24"/>
          <w:szCs w:val="24"/>
        </w:rPr>
        <w:t>and</w:t>
      </w:r>
      <w:r w:rsidR="00C55B0C">
        <w:rPr>
          <w:rFonts w:ascii="Times New Roman" w:hAnsi="Times New Roman" w:cs="Times New Roman"/>
          <w:sz w:val="24"/>
          <w:szCs w:val="24"/>
        </w:rPr>
        <w:t xml:space="preserve"> </w:t>
      </w:r>
      <w:r w:rsidRPr="005E6C75">
        <w:rPr>
          <w:rFonts w:ascii="Times New Roman" w:hAnsi="Times New Roman" w:cs="Times New Roman"/>
          <w:sz w:val="24"/>
          <w:szCs w:val="24"/>
        </w:rPr>
        <w:t xml:space="preserve">avoid conflict with </w:t>
      </w:r>
      <w:proofErr w:type="gramStart"/>
      <w:r w:rsidRPr="005E6C75">
        <w:rPr>
          <w:rFonts w:ascii="Times New Roman" w:hAnsi="Times New Roman" w:cs="Times New Roman"/>
          <w:sz w:val="24"/>
          <w:szCs w:val="24"/>
        </w:rPr>
        <w:t>all of</w:t>
      </w:r>
      <w:proofErr w:type="gramEnd"/>
      <w:r w:rsidRPr="005E6C75">
        <w:rPr>
          <w:rFonts w:ascii="Times New Roman" w:hAnsi="Times New Roman" w:cs="Times New Roman"/>
          <w:sz w:val="24"/>
          <w:szCs w:val="24"/>
        </w:rPr>
        <w:t xml:space="preserve"> the other women, and </w:t>
      </w:r>
      <w:r w:rsidR="00EE28E9">
        <w:rPr>
          <w:rFonts w:ascii="Times New Roman" w:hAnsi="Times New Roman" w:cs="Times New Roman"/>
          <w:sz w:val="24"/>
          <w:szCs w:val="24"/>
        </w:rPr>
        <w:t>the</w:t>
      </w:r>
      <w:r w:rsidR="00557EBE">
        <w:rPr>
          <w:rFonts w:ascii="Times New Roman" w:hAnsi="Times New Roman" w:cs="Times New Roman"/>
          <w:sz w:val="24"/>
          <w:szCs w:val="24"/>
        </w:rPr>
        <w:t xml:space="preserve">n </w:t>
      </w:r>
      <w:r w:rsidRPr="005E6C75">
        <w:rPr>
          <w:rFonts w:ascii="Times New Roman" w:hAnsi="Times New Roman" w:cs="Times New Roman"/>
          <w:sz w:val="24"/>
          <w:szCs w:val="24"/>
        </w:rPr>
        <w:t xml:space="preserve">not just please the king, </w:t>
      </w:r>
      <w:r w:rsidR="00557EBE">
        <w:rPr>
          <w:rFonts w:ascii="Times New Roman" w:hAnsi="Times New Roman" w:cs="Times New Roman"/>
          <w:sz w:val="24"/>
          <w:szCs w:val="24"/>
        </w:rPr>
        <w:t>which</w:t>
      </w:r>
      <w:r w:rsidR="00557EBE" w:rsidRPr="005E6C75">
        <w:rPr>
          <w:rFonts w:ascii="Times New Roman" w:hAnsi="Times New Roman" w:cs="Times New Roman"/>
          <w:sz w:val="24"/>
          <w:szCs w:val="24"/>
        </w:rPr>
        <w:t xml:space="preserve"> </w:t>
      </w:r>
      <w:r w:rsidRPr="005E6C75">
        <w:rPr>
          <w:rFonts w:ascii="Times New Roman" w:hAnsi="Times New Roman" w:cs="Times New Roman"/>
          <w:sz w:val="24"/>
          <w:szCs w:val="24"/>
        </w:rPr>
        <w:t xml:space="preserve">was the easy part, but reveal that she in fact would be the right choice to be the new queen. One by one the king called me to send the next candidate. I chose carefully believing that Esther was the perfect choice. I sent them in such a way </w:t>
      </w:r>
      <w:proofErr w:type="gramStart"/>
      <w:r w:rsidRPr="005E6C75">
        <w:rPr>
          <w:rFonts w:ascii="Times New Roman" w:hAnsi="Times New Roman" w:cs="Times New Roman"/>
          <w:sz w:val="24"/>
          <w:szCs w:val="24"/>
        </w:rPr>
        <w:t>so that</w:t>
      </w:r>
      <w:proofErr w:type="gramEnd"/>
      <w:r w:rsidRPr="005E6C75">
        <w:rPr>
          <w:rFonts w:ascii="Times New Roman" w:hAnsi="Times New Roman" w:cs="Times New Roman"/>
          <w:sz w:val="24"/>
          <w:szCs w:val="24"/>
        </w:rPr>
        <w:t xml:space="preserve"> when Esther went, he would see the difference I had seen. </w:t>
      </w:r>
    </w:p>
    <w:p w14:paraId="7C141738"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I was right and he chose Esther. My status, well, I was given a great deal more freedom in the management of the harem. Esther has helped me as well in the management of the women who live and are part of the harem.</w:t>
      </w:r>
    </w:p>
    <w:p w14:paraId="29CBB92E"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Then I saw even more how wise the choice of Esther was. She risked her life to save her people. She entered the king’s presence without being called, a daring move. He responded and extended his scepter, and the rest is history. You can read that part of the story in the book written about her. You will see me mentioned but only briefly. That is alright because I have learned much about humility and how to live from Esther. I have also learned much about her God and how to serve him.</w:t>
      </w:r>
    </w:p>
    <w:p w14:paraId="078BDAAD" w14:textId="77777777" w:rsid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Well, that is my version of the story of Esther and the small part I played in it. I hope you enjoyed it and learned to trust God as well.</w:t>
      </w:r>
    </w:p>
    <w:p w14:paraId="73D9CD01" w14:textId="77777777" w:rsidR="00EC22C7" w:rsidRPr="005E6C75" w:rsidRDefault="00EC22C7" w:rsidP="005E6C75">
      <w:pPr>
        <w:rPr>
          <w:rFonts w:ascii="Times New Roman" w:hAnsi="Times New Roman" w:cs="Times New Roman"/>
          <w:sz w:val="24"/>
          <w:szCs w:val="24"/>
        </w:rPr>
      </w:pPr>
    </w:p>
    <w:p w14:paraId="1B50E4D5" w14:textId="0DD9D2D8" w:rsidR="005E6C75" w:rsidRDefault="000A385C" w:rsidP="005E6C75">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1DBAE9F5" w14:textId="0CA2A415" w:rsidR="00B6587F" w:rsidRPr="00AB1F56" w:rsidRDefault="00B6587F" w:rsidP="005E6C75">
      <w:pPr>
        <w:rPr>
          <w:rFonts w:ascii="Times New Roman" w:hAnsi="Times New Roman" w:cs="Times New Roman"/>
          <w:b/>
          <w:bCs/>
          <w:sz w:val="24"/>
          <w:szCs w:val="24"/>
        </w:rPr>
      </w:pPr>
      <w:r w:rsidRPr="00AB1F56">
        <w:rPr>
          <w:rFonts w:ascii="Times New Roman" w:hAnsi="Times New Roman" w:cs="Times New Roman"/>
          <w:b/>
          <w:bCs/>
          <w:sz w:val="24"/>
          <w:szCs w:val="24"/>
        </w:rPr>
        <w:t>Humility and Wisdom</w:t>
      </w:r>
    </w:p>
    <w:p w14:paraId="09678BE2" w14:textId="7823488A"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 xml:space="preserve">What is the relationship between </w:t>
      </w:r>
      <w:r w:rsidR="009B5922" w:rsidRPr="00AB1F56">
        <w:rPr>
          <w:rFonts w:ascii="Times New Roman" w:hAnsi="Times New Roman" w:cs="Times New Roman"/>
          <w:b/>
          <w:bCs/>
          <w:sz w:val="24"/>
          <w:szCs w:val="24"/>
        </w:rPr>
        <w:t xml:space="preserve"> </w:t>
      </w:r>
      <w:r w:rsidR="00AB1F56">
        <w:rPr>
          <w:rFonts w:ascii="Times New Roman" w:hAnsi="Times New Roman" w:cs="Times New Roman"/>
          <w:b/>
          <w:bCs/>
          <w:sz w:val="24"/>
          <w:szCs w:val="24"/>
        </w:rPr>
        <w:t xml:space="preserve">humility </w:t>
      </w:r>
      <w:r w:rsidRPr="00AB1F56">
        <w:rPr>
          <w:rFonts w:ascii="Times New Roman" w:hAnsi="Times New Roman" w:cs="Times New Roman"/>
          <w:b/>
          <w:bCs/>
          <w:sz w:val="24"/>
          <w:szCs w:val="24"/>
        </w:rPr>
        <w:t>and</w:t>
      </w:r>
      <w:r w:rsidR="00AB1F56">
        <w:rPr>
          <w:rFonts w:ascii="Times New Roman" w:hAnsi="Times New Roman" w:cs="Times New Roman"/>
          <w:b/>
          <w:bCs/>
          <w:sz w:val="24"/>
          <w:szCs w:val="24"/>
        </w:rPr>
        <w:t xml:space="preserve"> wisdom</w:t>
      </w:r>
      <w:r w:rsidRPr="005E6C75">
        <w:rPr>
          <w:rFonts w:ascii="Times New Roman" w:hAnsi="Times New Roman" w:cs="Times New Roman"/>
          <w:sz w:val="24"/>
          <w:szCs w:val="24"/>
        </w:rPr>
        <w:t>?</w:t>
      </w:r>
    </w:p>
    <w:p w14:paraId="646E2209" w14:textId="35C21908"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lastRenderedPageBreak/>
        <w:t xml:space="preserve">As you consider this </w:t>
      </w:r>
      <w:proofErr w:type="gramStart"/>
      <w:r w:rsidRPr="005E6C75">
        <w:rPr>
          <w:rFonts w:ascii="Times New Roman" w:hAnsi="Times New Roman" w:cs="Times New Roman"/>
          <w:sz w:val="24"/>
          <w:szCs w:val="24"/>
        </w:rPr>
        <w:t>question</w:t>
      </w:r>
      <w:proofErr w:type="gramEnd"/>
      <w:r w:rsidRPr="005E6C75">
        <w:rPr>
          <w:rFonts w:ascii="Times New Roman" w:hAnsi="Times New Roman" w:cs="Times New Roman"/>
          <w:sz w:val="24"/>
          <w:szCs w:val="24"/>
        </w:rPr>
        <w:t xml:space="preserve"> read </w:t>
      </w:r>
      <w:proofErr w:type="spellStart"/>
      <w:r w:rsidRPr="005E6C75">
        <w:rPr>
          <w:rFonts w:ascii="Times New Roman" w:hAnsi="Times New Roman" w:cs="Times New Roman"/>
          <w:sz w:val="24"/>
          <w:szCs w:val="24"/>
        </w:rPr>
        <w:t>Pr</w:t>
      </w:r>
      <w:proofErr w:type="spellEnd"/>
      <w:r w:rsidRPr="005E6C75">
        <w:rPr>
          <w:rFonts w:ascii="Times New Roman" w:hAnsi="Times New Roman" w:cs="Times New Roman"/>
          <w:sz w:val="24"/>
          <w:szCs w:val="24"/>
        </w:rPr>
        <w:t xml:space="preserve"> 11:2. What does this verse say is </w:t>
      </w:r>
      <w:r w:rsidR="009B5922">
        <w:rPr>
          <w:rFonts w:ascii="Times New Roman" w:hAnsi="Times New Roman" w:cs="Times New Roman"/>
          <w:sz w:val="24"/>
          <w:szCs w:val="24"/>
        </w:rPr>
        <w:t>the</w:t>
      </w:r>
      <w:r w:rsidR="009B5922" w:rsidRPr="005E6C75">
        <w:rPr>
          <w:rFonts w:ascii="Times New Roman" w:hAnsi="Times New Roman" w:cs="Times New Roman"/>
          <w:sz w:val="24"/>
          <w:szCs w:val="24"/>
        </w:rPr>
        <w:t xml:space="preserve"> </w:t>
      </w:r>
      <w:r w:rsidRPr="005E6C75">
        <w:rPr>
          <w:rFonts w:ascii="Times New Roman" w:hAnsi="Times New Roman" w:cs="Times New Roman"/>
          <w:sz w:val="24"/>
          <w:szCs w:val="24"/>
        </w:rPr>
        <w:t>basis of wisdom? Give a reason why you think this is true.</w:t>
      </w:r>
    </w:p>
    <w:p w14:paraId="701C914D" w14:textId="77777777" w:rsidR="005E6C75" w:rsidRPr="005E6C75" w:rsidRDefault="005E6C75" w:rsidP="005E6C75">
      <w:pPr>
        <w:rPr>
          <w:rFonts w:ascii="Times New Roman" w:hAnsi="Times New Roman" w:cs="Times New Roman"/>
          <w:sz w:val="24"/>
          <w:szCs w:val="24"/>
        </w:rPr>
      </w:pPr>
    </w:p>
    <w:p w14:paraId="12FF359B"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 xml:space="preserve">Now consider </w:t>
      </w:r>
      <w:proofErr w:type="spellStart"/>
      <w:r w:rsidRPr="005E6C75">
        <w:rPr>
          <w:rFonts w:ascii="Times New Roman" w:hAnsi="Times New Roman" w:cs="Times New Roman"/>
          <w:sz w:val="24"/>
          <w:szCs w:val="24"/>
        </w:rPr>
        <w:t>Pr</w:t>
      </w:r>
      <w:proofErr w:type="spellEnd"/>
      <w:r w:rsidRPr="005E6C75">
        <w:rPr>
          <w:rFonts w:ascii="Times New Roman" w:hAnsi="Times New Roman" w:cs="Times New Roman"/>
          <w:sz w:val="24"/>
          <w:szCs w:val="24"/>
        </w:rPr>
        <w:t xml:space="preserve"> 15:33. Here again we see the ideas of wisdom and humility presented together. What is their relationship in this passage?</w:t>
      </w:r>
    </w:p>
    <w:p w14:paraId="63B82DE2" w14:textId="77777777" w:rsidR="005E6C75" w:rsidRPr="005E6C75" w:rsidRDefault="005E6C75" w:rsidP="005E6C75">
      <w:pPr>
        <w:rPr>
          <w:rFonts w:ascii="Times New Roman" w:hAnsi="Times New Roman" w:cs="Times New Roman"/>
          <w:sz w:val="24"/>
          <w:szCs w:val="24"/>
        </w:rPr>
      </w:pPr>
    </w:p>
    <w:p w14:paraId="2BC5283F"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In Proverbs 18:12 we are told that pride brings about a man’s downfall and that humility comes before honor. What is the place of wisdom in this truth?</w:t>
      </w:r>
    </w:p>
    <w:p w14:paraId="45A5B701" w14:textId="77777777" w:rsidR="005E6C75" w:rsidRPr="005E6C75" w:rsidRDefault="005E6C75" w:rsidP="005E6C75">
      <w:pPr>
        <w:rPr>
          <w:rFonts w:ascii="Times New Roman" w:hAnsi="Times New Roman" w:cs="Times New Roman"/>
          <w:sz w:val="24"/>
          <w:szCs w:val="24"/>
        </w:rPr>
      </w:pPr>
    </w:p>
    <w:p w14:paraId="016A6B19"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 xml:space="preserve">How do these passages relate to or help us understand </w:t>
      </w:r>
      <w:proofErr w:type="gramStart"/>
      <w:r w:rsidRPr="005E6C75">
        <w:rPr>
          <w:rFonts w:ascii="Times New Roman" w:hAnsi="Times New Roman" w:cs="Times New Roman"/>
          <w:sz w:val="24"/>
          <w:szCs w:val="24"/>
        </w:rPr>
        <w:t>Jesus</w:t>
      </w:r>
      <w:proofErr w:type="gramEnd"/>
      <w:r w:rsidRPr="005E6C75">
        <w:rPr>
          <w:rFonts w:ascii="Times New Roman" w:hAnsi="Times New Roman" w:cs="Times New Roman"/>
          <w:sz w:val="24"/>
          <w:szCs w:val="24"/>
        </w:rPr>
        <w:t xml:space="preserve"> teaching on the first shall be last and the last first? As you consider your answer here are a few scriptures to read.</w:t>
      </w:r>
    </w:p>
    <w:p w14:paraId="6A9B475E"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Mt 18:1-4</w:t>
      </w:r>
    </w:p>
    <w:p w14:paraId="620DBE35"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Mt 23:11-12</w:t>
      </w:r>
    </w:p>
    <w:p w14:paraId="4446F37C" w14:textId="77777777" w:rsidR="005E6C75" w:rsidRPr="005E6C75" w:rsidRDefault="005E6C75" w:rsidP="005E6C75">
      <w:pPr>
        <w:rPr>
          <w:rFonts w:ascii="Times New Roman" w:hAnsi="Times New Roman" w:cs="Times New Roman"/>
          <w:sz w:val="24"/>
          <w:szCs w:val="24"/>
        </w:rPr>
      </w:pPr>
    </w:p>
    <w:p w14:paraId="70F7BC07" w14:textId="77777777" w:rsidR="005E6C75" w:rsidRPr="005E6C75" w:rsidRDefault="005E6C75" w:rsidP="005E6C75">
      <w:pPr>
        <w:rPr>
          <w:rFonts w:ascii="Times New Roman" w:hAnsi="Times New Roman" w:cs="Times New Roman"/>
          <w:sz w:val="24"/>
          <w:szCs w:val="24"/>
        </w:rPr>
      </w:pPr>
      <w:r w:rsidRPr="005E6C75">
        <w:rPr>
          <w:rFonts w:ascii="Times New Roman" w:hAnsi="Times New Roman" w:cs="Times New Roman"/>
          <w:sz w:val="24"/>
          <w:szCs w:val="24"/>
        </w:rPr>
        <w:t>Lk 22:25-30</w:t>
      </w:r>
    </w:p>
    <w:p w14:paraId="6AF54C88" w14:textId="77777777" w:rsidR="005E6C75" w:rsidRPr="005E6C75" w:rsidRDefault="005E6C75" w:rsidP="005E6C75">
      <w:pPr>
        <w:rPr>
          <w:rFonts w:ascii="Times New Roman" w:hAnsi="Times New Roman" w:cs="Times New Roman"/>
          <w:sz w:val="24"/>
          <w:szCs w:val="24"/>
        </w:rPr>
      </w:pPr>
    </w:p>
    <w:p w14:paraId="5F85DE23" w14:textId="77777777" w:rsidR="005E6C75" w:rsidRPr="005E6C75" w:rsidRDefault="005E6C75" w:rsidP="005E6C75">
      <w:pPr>
        <w:rPr>
          <w:rFonts w:ascii="Times New Roman" w:hAnsi="Times New Roman" w:cs="Times New Roman"/>
          <w:sz w:val="24"/>
          <w:szCs w:val="24"/>
        </w:rPr>
      </w:pPr>
    </w:p>
    <w:p w14:paraId="326200A6" w14:textId="77777777" w:rsidR="005E6C75" w:rsidRPr="00A92D57" w:rsidRDefault="005E6C75" w:rsidP="005E6C75">
      <w:pPr>
        <w:pStyle w:val="Heading1"/>
        <w:rPr>
          <w:rFonts w:ascii="Times New Roman" w:hAnsi="Times New Roman" w:cs="Times New Roman"/>
          <w:b/>
          <w:bCs/>
          <w:sz w:val="24"/>
          <w:szCs w:val="24"/>
        </w:rPr>
      </w:pPr>
      <w:bookmarkStart w:id="5" w:name="_Toc201051692"/>
      <w:r w:rsidRPr="00A92D57">
        <w:rPr>
          <w:rFonts w:ascii="Times New Roman" w:hAnsi="Times New Roman" w:cs="Times New Roman"/>
          <w:b/>
          <w:bCs/>
          <w:sz w:val="24"/>
          <w:szCs w:val="24"/>
        </w:rPr>
        <w:t>Zipporah – Wife of Moses</w:t>
      </w:r>
      <w:bookmarkEnd w:id="5"/>
    </w:p>
    <w:p w14:paraId="74BFA529"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I married Moses. Does that sound incredible? But you are thinking about Moses after his encounter with the burning bush. After the plagues, after crossing the Red Sea, After spending time on Mt Sinai, after so many other things.</w:t>
      </w:r>
    </w:p>
    <w:p w14:paraId="7730135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I met him when he was on the run, a fugitive of Egypt, marked as a murderer and a traitor. I met him when he was clothed with rags and covered in dirt from crossing the desert. Not very impressive. He looked more like a pile of refuse than a person of value.</w:t>
      </w:r>
    </w:p>
    <w:p w14:paraId="0A6233B1"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My sisters and I simply ignored him when we arrived at the well. At least at first. When he asked for a drink, we reacted with disgust. Well, most of us. I heard something in his voice. It didn’t match the pile of rags and dirt. It was not rough or coarse. It was firm and respectful. So, I got him something to drink. My sisters criticized me and ridiculed me for my choice. Instead of helping me they went about watering the flock and all was going well.</w:t>
      </w:r>
    </w:p>
    <w:p w14:paraId="7465CD5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But all of that changed when the other group arrived. We had arrived first at the well to water our flock, but the other group was impatient and proceeded to drive us from the well and had the temerity to tell us to water their flocks. </w:t>
      </w:r>
    </w:p>
    <w:p w14:paraId="00844E3E" w14:textId="629A6E76"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e refused but were uncertain about what they would do. They were not happy and a couple of them approached one of my sisters and took her by the arm and took her to the well to force her </w:t>
      </w:r>
      <w:r w:rsidRPr="00B65349">
        <w:rPr>
          <w:rFonts w:ascii="Times New Roman" w:hAnsi="Times New Roman" w:cs="Times New Roman"/>
          <w:sz w:val="24"/>
          <w:szCs w:val="24"/>
        </w:rPr>
        <w:lastRenderedPageBreak/>
        <w:t xml:space="preserve">to comply. She tried to resist, and things were about to get nasty. You could see it in their eyes. They were not to be denied. Then the pile of </w:t>
      </w:r>
      <w:r w:rsidR="004275B2" w:rsidRPr="00B65349">
        <w:rPr>
          <w:rFonts w:ascii="Times New Roman" w:hAnsi="Times New Roman" w:cs="Times New Roman"/>
          <w:sz w:val="24"/>
          <w:szCs w:val="24"/>
        </w:rPr>
        <w:t>rag</w:t>
      </w:r>
      <w:r w:rsidR="00102915">
        <w:rPr>
          <w:rFonts w:ascii="Times New Roman" w:hAnsi="Times New Roman" w:cs="Times New Roman"/>
          <w:sz w:val="24"/>
          <w:szCs w:val="24"/>
        </w:rPr>
        <w:t>s</w:t>
      </w:r>
      <w:r w:rsidRPr="00B65349">
        <w:rPr>
          <w:rFonts w:ascii="Times New Roman" w:hAnsi="Times New Roman" w:cs="Times New Roman"/>
          <w:sz w:val="24"/>
          <w:szCs w:val="24"/>
        </w:rPr>
        <w:t xml:space="preserve"> rose to its feet. </w:t>
      </w:r>
    </w:p>
    <w:p w14:paraId="6EBA51E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at had looked like </w:t>
      </w:r>
      <w:proofErr w:type="gramStart"/>
      <w:r w:rsidRPr="00B65349">
        <w:rPr>
          <w:rFonts w:ascii="Times New Roman" w:hAnsi="Times New Roman" w:cs="Times New Roman"/>
          <w:sz w:val="24"/>
          <w:szCs w:val="24"/>
        </w:rPr>
        <w:t>nothing</w:t>
      </w:r>
      <w:proofErr w:type="gramEnd"/>
      <w:r w:rsidRPr="00B65349">
        <w:rPr>
          <w:rFonts w:ascii="Times New Roman" w:hAnsi="Times New Roman" w:cs="Times New Roman"/>
          <w:sz w:val="24"/>
          <w:szCs w:val="24"/>
        </w:rPr>
        <w:t xml:space="preserve"> but a pile of rags now appeared laughable and incongruent as it rose. And still there was </w:t>
      </w:r>
      <w:proofErr w:type="gramStart"/>
      <w:r w:rsidRPr="00B65349">
        <w:rPr>
          <w:rFonts w:ascii="Times New Roman" w:hAnsi="Times New Roman" w:cs="Times New Roman"/>
          <w:sz w:val="24"/>
          <w:szCs w:val="24"/>
        </w:rPr>
        <w:t>a strength</w:t>
      </w:r>
      <w:proofErr w:type="gramEnd"/>
      <w:r w:rsidRPr="00B65349">
        <w:rPr>
          <w:rFonts w:ascii="Times New Roman" w:hAnsi="Times New Roman" w:cs="Times New Roman"/>
          <w:sz w:val="24"/>
          <w:szCs w:val="24"/>
        </w:rPr>
        <w:t xml:space="preserve"> in the stance it took and something that indicated that this was no ordinary person covered in rags. The rags belied what was hidden beneath.</w:t>
      </w:r>
    </w:p>
    <w:p w14:paraId="7CE4D94A"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en the person spoke, he did so in a soft voice suggesting that they should leave me and my sisters alone and water their own sheep. They only laughed at him and continued to approach us with the intent of forcing us to do what they wanted. </w:t>
      </w:r>
    </w:p>
    <w:p w14:paraId="7270F779"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One of them approached the stranger and he spoke again, and he spoke again with more force. The words he spoke carried authority and confidence. “If you don’t leave these ladies alone then you will suffer the consequences of your disrespectful attitude.”</w:t>
      </w:r>
    </w:p>
    <w:p w14:paraId="72D2C61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Now I knew he was different. Rough, uncouth men never talk about women in this manner. We are never seen as ladies and hear men talking about respecting us. </w:t>
      </w:r>
    </w:p>
    <w:p w14:paraId="1B05E77A"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ey didn’t listen to his warning, and he reached down to pick up a </w:t>
      </w:r>
      <w:proofErr w:type="gramStart"/>
      <w:r w:rsidRPr="00B65349">
        <w:rPr>
          <w:rFonts w:ascii="Times New Roman" w:hAnsi="Times New Roman" w:cs="Times New Roman"/>
          <w:sz w:val="24"/>
          <w:szCs w:val="24"/>
        </w:rPr>
        <w:t>staff</w:t>
      </w:r>
      <w:proofErr w:type="gramEnd"/>
      <w:r w:rsidRPr="00B65349">
        <w:rPr>
          <w:rFonts w:ascii="Times New Roman" w:hAnsi="Times New Roman" w:cs="Times New Roman"/>
          <w:sz w:val="24"/>
          <w:szCs w:val="24"/>
        </w:rPr>
        <w:t xml:space="preserve">. They just laughed at him and moved towards him. You could see it in their eyes, they were thinking, </w:t>
      </w:r>
      <w:proofErr w:type="gramStart"/>
      <w:r w:rsidRPr="00B65349">
        <w:rPr>
          <w:rFonts w:ascii="Times New Roman" w:hAnsi="Times New Roman" w:cs="Times New Roman"/>
          <w:sz w:val="24"/>
          <w:szCs w:val="24"/>
        </w:rPr>
        <w:t>lets</w:t>
      </w:r>
      <w:proofErr w:type="gramEnd"/>
      <w:r w:rsidRPr="00B65349">
        <w:rPr>
          <w:rFonts w:ascii="Times New Roman" w:hAnsi="Times New Roman" w:cs="Times New Roman"/>
          <w:sz w:val="24"/>
          <w:szCs w:val="24"/>
        </w:rPr>
        <w:t xml:space="preserve"> teach him a lesson about respect.</w:t>
      </w:r>
    </w:p>
    <w:p w14:paraId="4C8DF0B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The first blow came so suddenly and was so devastating that it froze the rest of them in place. Just long enough for him to shake off his dirty rags and prepare himself for their attack. The battle was over before it began. This man knew how to handle himself and that staff was a blur of motion. They never had a chance. Then to drive home his warning he forced them to water our sheep.</w:t>
      </w:r>
    </w:p>
    <w:p w14:paraId="7C5760B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fter that day we never had trouble at the well. His last words to them made it very clear that if they did anything, anything, to offend or harm us he would find them and deal with them. By their demeanor I knew we would not have to worry. </w:t>
      </w:r>
    </w:p>
    <w:p w14:paraId="3F25F89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nd of course, we took this man home with us. My sisters chattered and pestered the stranger. He smiled, listened, and said only enough to be polite. Occasionally he would look at me and smile. I flushed at this attention. And yet it felt good. This was a man to marry and raise a family with. This thought made me blush even more. But it was true, and I knew that I would marry him if I had the chance. </w:t>
      </w:r>
    </w:p>
    <w:p w14:paraId="2EBF786D" w14:textId="77777777" w:rsidR="005E6C75" w:rsidRPr="00B65349" w:rsidRDefault="005E6C75" w:rsidP="005E6C75">
      <w:pPr>
        <w:rPr>
          <w:rFonts w:ascii="Times New Roman" w:hAnsi="Times New Roman" w:cs="Times New Roman"/>
          <w:sz w:val="24"/>
          <w:szCs w:val="24"/>
        </w:rPr>
      </w:pPr>
      <w:proofErr w:type="gramStart"/>
      <w:r w:rsidRPr="00B65349">
        <w:rPr>
          <w:rFonts w:ascii="Times New Roman" w:hAnsi="Times New Roman" w:cs="Times New Roman"/>
          <w:sz w:val="24"/>
          <w:szCs w:val="24"/>
        </w:rPr>
        <w:t>Well</w:t>
      </w:r>
      <w:proofErr w:type="gramEnd"/>
      <w:r w:rsidRPr="00B65349">
        <w:rPr>
          <w:rFonts w:ascii="Times New Roman" w:hAnsi="Times New Roman" w:cs="Times New Roman"/>
          <w:sz w:val="24"/>
          <w:szCs w:val="24"/>
        </w:rPr>
        <w:t xml:space="preserve"> I did and he is a good husband. He works hard and life has been good. We have one child, and he is a good father. He is highly respected by all, including my father, which is no small thing.</w:t>
      </w:r>
    </w:p>
    <w:p w14:paraId="027BBBD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nd then he had </w:t>
      </w:r>
      <w:proofErr w:type="gramStart"/>
      <w:r w:rsidRPr="00B65349">
        <w:rPr>
          <w:rFonts w:ascii="Times New Roman" w:hAnsi="Times New Roman" w:cs="Times New Roman"/>
          <w:sz w:val="24"/>
          <w:szCs w:val="24"/>
        </w:rPr>
        <w:t>the</w:t>
      </w:r>
      <w:proofErr w:type="gramEnd"/>
      <w:r w:rsidRPr="00B65349">
        <w:rPr>
          <w:rFonts w:ascii="Times New Roman" w:hAnsi="Times New Roman" w:cs="Times New Roman"/>
          <w:sz w:val="24"/>
          <w:szCs w:val="24"/>
        </w:rPr>
        <w:t xml:space="preserve"> encounter with the burning bush. When he came home, I knew why I heard something different in that voice and in his demeanor. He was a unique person, and I would have to allow him to follow the words given to him. My father agreed and gave his permission for us to leave and go to Egypt to and follow God’s command to free his people.</w:t>
      </w:r>
    </w:p>
    <w:p w14:paraId="5FE1596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lastRenderedPageBreak/>
        <w:t>Along the way at one of the places where we stopped the Lord met Moses and was not happy with him. As I listened and watched it was clear that Moses might not survive the confrontation which involved keeping a covenant action given to Abraham. Moses had not circumcised our son. I saw the danger and quickly took a knife and circumcised our son. You have no idea what that meant. How does a mother reach down and willingly cause such pain to her child? And what kind of man forces his wife into such a position? With that the Lord was satisfied and we were allowed to continue the journey.</w:t>
      </w:r>
    </w:p>
    <w:p w14:paraId="632FB6C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Oh, I should also mention that I was in the early months of pregnancy with our second son. It was not long after we arrived in Egypt. At that point we realized how dangerous things might get. </w:t>
      </w: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it was decided that I should return to live with my father. There I could deliver our child and be safe. Fortunately, my father had the wisdom to send people with us to help with the journey and they willingly accepted Moses’ request to escort me safely home. I think they were relieved to leave and not face whatever lay ahead.</w:t>
      </w:r>
    </w:p>
    <w:p w14:paraId="3883285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ell Moses carried out all the directions given to him. He challenged Pharaoh and won. He led his people out of Egypt and across the Red Sea on dry land. He received the law of God on Mt Sinai. And on the list of amazing events goes. Along the way as they traveled toward the promised land we were reunited. What a reunion. My husband who had entered my life as a dirty pile of rages was now the leader of a nation and a friend to their God.</w:t>
      </w:r>
    </w:p>
    <w:p w14:paraId="1AB0433E" w14:textId="4CEE6E5A"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am sure you have many questions about what my life became. About what my role was in all that happened. But that is not important. Moses was my husband, and I was his wife. My role was simple, </w:t>
      </w:r>
      <w:r w:rsidR="002C51CA" w:rsidRPr="00B65349">
        <w:rPr>
          <w:rFonts w:ascii="Times New Roman" w:hAnsi="Times New Roman" w:cs="Times New Roman"/>
          <w:sz w:val="24"/>
          <w:szCs w:val="24"/>
        </w:rPr>
        <w:t>to take</w:t>
      </w:r>
      <w:r w:rsidRPr="00B65349">
        <w:rPr>
          <w:rFonts w:ascii="Times New Roman" w:hAnsi="Times New Roman" w:cs="Times New Roman"/>
          <w:sz w:val="24"/>
          <w:szCs w:val="24"/>
        </w:rPr>
        <w:t xml:space="preserve"> care of my husband and children. I needed to provide a place where he could be just a husband and father and not add to the burdens he already carried.</w:t>
      </w:r>
    </w:p>
    <w:p w14:paraId="771051A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The proof that this is what happened is that you will find no other reference to my presence. I did not need the recognition of others or a place of importance. Miriam and Aaron tried to do that once and that action resulted in quick judgment on the part of the Lord. I knew who I was and what my role was, and I was satisfied.</w:t>
      </w:r>
    </w:p>
    <w:p w14:paraId="6B80B1F3" w14:textId="6B0C0048" w:rsidR="000A385C"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Yes, I am the wife of Moses. That is enough recognition for me. I became his wife before he became famous. I saw him and cared for him when others had no idea of what he might do or the power he might have. I married the man not the image or symbol or title. I </w:t>
      </w:r>
      <w:proofErr w:type="gramStart"/>
      <w:r w:rsidRPr="00B65349">
        <w:rPr>
          <w:rFonts w:ascii="Times New Roman" w:hAnsi="Times New Roman" w:cs="Times New Roman"/>
          <w:sz w:val="24"/>
          <w:szCs w:val="24"/>
        </w:rPr>
        <w:t>have needed</w:t>
      </w:r>
      <w:proofErr w:type="gramEnd"/>
      <w:r w:rsidRPr="00B65349">
        <w:rPr>
          <w:rFonts w:ascii="Times New Roman" w:hAnsi="Times New Roman" w:cs="Times New Roman"/>
          <w:sz w:val="24"/>
          <w:szCs w:val="24"/>
        </w:rPr>
        <w:t xml:space="preserve"> nothing more. And I have provided a place where he could set aside the responsibilities and be a husband and a father.</w:t>
      </w:r>
    </w:p>
    <w:p w14:paraId="34ED080A" w14:textId="77777777" w:rsidR="0048216E" w:rsidRDefault="0048216E" w:rsidP="005E6C75">
      <w:pPr>
        <w:rPr>
          <w:rFonts w:ascii="Times New Roman" w:hAnsi="Times New Roman" w:cs="Times New Roman"/>
          <w:sz w:val="24"/>
          <w:szCs w:val="24"/>
        </w:rPr>
      </w:pPr>
    </w:p>
    <w:p w14:paraId="4745E33C" w14:textId="7C4A7446" w:rsidR="000A385C" w:rsidRPr="00B65349" w:rsidRDefault="000A385C" w:rsidP="005E6C75">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341B6D70" w14:textId="77777777" w:rsidR="000E7FBF" w:rsidRPr="00AB1F56" w:rsidRDefault="00127A82" w:rsidP="005E6C75">
      <w:pPr>
        <w:rPr>
          <w:rFonts w:ascii="Times New Roman" w:hAnsi="Times New Roman" w:cs="Times New Roman"/>
          <w:b/>
          <w:bCs/>
          <w:sz w:val="24"/>
          <w:szCs w:val="24"/>
        </w:rPr>
      </w:pPr>
      <w:r w:rsidRPr="00AB1F56">
        <w:rPr>
          <w:rFonts w:ascii="Times New Roman" w:hAnsi="Times New Roman" w:cs="Times New Roman"/>
          <w:b/>
          <w:bCs/>
          <w:sz w:val="24"/>
          <w:szCs w:val="24"/>
        </w:rPr>
        <w:t>P</w:t>
      </w:r>
      <w:r w:rsidR="000E7FBF" w:rsidRPr="00AB1F56">
        <w:rPr>
          <w:rFonts w:ascii="Times New Roman" w:hAnsi="Times New Roman" w:cs="Times New Roman"/>
          <w:b/>
          <w:bCs/>
          <w:sz w:val="24"/>
          <w:szCs w:val="24"/>
        </w:rPr>
        <w:t>ersonal Peace and Satisfaction</w:t>
      </w:r>
    </w:p>
    <w:p w14:paraId="6907ACDE" w14:textId="178DC06A"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at do you need to be at peace and satisfied? Do you have a clear idea of your role in your marriage? </w:t>
      </w:r>
    </w:p>
    <w:p w14:paraId="667FAB5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Read </w:t>
      </w:r>
      <w:proofErr w:type="spellStart"/>
      <w:r w:rsidRPr="00B65349">
        <w:rPr>
          <w:rFonts w:ascii="Times New Roman" w:hAnsi="Times New Roman" w:cs="Times New Roman"/>
          <w:sz w:val="24"/>
          <w:szCs w:val="24"/>
        </w:rPr>
        <w:t>Pr</w:t>
      </w:r>
      <w:proofErr w:type="spellEnd"/>
      <w:r w:rsidRPr="00B65349">
        <w:rPr>
          <w:rFonts w:ascii="Times New Roman" w:hAnsi="Times New Roman" w:cs="Times New Roman"/>
          <w:sz w:val="24"/>
          <w:szCs w:val="24"/>
        </w:rPr>
        <w:t xml:space="preserve"> 31; Eph 5:21-22; 1 Pe 3:1-6</w:t>
      </w:r>
    </w:p>
    <w:p w14:paraId="4ADD41F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These passages have very different focuses on the role of a woman. Consider </w:t>
      </w:r>
      <w:proofErr w:type="gramStart"/>
      <w:r w:rsidRPr="00B65349">
        <w:rPr>
          <w:rFonts w:ascii="Times New Roman" w:hAnsi="Times New Roman" w:cs="Times New Roman"/>
          <w:sz w:val="24"/>
          <w:szCs w:val="24"/>
        </w:rPr>
        <w:t>if</w:t>
      </w:r>
      <w:proofErr w:type="gramEnd"/>
      <w:r w:rsidRPr="00B65349">
        <w:rPr>
          <w:rFonts w:ascii="Times New Roman" w:hAnsi="Times New Roman" w:cs="Times New Roman"/>
          <w:sz w:val="24"/>
          <w:szCs w:val="24"/>
        </w:rPr>
        <w:t xml:space="preserve"> the two descriptions are compatible or not? </w:t>
      </w:r>
    </w:p>
    <w:p w14:paraId="2539336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Do you know how to support and encourage your spouse in what he or she does?</w:t>
      </w:r>
    </w:p>
    <w:p w14:paraId="1E7665A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s your home a place of refuge, a place to set aside the burdens of work and relax? </w:t>
      </w:r>
    </w:p>
    <w:p w14:paraId="3F2703C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Consider what it was like to be the spouse of Joshua, Deborah, David, or Hannah and Huldah. Pick a prominent leader of the bible and think about what it may have been like to be married to them. Now consider what you need to do to help them carry out the work given to them by God and your role as a spouse.</w:t>
      </w:r>
    </w:p>
    <w:p w14:paraId="56C894A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Now consider the role of the husband. </w:t>
      </w:r>
    </w:p>
    <w:p w14:paraId="67FC913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ead Eph 5:25-31; 1 Pe 3:7-9</w:t>
      </w:r>
    </w:p>
    <w:p w14:paraId="5F5B685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Consider what it was like to be the husband of Miriam, Deborah, Abigail, Hannah, Mary, Huldah, Priscila, or Lydia. What is your role as a husband in helping them carry out the work given to them by God.</w:t>
      </w:r>
    </w:p>
    <w:p w14:paraId="50BF5D8C" w14:textId="77777777" w:rsidR="005E6C75" w:rsidRPr="00B65349" w:rsidRDefault="005E6C75" w:rsidP="005E6C75">
      <w:pPr>
        <w:rPr>
          <w:rFonts w:ascii="Times New Roman" w:hAnsi="Times New Roman" w:cs="Times New Roman"/>
          <w:sz w:val="24"/>
          <w:szCs w:val="24"/>
        </w:rPr>
      </w:pPr>
    </w:p>
    <w:p w14:paraId="3CE4A6D2" w14:textId="77777777" w:rsidR="005E6C75" w:rsidRPr="00A92D57" w:rsidRDefault="005E6C75" w:rsidP="005E6C75">
      <w:pPr>
        <w:pStyle w:val="Heading1"/>
        <w:rPr>
          <w:rFonts w:ascii="Times New Roman" w:hAnsi="Times New Roman" w:cs="Times New Roman"/>
          <w:b/>
          <w:bCs/>
          <w:sz w:val="24"/>
          <w:szCs w:val="24"/>
        </w:rPr>
      </w:pPr>
      <w:bookmarkStart w:id="6" w:name="_Toc201051693"/>
      <w:r w:rsidRPr="00A92D57">
        <w:rPr>
          <w:rFonts w:ascii="Times New Roman" w:hAnsi="Times New Roman" w:cs="Times New Roman"/>
          <w:b/>
          <w:bCs/>
          <w:sz w:val="24"/>
          <w:szCs w:val="24"/>
        </w:rPr>
        <w:t>Uriah the Hittite</w:t>
      </w:r>
      <w:bookmarkEnd w:id="6"/>
      <w:r w:rsidRPr="00A92D57">
        <w:rPr>
          <w:rFonts w:ascii="Times New Roman" w:hAnsi="Times New Roman" w:cs="Times New Roman"/>
          <w:b/>
          <w:bCs/>
          <w:sz w:val="24"/>
          <w:szCs w:val="24"/>
        </w:rPr>
        <w:tab/>
      </w:r>
    </w:p>
    <w:p w14:paraId="2AE0A9B8"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y name is Uriah. I am a Hittite although you would not know that based on my name which is Jewish. So let me tell you my story and its sad ending.</w:t>
      </w:r>
    </w:p>
    <w:p w14:paraId="07DBD31C"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I am descended from a noble </w:t>
      </w:r>
      <w:proofErr w:type="gramStart"/>
      <w:r w:rsidRPr="005E6C75">
        <w:rPr>
          <w:rFonts w:ascii="Times New Roman" w:hAnsi="Times New Roman" w:cs="Times New Roman"/>
          <w:kern w:val="2"/>
          <w:sz w:val="24"/>
          <w:szCs w:val="24"/>
          <w14:ligatures w14:val="standardContextual"/>
        </w:rPr>
        <w:t>people</w:t>
      </w:r>
      <w:proofErr w:type="gramEnd"/>
      <w:r w:rsidRPr="005E6C75">
        <w:rPr>
          <w:rFonts w:ascii="Times New Roman" w:hAnsi="Times New Roman" w:cs="Times New Roman"/>
          <w:kern w:val="2"/>
          <w:sz w:val="24"/>
          <w:szCs w:val="24"/>
          <w14:ligatures w14:val="standardContextual"/>
        </w:rPr>
        <w:t xml:space="preserve">. There was a time when our nation was great and wonderful. But that was a long time ago. With the fall of our nation many of us scattered and began to fade into the mists of time. About all that remains is the word Hittite which has little significance to the people of this era. But to those of us who are </w:t>
      </w:r>
      <w:proofErr w:type="gramStart"/>
      <w:r w:rsidRPr="005E6C75">
        <w:rPr>
          <w:rFonts w:ascii="Times New Roman" w:hAnsi="Times New Roman" w:cs="Times New Roman"/>
          <w:kern w:val="2"/>
          <w:sz w:val="24"/>
          <w:szCs w:val="24"/>
          <w14:ligatures w14:val="standardContextual"/>
        </w:rPr>
        <w:t>its</w:t>
      </w:r>
      <w:proofErr w:type="gramEnd"/>
      <w:r w:rsidRPr="005E6C75">
        <w:rPr>
          <w:rFonts w:ascii="Times New Roman" w:hAnsi="Times New Roman" w:cs="Times New Roman"/>
          <w:kern w:val="2"/>
          <w:sz w:val="24"/>
          <w:szCs w:val="24"/>
          <w14:ligatures w14:val="standardContextual"/>
        </w:rPr>
        <w:t xml:space="preserve"> descendants it is a title we bear with honor.</w:t>
      </w:r>
    </w:p>
    <w:p w14:paraId="173E95CB"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With the coming of the people of Israel into the land we once again had to choose what to do and where to live. Some of us stayed and watched to see what would happen and if there </w:t>
      </w:r>
      <w:proofErr w:type="gramStart"/>
      <w:r w:rsidRPr="005E6C75">
        <w:rPr>
          <w:rFonts w:ascii="Times New Roman" w:hAnsi="Times New Roman" w:cs="Times New Roman"/>
          <w:kern w:val="2"/>
          <w:sz w:val="24"/>
          <w:szCs w:val="24"/>
          <w14:ligatures w14:val="standardContextual"/>
        </w:rPr>
        <w:t>would be</w:t>
      </w:r>
      <w:proofErr w:type="gramEnd"/>
      <w:r w:rsidRPr="005E6C75">
        <w:rPr>
          <w:rFonts w:ascii="Times New Roman" w:hAnsi="Times New Roman" w:cs="Times New Roman"/>
          <w:kern w:val="2"/>
          <w:sz w:val="24"/>
          <w:szCs w:val="24"/>
          <w14:ligatures w14:val="standardContextual"/>
        </w:rPr>
        <w:t xml:space="preserve"> room for us. I am one of those. It was not easy. In fact, it could be very dangerous. Especially if some were to mistakenly associate you with one of the nations that were to be destroyed by the order of the God of Israel.</w:t>
      </w:r>
    </w:p>
    <w:p w14:paraId="57053E33"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To avoid that possibility, I began to consider my options. I really did not want to become a wanderer and try to find a place among another nation. That was always a dangerous road unless there were enough of you to take over someone else’s land. Also, that you had the manpower to hold the land and defend yourselves. There are always those who object to such actions and will attempt to recover what you have taken. Israel lived that way for a while, never finally conquering the land they were to take over as part of a promise made to their ancestors. </w:t>
      </w:r>
    </w:p>
    <w:p w14:paraId="7F2FFFDE"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But that was changing, or at least that is what I sensed when I heard about David and his unending victories over his enemies. I began to take </w:t>
      </w:r>
      <w:proofErr w:type="gramStart"/>
      <w:r w:rsidRPr="005E6C75">
        <w:rPr>
          <w:rFonts w:ascii="Times New Roman" w:hAnsi="Times New Roman" w:cs="Times New Roman"/>
          <w:kern w:val="2"/>
          <w:sz w:val="24"/>
          <w:szCs w:val="24"/>
          <w14:ligatures w14:val="standardContextual"/>
        </w:rPr>
        <w:t>note</w:t>
      </w:r>
      <w:proofErr w:type="gramEnd"/>
      <w:r w:rsidRPr="005E6C75">
        <w:rPr>
          <w:rFonts w:ascii="Times New Roman" w:hAnsi="Times New Roman" w:cs="Times New Roman"/>
          <w:kern w:val="2"/>
          <w:sz w:val="24"/>
          <w:szCs w:val="24"/>
          <w14:ligatures w14:val="standardContextual"/>
        </w:rPr>
        <w:t xml:space="preserve"> and explore how I could take advantage of the situation. </w:t>
      </w:r>
    </w:p>
    <w:p w14:paraId="6F77E394"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lastRenderedPageBreak/>
        <w:t xml:space="preserve">Before I continue, I do need to mention that I did have one thing in my favor. I am a well-built person and have been well trained in the use of all the weapons of war. One </w:t>
      </w:r>
      <w:proofErr w:type="gramStart"/>
      <w:r w:rsidRPr="005E6C75">
        <w:rPr>
          <w:rFonts w:ascii="Times New Roman" w:hAnsi="Times New Roman" w:cs="Times New Roman"/>
          <w:kern w:val="2"/>
          <w:sz w:val="24"/>
          <w:szCs w:val="24"/>
          <w14:ligatures w14:val="standardContextual"/>
        </w:rPr>
        <w:t>has to</w:t>
      </w:r>
      <w:proofErr w:type="gramEnd"/>
      <w:r w:rsidRPr="005E6C75">
        <w:rPr>
          <w:rFonts w:ascii="Times New Roman" w:hAnsi="Times New Roman" w:cs="Times New Roman"/>
          <w:kern w:val="2"/>
          <w:sz w:val="24"/>
          <w:szCs w:val="24"/>
          <w14:ligatures w14:val="standardContextual"/>
        </w:rPr>
        <w:t xml:space="preserve"> be if they are to survive in this type of environment. Well not just survive but to get ahead and become accepted.</w:t>
      </w:r>
    </w:p>
    <w:p w14:paraId="65628F63"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As I was considering how to deal with what was happening an opportunity presented itself. The man David became an outcast to Saul the current leader of the people of Israel. I had heard he was a great warrior and even better captain of one of the armies of Saul. It seemed strange that he would be treated in this way. I decided I had to find out why.</w:t>
      </w:r>
    </w:p>
    <w:p w14:paraId="1123B517"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What I learned is that Saul felt threatened by David. That according to some David was to supplant Saul as king of Israel, even though he was not of the line of Saul. Apparently, it had to do with a falling out between Saul and Samuel the prophet of the God of Israel. Saul failed to obey critical directions that had he had been given and so his God rejected him and his line. I also learned that Samuel had quietly anointed David as the future king.</w:t>
      </w:r>
    </w:p>
    <w:p w14:paraId="21E6EAF4"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But with his banishment I began to wonder if this might be an opportunity for me. It could go well, or I could </w:t>
      </w:r>
      <w:proofErr w:type="gramStart"/>
      <w:r w:rsidRPr="005E6C75">
        <w:rPr>
          <w:rFonts w:ascii="Times New Roman" w:hAnsi="Times New Roman" w:cs="Times New Roman"/>
          <w:kern w:val="2"/>
          <w:sz w:val="24"/>
          <w:szCs w:val="24"/>
          <w14:ligatures w14:val="standardContextual"/>
        </w:rPr>
        <w:t>became</w:t>
      </w:r>
      <w:proofErr w:type="gramEnd"/>
      <w:r w:rsidRPr="005E6C75">
        <w:rPr>
          <w:rFonts w:ascii="Times New Roman" w:hAnsi="Times New Roman" w:cs="Times New Roman"/>
          <w:kern w:val="2"/>
          <w:sz w:val="24"/>
          <w:szCs w:val="24"/>
          <w14:ligatures w14:val="standardContextual"/>
        </w:rPr>
        <w:t xml:space="preserve"> identified as a traitor by association with David. Not being a person to rush into a situation without </w:t>
      </w:r>
      <w:proofErr w:type="gramStart"/>
      <w:r w:rsidRPr="005E6C75">
        <w:rPr>
          <w:rFonts w:ascii="Times New Roman" w:hAnsi="Times New Roman" w:cs="Times New Roman"/>
          <w:kern w:val="2"/>
          <w:sz w:val="24"/>
          <w:szCs w:val="24"/>
          <w14:ligatures w14:val="standardContextual"/>
        </w:rPr>
        <w:t>all of</w:t>
      </w:r>
      <w:proofErr w:type="gramEnd"/>
      <w:r w:rsidRPr="005E6C75">
        <w:rPr>
          <w:rFonts w:ascii="Times New Roman" w:hAnsi="Times New Roman" w:cs="Times New Roman"/>
          <w:kern w:val="2"/>
          <w:sz w:val="24"/>
          <w:szCs w:val="24"/>
          <w14:ligatures w14:val="standardContextual"/>
        </w:rPr>
        <w:t xml:space="preserve"> the facts I decided to watch and see what would happen. Saul tried over and over to capture David but no matter what he did David always escaped.</w:t>
      </w:r>
    </w:p>
    <w:p w14:paraId="32D063F0"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Then to avoid further pursuit by Saul David moved his group into the enemy’s territory and crazy as this sounds attacked the enemy. One would think that was the act of a madman, one who fled one danger only to create a more dangerous situation. The thing was Daivd’s enemies never figured out what was happening. So here is David, a great leader, a sly leader, and based on what I had learned, those who followed him were </w:t>
      </w:r>
      <w:proofErr w:type="gramStart"/>
      <w:r w:rsidRPr="005E6C75">
        <w:rPr>
          <w:rFonts w:ascii="Times New Roman" w:hAnsi="Times New Roman" w:cs="Times New Roman"/>
          <w:kern w:val="2"/>
          <w:sz w:val="24"/>
          <w:szCs w:val="24"/>
          <w14:ligatures w14:val="standardContextual"/>
        </w:rPr>
        <w:t>absolutely loyal</w:t>
      </w:r>
      <w:proofErr w:type="gramEnd"/>
      <w:r w:rsidRPr="005E6C75">
        <w:rPr>
          <w:rFonts w:ascii="Times New Roman" w:hAnsi="Times New Roman" w:cs="Times New Roman"/>
          <w:kern w:val="2"/>
          <w:sz w:val="24"/>
          <w:szCs w:val="24"/>
          <w14:ligatures w14:val="standardContextual"/>
        </w:rPr>
        <w:t xml:space="preserve">. </w:t>
      </w:r>
    </w:p>
    <w:p w14:paraId="7F96CB18"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That was all I needed. I decided that I needed to join this man and find a way to become part of his little army. I might also add that they were gathering an incredible amount of booty, you know spoils of war, which was also quite attractive to a person with no place to go and little hope of being truly accepted by the current conquerors of the land. </w:t>
      </w:r>
    </w:p>
    <w:p w14:paraId="56FA60E9"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David accepted me and so I became a mercenary. There were </w:t>
      </w:r>
      <w:proofErr w:type="gramStart"/>
      <w:r w:rsidRPr="005E6C75">
        <w:rPr>
          <w:rFonts w:ascii="Times New Roman" w:hAnsi="Times New Roman" w:cs="Times New Roman"/>
          <w:kern w:val="2"/>
          <w:sz w:val="24"/>
          <w:szCs w:val="24"/>
          <w14:ligatures w14:val="standardContextual"/>
        </w:rPr>
        <w:t>actually quite</w:t>
      </w:r>
      <w:proofErr w:type="gramEnd"/>
      <w:r w:rsidRPr="005E6C75">
        <w:rPr>
          <w:rFonts w:ascii="Times New Roman" w:hAnsi="Times New Roman" w:cs="Times New Roman"/>
          <w:kern w:val="2"/>
          <w:sz w:val="24"/>
          <w:szCs w:val="24"/>
          <w14:ligatures w14:val="standardContextual"/>
        </w:rPr>
        <w:t xml:space="preserve"> </w:t>
      </w:r>
      <w:proofErr w:type="gramStart"/>
      <w:r w:rsidRPr="005E6C75">
        <w:rPr>
          <w:rFonts w:ascii="Times New Roman" w:hAnsi="Times New Roman" w:cs="Times New Roman"/>
          <w:kern w:val="2"/>
          <w:sz w:val="24"/>
          <w:szCs w:val="24"/>
          <w14:ligatures w14:val="standardContextual"/>
        </w:rPr>
        <w:t>a number of</w:t>
      </w:r>
      <w:proofErr w:type="gramEnd"/>
      <w:r w:rsidRPr="005E6C75">
        <w:rPr>
          <w:rFonts w:ascii="Times New Roman" w:hAnsi="Times New Roman" w:cs="Times New Roman"/>
          <w:kern w:val="2"/>
          <w:sz w:val="24"/>
          <w:szCs w:val="24"/>
          <w14:ligatures w14:val="standardContextual"/>
        </w:rPr>
        <w:t xml:space="preserve"> us. Some stayed, others came for a while and left. That is </w:t>
      </w:r>
      <w:proofErr w:type="gramStart"/>
      <w:r w:rsidRPr="005E6C75">
        <w:rPr>
          <w:rFonts w:ascii="Times New Roman" w:hAnsi="Times New Roman" w:cs="Times New Roman"/>
          <w:kern w:val="2"/>
          <w:sz w:val="24"/>
          <w:szCs w:val="24"/>
          <w14:ligatures w14:val="standardContextual"/>
        </w:rPr>
        <w:t>pretty common</w:t>
      </w:r>
      <w:proofErr w:type="gramEnd"/>
      <w:r w:rsidRPr="005E6C75">
        <w:rPr>
          <w:rFonts w:ascii="Times New Roman" w:hAnsi="Times New Roman" w:cs="Times New Roman"/>
          <w:kern w:val="2"/>
          <w:sz w:val="24"/>
          <w:szCs w:val="24"/>
          <w14:ligatures w14:val="standardContextual"/>
        </w:rPr>
        <w:t xml:space="preserve"> with that kind of person. Once you have enough resources and are tired of fighting, due to age, or whatever, you leave.</w:t>
      </w:r>
    </w:p>
    <w:p w14:paraId="5E64BAF6"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With me it was different. I wanted to belong, to stop migrating. I wanted something or someone to follow and I found that. But not in David as you might expect. I found it in the God he served. The more time I spent with this group of bandits the more I learned about the God David served. I saw that he was an honorable man who truly believed in his God and sought direction and wisdom from his God. Then I began to see and understand God. Not the puny little gods of others but the one true God. A God who had a plan for those who chose to follow him. </w:t>
      </w:r>
    </w:p>
    <w:p w14:paraId="596553EB" w14:textId="4EB2FE88"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Once I saw that truth I chose to become a follow</w:t>
      </w:r>
      <w:r w:rsidR="005E5590">
        <w:rPr>
          <w:rFonts w:ascii="Times New Roman" w:hAnsi="Times New Roman" w:cs="Times New Roman"/>
          <w:kern w:val="2"/>
          <w:sz w:val="24"/>
          <w:szCs w:val="24"/>
          <w14:ligatures w14:val="standardContextual"/>
        </w:rPr>
        <w:t>er</w:t>
      </w:r>
      <w:r w:rsidRPr="005E6C75">
        <w:rPr>
          <w:rFonts w:ascii="Times New Roman" w:hAnsi="Times New Roman" w:cs="Times New Roman"/>
          <w:kern w:val="2"/>
          <w:sz w:val="24"/>
          <w:szCs w:val="24"/>
          <w14:ligatures w14:val="standardContextual"/>
        </w:rPr>
        <w:t xml:space="preserve"> of the God of David. With that choice I pledged myself to obey the law that had been given by this God to his people and those who chose to follow him. So, I was circumcised and became a follower of God. </w:t>
      </w:r>
    </w:p>
    <w:p w14:paraId="1F51556F" w14:textId="3BF68F40"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lastRenderedPageBreak/>
        <w:t xml:space="preserve">This choice </w:t>
      </w:r>
      <w:proofErr w:type="gramStart"/>
      <w:r w:rsidRPr="005E6C75">
        <w:rPr>
          <w:rFonts w:ascii="Times New Roman" w:hAnsi="Times New Roman" w:cs="Times New Roman"/>
          <w:kern w:val="2"/>
          <w:sz w:val="24"/>
          <w:szCs w:val="24"/>
          <w14:ligatures w14:val="standardContextual"/>
        </w:rPr>
        <w:t>opened up</w:t>
      </w:r>
      <w:proofErr w:type="gramEnd"/>
      <w:r w:rsidRPr="005E6C75">
        <w:rPr>
          <w:rFonts w:ascii="Times New Roman" w:hAnsi="Times New Roman" w:cs="Times New Roman"/>
          <w:kern w:val="2"/>
          <w:sz w:val="24"/>
          <w:szCs w:val="24"/>
          <w14:ligatures w14:val="standardContextual"/>
        </w:rPr>
        <w:t xml:space="preserve"> an unexpected avenue for me. When I joined David, I was a young single man. Sadly, there were not a lot of marriageable women within my people. But now that I was a convert to the God of Israel, I would be allowed to marry any of the women of Israel. Of course, like any bachelor, I had already scanned the options available. One was of particular interest. She was beautiful. Did I mention that I am well </w:t>
      </w:r>
      <w:r w:rsidR="00861FA9" w:rsidRPr="005E6C75">
        <w:rPr>
          <w:rFonts w:ascii="Times New Roman" w:hAnsi="Times New Roman" w:cs="Times New Roman"/>
          <w:kern w:val="2"/>
          <w:sz w:val="24"/>
          <w:szCs w:val="24"/>
          <w14:ligatures w14:val="standardContextual"/>
        </w:rPr>
        <w:t>built?</w:t>
      </w:r>
      <w:r w:rsidRPr="005E6C75">
        <w:rPr>
          <w:rFonts w:ascii="Times New Roman" w:hAnsi="Times New Roman" w:cs="Times New Roman"/>
          <w:kern w:val="2"/>
          <w:sz w:val="24"/>
          <w:szCs w:val="24"/>
          <w14:ligatures w14:val="standardContextual"/>
        </w:rPr>
        <w:t xml:space="preserve"> And to some people I would be considered quite handsome. No, well it is true.</w:t>
      </w:r>
    </w:p>
    <w:p w14:paraId="0E474EDB" w14:textId="6D22A23D"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Also, I should mention that I was able to quickly advance through the ranks of David and become one of the thirty. You will see my name in the lists of the mighty men of David. There are several reasons for this and not just for our fighting ability. There is also the fact that we were loyal to a fault. We did whatever we were commanded to do. That was easy when you have a commander like David who is serving a God who is in control of everything. Lastly was our complete and total commitment to the rules of the soldier. We did not deviate from those rules. We knew that any discord here could cost the lives of others and create the risk of defeat.</w:t>
      </w:r>
    </w:p>
    <w:p w14:paraId="60A8DEA1"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So, there was this girl. Her name was Bathsheba. Man was she beautiful. And now that I was a follower of God, an Israelite, her father gave me permission to marry her. It was a good </w:t>
      </w:r>
      <w:proofErr w:type="gramStart"/>
      <w:r w:rsidRPr="005E6C75">
        <w:rPr>
          <w:rFonts w:ascii="Times New Roman" w:hAnsi="Times New Roman" w:cs="Times New Roman"/>
          <w:kern w:val="2"/>
          <w:sz w:val="24"/>
          <w:szCs w:val="24"/>
          <w14:ligatures w14:val="standardContextual"/>
        </w:rPr>
        <w:t>marriage</w:t>
      </w:r>
      <w:proofErr w:type="gramEnd"/>
      <w:r w:rsidRPr="005E6C75">
        <w:rPr>
          <w:rFonts w:ascii="Times New Roman" w:hAnsi="Times New Roman" w:cs="Times New Roman"/>
          <w:kern w:val="2"/>
          <w:sz w:val="24"/>
          <w:szCs w:val="24"/>
          <w14:ligatures w14:val="standardContextual"/>
        </w:rPr>
        <w:t>. A special benefit was that she understood all the rules related to war because her father was a warrior as well. That meant she understood my loyalty to David and my commitment of obedience to rules and the leaders I fought with.</w:t>
      </w:r>
    </w:p>
    <w:p w14:paraId="4971B3BC"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Now I will jump ahead to some strange events. We were heavily engaged in a battle with the Arameans. We had successfully defeated their army in the field and were now attacking their stronghold at Rabbah. It was during this battle that several unusual things happened. </w:t>
      </w:r>
    </w:p>
    <w:p w14:paraId="2A0906B2" w14:textId="39AABA46"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The first is that David was not with us. He almost was never absent. But who am I to judge </w:t>
      </w:r>
      <w:r w:rsidR="00994C96" w:rsidRPr="005E6C75">
        <w:rPr>
          <w:rFonts w:ascii="Times New Roman" w:hAnsi="Times New Roman" w:cs="Times New Roman"/>
          <w:kern w:val="2"/>
          <w:sz w:val="24"/>
          <w:szCs w:val="24"/>
          <w14:ligatures w14:val="standardContextual"/>
        </w:rPr>
        <w:t>him?</w:t>
      </w:r>
      <w:r w:rsidRPr="005E6C75">
        <w:rPr>
          <w:rFonts w:ascii="Times New Roman" w:hAnsi="Times New Roman" w:cs="Times New Roman"/>
          <w:kern w:val="2"/>
          <w:sz w:val="24"/>
          <w:szCs w:val="24"/>
          <w14:ligatures w14:val="standardContextual"/>
        </w:rPr>
        <w:t xml:space="preserve"> He is the king and has the right to send us into battle and </w:t>
      </w:r>
      <w:proofErr w:type="gramStart"/>
      <w:r w:rsidRPr="005E6C75">
        <w:rPr>
          <w:rFonts w:ascii="Times New Roman" w:hAnsi="Times New Roman" w:cs="Times New Roman"/>
          <w:kern w:val="2"/>
          <w:sz w:val="24"/>
          <w:szCs w:val="24"/>
          <w14:ligatures w14:val="standardContextual"/>
        </w:rPr>
        <w:t>chose</w:t>
      </w:r>
      <w:proofErr w:type="gramEnd"/>
      <w:r w:rsidRPr="005E6C75">
        <w:rPr>
          <w:rFonts w:ascii="Times New Roman" w:hAnsi="Times New Roman" w:cs="Times New Roman"/>
          <w:kern w:val="2"/>
          <w:sz w:val="24"/>
          <w:szCs w:val="24"/>
          <w14:ligatures w14:val="standardContextual"/>
        </w:rPr>
        <w:t xml:space="preserve"> to stay at home. </w:t>
      </w:r>
    </w:p>
    <w:p w14:paraId="37529482"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The second was being ordered back to Jerusalem to give a report to the king about how the battle </w:t>
      </w:r>
      <w:proofErr w:type="gramStart"/>
      <w:r w:rsidRPr="005E6C75">
        <w:rPr>
          <w:rFonts w:ascii="Times New Roman" w:hAnsi="Times New Roman" w:cs="Times New Roman"/>
          <w:kern w:val="2"/>
          <w:sz w:val="24"/>
          <w:szCs w:val="24"/>
          <w14:ligatures w14:val="standardContextual"/>
        </w:rPr>
        <w:t>was progressing</w:t>
      </w:r>
      <w:proofErr w:type="gramEnd"/>
      <w:r w:rsidRPr="005E6C75">
        <w:rPr>
          <w:rFonts w:ascii="Times New Roman" w:hAnsi="Times New Roman" w:cs="Times New Roman"/>
          <w:kern w:val="2"/>
          <w:sz w:val="24"/>
          <w:szCs w:val="24"/>
          <w14:ligatures w14:val="standardContextual"/>
        </w:rPr>
        <w:t xml:space="preserve">. That was unusual because you never used a </w:t>
      </w:r>
      <w:proofErr w:type="gramStart"/>
      <w:r w:rsidRPr="005E6C75">
        <w:rPr>
          <w:rFonts w:ascii="Times New Roman" w:hAnsi="Times New Roman" w:cs="Times New Roman"/>
          <w:kern w:val="2"/>
          <w:sz w:val="24"/>
          <w:szCs w:val="24"/>
          <w14:ligatures w14:val="standardContextual"/>
        </w:rPr>
        <w:t>captain</w:t>
      </w:r>
      <w:proofErr w:type="gramEnd"/>
      <w:r w:rsidRPr="005E6C75">
        <w:rPr>
          <w:rFonts w:ascii="Times New Roman" w:hAnsi="Times New Roman" w:cs="Times New Roman"/>
          <w:kern w:val="2"/>
          <w:sz w:val="24"/>
          <w:szCs w:val="24"/>
          <w14:ligatures w14:val="standardContextual"/>
        </w:rPr>
        <w:t xml:space="preserve"> much less one of the best </w:t>
      </w:r>
      <w:proofErr w:type="gramStart"/>
      <w:r w:rsidRPr="005E6C75">
        <w:rPr>
          <w:rFonts w:ascii="Times New Roman" w:hAnsi="Times New Roman" w:cs="Times New Roman"/>
          <w:kern w:val="2"/>
          <w:sz w:val="24"/>
          <w:szCs w:val="24"/>
          <w14:ligatures w14:val="standardContextual"/>
        </w:rPr>
        <w:t>warriors</w:t>
      </w:r>
      <w:proofErr w:type="gramEnd"/>
      <w:r w:rsidRPr="005E6C75">
        <w:rPr>
          <w:rFonts w:ascii="Times New Roman" w:hAnsi="Times New Roman" w:cs="Times New Roman"/>
          <w:kern w:val="2"/>
          <w:sz w:val="24"/>
          <w:szCs w:val="24"/>
          <w14:ligatures w14:val="standardContextual"/>
        </w:rPr>
        <w:t xml:space="preserve"> as a messenger boy. But as I said I am a soldier and am bound to obey the orders given to me. So, I gave my report to David and then he strangely told me to go home and enjoy some time with my wife.</w:t>
      </w:r>
    </w:p>
    <w:p w14:paraId="761821C1"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That was truly strange. Why? Because he knew the rules given to soldiers when engaged in battle. Especially the rules that related to the presence of the tabernacle when there is war. Soldiers take a pledge of abstinence until the battle is </w:t>
      </w:r>
      <w:proofErr w:type="gramStart"/>
      <w:r w:rsidRPr="005E6C75">
        <w:rPr>
          <w:rFonts w:ascii="Times New Roman" w:hAnsi="Times New Roman" w:cs="Times New Roman"/>
          <w:kern w:val="2"/>
          <w:sz w:val="24"/>
          <w:szCs w:val="24"/>
          <w14:ligatures w14:val="standardContextual"/>
        </w:rPr>
        <w:t>ended</w:t>
      </w:r>
      <w:proofErr w:type="gramEnd"/>
      <w:r w:rsidRPr="005E6C75">
        <w:rPr>
          <w:rFonts w:ascii="Times New Roman" w:hAnsi="Times New Roman" w:cs="Times New Roman"/>
          <w:kern w:val="2"/>
          <w:sz w:val="24"/>
          <w:szCs w:val="24"/>
          <w14:ligatures w14:val="standardContextual"/>
        </w:rPr>
        <w:t xml:space="preserve"> and the tabernacle is returned to its normal place of residence. I brushed off his words as though he was just distracted by the report and whatever planning he needed to do related to gaining the victory.</w:t>
      </w:r>
    </w:p>
    <w:p w14:paraId="16D3E3D9"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So instead of going home I chose to sleep at the entrance gate to the palace. By this action I would honor my pledge, express my loyalty to the king, and honor my fellow warriors who did not have such an opportunity. </w:t>
      </w:r>
    </w:p>
    <w:p w14:paraId="59D8C3B0"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In the </w:t>
      </w:r>
      <w:proofErr w:type="gramStart"/>
      <w:r w:rsidRPr="005E6C75">
        <w:rPr>
          <w:rFonts w:ascii="Times New Roman" w:hAnsi="Times New Roman" w:cs="Times New Roman"/>
          <w:kern w:val="2"/>
          <w:sz w:val="24"/>
          <w:szCs w:val="24"/>
          <w14:ligatures w14:val="standardContextual"/>
        </w:rPr>
        <w:t>morning</w:t>
      </w:r>
      <w:proofErr w:type="gramEnd"/>
      <w:r w:rsidRPr="005E6C75">
        <w:rPr>
          <w:rFonts w:ascii="Times New Roman" w:hAnsi="Times New Roman" w:cs="Times New Roman"/>
          <w:kern w:val="2"/>
          <w:sz w:val="24"/>
          <w:szCs w:val="24"/>
          <w14:ligatures w14:val="standardContextual"/>
        </w:rPr>
        <w:t xml:space="preserve"> I fully expected to be given whatever messages the king had for the generals and be sent back to the front. </w:t>
      </w:r>
      <w:proofErr w:type="gramStart"/>
      <w:r w:rsidRPr="005E6C75">
        <w:rPr>
          <w:rFonts w:ascii="Times New Roman" w:hAnsi="Times New Roman" w:cs="Times New Roman"/>
          <w:kern w:val="2"/>
          <w:sz w:val="24"/>
          <w:szCs w:val="24"/>
          <w14:ligatures w14:val="standardContextual"/>
        </w:rPr>
        <w:t>Instead</w:t>
      </w:r>
      <w:proofErr w:type="gramEnd"/>
      <w:r w:rsidRPr="005E6C75">
        <w:rPr>
          <w:rFonts w:ascii="Times New Roman" w:hAnsi="Times New Roman" w:cs="Times New Roman"/>
          <w:kern w:val="2"/>
          <w:sz w:val="24"/>
          <w:szCs w:val="24"/>
          <w14:ligatures w14:val="standardContextual"/>
        </w:rPr>
        <w:t xml:space="preserve"> David invited me to the palace, asked me more questions about the battle, and fed me a great meal, which included a lot of </w:t>
      </w:r>
      <w:proofErr w:type="gramStart"/>
      <w:r w:rsidRPr="005E6C75">
        <w:rPr>
          <w:rFonts w:ascii="Times New Roman" w:hAnsi="Times New Roman" w:cs="Times New Roman"/>
          <w:kern w:val="2"/>
          <w:sz w:val="24"/>
          <w:szCs w:val="24"/>
          <w14:ligatures w14:val="standardContextual"/>
        </w:rPr>
        <w:t>really good</w:t>
      </w:r>
      <w:proofErr w:type="gramEnd"/>
      <w:r w:rsidRPr="005E6C75">
        <w:rPr>
          <w:rFonts w:ascii="Times New Roman" w:hAnsi="Times New Roman" w:cs="Times New Roman"/>
          <w:kern w:val="2"/>
          <w:sz w:val="24"/>
          <w:szCs w:val="24"/>
          <w14:ligatures w14:val="standardContextual"/>
        </w:rPr>
        <w:t xml:space="preserve"> wine. At </w:t>
      </w:r>
      <w:proofErr w:type="gramStart"/>
      <w:r w:rsidRPr="005E6C75">
        <w:rPr>
          <w:rFonts w:ascii="Times New Roman" w:hAnsi="Times New Roman" w:cs="Times New Roman"/>
          <w:kern w:val="2"/>
          <w:sz w:val="24"/>
          <w:szCs w:val="24"/>
          <w14:ligatures w14:val="standardContextual"/>
        </w:rPr>
        <w:t>first</w:t>
      </w:r>
      <w:proofErr w:type="gramEnd"/>
      <w:r w:rsidRPr="005E6C75">
        <w:rPr>
          <w:rFonts w:ascii="Times New Roman" w:hAnsi="Times New Roman" w:cs="Times New Roman"/>
          <w:kern w:val="2"/>
          <w:sz w:val="24"/>
          <w:szCs w:val="24"/>
          <w14:ligatures w14:val="standardContextual"/>
        </w:rPr>
        <w:t xml:space="preserve"> I thought </w:t>
      </w:r>
      <w:r w:rsidRPr="005E6C75">
        <w:rPr>
          <w:rFonts w:ascii="Times New Roman" w:hAnsi="Times New Roman" w:cs="Times New Roman"/>
          <w:kern w:val="2"/>
          <w:sz w:val="24"/>
          <w:szCs w:val="24"/>
          <w14:ligatures w14:val="standardContextual"/>
        </w:rPr>
        <w:lastRenderedPageBreak/>
        <w:t xml:space="preserve">this didn’t make sense. He already knew all that I knew but I was soon very drunk and no longer cared. I should have enjoyed myself. It is not every day one gets such special attention. But </w:t>
      </w:r>
      <w:proofErr w:type="gramStart"/>
      <w:r w:rsidRPr="005E6C75">
        <w:rPr>
          <w:rFonts w:ascii="Times New Roman" w:hAnsi="Times New Roman" w:cs="Times New Roman"/>
          <w:kern w:val="2"/>
          <w:sz w:val="24"/>
          <w:szCs w:val="24"/>
          <w14:ligatures w14:val="standardContextual"/>
        </w:rPr>
        <w:t>in spite of</w:t>
      </w:r>
      <w:proofErr w:type="gramEnd"/>
      <w:r w:rsidRPr="005E6C75">
        <w:rPr>
          <w:rFonts w:ascii="Times New Roman" w:hAnsi="Times New Roman" w:cs="Times New Roman"/>
          <w:kern w:val="2"/>
          <w:sz w:val="24"/>
          <w:szCs w:val="24"/>
          <w14:ligatures w14:val="standardContextual"/>
        </w:rPr>
        <w:t xml:space="preserve"> the wine induced stupor I could not fully enjoy the attention. I should have been with my compatriots, eating and sleeping with them. </w:t>
      </w:r>
      <w:proofErr w:type="gramStart"/>
      <w:r w:rsidRPr="005E6C75">
        <w:rPr>
          <w:rFonts w:ascii="Times New Roman" w:hAnsi="Times New Roman" w:cs="Times New Roman"/>
          <w:kern w:val="2"/>
          <w:sz w:val="24"/>
          <w:szCs w:val="24"/>
          <w14:ligatures w14:val="standardContextual"/>
        </w:rPr>
        <w:t>Definitely not</w:t>
      </w:r>
      <w:proofErr w:type="gramEnd"/>
      <w:r w:rsidRPr="005E6C75">
        <w:rPr>
          <w:rFonts w:ascii="Times New Roman" w:hAnsi="Times New Roman" w:cs="Times New Roman"/>
          <w:kern w:val="2"/>
          <w:sz w:val="24"/>
          <w:szCs w:val="24"/>
          <w14:ligatures w14:val="standardContextual"/>
        </w:rPr>
        <w:t xml:space="preserve"> enjoying such a meal and being told once again to go home and spend the night with my wife.</w:t>
      </w:r>
    </w:p>
    <w:p w14:paraId="6BD81831"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I am sorry but even being drunk did not change my commitment to the pledge of obedience I had given to God, my fellow soldiers, and to the king. So once again I slept at the gate. It was a strange night. Some of the servants saw me and were whispering among themselves. At times I heard them mention my name and my wife’s name. It didn’t make sense, all the whispering. I shrugged it off and finally fell asleep.</w:t>
      </w:r>
    </w:p>
    <w:p w14:paraId="5C250729" w14:textId="23AF697D"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In the morning a servant brought me a parchment with a message for Joab who was the commander of the army in David’s absence. With the message in hand, I returned to the battle front. The next day we engaged the enemy as usual. I was placed in charge of a group of sold</w:t>
      </w:r>
      <w:r w:rsidR="00C4135A">
        <w:rPr>
          <w:rFonts w:ascii="Times New Roman" w:hAnsi="Times New Roman" w:cs="Times New Roman"/>
          <w:kern w:val="2"/>
          <w:sz w:val="24"/>
          <w:szCs w:val="24"/>
          <w14:ligatures w14:val="standardContextual"/>
        </w:rPr>
        <w:t>i</w:t>
      </w:r>
      <w:r w:rsidRPr="005E6C75">
        <w:rPr>
          <w:rFonts w:ascii="Times New Roman" w:hAnsi="Times New Roman" w:cs="Times New Roman"/>
          <w:kern w:val="2"/>
          <w:sz w:val="24"/>
          <w:szCs w:val="24"/>
          <w14:ligatures w14:val="standardContextual"/>
        </w:rPr>
        <w:t xml:space="preserve">ers, and we were told  to lead the attack. We were to enter what is usually very dangerous ground when one is attacking a city. </w:t>
      </w:r>
    </w:p>
    <w:p w14:paraId="13909760"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It was within reach of the archers and other potential dangers. I had been in such situations before and knew such orders were part of a bigger plan that usually resulted in the defeat of the enemy. Fully convinced of this I led the way when suddenly I heard the call for retreat. By then we were within the range of enemy arches. I saw a few of those ahead of me fall. I ran faster but not fast enough and I </w:t>
      </w:r>
      <w:proofErr w:type="gramStart"/>
      <w:r w:rsidRPr="005E6C75">
        <w:rPr>
          <w:rFonts w:ascii="Times New Roman" w:hAnsi="Times New Roman" w:cs="Times New Roman"/>
          <w:kern w:val="2"/>
          <w:sz w:val="24"/>
          <w:szCs w:val="24"/>
          <w14:ligatures w14:val="standardContextual"/>
        </w:rPr>
        <w:t>fell</w:t>
      </w:r>
      <w:proofErr w:type="gramEnd"/>
      <w:r w:rsidRPr="005E6C75">
        <w:rPr>
          <w:rFonts w:ascii="Times New Roman" w:hAnsi="Times New Roman" w:cs="Times New Roman"/>
          <w:kern w:val="2"/>
          <w:sz w:val="24"/>
          <w:szCs w:val="24"/>
          <w14:ligatures w14:val="standardContextual"/>
        </w:rPr>
        <w:t xml:space="preserve"> pierced by an arrow. The wound was fatal.</w:t>
      </w:r>
    </w:p>
    <w:p w14:paraId="2D0BEB6F"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You all know the rest of the story. Of how David seduced my wife Bathsheba. How he tried to get me to go </w:t>
      </w:r>
      <w:proofErr w:type="gramStart"/>
      <w:r w:rsidRPr="005E6C75">
        <w:rPr>
          <w:rFonts w:ascii="Times New Roman" w:hAnsi="Times New Roman" w:cs="Times New Roman"/>
          <w:kern w:val="2"/>
          <w:sz w:val="24"/>
          <w:szCs w:val="24"/>
          <w14:ligatures w14:val="standardContextual"/>
        </w:rPr>
        <w:t>sleep</w:t>
      </w:r>
      <w:proofErr w:type="gramEnd"/>
      <w:r w:rsidRPr="005E6C75">
        <w:rPr>
          <w:rFonts w:ascii="Times New Roman" w:hAnsi="Times New Roman" w:cs="Times New Roman"/>
          <w:kern w:val="2"/>
          <w:sz w:val="24"/>
          <w:szCs w:val="24"/>
          <w14:ligatures w14:val="standardContextual"/>
        </w:rPr>
        <w:t xml:space="preserve"> with her hoping to cover up his crime. That was </w:t>
      </w:r>
      <w:proofErr w:type="gramStart"/>
      <w:r w:rsidRPr="005E6C75">
        <w:rPr>
          <w:rFonts w:ascii="Times New Roman" w:hAnsi="Times New Roman" w:cs="Times New Roman"/>
          <w:kern w:val="2"/>
          <w:sz w:val="24"/>
          <w:szCs w:val="24"/>
          <w14:ligatures w14:val="standardContextual"/>
        </w:rPr>
        <w:t>actually foolish</w:t>
      </w:r>
      <w:proofErr w:type="gramEnd"/>
      <w:r w:rsidRPr="005E6C75">
        <w:rPr>
          <w:rFonts w:ascii="Times New Roman" w:hAnsi="Times New Roman" w:cs="Times New Roman"/>
          <w:kern w:val="2"/>
          <w:sz w:val="24"/>
          <w:szCs w:val="24"/>
          <w14:ligatures w14:val="standardContextual"/>
        </w:rPr>
        <w:t xml:space="preserve"> thinking. Men remember sleeping with their wives, especially soldiers returning from battle. We know how to count and know how long pregnancy lasts. How in the end I </w:t>
      </w:r>
      <w:proofErr w:type="gramStart"/>
      <w:r w:rsidRPr="005E6C75">
        <w:rPr>
          <w:rFonts w:ascii="Times New Roman" w:hAnsi="Times New Roman" w:cs="Times New Roman"/>
          <w:kern w:val="2"/>
          <w:sz w:val="24"/>
          <w:szCs w:val="24"/>
          <w14:ligatures w14:val="standardContextual"/>
        </w:rPr>
        <w:t>actually carried</w:t>
      </w:r>
      <w:proofErr w:type="gramEnd"/>
      <w:r w:rsidRPr="005E6C75">
        <w:rPr>
          <w:rFonts w:ascii="Times New Roman" w:hAnsi="Times New Roman" w:cs="Times New Roman"/>
          <w:kern w:val="2"/>
          <w:sz w:val="24"/>
          <w:szCs w:val="24"/>
          <w14:ligatures w14:val="standardContextual"/>
        </w:rPr>
        <w:t xml:space="preserve"> the orders that would result in my death. You also know that we shouldn’t have been sent where we were sent. You know that others died as well. You also know how callously Daivd responded to our deaths when he was told the fact that I had died.</w:t>
      </w:r>
    </w:p>
    <w:p w14:paraId="3D53C596"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What is more important to consider is how the actions of others can affect our lives and to think about how we will respond when such actions cause us harm. </w:t>
      </w:r>
    </w:p>
    <w:p w14:paraId="51CFD12D" w14:textId="77777777" w:rsid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I did not have that opportunity but again you are aware that God did respond. He judged David and punished him for his violation of God’s law. </w:t>
      </w:r>
    </w:p>
    <w:p w14:paraId="7C85B3F5" w14:textId="77777777" w:rsidR="007F1645" w:rsidRDefault="007F1645" w:rsidP="005E6C75">
      <w:pPr>
        <w:rPr>
          <w:rFonts w:ascii="Times New Roman" w:hAnsi="Times New Roman" w:cs="Times New Roman"/>
          <w:kern w:val="2"/>
          <w:sz w:val="24"/>
          <w:szCs w:val="24"/>
          <w14:ligatures w14:val="standardContextual"/>
        </w:rPr>
      </w:pPr>
    </w:p>
    <w:p w14:paraId="6F440A21" w14:textId="14D86E3B" w:rsidR="007F1645" w:rsidRDefault="007F1645" w:rsidP="005E6C75">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12224201" w14:textId="5B21880F" w:rsidR="007F1645" w:rsidRPr="00AB1F56" w:rsidRDefault="006D1205" w:rsidP="005E6C75">
      <w:pPr>
        <w:rPr>
          <w:rFonts w:ascii="Times New Roman" w:hAnsi="Times New Roman" w:cs="Times New Roman"/>
          <w:b/>
          <w:bCs/>
          <w:kern w:val="2"/>
          <w:sz w:val="24"/>
          <w:szCs w:val="24"/>
          <w14:ligatures w14:val="standardContextual"/>
        </w:rPr>
      </w:pPr>
      <w:r w:rsidRPr="00AB1F56">
        <w:rPr>
          <w:rFonts w:ascii="Times New Roman" w:hAnsi="Times New Roman" w:cs="Times New Roman"/>
          <w:b/>
          <w:bCs/>
          <w:kern w:val="2"/>
          <w:sz w:val="24"/>
          <w:szCs w:val="24"/>
          <w14:ligatures w14:val="standardContextual"/>
        </w:rPr>
        <w:t>Com</w:t>
      </w:r>
      <w:r w:rsidR="009653F3" w:rsidRPr="00AB1F56">
        <w:rPr>
          <w:rFonts w:ascii="Times New Roman" w:hAnsi="Times New Roman" w:cs="Times New Roman"/>
          <w:b/>
          <w:bCs/>
          <w:kern w:val="2"/>
          <w:sz w:val="24"/>
          <w:szCs w:val="24"/>
          <w14:ligatures w14:val="standardContextual"/>
        </w:rPr>
        <w:t>mitment: Yours and Others</w:t>
      </w:r>
    </w:p>
    <w:p w14:paraId="2C988257"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With that information in hand think about how you might respond when someone’s sin and disobedience affect you negatively.</w:t>
      </w:r>
    </w:p>
    <w:p w14:paraId="71CD1905" w14:textId="4FE468F2"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lastRenderedPageBreak/>
        <w:t>There are two themes here. The first is the commitment of a person to follow orders. The second is how you might respond to the disobedience of others and its impact on you.</w:t>
      </w:r>
    </w:p>
    <w:p w14:paraId="6445D7B7" w14:textId="752AB60C"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First. </w:t>
      </w:r>
      <w:r w:rsidR="00415D84">
        <w:rPr>
          <w:rFonts w:ascii="Times New Roman" w:hAnsi="Times New Roman" w:cs="Times New Roman"/>
          <w:kern w:val="2"/>
          <w:sz w:val="24"/>
          <w:szCs w:val="24"/>
          <w14:ligatures w14:val="standardContextual"/>
        </w:rPr>
        <w:t>Is the</w:t>
      </w:r>
      <w:r w:rsidR="007965C7">
        <w:rPr>
          <w:rFonts w:ascii="Times New Roman" w:hAnsi="Times New Roman" w:cs="Times New Roman"/>
          <w:kern w:val="2"/>
          <w:sz w:val="24"/>
          <w:szCs w:val="24"/>
          <w14:ligatures w14:val="standardContextual"/>
        </w:rPr>
        <w:t>re a</w:t>
      </w:r>
      <w:r w:rsidR="00415D84">
        <w:rPr>
          <w:rFonts w:ascii="Times New Roman" w:hAnsi="Times New Roman" w:cs="Times New Roman"/>
          <w:kern w:val="2"/>
          <w:sz w:val="24"/>
          <w:szCs w:val="24"/>
          <w14:ligatures w14:val="standardContextual"/>
        </w:rPr>
        <w:t xml:space="preserve"> </w:t>
      </w:r>
      <w:r w:rsidRPr="005E6C75">
        <w:rPr>
          <w:rFonts w:ascii="Times New Roman" w:hAnsi="Times New Roman" w:cs="Times New Roman"/>
          <w:kern w:val="2"/>
          <w:sz w:val="24"/>
          <w:szCs w:val="24"/>
          <w14:ligatures w14:val="standardContextual"/>
        </w:rPr>
        <w:t xml:space="preserve">promise or a commitment. What is </w:t>
      </w:r>
      <w:r w:rsidR="007B1E8C">
        <w:rPr>
          <w:rFonts w:ascii="Times New Roman" w:hAnsi="Times New Roman" w:cs="Times New Roman"/>
          <w:kern w:val="2"/>
          <w:sz w:val="24"/>
          <w:szCs w:val="24"/>
          <w14:ligatures w14:val="standardContextual"/>
        </w:rPr>
        <w:t>the situation here?</w:t>
      </w:r>
      <w:r w:rsidRPr="005E6C75">
        <w:rPr>
          <w:rFonts w:ascii="Times New Roman" w:hAnsi="Times New Roman" w:cs="Times New Roman"/>
          <w:kern w:val="2"/>
          <w:sz w:val="24"/>
          <w:szCs w:val="24"/>
          <w14:ligatures w14:val="standardContextual"/>
        </w:rPr>
        <w:t xml:space="preserve"> </w:t>
      </w:r>
      <w:r w:rsidR="00A83BC7">
        <w:rPr>
          <w:rFonts w:ascii="Times New Roman" w:hAnsi="Times New Roman" w:cs="Times New Roman"/>
          <w:kern w:val="2"/>
          <w:sz w:val="24"/>
          <w:szCs w:val="24"/>
          <w14:ligatures w14:val="standardContextual"/>
        </w:rPr>
        <w:t>Is the commitment</w:t>
      </w:r>
      <w:r w:rsidR="00625AF7">
        <w:rPr>
          <w:rFonts w:ascii="Times New Roman" w:hAnsi="Times New Roman" w:cs="Times New Roman"/>
          <w:kern w:val="2"/>
          <w:sz w:val="24"/>
          <w:szCs w:val="24"/>
          <w14:ligatures w14:val="standardContextual"/>
        </w:rPr>
        <w:t xml:space="preserve"> here</w:t>
      </w:r>
      <w:r w:rsidRPr="005E6C75">
        <w:rPr>
          <w:rFonts w:ascii="Times New Roman" w:hAnsi="Times New Roman" w:cs="Times New Roman"/>
          <w:kern w:val="2"/>
          <w:sz w:val="24"/>
          <w:szCs w:val="24"/>
          <w14:ligatures w14:val="standardContextual"/>
        </w:rPr>
        <w:t xml:space="preserve"> something that a person should be able to easily break?</w:t>
      </w:r>
    </w:p>
    <w:p w14:paraId="66716DE8"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Consider God’s promise to David and all the kings that failed to live up to the standard of David. So many sinned and followed other gods. Did God keep his promise? How did he keep his promise? Reflect on Jn 3:16 in the light of this. Can you think of another scripture that highlights this truth?</w:t>
      </w:r>
    </w:p>
    <w:p w14:paraId="289242BC" w14:textId="66EC51E2"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Second. How </w:t>
      </w:r>
      <w:r w:rsidR="009409D4">
        <w:rPr>
          <w:rFonts w:ascii="Times New Roman" w:hAnsi="Times New Roman" w:cs="Times New Roman"/>
          <w:kern w:val="2"/>
          <w:sz w:val="24"/>
          <w:szCs w:val="24"/>
          <w14:ligatures w14:val="standardContextual"/>
        </w:rPr>
        <w:t>do</w:t>
      </w:r>
      <w:r w:rsidR="00625AF7">
        <w:rPr>
          <w:rFonts w:ascii="Times New Roman" w:hAnsi="Times New Roman" w:cs="Times New Roman"/>
          <w:kern w:val="2"/>
          <w:sz w:val="24"/>
          <w:szCs w:val="24"/>
          <w14:ligatures w14:val="standardContextual"/>
        </w:rPr>
        <w:t xml:space="preserve"> </w:t>
      </w:r>
      <w:r w:rsidRPr="005E6C75">
        <w:rPr>
          <w:rFonts w:ascii="Times New Roman" w:hAnsi="Times New Roman" w:cs="Times New Roman"/>
          <w:kern w:val="2"/>
          <w:sz w:val="24"/>
          <w:szCs w:val="24"/>
          <w14:ligatures w14:val="standardContextual"/>
        </w:rPr>
        <w:t>you respond when the sin of others affects you.</w:t>
      </w:r>
    </w:p>
    <w:p w14:paraId="0E16FDE4"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There are usually several responses. Answer the following questions.</w:t>
      </w:r>
    </w:p>
    <w:p w14:paraId="2316D445"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Why should you do or not do this?  How can what you learn from these passages help you keep your commitment to God and help you respond properly to whatever happens to you. How will your response help others to find God in their lives?</w:t>
      </w:r>
    </w:p>
    <w:p w14:paraId="3DDA16A3" w14:textId="77777777" w:rsidR="005E6C75" w:rsidRPr="005E6C75" w:rsidRDefault="005E6C75" w:rsidP="005E6C75">
      <w:pPr>
        <w:numPr>
          <w:ilvl w:val="0"/>
          <w:numId w:val="1"/>
        </w:numPr>
        <w:contextualSpacing/>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Judge – Read Mt 7:1-5</w:t>
      </w:r>
    </w:p>
    <w:p w14:paraId="72A32E33" w14:textId="77777777" w:rsidR="005E6C75" w:rsidRPr="005E6C75" w:rsidRDefault="005E6C75" w:rsidP="005E6C75">
      <w:pPr>
        <w:numPr>
          <w:ilvl w:val="0"/>
          <w:numId w:val="1"/>
        </w:numPr>
        <w:contextualSpacing/>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venge–  Read Ro 12:17-21</w:t>
      </w:r>
    </w:p>
    <w:p w14:paraId="79304333" w14:textId="77777777" w:rsidR="005E6C75" w:rsidRPr="005E6C75" w:rsidRDefault="005E6C75" w:rsidP="005E6C75">
      <w:pPr>
        <w:numPr>
          <w:ilvl w:val="0"/>
          <w:numId w:val="1"/>
        </w:numPr>
        <w:contextualSpacing/>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flect – read Ph 4:8-9; Ja 3:14-18</w:t>
      </w:r>
    </w:p>
    <w:p w14:paraId="4B8EF24A" w14:textId="77777777" w:rsidR="005E6C75" w:rsidRPr="005E6C75" w:rsidRDefault="005E6C75" w:rsidP="005E6C75">
      <w:pPr>
        <w:numPr>
          <w:ilvl w:val="0"/>
          <w:numId w:val="1"/>
        </w:numPr>
        <w:contextualSpacing/>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Forgive – Read Col 3:13 and Ro 5:8 and 1 Ti 1:15</w:t>
      </w:r>
    </w:p>
    <w:p w14:paraId="45F1D6FA" w14:textId="77777777" w:rsidR="005E6C75" w:rsidRPr="005E6C75" w:rsidRDefault="005E6C75" w:rsidP="005E6C75">
      <w:pPr>
        <w:numPr>
          <w:ilvl w:val="0"/>
          <w:numId w:val="1"/>
        </w:numPr>
        <w:contextualSpacing/>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Love – read Mt 5:43-48 and consider if you could do this.</w:t>
      </w:r>
    </w:p>
    <w:p w14:paraId="69D10358" w14:textId="77777777" w:rsidR="005E6C75" w:rsidRPr="005E6C75" w:rsidRDefault="005E6C75" w:rsidP="005E6C75">
      <w:pPr>
        <w:rPr>
          <w:rFonts w:ascii="Times New Roman" w:hAnsi="Times New Roman" w:cs="Times New Roman"/>
          <w:kern w:val="2"/>
          <w:sz w:val="24"/>
          <w:szCs w:val="24"/>
          <w14:ligatures w14:val="standardContextual"/>
        </w:rPr>
      </w:pPr>
    </w:p>
    <w:p w14:paraId="71E887DA" w14:textId="77777777" w:rsidR="005E6C75" w:rsidRPr="00B65349" w:rsidRDefault="005E6C75">
      <w:pPr>
        <w:rPr>
          <w:rFonts w:ascii="Times New Roman" w:hAnsi="Times New Roman" w:cs="Times New Roman"/>
          <w:sz w:val="24"/>
          <w:szCs w:val="24"/>
        </w:rPr>
      </w:pPr>
    </w:p>
    <w:p w14:paraId="78246B1B" w14:textId="77777777" w:rsidR="005E6C75" w:rsidRPr="00A92D57" w:rsidRDefault="005E6C75" w:rsidP="005E6C75">
      <w:pPr>
        <w:pStyle w:val="Heading1"/>
        <w:rPr>
          <w:rFonts w:ascii="Times New Roman" w:hAnsi="Times New Roman" w:cs="Times New Roman"/>
          <w:b/>
          <w:bCs/>
          <w:sz w:val="24"/>
          <w:szCs w:val="24"/>
        </w:rPr>
      </w:pPr>
      <w:bookmarkStart w:id="7" w:name="_Toc201051694"/>
      <w:r w:rsidRPr="00A92D57">
        <w:rPr>
          <w:rFonts w:ascii="Times New Roman" w:hAnsi="Times New Roman" w:cs="Times New Roman"/>
          <w:b/>
          <w:bCs/>
          <w:sz w:val="24"/>
          <w:szCs w:val="24"/>
        </w:rPr>
        <w:t>An Egyptian in the Exodus</w:t>
      </w:r>
      <w:bookmarkEnd w:id="7"/>
    </w:p>
    <w:p w14:paraId="282DD35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Every day someone comes up to me and asks me why I am willing to continue wandering through this God forsaken land. It’s so annoying. I am sorry. I am still adjusting to the fact that this new God I have chosen to follow is everywhere and is very aware of where we are and what is happening. But if you stop and </w:t>
      </w:r>
      <w:proofErr w:type="gramStart"/>
      <w:r w:rsidRPr="00B65349">
        <w:rPr>
          <w:rFonts w:ascii="Times New Roman" w:hAnsi="Times New Roman" w:cs="Times New Roman"/>
          <w:sz w:val="24"/>
          <w:szCs w:val="24"/>
        </w:rPr>
        <w:t>reflect</w:t>
      </w:r>
      <w:proofErr w:type="gramEnd"/>
      <w:r w:rsidRPr="00B65349">
        <w:rPr>
          <w:rFonts w:ascii="Times New Roman" w:hAnsi="Times New Roman" w:cs="Times New Roman"/>
          <w:sz w:val="24"/>
          <w:szCs w:val="24"/>
        </w:rPr>
        <w:t xml:space="preserve"> a minute, I am also right in what I just said. I served a plethora of gods in Egypt, and they forsook us. They could not oppose the true God. </w:t>
      </w:r>
    </w:p>
    <w:p w14:paraId="01114CB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They are not everywhere and can do none of the things they promise. So, in relation to them this place and those gods it is god forsaken. In relation to the true God his presence is evident every day and in every moment. There is the pillar of fire/cloud that is ever present. You can see it from anywhere in the camp. When it moves, we move. When it stops, we stop and camp until it moves again.</w:t>
      </w:r>
    </w:p>
    <w:p w14:paraId="0FB873A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Then there is the tabernacle. It is a constant reminder that this God is always in our midst. It is filled with symbols that are a reminder of this God and his direct involvement in every aspect of our lives. I could also talk about the daily provision of manna, water when needed, and meat. Sadly, instead of simply requesting politely we, instead both us strangers and the people called Israel complain.</w:t>
      </w:r>
    </w:p>
    <w:p w14:paraId="3239947A"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Yes, I am an Egyptian. Yes, I chose to leave Egypt and follow this people and their God. Yes, I have left behind all I knew and once loved. You ask why? </w:t>
      </w:r>
    </w:p>
    <w:p w14:paraId="6601E43F"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as it the destruction of my country by this God? Was it because of a promised land of incredible resources and blessing? Was it because I was much like </w:t>
      </w:r>
      <w:proofErr w:type="gramStart"/>
      <w:r w:rsidRPr="00B65349">
        <w:rPr>
          <w:rFonts w:ascii="Times New Roman" w:hAnsi="Times New Roman" w:cs="Times New Roman"/>
          <w:sz w:val="24"/>
          <w:szCs w:val="24"/>
        </w:rPr>
        <w:t>this</w:t>
      </w:r>
      <w:proofErr w:type="gramEnd"/>
      <w:r w:rsidRPr="00B65349">
        <w:rPr>
          <w:rFonts w:ascii="Times New Roman" w:hAnsi="Times New Roman" w:cs="Times New Roman"/>
          <w:sz w:val="24"/>
          <w:szCs w:val="24"/>
        </w:rPr>
        <w:t xml:space="preserve"> people I am following, a servant with little hope of a future? Was it the failure of my entire belief system to explain all that was happening?</w:t>
      </w:r>
    </w:p>
    <w:p w14:paraId="719E37D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It was probably all of this.</w:t>
      </w:r>
    </w:p>
    <w:p w14:paraId="5DD1FBE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My country was the ruling nation in the world. No one had as much power, riches, and honor as we did. We were feared by everyone until Moses came back. Though he had been raised in the house of the Pharoah we learned he was </w:t>
      </w:r>
      <w:proofErr w:type="gramStart"/>
      <w:r w:rsidRPr="00B65349">
        <w:rPr>
          <w:rFonts w:ascii="Times New Roman" w:hAnsi="Times New Roman" w:cs="Times New Roman"/>
          <w:sz w:val="24"/>
          <w:szCs w:val="24"/>
        </w:rPr>
        <w:t>actually a</w:t>
      </w:r>
      <w:proofErr w:type="gramEnd"/>
      <w:r w:rsidRPr="00B65349">
        <w:rPr>
          <w:rFonts w:ascii="Times New Roman" w:hAnsi="Times New Roman" w:cs="Times New Roman"/>
          <w:sz w:val="24"/>
          <w:szCs w:val="24"/>
        </w:rPr>
        <w:t xml:space="preserve"> member of the scum of our country, the Hebrews. My parents tell me he killed an Egyptian to save a Hebrew. A most heinous crime. They told me they were glad when he disappeared. This nobody defied our living god and did so without consequences. How is that even possible? Then step by step, in the name of his god he destroys everything. Only the Hebrews seemed immune to most of the plagues. Then every first-born child dies overnight. I was so glad I was not the eldest child. Also, it may seem heartless, but I am happy that my firstborn died in childbirth. As a result, we were spared that agony. But once again it revealed how vulnerable we were.</w:t>
      </w:r>
    </w:p>
    <w:p w14:paraId="5BB9352A"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Pharoah could do nothing to stop the onslaught. Our living god was stymied by an outcast, a shepherd, a murderer who had been sentenced to death and yet there he was defying every authority and </w:t>
      </w:r>
      <w:proofErr w:type="gramStart"/>
      <w:r w:rsidRPr="00B65349">
        <w:rPr>
          <w:rFonts w:ascii="Times New Roman" w:hAnsi="Times New Roman" w:cs="Times New Roman"/>
          <w:sz w:val="24"/>
          <w:szCs w:val="24"/>
        </w:rPr>
        <w:t>god</w:t>
      </w:r>
      <w:proofErr w:type="gramEnd"/>
      <w:r w:rsidRPr="00B65349">
        <w:rPr>
          <w:rFonts w:ascii="Times New Roman" w:hAnsi="Times New Roman" w:cs="Times New Roman"/>
          <w:sz w:val="24"/>
          <w:szCs w:val="24"/>
        </w:rPr>
        <w:t xml:space="preserve">. Now that is a man worth following. That is </w:t>
      </w:r>
      <w:proofErr w:type="gramStart"/>
      <w:r w:rsidRPr="00B65349">
        <w:rPr>
          <w:rFonts w:ascii="Times New Roman" w:hAnsi="Times New Roman" w:cs="Times New Roman"/>
          <w:sz w:val="24"/>
          <w:szCs w:val="24"/>
        </w:rPr>
        <w:t>real</w:t>
      </w:r>
      <w:proofErr w:type="gramEnd"/>
      <w:r w:rsidRPr="00B65349">
        <w:rPr>
          <w:rFonts w:ascii="Times New Roman" w:hAnsi="Times New Roman" w:cs="Times New Roman"/>
          <w:sz w:val="24"/>
          <w:szCs w:val="24"/>
        </w:rPr>
        <w:t xml:space="preserve"> power not just a bunch of rituals and words. </w:t>
      </w:r>
    </w:p>
    <w:p w14:paraId="6B39763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fter that who wouldn’t be attracted to the idea of a promised land flowing with milk and honey. So many of us had been ruined by the plagues. We had nothing left. There was nothing left to feed us and whatever did survive, and it was mighty little, was reserved for the elite and the priests who had failed us so miserably. I remember standing on the banks of the red sea and looking at that path through it. I remember looking back and seeing the desolation behind me. I remember thinking I could not do worse than following Moses across to what I knew was wilderness on the other side. There was nothing and no hope behind me but at least there was a promise of hope in front of me. </w:t>
      </w:r>
    </w:p>
    <w:p w14:paraId="1678A2F4" w14:textId="2973DAD1"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My decision to leave Egypt was sealed when I turned and watched our incredible army, the most feared in the world, disappear as the waters returned and erased it from the face of the earth. There was no way back and nothing to go back to. Consider this. </w:t>
      </w:r>
      <w:proofErr w:type="spellStart"/>
      <w:proofErr w:type="gramStart"/>
      <w:r w:rsidRPr="00B65349">
        <w:rPr>
          <w:rFonts w:ascii="Times New Roman" w:hAnsi="Times New Roman" w:cs="Times New Roman"/>
          <w:sz w:val="24"/>
          <w:szCs w:val="24"/>
        </w:rPr>
        <w:t>lf</w:t>
      </w:r>
      <w:proofErr w:type="spellEnd"/>
      <w:proofErr w:type="gramEnd"/>
      <w:r w:rsidRPr="00B65349">
        <w:rPr>
          <w:rFonts w:ascii="Times New Roman" w:hAnsi="Times New Roman" w:cs="Times New Roman"/>
          <w:sz w:val="24"/>
          <w:szCs w:val="24"/>
        </w:rPr>
        <w:t xml:space="preserve"> I had stayed</w:t>
      </w:r>
      <w:r w:rsidR="00347D32">
        <w:rPr>
          <w:rFonts w:ascii="Times New Roman" w:hAnsi="Times New Roman" w:cs="Times New Roman"/>
          <w:sz w:val="24"/>
          <w:szCs w:val="24"/>
        </w:rPr>
        <w:t>,</w:t>
      </w:r>
      <w:r w:rsidRPr="00B65349">
        <w:rPr>
          <w:rFonts w:ascii="Times New Roman" w:hAnsi="Times New Roman" w:cs="Times New Roman"/>
          <w:sz w:val="24"/>
          <w:szCs w:val="24"/>
        </w:rPr>
        <w:t xml:space="preserve"> what </w:t>
      </w:r>
      <w:r w:rsidR="004D3A03">
        <w:rPr>
          <w:rFonts w:ascii="Times New Roman" w:hAnsi="Times New Roman" w:cs="Times New Roman"/>
          <w:sz w:val="24"/>
          <w:szCs w:val="24"/>
        </w:rPr>
        <w:t>lay</w:t>
      </w:r>
      <w:r w:rsidRPr="00B65349">
        <w:rPr>
          <w:rFonts w:ascii="Times New Roman" w:hAnsi="Times New Roman" w:cs="Times New Roman"/>
          <w:sz w:val="24"/>
          <w:szCs w:val="24"/>
        </w:rPr>
        <w:t xml:space="preserve"> ahead for me and anyone else. We were now easy pickings to any country that wanted to invade us. The army was gone, there were no resources left, we were </w:t>
      </w:r>
      <w:proofErr w:type="gramStart"/>
      <w:r w:rsidRPr="00B65349">
        <w:rPr>
          <w:rFonts w:ascii="Times New Roman" w:hAnsi="Times New Roman" w:cs="Times New Roman"/>
          <w:sz w:val="24"/>
          <w:szCs w:val="24"/>
        </w:rPr>
        <w:t>a broken</w:t>
      </w:r>
      <w:proofErr w:type="gramEnd"/>
      <w:r w:rsidRPr="00B65349">
        <w:rPr>
          <w:rFonts w:ascii="Times New Roman" w:hAnsi="Times New Roman" w:cs="Times New Roman"/>
          <w:sz w:val="24"/>
          <w:szCs w:val="24"/>
        </w:rPr>
        <w:t xml:space="preserve"> people. The promised land looked incredibly attractive </w:t>
      </w:r>
      <w:proofErr w:type="gramStart"/>
      <w:r w:rsidRPr="00B65349">
        <w:rPr>
          <w:rFonts w:ascii="Times New Roman" w:hAnsi="Times New Roman" w:cs="Times New Roman"/>
          <w:sz w:val="24"/>
          <w:szCs w:val="24"/>
        </w:rPr>
        <w:t>in</w:t>
      </w:r>
      <w:proofErr w:type="gramEnd"/>
      <w:r w:rsidRPr="00B65349">
        <w:rPr>
          <w:rFonts w:ascii="Times New Roman" w:hAnsi="Times New Roman" w:cs="Times New Roman"/>
          <w:sz w:val="24"/>
          <w:szCs w:val="24"/>
        </w:rPr>
        <w:t xml:space="preserve"> that moment and so I kept going.</w:t>
      </w:r>
    </w:p>
    <w:p w14:paraId="2D101A12" w14:textId="3FBA170C"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s for me, I was not much higher up the social ladder than the Hebrews. The key difference being I was an Egyptian and had benefits and resources they would never have. I could look down on them and they had to serve even me. But what does status mean when all that it represents has been </w:t>
      </w:r>
      <w:r w:rsidR="00666611" w:rsidRPr="00B65349">
        <w:rPr>
          <w:rFonts w:ascii="Times New Roman" w:hAnsi="Times New Roman" w:cs="Times New Roman"/>
          <w:sz w:val="24"/>
          <w:szCs w:val="24"/>
        </w:rPr>
        <w:t>destroyed?</w:t>
      </w:r>
      <w:r w:rsidRPr="00B65349">
        <w:rPr>
          <w:rFonts w:ascii="Times New Roman" w:hAnsi="Times New Roman" w:cs="Times New Roman"/>
          <w:sz w:val="24"/>
          <w:szCs w:val="24"/>
        </w:rPr>
        <w:t xml:space="preserve"> There are people here from some of the wealthier classes as well. </w:t>
      </w:r>
      <w:r w:rsidRPr="00B65349">
        <w:rPr>
          <w:rFonts w:ascii="Times New Roman" w:hAnsi="Times New Roman" w:cs="Times New Roman"/>
          <w:sz w:val="24"/>
          <w:szCs w:val="24"/>
        </w:rPr>
        <w:lastRenderedPageBreak/>
        <w:t>But now we are the ones on the bottom of the ladder, and often the ones serving the very people we abused and used. There is a key difference, this god of theirs has declared that they are not to mistreat us like we did them. They are to remember how they were treated and lived and care about the aliens among them. There is an equanimity here that would never have been possible in Egypt. Even Moses, as great as he is, is humble, and he is highly respected for that. Clearly this is better than what I had in Egypt.</w:t>
      </w:r>
    </w:p>
    <w:p w14:paraId="5DC4FD8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nd don’t get me started on my belief system. We had gods ruling and guiding every aspect of our lives. We feared them. We sacrificed to them. They ruled our every thought and action. We thought they had control of every aspect of life and existence. We had the living god in our pharaoh who could lead us to greater and greater glory. That is an impressive belief system. One that gave us incredible status in the world. Even those of us at the bottom of the ladder socially were cared for by our gods. At least that is what we were told. </w:t>
      </w:r>
      <w:proofErr w:type="gramStart"/>
      <w:r w:rsidRPr="00B65349">
        <w:rPr>
          <w:rFonts w:ascii="Times New Roman" w:hAnsi="Times New Roman" w:cs="Times New Roman"/>
          <w:sz w:val="24"/>
          <w:szCs w:val="24"/>
        </w:rPr>
        <w:t>As long as</w:t>
      </w:r>
      <w:proofErr w:type="gramEnd"/>
      <w:r w:rsidRPr="00B65349">
        <w:rPr>
          <w:rFonts w:ascii="Times New Roman" w:hAnsi="Times New Roman" w:cs="Times New Roman"/>
          <w:sz w:val="24"/>
          <w:szCs w:val="24"/>
        </w:rPr>
        <w:t xml:space="preserve"> we served and worshipped them then we would have everything we needed.</w:t>
      </w:r>
    </w:p>
    <w:p w14:paraId="6940025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believed it all. How could one not believe and live under its rules and requirements. </w:t>
      </w:r>
    </w:p>
    <w:p w14:paraId="57A6573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ll that changed as Moses, under the direction of his god, attacked and destroyed the power of all our top gods. I saw it play out before my eyes. It started with the god of the Nile and worked its way through the most powerful gods of our pantheon until it attacked pharaoh himself. He could not protect even his own firstborn from the power of this god. </w:t>
      </w:r>
    </w:p>
    <w:p w14:paraId="236D8944" w14:textId="5F75598F"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Now if that doesn’t shake up your belief system then I am not sure what will. I am not sure why </w:t>
      </w:r>
      <w:r w:rsidR="008C18CA">
        <w:rPr>
          <w:rFonts w:ascii="Times New Roman" w:hAnsi="Times New Roman" w:cs="Times New Roman"/>
          <w:sz w:val="24"/>
          <w:szCs w:val="24"/>
        </w:rPr>
        <w:t>someone</w:t>
      </w:r>
      <w:r w:rsidR="008C18CA" w:rsidRPr="00B65349">
        <w:rPr>
          <w:rFonts w:ascii="Times New Roman" w:hAnsi="Times New Roman" w:cs="Times New Roman"/>
          <w:sz w:val="24"/>
          <w:szCs w:val="24"/>
        </w:rPr>
        <w:t xml:space="preserve"> </w:t>
      </w:r>
      <w:r w:rsidRPr="00B65349">
        <w:rPr>
          <w:rFonts w:ascii="Times New Roman" w:hAnsi="Times New Roman" w:cs="Times New Roman"/>
          <w:sz w:val="24"/>
          <w:szCs w:val="24"/>
        </w:rPr>
        <w:t xml:space="preserve">would keep on holding on unless </w:t>
      </w:r>
      <w:r w:rsidR="00B33208">
        <w:rPr>
          <w:rFonts w:ascii="Times New Roman" w:hAnsi="Times New Roman" w:cs="Times New Roman"/>
          <w:sz w:val="24"/>
          <w:szCs w:val="24"/>
        </w:rPr>
        <w:t xml:space="preserve">they were </w:t>
      </w:r>
      <w:r w:rsidRPr="00B65349">
        <w:rPr>
          <w:rFonts w:ascii="Times New Roman" w:hAnsi="Times New Roman" w:cs="Times New Roman"/>
          <w:sz w:val="24"/>
          <w:szCs w:val="24"/>
        </w:rPr>
        <w:t xml:space="preserve"> a fool or </w:t>
      </w:r>
      <w:proofErr w:type="gramStart"/>
      <w:r w:rsidRPr="00B65349">
        <w:rPr>
          <w:rFonts w:ascii="Times New Roman" w:hAnsi="Times New Roman" w:cs="Times New Roman"/>
          <w:sz w:val="24"/>
          <w:szCs w:val="24"/>
        </w:rPr>
        <w:t>to</w:t>
      </w:r>
      <w:proofErr w:type="gramEnd"/>
      <w:r w:rsidRPr="00B65349">
        <w:rPr>
          <w:rFonts w:ascii="Times New Roman" w:hAnsi="Times New Roman" w:cs="Times New Roman"/>
          <w:sz w:val="24"/>
          <w:szCs w:val="24"/>
        </w:rPr>
        <w:t xml:space="preserve"> blind to see the truth. Well, it shook me up and so I told my family that I could no longer believe in such gods. I was going to join the Hebrews and go where their god led them. </w:t>
      </w:r>
    </w:p>
    <w:p w14:paraId="3C37C1D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The problem is that so many of the others, those not Hebrews, did not think things through very clearly. They thought this new god would just do what they wanted. I saw from the first that that attitude would not work. This god was not one to be controlled. This god expected you to live differently. I am still learning what that means. But it is clearly different from what my former gods expected.</w:t>
      </w:r>
    </w:p>
    <w:p w14:paraId="4213D0D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Unfortunately, the rest of these non-Hebrew people are often the ones who start the complaining. They just don’t get it. But it is also clear that many of the Hebrews don’t understand as well. </w:t>
      </w:r>
    </w:p>
    <w:p w14:paraId="0D3F6E0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w:t>
      </w:r>
      <w:proofErr w:type="gramStart"/>
      <w:r w:rsidRPr="00B65349">
        <w:rPr>
          <w:rFonts w:ascii="Times New Roman" w:hAnsi="Times New Roman" w:cs="Times New Roman"/>
          <w:sz w:val="24"/>
          <w:szCs w:val="24"/>
        </w:rPr>
        <w:t>get</w:t>
      </w:r>
      <w:proofErr w:type="gramEnd"/>
      <w:r w:rsidRPr="00B65349">
        <w:rPr>
          <w:rFonts w:ascii="Times New Roman" w:hAnsi="Times New Roman" w:cs="Times New Roman"/>
          <w:sz w:val="24"/>
          <w:szCs w:val="24"/>
        </w:rPr>
        <w:t xml:space="preserve"> it. They have lived most of their lives complaining about life. Complaining about the food, the work, the miserable living conditions and so on. They so quickly forget how bad it has been. Why is our first reaction </w:t>
      </w:r>
      <w:proofErr w:type="gramStart"/>
      <w:r w:rsidRPr="00B65349">
        <w:rPr>
          <w:rFonts w:ascii="Times New Roman" w:hAnsi="Times New Roman" w:cs="Times New Roman"/>
          <w:sz w:val="24"/>
          <w:szCs w:val="24"/>
        </w:rPr>
        <w:t>complaining</w:t>
      </w:r>
      <w:proofErr w:type="gramEnd"/>
      <w:r w:rsidRPr="00B65349">
        <w:rPr>
          <w:rFonts w:ascii="Times New Roman" w:hAnsi="Times New Roman" w:cs="Times New Roman"/>
          <w:sz w:val="24"/>
          <w:szCs w:val="24"/>
        </w:rPr>
        <w:t xml:space="preserve"> instead of simply asking? Why do we so quickly forget all we have received when things are a little hard?</w:t>
      </w:r>
    </w:p>
    <w:p w14:paraId="556C8C3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will never be a Hebrew. I may never have a piece of </w:t>
      </w:r>
      <w:proofErr w:type="gramStart"/>
      <w:r w:rsidRPr="00B65349">
        <w:rPr>
          <w:rFonts w:ascii="Times New Roman" w:hAnsi="Times New Roman" w:cs="Times New Roman"/>
          <w:sz w:val="24"/>
          <w:szCs w:val="24"/>
        </w:rPr>
        <w:t>the pie</w:t>
      </w:r>
      <w:proofErr w:type="gramEnd"/>
      <w:r w:rsidRPr="00B65349">
        <w:rPr>
          <w:rFonts w:ascii="Times New Roman" w:hAnsi="Times New Roman" w:cs="Times New Roman"/>
          <w:sz w:val="24"/>
          <w:szCs w:val="24"/>
        </w:rPr>
        <w:t xml:space="preserve"> in the sky, my little piece of land and peace. But I know this. If I listen to this God, I will have something I never could have in Egypt, direct access to God himself.</w:t>
      </w:r>
    </w:p>
    <w:p w14:paraId="404BB7A7" w14:textId="77777777" w:rsidR="005E6C75" w:rsidRDefault="005E6C75" w:rsidP="005E6C75">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Yes, I chose to leave Egypt for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above reasons. But most important and the one I hope I never lose sight of is that I have discovered a god who truly is present and can respond to my needs and desires if I will learn to love and honor him with my heart.</w:t>
      </w:r>
    </w:p>
    <w:p w14:paraId="2881C6A4" w14:textId="77777777" w:rsidR="009653F3" w:rsidRPr="00B65349" w:rsidRDefault="009653F3" w:rsidP="005E6C75">
      <w:pPr>
        <w:rPr>
          <w:rFonts w:ascii="Times New Roman" w:hAnsi="Times New Roman" w:cs="Times New Roman"/>
          <w:sz w:val="24"/>
          <w:szCs w:val="24"/>
        </w:rPr>
      </w:pPr>
    </w:p>
    <w:p w14:paraId="56B75C73" w14:textId="77777777" w:rsidR="00AB1F56" w:rsidRDefault="007F1645" w:rsidP="005E6C75">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2C7D308D" w14:textId="6571B847" w:rsidR="006817F0" w:rsidRPr="00AB1F56" w:rsidRDefault="00A06D51" w:rsidP="005E6C75">
      <w:pPr>
        <w:rPr>
          <w:rFonts w:ascii="Times New Roman" w:hAnsi="Times New Roman" w:cs="Times New Roman"/>
          <w:b/>
          <w:bCs/>
          <w:sz w:val="24"/>
          <w:szCs w:val="24"/>
        </w:rPr>
      </w:pPr>
      <w:r w:rsidRPr="00AB1F56">
        <w:rPr>
          <w:rFonts w:ascii="Times New Roman" w:hAnsi="Times New Roman" w:cs="Times New Roman"/>
          <w:b/>
          <w:bCs/>
          <w:sz w:val="24"/>
          <w:szCs w:val="24"/>
        </w:rPr>
        <w:t xml:space="preserve">Changes in </w:t>
      </w:r>
      <w:r w:rsidR="00E05377" w:rsidRPr="00AB1F56">
        <w:rPr>
          <w:rFonts w:ascii="Times New Roman" w:hAnsi="Times New Roman" w:cs="Times New Roman"/>
          <w:b/>
          <w:bCs/>
          <w:sz w:val="24"/>
          <w:szCs w:val="24"/>
        </w:rPr>
        <w:t>Personal Beliefs</w:t>
      </w:r>
    </w:p>
    <w:p w14:paraId="0148E08F"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Changing one’s belief system is not an easy process. We have several stories of people who did. Read them and reflect on what happened and why they decided to change.</w:t>
      </w:r>
    </w:p>
    <w:p w14:paraId="63DB7BE1"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Naaman – 2 Ki 5</w:t>
      </w:r>
    </w:p>
    <w:p w14:paraId="762C4DD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Centurion – Ac 19</w:t>
      </w:r>
    </w:p>
    <w:p w14:paraId="1CB31403"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ahab – Jo 2</w:t>
      </w:r>
    </w:p>
    <w:p w14:paraId="1D1387F1"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uth – Ru 1</w:t>
      </w:r>
    </w:p>
    <w:p w14:paraId="1152DBA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 key question is how much change </w:t>
      </w:r>
      <w:proofErr w:type="gramStart"/>
      <w:r w:rsidRPr="00B65349">
        <w:rPr>
          <w:rFonts w:ascii="Times New Roman" w:hAnsi="Times New Roman" w:cs="Times New Roman"/>
          <w:sz w:val="24"/>
          <w:szCs w:val="24"/>
        </w:rPr>
        <w:t>has to</w:t>
      </w:r>
      <w:proofErr w:type="gramEnd"/>
      <w:r w:rsidRPr="00B65349">
        <w:rPr>
          <w:rFonts w:ascii="Times New Roman" w:hAnsi="Times New Roman" w:cs="Times New Roman"/>
          <w:sz w:val="24"/>
          <w:szCs w:val="24"/>
        </w:rPr>
        <w:t xml:space="preserve"> happen before we believe someone has changed?</w:t>
      </w:r>
    </w:p>
    <w:p w14:paraId="32C16AD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eflect on Paul’s comments about becoming all things to all people in 1 Co 9</w:t>
      </w:r>
    </w:p>
    <w:p w14:paraId="412D67E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Did the Gibeonites change their belief system? What did they change and why? Read Jo 9</w:t>
      </w:r>
    </w:p>
    <w:p w14:paraId="05F86EBA"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are some reasons that people change their belief systems that are not good reasons? Explain why.</w:t>
      </w:r>
    </w:p>
    <w:p w14:paraId="26BC8C9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y do you think it is hard to change?</w:t>
      </w:r>
    </w:p>
    <w:p w14:paraId="2A697CF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could make it difficult to change? Reflect on the issues that face Muslims, Hindus, Buddhists, and atheists to suggest a few.</w:t>
      </w:r>
    </w:p>
    <w:p w14:paraId="7B00946F" w14:textId="77777777" w:rsidR="005E6C75" w:rsidRPr="00B65349" w:rsidRDefault="005E6C75">
      <w:pPr>
        <w:rPr>
          <w:rFonts w:ascii="Times New Roman" w:hAnsi="Times New Roman" w:cs="Times New Roman"/>
          <w:sz w:val="24"/>
          <w:szCs w:val="24"/>
        </w:rPr>
      </w:pPr>
    </w:p>
    <w:p w14:paraId="6E7F3AD9" w14:textId="77777777" w:rsidR="005E6C75" w:rsidRPr="00A92D57" w:rsidRDefault="005E6C75" w:rsidP="005E6C75">
      <w:pPr>
        <w:pStyle w:val="Heading1"/>
        <w:rPr>
          <w:rFonts w:ascii="Times New Roman" w:hAnsi="Times New Roman" w:cs="Times New Roman"/>
          <w:b/>
          <w:bCs/>
          <w:sz w:val="24"/>
          <w:szCs w:val="24"/>
        </w:rPr>
      </w:pPr>
      <w:bookmarkStart w:id="8" w:name="_Toc201051695"/>
      <w:r w:rsidRPr="00A92D57">
        <w:rPr>
          <w:rFonts w:ascii="Times New Roman" w:hAnsi="Times New Roman" w:cs="Times New Roman"/>
          <w:b/>
          <w:bCs/>
          <w:sz w:val="24"/>
          <w:szCs w:val="24"/>
        </w:rPr>
        <w:t>Jethro</w:t>
      </w:r>
      <w:bookmarkEnd w:id="8"/>
    </w:p>
    <w:p w14:paraId="220186C7" w14:textId="5E7AFB50"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will have to be honest with you. I never saw a sorrier looking bag of bones than when I </w:t>
      </w:r>
      <w:r w:rsidR="00FC6C0C" w:rsidRPr="00B65349">
        <w:rPr>
          <w:rFonts w:ascii="Times New Roman" w:hAnsi="Times New Roman" w:cs="Times New Roman"/>
          <w:sz w:val="24"/>
          <w:szCs w:val="24"/>
        </w:rPr>
        <w:t>first</w:t>
      </w:r>
      <w:r w:rsidRPr="00B65349">
        <w:rPr>
          <w:rFonts w:ascii="Times New Roman" w:hAnsi="Times New Roman" w:cs="Times New Roman"/>
          <w:sz w:val="24"/>
          <w:szCs w:val="24"/>
        </w:rPr>
        <w:t xml:space="preserve"> saw Moses. He was, to say the least, repulsive. He smelled awful and looked worse. Most times I would not have let such a person into my house let alone take time to listen to his story. But my daughters came back with this incredible story of how this vagabond had rescued them from my uncouth neighbors and then helped them water the sheep. </w:t>
      </w:r>
    </w:p>
    <w:p w14:paraId="2F9C4D8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Even </w:t>
      </w:r>
      <w:proofErr w:type="gramStart"/>
      <w:r w:rsidRPr="00B65349">
        <w:rPr>
          <w:rFonts w:ascii="Times New Roman" w:hAnsi="Times New Roman" w:cs="Times New Roman"/>
          <w:sz w:val="24"/>
          <w:szCs w:val="24"/>
        </w:rPr>
        <w:t>now</w:t>
      </w:r>
      <w:proofErr w:type="gramEnd"/>
      <w:r w:rsidRPr="00B65349">
        <w:rPr>
          <w:rFonts w:ascii="Times New Roman" w:hAnsi="Times New Roman" w:cs="Times New Roman"/>
          <w:sz w:val="24"/>
          <w:szCs w:val="24"/>
        </w:rPr>
        <w:t xml:space="preserve"> as I think back on that </w:t>
      </w:r>
      <w:proofErr w:type="gramStart"/>
      <w:r w:rsidRPr="00B65349">
        <w:rPr>
          <w:rFonts w:ascii="Times New Roman" w:hAnsi="Times New Roman" w:cs="Times New Roman"/>
          <w:sz w:val="24"/>
          <w:szCs w:val="24"/>
        </w:rPr>
        <w:t>day</w:t>
      </w:r>
      <w:proofErr w:type="gramEnd"/>
      <w:r w:rsidRPr="00B65349">
        <w:rPr>
          <w:rFonts w:ascii="Times New Roman" w:hAnsi="Times New Roman" w:cs="Times New Roman"/>
          <w:sz w:val="24"/>
          <w:szCs w:val="24"/>
        </w:rPr>
        <w:t xml:space="preserve"> it is still hard to imagine the piles of rags standing before me could have accomplished what his  people have claimed he has done. The truth is I started asking around and was able to confirm the stories. He had done exactly as they claimed. Amazing how such a man could subdue anyone much less the pharaoh of Egypt, even with the element of surprise. I would learn more about that in the years ahead. </w:t>
      </w:r>
    </w:p>
    <w:p w14:paraId="1A57B1C1"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But I need to back up a little. Do you believe in coincidences?</w:t>
      </w:r>
    </w:p>
    <w:p w14:paraId="314AEDF0" w14:textId="44C279EE" w:rsidR="005E6C75" w:rsidRPr="00B65349" w:rsidRDefault="005E6C75" w:rsidP="005E6C75">
      <w:pPr>
        <w:rPr>
          <w:rFonts w:ascii="Times New Roman" w:hAnsi="Times New Roman" w:cs="Times New Roman"/>
          <w:sz w:val="24"/>
          <w:szCs w:val="24"/>
        </w:rPr>
      </w:pPr>
      <w:proofErr w:type="gramStart"/>
      <w:r w:rsidRPr="00B65349">
        <w:rPr>
          <w:rFonts w:ascii="Times New Roman" w:hAnsi="Times New Roman" w:cs="Times New Roman"/>
          <w:sz w:val="24"/>
          <w:szCs w:val="24"/>
        </w:rPr>
        <w:lastRenderedPageBreak/>
        <w:t>Well</w:t>
      </w:r>
      <w:proofErr w:type="gramEnd"/>
      <w:r w:rsidRPr="00B65349">
        <w:rPr>
          <w:rFonts w:ascii="Times New Roman" w:hAnsi="Times New Roman" w:cs="Times New Roman"/>
          <w:sz w:val="24"/>
          <w:szCs w:val="24"/>
        </w:rPr>
        <w:t xml:space="preserve"> I don’t. </w:t>
      </w:r>
      <w:r w:rsidR="00C7307E">
        <w:rPr>
          <w:rFonts w:ascii="Times New Roman" w:hAnsi="Times New Roman" w:cs="Times New Roman"/>
          <w:sz w:val="24"/>
          <w:szCs w:val="24"/>
        </w:rPr>
        <w:t>Yet, t</w:t>
      </w:r>
      <w:r w:rsidRPr="00B65349">
        <w:rPr>
          <w:rFonts w:ascii="Times New Roman" w:hAnsi="Times New Roman" w:cs="Times New Roman"/>
          <w:sz w:val="24"/>
          <w:szCs w:val="24"/>
        </w:rPr>
        <w:t>here are too many of them in the life of this man. Coincidence that his parents broke the law to save him and then have him taken into the house of Pharaoh to be raised. Coincidence that he would be trained at the highest level and in critical areas of administration and other areas critical to running a country and then become the leader of a nation of slaves. Coincidence that he would one day try to defend his people and be accused by them and forcing him to run away into the desert and so learn how to live in the very place he would guide them. Coincidence that he would find his way to my family and learn to care for sheep and then care for the people of God. Too many for me to believe in coincidence.</w:t>
      </w:r>
    </w:p>
    <w:p w14:paraId="2296EC34" w14:textId="778E6945"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n the middle of all this coincidence or maybe to prove that it wasn’t coincidence at all, but part of </w:t>
      </w:r>
      <w:r w:rsidR="00274518" w:rsidRPr="00B65349">
        <w:rPr>
          <w:rFonts w:ascii="Times New Roman" w:hAnsi="Times New Roman" w:cs="Times New Roman"/>
          <w:sz w:val="24"/>
          <w:szCs w:val="24"/>
        </w:rPr>
        <w:t>a much</w:t>
      </w:r>
      <w:r w:rsidRPr="00B65349">
        <w:rPr>
          <w:rFonts w:ascii="Times New Roman" w:hAnsi="Times New Roman" w:cs="Times New Roman"/>
          <w:sz w:val="24"/>
          <w:szCs w:val="24"/>
        </w:rPr>
        <w:t xml:space="preserve"> bigger plan, Moses has this encounter with a burning bush and learns </w:t>
      </w:r>
      <w:r w:rsidR="00A23DD8">
        <w:rPr>
          <w:rFonts w:ascii="Times New Roman" w:hAnsi="Times New Roman" w:cs="Times New Roman"/>
          <w:sz w:val="24"/>
          <w:szCs w:val="24"/>
        </w:rPr>
        <w:t>the purpose for</w:t>
      </w:r>
      <w:r w:rsidR="00A23DD8" w:rsidRPr="00B65349">
        <w:rPr>
          <w:rFonts w:ascii="Times New Roman" w:hAnsi="Times New Roman" w:cs="Times New Roman"/>
          <w:sz w:val="24"/>
          <w:szCs w:val="24"/>
        </w:rPr>
        <w:t xml:space="preserve"> </w:t>
      </w:r>
      <w:r w:rsidRPr="00B65349">
        <w:rPr>
          <w:rFonts w:ascii="Times New Roman" w:hAnsi="Times New Roman" w:cs="Times New Roman"/>
          <w:sz w:val="24"/>
          <w:szCs w:val="24"/>
        </w:rPr>
        <w:t xml:space="preserve">all that has happened </w:t>
      </w:r>
      <w:r w:rsidR="00F6797E">
        <w:rPr>
          <w:rFonts w:ascii="Times New Roman" w:hAnsi="Times New Roman" w:cs="Times New Roman"/>
          <w:sz w:val="24"/>
          <w:szCs w:val="24"/>
        </w:rPr>
        <w:t>in his life</w:t>
      </w:r>
      <w:r w:rsidRPr="00B65349">
        <w:rPr>
          <w:rFonts w:ascii="Times New Roman" w:hAnsi="Times New Roman" w:cs="Times New Roman"/>
          <w:sz w:val="24"/>
          <w:szCs w:val="24"/>
        </w:rPr>
        <w:t xml:space="preserve">. His God has been preparing him for all that lies ahead. Oh, that is another reason I abandoned all </w:t>
      </w:r>
      <w:proofErr w:type="gramStart"/>
      <w:r w:rsidRPr="00B65349">
        <w:rPr>
          <w:rFonts w:ascii="Times New Roman" w:hAnsi="Times New Roman" w:cs="Times New Roman"/>
          <w:sz w:val="24"/>
          <w:szCs w:val="24"/>
        </w:rPr>
        <w:t>belief</w:t>
      </w:r>
      <w:proofErr w:type="gramEnd"/>
      <w:r w:rsidRPr="00B65349">
        <w:rPr>
          <w:rFonts w:ascii="Times New Roman" w:hAnsi="Times New Roman" w:cs="Times New Roman"/>
          <w:sz w:val="24"/>
          <w:szCs w:val="24"/>
        </w:rPr>
        <w:t xml:space="preserve"> in the concepts of fate and coincidence. In my life and encounters with people I have learned there is a God above all gods. I have sought this God and through my relationship with this son in law of mine I have finally found the one God above all others. </w:t>
      </w:r>
    </w:p>
    <w:p w14:paraId="12F03C7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began to realize that maybe I had finally found this God as I watched Moses and heard the stories. </w:t>
      </w:r>
      <w:proofErr w:type="gramStart"/>
      <w:r w:rsidRPr="00B65349">
        <w:rPr>
          <w:rFonts w:ascii="Times New Roman" w:hAnsi="Times New Roman" w:cs="Times New Roman"/>
          <w:sz w:val="24"/>
          <w:szCs w:val="24"/>
        </w:rPr>
        <w:t>Of course</w:t>
      </w:r>
      <w:proofErr w:type="gramEnd"/>
      <w:r w:rsidRPr="00B65349">
        <w:rPr>
          <w:rFonts w:ascii="Times New Roman" w:hAnsi="Times New Roman" w:cs="Times New Roman"/>
          <w:sz w:val="24"/>
          <w:szCs w:val="24"/>
        </w:rPr>
        <w:t xml:space="preserve"> the burning bush episode was a key in all of this. Until then I had never heard of any god making a personal appearance in this manner, especially to one who was not a priest and attached to a temple or site of worship.</w:t>
      </w:r>
    </w:p>
    <w:p w14:paraId="254C7633"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en there was the incident that caused Moses to send his wife and sons back to me just before he reached Egypt. She told me of how an angel came and was attacking her husband. I am not totally sure how she knew what to do or where she learned about the importance of circumcision, but she wisely performed it on her sons and that action saved Moses. It was then he realized that there would be real danger ahead and sent her home to me until a later time when it would be safe. </w:t>
      </w:r>
    </w:p>
    <w:p w14:paraId="015F5B9F"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As I listened to her, I began to hear about a god that took personal interest in the lives of those who claimed to be his people. I learned of a god who expected obedience, not just in sacrifices but in every aspect of life. We talked often about what we had seen and were hearing about Moses and what was happening in Egypt.</w:t>
      </w:r>
    </w:p>
    <w:p w14:paraId="424A951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at a great day when we were reunited, and we could sit down and discuss all that had happened. I learned much about the God Moses was serving. I learned that he was powerful beyond measure. I also learned of the promises that he made and how even after 500 </w:t>
      </w:r>
      <w:proofErr w:type="gramStart"/>
      <w:r w:rsidRPr="00B65349">
        <w:rPr>
          <w:rFonts w:ascii="Times New Roman" w:hAnsi="Times New Roman" w:cs="Times New Roman"/>
          <w:sz w:val="24"/>
          <w:szCs w:val="24"/>
        </w:rPr>
        <w:t>years</w:t>
      </w:r>
      <w:proofErr w:type="gramEnd"/>
      <w:r w:rsidRPr="00B65349">
        <w:rPr>
          <w:rFonts w:ascii="Times New Roman" w:hAnsi="Times New Roman" w:cs="Times New Roman"/>
          <w:sz w:val="24"/>
          <w:szCs w:val="24"/>
        </w:rPr>
        <w:t xml:space="preserve"> had not forgotten them and was faithfully fulfilling them. I have also been listening to Moses as people bring their issues to him. Two things became obvious. First this God who I have now chosen to follow is clearly a god who cares about the people. The laws are so different from every other god I have studied.</w:t>
      </w:r>
    </w:p>
    <w:p w14:paraId="424755C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Second is that Moses is trying to satisfy everyone. Makes sense since he knows all the law given by God and knows much about the life and history of the people. Still if he doesn’t make a change in what he is doing trying to satisfy everyone will kill him. So, I shared with him my observation and a recommendation of how to manage this responsibility. Sometimes being THE </w:t>
      </w:r>
      <w:r w:rsidRPr="00B65349">
        <w:rPr>
          <w:rFonts w:ascii="Times New Roman" w:hAnsi="Times New Roman" w:cs="Times New Roman"/>
          <w:sz w:val="24"/>
          <w:szCs w:val="24"/>
        </w:rPr>
        <w:lastRenderedPageBreak/>
        <w:t xml:space="preserve">leader comes with </w:t>
      </w:r>
      <w:proofErr w:type="gramStart"/>
      <w:r w:rsidRPr="00B65349">
        <w:rPr>
          <w:rFonts w:ascii="Times New Roman" w:hAnsi="Times New Roman" w:cs="Times New Roman"/>
          <w:sz w:val="24"/>
          <w:szCs w:val="24"/>
        </w:rPr>
        <w:t>blinders</w:t>
      </w:r>
      <w:proofErr w:type="gramEnd"/>
      <w:r w:rsidRPr="00B65349">
        <w:rPr>
          <w:rFonts w:ascii="Times New Roman" w:hAnsi="Times New Roman" w:cs="Times New Roman"/>
          <w:sz w:val="24"/>
          <w:szCs w:val="24"/>
        </w:rPr>
        <w:t xml:space="preserve"> and you don’t realize that others can help share the responsibility. He loved my advice and apparently God was satisfied with it as well. Promptly they made the shift and now Moses has room to breathe, spend time with family, and with God.</w:t>
      </w:r>
    </w:p>
    <w:p w14:paraId="45B262DF"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ell, it was time for me to leave. Moses wanted me to stay but I know better. Two leaders or two people who appear as leaders only creates problems. I had brought his family back to him, learned what I needed about the true God, and now it was time to head home. I would have loved to stay but as I said that would complicate all he has to do and besides I want my people to know what I have learned about the one true God.</w:t>
      </w:r>
    </w:p>
    <w:p w14:paraId="4437A96E" w14:textId="77777777" w:rsidR="009634B4" w:rsidRDefault="009634B4" w:rsidP="009634B4">
      <w:pPr>
        <w:rPr>
          <w:rFonts w:ascii="Times New Roman" w:hAnsi="Times New Roman" w:cs="Times New Roman"/>
          <w:sz w:val="24"/>
          <w:szCs w:val="24"/>
        </w:rPr>
      </w:pPr>
    </w:p>
    <w:p w14:paraId="16A11945" w14:textId="4243F5C0" w:rsidR="009634B4" w:rsidRDefault="009634B4" w:rsidP="009634B4">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6787EBF6" w14:textId="15C14BB4" w:rsidR="005E6C75" w:rsidRPr="00AB1F56" w:rsidRDefault="00BE6924" w:rsidP="005E6C75">
      <w:pPr>
        <w:rPr>
          <w:rFonts w:ascii="Times New Roman" w:hAnsi="Times New Roman" w:cs="Times New Roman"/>
          <w:b/>
          <w:bCs/>
          <w:kern w:val="2"/>
          <w:sz w:val="24"/>
          <w:szCs w:val="24"/>
          <w14:ligatures w14:val="standardContextual"/>
        </w:rPr>
      </w:pPr>
      <w:r w:rsidRPr="00AB1F56">
        <w:rPr>
          <w:rFonts w:ascii="Times New Roman" w:hAnsi="Times New Roman" w:cs="Times New Roman"/>
          <w:b/>
          <w:bCs/>
          <w:sz w:val="24"/>
          <w:szCs w:val="24"/>
        </w:rPr>
        <w:t>Knowledge vs. Wisdom</w:t>
      </w:r>
    </w:p>
    <w:p w14:paraId="64742C3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Knowledge and wisdom are critical aspects of leadership. </w:t>
      </w:r>
    </w:p>
    <w:p w14:paraId="57D1DAE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Solomon requested </w:t>
      </w:r>
      <w:proofErr w:type="gramStart"/>
      <w:r w:rsidRPr="00B65349">
        <w:rPr>
          <w:rFonts w:ascii="Times New Roman" w:hAnsi="Times New Roman" w:cs="Times New Roman"/>
          <w:sz w:val="24"/>
          <w:szCs w:val="24"/>
        </w:rPr>
        <w:t>both of them</w:t>
      </w:r>
      <w:proofErr w:type="gramEnd"/>
      <w:r w:rsidRPr="00B65349">
        <w:rPr>
          <w:rFonts w:ascii="Times New Roman" w:hAnsi="Times New Roman" w:cs="Times New Roman"/>
          <w:sz w:val="24"/>
          <w:szCs w:val="24"/>
        </w:rPr>
        <w:t xml:space="preserve"> when it came time to lead the people of Israel 2 Ch 1:10-11</w:t>
      </w:r>
    </w:p>
    <w:p w14:paraId="28C7B95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at do you think </w:t>
      </w:r>
      <w:proofErr w:type="gramStart"/>
      <w:r w:rsidRPr="00B65349">
        <w:rPr>
          <w:rFonts w:ascii="Times New Roman" w:hAnsi="Times New Roman" w:cs="Times New Roman"/>
          <w:sz w:val="24"/>
          <w:szCs w:val="24"/>
        </w:rPr>
        <w:t>the relationship is</w:t>
      </w:r>
      <w:proofErr w:type="gramEnd"/>
      <w:r w:rsidRPr="00B65349">
        <w:rPr>
          <w:rFonts w:ascii="Times New Roman" w:hAnsi="Times New Roman" w:cs="Times New Roman"/>
          <w:sz w:val="24"/>
          <w:szCs w:val="24"/>
        </w:rPr>
        <w:t xml:space="preserve"> between these two concepts??</w:t>
      </w:r>
    </w:p>
    <w:p w14:paraId="111E2E4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y </w:t>
      </w:r>
      <w:proofErr w:type="gramStart"/>
      <w:r w:rsidRPr="00B65349">
        <w:rPr>
          <w:rFonts w:ascii="Times New Roman" w:hAnsi="Times New Roman" w:cs="Times New Roman"/>
          <w:sz w:val="24"/>
          <w:szCs w:val="24"/>
        </w:rPr>
        <w:t>is</w:t>
      </w:r>
      <w:proofErr w:type="gramEnd"/>
      <w:r w:rsidRPr="00B65349">
        <w:rPr>
          <w:rFonts w:ascii="Times New Roman" w:hAnsi="Times New Roman" w:cs="Times New Roman"/>
          <w:sz w:val="24"/>
          <w:szCs w:val="24"/>
        </w:rPr>
        <w:t xml:space="preserve"> important to have both and not one or the other?</w:t>
      </w:r>
    </w:p>
    <w:p w14:paraId="4DE1197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As you consider your response to that read the following scriptures.</w:t>
      </w:r>
    </w:p>
    <w:p w14:paraId="4F9A4690" w14:textId="77777777" w:rsidR="005E6C75" w:rsidRPr="00B65349" w:rsidRDefault="005E6C75" w:rsidP="005E6C75">
      <w:pPr>
        <w:rPr>
          <w:rFonts w:ascii="Times New Roman" w:hAnsi="Times New Roman" w:cs="Times New Roman"/>
          <w:sz w:val="24"/>
          <w:szCs w:val="24"/>
          <w:lang w:val="pt-PT"/>
        </w:rPr>
      </w:pPr>
      <w:r w:rsidRPr="00B65349">
        <w:rPr>
          <w:rFonts w:ascii="Times New Roman" w:hAnsi="Times New Roman" w:cs="Times New Roman"/>
          <w:sz w:val="24"/>
          <w:szCs w:val="24"/>
          <w:lang w:val="pt-PT"/>
        </w:rPr>
        <w:t>Ps 119:66</w:t>
      </w:r>
    </w:p>
    <w:p w14:paraId="6C91F0D4" w14:textId="77777777" w:rsidR="005E6C75" w:rsidRPr="00B65349" w:rsidRDefault="005E6C75" w:rsidP="005E6C75">
      <w:pPr>
        <w:rPr>
          <w:rFonts w:ascii="Times New Roman" w:hAnsi="Times New Roman" w:cs="Times New Roman"/>
          <w:sz w:val="24"/>
          <w:szCs w:val="24"/>
          <w:lang w:val="pt-PT"/>
        </w:rPr>
      </w:pPr>
      <w:r w:rsidRPr="00B65349">
        <w:rPr>
          <w:rFonts w:ascii="Times New Roman" w:hAnsi="Times New Roman" w:cs="Times New Roman"/>
          <w:sz w:val="24"/>
          <w:szCs w:val="24"/>
          <w:lang w:val="pt-PT"/>
        </w:rPr>
        <w:t>Pr 1:7</w:t>
      </w:r>
    </w:p>
    <w:p w14:paraId="35D0F226" w14:textId="77777777" w:rsidR="005E6C75" w:rsidRPr="00B65349" w:rsidRDefault="005E6C75" w:rsidP="005E6C75">
      <w:pPr>
        <w:rPr>
          <w:rFonts w:ascii="Times New Roman" w:hAnsi="Times New Roman" w:cs="Times New Roman"/>
          <w:sz w:val="24"/>
          <w:szCs w:val="24"/>
          <w:lang w:val="pt-PT"/>
        </w:rPr>
      </w:pPr>
      <w:r w:rsidRPr="00B65349">
        <w:rPr>
          <w:rFonts w:ascii="Times New Roman" w:hAnsi="Times New Roman" w:cs="Times New Roman"/>
          <w:sz w:val="24"/>
          <w:szCs w:val="24"/>
          <w:lang w:val="pt-PT"/>
        </w:rPr>
        <w:t>Pr 10:14</w:t>
      </w:r>
    </w:p>
    <w:p w14:paraId="2BE65C78" w14:textId="77777777" w:rsidR="005E6C75" w:rsidRPr="00B65349" w:rsidRDefault="005E6C75" w:rsidP="005E6C75">
      <w:pPr>
        <w:rPr>
          <w:rFonts w:ascii="Times New Roman" w:hAnsi="Times New Roman" w:cs="Times New Roman"/>
          <w:sz w:val="24"/>
          <w:szCs w:val="24"/>
          <w:lang w:val="pt-PT"/>
        </w:rPr>
      </w:pPr>
      <w:r w:rsidRPr="00B65349">
        <w:rPr>
          <w:rFonts w:ascii="Times New Roman" w:hAnsi="Times New Roman" w:cs="Times New Roman"/>
          <w:sz w:val="24"/>
          <w:szCs w:val="24"/>
          <w:lang w:val="pt-PT"/>
        </w:rPr>
        <w:t>Pr 17:27</w:t>
      </w:r>
    </w:p>
    <w:p w14:paraId="3F763811" w14:textId="77777777" w:rsidR="005E6C75" w:rsidRPr="00B65349" w:rsidRDefault="005E6C75" w:rsidP="005E6C75">
      <w:pPr>
        <w:rPr>
          <w:rFonts w:ascii="Times New Roman" w:hAnsi="Times New Roman" w:cs="Times New Roman"/>
          <w:sz w:val="24"/>
          <w:szCs w:val="24"/>
          <w:lang w:val="pt-PT"/>
        </w:rPr>
      </w:pPr>
      <w:r w:rsidRPr="00B65349">
        <w:rPr>
          <w:rFonts w:ascii="Times New Roman" w:hAnsi="Times New Roman" w:cs="Times New Roman"/>
          <w:sz w:val="24"/>
          <w:szCs w:val="24"/>
          <w:lang w:val="pt-PT"/>
        </w:rPr>
        <w:t>Is 33:6</w:t>
      </w:r>
    </w:p>
    <w:p w14:paraId="3551C12A" w14:textId="77777777" w:rsidR="005E6C75" w:rsidRPr="00AB1F56" w:rsidRDefault="005E6C75" w:rsidP="005E6C75">
      <w:pPr>
        <w:rPr>
          <w:rFonts w:ascii="Times New Roman" w:hAnsi="Times New Roman" w:cs="Times New Roman"/>
          <w:sz w:val="24"/>
          <w:szCs w:val="24"/>
        </w:rPr>
      </w:pPr>
      <w:r w:rsidRPr="00AB1F56">
        <w:rPr>
          <w:rFonts w:ascii="Times New Roman" w:hAnsi="Times New Roman" w:cs="Times New Roman"/>
          <w:sz w:val="24"/>
          <w:szCs w:val="24"/>
        </w:rPr>
        <w:t>Ro 11:33</w:t>
      </w:r>
    </w:p>
    <w:p w14:paraId="1C6C2BB2" w14:textId="77777777" w:rsidR="005E6C75" w:rsidRPr="00AB1F56" w:rsidRDefault="005E6C75" w:rsidP="005E6C75">
      <w:pPr>
        <w:rPr>
          <w:rFonts w:ascii="Times New Roman" w:hAnsi="Times New Roman" w:cs="Times New Roman"/>
          <w:sz w:val="24"/>
          <w:szCs w:val="24"/>
        </w:rPr>
      </w:pPr>
      <w:r w:rsidRPr="00AB1F56">
        <w:rPr>
          <w:rFonts w:ascii="Times New Roman" w:hAnsi="Times New Roman" w:cs="Times New Roman"/>
          <w:sz w:val="24"/>
          <w:szCs w:val="24"/>
        </w:rPr>
        <w:t>Co 2:3</w:t>
      </w:r>
    </w:p>
    <w:p w14:paraId="7CD5116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s you review </w:t>
      </w:r>
      <w:proofErr w:type="gramStart"/>
      <w:r w:rsidRPr="00B65349">
        <w:rPr>
          <w:rFonts w:ascii="Times New Roman" w:hAnsi="Times New Roman" w:cs="Times New Roman"/>
          <w:sz w:val="24"/>
          <w:szCs w:val="24"/>
        </w:rPr>
        <w:t>these</w:t>
      </w:r>
      <w:proofErr w:type="gramEnd"/>
      <w:r w:rsidRPr="00B65349">
        <w:rPr>
          <w:rFonts w:ascii="Times New Roman" w:hAnsi="Times New Roman" w:cs="Times New Roman"/>
          <w:sz w:val="24"/>
          <w:szCs w:val="24"/>
        </w:rPr>
        <w:t xml:space="preserve"> consider the relationships of the words they add to the discussion. Understanding, fear, salvation.</w:t>
      </w:r>
    </w:p>
    <w:p w14:paraId="150A3A33"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is the value of listening to those who have both knowledge and wisdom?</w:t>
      </w:r>
    </w:p>
    <w:p w14:paraId="4467619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is the best source of both based on what you have read? How will you gain access to that source in your life?</w:t>
      </w:r>
    </w:p>
    <w:p w14:paraId="4D188885" w14:textId="77777777" w:rsidR="005E6C75" w:rsidRPr="00B65349" w:rsidRDefault="005E6C75" w:rsidP="005E6C75">
      <w:pPr>
        <w:rPr>
          <w:rFonts w:ascii="Times New Roman" w:hAnsi="Times New Roman" w:cs="Times New Roman"/>
          <w:sz w:val="24"/>
          <w:szCs w:val="24"/>
        </w:rPr>
      </w:pPr>
    </w:p>
    <w:p w14:paraId="0BC05892" w14:textId="77777777" w:rsidR="005E6C75" w:rsidRPr="00A92D57" w:rsidRDefault="005E6C75" w:rsidP="005E6C75">
      <w:pPr>
        <w:rPr>
          <w:rFonts w:ascii="Times New Roman" w:hAnsi="Times New Roman" w:cs="Times New Roman"/>
          <w:b/>
          <w:bCs/>
          <w:kern w:val="2"/>
          <w:sz w:val="24"/>
          <w:szCs w:val="24"/>
          <w14:ligatures w14:val="standardContextual"/>
        </w:rPr>
      </w:pPr>
      <w:r w:rsidRPr="00A92D57">
        <w:rPr>
          <w:rFonts w:ascii="Times New Roman" w:hAnsi="Times New Roman" w:cs="Times New Roman"/>
          <w:b/>
          <w:bCs/>
          <w:kern w:val="2"/>
          <w:sz w:val="24"/>
          <w:szCs w:val="24"/>
          <w14:ligatures w14:val="standardContextual"/>
        </w:rPr>
        <w:t>Sailors on the boat to Tarshish</w:t>
      </w:r>
    </w:p>
    <w:p w14:paraId="6D1282FF" w14:textId="77777777" w:rsidR="005E6C75" w:rsidRPr="005E6C75" w:rsidRDefault="005E6C75" w:rsidP="005E6C75">
      <w:pPr>
        <w:rPr>
          <w:rFonts w:ascii="Times New Roman" w:hAnsi="Times New Roman" w:cs="Times New Roman"/>
          <w:kern w:val="2"/>
          <w:sz w:val="24"/>
          <w:szCs w:val="24"/>
          <w14:ligatures w14:val="standardContextual"/>
        </w:rPr>
      </w:pPr>
      <w:proofErr w:type="spellStart"/>
      <w:r w:rsidRPr="005E6C75">
        <w:rPr>
          <w:rFonts w:ascii="Times New Roman" w:hAnsi="Times New Roman" w:cs="Times New Roman"/>
          <w:kern w:val="2"/>
          <w:sz w:val="24"/>
          <w:szCs w:val="24"/>
          <w14:ligatures w14:val="standardContextual"/>
        </w:rPr>
        <w:t>Misartan</w:t>
      </w:r>
      <w:proofErr w:type="spellEnd"/>
      <w:r w:rsidRPr="005E6C75">
        <w:rPr>
          <w:rFonts w:ascii="Times New Roman" w:hAnsi="Times New Roman" w:cs="Times New Roman"/>
          <w:kern w:val="2"/>
          <w:sz w:val="24"/>
          <w:szCs w:val="24"/>
          <w14:ligatures w14:val="standardContextual"/>
        </w:rPr>
        <w:t xml:space="preserve"> – So what do you think, can we finally tell our side of the story?</w:t>
      </w:r>
    </w:p>
    <w:p w14:paraId="7A38660C"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lastRenderedPageBreak/>
        <w:t>Henio – I think it has been long enough that we will be safe from the authorities.</w:t>
      </w:r>
    </w:p>
    <w:p w14:paraId="60AFCC79" w14:textId="77777777" w:rsidR="005E6C75" w:rsidRPr="005E6C75" w:rsidRDefault="005E6C75" w:rsidP="005E6C75">
      <w:pPr>
        <w:rPr>
          <w:rFonts w:ascii="Times New Roman" w:hAnsi="Times New Roman" w:cs="Times New Roman"/>
          <w:kern w:val="2"/>
          <w:sz w:val="24"/>
          <w:szCs w:val="24"/>
          <w14:ligatures w14:val="standardContextual"/>
        </w:rPr>
      </w:pPr>
      <w:proofErr w:type="spellStart"/>
      <w:r w:rsidRPr="005E6C75">
        <w:rPr>
          <w:rFonts w:ascii="Times New Roman" w:hAnsi="Times New Roman" w:cs="Times New Roman"/>
          <w:kern w:val="2"/>
          <w:sz w:val="24"/>
          <w:szCs w:val="24"/>
          <w14:ligatures w14:val="standardContextual"/>
        </w:rPr>
        <w:t>Revkat</w:t>
      </w:r>
      <w:proofErr w:type="spellEnd"/>
      <w:r w:rsidRPr="005E6C75">
        <w:rPr>
          <w:rFonts w:ascii="Times New Roman" w:hAnsi="Times New Roman" w:cs="Times New Roman"/>
          <w:kern w:val="2"/>
          <w:sz w:val="24"/>
          <w:szCs w:val="24"/>
          <w14:ligatures w14:val="standardContextual"/>
        </w:rPr>
        <w:t xml:space="preserve"> – I am not so sure. How does one explain throwing a person overboard to save our lives?</w:t>
      </w:r>
    </w:p>
    <w:p w14:paraId="5344305F" w14:textId="77777777" w:rsidR="005E6C75" w:rsidRPr="005E6C75" w:rsidRDefault="005E6C75" w:rsidP="005E6C75">
      <w:pPr>
        <w:rPr>
          <w:rFonts w:ascii="Times New Roman" w:hAnsi="Times New Roman" w:cs="Times New Roman"/>
          <w:kern w:val="2"/>
          <w:sz w:val="24"/>
          <w:szCs w:val="24"/>
          <w14:ligatures w14:val="standardContextual"/>
        </w:rPr>
      </w:pPr>
      <w:proofErr w:type="spellStart"/>
      <w:r w:rsidRPr="005E6C75">
        <w:rPr>
          <w:rFonts w:ascii="Times New Roman" w:hAnsi="Times New Roman" w:cs="Times New Roman"/>
          <w:kern w:val="2"/>
          <w:sz w:val="24"/>
          <w:szCs w:val="24"/>
          <w14:ligatures w14:val="standardContextual"/>
        </w:rPr>
        <w:t>Misartan</w:t>
      </w:r>
      <w:proofErr w:type="spellEnd"/>
      <w:r w:rsidRPr="005E6C75">
        <w:rPr>
          <w:rFonts w:ascii="Times New Roman" w:hAnsi="Times New Roman" w:cs="Times New Roman"/>
          <w:kern w:val="2"/>
          <w:sz w:val="24"/>
          <w:szCs w:val="24"/>
          <w14:ligatures w14:val="standardContextual"/>
        </w:rPr>
        <w:t xml:space="preserve"> – It was either his or ours.</w:t>
      </w:r>
    </w:p>
    <w:p w14:paraId="7A00945C"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You know as well as the rest of us that there was no hope of surviving that storm. In all my life as a seaman I have never seen anything like it.</w:t>
      </w:r>
    </w:p>
    <w:p w14:paraId="03488430" w14:textId="77777777" w:rsidR="005E6C75" w:rsidRPr="005E6C75" w:rsidRDefault="005E6C75" w:rsidP="005E6C75">
      <w:pPr>
        <w:rPr>
          <w:rFonts w:ascii="Times New Roman" w:hAnsi="Times New Roman" w:cs="Times New Roman"/>
          <w:kern w:val="2"/>
          <w:sz w:val="24"/>
          <w:szCs w:val="24"/>
          <w14:ligatures w14:val="standardContextual"/>
        </w:rPr>
      </w:pPr>
      <w:proofErr w:type="spellStart"/>
      <w:r w:rsidRPr="005E6C75">
        <w:rPr>
          <w:rFonts w:ascii="Times New Roman" w:hAnsi="Times New Roman" w:cs="Times New Roman"/>
          <w:kern w:val="2"/>
          <w:sz w:val="24"/>
          <w:szCs w:val="24"/>
          <w14:ligatures w14:val="standardContextual"/>
        </w:rPr>
        <w:t>Revkat</w:t>
      </w:r>
      <w:proofErr w:type="spellEnd"/>
      <w:r w:rsidRPr="005E6C75">
        <w:rPr>
          <w:rFonts w:ascii="Times New Roman" w:hAnsi="Times New Roman" w:cs="Times New Roman"/>
          <w:kern w:val="2"/>
          <w:sz w:val="24"/>
          <w:szCs w:val="24"/>
          <w14:ligatures w14:val="standardContextual"/>
        </w:rPr>
        <w:t xml:space="preserve"> – okay you win. It was a crazy situation, and you are right there was no way we would have survived. The harder we tried the more furious it became. It was as if everything we did only made it more angry. </w:t>
      </w:r>
      <w:proofErr w:type="gramStart"/>
      <w:r w:rsidRPr="005E6C75">
        <w:rPr>
          <w:rFonts w:ascii="Times New Roman" w:hAnsi="Times New Roman" w:cs="Times New Roman"/>
          <w:kern w:val="2"/>
          <w:sz w:val="24"/>
          <w:szCs w:val="24"/>
          <w14:ligatures w14:val="standardContextual"/>
        </w:rPr>
        <w:t>Almost</w:t>
      </w:r>
      <w:proofErr w:type="gramEnd"/>
      <w:r w:rsidRPr="005E6C75">
        <w:rPr>
          <w:rFonts w:ascii="Times New Roman" w:hAnsi="Times New Roman" w:cs="Times New Roman"/>
          <w:kern w:val="2"/>
          <w:sz w:val="24"/>
          <w:szCs w:val="24"/>
          <w14:ligatures w14:val="standardContextual"/>
        </w:rPr>
        <w:t xml:space="preserve"> like the storm had a personality.</w:t>
      </w:r>
    </w:p>
    <w:p w14:paraId="1003D52C"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well I for one thought things were not going to go well for us as soon as that man booked passage on our boat.</w:t>
      </w:r>
    </w:p>
    <w:p w14:paraId="7E15A125" w14:textId="77777777" w:rsidR="005E6C75" w:rsidRPr="005E6C75" w:rsidRDefault="005E6C75" w:rsidP="005E6C75">
      <w:pPr>
        <w:rPr>
          <w:rFonts w:ascii="Times New Roman" w:hAnsi="Times New Roman" w:cs="Times New Roman"/>
          <w:kern w:val="2"/>
          <w:sz w:val="24"/>
          <w:szCs w:val="24"/>
          <w14:ligatures w14:val="standardContextual"/>
        </w:rPr>
      </w:pPr>
      <w:proofErr w:type="spellStart"/>
      <w:r w:rsidRPr="005E6C75">
        <w:rPr>
          <w:rFonts w:ascii="Times New Roman" w:hAnsi="Times New Roman" w:cs="Times New Roman"/>
          <w:kern w:val="2"/>
          <w:sz w:val="24"/>
          <w:szCs w:val="24"/>
          <w14:ligatures w14:val="standardContextual"/>
        </w:rPr>
        <w:t>Misartan</w:t>
      </w:r>
      <w:proofErr w:type="spellEnd"/>
      <w:r w:rsidRPr="005E6C75">
        <w:rPr>
          <w:rFonts w:ascii="Times New Roman" w:hAnsi="Times New Roman" w:cs="Times New Roman"/>
          <w:kern w:val="2"/>
          <w:sz w:val="24"/>
          <w:szCs w:val="24"/>
          <w14:ligatures w14:val="standardContextual"/>
        </w:rPr>
        <w:t xml:space="preserve"> – Right! So now you think you are </w:t>
      </w:r>
      <w:proofErr w:type="gramStart"/>
      <w:r w:rsidRPr="005E6C75">
        <w:rPr>
          <w:rFonts w:ascii="Times New Roman" w:hAnsi="Times New Roman" w:cs="Times New Roman"/>
          <w:kern w:val="2"/>
          <w:sz w:val="24"/>
          <w:szCs w:val="24"/>
          <w14:ligatures w14:val="standardContextual"/>
        </w:rPr>
        <w:t>a psychic</w:t>
      </w:r>
      <w:proofErr w:type="gramEnd"/>
      <w:r w:rsidRPr="005E6C75">
        <w:rPr>
          <w:rFonts w:ascii="Times New Roman" w:hAnsi="Times New Roman" w:cs="Times New Roman"/>
          <w:kern w:val="2"/>
          <w:sz w:val="24"/>
          <w:szCs w:val="24"/>
          <w14:ligatures w14:val="standardContextual"/>
        </w:rPr>
        <w:t xml:space="preserve"> or something. </w:t>
      </w:r>
    </w:p>
    <w:p w14:paraId="1ED40713" w14:textId="77777777" w:rsidR="005E6C75" w:rsidRPr="005E6C75" w:rsidRDefault="005E6C75" w:rsidP="005E6C75">
      <w:pPr>
        <w:rPr>
          <w:rFonts w:ascii="Times New Roman" w:hAnsi="Times New Roman" w:cs="Times New Roman"/>
          <w:kern w:val="2"/>
          <w:sz w:val="24"/>
          <w:szCs w:val="24"/>
          <w14:ligatures w14:val="standardContextual"/>
        </w:rPr>
      </w:pPr>
      <w:proofErr w:type="spellStart"/>
      <w:r w:rsidRPr="005E6C75">
        <w:rPr>
          <w:rFonts w:ascii="Times New Roman" w:hAnsi="Times New Roman" w:cs="Times New Roman"/>
          <w:kern w:val="2"/>
          <w:sz w:val="24"/>
          <w:szCs w:val="24"/>
          <w14:ligatures w14:val="standardContextual"/>
        </w:rPr>
        <w:t>Revkat</w:t>
      </w:r>
      <w:proofErr w:type="spellEnd"/>
      <w:r w:rsidRPr="005E6C75">
        <w:rPr>
          <w:rFonts w:ascii="Times New Roman" w:hAnsi="Times New Roman" w:cs="Times New Roman"/>
          <w:kern w:val="2"/>
          <w:sz w:val="24"/>
          <w:szCs w:val="24"/>
          <w14:ligatures w14:val="standardContextual"/>
        </w:rPr>
        <w:t xml:space="preserve"> – Heh Mis Henio is right. From the moment he set foot on the deck it was clear something was amiss. He just didn’t act </w:t>
      </w:r>
      <w:proofErr w:type="gramStart"/>
      <w:r w:rsidRPr="005E6C75">
        <w:rPr>
          <w:rFonts w:ascii="Times New Roman" w:hAnsi="Times New Roman" w:cs="Times New Roman"/>
          <w:kern w:val="2"/>
          <w:sz w:val="24"/>
          <w:szCs w:val="24"/>
          <w14:ligatures w14:val="standardContextual"/>
        </w:rPr>
        <w:t>normal</w:t>
      </w:r>
      <w:proofErr w:type="gramEnd"/>
      <w:r w:rsidRPr="005E6C75">
        <w:rPr>
          <w:rFonts w:ascii="Times New Roman" w:hAnsi="Times New Roman" w:cs="Times New Roman"/>
          <w:kern w:val="2"/>
          <w:sz w:val="24"/>
          <w:szCs w:val="24"/>
          <w14:ligatures w14:val="standardContextual"/>
        </w:rPr>
        <w:t>.</w:t>
      </w:r>
    </w:p>
    <w:p w14:paraId="4720167B" w14:textId="4CAF5B40"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Okay</w:t>
      </w:r>
      <w:r w:rsidR="00590ED7">
        <w:rPr>
          <w:rFonts w:ascii="Times New Roman" w:hAnsi="Times New Roman" w:cs="Times New Roman"/>
          <w:kern w:val="2"/>
          <w:sz w:val="24"/>
          <w:szCs w:val="24"/>
          <w14:ligatures w14:val="standardContextual"/>
        </w:rPr>
        <w:t>,</w:t>
      </w:r>
      <w:r w:rsidRPr="005E6C75">
        <w:rPr>
          <w:rFonts w:ascii="Times New Roman" w:hAnsi="Times New Roman" w:cs="Times New Roman"/>
          <w:kern w:val="2"/>
          <w:sz w:val="24"/>
          <w:szCs w:val="24"/>
          <w14:ligatures w14:val="standardContextual"/>
        </w:rPr>
        <w:t xml:space="preserve"> okay. You are right. He was too quiet, too weird. In fact, if I remember he went below deck almost as soon as he came aboard as if he was hiding. Strange, especially since we never saw or heard of anyone looking for him.</w:t>
      </w:r>
    </w:p>
    <w:p w14:paraId="350B3777"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v – and if I remember correctly, he did his best to disappear. I can’t remember seeing him at all during the first part of the journey. I don’t think we saw him once until after the storm began.</w:t>
      </w:r>
    </w:p>
    <w:p w14:paraId="0A5B8E5A"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Henio – you are right. It wasn’t until things got serious and we started tossing the cargo overboard that he reappeared. Mainly because there </w:t>
      </w:r>
      <w:proofErr w:type="gramStart"/>
      <w:r w:rsidRPr="005E6C75">
        <w:rPr>
          <w:rFonts w:ascii="Times New Roman" w:hAnsi="Times New Roman" w:cs="Times New Roman"/>
          <w:kern w:val="2"/>
          <w:sz w:val="24"/>
          <w:szCs w:val="24"/>
          <w14:ligatures w14:val="standardContextual"/>
        </w:rPr>
        <w:t>was</w:t>
      </w:r>
      <w:proofErr w:type="gramEnd"/>
      <w:r w:rsidRPr="005E6C75">
        <w:rPr>
          <w:rFonts w:ascii="Times New Roman" w:hAnsi="Times New Roman" w:cs="Times New Roman"/>
          <w:kern w:val="2"/>
          <w:sz w:val="24"/>
          <w:szCs w:val="24"/>
          <w14:ligatures w14:val="standardContextual"/>
        </w:rPr>
        <w:t xml:space="preserve"> no more places to hide with all the cargo gone.</w:t>
      </w:r>
    </w:p>
    <w:p w14:paraId="7570B60F"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and if I remember correctly, he then cowered in the prow as if terrified by what was happening. He kept looking around and not at the waves. He seemed to be aware or afraid of something.</w:t>
      </w:r>
    </w:p>
    <w:p w14:paraId="00055377"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v – when we threw the lifeboat overboard is when he finally came to life. Started blabbering about how he had offended his god and that he was the cause of the storm.</w:t>
      </w:r>
    </w:p>
    <w:p w14:paraId="675FB300"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Henio – The captain heard him talk about his god and then things got crazy. Not sure if he was recalling something he said or did that he believed might have offended Neptune. </w:t>
      </w:r>
    </w:p>
    <w:p w14:paraId="5D62FEBC"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yeh he can be very conflicted when it comes to the gods. One day he is offering sacrifices and the next cursing them as only a sailor can.</w:t>
      </w:r>
    </w:p>
    <w:p w14:paraId="39D3640A"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v – man can he get worked up when the weather is not too his liking.</w:t>
      </w:r>
    </w:p>
    <w:p w14:paraId="7DB1A321"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Henio – well when he heard the stranger say he had offended his god. the captain ordered all of us to do perform whatever sacrifice was necessary for whatever god we served to appease them. </w:t>
      </w:r>
    </w:p>
    <w:p w14:paraId="22CC1E7A"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lastRenderedPageBreak/>
        <w:t>Rev – He was so terrified by the thought of a god being the cause of the storm that he brought out that goat he keeps for special times and sacrificed it as well.</w:t>
      </w:r>
    </w:p>
    <w:p w14:paraId="0BBA00F8"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we all followed orders and performed our little rituals. None of them worked and if it was even possible the storm got worse. It was then the stranger came out of his corner.</w:t>
      </w:r>
    </w:p>
    <w:p w14:paraId="79C3EAFA"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Stranger – You will not succeed with your sacrifices and feeble attempts to save yourselves. I am the cause of this storm. I have disobeyed the one true God, and he is not pleased with me.</w:t>
      </w:r>
    </w:p>
    <w:p w14:paraId="6C1A848F"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so we all shouted at him asking what he had done and what would it take to appease his god.</w:t>
      </w:r>
    </w:p>
    <w:p w14:paraId="505C5902"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Rev – his answer stunned us all. </w:t>
      </w:r>
    </w:p>
    <w:p w14:paraId="01CF93B2"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a human sacrifice to save us all. Even my god is not so cruel or demanding. how could he serve such a god.</w:t>
      </w:r>
    </w:p>
    <w:p w14:paraId="1361D1B5"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we all reacted the same way and tried everything we knew to survive the storm. At least until we heard that groan from under our feet.</w:t>
      </w:r>
    </w:p>
    <w:p w14:paraId="2AB6CF85"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Captain heard it too and he knew what it meant. The ship was coming apart and was crying out to us.</w:t>
      </w:r>
    </w:p>
    <w:p w14:paraId="4243E5BA"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Rev – none of us gave a second thought as to what to do and we grabbed the stranger and did just what he said to do. We threw him overboard. We no longer cared about what others would think or how the authorities would respond. </w:t>
      </w:r>
    </w:p>
    <w:p w14:paraId="41D0E431"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Mis – then it happened. It was eerie. </w:t>
      </w:r>
    </w:p>
    <w:p w14:paraId="05CEFA8E"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beyond eerie. I don’t know now what frightened me more, the storm or what happened as we threw him overboard.</w:t>
      </w:r>
    </w:p>
    <w:p w14:paraId="706EC963"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v – don’t forget there were two things that happened. First was the fish.</w:t>
      </w:r>
    </w:p>
    <w:p w14:paraId="6530D6D2"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oh don’t remind me. It was huge. It was so big I think it could have swallowed our boat.</w:t>
      </w:r>
    </w:p>
    <w:p w14:paraId="1DAE19DF"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n – Mis don’t exaggerate so. Fishermen and sailors have tall tales but that is going too far.</w:t>
      </w:r>
    </w:p>
    <w:p w14:paraId="3B2342D9"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well it was huge. Never seen anything like it.</w:t>
      </w:r>
    </w:p>
    <w:p w14:paraId="52C85992"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Rev – you got that right. But what was even crazier is how it leaped out of the water and just swallowed the stranger whole. </w:t>
      </w:r>
      <w:proofErr w:type="gramStart"/>
      <w:r w:rsidRPr="005E6C75">
        <w:rPr>
          <w:rFonts w:ascii="Times New Roman" w:hAnsi="Times New Roman" w:cs="Times New Roman"/>
          <w:kern w:val="2"/>
          <w:sz w:val="24"/>
          <w:szCs w:val="24"/>
          <w14:ligatures w14:val="standardContextual"/>
        </w:rPr>
        <w:t>Then</w:t>
      </w:r>
      <w:proofErr w:type="gramEnd"/>
      <w:r w:rsidRPr="005E6C75">
        <w:rPr>
          <w:rFonts w:ascii="Times New Roman" w:hAnsi="Times New Roman" w:cs="Times New Roman"/>
          <w:kern w:val="2"/>
          <w:sz w:val="24"/>
          <w:szCs w:val="24"/>
          <w14:ligatures w14:val="standardContextual"/>
        </w:rPr>
        <w:t xml:space="preserve"> just disappeared.</w:t>
      </w:r>
    </w:p>
    <w:p w14:paraId="6B210E9A"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yep that was the first thing but for me the next was even harder to explain and so for me the more terrifying</w:t>
      </w:r>
    </w:p>
    <w:p w14:paraId="6E3A1E9B"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v – why is that</w:t>
      </w:r>
    </w:p>
    <w:p w14:paraId="46B51978"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come on we all know how winds and waves create storms. But none of us have ever seen a storm reduced to dead calm like that.</w:t>
      </w:r>
    </w:p>
    <w:p w14:paraId="2C9EDF7F"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lastRenderedPageBreak/>
        <w:t>Mis – you got that right. As soon as the fish landed back in the water the storm just disappeared. No wind, no waves, no clouds.</w:t>
      </w:r>
    </w:p>
    <w:p w14:paraId="65F0C8E0"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that is what was so terrifying. None of our gods could ever do that. In fact, there is no story or myth that is anything like that.</w:t>
      </w:r>
    </w:p>
    <w:p w14:paraId="61572CFD"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v – and then the stories started coming about a man being coughed up by a fish on the beach. Too much of a coincidence. Could only be the guy we tossed overboard.</w:t>
      </w:r>
    </w:p>
    <w:p w14:paraId="6865CA29"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then off he goes to Nineveh and warns them that his God is mad at them and is about to destroy them. The whole city is turned on its ear and starts crying to this god and asking him to forgive them.</w:t>
      </w:r>
    </w:p>
    <w:p w14:paraId="24098873"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they say even the king put on sackcloth and vowed to obey that God. Crazier still he ordered that all the donkeys had to wear sackcloth as well.</w:t>
      </w:r>
    </w:p>
    <w:p w14:paraId="1CC4596E"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after all that I decided that I needed to find out more about this god who could cause such a storm because of one man’s disobedience then calm it just as easy.</w:t>
      </w:r>
    </w:p>
    <w:p w14:paraId="33A78689"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v – I’m with you on that. But even more that he had the courage to enter Nineveh and defy the most power king and his people telling them his God was about to destroy them.</w:t>
      </w:r>
    </w:p>
    <w:p w14:paraId="3CE10ABD"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Henio – I hear that he is the god of the Israelites. What do you say we head on down that way and learn more about this god who has such power over nature and powerful kingdoms.</w:t>
      </w:r>
    </w:p>
    <w:p w14:paraId="2065CDC1"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v – let’s sign on to the next boat headed that way.</w:t>
      </w:r>
    </w:p>
    <w:p w14:paraId="7C931776"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Mis – I am with you. I really want to know more about this god as well.</w:t>
      </w:r>
    </w:p>
    <w:p w14:paraId="31F80C78" w14:textId="77777777" w:rsidR="005E6C75" w:rsidRDefault="005E6C75" w:rsidP="005E6C75">
      <w:pPr>
        <w:rPr>
          <w:rFonts w:ascii="Times New Roman" w:hAnsi="Times New Roman" w:cs="Times New Roman"/>
          <w:kern w:val="2"/>
          <w:sz w:val="24"/>
          <w:szCs w:val="24"/>
          <w14:ligatures w14:val="standardContextual"/>
        </w:rPr>
      </w:pPr>
    </w:p>
    <w:p w14:paraId="50D261C2" w14:textId="77777777" w:rsidR="00996148" w:rsidRPr="005E6C75" w:rsidRDefault="00996148" w:rsidP="00996148">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3E690D78" w14:textId="48AB4F4B" w:rsidR="00996148" w:rsidRPr="00AB1F56" w:rsidRDefault="00FD7B58" w:rsidP="005E6C75">
      <w:pPr>
        <w:rPr>
          <w:rFonts w:ascii="Times New Roman" w:hAnsi="Times New Roman" w:cs="Times New Roman"/>
          <w:b/>
          <w:bCs/>
          <w:kern w:val="2"/>
          <w:sz w:val="24"/>
          <w:szCs w:val="24"/>
          <w14:ligatures w14:val="standardContextual"/>
        </w:rPr>
      </w:pPr>
      <w:r w:rsidRPr="00AB1F56">
        <w:rPr>
          <w:rFonts w:ascii="Times New Roman" w:hAnsi="Times New Roman" w:cs="Times New Roman"/>
          <w:b/>
          <w:bCs/>
          <w:kern w:val="2"/>
          <w:sz w:val="24"/>
          <w:szCs w:val="24"/>
          <w14:ligatures w14:val="standardContextual"/>
        </w:rPr>
        <w:t>Being an Example</w:t>
      </w:r>
    </w:p>
    <w:p w14:paraId="14032227"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Example – for good or bad we are an example to others of what it means to follow God. Jonah tried to disobey God and almost cost the lives of others. Let us look at scriptures that deal with the idea of being an example.</w:t>
      </w:r>
    </w:p>
    <w:p w14:paraId="5741DB61"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1 Co 11:1 – Paul calls on the people to follow his example in the same way that he follows the example of Christ.</w:t>
      </w:r>
    </w:p>
    <w:p w14:paraId="1489EE55"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Could you say the same to the people you have contact with both inside and outside of the church? </w:t>
      </w:r>
    </w:p>
    <w:p w14:paraId="0A890168"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What changes would you have to make for this to be possible?</w:t>
      </w:r>
    </w:p>
    <w:p w14:paraId="4507B40B"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 xml:space="preserve">Ph 3:17-18 – Here Paul calls on the church in Philippi to follow his examples as others are doing. Then he tells them to take note of those who live according to the pattern he gave them. </w:t>
      </w:r>
    </w:p>
    <w:p w14:paraId="5392EBDA"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Take time to read the book of Philippians and then describe what you think that pattern was.</w:t>
      </w:r>
    </w:p>
    <w:p w14:paraId="466EEC93"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lastRenderedPageBreak/>
        <w:t>Read 1 Pe  2:21. What was the example Christ gave us? What would it take for you to follow that example in your life?</w:t>
      </w:r>
    </w:p>
    <w:p w14:paraId="2876B033" w14:textId="77777777" w:rsidR="005E6C75" w:rsidRPr="005E6C75" w:rsidRDefault="005E6C75" w:rsidP="005E6C75">
      <w:pPr>
        <w:rPr>
          <w:rFonts w:ascii="Times New Roman" w:hAnsi="Times New Roman" w:cs="Times New Roman"/>
          <w:kern w:val="2"/>
          <w:sz w:val="24"/>
          <w:szCs w:val="24"/>
          <w14:ligatures w14:val="standardContextual"/>
        </w:rPr>
      </w:pPr>
      <w:r w:rsidRPr="005E6C75">
        <w:rPr>
          <w:rFonts w:ascii="Times New Roman" w:hAnsi="Times New Roman" w:cs="Times New Roman"/>
          <w:kern w:val="2"/>
          <w:sz w:val="24"/>
          <w:szCs w:val="24"/>
          <w14:ligatures w14:val="standardContextual"/>
        </w:rPr>
        <w:t>Read John 13 and reflect on the example Christ gave us in this passage. In what ways are you following his example and so are an example to others?</w:t>
      </w:r>
    </w:p>
    <w:p w14:paraId="3D405769" w14:textId="77777777" w:rsidR="005E6C75" w:rsidRPr="00B65349" w:rsidRDefault="005E6C75">
      <w:pPr>
        <w:rPr>
          <w:rFonts w:ascii="Times New Roman" w:hAnsi="Times New Roman" w:cs="Times New Roman"/>
          <w:sz w:val="24"/>
          <w:szCs w:val="24"/>
        </w:rPr>
      </w:pPr>
    </w:p>
    <w:p w14:paraId="0A19CC42" w14:textId="77777777" w:rsidR="005E6C75" w:rsidRPr="00A92D57" w:rsidRDefault="005E6C75" w:rsidP="005E6C75">
      <w:pPr>
        <w:pStyle w:val="Heading1"/>
        <w:rPr>
          <w:rFonts w:ascii="Times New Roman" w:hAnsi="Times New Roman" w:cs="Times New Roman"/>
          <w:b/>
          <w:bCs/>
          <w:sz w:val="24"/>
          <w:szCs w:val="24"/>
        </w:rPr>
      </w:pPr>
      <w:bookmarkStart w:id="9" w:name="_Toc201051696"/>
      <w:r w:rsidRPr="00A92D57">
        <w:rPr>
          <w:rFonts w:ascii="Times New Roman" w:hAnsi="Times New Roman" w:cs="Times New Roman"/>
          <w:b/>
          <w:bCs/>
          <w:sz w:val="24"/>
          <w:szCs w:val="24"/>
        </w:rPr>
        <w:t>Widow of Zarephath</w:t>
      </w:r>
      <w:bookmarkEnd w:id="9"/>
    </w:p>
    <w:p w14:paraId="1ABDB0E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can I tell you about my life? It was not a good time to be alive. The wars and struggles were a constant problem. They took the life of my husband who left me with a child to care for. Most would think I would be happy for such a blessing and the hope of someone who could take care of me when I grow old.</w:t>
      </w:r>
    </w:p>
    <w:p w14:paraId="7A387F3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ell let me tell you that was not where my focus was. The times were </w:t>
      </w:r>
      <w:proofErr w:type="gramStart"/>
      <w:r w:rsidRPr="00B65349">
        <w:rPr>
          <w:rFonts w:ascii="Times New Roman" w:hAnsi="Times New Roman" w:cs="Times New Roman"/>
          <w:sz w:val="24"/>
          <w:szCs w:val="24"/>
        </w:rPr>
        <w:t>hard</w:t>
      </w:r>
      <w:proofErr w:type="gramEnd"/>
      <w:r w:rsidRPr="00B65349">
        <w:rPr>
          <w:rFonts w:ascii="Times New Roman" w:hAnsi="Times New Roman" w:cs="Times New Roman"/>
          <w:sz w:val="24"/>
          <w:szCs w:val="24"/>
        </w:rPr>
        <w:t xml:space="preserve"> and they only got harder. If the wars weren’t bad enough the famine only made things worse. That meant I had to struggle to feed myself and my son. That was almost impossible since the reason for the famine was the drought. We heard rumors that it was because of struggle between the Ahab, the king of Israel, and Elijah who was called the prophet of the god of the Israelites. </w:t>
      </w:r>
    </w:p>
    <w:p w14:paraId="647506A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at god must be something and must have given a lot of authority to the man Elijah. </w:t>
      </w:r>
      <w:proofErr w:type="gramStart"/>
      <w:r w:rsidRPr="00B65349">
        <w:rPr>
          <w:rFonts w:ascii="Times New Roman" w:hAnsi="Times New Roman" w:cs="Times New Roman"/>
          <w:sz w:val="24"/>
          <w:szCs w:val="24"/>
        </w:rPr>
        <w:t>Elijah</w:t>
      </w:r>
      <w:proofErr w:type="gramEnd"/>
      <w:r w:rsidRPr="00B65349">
        <w:rPr>
          <w:rFonts w:ascii="Times New Roman" w:hAnsi="Times New Roman" w:cs="Times New Roman"/>
          <w:sz w:val="24"/>
          <w:szCs w:val="24"/>
        </w:rPr>
        <w:t xml:space="preserve"> I hear, simply spoke, in the name of this god, and the rain just stopped. Not just for a day but according to the rumors it stopped and would not start again until this prophet said so. That is a lot of power in the hands of one man. The other word is that King Ahab refused to recognize the god of Israel and so continued to serve Baal and Asherah, the gods of his wife.</w:t>
      </w:r>
    </w:p>
    <w:p w14:paraId="788DB60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So here I am struggling to keep myself and my son alive and with little hope </w:t>
      </w:r>
      <w:proofErr w:type="gramStart"/>
      <w:r w:rsidRPr="00B65349">
        <w:rPr>
          <w:rFonts w:ascii="Times New Roman" w:hAnsi="Times New Roman" w:cs="Times New Roman"/>
          <w:sz w:val="24"/>
          <w:szCs w:val="24"/>
        </w:rPr>
        <w:t>of</w:t>
      </w:r>
      <w:proofErr w:type="gramEnd"/>
      <w:r w:rsidRPr="00B65349">
        <w:rPr>
          <w:rFonts w:ascii="Times New Roman" w:hAnsi="Times New Roman" w:cs="Times New Roman"/>
          <w:sz w:val="24"/>
          <w:szCs w:val="24"/>
        </w:rPr>
        <w:t xml:space="preserve"> that. No rain means no crops, so no flour and no oil. I have only enough for one more loaf of bread for me and my son. He is a </w:t>
      </w:r>
      <w:proofErr w:type="gramStart"/>
      <w:r w:rsidRPr="00B65349">
        <w:rPr>
          <w:rFonts w:ascii="Times New Roman" w:hAnsi="Times New Roman" w:cs="Times New Roman"/>
          <w:sz w:val="24"/>
          <w:szCs w:val="24"/>
        </w:rPr>
        <w:t>joy</w:t>
      </w:r>
      <w:proofErr w:type="gramEnd"/>
      <w:r w:rsidRPr="00B65349">
        <w:rPr>
          <w:rFonts w:ascii="Times New Roman" w:hAnsi="Times New Roman" w:cs="Times New Roman"/>
          <w:sz w:val="24"/>
          <w:szCs w:val="24"/>
        </w:rPr>
        <w:t xml:space="preserve"> but caring for him in this time has not been as joyful as one would hope. It has meant less for me. </w:t>
      </w:r>
      <w:proofErr w:type="gramStart"/>
      <w:r w:rsidRPr="00B65349">
        <w:rPr>
          <w:rFonts w:ascii="Times New Roman" w:hAnsi="Times New Roman" w:cs="Times New Roman"/>
          <w:sz w:val="24"/>
          <w:szCs w:val="24"/>
        </w:rPr>
        <w:t>now</w:t>
      </w:r>
      <w:proofErr w:type="gramEnd"/>
      <w:r w:rsidRPr="00B65349">
        <w:rPr>
          <w:rFonts w:ascii="Times New Roman" w:hAnsi="Times New Roman" w:cs="Times New Roman"/>
          <w:sz w:val="24"/>
          <w:szCs w:val="24"/>
        </w:rPr>
        <w:t xml:space="preserve"> that may sound selfish but that is the way it is. Don’t get me wrong. I never took his portion of our food to prolong my life. It is just how it is. You wish… well I can’t go down that road. It leads to dark places.</w:t>
      </w:r>
    </w:p>
    <w:p w14:paraId="6F8DC1B9" w14:textId="412CE793"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So here I am about to cook my last loaf and then curl up with my son and suffer the process of dying from hunger when this stranger shows up. Then he has the gall to ask me if I have any food to share with him. I say </w:t>
      </w:r>
      <w:proofErr w:type="gramStart"/>
      <w:r w:rsidRPr="00B65349">
        <w:rPr>
          <w:rFonts w:ascii="Times New Roman" w:hAnsi="Times New Roman" w:cs="Times New Roman"/>
          <w:sz w:val="24"/>
          <w:szCs w:val="24"/>
        </w:rPr>
        <w:t>yes</w:t>
      </w:r>
      <w:proofErr w:type="gramEnd"/>
      <w:r w:rsidRPr="00B65349">
        <w:rPr>
          <w:rFonts w:ascii="Times New Roman" w:hAnsi="Times New Roman" w:cs="Times New Roman"/>
          <w:sz w:val="24"/>
          <w:szCs w:val="24"/>
        </w:rPr>
        <w:t xml:space="preserve"> I am about to bake the last of my flour and plan to huddle in a corner with my son and die. He doesn’t even hesitate but tells me to go ahead and bake the bread and then give it to me. ON any other day I would have given him a piece of my mind and sent him on my way. Who asks someone to </w:t>
      </w:r>
      <w:r w:rsidR="007D026E" w:rsidRPr="00B65349">
        <w:rPr>
          <w:rFonts w:ascii="Times New Roman" w:hAnsi="Times New Roman" w:cs="Times New Roman"/>
          <w:sz w:val="24"/>
          <w:szCs w:val="24"/>
        </w:rPr>
        <w:t>give</w:t>
      </w:r>
      <w:r w:rsidRPr="00B65349">
        <w:rPr>
          <w:rFonts w:ascii="Times New Roman" w:hAnsi="Times New Roman" w:cs="Times New Roman"/>
          <w:sz w:val="24"/>
          <w:szCs w:val="24"/>
        </w:rPr>
        <w:t xml:space="preserve"> their last bit of food to a total stranger.</w:t>
      </w:r>
    </w:p>
    <w:p w14:paraId="2C4DCE9E"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But it is not any other day. I know I am going to starve to death and just maybe my willingness to give that last loaf of bread to a stranger may mean he survives. </w:t>
      </w: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I </w:t>
      </w:r>
      <w:proofErr w:type="gramStart"/>
      <w:r w:rsidRPr="00B65349">
        <w:rPr>
          <w:rFonts w:ascii="Times New Roman" w:hAnsi="Times New Roman" w:cs="Times New Roman"/>
          <w:sz w:val="24"/>
          <w:szCs w:val="24"/>
        </w:rPr>
        <w:t>go</w:t>
      </w:r>
      <w:proofErr w:type="gramEnd"/>
      <w:r w:rsidRPr="00B65349">
        <w:rPr>
          <w:rFonts w:ascii="Times New Roman" w:hAnsi="Times New Roman" w:cs="Times New Roman"/>
          <w:sz w:val="24"/>
          <w:szCs w:val="24"/>
        </w:rPr>
        <w:t xml:space="preserve"> ahead and </w:t>
      </w:r>
      <w:proofErr w:type="gramStart"/>
      <w:r w:rsidRPr="00B65349">
        <w:rPr>
          <w:rFonts w:ascii="Times New Roman" w:hAnsi="Times New Roman" w:cs="Times New Roman"/>
          <w:sz w:val="24"/>
          <w:szCs w:val="24"/>
        </w:rPr>
        <w:t>prepare</w:t>
      </w:r>
      <w:proofErr w:type="gramEnd"/>
      <w:r w:rsidRPr="00B65349">
        <w:rPr>
          <w:rFonts w:ascii="Times New Roman" w:hAnsi="Times New Roman" w:cs="Times New Roman"/>
          <w:sz w:val="24"/>
          <w:szCs w:val="24"/>
        </w:rPr>
        <w:t xml:space="preserve"> the bread. After he has eaten </w:t>
      </w:r>
      <w:proofErr w:type="gramStart"/>
      <w:r w:rsidRPr="00B65349">
        <w:rPr>
          <w:rFonts w:ascii="Times New Roman" w:hAnsi="Times New Roman" w:cs="Times New Roman"/>
          <w:sz w:val="24"/>
          <w:szCs w:val="24"/>
        </w:rPr>
        <w:t>it</w:t>
      </w:r>
      <w:proofErr w:type="gramEnd"/>
      <w:r w:rsidRPr="00B65349">
        <w:rPr>
          <w:rFonts w:ascii="Times New Roman" w:hAnsi="Times New Roman" w:cs="Times New Roman"/>
          <w:sz w:val="24"/>
          <w:szCs w:val="24"/>
        </w:rPr>
        <w:t xml:space="preserve"> he tells me to go ahead a make another loaf. Now I am wondering who is the one starving and out of their mind. Me, who knows there is nothing left to make bread with or this crazy man who insists I make some more bread. </w:t>
      </w:r>
    </w:p>
    <w:p w14:paraId="3FFC5957" w14:textId="448032F1" w:rsidR="005E6C75" w:rsidRPr="00B65349" w:rsidRDefault="005E6C75" w:rsidP="005E6C75">
      <w:pPr>
        <w:rPr>
          <w:rFonts w:ascii="Times New Roman" w:hAnsi="Times New Roman" w:cs="Times New Roman"/>
          <w:sz w:val="24"/>
          <w:szCs w:val="24"/>
        </w:rPr>
      </w:pPr>
      <w:proofErr w:type="gramStart"/>
      <w:r w:rsidRPr="00B65349">
        <w:rPr>
          <w:rFonts w:ascii="Times New Roman" w:hAnsi="Times New Roman" w:cs="Times New Roman"/>
          <w:sz w:val="24"/>
          <w:szCs w:val="24"/>
        </w:rPr>
        <w:lastRenderedPageBreak/>
        <w:t>Finally</w:t>
      </w:r>
      <w:proofErr w:type="gramEnd"/>
      <w:r w:rsidRPr="00B65349">
        <w:rPr>
          <w:rFonts w:ascii="Times New Roman" w:hAnsi="Times New Roman" w:cs="Times New Roman"/>
          <w:sz w:val="24"/>
          <w:szCs w:val="24"/>
        </w:rPr>
        <w:t xml:space="preserve"> to shut him up and get him to leave I </w:t>
      </w:r>
      <w:proofErr w:type="gramStart"/>
      <w:r w:rsidRPr="00B65349">
        <w:rPr>
          <w:rFonts w:ascii="Times New Roman" w:hAnsi="Times New Roman" w:cs="Times New Roman"/>
          <w:sz w:val="24"/>
          <w:szCs w:val="24"/>
        </w:rPr>
        <w:t>open up</w:t>
      </w:r>
      <w:proofErr w:type="gramEnd"/>
      <w:r w:rsidRPr="00B65349">
        <w:rPr>
          <w:rFonts w:ascii="Times New Roman" w:hAnsi="Times New Roman" w:cs="Times New Roman"/>
          <w:sz w:val="24"/>
          <w:szCs w:val="24"/>
        </w:rPr>
        <w:t xml:space="preserve"> the containers where I keep my </w:t>
      </w:r>
      <w:r w:rsidR="00147712">
        <w:rPr>
          <w:rFonts w:ascii="Times New Roman" w:hAnsi="Times New Roman" w:cs="Times New Roman"/>
          <w:sz w:val="24"/>
          <w:szCs w:val="24"/>
        </w:rPr>
        <w:t xml:space="preserve">flour </w:t>
      </w:r>
      <w:r w:rsidRPr="00B65349">
        <w:rPr>
          <w:rFonts w:ascii="Times New Roman" w:hAnsi="Times New Roman" w:cs="Times New Roman"/>
          <w:sz w:val="24"/>
          <w:szCs w:val="24"/>
        </w:rPr>
        <w:t xml:space="preserve">and oil. You can imagine my surprise when I find them full to the brim with flour and oil. I was so hungry I didn’t even pause to consider how he managed to fill them. I baked more bread. </w:t>
      </w:r>
    </w:p>
    <w:p w14:paraId="4EFC458E" w14:textId="437BC7A9"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Later though I started thinking about where the flour and oil came from. I thought maybe he was hiding it in a bag, but he wasn’t carrying a bag. To confuse me even more day after day every time I opened those two </w:t>
      </w:r>
      <w:proofErr w:type="gramStart"/>
      <w:r w:rsidRPr="00B65349">
        <w:rPr>
          <w:rFonts w:ascii="Times New Roman" w:hAnsi="Times New Roman" w:cs="Times New Roman"/>
          <w:sz w:val="24"/>
          <w:szCs w:val="24"/>
        </w:rPr>
        <w:t>containers</w:t>
      </w:r>
      <w:proofErr w:type="gramEnd"/>
      <w:r w:rsidRPr="00B65349">
        <w:rPr>
          <w:rFonts w:ascii="Times New Roman" w:hAnsi="Times New Roman" w:cs="Times New Roman"/>
          <w:sz w:val="24"/>
          <w:szCs w:val="24"/>
        </w:rPr>
        <w:t xml:space="preserve"> they </w:t>
      </w:r>
      <w:r w:rsidR="00DB193C">
        <w:rPr>
          <w:rFonts w:ascii="Times New Roman" w:hAnsi="Times New Roman" w:cs="Times New Roman"/>
          <w:sz w:val="24"/>
          <w:szCs w:val="24"/>
        </w:rPr>
        <w:t>were</w:t>
      </w:r>
      <w:r w:rsidRPr="00B65349">
        <w:rPr>
          <w:rFonts w:ascii="Times New Roman" w:hAnsi="Times New Roman" w:cs="Times New Roman"/>
          <w:sz w:val="24"/>
          <w:szCs w:val="24"/>
        </w:rPr>
        <w:t xml:space="preserve"> full to the top. </w:t>
      </w:r>
      <w:proofErr w:type="gramStart"/>
      <w:r w:rsidRPr="00B65349">
        <w:rPr>
          <w:rFonts w:ascii="Times New Roman" w:hAnsi="Times New Roman" w:cs="Times New Roman"/>
          <w:sz w:val="24"/>
          <w:szCs w:val="24"/>
        </w:rPr>
        <w:t>Finally</w:t>
      </w:r>
      <w:proofErr w:type="gramEnd"/>
      <w:r w:rsidRPr="00B65349">
        <w:rPr>
          <w:rFonts w:ascii="Times New Roman" w:hAnsi="Times New Roman" w:cs="Times New Roman"/>
          <w:sz w:val="24"/>
          <w:szCs w:val="24"/>
        </w:rPr>
        <w:t xml:space="preserve"> I just had to ask him who he was and what kind of magic he was using. I asked which of the gods he served so I could respond with a sacrifice or get an image to put in my house.</w:t>
      </w:r>
    </w:p>
    <w:p w14:paraId="3F054874" w14:textId="5E5B551E"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His answer stunned me. He was the very prophet of the god who had caused all my trouble. He had stopped the rain and so caused the crops to fail. Now I was completely confused. What kind of </w:t>
      </w:r>
      <w:proofErr w:type="gramStart"/>
      <w:r w:rsidRPr="00B65349">
        <w:rPr>
          <w:rFonts w:ascii="Times New Roman" w:hAnsi="Times New Roman" w:cs="Times New Roman"/>
          <w:sz w:val="24"/>
          <w:szCs w:val="24"/>
        </w:rPr>
        <w:t>god</w:t>
      </w:r>
      <w:proofErr w:type="gramEnd"/>
      <w:r w:rsidRPr="00B65349">
        <w:rPr>
          <w:rFonts w:ascii="Times New Roman" w:hAnsi="Times New Roman" w:cs="Times New Roman"/>
          <w:sz w:val="24"/>
          <w:szCs w:val="24"/>
        </w:rPr>
        <w:t xml:space="preserve"> acts this way and causes so many to suffer? To be honest I did not spend much time thinking about that. My real focus was what other people might be thinking. I </w:t>
      </w:r>
      <w:r w:rsidR="004D7D53" w:rsidRPr="00B65349">
        <w:rPr>
          <w:rFonts w:ascii="Times New Roman" w:hAnsi="Times New Roman" w:cs="Times New Roman"/>
          <w:sz w:val="24"/>
          <w:szCs w:val="24"/>
        </w:rPr>
        <w:t>mean,</w:t>
      </w:r>
      <w:r w:rsidRPr="00B65349">
        <w:rPr>
          <w:rFonts w:ascii="Times New Roman" w:hAnsi="Times New Roman" w:cs="Times New Roman"/>
          <w:sz w:val="24"/>
          <w:szCs w:val="24"/>
        </w:rPr>
        <w:t xml:space="preserve"> </w:t>
      </w:r>
      <w:proofErr w:type="gramStart"/>
      <w:r w:rsidRPr="00B65349">
        <w:rPr>
          <w:rFonts w:ascii="Times New Roman" w:hAnsi="Times New Roman" w:cs="Times New Roman"/>
          <w:sz w:val="24"/>
          <w:szCs w:val="24"/>
        </w:rPr>
        <w:t>who</w:t>
      </w:r>
      <w:proofErr w:type="gramEnd"/>
      <w:r w:rsidRPr="00B65349">
        <w:rPr>
          <w:rFonts w:ascii="Times New Roman" w:hAnsi="Times New Roman" w:cs="Times New Roman"/>
          <w:sz w:val="24"/>
          <w:szCs w:val="24"/>
        </w:rPr>
        <w:t xml:space="preserve"> has food every day but has no crop to harvest</w:t>
      </w:r>
      <w:r w:rsidR="006B18A8">
        <w:rPr>
          <w:rFonts w:ascii="Times New Roman" w:hAnsi="Times New Roman" w:cs="Times New Roman"/>
          <w:sz w:val="24"/>
          <w:szCs w:val="24"/>
        </w:rPr>
        <w:t xml:space="preserve"> </w:t>
      </w:r>
      <w:r w:rsidR="000A24F1">
        <w:rPr>
          <w:rFonts w:ascii="Times New Roman" w:hAnsi="Times New Roman" w:cs="Times New Roman"/>
          <w:sz w:val="24"/>
          <w:szCs w:val="24"/>
        </w:rPr>
        <w:t>and</w:t>
      </w:r>
      <w:r w:rsidR="006B18A8">
        <w:rPr>
          <w:rFonts w:ascii="Times New Roman" w:hAnsi="Times New Roman" w:cs="Times New Roman"/>
          <w:sz w:val="24"/>
          <w:szCs w:val="24"/>
        </w:rPr>
        <w:t xml:space="preserve"> </w:t>
      </w:r>
      <w:r w:rsidRPr="00B65349">
        <w:rPr>
          <w:rFonts w:ascii="Times New Roman" w:hAnsi="Times New Roman" w:cs="Times New Roman"/>
          <w:sz w:val="24"/>
          <w:szCs w:val="24"/>
        </w:rPr>
        <w:t xml:space="preserve">doesn’t buy flour and oil in the market. I became really concerned about this and whether I could hide what was happening. I soon realized that I couldn’t. </w:t>
      </w:r>
      <w:r w:rsidR="006B18A8">
        <w:rPr>
          <w:rFonts w:ascii="Times New Roman" w:hAnsi="Times New Roman" w:cs="Times New Roman"/>
          <w:sz w:val="24"/>
          <w:szCs w:val="24"/>
        </w:rPr>
        <w:t>My</w:t>
      </w:r>
      <w:r w:rsidR="006B18A8" w:rsidRPr="00B65349">
        <w:rPr>
          <w:rFonts w:ascii="Times New Roman" w:hAnsi="Times New Roman" w:cs="Times New Roman"/>
          <w:sz w:val="24"/>
          <w:szCs w:val="24"/>
        </w:rPr>
        <w:t xml:space="preserve"> </w:t>
      </w:r>
      <w:r w:rsidRPr="00B65349">
        <w:rPr>
          <w:rFonts w:ascii="Times New Roman" w:hAnsi="Times New Roman" w:cs="Times New Roman"/>
          <w:sz w:val="24"/>
          <w:szCs w:val="24"/>
        </w:rPr>
        <w:t xml:space="preserve">family was getting more and more curious about where I was getting flour and oil. </w:t>
      </w:r>
    </w:p>
    <w:p w14:paraId="48B96B3F" w14:textId="3A11A01A"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e prophet suggested I share with some as was needed. I was skeptical about doing this. if gave to a few wouldn’t others find out? Then what would happen? Could my two small jars be enough? He didn’t seem too worried. Almost if he already knew the answer. I </w:t>
      </w:r>
      <w:proofErr w:type="gramStart"/>
      <w:r w:rsidRPr="00B65349">
        <w:rPr>
          <w:rFonts w:ascii="Times New Roman" w:hAnsi="Times New Roman" w:cs="Times New Roman"/>
          <w:sz w:val="24"/>
          <w:szCs w:val="24"/>
        </w:rPr>
        <w:t>have to</w:t>
      </w:r>
      <w:proofErr w:type="gramEnd"/>
      <w:r w:rsidRPr="00B65349">
        <w:rPr>
          <w:rFonts w:ascii="Times New Roman" w:hAnsi="Times New Roman" w:cs="Times New Roman"/>
          <w:sz w:val="24"/>
          <w:szCs w:val="24"/>
        </w:rPr>
        <w:t xml:space="preserve"> be honest I was not sure I trusted him and his god. </w:t>
      </w:r>
      <w:r w:rsidR="00DB193C">
        <w:rPr>
          <w:rFonts w:ascii="Times New Roman" w:hAnsi="Times New Roman" w:cs="Times New Roman"/>
          <w:sz w:val="24"/>
          <w:szCs w:val="24"/>
        </w:rPr>
        <w:t>O</w:t>
      </w:r>
      <w:r w:rsidR="00DB193C" w:rsidRPr="00B65349">
        <w:rPr>
          <w:rFonts w:ascii="Times New Roman" w:hAnsi="Times New Roman" w:cs="Times New Roman"/>
          <w:sz w:val="24"/>
          <w:szCs w:val="24"/>
        </w:rPr>
        <w:t>h,</w:t>
      </w:r>
      <w:r w:rsidRPr="00B65349">
        <w:rPr>
          <w:rFonts w:ascii="Times New Roman" w:hAnsi="Times New Roman" w:cs="Times New Roman"/>
          <w:sz w:val="24"/>
          <w:szCs w:val="24"/>
        </w:rPr>
        <w:t xml:space="preserve"> almost forgot to mention the fact that he refused to tell me what image to buy. He said his god refused to have images made because there was none. He wanted people to worship him and not an image. Whatever.</w:t>
      </w:r>
    </w:p>
    <w:p w14:paraId="0C543950" w14:textId="7031872D"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ell life moved on. He was right there was enough and more </w:t>
      </w:r>
      <w:proofErr w:type="gramStart"/>
      <w:r w:rsidRPr="00B65349">
        <w:rPr>
          <w:rFonts w:ascii="Times New Roman" w:hAnsi="Times New Roman" w:cs="Times New Roman"/>
          <w:sz w:val="24"/>
          <w:szCs w:val="24"/>
        </w:rPr>
        <w:t>surprising</w:t>
      </w:r>
      <w:proofErr w:type="gramEnd"/>
      <w:r w:rsidRPr="00B65349">
        <w:rPr>
          <w:rFonts w:ascii="Times New Roman" w:hAnsi="Times New Roman" w:cs="Times New Roman"/>
          <w:sz w:val="24"/>
          <w:szCs w:val="24"/>
        </w:rPr>
        <w:t xml:space="preserve">, I was never overrun by people asking for help. How is that even possible? I pondered more and </w:t>
      </w:r>
      <w:r w:rsidR="00DB193C" w:rsidRPr="00B65349">
        <w:rPr>
          <w:rFonts w:ascii="Times New Roman" w:hAnsi="Times New Roman" w:cs="Times New Roman"/>
          <w:sz w:val="24"/>
          <w:szCs w:val="24"/>
        </w:rPr>
        <w:t>more about</w:t>
      </w:r>
      <w:r w:rsidRPr="00B65349">
        <w:rPr>
          <w:rFonts w:ascii="Times New Roman" w:hAnsi="Times New Roman" w:cs="Times New Roman"/>
          <w:sz w:val="24"/>
          <w:szCs w:val="24"/>
        </w:rPr>
        <w:t xml:space="preserve"> what kind of prophet this was. Was he just some kind of incredible magician and hypnotist that knew just what to do to multiply my food supply and control the actions of others? </w:t>
      </w:r>
      <w:r w:rsidR="00DB193C" w:rsidRPr="00B65349">
        <w:rPr>
          <w:rFonts w:ascii="Times New Roman" w:hAnsi="Times New Roman" w:cs="Times New Roman"/>
          <w:sz w:val="24"/>
          <w:szCs w:val="24"/>
        </w:rPr>
        <w:t>Well,</w:t>
      </w:r>
      <w:r w:rsidRPr="00B65349">
        <w:rPr>
          <w:rFonts w:ascii="Times New Roman" w:hAnsi="Times New Roman" w:cs="Times New Roman"/>
          <w:sz w:val="24"/>
          <w:szCs w:val="24"/>
        </w:rPr>
        <w:t xml:space="preserve"> my answer to all of this came soon enough.</w:t>
      </w:r>
    </w:p>
    <w:p w14:paraId="16277B58" w14:textId="45D9E612"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t came the day my son died. Now I was furious. I was sad but I was furious. Why let me and my son live only to let my son die? What kind of man is this? what kind of </w:t>
      </w:r>
      <w:proofErr w:type="gramStart"/>
      <w:r w:rsidRPr="00B65349">
        <w:rPr>
          <w:rFonts w:ascii="Times New Roman" w:hAnsi="Times New Roman" w:cs="Times New Roman"/>
          <w:sz w:val="24"/>
          <w:szCs w:val="24"/>
        </w:rPr>
        <w:t>god</w:t>
      </w:r>
      <w:proofErr w:type="gramEnd"/>
      <w:r w:rsidRPr="00B65349">
        <w:rPr>
          <w:rFonts w:ascii="Times New Roman" w:hAnsi="Times New Roman" w:cs="Times New Roman"/>
          <w:sz w:val="24"/>
          <w:szCs w:val="24"/>
        </w:rPr>
        <w:t xml:space="preserve"> is that? It is so wrong as so many levels. </w:t>
      </w:r>
      <w:r w:rsidR="00DB193C" w:rsidRPr="00B65349">
        <w:rPr>
          <w:rFonts w:ascii="Times New Roman" w:hAnsi="Times New Roman" w:cs="Times New Roman"/>
          <w:sz w:val="24"/>
          <w:szCs w:val="24"/>
        </w:rPr>
        <w:t>So,</w:t>
      </w:r>
      <w:r w:rsidRPr="00B65349">
        <w:rPr>
          <w:rFonts w:ascii="Times New Roman" w:hAnsi="Times New Roman" w:cs="Times New Roman"/>
          <w:sz w:val="24"/>
          <w:szCs w:val="24"/>
        </w:rPr>
        <w:t xml:space="preserve"> I picked up my son and went to confront this false and malicious man.</w:t>
      </w:r>
    </w:p>
    <w:p w14:paraId="03B3AB2D" w14:textId="1ED83622" w:rsidR="005E6C75" w:rsidRPr="00B65349" w:rsidRDefault="00DB193C" w:rsidP="005E6C75">
      <w:pPr>
        <w:rPr>
          <w:rFonts w:ascii="Times New Roman" w:hAnsi="Times New Roman" w:cs="Times New Roman"/>
          <w:sz w:val="24"/>
          <w:szCs w:val="24"/>
        </w:rPr>
      </w:pPr>
      <w:r w:rsidRPr="00B65349">
        <w:rPr>
          <w:rFonts w:ascii="Times New Roman" w:hAnsi="Times New Roman" w:cs="Times New Roman"/>
          <w:sz w:val="24"/>
          <w:szCs w:val="24"/>
        </w:rPr>
        <w:t>Well,</w:t>
      </w:r>
      <w:r w:rsidR="005E6C75" w:rsidRPr="00B65349">
        <w:rPr>
          <w:rFonts w:ascii="Times New Roman" w:hAnsi="Times New Roman" w:cs="Times New Roman"/>
          <w:sz w:val="24"/>
          <w:szCs w:val="24"/>
        </w:rPr>
        <w:t xml:space="preserve"> I was just warming up in my rant against the prophet and his god when he does the most incredible thing. He grabs my son from my arms rushes to his bed and lays him down and then begins crying to his god. His words were almost the same as I planned to shout at the prophet. He cries to his god asking why he would allow this. Why did you bring me to his woman if you knew her son would die. </w:t>
      </w:r>
    </w:p>
    <w:p w14:paraId="1EBA8669" w14:textId="017FB9C2"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en the most incredible thing happened. My son came back to life. Now I know what you are going to say. He wasn’t dead. He had just fainted. </w:t>
      </w:r>
      <w:r w:rsidR="00DB193C" w:rsidRPr="00B65349">
        <w:rPr>
          <w:rFonts w:ascii="Times New Roman" w:hAnsi="Times New Roman" w:cs="Times New Roman"/>
          <w:sz w:val="24"/>
          <w:szCs w:val="24"/>
        </w:rPr>
        <w:t>Well,</w:t>
      </w:r>
      <w:r w:rsidRPr="00B65349">
        <w:rPr>
          <w:rFonts w:ascii="Times New Roman" w:hAnsi="Times New Roman" w:cs="Times New Roman"/>
          <w:sz w:val="24"/>
          <w:szCs w:val="24"/>
        </w:rPr>
        <w:t xml:space="preserve"> you are wrong. I have dealt with enough death to know the difference. My son was dead and now he was alive again.</w:t>
      </w:r>
    </w:p>
    <w:p w14:paraId="74C3324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took my son in my arms and looked at this prophet from a god I had never heard of until the drought and famine came. I looked at him and then realized this was no charlatan. This was no </w:t>
      </w:r>
      <w:r w:rsidRPr="00B65349">
        <w:rPr>
          <w:rFonts w:ascii="Times New Roman" w:hAnsi="Times New Roman" w:cs="Times New Roman"/>
          <w:sz w:val="24"/>
          <w:szCs w:val="24"/>
        </w:rPr>
        <w:lastRenderedPageBreak/>
        <w:t xml:space="preserve">fakir. This was no prophet of one of a thousand gods. This man truly served the one God. The one God who did in fact have the power to control everything. </w:t>
      </w:r>
    </w:p>
    <w:p w14:paraId="7F6D8AB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Forget about the jars of flour and oil being refilled every day. That is nothing. But bring a dead person back to life. Now that represents true power. Only the one who created us and </w:t>
      </w:r>
      <w:proofErr w:type="gramStart"/>
      <w:r w:rsidRPr="00B65349">
        <w:rPr>
          <w:rFonts w:ascii="Times New Roman" w:hAnsi="Times New Roman" w:cs="Times New Roman"/>
          <w:sz w:val="24"/>
          <w:szCs w:val="24"/>
        </w:rPr>
        <w:t>gave</w:t>
      </w:r>
      <w:proofErr w:type="gramEnd"/>
      <w:r w:rsidRPr="00B65349">
        <w:rPr>
          <w:rFonts w:ascii="Times New Roman" w:hAnsi="Times New Roman" w:cs="Times New Roman"/>
          <w:sz w:val="24"/>
          <w:szCs w:val="24"/>
        </w:rPr>
        <w:t xml:space="preserve"> life in the first place can do that. Now I sat and pondered all that this prophet had been trying to tell me about the god he served. All the things I had dismissed as nonsense and began to realize that in fact there was only one true </w:t>
      </w:r>
      <w:proofErr w:type="gramStart"/>
      <w:r w:rsidRPr="00B65349">
        <w:rPr>
          <w:rFonts w:ascii="Times New Roman" w:hAnsi="Times New Roman" w:cs="Times New Roman"/>
          <w:sz w:val="24"/>
          <w:szCs w:val="24"/>
        </w:rPr>
        <w:t>God</w:t>
      </w:r>
      <w:proofErr w:type="gramEnd"/>
      <w:r w:rsidRPr="00B65349">
        <w:rPr>
          <w:rFonts w:ascii="Times New Roman" w:hAnsi="Times New Roman" w:cs="Times New Roman"/>
          <w:sz w:val="24"/>
          <w:szCs w:val="24"/>
        </w:rPr>
        <w:t xml:space="preserve"> and he had chosen me. </w:t>
      </w:r>
      <w:proofErr w:type="gramStart"/>
      <w:r w:rsidRPr="00B65349">
        <w:rPr>
          <w:rFonts w:ascii="Times New Roman" w:hAnsi="Times New Roman" w:cs="Times New Roman"/>
          <w:sz w:val="24"/>
          <w:szCs w:val="24"/>
        </w:rPr>
        <w:t>he</w:t>
      </w:r>
      <w:proofErr w:type="gramEnd"/>
      <w:r w:rsidRPr="00B65349">
        <w:rPr>
          <w:rFonts w:ascii="Times New Roman" w:hAnsi="Times New Roman" w:cs="Times New Roman"/>
          <w:sz w:val="24"/>
          <w:szCs w:val="24"/>
        </w:rPr>
        <w:t xml:space="preserve"> had chosen me. </w:t>
      </w:r>
    </w:p>
    <w:p w14:paraId="28705BB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To this day I still cannot comprehend what that all means. What I do know is that I have found God and he is worthy of my service. Forget all the other gods they are nothing and can do nothing. This God is worth worshipping and serving.</w:t>
      </w:r>
    </w:p>
    <w:p w14:paraId="797A3F7B" w14:textId="77777777" w:rsidR="005E6C75" w:rsidRDefault="005E6C75" w:rsidP="005E6C75">
      <w:pPr>
        <w:rPr>
          <w:rFonts w:ascii="Times New Roman" w:hAnsi="Times New Roman" w:cs="Times New Roman"/>
          <w:sz w:val="24"/>
          <w:szCs w:val="24"/>
        </w:rPr>
      </w:pPr>
    </w:p>
    <w:p w14:paraId="0BFBCABA" w14:textId="77777777" w:rsidR="00AB1F56" w:rsidRPr="00DB193C" w:rsidRDefault="00996148" w:rsidP="005E6C75">
      <w:pPr>
        <w:rPr>
          <w:rFonts w:ascii="Times New Roman" w:hAnsi="Times New Roman" w:cs="Times New Roman"/>
          <w:b/>
          <w:bCs/>
          <w:sz w:val="24"/>
          <w:szCs w:val="24"/>
        </w:rPr>
      </w:pPr>
      <w:r w:rsidRPr="00DB193C">
        <w:rPr>
          <w:rFonts w:ascii="Times New Roman" w:hAnsi="Times New Roman" w:cs="Times New Roman"/>
          <w:b/>
          <w:bCs/>
          <w:sz w:val="24"/>
          <w:szCs w:val="24"/>
        </w:rPr>
        <w:t>Questions for Study and Reflection</w:t>
      </w:r>
    </w:p>
    <w:p w14:paraId="61E25C00" w14:textId="407963F0" w:rsidR="005E6C75" w:rsidRPr="00DB193C" w:rsidRDefault="005E6C75" w:rsidP="005E6C75">
      <w:pPr>
        <w:rPr>
          <w:rFonts w:ascii="Times New Roman" w:hAnsi="Times New Roman" w:cs="Times New Roman"/>
          <w:b/>
          <w:bCs/>
          <w:sz w:val="24"/>
          <w:szCs w:val="24"/>
        </w:rPr>
      </w:pPr>
      <w:r w:rsidRPr="00DB193C">
        <w:rPr>
          <w:rFonts w:ascii="Times New Roman" w:hAnsi="Times New Roman" w:cs="Times New Roman"/>
          <w:b/>
          <w:bCs/>
          <w:sz w:val="24"/>
          <w:szCs w:val="24"/>
        </w:rPr>
        <w:t>Sharing</w:t>
      </w:r>
    </w:p>
    <w:p w14:paraId="43F051D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How willing are you to share with others what you have? What factors affect your willingness to share?</w:t>
      </w:r>
    </w:p>
    <w:p w14:paraId="7580061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ead Ro 12:14 – Is it easy to help your family when they are in need? Is it easy to help friends? Is it easy to help others in the church? What factors affect how you respond to each of these groups?</w:t>
      </w:r>
    </w:p>
    <w:p w14:paraId="4B764C3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ead He 13:2 – How do you treat strangers that are in need? What emotions affect how you respond to the needs of the people who you do not know?</w:t>
      </w:r>
    </w:p>
    <w:p w14:paraId="1455B15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How are they different from the people mentioned in relation to Ro 12:14?</w:t>
      </w:r>
    </w:p>
    <w:p w14:paraId="36804F23" w14:textId="77777777" w:rsidR="005E6C75" w:rsidRPr="00B65349" w:rsidRDefault="005E6C75" w:rsidP="005E6C75">
      <w:pPr>
        <w:rPr>
          <w:rFonts w:ascii="Times New Roman" w:hAnsi="Times New Roman" w:cs="Times New Roman"/>
          <w:sz w:val="24"/>
          <w:szCs w:val="24"/>
        </w:rPr>
      </w:pPr>
    </w:p>
    <w:p w14:paraId="7368BBF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is your attitude when you are giving? How does it compare to what Peter says in 1 Pe 4:9?</w:t>
      </w:r>
    </w:p>
    <w:p w14:paraId="13FFF329" w14:textId="77777777" w:rsidR="005E6C75" w:rsidRPr="00B65349" w:rsidRDefault="005E6C75" w:rsidP="005E6C75">
      <w:pPr>
        <w:rPr>
          <w:rFonts w:ascii="Times New Roman" w:hAnsi="Times New Roman" w:cs="Times New Roman"/>
          <w:sz w:val="24"/>
          <w:szCs w:val="24"/>
        </w:rPr>
      </w:pPr>
    </w:p>
    <w:p w14:paraId="5D202C4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Read Jesus’ comments in Mt 25:31-46. Based on this </w:t>
      </w:r>
      <w:proofErr w:type="gramStart"/>
      <w:r w:rsidRPr="00B65349">
        <w:rPr>
          <w:rFonts w:ascii="Times New Roman" w:hAnsi="Times New Roman" w:cs="Times New Roman"/>
          <w:sz w:val="24"/>
          <w:szCs w:val="24"/>
        </w:rPr>
        <w:t>passage</w:t>
      </w:r>
      <w:proofErr w:type="gramEnd"/>
      <w:r w:rsidRPr="00B65349">
        <w:rPr>
          <w:rFonts w:ascii="Times New Roman" w:hAnsi="Times New Roman" w:cs="Times New Roman"/>
          <w:sz w:val="24"/>
          <w:szCs w:val="24"/>
        </w:rPr>
        <w:t xml:space="preserve"> how are you doing </w:t>
      </w:r>
      <w:proofErr w:type="gramStart"/>
      <w:r w:rsidRPr="00B65349">
        <w:rPr>
          <w:rFonts w:ascii="Times New Roman" w:hAnsi="Times New Roman" w:cs="Times New Roman"/>
          <w:sz w:val="24"/>
          <w:szCs w:val="24"/>
        </w:rPr>
        <w:t>in the area of</w:t>
      </w:r>
      <w:proofErr w:type="gramEnd"/>
      <w:r w:rsidRPr="00B65349">
        <w:rPr>
          <w:rFonts w:ascii="Times New Roman" w:hAnsi="Times New Roman" w:cs="Times New Roman"/>
          <w:sz w:val="24"/>
          <w:szCs w:val="24"/>
        </w:rPr>
        <w:t xml:space="preserve"> sharing? </w:t>
      </w:r>
    </w:p>
    <w:p w14:paraId="364EBAF1"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Now read Mt 5:46-48 and Lk 6:32. Evaluate the nature of your willingness to share based on these passages.</w:t>
      </w:r>
    </w:p>
    <w:p w14:paraId="056676A9" w14:textId="77777777" w:rsidR="005E6C75" w:rsidRPr="00B65349" w:rsidRDefault="005E6C75" w:rsidP="005E6C75">
      <w:pPr>
        <w:rPr>
          <w:rFonts w:ascii="Times New Roman" w:hAnsi="Times New Roman" w:cs="Times New Roman"/>
          <w:sz w:val="24"/>
          <w:szCs w:val="24"/>
        </w:rPr>
      </w:pPr>
    </w:p>
    <w:p w14:paraId="1F4EF794" w14:textId="77777777" w:rsidR="005E6C75" w:rsidRPr="00A92D57" w:rsidRDefault="005E6C75" w:rsidP="005E6C75">
      <w:pPr>
        <w:pStyle w:val="Heading1"/>
        <w:rPr>
          <w:rFonts w:ascii="Times New Roman" w:hAnsi="Times New Roman" w:cs="Times New Roman"/>
          <w:b/>
          <w:bCs/>
          <w:sz w:val="24"/>
          <w:szCs w:val="24"/>
        </w:rPr>
      </w:pPr>
      <w:bookmarkStart w:id="10" w:name="_Toc201051697"/>
      <w:r w:rsidRPr="00A92D57">
        <w:rPr>
          <w:rFonts w:ascii="Times New Roman" w:hAnsi="Times New Roman" w:cs="Times New Roman"/>
          <w:b/>
          <w:bCs/>
          <w:sz w:val="24"/>
          <w:szCs w:val="24"/>
        </w:rPr>
        <w:t>Melchizedek – an enigma</w:t>
      </w:r>
      <w:bookmarkEnd w:id="10"/>
    </w:p>
    <w:p w14:paraId="337CB0EC" w14:textId="77777777" w:rsidR="005E6C75" w:rsidRPr="00B65349" w:rsidRDefault="005E6C75" w:rsidP="005E6C75">
      <w:pPr>
        <w:rPr>
          <w:rFonts w:ascii="Times New Roman" w:hAnsi="Times New Roman" w:cs="Times New Roman"/>
          <w:sz w:val="24"/>
          <w:szCs w:val="24"/>
        </w:rPr>
      </w:pP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greetings to you from myself, my people, and the Lord most high.</w:t>
      </w:r>
    </w:p>
    <w:p w14:paraId="519C248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am Melchizedek. I am the king of Salem. You may know this town by its other name, Jerusalem. </w:t>
      </w:r>
      <w:proofErr w:type="gramStart"/>
      <w:r w:rsidRPr="00B65349">
        <w:rPr>
          <w:rFonts w:ascii="Times New Roman" w:hAnsi="Times New Roman" w:cs="Times New Roman"/>
          <w:sz w:val="24"/>
          <w:szCs w:val="24"/>
        </w:rPr>
        <w:t>Yes</w:t>
      </w:r>
      <w:proofErr w:type="gramEnd"/>
      <w:r w:rsidRPr="00B65349">
        <w:rPr>
          <w:rFonts w:ascii="Times New Roman" w:hAnsi="Times New Roman" w:cs="Times New Roman"/>
          <w:sz w:val="24"/>
          <w:szCs w:val="24"/>
        </w:rPr>
        <w:t xml:space="preserve"> the very city that would later become the capitol of the country of Israel and the site of the temple or first the tabernacle, then the temple of Solomon, then the rebuilt temple after </w:t>
      </w:r>
      <w:r w:rsidRPr="00B65349">
        <w:rPr>
          <w:rFonts w:ascii="Times New Roman" w:hAnsi="Times New Roman" w:cs="Times New Roman"/>
          <w:sz w:val="24"/>
          <w:szCs w:val="24"/>
        </w:rPr>
        <w:lastRenderedPageBreak/>
        <w:t>the exile and finally the temple built by Herod. I am also called the Priest of the Most High God. I will come back to that in a moment.</w:t>
      </w:r>
    </w:p>
    <w:p w14:paraId="6E31296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My name is very interesting. It can be translated to mean king of righteousness which is how the psalmist saw it when writing Psalm 110 and how the author of Hebrews used it. I believe some of that is also based on the events surrounding my encounter with a unique person who lived in the same era as me and in a region not too far from me.</w:t>
      </w:r>
    </w:p>
    <w:p w14:paraId="6F0D30C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So now you need a little history lesson. You all know the story of Noah. Did you know that he lived another 500 years after the flood? Did you know that Noah and his son Shem died about the same time? Did you know that Noah, Shem, and Abraham were alive at the same time? That is what all the dates and genealogy records tell us. </w:t>
      </w:r>
    </w:p>
    <w:p w14:paraId="6815012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at that means is that it would have been possible for Abraham to have met both Noah and Shem though there is nothing in scripture that says they ever did. It also means that many others in the line of Abraham could have met and conversed with these two people that </w:t>
      </w:r>
      <w:proofErr w:type="gramStart"/>
      <w:r w:rsidRPr="00B65349">
        <w:rPr>
          <w:rFonts w:ascii="Times New Roman" w:hAnsi="Times New Roman" w:cs="Times New Roman"/>
          <w:sz w:val="24"/>
          <w:szCs w:val="24"/>
        </w:rPr>
        <w:t>actually helped</w:t>
      </w:r>
      <w:proofErr w:type="gramEnd"/>
      <w:r w:rsidRPr="00B65349">
        <w:rPr>
          <w:rFonts w:ascii="Times New Roman" w:hAnsi="Times New Roman" w:cs="Times New Roman"/>
          <w:sz w:val="24"/>
          <w:szCs w:val="24"/>
        </w:rPr>
        <w:t xml:space="preserve"> build the ark and survived the flood. </w:t>
      </w:r>
      <w:proofErr w:type="gramStart"/>
      <w:r w:rsidRPr="00B65349">
        <w:rPr>
          <w:rFonts w:ascii="Times New Roman" w:hAnsi="Times New Roman" w:cs="Times New Roman"/>
          <w:sz w:val="24"/>
          <w:szCs w:val="24"/>
        </w:rPr>
        <w:t>Again</w:t>
      </w:r>
      <w:proofErr w:type="gramEnd"/>
      <w:r w:rsidRPr="00B65349">
        <w:rPr>
          <w:rFonts w:ascii="Times New Roman" w:hAnsi="Times New Roman" w:cs="Times New Roman"/>
          <w:sz w:val="24"/>
          <w:szCs w:val="24"/>
        </w:rPr>
        <w:t xml:space="preserve"> we have no evidence of how much contact any of these people had. </w:t>
      </w:r>
    </w:p>
    <w:p w14:paraId="08DA44A9"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at we do know is that there </w:t>
      </w:r>
      <w:proofErr w:type="gramStart"/>
      <w:r w:rsidRPr="00B65349">
        <w:rPr>
          <w:rFonts w:ascii="Times New Roman" w:hAnsi="Times New Roman" w:cs="Times New Roman"/>
          <w:sz w:val="24"/>
          <w:szCs w:val="24"/>
        </w:rPr>
        <w:t>were people who were</w:t>
      </w:r>
      <w:proofErr w:type="gramEnd"/>
      <w:r w:rsidRPr="00B65349">
        <w:rPr>
          <w:rFonts w:ascii="Times New Roman" w:hAnsi="Times New Roman" w:cs="Times New Roman"/>
          <w:sz w:val="24"/>
          <w:szCs w:val="24"/>
        </w:rPr>
        <w:t xml:space="preserve"> very conscious of the events and were very open to believing all the stories they heard. Consider the fact that for some reason Terah, the father of Abraham decided to uproot his family and head for Canaan. He never made it. The question is why did he do this? Had he talked with </w:t>
      </w:r>
      <w:proofErr w:type="gramStart"/>
      <w:r w:rsidRPr="00B65349">
        <w:rPr>
          <w:rFonts w:ascii="Times New Roman" w:hAnsi="Times New Roman" w:cs="Times New Roman"/>
          <w:sz w:val="24"/>
          <w:szCs w:val="24"/>
        </w:rPr>
        <w:t>the Noah</w:t>
      </w:r>
      <w:proofErr w:type="gramEnd"/>
      <w:r w:rsidRPr="00B65349">
        <w:rPr>
          <w:rFonts w:ascii="Times New Roman" w:hAnsi="Times New Roman" w:cs="Times New Roman"/>
          <w:sz w:val="24"/>
          <w:szCs w:val="24"/>
        </w:rPr>
        <w:t xml:space="preserve"> and Shem? Had he decided that the stories were true? Had this open his heart and mind to seek out God? Did God speak to him and as a result he began the journey but found it too hard to believe all that he was hearing? Nobody knows. </w:t>
      </w:r>
    </w:p>
    <w:p w14:paraId="3888B4C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But Abraham had heard them as well and </w:t>
      </w:r>
      <w:proofErr w:type="gramStart"/>
      <w:r w:rsidRPr="00B65349">
        <w:rPr>
          <w:rFonts w:ascii="Times New Roman" w:hAnsi="Times New Roman" w:cs="Times New Roman"/>
          <w:sz w:val="24"/>
          <w:szCs w:val="24"/>
        </w:rPr>
        <w:t>as a result of</w:t>
      </w:r>
      <w:proofErr w:type="gramEnd"/>
      <w:r w:rsidRPr="00B65349">
        <w:rPr>
          <w:rFonts w:ascii="Times New Roman" w:hAnsi="Times New Roman" w:cs="Times New Roman"/>
          <w:sz w:val="24"/>
          <w:szCs w:val="24"/>
        </w:rPr>
        <w:t xml:space="preserve"> a word from God chose to believe and continue the journey. </w:t>
      </w:r>
    </w:p>
    <w:p w14:paraId="6F8CF92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Now for my part in all of this. </w:t>
      </w:r>
      <w:proofErr w:type="gramStart"/>
      <w:r w:rsidRPr="00B65349">
        <w:rPr>
          <w:rFonts w:ascii="Times New Roman" w:hAnsi="Times New Roman" w:cs="Times New Roman"/>
          <w:sz w:val="24"/>
          <w:szCs w:val="24"/>
        </w:rPr>
        <w:t>Yes</w:t>
      </w:r>
      <w:proofErr w:type="gramEnd"/>
      <w:r w:rsidRPr="00B65349">
        <w:rPr>
          <w:rFonts w:ascii="Times New Roman" w:hAnsi="Times New Roman" w:cs="Times New Roman"/>
          <w:sz w:val="24"/>
          <w:szCs w:val="24"/>
        </w:rPr>
        <w:t xml:space="preserve"> I was alive when Noah and Shem were still alive. It is possible that I went in search of them to verify the stories and find out if in fact there was a God who created us and expected us to live according to his plan and purpose. </w:t>
      </w:r>
      <w:proofErr w:type="gramStart"/>
      <w:r w:rsidRPr="00B65349">
        <w:rPr>
          <w:rFonts w:ascii="Times New Roman" w:hAnsi="Times New Roman" w:cs="Times New Roman"/>
          <w:sz w:val="24"/>
          <w:szCs w:val="24"/>
        </w:rPr>
        <w:t>Yes it is</w:t>
      </w:r>
      <w:proofErr w:type="gramEnd"/>
      <w:r w:rsidRPr="00B65349">
        <w:rPr>
          <w:rFonts w:ascii="Times New Roman" w:hAnsi="Times New Roman" w:cs="Times New Roman"/>
          <w:sz w:val="24"/>
          <w:szCs w:val="24"/>
        </w:rPr>
        <w:t xml:space="preserve"> but that is not really that important. What is important is that instead of just listening to the stories I began to consider them as valid. I saw the truth in the judgement God. I saw that men and women did not care and were choosing to live anyway they pleased. I saw the destructiveness of this way of living. I saw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is as well as heard (remember if I wanted </w:t>
      </w:r>
      <w:proofErr w:type="gramStart"/>
      <w:r w:rsidRPr="00B65349">
        <w:rPr>
          <w:rFonts w:ascii="Times New Roman" w:hAnsi="Times New Roman" w:cs="Times New Roman"/>
          <w:sz w:val="24"/>
          <w:szCs w:val="24"/>
        </w:rPr>
        <w:t>to</w:t>
      </w:r>
      <w:proofErr w:type="gramEnd"/>
      <w:r w:rsidRPr="00B65349">
        <w:rPr>
          <w:rFonts w:ascii="Times New Roman" w:hAnsi="Times New Roman" w:cs="Times New Roman"/>
          <w:sz w:val="24"/>
          <w:szCs w:val="24"/>
        </w:rPr>
        <w:t xml:space="preserve"> I could have sought out the two people listed above) the stories about what life was like before the flood and why Noah had been chosen to build the ark.</w:t>
      </w:r>
    </w:p>
    <w:p w14:paraId="0E3F67D3"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ere is also one other key factor and that </w:t>
      </w:r>
      <w:proofErr w:type="gramStart"/>
      <w:r w:rsidRPr="00B65349">
        <w:rPr>
          <w:rFonts w:ascii="Times New Roman" w:hAnsi="Times New Roman" w:cs="Times New Roman"/>
          <w:sz w:val="24"/>
          <w:szCs w:val="24"/>
        </w:rPr>
        <w:t>was</w:t>
      </w:r>
      <w:proofErr w:type="gramEnd"/>
      <w:r w:rsidRPr="00B65349">
        <w:rPr>
          <w:rFonts w:ascii="Times New Roman" w:hAnsi="Times New Roman" w:cs="Times New Roman"/>
          <w:sz w:val="24"/>
          <w:szCs w:val="24"/>
        </w:rPr>
        <w:t xml:space="preserve"> Babel. If you remember your history this is about how many </w:t>
      </w:r>
      <w:proofErr w:type="gramStart"/>
      <w:r w:rsidRPr="00B65349">
        <w:rPr>
          <w:rFonts w:ascii="Times New Roman" w:hAnsi="Times New Roman" w:cs="Times New Roman"/>
          <w:sz w:val="24"/>
          <w:szCs w:val="24"/>
        </w:rPr>
        <w:t>thought</w:t>
      </w:r>
      <w:proofErr w:type="gramEnd"/>
      <w:r w:rsidRPr="00B65349">
        <w:rPr>
          <w:rFonts w:ascii="Times New Roman" w:hAnsi="Times New Roman" w:cs="Times New Roman"/>
          <w:sz w:val="24"/>
          <w:szCs w:val="24"/>
        </w:rPr>
        <w:t xml:space="preserve"> they could reach God through their own efforts. To prove this, they built a tower with the hope of reaching heaven and so gaining control of God. To put an end to this God confused their language. Suddenly no one could understand anyone else. It is not clear how long after the </w:t>
      </w:r>
      <w:proofErr w:type="gramStart"/>
      <w:r w:rsidRPr="00B65349">
        <w:rPr>
          <w:rFonts w:ascii="Times New Roman" w:hAnsi="Times New Roman" w:cs="Times New Roman"/>
          <w:sz w:val="24"/>
          <w:szCs w:val="24"/>
        </w:rPr>
        <w:t>flood this</w:t>
      </w:r>
      <w:proofErr w:type="gramEnd"/>
      <w:r w:rsidRPr="00B65349">
        <w:rPr>
          <w:rFonts w:ascii="Times New Roman" w:hAnsi="Times New Roman" w:cs="Times New Roman"/>
          <w:sz w:val="24"/>
          <w:szCs w:val="24"/>
        </w:rPr>
        <w:t xml:space="preserve"> occurred, but you can imagine the confusion it caused.</w:t>
      </w:r>
    </w:p>
    <w:p w14:paraId="317EB988" w14:textId="77777777" w:rsidR="005E6C75" w:rsidRPr="00B65349" w:rsidRDefault="005E6C75" w:rsidP="005E6C75">
      <w:pPr>
        <w:rPr>
          <w:rFonts w:ascii="Times New Roman" w:hAnsi="Times New Roman" w:cs="Times New Roman"/>
          <w:sz w:val="24"/>
          <w:szCs w:val="24"/>
        </w:rPr>
      </w:pPr>
      <w:proofErr w:type="gramStart"/>
      <w:r w:rsidRPr="00B65349">
        <w:rPr>
          <w:rFonts w:ascii="Times New Roman" w:hAnsi="Times New Roman" w:cs="Times New Roman"/>
          <w:sz w:val="24"/>
          <w:szCs w:val="24"/>
        </w:rPr>
        <w:lastRenderedPageBreak/>
        <w:t>Actually, this</w:t>
      </w:r>
      <w:proofErr w:type="gramEnd"/>
      <w:r w:rsidRPr="00B65349">
        <w:rPr>
          <w:rFonts w:ascii="Times New Roman" w:hAnsi="Times New Roman" w:cs="Times New Roman"/>
          <w:sz w:val="24"/>
          <w:szCs w:val="24"/>
        </w:rPr>
        <w:t xml:space="preserve"> was another piece my process of seeking to know more about the God of Noah and why he was called a righteous man. I won’t tell you how long this took or how old I am now. I am old enough to be the king of Jerusalem and be consider the priest of the most high god. People come to me for various reasons. As king to resolve conflicts, gain advice, and of course pay their taxes. As priest they come for advice and guidance related to how to live. Sadly, I have more people coming for the first than for the second.</w:t>
      </w:r>
    </w:p>
    <w:p w14:paraId="65A072DE"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will be honest with you. Being a king is a bore and a pain. I would rather spend my time in seeking out God, meditating on what I am learning, and focusing on how to live as a righteous person. The only good thing about being the king is I can use my position to guide people in how to live and at least point them in the direction of God and so how to live according to his desires. It has also given me a unique status among the other kings of the region who often come to consult as well. They have seen the difference in how people live and behave in my little kingdom and want to know why. So little by little they spread that word that I was the king of Salem and in their mind the priest of the most high god. </w:t>
      </w:r>
    </w:p>
    <w:p w14:paraId="57638E0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Life was going along </w:t>
      </w:r>
      <w:proofErr w:type="gramStart"/>
      <w:r w:rsidRPr="00B65349">
        <w:rPr>
          <w:rFonts w:ascii="Times New Roman" w:hAnsi="Times New Roman" w:cs="Times New Roman"/>
          <w:sz w:val="24"/>
          <w:szCs w:val="24"/>
        </w:rPr>
        <w:t>fairly normal</w:t>
      </w:r>
      <w:proofErr w:type="gramEnd"/>
      <w:r w:rsidRPr="00B65349">
        <w:rPr>
          <w:rFonts w:ascii="Times New Roman" w:hAnsi="Times New Roman" w:cs="Times New Roman"/>
          <w:sz w:val="24"/>
          <w:szCs w:val="24"/>
        </w:rPr>
        <w:t xml:space="preserve"> when I began to hear stories of a man named Abraham who had recently arrived in Canaan. Stories of how there was a god protecting him. The story of his time in Egypt during a recent drought. Stories of how he was prospering, even though a stranger in the land. Then Abimelech, another king, came for a visit. From him I heard firsthand about how he had a vision from God warning him that he was about to make a serious mistake. Interesting.  The most incredible story that came my way was that Abraham had been told by God he would become a great nation. This to a man with no children. Even more interesting that God would give him all of Canaan as an inheritance for this nation to live in.</w:t>
      </w:r>
    </w:p>
    <w:p w14:paraId="214CAB8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Normally such statements result in the leaders of a region getting upset. They don’t like hearing such words and consider such a person a usurper who must be dealt with severely. So, when I heard about the attack of the group of kings and how they had carried off some of Abrahams family along with their property I began to wonder. That caused me to begin a journey to see firsthand what would happen next.</w:t>
      </w:r>
    </w:p>
    <w:p w14:paraId="155C9BEE"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Before I got there, I heard that Abraham had gathered his group of servants and gone after the kings involved </w:t>
      </w:r>
      <w:proofErr w:type="gramStart"/>
      <w:r w:rsidRPr="00B65349">
        <w:rPr>
          <w:rFonts w:ascii="Times New Roman" w:hAnsi="Times New Roman" w:cs="Times New Roman"/>
          <w:sz w:val="24"/>
          <w:szCs w:val="24"/>
        </w:rPr>
        <w:t>in order to</w:t>
      </w:r>
      <w:proofErr w:type="gramEnd"/>
      <w:r w:rsidRPr="00B65349">
        <w:rPr>
          <w:rFonts w:ascii="Times New Roman" w:hAnsi="Times New Roman" w:cs="Times New Roman"/>
          <w:sz w:val="24"/>
          <w:szCs w:val="24"/>
        </w:rPr>
        <w:t xml:space="preserve"> rescue his family. Astonishing. Who in their right mind thinks they, with a small group, can overpower five kings and their armies. Well, he did. I know this because as I arrived in the </w:t>
      </w:r>
      <w:proofErr w:type="gramStart"/>
      <w:r w:rsidRPr="00B65349">
        <w:rPr>
          <w:rFonts w:ascii="Times New Roman" w:hAnsi="Times New Roman" w:cs="Times New Roman"/>
          <w:sz w:val="24"/>
          <w:szCs w:val="24"/>
        </w:rPr>
        <w:t>area</w:t>
      </w:r>
      <w:proofErr w:type="gramEnd"/>
      <w:r w:rsidRPr="00B65349">
        <w:rPr>
          <w:rFonts w:ascii="Times New Roman" w:hAnsi="Times New Roman" w:cs="Times New Roman"/>
          <w:sz w:val="24"/>
          <w:szCs w:val="24"/>
        </w:rPr>
        <w:t xml:space="preserve"> I met him and his men returning from defeating the kings. He also brought back his family and all the other people and material taken by the kings from the kings they had attacked. </w:t>
      </w:r>
    </w:p>
    <w:p w14:paraId="1CD6BD0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e camped for the night, and I awaited a chance to talk to Abraham and hear the details of how such a small group of people could accomplish such a victory. Before I had the chance, he showed up at my tent along with everyone else. He said that as God’s representative he would give me a tithe of all that had been taken from the enemies. Then he surprised everyone else by refusing any payment for the return of the people and property to the other kings. He would only take a small amount as </w:t>
      </w:r>
      <w:proofErr w:type="gramStart"/>
      <w:r w:rsidRPr="00B65349">
        <w:rPr>
          <w:rFonts w:ascii="Times New Roman" w:hAnsi="Times New Roman" w:cs="Times New Roman"/>
          <w:sz w:val="24"/>
          <w:szCs w:val="24"/>
        </w:rPr>
        <w:t>recompense</w:t>
      </w:r>
      <w:proofErr w:type="gramEnd"/>
      <w:r w:rsidRPr="00B65349">
        <w:rPr>
          <w:rFonts w:ascii="Times New Roman" w:hAnsi="Times New Roman" w:cs="Times New Roman"/>
          <w:sz w:val="24"/>
          <w:szCs w:val="24"/>
        </w:rPr>
        <w:t xml:space="preserve"> for his workers.</w:t>
      </w:r>
    </w:p>
    <w:p w14:paraId="751F490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Well, you can imagine how my status grew. It could have been easy to become proud and expect others to do the same. Fortunately, all that I had learned about the God I served help me see the danger in such an attitude. It was not because of any special skill or position I had but because of my relationship with God that had made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is possible.</w:t>
      </w:r>
    </w:p>
    <w:p w14:paraId="4C4273CE" w14:textId="77777777" w:rsidR="005E6C75" w:rsidRPr="00B65349" w:rsidRDefault="005E6C75" w:rsidP="005E6C75">
      <w:pPr>
        <w:rPr>
          <w:rFonts w:ascii="Times New Roman" w:hAnsi="Times New Roman" w:cs="Times New Roman"/>
          <w:sz w:val="24"/>
          <w:szCs w:val="24"/>
        </w:rPr>
      </w:pPr>
      <w:proofErr w:type="gramStart"/>
      <w:r w:rsidRPr="00B65349">
        <w:rPr>
          <w:rFonts w:ascii="Times New Roman" w:hAnsi="Times New Roman" w:cs="Times New Roman"/>
          <w:sz w:val="24"/>
          <w:szCs w:val="24"/>
        </w:rPr>
        <w:t>Well</w:t>
      </w:r>
      <w:proofErr w:type="gramEnd"/>
      <w:r w:rsidRPr="00B65349">
        <w:rPr>
          <w:rFonts w:ascii="Times New Roman" w:hAnsi="Times New Roman" w:cs="Times New Roman"/>
          <w:sz w:val="24"/>
          <w:szCs w:val="24"/>
        </w:rPr>
        <w:t xml:space="preserve"> that is my story and a little about how I am both king and priest. An unusual combination in this time in history. Hopefully it will encourage you to seek out God in your life as well. </w:t>
      </w:r>
    </w:p>
    <w:p w14:paraId="2C6177E2" w14:textId="77777777" w:rsidR="005E6C75" w:rsidRDefault="005E6C75" w:rsidP="005E6C75">
      <w:pPr>
        <w:rPr>
          <w:rFonts w:ascii="Times New Roman" w:hAnsi="Times New Roman" w:cs="Times New Roman"/>
          <w:sz w:val="24"/>
          <w:szCs w:val="24"/>
        </w:rPr>
      </w:pPr>
    </w:p>
    <w:p w14:paraId="2700DDF0" w14:textId="77777777" w:rsidR="00996148" w:rsidRPr="005E6C75" w:rsidRDefault="00996148" w:rsidP="00996148">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349040F1" w14:textId="317D6A18" w:rsidR="00996148" w:rsidRPr="00181E42" w:rsidRDefault="009B7600" w:rsidP="005E6C75">
      <w:pPr>
        <w:rPr>
          <w:rFonts w:ascii="Times New Roman" w:hAnsi="Times New Roman" w:cs="Times New Roman"/>
          <w:b/>
          <w:bCs/>
          <w:sz w:val="24"/>
          <w:szCs w:val="24"/>
        </w:rPr>
      </w:pPr>
      <w:r w:rsidRPr="00181E42">
        <w:rPr>
          <w:rFonts w:ascii="Times New Roman" w:hAnsi="Times New Roman" w:cs="Times New Roman"/>
          <w:b/>
          <w:bCs/>
          <w:sz w:val="24"/>
          <w:szCs w:val="24"/>
        </w:rPr>
        <w:t>Ri</w:t>
      </w:r>
      <w:r w:rsidR="009B6A0F" w:rsidRPr="00181E42">
        <w:rPr>
          <w:rFonts w:ascii="Times New Roman" w:hAnsi="Times New Roman" w:cs="Times New Roman"/>
          <w:b/>
          <w:bCs/>
          <w:sz w:val="24"/>
          <w:szCs w:val="24"/>
        </w:rPr>
        <w:t>g</w:t>
      </w:r>
      <w:r w:rsidRPr="00181E42">
        <w:rPr>
          <w:rFonts w:ascii="Times New Roman" w:hAnsi="Times New Roman" w:cs="Times New Roman"/>
          <w:b/>
          <w:bCs/>
          <w:sz w:val="24"/>
          <w:szCs w:val="24"/>
        </w:rPr>
        <w:t>ht</w:t>
      </w:r>
      <w:r w:rsidR="009B6A0F" w:rsidRPr="00181E42">
        <w:rPr>
          <w:rFonts w:ascii="Times New Roman" w:hAnsi="Times New Roman" w:cs="Times New Roman"/>
          <w:b/>
          <w:bCs/>
          <w:sz w:val="24"/>
          <w:szCs w:val="24"/>
        </w:rPr>
        <w:t>eousness</w:t>
      </w:r>
    </w:p>
    <w:p w14:paraId="3240EEF8" w14:textId="14BA6EEA"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Melchizedek is called the king of righteousness. What does it mean to be righteous? Here are a few verses to consider.</w:t>
      </w:r>
    </w:p>
    <w:p w14:paraId="001C801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Ps 15:2</w:t>
      </w:r>
    </w:p>
    <w:p w14:paraId="606A4CE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Ps 37:21</w:t>
      </w:r>
    </w:p>
    <w:p w14:paraId="6914A78F"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Ps 37:30</w:t>
      </w:r>
    </w:p>
    <w:p w14:paraId="586D1448" w14:textId="77777777" w:rsidR="005E6C75" w:rsidRPr="00B65349" w:rsidRDefault="005E6C75" w:rsidP="005E6C75">
      <w:pPr>
        <w:rPr>
          <w:rFonts w:ascii="Times New Roman" w:hAnsi="Times New Roman" w:cs="Times New Roman"/>
          <w:sz w:val="24"/>
          <w:szCs w:val="24"/>
        </w:rPr>
      </w:pPr>
      <w:proofErr w:type="spellStart"/>
      <w:r w:rsidRPr="00B65349">
        <w:rPr>
          <w:rFonts w:ascii="Times New Roman" w:hAnsi="Times New Roman" w:cs="Times New Roman"/>
          <w:sz w:val="24"/>
          <w:szCs w:val="24"/>
        </w:rPr>
        <w:t>Pr</w:t>
      </w:r>
      <w:proofErr w:type="spellEnd"/>
      <w:r w:rsidRPr="00B65349">
        <w:rPr>
          <w:rFonts w:ascii="Times New Roman" w:hAnsi="Times New Roman" w:cs="Times New Roman"/>
          <w:sz w:val="24"/>
          <w:szCs w:val="24"/>
        </w:rPr>
        <w:t xml:space="preserve"> 10:11</w:t>
      </w:r>
    </w:p>
    <w:p w14:paraId="6BAFE73E"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makes God’s laws righteous and worthy of following? Ps 119:106</w:t>
      </w:r>
    </w:p>
    <w:p w14:paraId="5647349A" w14:textId="77777777" w:rsidR="005E6C75" w:rsidRPr="00B65349" w:rsidRDefault="005E6C75" w:rsidP="005E6C75">
      <w:pPr>
        <w:rPr>
          <w:rFonts w:ascii="Times New Roman" w:hAnsi="Times New Roman" w:cs="Times New Roman"/>
          <w:sz w:val="24"/>
          <w:szCs w:val="24"/>
        </w:rPr>
      </w:pPr>
    </w:p>
    <w:p w14:paraId="04B9D43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ead Mt 10:41. What do you think the reward of the righteous is?</w:t>
      </w:r>
    </w:p>
    <w:p w14:paraId="680DD98D" w14:textId="77777777" w:rsidR="005E6C75" w:rsidRPr="00B65349" w:rsidRDefault="005E6C75" w:rsidP="005E6C75">
      <w:pPr>
        <w:rPr>
          <w:rFonts w:ascii="Times New Roman" w:hAnsi="Times New Roman" w:cs="Times New Roman"/>
          <w:sz w:val="24"/>
          <w:szCs w:val="24"/>
        </w:rPr>
      </w:pPr>
    </w:p>
    <w:p w14:paraId="765FE53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Can anyone become righteous by their own power? Ps 53:3; Ro 3:12</w:t>
      </w:r>
    </w:p>
    <w:p w14:paraId="57E86303" w14:textId="77777777" w:rsidR="005E6C75" w:rsidRPr="00B65349" w:rsidRDefault="005E6C75" w:rsidP="005E6C75">
      <w:pPr>
        <w:rPr>
          <w:rFonts w:ascii="Times New Roman" w:hAnsi="Times New Roman" w:cs="Times New Roman"/>
          <w:sz w:val="24"/>
          <w:szCs w:val="24"/>
        </w:rPr>
      </w:pPr>
    </w:p>
    <w:p w14:paraId="092B5E9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ead Ro 5:19; Titus 3:5; 1 Pe 3:18. How can we be made righteous?</w:t>
      </w:r>
    </w:p>
    <w:p w14:paraId="46799914" w14:textId="77777777" w:rsidR="005E6C75" w:rsidRPr="00B65349" w:rsidRDefault="005E6C75">
      <w:pPr>
        <w:rPr>
          <w:rFonts w:ascii="Times New Roman" w:hAnsi="Times New Roman" w:cs="Times New Roman"/>
          <w:sz w:val="24"/>
          <w:szCs w:val="24"/>
        </w:rPr>
      </w:pPr>
    </w:p>
    <w:p w14:paraId="65AC4F15" w14:textId="77777777" w:rsidR="005E6C75" w:rsidRPr="00A92D57" w:rsidRDefault="005E6C75" w:rsidP="005E6C75">
      <w:pPr>
        <w:pStyle w:val="Heading1"/>
        <w:rPr>
          <w:rFonts w:ascii="Times New Roman" w:hAnsi="Times New Roman" w:cs="Times New Roman"/>
          <w:b/>
          <w:bCs/>
          <w:sz w:val="24"/>
          <w:szCs w:val="24"/>
        </w:rPr>
      </w:pPr>
      <w:bookmarkStart w:id="11" w:name="_Toc201051698"/>
      <w:r w:rsidRPr="00A92D57">
        <w:rPr>
          <w:rFonts w:ascii="Times New Roman" w:hAnsi="Times New Roman" w:cs="Times New Roman"/>
          <w:b/>
          <w:bCs/>
          <w:sz w:val="24"/>
          <w:szCs w:val="24"/>
        </w:rPr>
        <w:t>Huram – Artisan and metal crafter – 1 Ki 7:13-50</w:t>
      </w:r>
      <w:bookmarkEnd w:id="11"/>
    </w:p>
    <w:p w14:paraId="1E62C727" w14:textId="357F3B0A"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am a half breed. My father is from </w:t>
      </w:r>
      <w:proofErr w:type="spellStart"/>
      <w:r w:rsidRPr="00B65349">
        <w:rPr>
          <w:rFonts w:ascii="Times New Roman" w:hAnsi="Times New Roman" w:cs="Times New Roman"/>
          <w:sz w:val="24"/>
          <w:szCs w:val="24"/>
        </w:rPr>
        <w:t>Tyre</w:t>
      </w:r>
      <w:proofErr w:type="spellEnd"/>
      <w:r w:rsidRPr="00B65349">
        <w:rPr>
          <w:rFonts w:ascii="Times New Roman" w:hAnsi="Times New Roman" w:cs="Times New Roman"/>
          <w:sz w:val="24"/>
          <w:szCs w:val="24"/>
        </w:rPr>
        <w:t xml:space="preserve"> and </w:t>
      </w:r>
      <w:proofErr w:type="gramStart"/>
      <w:r w:rsidRPr="00B65349">
        <w:rPr>
          <w:rFonts w:ascii="Times New Roman" w:hAnsi="Times New Roman" w:cs="Times New Roman"/>
          <w:sz w:val="24"/>
          <w:szCs w:val="24"/>
        </w:rPr>
        <w:t>mother</w:t>
      </w:r>
      <w:proofErr w:type="gramEnd"/>
      <w:r w:rsidRPr="00B65349">
        <w:rPr>
          <w:rFonts w:ascii="Times New Roman" w:hAnsi="Times New Roman" w:cs="Times New Roman"/>
          <w:sz w:val="24"/>
          <w:szCs w:val="24"/>
        </w:rPr>
        <w:t xml:space="preserve"> is from the tribe of Dan. It creates </w:t>
      </w:r>
      <w:r w:rsidR="00277EE5" w:rsidRPr="00B65349">
        <w:rPr>
          <w:rFonts w:ascii="Times New Roman" w:hAnsi="Times New Roman" w:cs="Times New Roman"/>
          <w:sz w:val="24"/>
          <w:szCs w:val="24"/>
        </w:rPr>
        <w:t>an</w:t>
      </w:r>
      <w:r w:rsidRPr="00B65349">
        <w:rPr>
          <w:rFonts w:ascii="Times New Roman" w:hAnsi="Times New Roman" w:cs="Times New Roman"/>
          <w:sz w:val="24"/>
          <w:szCs w:val="24"/>
        </w:rPr>
        <w:t xml:space="preserve"> interesting set of circumstances for me and how I live. My father is </w:t>
      </w:r>
      <w:proofErr w:type="gramStart"/>
      <w:r w:rsidRPr="00B65349">
        <w:rPr>
          <w:rFonts w:ascii="Times New Roman" w:hAnsi="Times New Roman" w:cs="Times New Roman"/>
          <w:sz w:val="24"/>
          <w:szCs w:val="24"/>
        </w:rPr>
        <w:t>pretty flexible</w:t>
      </w:r>
      <w:proofErr w:type="gramEnd"/>
      <w:r w:rsidRPr="00B65349">
        <w:rPr>
          <w:rFonts w:ascii="Times New Roman" w:hAnsi="Times New Roman" w:cs="Times New Roman"/>
          <w:sz w:val="24"/>
          <w:szCs w:val="24"/>
        </w:rPr>
        <w:t xml:space="preserve"> when it comes to how I should live. My mother on the other hand is strict. Sometimes I feel like I can’t breathe without </w:t>
      </w:r>
      <w:r w:rsidR="00186036">
        <w:rPr>
          <w:rFonts w:ascii="Times New Roman" w:hAnsi="Times New Roman" w:cs="Times New Roman"/>
          <w:sz w:val="24"/>
          <w:szCs w:val="24"/>
        </w:rPr>
        <w:t>someone</w:t>
      </w:r>
      <w:r w:rsidRPr="00B65349">
        <w:rPr>
          <w:rFonts w:ascii="Times New Roman" w:hAnsi="Times New Roman" w:cs="Times New Roman"/>
          <w:sz w:val="24"/>
          <w:szCs w:val="24"/>
        </w:rPr>
        <w:t xml:space="preserve"> watching me and warning me about my behavior. It is incredibly frustrating to have such potential freedom on </w:t>
      </w:r>
      <w:proofErr w:type="gramStart"/>
      <w:r w:rsidRPr="00B65349">
        <w:rPr>
          <w:rFonts w:ascii="Times New Roman" w:hAnsi="Times New Roman" w:cs="Times New Roman"/>
          <w:sz w:val="24"/>
          <w:szCs w:val="24"/>
        </w:rPr>
        <w:t>one</w:t>
      </w:r>
      <w:proofErr w:type="gramEnd"/>
      <w:r w:rsidRPr="00B65349">
        <w:rPr>
          <w:rFonts w:ascii="Times New Roman" w:hAnsi="Times New Roman" w:cs="Times New Roman"/>
          <w:sz w:val="24"/>
          <w:szCs w:val="24"/>
        </w:rPr>
        <w:t xml:space="preserve"> hand and such restriction on the other. </w:t>
      </w:r>
    </w:p>
    <w:p w14:paraId="4E7ED39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s a child it became impossible to keep them both happy, but I survived. As a teenager, well you can imagine the struggle that I had to endure. I could hardly wait to be free. What made my world bearable was my fascination with metallurgy. I learned to make thread from gold, silver, </w:t>
      </w:r>
      <w:r w:rsidRPr="00B65349">
        <w:rPr>
          <w:rFonts w:ascii="Times New Roman" w:hAnsi="Times New Roman" w:cs="Times New Roman"/>
          <w:sz w:val="24"/>
          <w:szCs w:val="24"/>
        </w:rPr>
        <w:lastRenderedPageBreak/>
        <w:t>and other metals. Then I discovered the other side of small, the grand and immense that could be done with some of the metals.</w:t>
      </w:r>
    </w:p>
    <w:p w14:paraId="72876EEA"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e craftsmen who saw my interest encouraged me to stretch the limits of what could be done with metal, from the finest work in weaving to the grander aspects of casting large objects. I was </w:t>
      </w:r>
      <w:proofErr w:type="gramStart"/>
      <w:r w:rsidRPr="00B65349">
        <w:rPr>
          <w:rFonts w:ascii="Times New Roman" w:hAnsi="Times New Roman" w:cs="Times New Roman"/>
          <w:sz w:val="24"/>
          <w:szCs w:val="24"/>
        </w:rPr>
        <w:t>fortunate in</w:t>
      </w:r>
      <w:proofErr w:type="gramEnd"/>
      <w:r w:rsidRPr="00B65349">
        <w:rPr>
          <w:rFonts w:ascii="Times New Roman" w:hAnsi="Times New Roman" w:cs="Times New Roman"/>
          <w:sz w:val="24"/>
          <w:szCs w:val="24"/>
        </w:rPr>
        <w:t xml:space="preserve"> that they were not jealous and saw that my growth and creativity also gave them more options for their craft. You see when David had conquered our people the demand for idols and the like died. Who wants an idol of a god who can’t defend them against the god of Israel. </w:t>
      </w:r>
    </w:p>
    <w:p w14:paraId="50B6EFE8" w14:textId="26A194C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My father went one step further and explored the truth behind this. As a </w:t>
      </w:r>
      <w:proofErr w:type="gramStart"/>
      <w:r w:rsidRPr="00B65349">
        <w:rPr>
          <w:rFonts w:ascii="Times New Roman" w:hAnsi="Times New Roman" w:cs="Times New Roman"/>
          <w:sz w:val="24"/>
          <w:szCs w:val="24"/>
        </w:rPr>
        <w:t>result</w:t>
      </w:r>
      <w:proofErr w:type="gramEnd"/>
      <w:r w:rsidRPr="00B65349">
        <w:rPr>
          <w:rFonts w:ascii="Times New Roman" w:hAnsi="Times New Roman" w:cs="Times New Roman"/>
          <w:sz w:val="24"/>
          <w:szCs w:val="24"/>
        </w:rPr>
        <w:t xml:space="preserve"> he became a follower of this god and so married a woman from the people of Israel. While it caused some culture issues as I have said it did give </w:t>
      </w:r>
      <w:r w:rsidR="00D86D9F" w:rsidRPr="00B65349">
        <w:rPr>
          <w:rFonts w:ascii="Times New Roman" w:hAnsi="Times New Roman" w:cs="Times New Roman"/>
          <w:sz w:val="24"/>
          <w:szCs w:val="24"/>
        </w:rPr>
        <w:t>me</w:t>
      </w:r>
      <w:r w:rsidRPr="00B65349">
        <w:rPr>
          <w:rFonts w:ascii="Times New Roman" w:hAnsi="Times New Roman" w:cs="Times New Roman"/>
          <w:sz w:val="24"/>
          <w:szCs w:val="24"/>
        </w:rPr>
        <w:t xml:space="preserve"> a clear focus in which god I should serve. </w:t>
      </w: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you can imagine my ecstasy when the king heard about my skill (those crafty </w:t>
      </w:r>
      <w:proofErr w:type="gramStart"/>
      <w:r w:rsidRPr="00B65349">
        <w:rPr>
          <w:rFonts w:ascii="Times New Roman" w:hAnsi="Times New Roman" w:cs="Times New Roman"/>
          <w:sz w:val="24"/>
          <w:szCs w:val="24"/>
        </w:rPr>
        <w:t>craftsman</w:t>
      </w:r>
      <w:proofErr w:type="gramEnd"/>
      <w:r w:rsidRPr="00B65349">
        <w:rPr>
          <w:rFonts w:ascii="Times New Roman" w:hAnsi="Times New Roman" w:cs="Times New Roman"/>
          <w:sz w:val="24"/>
          <w:szCs w:val="24"/>
        </w:rPr>
        <w:t xml:space="preserve"> </w:t>
      </w:r>
      <w:r w:rsidR="006C095A">
        <w:rPr>
          <w:rFonts w:ascii="Times New Roman" w:hAnsi="Times New Roman" w:cs="Times New Roman"/>
          <w:sz w:val="24"/>
          <w:szCs w:val="24"/>
        </w:rPr>
        <w:t>had</w:t>
      </w:r>
      <w:r w:rsidRPr="00B65349">
        <w:rPr>
          <w:rFonts w:ascii="Times New Roman" w:hAnsi="Times New Roman" w:cs="Times New Roman"/>
          <w:sz w:val="24"/>
          <w:szCs w:val="24"/>
        </w:rPr>
        <w:t xml:space="preserve"> told him about me. I wonder if they saw it as an opportunity for me or a chance to get me out of the way so they could enjoy using what they had learned from me and so improve their income.)</w:t>
      </w:r>
    </w:p>
    <w:p w14:paraId="151E7C83"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No matter. I was to travel to Jerusalem and work for King Solomon and the construction of the temple. My role was to prepare articles of cloth woven with precious </w:t>
      </w:r>
      <w:proofErr w:type="gramStart"/>
      <w:r w:rsidRPr="00B65349">
        <w:rPr>
          <w:rFonts w:ascii="Times New Roman" w:hAnsi="Times New Roman" w:cs="Times New Roman"/>
          <w:sz w:val="24"/>
          <w:szCs w:val="24"/>
        </w:rPr>
        <w:t>metals, and</w:t>
      </w:r>
      <w:proofErr w:type="gramEnd"/>
      <w:r w:rsidRPr="00B65349">
        <w:rPr>
          <w:rFonts w:ascii="Times New Roman" w:hAnsi="Times New Roman" w:cs="Times New Roman"/>
          <w:sz w:val="24"/>
          <w:szCs w:val="24"/>
        </w:rPr>
        <w:t xml:space="preserve"> cast all the utensils for the temple and some other special pieces. When I found out what they were I was astounded by the immensity of the project. This temple was going to be amazing. Not just in its size but in its elaborate use of so many types of metal. </w:t>
      </w:r>
      <w:proofErr w:type="gramStart"/>
      <w:r w:rsidRPr="00B65349">
        <w:rPr>
          <w:rFonts w:ascii="Times New Roman" w:hAnsi="Times New Roman" w:cs="Times New Roman"/>
          <w:sz w:val="24"/>
          <w:szCs w:val="24"/>
        </w:rPr>
        <w:t>Also</w:t>
      </w:r>
      <w:proofErr w:type="gramEnd"/>
      <w:r w:rsidRPr="00B65349">
        <w:rPr>
          <w:rFonts w:ascii="Times New Roman" w:hAnsi="Times New Roman" w:cs="Times New Roman"/>
          <w:sz w:val="24"/>
          <w:szCs w:val="24"/>
        </w:rPr>
        <w:t xml:space="preserve"> the quantity of </w:t>
      </w:r>
      <w:proofErr w:type="gramStart"/>
      <w:r w:rsidRPr="00B65349">
        <w:rPr>
          <w:rFonts w:ascii="Times New Roman" w:hAnsi="Times New Roman" w:cs="Times New Roman"/>
          <w:sz w:val="24"/>
          <w:szCs w:val="24"/>
        </w:rPr>
        <w:t>items</w:t>
      </w:r>
      <w:proofErr w:type="gramEnd"/>
      <w:r w:rsidRPr="00B65349">
        <w:rPr>
          <w:rFonts w:ascii="Times New Roman" w:hAnsi="Times New Roman" w:cs="Times New Roman"/>
          <w:sz w:val="24"/>
          <w:szCs w:val="24"/>
        </w:rPr>
        <w:t xml:space="preserve"> to be made and again the size. </w:t>
      </w:r>
    </w:p>
    <w:p w14:paraId="4D9B7047" w14:textId="788931FC"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w:t>
      </w:r>
      <w:proofErr w:type="gramStart"/>
      <w:r w:rsidRPr="00B65349">
        <w:rPr>
          <w:rFonts w:ascii="Times New Roman" w:hAnsi="Times New Roman" w:cs="Times New Roman"/>
          <w:sz w:val="24"/>
          <w:szCs w:val="24"/>
        </w:rPr>
        <w:t>wondered about</w:t>
      </w:r>
      <w:proofErr w:type="gramEnd"/>
      <w:r w:rsidRPr="00B65349">
        <w:rPr>
          <w:rFonts w:ascii="Times New Roman" w:hAnsi="Times New Roman" w:cs="Times New Roman"/>
          <w:sz w:val="24"/>
          <w:szCs w:val="24"/>
        </w:rPr>
        <w:t xml:space="preserve"> whether there would be enough material to carry out all that was being planned. That is until he took me to the </w:t>
      </w:r>
      <w:proofErr w:type="gramStart"/>
      <w:r w:rsidRPr="00B65349">
        <w:rPr>
          <w:rFonts w:ascii="Times New Roman" w:hAnsi="Times New Roman" w:cs="Times New Roman"/>
          <w:sz w:val="24"/>
          <w:szCs w:val="24"/>
        </w:rPr>
        <w:t>store rooms</w:t>
      </w:r>
      <w:proofErr w:type="gramEnd"/>
      <w:r w:rsidRPr="00B65349">
        <w:rPr>
          <w:rFonts w:ascii="Times New Roman" w:hAnsi="Times New Roman" w:cs="Times New Roman"/>
          <w:sz w:val="24"/>
          <w:szCs w:val="24"/>
        </w:rPr>
        <w:t xml:space="preserve"> and handed me a list of the materials available for each aspect of the work. I was stunned by the incredible quantity and quality of what had been gathered. He then </w:t>
      </w:r>
      <w:r w:rsidR="006D618F" w:rsidRPr="00B65349">
        <w:rPr>
          <w:rFonts w:ascii="Times New Roman" w:hAnsi="Times New Roman" w:cs="Times New Roman"/>
          <w:sz w:val="24"/>
          <w:szCs w:val="24"/>
        </w:rPr>
        <w:t>handed me</w:t>
      </w:r>
      <w:r w:rsidRPr="00B65349">
        <w:rPr>
          <w:rFonts w:ascii="Times New Roman" w:hAnsi="Times New Roman" w:cs="Times New Roman"/>
          <w:sz w:val="24"/>
          <w:szCs w:val="24"/>
        </w:rPr>
        <w:t xml:space="preserve"> a scroll that contained an accounting of everything, gold, silver, cloth, and more. Then I noted that in reference to the iron and bronze it stated uncountable. I wondered what that meant until he took me to the final storage area and I understood. It was a literal mountain of material.</w:t>
      </w:r>
    </w:p>
    <w:p w14:paraId="5F2F209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e next thing he did was take me to the drafting room set up for the work to be done. </w:t>
      </w:r>
      <w:proofErr w:type="gramStart"/>
      <w:r w:rsidRPr="00B65349">
        <w:rPr>
          <w:rFonts w:ascii="Times New Roman" w:hAnsi="Times New Roman" w:cs="Times New Roman"/>
          <w:sz w:val="24"/>
          <w:szCs w:val="24"/>
        </w:rPr>
        <w:t>there</w:t>
      </w:r>
      <w:proofErr w:type="gramEnd"/>
      <w:r w:rsidRPr="00B65349">
        <w:rPr>
          <w:rFonts w:ascii="Times New Roman" w:hAnsi="Times New Roman" w:cs="Times New Roman"/>
          <w:sz w:val="24"/>
          <w:szCs w:val="24"/>
        </w:rPr>
        <w:t xml:space="preserve"> he showed me the basic drawings and dimensions of every item I was to make. Basic is an understatement. They were incredibly detailed. He had employed some of the finest artists to draw what he wanted. Many of them would test the limits of my skills. For the smaller items the intricacies involved. It is one thing to make gold </w:t>
      </w:r>
      <w:proofErr w:type="gramStart"/>
      <w:r w:rsidRPr="00B65349">
        <w:rPr>
          <w:rFonts w:ascii="Times New Roman" w:hAnsi="Times New Roman" w:cs="Times New Roman"/>
          <w:sz w:val="24"/>
          <w:szCs w:val="24"/>
        </w:rPr>
        <w:t>thread,</w:t>
      </w:r>
      <w:proofErr w:type="gramEnd"/>
      <w:r w:rsidRPr="00B65349">
        <w:rPr>
          <w:rFonts w:ascii="Times New Roman" w:hAnsi="Times New Roman" w:cs="Times New Roman"/>
          <w:sz w:val="24"/>
          <w:szCs w:val="24"/>
        </w:rPr>
        <w:t xml:space="preserve"> it is another thing to weave it into cloth.</w:t>
      </w:r>
    </w:p>
    <w:p w14:paraId="2E024807" w14:textId="7E1FAE06"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t is one thing to make a large bronze vase of 8 feet but totally different to </w:t>
      </w:r>
      <w:proofErr w:type="gramStart"/>
      <w:r w:rsidRPr="00B65349">
        <w:rPr>
          <w:rFonts w:ascii="Times New Roman" w:hAnsi="Times New Roman" w:cs="Times New Roman"/>
          <w:sz w:val="24"/>
          <w:szCs w:val="24"/>
        </w:rPr>
        <w:t>make</w:t>
      </w:r>
      <w:proofErr w:type="gramEnd"/>
      <w:r w:rsidR="006C095A">
        <w:rPr>
          <w:rFonts w:ascii="Times New Roman" w:hAnsi="Times New Roman" w:cs="Times New Roman"/>
          <w:sz w:val="24"/>
          <w:szCs w:val="24"/>
        </w:rPr>
        <w:t xml:space="preserve"> things of this si</w:t>
      </w:r>
      <w:r w:rsidRPr="00B65349">
        <w:rPr>
          <w:rFonts w:ascii="Times New Roman" w:hAnsi="Times New Roman" w:cs="Times New Roman"/>
          <w:sz w:val="24"/>
          <w:szCs w:val="24"/>
        </w:rPr>
        <w:t xml:space="preserve">ze, no they were larger than life size as was everything. It wasn’t just the quantity of things and the incredible detail it was also the amount and size. Everything was designed to express the greatness and grandness of God, as if that were possible. </w:t>
      </w:r>
    </w:p>
    <w:p w14:paraId="2892021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He had prepared well and so now it was my turn. So many challenges. It was not just designing the tools </w:t>
      </w:r>
      <w:proofErr w:type="gramStart"/>
      <w:r w:rsidRPr="00B65349">
        <w:rPr>
          <w:rFonts w:ascii="Times New Roman" w:hAnsi="Times New Roman" w:cs="Times New Roman"/>
          <w:sz w:val="24"/>
          <w:szCs w:val="24"/>
        </w:rPr>
        <w:t>needed</w:t>
      </w:r>
      <w:proofErr w:type="gramEnd"/>
      <w:r w:rsidRPr="00B65349">
        <w:rPr>
          <w:rFonts w:ascii="Times New Roman" w:hAnsi="Times New Roman" w:cs="Times New Roman"/>
          <w:sz w:val="24"/>
          <w:szCs w:val="24"/>
        </w:rPr>
        <w:t xml:space="preserve"> it also involved training people in their use. </w:t>
      </w:r>
      <w:proofErr w:type="gramStart"/>
      <w:r w:rsidRPr="00B65349">
        <w:rPr>
          <w:rFonts w:ascii="Times New Roman" w:hAnsi="Times New Roman" w:cs="Times New Roman"/>
          <w:sz w:val="24"/>
          <w:szCs w:val="24"/>
        </w:rPr>
        <w:t>Again</w:t>
      </w:r>
      <w:proofErr w:type="gramEnd"/>
      <w:r w:rsidRPr="00B65349">
        <w:rPr>
          <w:rFonts w:ascii="Times New Roman" w:hAnsi="Times New Roman" w:cs="Times New Roman"/>
          <w:sz w:val="24"/>
          <w:szCs w:val="24"/>
        </w:rPr>
        <w:t xml:space="preserve"> Solomon had planned well. He had searched out the country for the finest and most gifted people in each area where I would need help. Then guiding them all in each step of the process. </w:t>
      </w:r>
    </w:p>
    <w:p w14:paraId="04672C7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My greatest challenge related to the immense bowl which he called a sea, and rightfully so. The challenge was that he wanted it </w:t>
      </w:r>
      <w:proofErr w:type="gramStart"/>
      <w:r w:rsidRPr="00B65349">
        <w:rPr>
          <w:rFonts w:ascii="Times New Roman" w:hAnsi="Times New Roman" w:cs="Times New Roman"/>
          <w:sz w:val="24"/>
          <w:szCs w:val="24"/>
        </w:rPr>
        <w:t>cast</w:t>
      </w:r>
      <w:proofErr w:type="gramEnd"/>
      <w:r w:rsidRPr="00B65349">
        <w:rPr>
          <w:rFonts w:ascii="Times New Roman" w:hAnsi="Times New Roman" w:cs="Times New Roman"/>
          <w:sz w:val="24"/>
          <w:szCs w:val="24"/>
        </w:rPr>
        <w:t xml:space="preserve"> in one piece. That had never been done. </w:t>
      </w:r>
      <w:proofErr w:type="gramStart"/>
      <w:r w:rsidRPr="00B65349">
        <w:rPr>
          <w:rFonts w:ascii="Times New Roman" w:hAnsi="Times New Roman" w:cs="Times New Roman"/>
          <w:sz w:val="24"/>
          <w:szCs w:val="24"/>
        </w:rPr>
        <w:t>Usually</w:t>
      </w:r>
      <w:proofErr w:type="gramEnd"/>
      <w:r w:rsidRPr="00B65349">
        <w:rPr>
          <w:rFonts w:ascii="Times New Roman" w:hAnsi="Times New Roman" w:cs="Times New Roman"/>
          <w:sz w:val="24"/>
          <w:szCs w:val="24"/>
        </w:rPr>
        <w:t xml:space="preserve"> we cast smaller pieces and welded them together, but he didn’t want seams or weld joints and so I had to take my normal concepts of cast and explode them. Step by step we worked. So many steps. Building the mold and getting it perfect. There would be only one attempt to do this. </w:t>
      </w:r>
      <w:proofErr w:type="gramStart"/>
      <w:r w:rsidRPr="00B65349">
        <w:rPr>
          <w:rFonts w:ascii="Times New Roman" w:hAnsi="Times New Roman" w:cs="Times New Roman"/>
          <w:sz w:val="24"/>
          <w:szCs w:val="24"/>
        </w:rPr>
        <w:t>then</w:t>
      </w:r>
      <w:proofErr w:type="gramEnd"/>
      <w:r w:rsidRPr="00B65349">
        <w:rPr>
          <w:rFonts w:ascii="Times New Roman" w:hAnsi="Times New Roman" w:cs="Times New Roman"/>
          <w:sz w:val="24"/>
          <w:szCs w:val="24"/>
        </w:rPr>
        <w:t xml:space="preserve"> getting enough bronze into liquid form and keeping it that way until the mold was completely full. Well, you can barely imagine the challenges. By comparison the other items were a breeze.</w:t>
      </w:r>
    </w:p>
    <w:p w14:paraId="05225BC1" w14:textId="77777777" w:rsidR="005E6C75" w:rsidRPr="00B65349" w:rsidRDefault="005E6C75" w:rsidP="005E6C75">
      <w:pPr>
        <w:rPr>
          <w:rFonts w:ascii="Times New Roman" w:hAnsi="Times New Roman" w:cs="Times New Roman"/>
          <w:sz w:val="24"/>
          <w:szCs w:val="24"/>
        </w:rPr>
      </w:pPr>
      <w:proofErr w:type="gramStart"/>
      <w:r w:rsidRPr="00B65349">
        <w:rPr>
          <w:rFonts w:ascii="Times New Roman" w:hAnsi="Times New Roman" w:cs="Times New Roman"/>
          <w:sz w:val="24"/>
          <w:szCs w:val="24"/>
        </w:rPr>
        <w:t>Finally</w:t>
      </w:r>
      <w:proofErr w:type="gramEnd"/>
      <w:r w:rsidRPr="00B65349">
        <w:rPr>
          <w:rFonts w:ascii="Times New Roman" w:hAnsi="Times New Roman" w:cs="Times New Roman"/>
          <w:sz w:val="24"/>
          <w:szCs w:val="24"/>
        </w:rPr>
        <w:t xml:space="preserve"> the two bronze pillars. A solid object like the sea while a challenge is easier in some ways. This was not going to be as easy. They were hollow and so represented an entirely different challenge. Building the mold for this involved a totally different concept. Step by step we worked and once again had the same issues of having enough molten metal and keeping it that way to properly fill the mold. </w:t>
      </w:r>
    </w:p>
    <w:p w14:paraId="1226B243"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am still in awe of what has been accomplished. I honestly doubt I could repeat it. Solomon had done an incredible job of preparing everything I needed. Workers, craftsmen, supplies, and most </w:t>
      </w:r>
      <w:proofErr w:type="gramStart"/>
      <w:r w:rsidRPr="00B65349">
        <w:rPr>
          <w:rFonts w:ascii="Times New Roman" w:hAnsi="Times New Roman" w:cs="Times New Roman"/>
          <w:sz w:val="24"/>
          <w:szCs w:val="24"/>
        </w:rPr>
        <w:t>important</w:t>
      </w:r>
      <w:proofErr w:type="gramEnd"/>
      <w:r w:rsidRPr="00B65349">
        <w:rPr>
          <w:rFonts w:ascii="Times New Roman" w:hAnsi="Times New Roman" w:cs="Times New Roman"/>
          <w:sz w:val="24"/>
          <w:szCs w:val="24"/>
        </w:rPr>
        <w:t xml:space="preserve"> a place where we could have the materials and space to do such a project.</w:t>
      </w:r>
    </w:p>
    <w:p w14:paraId="71918230"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ell, that wasn’t the end of it. We still had to transport all of this, small to immense, to the temple and put it all in place. Along with this was the fact that so many parts of the temple had to be overlaid in gold as well. </w:t>
      </w:r>
    </w:p>
    <w:p w14:paraId="763C611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en we finished Solomon was pleased beyond measure. I was overwhelmed by all that had been done. No other God had ever had such a temple built with such lavishness and focus. The eye and heart and soul were drawn into its majesty and so to consider the majesty of the one who deserved such an expression of honor and love.</w:t>
      </w:r>
    </w:p>
    <w:p w14:paraId="0564F6A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I stayed on for the dedication which was just as incredible. But that was nothing compared to what happened during the ceremonies. God came down in the form of cloud and simply took possession of the temple. Now I am at home and have the chance to share what I have seen and heard. Not so much about the work but about what I have learned about the God of Israel and why my mother is so focused on obeying all that he asks of those who choose to follow him.</w:t>
      </w:r>
    </w:p>
    <w:p w14:paraId="0D5691E0" w14:textId="77777777" w:rsidR="005E6C75" w:rsidRDefault="005E6C75" w:rsidP="005E6C75">
      <w:pPr>
        <w:rPr>
          <w:rFonts w:ascii="Times New Roman" w:hAnsi="Times New Roman" w:cs="Times New Roman"/>
          <w:sz w:val="24"/>
          <w:szCs w:val="24"/>
        </w:rPr>
      </w:pPr>
    </w:p>
    <w:p w14:paraId="78D878EB" w14:textId="77777777" w:rsidR="00996148" w:rsidRPr="005E6C75" w:rsidRDefault="00996148" w:rsidP="00996148">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18BD96FC" w14:textId="6ADECC6F" w:rsidR="00996148" w:rsidRPr="00181E42" w:rsidRDefault="00463279" w:rsidP="005E6C75">
      <w:pPr>
        <w:rPr>
          <w:rFonts w:ascii="Times New Roman" w:hAnsi="Times New Roman" w:cs="Times New Roman"/>
          <w:b/>
          <w:bCs/>
          <w:sz w:val="24"/>
          <w:szCs w:val="24"/>
        </w:rPr>
      </w:pPr>
      <w:r w:rsidRPr="00181E42">
        <w:rPr>
          <w:rFonts w:ascii="Times New Roman" w:hAnsi="Times New Roman" w:cs="Times New Roman"/>
          <w:b/>
          <w:bCs/>
          <w:sz w:val="24"/>
          <w:szCs w:val="24"/>
        </w:rPr>
        <w:t>Honoring God</w:t>
      </w:r>
    </w:p>
    <w:p w14:paraId="4D26FCD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at does it mean to honor God? </w:t>
      </w:r>
    </w:p>
    <w:p w14:paraId="6BBF96D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kinds of actions and activities bring honor to God?</w:t>
      </w:r>
    </w:p>
    <w:p w14:paraId="300B30F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David planned and Solomon built and incredible temple to honor God. It was a marvelous structure but read 1 Ki 9:3-9 and God’s words concerning the building.</w:t>
      </w:r>
    </w:p>
    <w:p w14:paraId="386252AA" w14:textId="129DC2FF"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Read 1 Co 6:20. What do you think it means to honor God with your body? </w:t>
      </w:r>
      <w:proofErr w:type="gramStart"/>
      <w:r w:rsidRPr="00B65349">
        <w:rPr>
          <w:rFonts w:ascii="Times New Roman" w:hAnsi="Times New Roman" w:cs="Times New Roman"/>
          <w:sz w:val="24"/>
          <w:szCs w:val="24"/>
        </w:rPr>
        <w:t>Now</w:t>
      </w:r>
      <w:proofErr w:type="gramEnd"/>
      <w:r w:rsidRPr="00B65349">
        <w:rPr>
          <w:rFonts w:ascii="Times New Roman" w:hAnsi="Times New Roman" w:cs="Times New Roman"/>
          <w:sz w:val="24"/>
          <w:szCs w:val="24"/>
        </w:rPr>
        <w:t xml:space="preserve"> read vs 19. How does this affect your first answer?</w:t>
      </w:r>
    </w:p>
    <w:p w14:paraId="2F0A22E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lastRenderedPageBreak/>
        <w:t>Read Mt 5:16. How does doing what is right bring honor to God?</w:t>
      </w:r>
    </w:p>
    <w:p w14:paraId="32EA5F13" w14:textId="77777777" w:rsidR="005E6C75" w:rsidRPr="00B65349" w:rsidRDefault="005E6C75" w:rsidP="005E6C75">
      <w:pPr>
        <w:rPr>
          <w:rFonts w:ascii="Times New Roman" w:hAnsi="Times New Roman" w:cs="Times New Roman"/>
          <w:sz w:val="24"/>
          <w:szCs w:val="24"/>
        </w:rPr>
      </w:pPr>
    </w:p>
    <w:p w14:paraId="644E1D3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do you think Paul means when he says we should offer ourselves as living sacrifices? How will this bring honor to God? Ro 12:1</w:t>
      </w:r>
    </w:p>
    <w:p w14:paraId="23C495FD" w14:textId="77777777" w:rsidR="005E6C75" w:rsidRPr="00B65349" w:rsidRDefault="005E6C75" w:rsidP="005E6C75">
      <w:pPr>
        <w:rPr>
          <w:rFonts w:ascii="Times New Roman" w:hAnsi="Times New Roman" w:cs="Times New Roman"/>
          <w:sz w:val="24"/>
          <w:szCs w:val="24"/>
        </w:rPr>
      </w:pPr>
    </w:p>
    <w:p w14:paraId="47BAC2CE" w14:textId="5E7EBB1C"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Another word in scripture tied to the word honor is glory. John 15:8 uses this word in talking about bearing fruit. How does bearing fruit bring glory or honor to God? What kind of fruit wo</w:t>
      </w:r>
      <w:r w:rsidR="005001FE">
        <w:rPr>
          <w:rFonts w:ascii="Times New Roman" w:hAnsi="Times New Roman" w:cs="Times New Roman"/>
          <w:sz w:val="24"/>
          <w:szCs w:val="24"/>
        </w:rPr>
        <w:t>u</w:t>
      </w:r>
      <w:r w:rsidR="003D3DD1">
        <w:rPr>
          <w:rFonts w:ascii="Times New Roman" w:hAnsi="Times New Roman" w:cs="Times New Roman"/>
          <w:sz w:val="24"/>
          <w:szCs w:val="24"/>
        </w:rPr>
        <w:t>l</w:t>
      </w:r>
      <w:r w:rsidRPr="00B65349">
        <w:rPr>
          <w:rFonts w:ascii="Times New Roman" w:hAnsi="Times New Roman" w:cs="Times New Roman"/>
          <w:sz w:val="24"/>
          <w:szCs w:val="24"/>
        </w:rPr>
        <w:t>d have this result?</w:t>
      </w:r>
    </w:p>
    <w:p w14:paraId="62D04601" w14:textId="77777777" w:rsidR="005E6C75" w:rsidRPr="00B65349" w:rsidRDefault="005E6C75" w:rsidP="005E6C75">
      <w:pPr>
        <w:rPr>
          <w:rFonts w:ascii="Times New Roman" w:hAnsi="Times New Roman" w:cs="Times New Roman"/>
          <w:sz w:val="24"/>
          <w:szCs w:val="24"/>
        </w:rPr>
      </w:pPr>
    </w:p>
    <w:p w14:paraId="6B1A872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does Jesus mean when he says people honor him with their lips, but their hearts are far away?  Mt 15:8; Mk 7:6</w:t>
      </w:r>
    </w:p>
    <w:p w14:paraId="73BFC77E" w14:textId="77777777" w:rsidR="005E6C75" w:rsidRPr="00B65349" w:rsidRDefault="005E6C75" w:rsidP="005E6C75">
      <w:pPr>
        <w:rPr>
          <w:rFonts w:ascii="Times New Roman" w:hAnsi="Times New Roman" w:cs="Times New Roman"/>
          <w:sz w:val="24"/>
          <w:szCs w:val="24"/>
        </w:rPr>
      </w:pPr>
    </w:p>
    <w:p w14:paraId="1F55355F"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What is there in your life that gives glory or brings honor to God?</w:t>
      </w:r>
    </w:p>
    <w:p w14:paraId="2F88368B" w14:textId="77777777" w:rsidR="005E6C75" w:rsidRPr="00B65349" w:rsidRDefault="005E6C75">
      <w:pPr>
        <w:rPr>
          <w:rFonts w:ascii="Times New Roman" w:hAnsi="Times New Roman" w:cs="Times New Roman"/>
          <w:sz w:val="24"/>
          <w:szCs w:val="24"/>
        </w:rPr>
      </w:pPr>
    </w:p>
    <w:p w14:paraId="76700D65" w14:textId="77777777" w:rsidR="005E6C75" w:rsidRPr="00A92D57" w:rsidRDefault="005E6C75" w:rsidP="005E6C75">
      <w:pPr>
        <w:pStyle w:val="Heading1"/>
        <w:rPr>
          <w:rFonts w:ascii="Times New Roman" w:hAnsi="Times New Roman" w:cs="Times New Roman"/>
          <w:b/>
          <w:bCs/>
          <w:sz w:val="24"/>
          <w:szCs w:val="24"/>
        </w:rPr>
      </w:pPr>
      <w:bookmarkStart w:id="12" w:name="_Toc201051699"/>
      <w:r w:rsidRPr="00A92D57">
        <w:rPr>
          <w:rFonts w:ascii="Times New Roman" w:hAnsi="Times New Roman" w:cs="Times New Roman"/>
          <w:b/>
          <w:bCs/>
          <w:sz w:val="24"/>
          <w:szCs w:val="24"/>
        </w:rPr>
        <w:t>Cyrus the Great</w:t>
      </w:r>
      <w:bookmarkEnd w:id="12"/>
    </w:p>
    <w:p w14:paraId="43BED719"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Greetings from </w:t>
      </w:r>
      <w:proofErr w:type="gramStart"/>
      <w:r w:rsidRPr="00B65349">
        <w:rPr>
          <w:rFonts w:ascii="Times New Roman" w:hAnsi="Times New Roman" w:cs="Times New Roman"/>
          <w:sz w:val="24"/>
          <w:szCs w:val="24"/>
        </w:rPr>
        <w:t>Ecbatana</w:t>
      </w:r>
      <w:proofErr w:type="gramEnd"/>
      <w:r w:rsidRPr="00B65349">
        <w:rPr>
          <w:rFonts w:ascii="Times New Roman" w:hAnsi="Times New Roman" w:cs="Times New Roman"/>
          <w:sz w:val="24"/>
          <w:szCs w:val="24"/>
        </w:rPr>
        <w:t xml:space="preserve"> one of my </w:t>
      </w:r>
      <w:proofErr w:type="gramStart"/>
      <w:r w:rsidRPr="00B65349">
        <w:rPr>
          <w:rFonts w:ascii="Times New Roman" w:hAnsi="Times New Roman" w:cs="Times New Roman"/>
          <w:sz w:val="24"/>
          <w:szCs w:val="24"/>
        </w:rPr>
        <w:t>capitols</w:t>
      </w:r>
      <w:proofErr w:type="gramEnd"/>
      <w:r w:rsidRPr="00B65349">
        <w:rPr>
          <w:rFonts w:ascii="Times New Roman" w:hAnsi="Times New Roman" w:cs="Times New Roman"/>
          <w:sz w:val="24"/>
          <w:szCs w:val="24"/>
        </w:rPr>
        <w:t xml:space="preserve">. I also have a couple of others. I have found this to be a wise choice on my part. Why? Because those other capitals are </w:t>
      </w:r>
      <w:proofErr w:type="gramStart"/>
      <w:r w:rsidRPr="00B65349">
        <w:rPr>
          <w:rFonts w:ascii="Times New Roman" w:hAnsi="Times New Roman" w:cs="Times New Roman"/>
          <w:sz w:val="24"/>
          <w:szCs w:val="24"/>
        </w:rPr>
        <w:t>actually in</w:t>
      </w:r>
      <w:proofErr w:type="gramEnd"/>
      <w:r w:rsidRPr="00B65349">
        <w:rPr>
          <w:rFonts w:ascii="Times New Roman" w:hAnsi="Times New Roman" w:cs="Times New Roman"/>
          <w:sz w:val="24"/>
          <w:szCs w:val="24"/>
        </w:rPr>
        <w:t xml:space="preserve"> places that I have either conquered or taken over and made part of my empire. That means they get to enjoy the benefits of having the ruler in their world along with all the commerce and economic benefits that come with that. Many call me the leader of the first great superpower. This is because my empire stretched from the Indus River to the Balkans and from there to Egypt. </w:t>
      </w:r>
    </w:p>
    <w:p w14:paraId="0B4EBA38"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gained control of this region through various means. </w:t>
      </w:r>
      <w:proofErr w:type="gramStart"/>
      <w:r w:rsidRPr="00B65349">
        <w:rPr>
          <w:rFonts w:ascii="Times New Roman" w:hAnsi="Times New Roman" w:cs="Times New Roman"/>
          <w:sz w:val="24"/>
          <w:szCs w:val="24"/>
        </w:rPr>
        <w:t>Of course</w:t>
      </w:r>
      <w:proofErr w:type="gramEnd"/>
      <w:r w:rsidRPr="00B65349">
        <w:rPr>
          <w:rFonts w:ascii="Times New Roman" w:hAnsi="Times New Roman" w:cs="Times New Roman"/>
          <w:sz w:val="24"/>
          <w:szCs w:val="24"/>
        </w:rPr>
        <w:t xml:space="preserve"> a primary method was through war and battles, first with my </w:t>
      </w:r>
      <w:proofErr w:type="gramStart"/>
      <w:r w:rsidRPr="00B65349">
        <w:rPr>
          <w:rFonts w:ascii="Times New Roman" w:hAnsi="Times New Roman" w:cs="Times New Roman"/>
          <w:sz w:val="24"/>
          <w:szCs w:val="24"/>
        </w:rPr>
        <w:t>grandfather</w:t>
      </w:r>
      <w:proofErr w:type="gramEnd"/>
      <w:r w:rsidRPr="00B65349">
        <w:rPr>
          <w:rFonts w:ascii="Times New Roman" w:hAnsi="Times New Roman" w:cs="Times New Roman"/>
          <w:sz w:val="24"/>
          <w:szCs w:val="24"/>
        </w:rPr>
        <w:t xml:space="preserve"> </w:t>
      </w:r>
      <w:proofErr w:type="gramStart"/>
      <w:r w:rsidRPr="00B65349">
        <w:rPr>
          <w:rFonts w:ascii="Times New Roman" w:hAnsi="Times New Roman" w:cs="Times New Roman"/>
          <w:sz w:val="24"/>
          <w:szCs w:val="24"/>
        </w:rPr>
        <w:t>then</w:t>
      </w:r>
      <w:proofErr w:type="gramEnd"/>
      <w:r w:rsidRPr="00B65349">
        <w:rPr>
          <w:rFonts w:ascii="Times New Roman" w:hAnsi="Times New Roman" w:cs="Times New Roman"/>
          <w:sz w:val="24"/>
          <w:szCs w:val="24"/>
        </w:rPr>
        <w:t xml:space="preserve"> others. I also managed to gain control of a few areas through diplomatic means. That is so much better. No loss of life and from that I learned an important lesson. It is wise to find the great administrators of the lands I have incorporated into my empire and make them part of my overall structure of government.</w:t>
      </w:r>
    </w:p>
    <w:p w14:paraId="664AAB8A"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his has helped me to avoid a great deal of discord and future conflict with various groups. In fact at one </w:t>
      </w:r>
      <w:proofErr w:type="gramStart"/>
      <w:r w:rsidRPr="00B65349">
        <w:rPr>
          <w:rFonts w:ascii="Times New Roman" w:hAnsi="Times New Roman" w:cs="Times New Roman"/>
          <w:sz w:val="24"/>
          <w:szCs w:val="24"/>
        </w:rPr>
        <w:t>point</w:t>
      </w:r>
      <w:proofErr w:type="gramEnd"/>
      <w:r w:rsidRPr="00B65349">
        <w:rPr>
          <w:rFonts w:ascii="Times New Roman" w:hAnsi="Times New Roman" w:cs="Times New Roman"/>
          <w:sz w:val="24"/>
          <w:szCs w:val="24"/>
        </w:rPr>
        <w:t xml:space="preserve"> I changed the name from Persian to the empire of the Medes and Persians. That resolved a lot of internal issues and made it so much easier to deal with the various wars that were required to protect </w:t>
      </w:r>
      <w:proofErr w:type="gramStart"/>
      <w:r w:rsidRPr="00B65349">
        <w:rPr>
          <w:rFonts w:ascii="Times New Roman" w:hAnsi="Times New Roman" w:cs="Times New Roman"/>
          <w:sz w:val="24"/>
          <w:szCs w:val="24"/>
        </w:rPr>
        <w:t>my</w:t>
      </w:r>
      <w:proofErr w:type="gramEnd"/>
      <w:r w:rsidRPr="00B65349">
        <w:rPr>
          <w:rFonts w:ascii="Times New Roman" w:hAnsi="Times New Roman" w:cs="Times New Roman"/>
          <w:sz w:val="24"/>
          <w:szCs w:val="24"/>
        </w:rPr>
        <w:t xml:space="preserve">, </w:t>
      </w:r>
      <w:proofErr w:type="gramStart"/>
      <w:r w:rsidRPr="00B65349">
        <w:rPr>
          <w:rFonts w:ascii="Times New Roman" w:hAnsi="Times New Roman" w:cs="Times New Roman"/>
          <w:sz w:val="24"/>
          <w:szCs w:val="24"/>
        </w:rPr>
        <w:t>no</w:t>
      </w:r>
      <w:proofErr w:type="gramEnd"/>
      <w:r w:rsidRPr="00B65349">
        <w:rPr>
          <w:rFonts w:ascii="Times New Roman" w:hAnsi="Times New Roman" w:cs="Times New Roman"/>
          <w:sz w:val="24"/>
          <w:szCs w:val="24"/>
        </w:rPr>
        <w:t xml:space="preserve"> our empire. </w:t>
      </w:r>
    </w:p>
    <w:p w14:paraId="59A3CBFC"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Many see me as the best example of a wise and benevolent leader. Along that line, one of the best decisions I ever made was in relation to saving the life of a Jew who had been part of the court of Nebuchadnezzar the founder of the Babylonian Kingdom. </w:t>
      </w:r>
      <w:proofErr w:type="gramStart"/>
      <w:r w:rsidRPr="00B65349">
        <w:rPr>
          <w:rFonts w:ascii="Times New Roman" w:hAnsi="Times New Roman" w:cs="Times New Roman"/>
          <w:sz w:val="24"/>
          <w:szCs w:val="24"/>
        </w:rPr>
        <w:t>Actually, conquering</w:t>
      </w:r>
      <w:proofErr w:type="gramEnd"/>
      <w:r w:rsidRPr="00B65349">
        <w:rPr>
          <w:rFonts w:ascii="Times New Roman" w:hAnsi="Times New Roman" w:cs="Times New Roman"/>
          <w:sz w:val="24"/>
          <w:szCs w:val="24"/>
        </w:rPr>
        <w:t xml:space="preserve"> that kingdom was relatively easy because of the internal discord that existed with the current king and the priests of one of the gods. I also learned that the god of this Jew I saved was not pleased </w:t>
      </w:r>
      <w:r w:rsidRPr="00B65349">
        <w:rPr>
          <w:rFonts w:ascii="Times New Roman" w:hAnsi="Times New Roman" w:cs="Times New Roman"/>
          <w:sz w:val="24"/>
          <w:szCs w:val="24"/>
        </w:rPr>
        <w:lastRenderedPageBreak/>
        <w:t xml:space="preserve">with the attitude of the coregent Belteshazzar and his treatment of various artifacts from the temple the Jews built for him in Jerusalem. </w:t>
      </w:r>
    </w:p>
    <w:p w14:paraId="7BD5703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To be honest this </w:t>
      </w:r>
      <w:proofErr w:type="gramStart"/>
      <w:r w:rsidRPr="00B65349">
        <w:rPr>
          <w:rFonts w:ascii="Times New Roman" w:hAnsi="Times New Roman" w:cs="Times New Roman"/>
          <w:sz w:val="24"/>
          <w:szCs w:val="24"/>
        </w:rPr>
        <w:t>jew</w:t>
      </w:r>
      <w:proofErr w:type="gramEnd"/>
      <w:r w:rsidRPr="00B65349">
        <w:rPr>
          <w:rFonts w:ascii="Times New Roman" w:hAnsi="Times New Roman" w:cs="Times New Roman"/>
          <w:sz w:val="24"/>
          <w:szCs w:val="24"/>
        </w:rPr>
        <w:t xml:space="preserve"> whose name was Daniel was incredibly adept at seeing the realities behind events and providing the correct advice and direction for dealing with them. The more I talked with him the more I realized that not all appeared as we thought they did. I did hold much value in the gods in general. Most of them were self-centered and selfish with little concern for those who worshiped and served them. For that reason, the images that were done of me include representations of aspects of various nations and their beliefs. Items from the Babylonians, Medes, and Egyptians.</w:t>
      </w:r>
    </w:p>
    <w:p w14:paraId="463FD15E"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s I talked more with Daniel about the Jews and their history I began to wonder if his god may deserve more attention and focus. If I understood Daniel correctly the reason for the Jews being in exile was not because of the power of Nebuchadnezzar but the failure of the Jews to obey and serve only this god. Daniel mentioned the destruction of the Assyrian army under Sennacherib when they insulted their god. His great army was </w:t>
      </w:r>
      <w:proofErr w:type="gramStart"/>
      <w:r w:rsidRPr="00B65349">
        <w:rPr>
          <w:rFonts w:ascii="Times New Roman" w:hAnsi="Times New Roman" w:cs="Times New Roman"/>
          <w:sz w:val="24"/>
          <w:szCs w:val="24"/>
        </w:rPr>
        <w:t>completely destroyed</w:t>
      </w:r>
      <w:proofErr w:type="gramEnd"/>
      <w:r w:rsidRPr="00B65349">
        <w:rPr>
          <w:rFonts w:ascii="Times New Roman" w:hAnsi="Times New Roman" w:cs="Times New Roman"/>
          <w:sz w:val="24"/>
          <w:szCs w:val="24"/>
        </w:rPr>
        <w:t xml:space="preserve">. I had heard rumors about this. </w:t>
      </w:r>
      <w:proofErr w:type="gramStart"/>
      <w:r w:rsidRPr="00B65349">
        <w:rPr>
          <w:rFonts w:ascii="Times New Roman" w:hAnsi="Times New Roman" w:cs="Times New Roman"/>
          <w:sz w:val="24"/>
          <w:szCs w:val="24"/>
        </w:rPr>
        <w:t>it</w:t>
      </w:r>
      <w:proofErr w:type="gramEnd"/>
      <w:r w:rsidRPr="00B65349">
        <w:rPr>
          <w:rFonts w:ascii="Times New Roman" w:hAnsi="Times New Roman" w:cs="Times New Roman"/>
          <w:sz w:val="24"/>
          <w:szCs w:val="24"/>
        </w:rPr>
        <w:t xml:space="preserve"> would explain the sudden decline of the Assyrian empire and how the Babylonians could defeat them.</w:t>
      </w:r>
    </w:p>
    <w:p w14:paraId="194FCAB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As we talked about history and how his god was directly in </w:t>
      </w:r>
      <w:proofErr w:type="gramStart"/>
      <w:r w:rsidRPr="00B65349">
        <w:rPr>
          <w:rFonts w:ascii="Times New Roman" w:hAnsi="Times New Roman" w:cs="Times New Roman"/>
          <w:sz w:val="24"/>
          <w:szCs w:val="24"/>
        </w:rPr>
        <w:t>control</w:t>
      </w:r>
      <w:proofErr w:type="gramEnd"/>
      <w:r w:rsidRPr="00B65349">
        <w:rPr>
          <w:rFonts w:ascii="Times New Roman" w:hAnsi="Times New Roman" w:cs="Times New Roman"/>
          <w:sz w:val="24"/>
          <w:szCs w:val="24"/>
        </w:rPr>
        <w:t xml:space="preserve"> I discovered that he was quite a historian. He had developed an incredible collection of documents from many parts of the world. Documents that contained history, wisdom, and records of life and culture. The centerpiece of this collection was the various books and records of his people. He told me that he was gathering them to make sure future generations of those in exile would have access to the teaching and words of their god. He also showed me what he believed were references to me in the writings of a prophet named Isaiah. He even let me read them in Is 44:28, 45:1, 13. The first said that his god called me his shepherd and that I would rebuild Jerusalem and the temple. The second was how his god would use me to subdue nations and would act on my behalf to accomplish that. The last one talked about this god raising me up and that I would rebuild his city and set the exiles free.</w:t>
      </w:r>
    </w:p>
    <w:p w14:paraId="25204724"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I thought this </w:t>
      </w:r>
      <w:proofErr w:type="gramStart"/>
      <w:r w:rsidRPr="00B65349">
        <w:rPr>
          <w:rFonts w:ascii="Times New Roman" w:hAnsi="Times New Roman" w:cs="Times New Roman"/>
          <w:sz w:val="24"/>
          <w:szCs w:val="24"/>
        </w:rPr>
        <w:t>is</w:t>
      </w:r>
      <w:proofErr w:type="gramEnd"/>
      <w:r w:rsidRPr="00B65349">
        <w:rPr>
          <w:rFonts w:ascii="Times New Roman" w:hAnsi="Times New Roman" w:cs="Times New Roman"/>
          <w:sz w:val="24"/>
          <w:szCs w:val="24"/>
        </w:rPr>
        <w:t xml:space="preserve"> incredible. How could a man who died before I was born know my name and know what I would do? This was beyond me and affected my thinking in ways I had not considered. Up until then I thought all I had accomplished was based on my wisdom and choices. Now I learned that there was in fact a god who truly had control of what was happening and took a special interest in a particular group of people.</w:t>
      </w:r>
    </w:p>
    <w:p w14:paraId="6255EB3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ell after hearing all this and seeing the wisdom that was in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words of Daniel, I decided that it would be wise for me to be benevolent in my treatment of the Jews. I ordered the release of all the Jews and wrote an edict which gave them permission to return to their country and resettle it. I also prepared and sent a quantity of supplies to help them rebuild it and to rebuild the temple to their god. What surprised me was how few of them chose to return. </w:t>
      </w:r>
    </w:p>
    <w:p w14:paraId="152CC31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Daniel took me to other passages in those books and showed me that it was not a surprise to him. His god had predicted exactly what was happening. Only a remnant would return, and the rest would be scattered among the nations. </w:t>
      </w:r>
    </w:p>
    <w:p w14:paraId="71443E3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So now I am lost in my thoughts. Am I all that I think I am? Did I have any control over my actions and plans? As I discussed these questions and others with Daniel, I learned that in fact I did have control over my life and actions. God knew them and used them to accomplish more than I would have without his activity. Our choices are significant and affect the world around us </w:t>
      </w:r>
      <w:proofErr w:type="gramStart"/>
      <w:r w:rsidRPr="00B65349">
        <w:rPr>
          <w:rFonts w:ascii="Times New Roman" w:hAnsi="Times New Roman" w:cs="Times New Roman"/>
          <w:sz w:val="24"/>
          <w:szCs w:val="24"/>
        </w:rPr>
        <w:t>whether or not</w:t>
      </w:r>
      <w:proofErr w:type="gramEnd"/>
      <w:r w:rsidRPr="00B65349">
        <w:rPr>
          <w:rFonts w:ascii="Times New Roman" w:hAnsi="Times New Roman" w:cs="Times New Roman"/>
          <w:sz w:val="24"/>
          <w:szCs w:val="24"/>
        </w:rPr>
        <w:t xml:space="preserve"> we know the truth and listen to it. </w:t>
      </w:r>
    </w:p>
    <w:p w14:paraId="6213920E" w14:textId="5F66C229" w:rsidR="005E6C75"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What is interesting is that instead of constantly second guessing my decisions I am </w:t>
      </w:r>
      <w:proofErr w:type="gramStart"/>
      <w:r w:rsidRPr="00B65349">
        <w:rPr>
          <w:rFonts w:ascii="Times New Roman" w:hAnsi="Times New Roman" w:cs="Times New Roman"/>
          <w:sz w:val="24"/>
          <w:szCs w:val="24"/>
        </w:rPr>
        <w:t>actually more</w:t>
      </w:r>
      <w:proofErr w:type="gramEnd"/>
      <w:r w:rsidRPr="00B65349">
        <w:rPr>
          <w:rFonts w:ascii="Times New Roman" w:hAnsi="Times New Roman" w:cs="Times New Roman"/>
          <w:sz w:val="24"/>
          <w:szCs w:val="24"/>
        </w:rPr>
        <w:t xml:space="preserve"> confident in them. Why? It is because I now have a foundation that is reliable to evaluate the situation and so make wiser choices. </w:t>
      </w:r>
      <w:r w:rsidR="00B11781">
        <w:rPr>
          <w:rFonts w:ascii="Times New Roman" w:hAnsi="Times New Roman" w:cs="Times New Roman"/>
          <w:sz w:val="24"/>
          <w:szCs w:val="24"/>
        </w:rPr>
        <w:t xml:space="preserve"> </w:t>
      </w:r>
      <w:r w:rsidRPr="00B65349">
        <w:rPr>
          <w:rFonts w:ascii="Times New Roman" w:hAnsi="Times New Roman" w:cs="Times New Roman"/>
          <w:sz w:val="24"/>
          <w:szCs w:val="24"/>
        </w:rPr>
        <w:t>What do you think? Where does God fit in your life and what is happening?</w:t>
      </w:r>
    </w:p>
    <w:p w14:paraId="3849E8F5" w14:textId="77777777" w:rsidR="00B11781" w:rsidRDefault="00B11781" w:rsidP="005E6C75">
      <w:pPr>
        <w:rPr>
          <w:rFonts w:ascii="Times New Roman" w:hAnsi="Times New Roman" w:cs="Times New Roman"/>
          <w:sz w:val="24"/>
          <w:szCs w:val="24"/>
        </w:rPr>
      </w:pPr>
    </w:p>
    <w:p w14:paraId="33F2182B" w14:textId="77777777" w:rsidR="00181E42" w:rsidRDefault="00B11781" w:rsidP="005E6C75">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23D7076B" w14:textId="42182938" w:rsidR="005E6C75" w:rsidRPr="00181E42" w:rsidRDefault="005E6C75" w:rsidP="005E6C75">
      <w:pPr>
        <w:rPr>
          <w:rFonts w:ascii="Times New Roman" w:hAnsi="Times New Roman" w:cs="Times New Roman"/>
          <w:b/>
          <w:bCs/>
          <w:sz w:val="24"/>
          <w:szCs w:val="24"/>
        </w:rPr>
      </w:pPr>
      <w:r w:rsidRPr="00181E42">
        <w:rPr>
          <w:rFonts w:ascii="Times New Roman" w:hAnsi="Times New Roman" w:cs="Times New Roman"/>
          <w:b/>
          <w:bCs/>
          <w:sz w:val="24"/>
          <w:szCs w:val="24"/>
        </w:rPr>
        <w:t>God’s will</w:t>
      </w:r>
    </w:p>
    <w:p w14:paraId="0B444FAB"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Ro 8:27-28 – Consider Paul’s teaching on God’s will. Do you believe that God is in fact at work to be sure all things work for the good? </w:t>
      </w:r>
    </w:p>
    <w:p w14:paraId="56B104A6" w14:textId="77777777" w:rsidR="005E6C75" w:rsidRPr="00B65349" w:rsidRDefault="005E6C75" w:rsidP="005E6C75">
      <w:pPr>
        <w:rPr>
          <w:rFonts w:ascii="Times New Roman" w:hAnsi="Times New Roman" w:cs="Times New Roman"/>
          <w:sz w:val="24"/>
          <w:szCs w:val="24"/>
        </w:rPr>
      </w:pPr>
    </w:p>
    <w:p w14:paraId="600C309D"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How would you define what is good? </w:t>
      </w:r>
    </w:p>
    <w:p w14:paraId="4EB1EED8" w14:textId="77777777" w:rsidR="005E6C75" w:rsidRPr="00B65349" w:rsidRDefault="005E6C75" w:rsidP="005E6C75">
      <w:pPr>
        <w:rPr>
          <w:rFonts w:ascii="Times New Roman" w:hAnsi="Times New Roman" w:cs="Times New Roman"/>
          <w:sz w:val="24"/>
          <w:szCs w:val="24"/>
        </w:rPr>
      </w:pPr>
    </w:p>
    <w:p w14:paraId="1B24BF52"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Is it always what you want to happen? Why?</w:t>
      </w:r>
    </w:p>
    <w:p w14:paraId="6BCC6103" w14:textId="77777777" w:rsidR="005E6C75" w:rsidRPr="00B65349" w:rsidRDefault="005E6C75" w:rsidP="005E6C75">
      <w:pPr>
        <w:rPr>
          <w:rFonts w:ascii="Times New Roman" w:hAnsi="Times New Roman" w:cs="Times New Roman"/>
          <w:sz w:val="24"/>
          <w:szCs w:val="24"/>
        </w:rPr>
      </w:pPr>
    </w:p>
    <w:p w14:paraId="1AB2A11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Evaluate your answer based on 1 Th 5:16-21.</w:t>
      </w:r>
    </w:p>
    <w:p w14:paraId="51DA792C" w14:textId="77777777" w:rsidR="005E6C75" w:rsidRPr="00B65349" w:rsidRDefault="005E6C75" w:rsidP="005E6C75">
      <w:pPr>
        <w:rPr>
          <w:rFonts w:ascii="Times New Roman" w:hAnsi="Times New Roman" w:cs="Times New Roman"/>
          <w:sz w:val="24"/>
          <w:szCs w:val="24"/>
        </w:rPr>
      </w:pPr>
    </w:p>
    <w:p w14:paraId="45675EF5"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Now consider what Peter says in 1 Pe 3:17 and 1 Pe 4:9. How is it possible for God’s will to be accomplished based on what he says?</w:t>
      </w:r>
    </w:p>
    <w:p w14:paraId="29B2ABE8" w14:textId="77777777" w:rsidR="005E6C75" w:rsidRPr="00B65349" w:rsidRDefault="005E6C75" w:rsidP="005E6C75">
      <w:pPr>
        <w:rPr>
          <w:rFonts w:ascii="Times New Roman" w:hAnsi="Times New Roman" w:cs="Times New Roman"/>
          <w:sz w:val="24"/>
          <w:szCs w:val="24"/>
        </w:rPr>
      </w:pPr>
    </w:p>
    <w:p w14:paraId="4679A106"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Rom 12:2 Tells us to test and approve God’s will. How does one do this?</w:t>
      </w:r>
    </w:p>
    <w:p w14:paraId="4323306E" w14:textId="77777777" w:rsidR="005E6C75" w:rsidRPr="00B65349" w:rsidRDefault="005E6C75" w:rsidP="005E6C75">
      <w:pPr>
        <w:rPr>
          <w:rFonts w:ascii="Times New Roman" w:hAnsi="Times New Roman" w:cs="Times New Roman"/>
          <w:sz w:val="24"/>
          <w:szCs w:val="24"/>
        </w:rPr>
      </w:pPr>
    </w:p>
    <w:p w14:paraId="3805D037" w14:textId="77777777" w:rsidR="005E6C75" w:rsidRPr="00B65349" w:rsidRDefault="005E6C75" w:rsidP="005E6C75">
      <w:pPr>
        <w:rPr>
          <w:rFonts w:ascii="Times New Roman" w:hAnsi="Times New Roman" w:cs="Times New Roman"/>
          <w:sz w:val="24"/>
          <w:szCs w:val="24"/>
        </w:rPr>
      </w:pPr>
      <w:r w:rsidRPr="00B65349">
        <w:rPr>
          <w:rFonts w:ascii="Times New Roman" w:hAnsi="Times New Roman" w:cs="Times New Roman"/>
          <w:sz w:val="24"/>
          <w:szCs w:val="24"/>
        </w:rPr>
        <w:t xml:space="preserve">Jesus states that if we choose to do God’s will learn the truth of his teaching (Jn 7:17). Do our lives reveal this truth? Do you see evidence of this? explain. </w:t>
      </w:r>
    </w:p>
    <w:p w14:paraId="5211A92B" w14:textId="77777777" w:rsidR="005E6C75" w:rsidRPr="00B65349" w:rsidRDefault="005E6C75" w:rsidP="005E6C75">
      <w:pPr>
        <w:rPr>
          <w:rFonts w:ascii="Times New Roman" w:hAnsi="Times New Roman" w:cs="Times New Roman"/>
          <w:sz w:val="24"/>
          <w:szCs w:val="24"/>
        </w:rPr>
      </w:pPr>
    </w:p>
    <w:p w14:paraId="68EAE5E5" w14:textId="77777777" w:rsidR="0070592C" w:rsidRPr="00A92D57" w:rsidRDefault="0070592C" w:rsidP="0070592C">
      <w:pPr>
        <w:pStyle w:val="Heading1"/>
        <w:rPr>
          <w:rFonts w:ascii="Times New Roman" w:hAnsi="Times New Roman" w:cs="Times New Roman"/>
          <w:b/>
          <w:bCs/>
          <w:sz w:val="24"/>
          <w:szCs w:val="24"/>
        </w:rPr>
      </w:pPr>
      <w:bookmarkStart w:id="13" w:name="_Toc201051700"/>
      <w:r w:rsidRPr="00A92D57">
        <w:rPr>
          <w:rFonts w:ascii="Times New Roman" w:hAnsi="Times New Roman" w:cs="Times New Roman"/>
          <w:b/>
          <w:bCs/>
          <w:sz w:val="24"/>
          <w:szCs w:val="24"/>
        </w:rPr>
        <w:t>Festus</w:t>
      </w:r>
      <w:bookmarkEnd w:id="13"/>
    </w:p>
    <w:p w14:paraId="1682658D"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I was the procurator in charge of the final assessment of Paul’s case. Most people remember me for that.</w:t>
      </w:r>
    </w:p>
    <w:p w14:paraId="237E8028"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The problem is that this was only one small thing </w:t>
      </w:r>
      <w:proofErr w:type="gramStart"/>
      <w:r w:rsidRPr="00B65349">
        <w:rPr>
          <w:rFonts w:ascii="Times New Roman" w:hAnsi="Times New Roman" w:cs="Times New Roman"/>
          <w:sz w:val="24"/>
          <w:szCs w:val="24"/>
        </w:rPr>
        <w:t>in the midst of</w:t>
      </w:r>
      <w:proofErr w:type="gramEnd"/>
      <w:r w:rsidRPr="00B65349">
        <w:rPr>
          <w:rFonts w:ascii="Times New Roman" w:hAnsi="Times New Roman" w:cs="Times New Roman"/>
          <w:sz w:val="24"/>
          <w:szCs w:val="24"/>
        </w:rPr>
        <w:t xml:space="preserve"> a huge mess created by my predecessor Felix. He was a maniac. Nothing he did was designed to keep a lid on the Jewish people’s tendency to insurgence. </w:t>
      </w:r>
    </w:p>
    <w:p w14:paraId="47073F45"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He would suppress one group of supposed insurrectionists only to allow a much worse group great freedom to cause mayhem and disturb the peace. They were called the sicarii or assassins.  It is said he used them to attack one town so he could rob the people. It is also said that he arranged for them to kill the high priest, Jonathan.</w:t>
      </w:r>
    </w:p>
    <w:p w14:paraId="7C131181" w14:textId="77777777" w:rsidR="0070592C" w:rsidRPr="00B65349" w:rsidRDefault="0070592C" w:rsidP="0070592C">
      <w:pPr>
        <w:rPr>
          <w:rFonts w:ascii="Times New Roman" w:hAnsi="Times New Roman" w:cs="Times New Roman"/>
          <w:sz w:val="24"/>
          <w:szCs w:val="24"/>
        </w:rPr>
      </w:pPr>
      <w:proofErr w:type="gramStart"/>
      <w:r w:rsidRPr="00B65349">
        <w:rPr>
          <w:rFonts w:ascii="Times New Roman" w:hAnsi="Times New Roman" w:cs="Times New Roman"/>
          <w:sz w:val="24"/>
          <w:szCs w:val="24"/>
        </w:rPr>
        <w:t>That to me</w:t>
      </w:r>
      <w:proofErr w:type="gramEnd"/>
      <w:r w:rsidRPr="00B65349">
        <w:rPr>
          <w:rFonts w:ascii="Times New Roman" w:hAnsi="Times New Roman" w:cs="Times New Roman"/>
          <w:sz w:val="24"/>
          <w:szCs w:val="24"/>
        </w:rPr>
        <w:t xml:space="preserve"> </w:t>
      </w:r>
      <w:proofErr w:type="gramStart"/>
      <w:r w:rsidRPr="00B65349">
        <w:rPr>
          <w:rFonts w:ascii="Times New Roman" w:hAnsi="Times New Roman" w:cs="Times New Roman"/>
          <w:sz w:val="24"/>
          <w:szCs w:val="24"/>
        </w:rPr>
        <w:t>has to</w:t>
      </w:r>
      <w:proofErr w:type="gramEnd"/>
      <w:r w:rsidRPr="00B65349">
        <w:rPr>
          <w:rFonts w:ascii="Times New Roman" w:hAnsi="Times New Roman" w:cs="Times New Roman"/>
          <w:sz w:val="24"/>
          <w:szCs w:val="24"/>
        </w:rPr>
        <w:t xml:space="preserve"> be the act of  madman. Why would you arrange the death of a key leader? How is that any better than having that man send a negative report to Rome. To me a negative report can be dealt with by making a few changes. Killing a man only proves the report. The result was inevitable. Felix was called to Rome to answer to the charges of killing the people of that town and the high priest. </w:t>
      </w:r>
    </w:p>
    <w:p w14:paraId="02938118" w14:textId="77777777" w:rsidR="0070592C" w:rsidRPr="00B65349" w:rsidRDefault="0070592C" w:rsidP="0070592C">
      <w:pPr>
        <w:rPr>
          <w:rFonts w:ascii="Times New Roman" w:hAnsi="Times New Roman" w:cs="Times New Roman"/>
          <w:sz w:val="24"/>
          <w:szCs w:val="24"/>
        </w:rPr>
      </w:pPr>
      <w:proofErr w:type="gramStart"/>
      <w:r w:rsidRPr="00B65349">
        <w:rPr>
          <w:rFonts w:ascii="Times New Roman" w:hAnsi="Times New Roman" w:cs="Times New Roman"/>
          <w:sz w:val="24"/>
          <w:szCs w:val="24"/>
        </w:rPr>
        <w:t>Actually, the</w:t>
      </w:r>
      <w:proofErr w:type="gramEnd"/>
      <w:r w:rsidRPr="00B65349">
        <w:rPr>
          <w:rFonts w:ascii="Times New Roman" w:hAnsi="Times New Roman" w:cs="Times New Roman"/>
          <w:sz w:val="24"/>
          <w:szCs w:val="24"/>
        </w:rPr>
        <w:t xml:space="preserve"> issue was not so much those things but once again the level of trouble in Israel had risen to alarming levels. That was really the reason for the change. Dealing severely with </w:t>
      </w:r>
      <w:proofErr w:type="gramStart"/>
      <w:r w:rsidRPr="00B65349">
        <w:rPr>
          <w:rFonts w:ascii="Times New Roman" w:hAnsi="Times New Roman" w:cs="Times New Roman"/>
          <w:sz w:val="24"/>
          <w:szCs w:val="24"/>
        </w:rPr>
        <w:t>a conquered</w:t>
      </w:r>
      <w:proofErr w:type="gramEnd"/>
      <w:r w:rsidRPr="00B65349">
        <w:rPr>
          <w:rFonts w:ascii="Times New Roman" w:hAnsi="Times New Roman" w:cs="Times New Roman"/>
          <w:sz w:val="24"/>
          <w:szCs w:val="24"/>
        </w:rPr>
        <w:t xml:space="preserve"> people was not a big issue. They are often good reasons for this. The problem is when you are the reason for a rise in tensions and things are getting worse, that is when Rome gets upset. If it wasn’t for the influence of a good friend in Rome, I think they would have executed Felix.</w:t>
      </w:r>
    </w:p>
    <w:p w14:paraId="6FCC39AD"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Well, here I was the new procurator of this region. I had to deal with all of this and besides that the prisoner Paul. From what little I could ascertain when I arrived the only </w:t>
      </w:r>
      <w:proofErr w:type="gramStart"/>
      <w:r w:rsidRPr="00B65349">
        <w:rPr>
          <w:rFonts w:ascii="Times New Roman" w:hAnsi="Times New Roman" w:cs="Times New Roman"/>
          <w:sz w:val="24"/>
          <w:szCs w:val="24"/>
        </w:rPr>
        <w:t>reason</w:t>
      </w:r>
      <w:proofErr w:type="gramEnd"/>
      <w:r w:rsidRPr="00B65349">
        <w:rPr>
          <w:rFonts w:ascii="Times New Roman" w:hAnsi="Times New Roman" w:cs="Times New Roman"/>
          <w:sz w:val="24"/>
          <w:szCs w:val="24"/>
        </w:rPr>
        <w:t xml:space="preserve"> he was still in prison was that Felix </w:t>
      </w:r>
      <w:proofErr w:type="gramStart"/>
      <w:r w:rsidRPr="00B65349">
        <w:rPr>
          <w:rFonts w:ascii="Times New Roman" w:hAnsi="Times New Roman" w:cs="Times New Roman"/>
          <w:sz w:val="24"/>
          <w:szCs w:val="24"/>
        </w:rPr>
        <w:t>hope</w:t>
      </w:r>
      <w:proofErr w:type="gramEnd"/>
      <w:r w:rsidRPr="00B65349">
        <w:rPr>
          <w:rFonts w:ascii="Times New Roman" w:hAnsi="Times New Roman" w:cs="Times New Roman"/>
          <w:sz w:val="24"/>
          <w:szCs w:val="24"/>
        </w:rPr>
        <w:t xml:space="preserve"> to get a bribe from Paul. That and the fact that it was about the only way he could keep the Jewish leaders under some form of control. From what I have learned they hated Paul more than they hated Felix. To release Paul would have resulted in an explosion of violence.</w:t>
      </w:r>
    </w:p>
    <w:p w14:paraId="08CD9864" w14:textId="77777777" w:rsidR="0070592C" w:rsidRPr="00B65349" w:rsidRDefault="0070592C" w:rsidP="0070592C">
      <w:pPr>
        <w:rPr>
          <w:rFonts w:ascii="Times New Roman" w:hAnsi="Times New Roman" w:cs="Times New Roman"/>
          <w:sz w:val="24"/>
          <w:szCs w:val="24"/>
        </w:rPr>
      </w:pP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I decided that the simplest first step in reducing tensions might be to deal with the case of Paul. My plan was to call him in and listen to his case. But that decision was taken out of my hands. Almost as soon as I arrived the Jewish leaders were at my door to present their charges against Paul. They insisted that I bring Paul to Jerusalem for trial. </w:t>
      </w:r>
    </w:p>
    <w:p w14:paraId="525BE628"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think they felt that as the new procurator and maybe inexperienced they could somehow force me to act and control my decisions. I learned much later that they weren’t interested in a court trial, they just wanted him out in the open where they could arrange to kill him. They were </w:t>
      </w:r>
      <w:proofErr w:type="gramStart"/>
      <w:r w:rsidRPr="00B65349">
        <w:rPr>
          <w:rFonts w:ascii="Times New Roman" w:hAnsi="Times New Roman" w:cs="Times New Roman"/>
          <w:sz w:val="24"/>
          <w:szCs w:val="24"/>
        </w:rPr>
        <w:t>actually trying</w:t>
      </w:r>
      <w:proofErr w:type="gramEnd"/>
      <w:r w:rsidRPr="00B65349">
        <w:rPr>
          <w:rFonts w:ascii="Times New Roman" w:hAnsi="Times New Roman" w:cs="Times New Roman"/>
          <w:sz w:val="24"/>
          <w:szCs w:val="24"/>
        </w:rPr>
        <w:t xml:space="preserve"> to manipulate me. </w:t>
      </w:r>
    </w:p>
    <w:p w14:paraId="2A995E5B"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was not prepared to hold court there, so I invited them up to Caesarea and agreed to investigate the case. I invited them to come and present their case. Well, they did just that, they came and presented all kinds of outrageous accusations, none of which they could prove. I then asked Paul what he thought, and he stated he had not broken any law. I followed by asking if he would be willing to go to Jerusalem and stand trial as they requested. At this point he completely flipped things upside down. I knew that he was a roman citizen. I had at least done a little research into the original charges and learned why this had come before a procurator in the first place. He also </w:t>
      </w:r>
      <w:r w:rsidRPr="00B65349">
        <w:rPr>
          <w:rFonts w:ascii="Times New Roman" w:hAnsi="Times New Roman" w:cs="Times New Roman"/>
          <w:sz w:val="24"/>
          <w:szCs w:val="24"/>
        </w:rPr>
        <w:lastRenderedPageBreak/>
        <w:t xml:space="preserve">knew his rights and since they were bringing capital charges against him and knew that they would attempt to kill him if we did go to Jerusalem, he appealed to Rome. He is </w:t>
      </w:r>
      <w:proofErr w:type="gramStart"/>
      <w:r w:rsidRPr="00B65349">
        <w:rPr>
          <w:rFonts w:ascii="Times New Roman" w:hAnsi="Times New Roman" w:cs="Times New Roman"/>
          <w:sz w:val="24"/>
          <w:szCs w:val="24"/>
        </w:rPr>
        <w:t>one</w:t>
      </w:r>
      <w:proofErr w:type="gramEnd"/>
      <w:r w:rsidRPr="00B65349">
        <w:rPr>
          <w:rFonts w:ascii="Times New Roman" w:hAnsi="Times New Roman" w:cs="Times New Roman"/>
          <w:sz w:val="24"/>
          <w:szCs w:val="24"/>
        </w:rPr>
        <w:t xml:space="preserve"> smart person. He knew the moment he made that appeal my hands were tied and I was bound by Roman law to send him to Caesar’s court to stand trial.</w:t>
      </w:r>
    </w:p>
    <w:p w14:paraId="58C58A05"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 problem with all of that was that though the charges were worthy of the death penalty they had no proof. It was all false. That put me in a difficult place. I had to accept the appeal and respond but if I sent him with no clear charges and evidence then this whole thing could come back </w:t>
      </w:r>
      <w:proofErr w:type="gramStart"/>
      <w:r w:rsidRPr="00B65349">
        <w:rPr>
          <w:rFonts w:ascii="Times New Roman" w:hAnsi="Times New Roman" w:cs="Times New Roman"/>
          <w:sz w:val="24"/>
          <w:szCs w:val="24"/>
        </w:rPr>
        <w:t>on</w:t>
      </w:r>
      <w:proofErr w:type="gramEnd"/>
      <w:r w:rsidRPr="00B65349">
        <w:rPr>
          <w:rFonts w:ascii="Times New Roman" w:hAnsi="Times New Roman" w:cs="Times New Roman"/>
          <w:sz w:val="24"/>
          <w:szCs w:val="24"/>
        </w:rPr>
        <w:t xml:space="preserve"> me and potentially end my career. Sending someone to Rome for trial is not a trivial action. </w:t>
      </w:r>
    </w:p>
    <w:p w14:paraId="2D4CCE2A"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was still mulling over what to do when King Agrippa came for a visit, and I discussed this case with him. He agreed to hear Paul’s case and help me decide what to do. I arranged for him to hear Paul the next </w:t>
      </w:r>
      <w:proofErr w:type="gramStart"/>
      <w:r w:rsidRPr="00B65349">
        <w:rPr>
          <w:rFonts w:ascii="Times New Roman" w:hAnsi="Times New Roman" w:cs="Times New Roman"/>
          <w:sz w:val="24"/>
          <w:szCs w:val="24"/>
        </w:rPr>
        <w:t>day</w:t>
      </w:r>
      <w:proofErr w:type="gramEnd"/>
      <w:r w:rsidRPr="00B65349">
        <w:rPr>
          <w:rFonts w:ascii="Times New Roman" w:hAnsi="Times New Roman" w:cs="Times New Roman"/>
          <w:sz w:val="24"/>
          <w:szCs w:val="24"/>
        </w:rPr>
        <w:t xml:space="preserve"> and it was confirmed that the issues involved were </w:t>
      </w:r>
      <w:proofErr w:type="gramStart"/>
      <w:r w:rsidRPr="00B65349">
        <w:rPr>
          <w:rFonts w:ascii="Times New Roman" w:hAnsi="Times New Roman" w:cs="Times New Roman"/>
          <w:sz w:val="24"/>
          <w:szCs w:val="24"/>
        </w:rPr>
        <w:t>in reality matters</w:t>
      </w:r>
      <w:proofErr w:type="gramEnd"/>
      <w:r w:rsidRPr="00B65349">
        <w:rPr>
          <w:rFonts w:ascii="Times New Roman" w:hAnsi="Times New Roman" w:cs="Times New Roman"/>
          <w:sz w:val="24"/>
          <w:szCs w:val="24"/>
        </w:rPr>
        <w:t xml:space="preserve"> of religion. Paul even tried to convert myself, Agrippa and his wife, as well as all the others present. </w:t>
      </w:r>
    </w:p>
    <w:p w14:paraId="768DEDC2"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told Paul he was out of his mind. Paul responded by stating all that he said was true and that King Agrippa could confirm it all, which he did. Then Agrippa declared that Paul had done nothing worthy of death. In fact, if he had not appealed to Caeser he could have been released. I think that maybe Agrippa was as afraid as others that if Paul was released things would get out of hand as the leaders tried to find a way to kill him. As a result, I agreed to accept Paul’s appeal and am sending him to the court of Caesar. </w:t>
      </w:r>
    </w:p>
    <w:p w14:paraId="3DE716C6"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I am pretty sure my career is going to come to a sad ending. It was a trap that I could not escape. If I released Paul and he was killed, then I would be responsible for the death of a Roman citizen. That would truly bring an end to my career. My only hope was that they understood that my sending him to Rome was an act of bravery. I risked my… and I hope they say my life and not my career.</w:t>
      </w:r>
    </w:p>
    <w:p w14:paraId="656187F6" w14:textId="287FF2B8"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n the end that was the least of my worries. I still had to deal with the terrible situation that Feliz had caused here in Palestine. I still </w:t>
      </w:r>
      <w:proofErr w:type="gramStart"/>
      <w:r w:rsidRPr="00B65349">
        <w:rPr>
          <w:rFonts w:ascii="Times New Roman" w:hAnsi="Times New Roman" w:cs="Times New Roman"/>
          <w:sz w:val="24"/>
          <w:szCs w:val="24"/>
        </w:rPr>
        <w:t>have to</w:t>
      </w:r>
      <w:proofErr w:type="gramEnd"/>
      <w:r w:rsidRPr="00B65349">
        <w:rPr>
          <w:rFonts w:ascii="Times New Roman" w:hAnsi="Times New Roman" w:cs="Times New Roman"/>
          <w:sz w:val="24"/>
          <w:szCs w:val="24"/>
        </w:rPr>
        <w:t xml:space="preserve"> deal with the Sicarii. I have tried to do so and yet there seems to be no end in sight. I really believe this place is going to be the death of me. At least I have had one piece of good news. After two years of waiting Paul had his day in court and was released. That meant I made the right call. Well back to resolving the latest battle. Now it is the priests and Agrippa and building walls around the temple. It is all a bunch of nonsense. They just don’t want to get along. Will their bickering never end. They are just mad that Paul got away.</w:t>
      </w:r>
    </w:p>
    <w:p w14:paraId="69A9E6F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re are times when I wish Paul was still here. His words carried something that I am missing. There was power in those words and hope. Yes, that’s it </w:t>
      </w:r>
      <w:proofErr w:type="gramStart"/>
      <w:r w:rsidRPr="00B65349">
        <w:rPr>
          <w:rFonts w:ascii="Times New Roman" w:hAnsi="Times New Roman" w:cs="Times New Roman"/>
          <w:sz w:val="24"/>
          <w:szCs w:val="24"/>
        </w:rPr>
        <w:t>hope</w:t>
      </w:r>
      <w:proofErr w:type="gramEnd"/>
      <w:r w:rsidRPr="00B65349">
        <w:rPr>
          <w:rFonts w:ascii="Times New Roman" w:hAnsi="Times New Roman" w:cs="Times New Roman"/>
          <w:sz w:val="24"/>
          <w:szCs w:val="24"/>
        </w:rPr>
        <w:t xml:space="preserve">. I may need to talk more with some of the followers of this Jesus. At least if I can find them before those fanatical Jews kill them. If they are anything like Paul, they will </w:t>
      </w:r>
      <w:proofErr w:type="gramStart"/>
      <w:r w:rsidRPr="00B65349">
        <w:rPr>
          <w:rFonts w:ascii="Times New Roman" w:hAnsi="Times New Roman" w:cs="Times New Roman"/>
          <w:sz w:val="24"/>
          <w:szCs w:val="24"/>
        </w:rPr>
        <w:t>survive</w:t>
      </w:r>
      <w:proofErr w:type="gramEnd"/>
      <w:r w:rsidRPr="00B65349">
        <w:rPr>
          <w:rFonts w:ascii="Times New Roman" w:hAnsi="Times New Roman" w:cs="Times New Roman"/>
          <w:sz w:val="24"/>
          <w:szCs w:val="24"/>
        </w:rPr>
        <w:t xml:space="preserve"> and more and more people will believe and become followers of a dead messiah. But alive if you can believe what Paul said. If that is true, then I may find some hope in this insanity.</w:t>
      </w:r>
    </w:p>
    <w:p w14:paraId="360F9D6D" w14:textId="77777777" w:rsidR="0070592C" w:rsidRDefault="0070592C" w:rsidP="0070592C">
      <w:pPr>
        <w:rPr>
          <w:rFonts w:ascii="Times New Roman" w:hAnsi="Times New Roman" w:cs="Times New Roman"/>
          <w:sz w:val="24"/>
          <w:szCs w:val="24"/>
        </w:rPr>
      </w:pPr>
    </w:p>
    <w:p w14:paraId="2E55FB6F" w14:textId="77777777" w:rsidR="003B6B17" w:rsidRPr="005E6C75" w:rsidRDefault="003B6B17" w:rsidP="003B6B17">
      <w:pPr>
        <w:rPr>
          <w:rFonts w:ascii="Times New Roman" w:hAnsi="Times New Roman" w:cs="Times New Roman"/>
          <w:kern w:val="2"/>
          <w:sz w:val="24"/>
          <w:szCs w:val="24"/>
          <w14:ligatures w14:val="standardContextual"/>
        </w:rPr>
      </w:pPr>
      <w:r>
        <w:rPr>
          <w:rFonts w:ascii="Times New Roman" w:hAnsi="Times New Roman" w:cs="Times New Roman"/>
          <w:sz w:val="24"/>
          <w:szCs w:val="24"/>
        </w:rPr>
        <w:lastRenderedPageBreak/>
        <w:t>Questions for Study and Reflection</w:t>
      </w:r>
    </w:p>
    <w:p w14:paraId="087A1542" w14:textId="5A18E7C8" w:rsidR="003B6B17" w:rsidRPr="00181E42" w:rsidRDefault="00AA6851" w:rsidP="0070592C">
      <w:pPr>
        <w:rPr>
          <w:rFonts w:ascii="Times New Roman" w:hAnsi="Times New Roman" w:cs="Times New Roman"/>
          <w:b/>
          <w:bCs/>
          <w:sz w:val="24"/>
          <w:szCs w:val="24"/>
        </w:rPr>
      </w:pPr>
      <w:r w:rsidRPr="00181E42">
        <w:rPr>
          <w:rFonts w:ascii="Times New Roman" w:hAnsi="Times New Roman" w:cs="Times New Roman"/>
          <w:b/>
          <w:bCs/>
          <w:sz w:val="24"/>
          <w:szCs w:val="24"/>
        </w:rPr>
        <w:t>Hope</w:t>
      </w:r>
    </w:p>
    <w:p w14:paraId="101741C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Hope is a powerful concept. </w:t>
      </w:r>
    </w:p>
    <w:p w14:paraId="67444231"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Take a moment and define what hope means for you?</w:t>
      </w:r>
    </w:p>
    <w:p w14:paraId="40AC4125"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ink about what gives you hope. Things like family, friends, and so on. What about them gives you hope? </w:t>
      </w:r>
    </w:p>
    <w:p w14:paraId="2B4BFF23" w14:textId="77777777" w:rsidR="0070592C" w:rsidRPr="00B65349" w:rsidRDefault="0070592C" w:rsidP="0070592C">
      <w:pPr>
        <w:rPr>
          <w:rFonts w:ascii="Times New Roman" w:hAnsi="Times New Roman" w:cs="Times New Roman"/>
          <w:sz w:val="24"/>
          <w:szCs w:val="24"/>
        </w:rPr>
      </w:pPr>
    </w:p>
    <w:p w14:paraId="1D879B43"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How reliable is it to place your hope in people and the things around you?</w:t>
      </w:r>
    </w:p>
    <w:p w14:paraId="765C1FFF" w14:textId="77777777" w:rsidR="0070592C" w:rsidRPr="00B65349" w:rsidRDefault="0070592C" w:rsidP="0070592C">
      <w:pPr>
        <w:rPr>
          <w:rFonts w:ascii="Times New Roman" w:hAnsi="Times New Roman" w:cs="Times New Roman"/>
          <w:sz w:val="24"/>
          <w:szCs w:val="24"/>
        </w:rPr>
      </w:pPr>
    </w:p>
    <w:p w14:paraId="47445E7D" w14:textId="18ABFFBD"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Now </w:t>
      </w:r>
      <w:r w:rsidR="000D67B1" w:rsidRPr="00B65349">
        <w:rPr>
          <w:rFonts w:ascii="Times New Roman" w:hAnsi="Times New Roman" w:cs="Times New Roman"/>
          <w:sz w:val="24"/>
          <w:szCs w:val="24"/>
        </w:rPr>
        <w:t>let’s</w:t>
      </w:r>
      <w:r w:rsidRPr="00B65349">
        <w:rPr>
          <w:rFonts w:ascii="Times New Roman" w:hAnsi="Times New Roman" w:cs="Times New Roman"/>
          <w:sz w:val="24"/>
          <w:szCs w:val="24"/>
        </w:rPr>
        <w:t xml:space="preserve"> consider what the bible says about hope. Read the following texts and write down what you learn.</w:t>
      </w:r>
    </w:p>
    <w:p w14:paraId="24E9CE22" w14:textId="77777777" w:rsidR="0070592C" w:rsidRPr="00B65349" w:rsidRDefault="0070592C" w:rsidP="0070592C">
      <w:pPr>
        <w:rPr>
          <w:rFonts w:ascii="Times New Roman" w:hAnsi="Times New Roman" w:cs="Times New Roman"/>
          <w:sz w:val="24"/>
          <w:szCs w:val="24"/>
          <w:lang w:val="pt-PT"/>
        </w:rPr>
      </w:pPr>
      <w:r w:rsidRPr="00B65349">
        <w:rPr>
          <w:rFonts w:ascii="Times New Roman" w:hAnsi="Times New Roman" w:cs="Times New Roman"/>
          <w:sz w:val="24"/>
          <w:szCs w:val="24"/>
          <w:lang w:val="pt-PT"/>
        </w:rPr>
        <w:t>Titus 1:2</w:t>
      </w:r>
    </w:p>
    <w:p w14:paraId="3895B755" w14:textId="77777777" w:rsidR="0070592C" w:rsidRPr="00B65349" w:rsidRDefault="0070592C" w:rsidP="0070592C">
      <w:pPr>
        <w:rPr>
          <w:rFonts w:ascii="Times New Roman" w:hAnsi="Times New Roman" w:cs="Times New Roman"/>
          <w:sz w:val="24"/>
          <w:szCs w:val="24"/>
          <w:lang w:val="pt-PT"/>
        </w:rPr>
      </w:pPr>
    </w:p>
    <w:p w14:paraId="62A70E92" w14:textId="77777777" w:rsidR="0070592C" w:rsidRPr="00B65349" w:rsidRDefault="0070592C" w:rsidP="0070592C">
      <w:pPr>
        <w:rPr>
          <w:rFonts w:ascii="Times New Roman" w:hAnsi="Times New Roman" w:cs="Times New Roman"/>
          <w:sz w:val="24"/>
          <w:szCs w:val="24"/>
          <w:lang w:val="pt-PT"/>
        </w:rPr>
      </w:pPr>
      <w:r w:rsidRPr="00B65349">
        <w:rPr>
          <w:rFonts w:ascii="Times New Roman" w:hAnsi="Times New Roman" w:cs="Times New Roman"/>
          <w:sz w:val="24"/>
          <w:szCs w:val="24"/>
          <w:lang w:val="pt-PT"/>
        </w:rPr>
        <w:t>1 Ti 6:17</w:t>
      </w:r>
    </w:p>
    <w:p w14:paraId="3DE6D6F3" w14:textId="77777777" w:rsidR="0070592C" w:rsidRPr="00B65349" w:rsidRDefault="0070592C" w:rsidP="0070592C">
      <w:pPr>
        <w:rPr>
          <w:rFonts w:ascii="Times New Roman" w:hAnsi="Times New Roman" w:cs="Times New Roman"/>
          <w:sz w:val="24"/>
          <w:szCs w:val="24"/>
          <w:lang w:val="pt-PT"/>
        </w:rPr>
      </w:pPr>
    </w:p>
    <w:p w14:paraId="5BD0EEEF" w14:textId="77777777" w:rsidR="0070592C" w:rsidRPr="00B65349" w:rsidRDefault="0070592C" w:rsidP="0070592C">
      <w:pPr>
        <w:rPr>
          <w:rFonts w:ascii="Times New Roman" w:hAnsi="Times New Roman" w:cs="Times New Roman"/>
          <w:sz w:val="24"/>
          <w:szCs w:val="24"/>
          <w:lang w:val="pt-PT"/>
        </w:rPr>
      </w:pPr>
      <w:r w:rsidRPr="00B65349">
        <w:rPr>
          <w:rFonts w:ascii="Times New Roman" w:hAnsi="Times New Roman" w:cs="Times New Roman"/>
          <w:sz w:val="24"/>
          <w:szCs w:val="24"/>
          <w:lang w:val="pt-PT"/>
        </w:rPr>
        <w:t>1 Pe 1:3</w:t>
      </w:r>
    </w:p>
    <w:p w14:paraId="796B2BAD" w14:textId="77777777" w:rsidR="0070592C" w:rsidRPr="00B65349" w:rsidRDefault="0070592C" w:rsidP="0070592C">
      <w:pPr>
        <w:rPr>
          <w:rFonts w:ascii="Times New Roman" w:hAnsi="Times New Roman" w:cs="Times New Roman"/>
          <w:sz w:val="24"/>
          <w:szCs w:val="24"/>
          <w:lang w:val="pt-PT"/>
        </w:rPr>
      </w:pPr>
    </w:p>
    <w:p w14:paraId="1F77786C" w14:textId="77777777" w:rsidR="0070592C" w:rsidRPr="00B65349" w:rsidRDefault="0070592C" w:rsidP="0070592C">
      <w:pPr>
        <w:rPr>
          <w:rFonts w:ascii="Times New Roman" w:hAnsi="Times New Roman" w:cs="Times New Roman"/>
          <w:sz w:val="24"/>
          <w:szCs w:val="24"/>
          <w:lang w:val="pt-PT"/>
        </w:rPr>
      </w:pPr>
      <w:r w:rsidRPr="00B65349">
        <w:rPr>
          <w:rFonts w:ascii="Times New Roman" w:hAnsi="Times New Roman" w:cs="Times New Roman"/>
          <w:sz w:val="24"/>
          <w:szCs w:val="24"/>
          <w:lang w:val="pt-PT"/>
        </w:rPr>
        <w:t>Ro 5:5</w:t>
      </w:r>
    </w:p>
    <w:p w14:paraId="4553825A" w14:textId="77777777" w:rsidR="0070592C" w:rsidRPr="00B65349" w:rsidRDefault="0070592C" w:rsidP="0070592C">
      <w:pPr>
        <w:rPr>
          <w:rFonts w:ascii="Times New Roman" w:hAnsi="Times New Roman" w:cs="Times New Roman"/>
          <w:sz w:val="24"/>
          <w:szCs w:val="24"/>
          <w:lang w:val="pt-PT"/>
        </w:rPr>
      </w:pPr>
    </w:p>
    <w:p w14:paraId="2FBC9C99" w14:textId="77777777" w:rsidR="0070592C" w:rsidRPr="00B65349" w:rsidRDefault="0070592C" w:rsidP="0070592C">
      <w:pPr>
        <w:rPr>
          <w:rFonts w:ascii="Times New Roman" w:hAnsi="Times New Roman" w:cs="Times New Roman"/>
          <w:sz w:val="24"/>
          <w:szCs w:val="24"/>
          <w:lang w:val="pt-PT"/>
        </w:rPr>
      </w:pPr>
      <w:r w:rsidRPr="00B65349">
        <w:rPr>
          <w:rFonts w:ascii="Times New Roman" w:hAnsi="Times New Roman" w:cs="Times New Roman"/>
          <w:sz w:val="24"/>
          <w:szCs w:val="24"/>
          <w:lang w:val="pt-PT"/>
        </w:rPr>
        <w:t>Jer 29:11</w:t>
      </w:r>
    </w:p>
    <w:p w14:paraId="71D0749E" w14:textId="77777777" w:rsidR="0070592C" w:rsidRPr="00B65349" w:rsidRDefault="0070592C" w:rsidP="0070592C">
      <w:pPr>
        <w:rPr>
          <w:rFonts w:ascii="Times New Roman" w:hAnsi="Times New Roman" w:cs="Times New Roman"/>
          <w:sz w:val="24"/>
          <w:szCs w:val="24"/>
          <w:lang w:val="pt-PT"/>
        </w:rPr>
      </w:pPr>
    </w:p>
    <w:p w14:paraId="6516C5D6" w14:textId="77777777" w:rsidR="0070592C" w:rsidRPr="00B65349" w:rsidRDefault="0070592C" w:rsidP="0070592C">
      <w:pPr>
        <w:rPr>
          <w:rFonts w:ascii="Times New Roman" w:hAnsi="Times New Roman" w:cs="Times New Roman"/>
          <w:sz w:val="24"/>
          <w:szCs w:val="24"/>
        </w:rPr>
      </w:pPr>
      <w:proofErr w:type="gramStart"/>
      <w:r w:rsidRPr="00B65349">
        <w:rPr>
          <w:rFonts w:ascii="Times New Roman" w:hAnsi="Times New Roman" w:cs="Times New Roman"/>
          <w:sz w:val="24"/>
          <w:szCs w:val="24"/>
        </w:rPr>
        <w:t>Is</w:t>
      </w:r>
      <w:proofErr w:type="gramEnd"/>
      <w:r w:rsidRPr="00B65349">
        <w:rPr>
          <w:rFonts w:ascii="Times New Roman" w:hAnsi="Times New Roman" w:cs="Times New Roman"/>
          <w:sz w:val="24"/>
          <w:szCs w:val="24"/>
        </w:rPr>
        <w:t xml:space="preserve"> 4:31</w:t>
      </w:r>
    </w:p>
    <w:p w14:paraId="35B08712" w14:textId="77777777" w:rsidR="0070592C" w:rsidRPr="00B65349" w:rsidRDefault="0070592C" w:rsidP="0070592C">
      <w:pPr>
        <w:rPr>
          <w:rFonts w:ascii="Times New Roman" w:hAnsi="Times New Roman" w:cs="Times New Roman"/>
          <w:sz w:val="24"/>
          <w:szCs w:val="24"/>
        </w:rPr>
      </w:pPr>
    </w:p>
    <w:p w14:paraId="503A9FB2"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hat do the people of this world place their hope in?</w:t>
      </w:r>
    </w:p>
    <w:p w14:paraId="740D478D" w14:textId="77777777" w:rsidR="0070592C" w:rsidRPr="00B65349" w:rsidRDefault="0070592C" w:rsidP="0070592C">
      <w:pPr>
        <w:rPr>
          <w:rFonts w:ascii="Times New Roman" w:hAnsi="Times New Roman" w:cs="Times New Roman"/>
          <w:sz w:val="24"/>
          <w:szCs w:val="24"/>
        </w:rPr>
      </w:pPr>
    </w:p>
    <w:p w14:paraId="3C7EEEE6"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hat is critical for hope to function based on what you have read?</w:t>
      </w:r>
    </w:p>
    <w:p w14:paraId="0A93B2A3" w14:textId="77777777" w:rsidR="005E6C75" w:rsidRPr="00B65349" w:rsidRDefault="005E6C75" w:rsidP="005E6C75">
      <w:pPr>
        <w:rPr>
          <w:rFonts w:ascii="Times New Roman" w:hAnsi="Times New Roman" w:cs="Times New Roman"/>
          <w:sz w:val="24"/>
          <w:szCs w:val="24"/>
        </w:rPr>
      </w:pPr>
    </w:p>
    <w:p w14:paraId="194AFC02" w14:textId="77777777" w:rsidR="0070592C" w:rsidRPr="00B65349" w:rsidRDefault="0070592C" w:rsidP="005E6C75">
      <w:pPr>
        <w:rPr>
          <w:rFonts w:ascii="Times New Roman" w:hAnsi="Times New Roman" w:cs="Times New Roman"/>
          <w:sz w:val="24"/>
          <w:szCs w:val="24"/>
        </w:rPr>
      </w:pPr>
    </w:p>
    <w:p w14:paraId="6C410CB3" w14:textId="77777777" w:rsidR="0070592C" w:rsidRPr="00A92D57" w:rsidRDefault="0070592C" w:rsidP="0070592C">
      <w:pPr>
        <w:pStyle w:val="Heading1"/>
        <w:rPr>
          <w:rFonts w:ascii="Times New Roman" w:hAnsi="Times New Roman" w:cs="Times New Roman"/>
          <w:b/>
          <w:bCs/>
          <w:sz w:val="24"/>
          <w:szCs w:val="24"/>
        </w:rPr>
      </w:pPr>
      <w:bookmarkStart w:id="14" w:name="_Toc201051701"/>
      <w:r w:rsidRPr="00A92D57">
        <w:rPr>
          <w:rFonts w:ascii="Times New Roman" w:hAnsi="Times New Roman" w:cs="Times New Roman"/>
          <w:b/>
          <w:bCs/>
          <w:sz w:val="24"/>
          <w:szCs w:val="24"/>
        </w:rPr>
        <w:lastRenderedPageBreak/>
        <w:t>Rahab</w:t>
      </w:r>
      <w:bookmarkEnd w:id="14"/>
    </w:p>
    <w:p w14:paraId="16912591" w14:textId="0538B5AC"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My story is my story. I don’t expect your approval or disapproval. What I expect is that you will at least listen to my story before you judge me too harshly. I say that because almost everyone in the area knew me as the prostitute with the house built into the wall. They all wondered how I </w:t>
      </w:r>
      <w:proofErr w:type="gramStart"/>
      <w:r w:rsidRPr="00B65349">
        <w:rPr>
          <w:rFonts w:ascii="Times New Roman" w:hAnsi="Times New Roman" w:cs="Times New Roman"/>
          <w:sz w:val="24"/>
          <w:szCs w:val="24"/>
        </w:rPr>
        <w:t>manage</w:t>
      </w:r>
      <w:proofErr w:type="gramEnd"/>
      <w:r w:rsidRPr="00B65349">
        <w:rPr>
          <w:rFonts w:ascii="Times New Roman" w:hAnsi="Times New Roman" w:cs="Times New Roman"/>
          <w:sz w:val="24"/>
          <w:szCs w:val="24"/>
        </w:rPr>
        <w:t xml:space="preserve"> to arrange </w:t>
      </w:r>
      <w:r w:rsidR="006B6FE1" w:rsidRPr="00B65349">
        <w:rPr>
          <w:rFonts w:ascii="Times New Roman" w:hAnsi="Times New Roman" w:cs="Times New Roman"/>
          <w:sz w:val="24"/>
          <w:szCs w:val="24"/>
        </w:rPr>
        <w:t>that</w:t>
      </w:r>
      <w:r w:rsidRPr="00B65349">
        <w:rPr>
          <w:rFonts w:ascii="Times New Roman" w:hAnsi="Times New Roman" w:cs="Times New Roman"/>
          <w:sz w:val="24"/>
          <w:szCs w:val="24"/>
        </w:rPr>
        <w:t xml:space="preserve"> right near one of the main gates. At least everyone until those Israelites arrived and …. Let’s not get ahead of the story.</w:t>
      </w:r>
    </w:p>
    <w:p w14:paraId="595AECF0"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It matters not what you think about my life and chosen vocation. I will not try to plead for understanding or talk about circumstances dictating my decisions that brought me to that point. I was what I was but that all changed and that is what I want you to focus on. The thing that made me leave that life behind and learn to live again.</w:t>
      </w:r>
    </w:p>
    <w:p w14:paraId="1040950C"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Having a place on the wall next to a main gate has its advantages and I am not talking about business. From my vantage point both out the window and watching at the door I saw and heard many things. Most of it was the normal gossip and news that is part of any city and group of people. Did you see so and so? </w:t>
      </w:r>
      <w:proofErr w:type="gramStart"/>
      <w:r w:rsidRPr="00B65349">
        <w:rPr>
          <w:rFonts w:ascii="Times New Roman" w:hAnsi="Times New Roman" w:cs="Times New Roman"/>
          <w:sz w:val="24"/>
          <w:szCs w:val="24"/>
        </w:rPr>
        <w:t>Did</w:t>
      </w:r>
      <w:proofErr w:type="gramEnd"/>
      <w:r w:rsidRPr="00B65349">
        <w:rPr>
          <w:rFonts w:ascii="Times New Roman" w:hAnsi="Times New Roman" w:cs="Times New Roman"/>
          <w:sz w:val="24"/>
          <w:szCs w:val="24"/>
        </w:rPr>
        <w:t xml:space="preserve"> hear what happened to so and so? Or the discussions about why this was happening or why the leaders made that decision. So many days are filled with all this and even more mundane topics. The price of this or that. Where to find a particular item? When to expect the next shipment of an item of interest. Boring right of course boring.</w:t>
      </w:r>
    </w:p>
    <w:p w14:paraId="18A2A961" w14:textId="15716C3B"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n </w:t>
      </w:r>
      <w:proofErr w:type="gramStart"/>
      <w:r w:rsidRPr="00B65349">
        <w:rPr>
          <w:rFonts w:ascii="Times New Roman" w:hAnsi="Times New Roman" w:cs="Times New Roman"/>
          <w:sz w:val="24"/>
          <w:szCs w:val="24"/>
        </w:rPr>
        <w:t>in the midst of</w:t>
      </w:r>
      <w:proofErr w:type="gramEnd"/>
      <w:r w:rsidRPr="00B65349">
        <w:rPr>
          <w:rFonts w:ascii="Times New Roman" w:hAnsi="Times New Roman" w:cs="Times New Roman"/>
          <w:sz w:val="24"/>
          <w:szCs w:val="24"/>
        </w:rPr>
        <w:t xml:space="preserve"> all the gossip and mundane news I began to hear another group of stories. They began when I was but a child. There was this group of people wandering in the wilderness. For some reason they had left Egypt and not in secret. According to some of the older people Egypt forced them to leave because of something called plagues. I was a kid, so it didn’t seem to matter that there was a group of people wandering in the wilderness. I figured they must have a death wish. The wilderness is not a place to live. No food. No water. Filled with danger.</w:t>
      </w:r>
    </w:p>
    <w:p w14:paraId="3348B4AC"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n a couple of years ago the stories began again but this time they were different. The stories were about how this group was now coming our way. This was disturbing news. That and the fact that they had defeated several large and powerful nations. Not only that they had taken control of all the land on the east side of the Jordan. </w:t>
      </w:r>
    </w:p>
    <w:p w14:paraId="0747FA70"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found it interesting because of another piece of information they whispered almost in secret. They talked about the god of this people and how he had ordered the destruction of several large and powerful groups that lived in the region. This order of </w:t>
      </w:r>
      <w:proofErr w:type="gramStart"/>
      <w:r w:rsidRPr="00B65349">
        <w:rPr>
          <w:rFonts w:ascii="Times New Roman" w:hAnsi="Times New Roman" w:cs="Times New Roman"/>
          <w:sz w:val="24"/>
          <w:szCs w:val="24"/>
        </w:rPr>
        <w:t>total destruction</w:t>
      </w:r>
      <w:proofErr w:type="gramEnd"/>
      <w:r w:rsidRPr="00B65349">
        <w:rPr>
          <w:rFonts w:ascii="Times New Roman" w:hAnsi="Times New Roman" w:cs="Times New Roman"/>
          <w:sz w:val="24"/>
          <w:szCs w:val="24"/>
        </w:rPr>
        <w:t xml:space="preserve"> included my people as well.</w:t>
      </w:r>
    </w:p>
    <w:p w14:paraId="6F5F46E5"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That in and of itself was not new. It seems like every other year or so there is another threat, another warning, and then nothing happens, or we defeat them. This time it was different for several reasons. One, the fact that these Israelites had tried to pass through in peace and were attacked. The response was not what one expected. They totally defeated those who attacked them. The next reason is that a well-known soothsayer had been employed by one of the kings to curse them and had failed. No that is not what happened. They said that the Israelites god forced him to bless them not once but over and over.</w:t>
      </w:r>
    </w:p>
    <w:p w14:paraId="352F9F7A" w14:textId="4C00A20A"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When that failed this same soothsayer tried to use subterfuge hoping that their own God would judge them and destroy them. To a point it worked but key people within this group saw what was happening and struck down those who were breaking the laws of their god. With that the punishment ended, the people </w:t>
      </w:r>
      <w:r w:rsidR="005A79F9" w:rsidRPr="00B65349">
        <w:rPr>
          <w:rFonts w:ascii="Times New Roman" w:hAnsi="Times New Roman" w:cs="Times New Roman"/>
          <w:sz w:val="24"/>
          <w:szCs w:val="24"/>
        </w:rPr>
        <w:t>repented and</w:t>
      </w:r>
      <w:r w:rsidRPr="00B65349">
        <w:rPr>
          <w:rFonts w:ascii="Times New Roman" w:hAnsi="Times New Roman" w:cs="Times New Roman"/>
          <w:sz w:val="24"/>
          <w:szCs w:val="24"/>
        </w:rPr>
        <w:t xml:space="preserve"> continued their journey unopposed. </w:t>
      </w:r>
    </w:p>
    <w:p w14:paraId="7F05CE87" w14:textId="472E2BAB"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 latest word is that they have taken complete control of the land opposite us, and their wives, children, and livestock are settling and living in the towns of the people that have just </w:t>
      </w:r>
      <w:r w:rsidR="005A79F9" w:rsidRPr="00B65349">
        <w:rPr>
          <w:rFonts w:ascii="Times New Roman" w:hAnsi="Times New Roman" w:cs="Times New Roman"/>
          <w:sz w:val="24"/>
          <w:szCs w:val="24"/>
        </w:rPr>
        <w:t>been driven</w:t>
      </w:r>
      <w:r w:rsidRPr="00B65349">
        <w:rPr>
          <w:rFonts w:ascii="Times New Roman" w:hAnsi="Times New Roman" w:cs="Times New Roman"/>
          <w:sz w:val="24"/>
          <w:szCs w:val="24"/>
        </w:rPr>
        <w:t xml:space="preserve"> out. It is clear they have come to stay. It is also clear that the god they serve definitely is </w:t>
      </w:r>
      <w:r w:rsidR="005A79F9">
        <w:rPr>
          <w:rFonts w:ascii="Times New Roman" w:hAnsi="Times New Roman" w:cs="Times New Roman"/>
          <w:sz w:val="24"/>
          <w:szCs w:val="24"/>
        </w:rPr>
        <w:t xml:space="preserve"> more </w:t>
      </w:r>
      <w:r w:rsidRPr="00B65349">
        <w:rPr>
          <w:rFonts w:ascii="Times New Roman" w:hAnsi="Times New Roman" w:cs="Times New Roman"/>
          <w:sz w:val="24"/>
          <w:szCs w:val="24"/>
        </w:rPr>
        <w:t>powerful than any of the gods of those two nations. All the stories have the same theme they have come to conquer in the name of their god and more importantly their god has the power to defeat any nation that chooses to oppose them.</w:t>
      </w:r>
    </w:p>
    <w:p w14:paraId="1CD10EA0"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se days I see </w:t>
      </w:r>
      <w:proofErr w:type="gramStart"/>
      <w:r w:rsidRPr="00B65349">
        <w:rPr>
          <w:rFonts w:ascii="Times New Roman" w:hAnsi="Times New Roman" w:cs="Times New Roman"/>
          <w:sz w:val="24"/>
          <w:szCs w:val="24"/>
        </w:rPr>
        <w:t>the fear</w:t>
      </w:r>
      <w:proofErr w:type="gramEnd"/>
      <w:r w:rsidRPr="00B65349">
        <w:rPr>
          <w:rFonts w:ascii="Times New Roman" w:hAnsi="Times New Roman" w:cs="Times New Roman"/>
          <w:sz w:val="24"/>
          <w:szCs w:val="24"/>
        </w:rPr>
        <w:t xml:space="preserve"> in the eyes of the people passing by. I hear the fear in their voices. I see </w:t>
      </w:r>
      <w:proofErr w:type="gramStart"/>
      <w:r w:rsidRPr="00B65349">
        <w:rPr>
          <w:rFonts w:ascii="Times New Roman" w:hAnsi="Times New Roman" w:cs="Times New Roman"/>
          <w:sz w:val="24"/>
          <w:szCs w:val="24"/>
        </w:rPr>
        <w:t>the fear</w:t>
      </w:r>
      <w:proofErr w:type="gramEnd"/>
      <w:r w:rsidRPr="00B65349">
        <w:rPr>
          <w:rFonts w:ascii="Times New Roman" w:hAnsi="Times New Roman" w:cs="Times New Roman"/>
          <w:sz w:val="24"/>
          <w:szCs w:val="24"/>
        </w:rPr>
        <w:t xml:space="preserve"> in the way they walk and act. To be honest, based on what I am seeing and hearing they have already lost and if someone says boo they will </w:t>
      </w:r>
      <w:proofErr w:type="gramStart"/>
      <w:r w:rsidRPr="00B65349">
        <w:rPr>
          <w:rFonts w:ascii="Times New Roman" w:hAnsi="Times New Roman" w:cs="Times New Roman"/>
          <w:sz w:val="24"/>
          <w:szCs w:val="24"/>
        </w:rPr>
        <w:t>fall down</w:t>
      </w:r>
      <w:proofErr w:type="gramEnd"/>
      <w:r w:rsidRPr="00B65349">
        <w:rPr>
          <w:rFonts w:ascii="Times New Roman" w:hAnsi="Times New Roman" w:cs="Times New Roman"/>
          <w:sz w:val="24"/>
          <w:szCs w:val="24"/>
        </w:rPr>
        <w:t xml:space="preserve"> and die without resisting.</w:t>
      </w:r>
    </w:p>
    <w:p w14:paraId="1B2AD416" w14:textId="6AE3FCBA"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began to ask questions and listen more carefully to the stories. I discovered there were stories of how their god cared for them. Stories of how their god expected them to obey his law and was not afraid to punish them when they disobeyed. I heard about their leader Moses and the fact that he </w:t>
      </w:r>
      <w:proofErr w:type="gramStart"/>
      <w:r w:rsidRPr="00B65349">
        <w:rPr>
          <w:rFonts w:ascii="Times New Roman" w:hAnsi="Times New Roman" w:cs="Times New Roman"/>
          <w:sz w:val="24"/>
          <w:szCs w:val="24"/>
        </w:rPr>
        <w:t>actually was</w:t>
      </w:r>
      <w:proofErr w:type="gramEnd"/>
      <w:r w:rsidRPr="00B65349">
        <w:rPr>
          <w:rFonts w:ascii="Times New Roman" w:hAnsi="Times New Roman" w:cs="Times New Roman"/>
          <w:sz w:val="24"/>
          <w:szCs w:val="24"/>
        </w:rPr>
        <w:t xml:space="preserve"> allowed into the presence of this god and then told the people all he had heard. I heard about the pillars of fire and of smoke that guided them. Oh, the stories that we </w:t>
      </w:r>
      <w:r w:rsidR="00AF611F">
        <w:rPr>
          <w:rFonts w:ascii="Times New Roman" w:hAnsi="Times New Roman" w:cs="Times New Roman"/>
          <w:sz w:val="24"/>
          <w:szCs w:val="24"/>
        </w:rPr>
        <w:t xml:space="preserve">were </w:t>
      </w:r>
      <w:r w:rsidRPr="00B65349">
        <w:rPr>
          <w:rFonts w:ascii="Times New Roman" w:hAnsi="Times New Roman" w:cs="Times New Roman"/>
          <w:sz w:val="24"/>
          <w:szCs w:val="24"/>
        </w:rPr>
        <w:t xml:space="preserve">being </w:t>
      </w:r>
      <w:proofErr w:type="gramStart"/>
      <w:r w:rsidRPr="00B65349">
        <w:rPr>
          <w:rFonts w:ascii="Times New Roman" w:hAnsi="Times New Roman" w:cs="Times New Roman"/>
          <w:sz w:val="24"/>
          <w:szCs w:val="24"/>
        </w:rPr>
        <w:t>told</w:t>
      </w:r>
      <w:proofErr w:type="gramEnd"/>
      <w:r w:rsidRPr="00B65349">
        <w:rPr>
          <w:rFonts w:ascii="Times New Roman" w:hAnsi="Times New Roman" w:cs="Times New Roman"/>
          <w:sz w:val="24"/>
          <w:szCs w:val="24"/>
        </w:rPr>
        <w:t xml:space="preserve"> and I began to believe them all. </w:t>
      </w:r>
    </w:p>
    <w:p w14:paraId="5517202A"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Finally, after listening and considering it all I knew it was time for a change, well several changes. First, I needed a new occupation. I had learned that what I was doing was not acceptable and could get me stoned. Second, I needed to change gods. What I had been worshiping was clearly not capable of opposing this god. Finally, I needed to find a way to demonstrate the changes that were occurring in my heart and life.</w:t>
      </w:r>
    </w:p>
    <w:p w14:paraId="7339D2BB" w14:textId="761ADFAC"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At first, I had thought about just leaving but then I thought about my family and what could happen to them. As if in answer to my desire to change and be freed of my </w:t>
      </w:r>
      <w:proofErr w:type="gramStart"/>
      <w:r w:rsidRPr="00B65349">
        <w:rPr>
          <w:rFonts w:ascii="Times New Roman" w:hAnsi="Times New Roman" w:cs="Times New Roman"/>
          <w:sz w:val="24"/>
          <w:szCs w:val="24"/>
        </w:rPr>
        <w:t>past</w:t>
      </w:r>
      <w:proofErr w:type="gramEnd"/>
      <w:r w:rsidRPr="00B65349">
        <w:rPr>
          <w:rFonts w:ascii="Times New Roman" w:hAnsi="Times New Roman" w:cs="Times New Roman"/>
          <w:sz w:val="24"/>
          <w:szCs w:val="24"/>
        </w:rPr>
        <w:t xml:space="preserve"> the two spies showed up at my door. It was clear that they were being hunted. At that moment I knew what to do. I hid them and misdirected the soldiers hunting for them. Then after dark I let them climb out my window and down a rope so they could escape. I did this but only after I had assurances from them that me and my family would be spared when they attacked Jer</w:t>
      </w:r>
      <w:r w:rsidR="00AF611F">
        <w:rPr>
          <w:rFonts w:ascii="Times New Roman" w:hAnsi="Times New Roman" w:cs="Times New Roman"/>
          <w:sz w:val="24"/>
          <w:szCs w:val="24"/>
        </w:rPr>
        <w:t>icho</w:t>
      </w:r>
      <w:r w:rsidRPr="00B65349">
        <w:rPr>
          <w:rFonts w:ascii="Times New Roman" w:hAnsi="Times New Roman" w:cs="Times New Roman"/>
          <w:sz w:val="24"/>
          <w:szCs w:val="24"/>
        </w:rPr>
        <w:t xml:space="preserve">. I knew in my heart they were coming, and the first target would be the city where I lived. Well, they </w:t>
      </w:r>
      <w:proofErr w:type="gramStart"/>
      <w:r w:rsidRPr="00B65349">
        <w:rPr>
          <w:rFonts w:ascii="Times New Roman" w:hAnsi="Times New Roman" w:cs="Times New Roman"/>
          <w:sz w:val="24"/>
          <w:szCs w:val="24"/>
        </w:rPr>
        <w:t>agreed</w:t>
      </w:r>
      <w:proofErr w:type="gramEnd"/>
      <w:r w:rsidRPr="00B65349">
        <w:rPr>
          <w:rFonts w:ascii="Times New Roman" w:hAnsi="Times New Roman" w:cs="Times New Roman"/>
          <w:sz w:val="24"/>
          <w:szCs w:val="24"/>
        </w:rPr>
        <w:t xml:space="preserve"> and we established a means of identifying where I lived. </w:t>
      </w:r>
    </w:p>
    <w:p w14:paraId="0C564A38"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decided not to say much to my family until after the next event occurred. This one truly struck fear in the hearts of everyone. They had simply walked across the Jordan on dry ground. That’s right on dry ground. The Jordan just stopped flowing and now they are camped not too far away. Soon after that they begin </w:t>
      </w:r>
      <w:proofErr w:type="gramStart"/>
      <w:r w:rsidRPr="00B65349">
        <w:rPr>
          <w:rFonts w:ascii="Times New Roman" w:hAnsi="Times New Roman" w:cs="Times New Roman"/>
          <w:sz w:val="24"/>
          <w:szCs w:val="24"/>
        </w:rPr>
        <w:t>the marching</w:t>
      </w:r>
      <w:proofErr w:type="gramEnd"/>
      <w:r w:rsidRPr="00B65349">
        <w:rPr>
          <w:rFonts w:ascii="Times New Roman" w:hAnsi="Times New Roman" w:cs="Times New Roman"/>
          <w:sz w:val="24"/>
          <w:szCs w:val="24"/>
        </w:rPr>
        <w:t xml:space="preserve"> around the city in silence. It was when this started, I told my family all that had happened and swore </w:t>
      </w:r>
      <w:proofErr w:type="gramStart"/>
      <w:r w:rsidRPr="00B65349">
        <w:rPr>
          <w:rFonts w:ascii="Times New Roman" w:hAnsi="Times New Roman" w:cs="Times New Roman"/>
          <w:sz w:val="24"/>
          <w:szCs w:val="24"/>
        </w:rPr>
        <w:t>them to</w:t>
      </w:r>
      <w:proofErr w:type="gramEnd"/>
      <w:r w:rsidRPr="00B65349">
        <w:rPr>
          <w:rFonts w:ascii="Times New Roman" w:hAnsi="Times New Roman" w:cs="Times New Roman"/>
          <w:sz w:val="24"/>
          <w:szCs w:val="24"/>
        </w:rPr>
        <w:t xml:space="preserve"> secrecy. Quietly they came to my house one at a time </w:t>
      </w:r>
      <w:proofErr w:type="gramStart"/>
      <w:r w:rsidRPr="00B65349">
        <w:rPr>
          <w:rFonts w:ascii="Times New Roman" w:hAnsi="Times New Roman" w:cs="Times New Roman"/>
          <w:sz w:val="24"/>
          <w:szCs w:val="24"/>
        </w:rPr>
        <w:t>so as to</w:t>
      </w:r>
      <w:proofErr w:type="gramEnd"/>
      <w:r w:rsidRPr="00B65349">
        <w:rPr>
          <w:rFonts w:ascii="Times New Roman" w:hAnsi="Times New Roman" w:cs="Times New Roman"/>
          <w:sz w:val="24"/>
          <w:szCs w:val="24"/>
        </w:rPr>
        <w:t xml:space="preserve"> not arouse suspicion. </w:t>
      </w:r>
    </w:p>
    <w:p w14:paraId="656A0A9A"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Finally, they were all there and then we heard the trumpets and the </w:t>
      </w:r>
      <w:proofErr w:type="gramStart"/>
      <w:r w:rsidRPr="00B65349">
        <w:rPr>
          <w:rFonts w:ascii="Times New Roman" w:hAnsi="Times New Roman" w:cs="Times New Roman"/>
          <w:sz w:val="24"/>
          <w:szCs w:val="24"/>
        </w:rPr>
        <w:t>shout</w:t>
      </w:r>
      <w:proofErr w:type="gramEnd"/>
      <w:r w:rsidRPr="00B65349">
        <w:rPr>
          <w:rFonts w:ascii="Times New Roman" w:hAnsi="Times New Roman" w:cs="Times New Roman"/>
          <w:sz w:val="24"/>
          <w:szCs w:val="24"/>
        </w:rPr>
        <w:t xml:space="preserve"> that shook the walls. Was it the shout? No, the walls were really shaking and then crumbling. Fortunately, everything was in place so the Israelites would know where I was. It was insane. All the people rushing </w:t>
      </w:r>
      <w:proofErr w:type="gramStart"/>
      <w:r w:rsidRPr="00B65349">
        <w:rPr>
          <w:rFonts w:ascii="Times New Roman" w:hAnsi="Times New Roman" w:cs="Times New Roman"/>
          <w:sz w:val="24"/>
          <w:szCs w:val="24"/>
        </w:rPr>
        <w:t>at</w:t>
      </w:r>
      <w:proofErr w:type="gramEnd"/>
      <w:r w:rsidRPr="00B65349">
        <w:rPr>
          <w:rFonts w:ascii="Times New Roman" w:hAnsi="Times New Roman" w:cs="Times New Roman"/>
          <w:sz w:val="24"/>
          <w:szCs w:val="24"/>
        </w:rPr>
        <w:t xml:space="preserve"> the city. I don’t have the heart to describe </w:t>
      </w:r>
      <w:proofErr w:type="gramStart"/>
      <w:r w:rsidRPr="00B65349">
        <w:rPr>
          <w:rFonts w:ascii="Times New Roman" w:hAnsi="Times New Roman" w:cs="Times New Roman"/>
          <w:sz w:val="24"/>
          <w:szCs w:val="24"/>
        </w:rPr>
        <w:t>it</w:t>
      </w:r>
      <w:proofErr w:type="gramEnd"/>
      <w:r w:rsidRPr="00B65349">
        <w:rPr>
          <w:rFonts w:ascii="Times New Roman" w:hAnsi="Times New Roman" w:cs="Times New Roman"/>
          <w:sz w:val="24"/>
          <w:szCs w:val="24"/>
        </w:rPr>
        <w:t xml:space="preserve"> only to say that the two spies quickly came to me and led me and my family to safety. God had heard me, and they had kept their promise.</w:t>
      </w:r>
    </w:p>
    <w:p w14:paraId="3025A1FE" w14:textId="2DE98490" w:rsidR="0070592C"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o my surprise there was another blessing. They forgot my history and I am now married and have my first child whose name is Boaz. I think you may know his name and some of his </w:t>
      </w:r>
      <w:proofErr w:type="gramStart"/>
      <w:r w:rsidRPr="00B65349">
        <w:rPr>
          <w:rFonts w:ascii="Times New Roman" w:hAnsi="Times New Roman" w:cs="Times New Roman"/>
          <w:sz w:val="24"/>
          <w:szCs w:val="24"/>
        </w:rPr>
        <w:t>story</w:t>
      </w:r>
      <w:proofErr w:type="gramEnd"/>
      <w:r w:rsidRPr="00B65349">
        <w:rPr>
          <w:rFonts w:ascii="Times New Roman" w:hAnsi="Times New Roman" w:cs="Times New Roman"/>
          <w:sz w:val="24"/>
          <w:szCs w:val="24"/>
        </w:rPr>
        <w:t xml:space="preserve">. I will be glad to tell it </w:t>
      </w:r>
      <w:r w:rsidR="00DD6302">
        <w:rPr>
          <w:rFonts w:ascii="Times New Roman" w:hAnsi="Times New Roman" w:cs="Times New Roman"/>
          <w:sz w:val="24"/>
          <w:szCs w:val="24"/>
        </w:rPr>
        <w:t>t</w:t>
      </w:r>
      <w:r w:rsidR="00367406">
        <w:rPr>
          <w:rFonts w:ascii="Times New Roman" w:hAnsi="Times New Roman" w:cs="Times New Roman"/>
          <w:sz w:val="24"/>
          <w:szCs w:val="24"/>
        </w:rPr>
        <w:t xml:space="preserve">o </w:t>
      </w:r>
      <w:r w:rsidRPr="00B65349">
        <w:rPr>
          <w:rFonts w:ascii="Times New Roman" w:hAnsi="Times New Roman" w:cs="Times New Roman"/>
          <w:sz w:val="24"/>
          <w:szCs w:val="24"/>
        </w:rPr>
        <w:t xml:space="preserve">you another day. God may be strict but when we truly repent, He forgives. </w:t>
      </w:r>
    </w:p>
    <w:p w14:paraId="43D51B6E" w14:textId="77777777" w:rsidR="002417EE" w:rsidRPr="00B65349" w:rsidRDefault="002417EE" w:rsidP="0070592C">
      <w:pPr>
        <w:rPr>
          <w:rFonts w:ascii="Times New Roman" w:hAnsi="Times New Roman" w:cs="Times New Roman"/>
          <w:sz w:val="24"/>
          <w:szCs w:val="24"/>
        </w:rPr>
      </w:pPr>
    </w:p>
    <w:p w14:paraId="3D6216E8" w14:textId="77777777" w:rsidR="00A5398B" w:rsidRPr="005E6C75" w:rsidRDefault="00A5398B" w:rsidP="00A5398B">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1847B717" w14:textId="77777777" w:rsidR="00181E42" w:rsidRDefault="00A5398B" w:rsidP="0070592C">
      <w:pPr>
        <w:rPr>
          <w:rFonts w:ascii="Times New Roman" w:hAnsi="Times New Roman" w:cs="Times New Roman"/>
          <w:b/>
          <w:bCs/>
          <w:color w:val="7030A0"/>
          <w:sz w:val="24"/>
          <w:szCs w:val="24"/>
        </w:rPr>
      </w:pPr>
      <w:r>
        <w:rPr>
          <w:rFonts w:ascii="Times New Roman" w:hAnsi="Times New Roman" w:cs="Times New Roman"/>
          <w:b/>
          <w:bCs/>
          <w:color w:val="7030A0"/>
          <w:sz w:val="24"/>
          <w:szCs w:val="24"/>
        </w:rPr>
        <w:t>Forgiveness</w:t>
      </w:r>
    </w:p>
    <w:p w14:paraId="3F475A1F" w14:textId="03060057" w:rsidR="0070592C" w:rsidRPr="00B65349" w:rsidRDefault="0070592C" w:rsidP="0070592C">
      <w:pPr>
        <w:rPr>
          <w:rFonts w:ascii="Times New Roman" w:hAnsi="Times New Roman" w:cs="Times New Roman"/>
          <w:sz w:val="24"/>
          <w:szCs w:val="24"/>
        </w:rPr>
      </w:pPr>
      <w:r w:rsidRPr="00F960D9">
        <w:rPr>
          <w:rFonts w:ascii="Times New Roman" w:hAnsi="Times New Roman" w:cs="Times New Roman"/>
          <w:sz w:val="24"/>
          <w:szCs w:val="24"/>
        </w:rPr>
        <w:t>Consider the following stories about forgiveness.</w:t>
      </w:r>
    </w:p>
    <w:p w14:paraId="2F5933CD"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David and Bathsheba. Ps 51:4; 2 Sa 12:13</w:t>
      </w:r>
    </w:p>
    <w:p w14:paraId="0C24FF77" w14:textId="77777777" w:rsidR="0070592C" w:rsidRPr="00B65349" w:rsidRDefault="0070592C" w:rsidP="0070592C">
      <w:pPr>
        <w:rPr>
          <w:rFonts w:ascii="Times New Roman" w:hAnsi="Times New Roman" w:cs="Times New Roman"/>
          <w:sz w:val="24"/>
          <w:szCs w:val="24"/>
        </w:rPr>
      </w:pPr>
    </w:p>
    <w:p w14:paraId="0269305B"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Saul and his imprisoning and killing of Christians. Also, his agreement in the stoning of Stephen. 1 Ti 1:13-14</w:t>
      </w:r>
    </w:p>
    <w:p w14:paraId="1870C869" w14:textId="77777777" w:rsidR="0070592C" w:rsidRPr="00B65349" w:rsidRDefault="0070592C" w:rsidP="0070592C">
      <w:pPr>
        <w:rPr>
          <w:rFonts w:ascii="Times New Roman" w:hAnsi="Times New Roman" w:cs="Times New Roman"/>
          <w:sz w:val="24"/>
          <w:szCs w:val="24"/>
        </w:rPr>
      </w:pPr>
    </w:p>
    <w:p w14:paraId="39C52436"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Manasseh and his murder of so many followers of God in Jerusalem.  2 Ki 21:16; 2 Ch 33:10-13, 23</w:t>
      </w:r>
    </w:p>
    <w:p w14:paraId="5B0B01B5" w14:textId="77777777" w:rsidR="0070592C" w:rsidRPr="00B65349" w:rsidRDefault="0070592C" w:rsidP="0070592C">
      <w:pPr>
        <w:rPr>
          <w:rFonts w:ascii="Times New Roman" w:hAnsi="Times New Roman" w:cs="Times New Roman"/>
          <w:sz w:val="24"/>
          <w:szCs w:val="24"/>
        </w:rPr>
      </w:pPr>
    </w:p>
    <w:p w14:paraId="504D71A4"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Peter and his denial of Jesus. Mt 26:69-75; Jn 21:15-18</w:t>
      </w:r>
    </w:p>
    <w:p w14:paraId="460D8834" w14:textId="77777777" w:rsidR="0070592C" w:rsidRPr="00B65349" w:rsidRDefault="0070592C" w:rsidP="0070592C">
      <w:pPr>
        <w:rPr>
          <w:rFonts w:ascii="Times New Roman" w:hAnsi="Times New Roman" w:cs="Times New Roman"/>
          <w:sz w:val="24"/>
          <w:szCs w:val="24"/>
        </w:rPr>
      </w:pPr>
    </w:p>
    <w:p w14:paraId="102F14C0" w14:textId="6B3BF2B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The question now is there any sin to</w:t>
      </w:r>
      <w:r w:rsidR="008303A4">
        <w:rPr>
          <w:rFonts w:ascii="Times New Roman" w:hAnsi="Times New Roman" w:cs="Times New Roman"/>
          <w:sz w:val="24"/>
          <w:szCs w:val="24"/>
        </w:rPr>
        <w:t>o</w:t>
      </w:r>
      <w:r w:rsidRPr="00B65349">
        <w:rPr>
          <w:rFonts w:ascii="Times New Roman" w:hAnsi="Times New Roman" w:cs="Times New Roman"/>
          <w:sz w:val="24"/>
          <w:szCs w:val="24"/>
        </w:rPr>
        <w:t xml:space="preserve"> great, to</w:t>
      </w:r>
      <w:r w:rsidR="008303A4">
        <w:rPr>
          <w:rFonts w:ascii="Times New Roman" w:hAnsi="Times New Roman" w:cs="Times New Roman"/>
          <w:sz w:val="24"/>
          <w:szCs w:val="24"/>
        </w:rPr>
        <w:t>o</w:t>
      </w:r>
      <w:r w:rsidRPr="00B65349">
        <w:rPr>
          <w:rFonts w:ascii="Times New Roman" w:hAnsi="Times New Roman" w:cs="Times New Roman"/>
          <w:sz w:val="24"/>
          <w:szCs w:val="24"/>
        </w:rPr>
        <w:t xml:space="preserve"> horrible that God cannot forgive if we truly repent and seek forgiveness?</w:t>
      </w:r>
    </w:p>
    <w:p w14:paraId="793BC5C4" w14:textId="77777777" w:rsidR="0070592C" w:rsidRPr="00B65349" w:rsidRDefault="0070592C" w:rsidP="0070592C">
      <w:pPr>
        <w:rPr>
          <w:rFonts w:ascii="Times New Roman" w:hAnsi="Times New Roman" w:cs="Times New Roman"/>
          <w:sz w:val="24"/>
          <w:szCs w:val="24"/>
        </w:rPr>
      </w:pPr>
    </w:p>
    <w:p w14:paraId="051EDD01" w14:textId="77777777" w:rsidR="0070592C" w:rsidRPr="00B65349" w:rsidRDefault="0070592C" w:rsidP="0070592C">
      <w:pPr>
        <w:rPr>
          <w:rFonts w:ascii="Times New Roman" w:hAnsi="Times New Roman" w:cs="Times New Roman"/>
          <w:sz w:val="24"/>
          <w:szCs w:val="24"/>
        </w:rPr>
      </w:pPr>
    </w:p>
    <w:p w14:paraId="0C1118F4"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Now read Act 10:23 and Acts 13:38-39. </w:t>
      </w:r>
    </w:p>
    <w:p w14:paraId="06F6F4DA" w14:textId="77777777" w:rsidR="0070592C" w:rsidRPr="00B65349" w:rsidRDefault="0070592C" w:rsidP="0070592C">
      <w:pPr>
        <w:rPr>
          <w:rFonts w:ascii="Times New Roman" w:hAnsi="Times New Roman" w:cs="Times New Roman"/>
          <w:sz w:val="24"/>
          <w:szCs w:val="24"/>
        </w:rPr>
      </w:pPr>
    </w:p>
    <w:p w14:paraId="4B1C091D"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Reflect on what forgiveness is and what it means for you?</w:t>
      </w:r>
    </w:p>
    <w:p w14:paraId="0D96870A" w14:textId="77777777" w:rsidR="0070592C" w:rsidRPr="00B65349" w:rsidRDefault="0070592C" w:rsidP="0070592C">
      <w:pPr>
        <w:rPr>
          <w:rFonts w:ascii="Times New Roman" w:hAnsi="Times New Roman" w:cs="Times New Roman"/>
          <w:sz w:val="24"/>
          <w:szCs w:val="24"/>
        </w:rPr>
      </w:pPr>
    </w:p>
    <w:p w14:paraId="62C73484"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We are called to proclaim this to all </w:t>
      </w:r>
      <w:proofErr w:type="gramStart"/>
      <w:r w:rsidRPr="00B65349">
        <w:rPr>
          <w:rFonts w:ascii="Times New Roman" w:hAnsi="Times New Roman" w:cs="Times New Roman"/>
          <w:sz w:val="24"/>
          <w:szCs w:val="24"/>
        </w:rPr>
        <w:t>nations?</w:t>
      </w:r>
      <w:proofErr w:type="gramEnd"/>
      <w:r w:rsidRPr="00B65349">
        <w:rPr>
          <w:rFonts w:ascii="Times New Roman" w:hAnsi="Times New Roman" w:cs="Times New Roman"/>
          <w:sz w:val="24"/>
          <w:szCs w:val="24"/>
        </w:rPr>
        <w:t xml:space="preserve"> Why should we do this?</w:t>
      </w:r>
    </w:p>
    <w:p w14:paraId="0F369A67" w14:textId="77777777" w:rsidR="0070592C" w:rsidRPr="00B65349" w:rsidRDefault="0070592C" w:rsidP="0070592C">
      <w:pPr>
        <w:rPr>
          <w:rFonts w:ascii="Times New Roman" w:hAnsi="Times New Roman" w:cs="Times New Roman"/>
          <w:sz w:val="24"/>
          <w:szCs w:val="24"/>
        </w:rPr>
      </w:pPr>
    </w:p>
    <w:p w14:paraId="1A10FCA2" w14:textId="77777777" w:rsidR="0070592C" w:rsidRPr="00A92D57" w:rsidRDefault="0070592C" w:rsidP="0070592C">
      <w:pPr>
        <w:pStyle w:val="Heading1"/>
        <w:rPr>
          <w:rFonts w:ascii="Times New Roman" w:hAnsi="Times New Roman" w:cs="Times New Roman"/>
          <w:b/>
          <w:bCs/>
          <w:sz w:val="24"/>
          <w:szCs w:val="24"/>
        </w:rPr>
      </w:pPr>
      <w:bookmarkStart w:id="15" w:name="_Toc201051702"/>
      <w:r w:rsidRPr="00A92D57">
        <w:rPr>
          <w:rFonts w:ascii="Times New Roman" w:hAnsi="Times New Roman" w:cs="Times New Roman"/>
          <w:b/>
          <w:bCs/>
          <w:sz w:val="24"/>
          <w:szCs w:val="24"/>
        </w:rPr>
        <w:t xml:space="preserve">Hiram King of </w:t>
      </w:r>
      <w:proofErr w:type="spellStart"/>
      <w:r w:rsidRPr="00A92D57">
        <w:rPr>
          <w:rFonts w:ascii="Times New Roman" w:hAnsi="Times New Roman" w:cs="Times New Roman"/>
          <w:b/>
          <w:bCs/>
          <w:sz w:val="24"/>
          <w:szCs w:val="24"/>
        </w:rPr>
        <w:t>Tyre</w:t>
      </w:r>
      <w:proofErr w:type="spellEnd"/>
      <w:r w:rsidRPr="00A92D57">
        <w:rPr>
          <w:rFonts w:ascii="Times New Roman" w:hAnsi="Times New Roman" w:cs="Times New Roman"/>
          <w:b/>
          <w:bCs/>
          <w:sz w:val="24"/>
          <w:szCs w:val="24"/>
        </w:rPr>
        <w:t xml:space="preserve"> – strategic thinking</w:t>
      </w:r>
      <w:bookmarkEnd w:id="15"/>
    </w:p>
    <w:p w14:paraId="18B89CBC"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have been paying attention to all that is happening in the region. A wise leader does this and then decides how to proceed in dealing with things like preparing for war, developing their economy, and what political alliances would be advantageous. To this end I have been watching all that is happening in Israel. There is a man there who impresses me. His name is David. </w:t>
      </w:r>
    </w:p>
    <w:p w14:paraId="7D618F84"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hile a general under the previous king he was undefeated and struck fear in all his enemies. Then Saul became jealous of him and forced him to live in exile. Again, this man David seemed to have an incredible knack for defeating his enemies and growing in power and the approval of many.</w:t>
      </w:r>
    </w:p>
    <w:p w14:paraId="22CBB623"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Then Saul was killed in battle along with the two sons who could have been his successors. The one who did was no bargain and I anticipated his reign would not last long. Also, it was no surprise to me that some of the people made David king. Again, he had the uncanny ability to know how to act and it wasn’t long until events made it possible for him to unite the entire people of Israel and become king.</w:t>
      </w:r>
    </w:p>
    <w:p w14:paraId="7C1727DD"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I decided that I needed to acknowledge his kingship and do so in a way that would become the basis of a long-term relationship and avoid any conflict with this man. There was also another thing that I noted. He was unswervingly committed to his god.  None of the gods of his opponents seemed to have any impact on helping their people. They were impotent. That made me stop and consider if the gods I served were of any value other than to take and give nothing in return.</w:t>
      </w:r>
    </w:p>
    <w:p w14:paraId="1F61509C"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ell, I made my decision and knew exactly what to do to open the way for a non-aggression pact. I had also learned from my observations of David that he was a man you could trust. If he made a promise, he kept it unless of course you broke your part of the agreement.</w:t>
      </w:r>
    </w:p>
    <w:p w14:paraId="735E25F1"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So, I sent him a messenger, a large supply of cedar logs and carpenters and stone masons. You see I had also learned that he was quite a planner but was lacking in the very things I chose to send him. He took this as a sign that the Lord had established him as king and settled in. I too was a builder and had completed </w:t>
      </w:r>
      <w:proofErr w:type="gramStart"/>
      <w:r w:rsidRPr="00B65349">
        <w:rPr>
          <w:rFonts w:ascii="Times New Roman" w:hAnsi="Times New Roman" w:cs="Times New Roman"/>
          <w:sz w:val="24"/>
          <w:szCs w:val="24"/>
        </w:rPr>
        <w:t>a number of</w:t>
      </w:r>
      <w:proofErr w:type="gramEnd"/>
      <w:r w:rsidRPr="00B65349">
        <w:rPr>
          <w:rFonts w:ascii="Times New Roman" w:hAnsi="Times New Roman" w:cs="Times New Roman"/>
          <w:sz w:val="24"/>
          <w:szCs w:val="24"/>
        </w:rPr>
        <w:t xml:space="preserve"> projects so there was a lull in my endeavors which matched perfectly with his plans.</w:t>
      </w:r>
    </w:p>
    <w:p w14:paraId="7DE2945F"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David accepted my gifts and agreed to the non-aggression pact and life went on. We enjoyed a great relationship. As before he always managed to win the battles, survive the court intrigues, and be blessed. When I heard that he had started planning to build a temple I paid attention. This man knew how to plan, and I watched for an opportunity to build on the agreement we had. </w:t>
      </w:r>
    </w:p>
    <w:p w14:paraId="7862EA3C" w14:textId="1CD1D9A3"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t was not </w:t>
      </w:r>
      <w:proofErr w:type="gramStart"/>
      <w:r w:rsidRPr="00B65349">
        <w:rPr>
          <w:rFonts w:ascii="Times New Roman" w:hAnsi="Times New Roman" w:cs="Times New Roman"/>
          <w:sz w:val="24"/>
          <w:szCs w:val="24"/>
        </w:rPr>
        <w:t>long</w:t>
      </w:r>
      <w:proofErr w:type="gramEnd"/>
      <w:r w:rsidRPr="00B65349">
        <w:rPr>
          <w:rFonts w:ascii="Times New Roman" w:hAnsi="Times New Roman" w:cs="Times New Roman"/>
          <w:sz w:val="24"/>
          <w:szCs w:val="24"/>
        </w:rPr>
        <w:t xml:space="preserve"> and the opportunity appeared. His son Solomon was crowned the new king and then the stories began to flow. Stories about his incredible wisdom. I knew then it was time to act and so sent messengers with offers of supplies and workmen. His response was perfect. In no </w:t>
      </w:r>
      <w:r w:rsidR="00350D54" w:rsidRPr="00B65349">
        <w:rPr>
          <w:rFonts w:ascii="Times New Roman" w:hAnsi="Times New Roman" w:cs="Times New Roman"/>
          <w:sz w:val="24"/>
          <w:szCs w:val="24"/>
        </w:rPr>
        <w:t>time</w:t>
      </w:r>
      <w:r w:rsidRPr="00B65349">
        <w:rPr>
          <w:rFonts w:ascii="Times New Roman" w:hAnsi="Times New Roman" w:cs="Times New Roman"/>
          <w:sz w:val="24"/>
          <w:szCs w:val="24"/>
        </w:rPr>
        <w:t xml:space="preserve"> all </w:t>
      </w:r>
      <w:r w:rsidR="00181E42">
        <w:rPr>
          <w:rFonts w:ascii="Times New Roman" w:hAnsi="Times New Roman" w:cs="Times New Roman"/>
          <w:sz w:val="24"/>
          <w:szCs w:val="24"/>
        </w:rPr>
        <w:t xml:space="preserve">the </w:t>
      </w:r>
      <w:r w:rsidRPr="00B65349">
        <w:rPr>
          <w:rFonts w:ascii="Times New Roman" w:hAnsi="Times New Roman" w:cs="Times New Roman"/>
          <w:sz w:val="24"/>
          <w:szCs w:val="24"/>
        </w:rPr>
        <w:t>materials were moving and as before I sent skilled workers to help in the construction of the temple.</w:t>
      </w:r>
    </w:p>
    <w:p w14:paraId="05C0E507"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Solomon was more than generous. Each year he </w:t>
      </w:r>
      <w:proofErr w:type="gramStart"/>
      <w:r w:rsidRPr="00B65349">
        <w:rPr>
          <w:rFonts w:ascii="Times New Roman" w:hAnsi="Times New Roman" w:cs="Times New Roman"/>
          <w:sz w:val="24"/>
          <w:szCs w:val="24"/>
        </w:rPr>
        <w:t>sent</w:t>
      </w:r>
      <w:proofErr w:type="gramEnd"/>
      <w:r w:rsidRPr="00B65349">
        <w:rPr>
          <w:rFonts w:ascii="Times New Roman" w:hAnsi="Times New Roman" w:cs="Times New Roman"/>
          <w:sz w:val="24"/>
          <w:szCs w:val="24"/>
        </w:rPr>
        <w:t xml:space="preserve"> me large amounts of wheat and oil. From there we began collaborating in various economic ventures which were incredibly lucrative. If you don’t believe me just read the record found in the Hebrews books of history. He also sent me workers to help with the lumbering. </w:t>
      </w:r>
    </w:p>
    <w:p w14:paraId="541F004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It took twenty years to build first the temple and then his royal palace. When the temple was finished, he gave me 20 cities which were in ruins in payment for a loan I had given him. This was the only sour moment in our relationship. We later resolved this amicably. He repaid the loan, and I gave him back those useless towns which he promptly rebuilt. Oh well. In everything else we profited from our relationship.</w:t>
      </w:r>
    </w:p>
    <w:p w14:paraId="445B841B" w14:textId="77777777" w:rsidR="0070592C"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I also learned much about his god and the promises he made to care for them, as long as they remained true to their promise to serve him and him alone. I wisely listened and avoided any conflict with this god and his chosen people. As a result, I have gained much and have enjoyed peace throughout my reign. All because I chose well in getting to know David.</w:t>
      </w:r>
    </w:p>
    <w:p w14:paraId="497F4216" w14:textId="77777777" w:rsidR="000D42CB" w:rsidRPr="00B65349" w:rsidRDefault="000D42CB" w:rsidP="0070592C">
      <w:pPr>
        <w:rPr>
          <w:rFonts w:ascii="Times New Roman" w:hAnsi="Times New Roman" w:cs="Times New Roman"/>
          <w:sz w:val="24"/>
          <w:szCs w:val="24"/>
        </w:rPr>
      </w:pPr>
    </w:p>
    <w:p w14:paraId="7408341B" w14:textId="77777777" w:rsidR="00181E42" w:rsidRDefault="000D42CB" w:rsidP="0070592C">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2B02C210" w14:textId="00FFE531" w:rsidR="0070592C" w:rsidRPr="00181E42" w:rsidRDefault="0070592C" w:rsidP="0070592C">
      <w:pPr>
        <w:rPr>
          <w:rFonts w:ascii="Times New Roman" w:hAnsi="Times New Roman" w:cs="Times New Roman"/>
          <w:b/>
          <w:bCs/>
          <w:sz w:val="24"/>
          <w:szCs w:val="24"/>
        </w:rPr>
      </w:pPr>
      <w:r w:rsidRPr="00181E42">
        <w:rPr>
          <w:rFonts w:ascii="Times New Roman" w:hAnsi="Times New Roman" w:cs="Times New Roman"/>
          <w:b/>
          <w:bCs/>
          <w:sz w:val="24"/>
          <w:szCs w:val="24"/>
        </w:rPr>
        <w:t>Promise</w:t>
      </w:r>
      <w:r w:rsidR="00E2560B">
        <w:rPr>
          <w:rFonts w:ascii="Times New Roman" w:hAnsi="Times New Roman" w:cs="Times New Roman"/>
          <w:b/>
          <w:bCs/>
          <w:sz w:val="24"/>
          <w:szCs w:val="24"/>
        </w:rPr>
        <w:t>s</w:t>
      </w:r>
      <w:r w:rsidRPr="00181E42">
        <w:rPr>
          <w:rFonts w:ascii="Times New Roman" w:hAnsi="Times New Roman" w:cs="Times New Roman"/>
          <w:b/>
          <w:bCs/>
          <w:sz w:val="24"/>
          <w:szCs w:val="24"/>
        </w:rPr>
        <w:t xml:space="preserve"> </w:t>
      </w:r>
    </w:p>
    <w:p w14:paraId="23DBB60F"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There are many passages about how God keeps his promise. Read the following. Joshua 23:14; 1 Ki 8:20; 2 Ch 6:10. What were these promises about? What was involved in keeping them?</w:t>
      </w:r>
    </w:p>
    <w:p w14:paraId="3EE4138C"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Read Ps 119:38, 41, 50, 58, 76, 82, 116, 123, 154, 162, 170. What is the focus of the promises being referred to in these verses?</w:t>
      </w:r>
    </w:p>
    <w:p w14:paraId="4ECEC13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How do they relate to you and your life?</w:t>
      </w:r>
    </w:p>
    <w:p w14:paraId="6CD84A20" w14:textId="77777777" w:rsidR="0070592C" w:rsidRPr="00B65349" w:rsidRDefault="0070592C" w:rsidP="0070592C">
      <w:pPr>
        <w:rPr>
          <w:rFonts w:ascii="Times New Roman" w:hAnsi="Times New Roman" w:cs="Times New Roman"/>
          <w:sz w:val="24"/>
          <w:szCs w:val="24"/>
        </w:rPr>
      </w:pPr>
    </w:p>
    <w:p w14:paraId="40A0AF53"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Read Ga 3:14; Eph 3:6; 1 Ti 4:8. What are these texts referring to when they use the word promise?</w:t>
      </w:r>
    </w:p>
    <w:p w14:paraId="6F72ED2C" w14:textId="77777777" w:rsidR="0070592C" w:rsidRPr="00B65349" w:rsidRDefault="0070592C" w:rsidP="0070592C">
      <w:pPr>
        <w:rPr>
          <w:rFonts w:ascii="Times New Roman" w:hAnsi="Times New Roman" w:cs="Times New Roman"/>
          <w:sz w:val="24"/>
          <w:szCs w:val="24"/>
        </w:rPr>
      </w:pPr>
    </w:p>
    <w:p w14:paraId="2701B203"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Another word used in the Bible is the word vow. There are several that were well known. Read the passages related to them and reflect on what it means to make a promise or vow. </w:t>
      </w:r>
    </w:p>
    <w:p w14:paraId="0716EED7" w14:textId="77777777" w:rsidR="0070592C" w:rsidRPr="00B65349" w:rsidRDefault="0070592C" w:rsidP="0070592C">
      <w:pPr>
        <w:rPr>
          <w:rFonts w:ascii="Times New Roman" w:hAnsi="Times New Roman" w:cs="Times New Roman"/>
          <w:sz w:val="24"/>
          <w:szCs w:val="24"/>
        </w:rPr>
      </w:pPr>
    </w:p>
    <w:p w14:paraId="15D5681A" w14:textId="6155D5E6"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 most </w:t>
      </w:r>
      <w:r w:rsidR="00350D54" w:rsidRPr="00B65349">
        <w:rPr>
          <w:rFonts w:ascii="Times New Roman" w:hAnsi="Times New Roman" w:cs="Times New Roman"/>
          <w:sz w:val="24"/>
          <w:szCs w:val="24"/>
        </w:rPr>
        <w:t>well-known</w:t>
      </w:r>
      <w:r w:rsidRPr="00B65349">
        <w:rPr>
          <w:rFonts w:ascii="Times New Roman" w:hAnsi="Times New Roman" w:cs="Times New Roman"/>
          <w:sz w:val="24"/>
          <w:szCs w:val="24"/>
        </w:rPr>
        <w:t xml:space="preserve"> one was the </w:t>
      </w:r>
      <w:proofErr w:type="spellStart"/>
      <w:r w:rsidRPr="00B65349">
        <w:rPr>
          <w:rFonts w:ascii="Times New Roman" w:hAnsi="Times New Roman" w:cs="Times New Roman"/>
          <w:sz w:val="24"/>
          <w:szCs w:val="24"/>
        </w:rPr>
        <w:t>nazarite</w:t>
      </w:r>
      <w:proofErr w:type="spellEnd"/>
      <w:r w:rsidRPr="00B65349">
        <w:rPr>
          <w:rFonts w:ascii="Times New Roman" w:hAnsi="Times New Roman" w:cs="Times New Roman"/>
          <w:sz w:val="24"/>
          <w:szCs w:val="24"/>
        </w:rPr>
        <w:t xml:space="preserve"> vow. Read Nu 6:1-21</w:t>
      </w:r>
    </w:p>
    <w:p w14:paraId="3707778D" w14:textId="77777777" w:rsidR="0070592C" w:rsidRPr="00B65349" w:rsidRDefault="0070592C" w:rsidP="0070592C">
      <w:pPr>
        <w:rPr>
          <w:rFonts w:ascii="Times New Roman" w:hAnsi="Times New Roman" w:cs="Times New Roman"/>
          <w:sz w:val="24"/>
          <w:szCs w:val="24"/>
        </w:rPr>
      </w:pPr>
    </w:p>
    <w:p w14:paraId="3482285A"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Vow of Jephthah </w:t>
      </w:r>
      <w:proofErr w:type="spellStart"/>
      <w:r w:rsidRPr="00B65349">
        <w:rPr>
          <w:rFonts w:ascii="Times New Roman" w:hAnsi="Times New Roman" w:cs="Times New Roman"/>
          <w:sz w:val="24"/>
          <w:szCs w:val="24"/>
        </w:rPr>
        <w:t>Jdg</w:t>
      </w:r>
      <w:proofErr w:type="spellEnd"/>
      <w:r w:rsidRPr="00B65349">
        <w:rPr>
          <w:rFonts w:ascii="Times New Roman" w:hAnsi="Times New Roman" w:cs="Times New Roman"/>
          <w:sz w:val="24"/>
          <w:szCs w:val="24"/>
        </w:rPr>
        <w:t xml:space="preserve"> 11:30-40</w:t>
      </w:r>
    </w:p>
    <w:p w14:paraId="0052CD28" w14:textId="77777777" w:rsidR="0070592C" w:rsidRPr="00B65349" w:rsidRDefault="0070592C" w:rsidP="0070592C">
      <w:pPr>
        <w:rPr>
          <w:rFonts w:ascii="Times New Roman" w:hAnsi="Times New Roman" w:cs="Times New Roman"/>
          <w:sz w:val="24"/>
          <w:szCs w:val="24"/>
        </w:rPr>
      </w:pPr>
    </w:p>
    <w:p w14:paraId="03951D73"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Vow of Hannah 1 Sa 1:11-18</w:t>
      </w:r>
    </w:p>
    <w:p w14:paraId="0A9774D0" w14:textId="77777777" w:rsidR="0070592C" w:rsidRPr="00B65349" w:rsidRDefault="0070592C" w:rsidP="0070592C">
      <w:pPr>
        <w:rPr>
          <w:rFonts w:ascii="Times New Roman" w:hAnsi="Times New Roman" w:cs="Times New Roman"/>
          <w:sz w:val="24"/>
          <w:szCs w:val="24"/>
        </w:rPr>
      </w:pPr>
    </w:p>
    <w:p w14:paraId="6F68FB9B"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Vow of </w:t>
      </w:r>
      <w:proofErr w:type="spellStart"/>
      <w:r w:rsidRPr="00B65349">
        <w:rPr>
          <w:rFonts w:ascii="Times New Roman" w:hAnsi="Times New Roman" w:cs="Times New Roman"/>
          <w:sz w:val="24"/>
          <w:szCs w:val="24"/>
        </w:rPr>
        <w:t>Recabites</w:t>
      </w:r>
      <w:proofErr w:type="spellEnd"/>
      <w:r w:rsidRPr="00B65349">
        <w:rPr>
          <w:rFonts w:ascii="Times New Roman" w:hAnsi="Times New Roman" w:cs="Times New Roman"/>
          <w:sz w:val="24"/>
          <w:szCs w:val="24"/>
        </w:rPr>
        <w:t xml:space="preserve"> Jer 35:5-19</w:t>
      </w:r>
    </w:p>
    <w:p w14:paraId="29894B21" w14:textId="77777777" w:rsidR="0070592C" w:rsidRPr="00B65349" w:rsidRDefault="0070592C" w:rsidP="0070592C">
      <w:pPr>
        <w:rPr>
          <w:rFonts w:ascii="Times New Roman" w:hAnsi="Times New Roman" w:cs="Times New Roman"/>
          <w:sz w:val="24"/>
          <w:szCs w:val="24"/>
        </w:rPr>
      </w:pPr>
    </w:p>
    <w:p w14:paraId="1313FCB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Vow of mother of Samson and Samson </w:t>
      </w:r>
      <w:proofErr w:type="spellStart"/>
      <w:r w:rsidRPr="00B65349">
        <w:rPr>
          <w:rFonts w:ascii="Times New Roman" w:hAnsi="Times New Roman" w:cs="Times New Roman"/>
          <w:sz w:val="24"/>
          <w:szCs w:val="24"/>
        </w:rPr>
        <w:t>Jdg</w:t>
      </w:r>
      <w:proofErr w:type="spellEnd"/>
      <w:r w:rsidRPr="00B65349">
        <w:rPr>
          <w:rFonts w:ascii="Times New Roman" w:hAnsi="Times New Roman" w:cs="Times New Roman"/>
          <w:sz w:val="24"/>
          <w:szCs w:val="24"/>
        </w:rPr>
        <w:t xml:space="preserve"> 13:1-6. How did they do in keeping their vows? </w:t>
      </w:r>
      <w:proofErr w:type="gramStart"/>
      <w:r w:rsidRPr="00B65349">
        <w:rPr>
          <w:rFonts w:ascii="Times New Roman" w:hAnsi="Times New Roman" w:cs="Times New Roman"/>
          <w:sz w:val="24"/>
          <w:szCs w:val="24"/>
        </w:rPr>
        <w:t>Now</w:t>
      </w:r>
      <w:proofErr w:type="gramEnd"/>
      <w:r w:rsidRPr="00B65349">
        <w:rPr>
          <w:rFonts w:ascii="Times New Roman" w:hAnsi="Times New Roman" w:cs="Times New Roman"/>
          <w:sz w:val="24"/>
          <w:szCs w:val="24"/>
        </w:rPr>
        <w:t xml:space="preserve"> read </w:t>
      </w:r>
      <w:proofErr w:type="spellStart"/>
      <w:r w:rsidRPr="00B65349">
        <w:rPr>
          <w:rFonts w:ascii="Times New Roman" w:hAnsi="Times New Roman" w:cs="Times New Roman"/>
          <w:sz w:val="24"/>
          <w:szCs w:val="24"/>
        </w:rPr>
        <w:t>Jdg</w:t>
      </w:r>
      <w:proofErr w:type="spellEnd"/>
      <w:r w:rsidRPr="00B65349">
        <w:rPr>
          <w:rFonts w:ascii="Times New Roman" w:hAnsi="Times New Roman" w:cs="Times New Roman"/>
          <w:sz w:val="24"/>
          <w:szCs w:val="24"/>
        </w:rPr>
        <w:t xml:space="preserve"> 16:17-19. Did Samson keep the vow or only elements of the vow? Review Nazirite vow above.</w:t>
      </w:r>
    </w:p>
    <w:p w14:paraId="00D3D101" w14:textId="77777777" w:rsidR="0070592C" w:rsidRPr="00B65349" w:rsidRDefault="0070592C" w:rsidP="0070592C">
      <w:pPr>
        <w:rPr>
          <w:rFonts w:ascii="Times New Roman" w:hAnsi="Times New Roman" w:cs="Times New Roman"/>
          <w:sz w:val="24"/>
          <w:szCs w:val="24"/>
        </w:rPr>
      </w:pPr>
    </w:p>
    <w:p w14:paraId="5905CDE2"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Are all vows wise? Read Eccl 5:4-7. What guidance is found in this passage related to making promises or vows?</w:t>
      </w:r>
    </w:p>
    <w:p w14:paraId="4EB82B9F" w14:textId="77777777" w:rsidR="0070592C" w:rsidRPr="00B65349" w:rsidRDefault="0070592C" w:rsidP="0070592C">
      <w:pPr>
        <w:rPr>
          <w:rFonts w:ascii="Times New Roman" w:hAnsi="Times New Roman" w:cs="Times New Roman"/>
          <w:sz w:val="24"/>
          <w:szCs w:val="24"/>
        </w:rPr>
      </w:pPr>
    </w:p>
    <w:p w14:paraId="0A6E53DF"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Read Jesus’ comments about taking a vow in Mt 5:34-36. How does this relate to the passage in Dt 23:21-23?</w:t>
      </w:r>
    </w:p>
    <w:p w14:paraId="45945513" w14:textId="77777777" w:rsidR="0070592C" w:rsidRPr="00B65349" w:rsidRDefault="0070592C" w:rsidP="0070592C">
      <w:pPr>
        <w:rPr>
          <w:rFonts w:ascii="Times New Roman" w:hAnsi="Times New Roman" w:cs="Times New Roman"/>
          <w:sz w:val="24"/>
          <w:szCs w:val="24"/>
        </w:rPr>
      </w:pPr>
    </w:p>
    <w:p w14:paraId="6690832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Have you made promises in your life? What made them easy or hard to keep? What were they about?</w:t>
      </w:r>
    </w:p>
    <w:p w14:paraId="51056E47" w14:textId="77777777" w:rsidR="0070592C" w:rsidRPr="00B65349" w:rsidRDefault="0070592C" w:rsidP="0070592C">
      <w:pPr>
        <w:rPr>
          <w:rFonts w:ascii="Times New Roman" w:hAnsi="Times New Roman" w:cs="Times New Roman"/>
          <w:sz w:val="24"/>
          <w:szCs w:val="24"/>
        </w:rPr>
      </w:pPr>
    </w:p>
    <w:p w14:paraId="58646937"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hen you decided to follow Christ did you make a promise?</w:t>
      </w:r>
    </w:p>
    <w:p w14:paraId="1F255181"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How are you </w:t>
      </w:r>
      <w:proofErr w:type="gramStart"/>
      <w:r w:rsidRPr="00B65349">
        <w:rPr>
          <w:rFonts w:ascii="Times New Roman" w:hAnsi="Times New Roman" w:cs="Times New Roman"/>
          <w:sz w:val="24"/>
          <w:szCs w:val="24"/>
        </w:rPr>
        <w:t>doing at</w:t>
      </w:r>
      <w:proofErr w:type="gramEnd"/>
      <w:r w:rsidRPr="00B65349">
        <w:rPr>
          <w:rFonts w:ascii="Times New Roman" w:hAnsi="Times New Roman" w:cs="Times New Roman"/>
          <w:sz w:val="24"/>
          <w:szCs w:val="24"/>
        </w:rPr>
        <w:t xml:space="preserve"> keeping the promise you made?</w:t>
      </w:r>
    </w:p>
    <w:p w14:paraId="494E7630" w14:textId="77777777" w:rsidR="005E6C75" w:rsidRPr="00B65349" w:rsidRDefault="005E6C75">
      <w:pPr>
        <w:rPr>
          <w:rFonts w:ascii="Times New Roman" w:hAnsi="Times New Roman" w:cs="Times New Roman"/>
          <w:sz w:val="24"/>
          <w:szCs w:val="24"/>
        </w:rPr>
      </w:pPr>
    </w:p>
    <w:p w14:paraId="1BD48E48" w14:textId="77777777" w:rsidR="0070592C" w:rsidRPr="005C0732" w:rsidRDefault="0070592C" w:rsidP="0070592C">
      <w:pPr>
        <w:pStyle w:val="Heading1"/>
        <w:rPr>
          <w:rFonts w:ascii="Times New Roman" w:hAnsi="Times New Roman" w:cs="Times New Roman"/>
          <w:b/>
          <w:bCs/>
          <w:sz w:val="24"/>
          <w:szCs w:val="24"/>
        </w:rPr>
      </w:pPr>
      <w:bookmarkStart w:id="16" w:name="_Toc201051703"/>
      <w:r w:rsidRPr="005C0732">
        <w:rPr>
          <w:rFonts w:ascii="Times New Roman" w:hAnsi="Times New Roman" w:cs="Times New Roman"/>
          <w:b/>
          <w:bCs/>
          <w:sz w:val="24"/>
          <w:szCs w:val="24"/>
        </w:rPr>
        <w:t>Xerxes</w:t>
      </w:r>
      <w:bookmarkEnd w:id="16"/>
    </w:p>
    <w:p w14:paraId="44631FD8" w14:textId="7A354E06"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Don’t tell anyone but I was clearly drunk that day. I </w:t>
      </w:r>
      <w:proofErr w:type="gramStart"/>
      <w:r w:rsidRPr="00B65349">
        <w:rPr>
          <w:rFonts w:ascii="Times New Roman" w:hAnsi="Times New Roman" w:cs="Times New Roman"/>
          <w:sz w:val="24"/>
          <w:szCs w:val="24"/>
        </w:rPr>
        <w:t>actually could</w:t>
      </w:r>
      <w:proofErr w:type="gramEnd"/>
      <w:r w:rsidRPr="00B65349">
        <w:rPr>
          <w:rFonts w:ascii="Times New Roman" w:hAnsi="Times New Roman" w:cs="Times New Roman"/>
          <w:sz w:val="24"/>
          <w:szCs w:val="24"/>
        </w:rPr>
        <w:t xml:space="preserve"> have been not just a little drunk on wine but drunk on myself. I had just spent almost half a year showing off my wealth, my toys, and my palace to the leaders of the nation that I rule. It is a vast </w:t>
      </w:r>
      <w:r w:rsidR="00DC32B7" w:rsidRPr="00B65349">
        <w:rPr>
          <w:rFonts w:ascii="Times New Roman" w:hAnsi="Times New Roman" w:cs="Times New Roman"/>
          <w:sz w:val="24"/>
          <w:szCs w:val="24"/>
        </w:rPr>
        <w:t>territory,</w:t>
      </w:r>
      <w:r w:rsidRPr="00B65349">
        <w:rPr>
          <w:rFonts w:ascii="Times New Roman" w:hAnsi="Times New Roman" w:cs="Times New Roman"/>
          <w:sz w:val="24"/>
          <w:szCs w:val="24"/>
        </w:rPr>
        <w:t xml:space="preserve"> and I have collected and received as gifts incredible objects from all over the world. To top that off I decided to have a huge party. That would be an understatement. It was glamorous beyond description. I could spend a great deal of space just detailing the foods, the wines, and the entertainment that was part of this </w:t>
      </w:r>
      <w:proofErr w:type="gramStart"/>
      <w:r w:rsidRPr="00B65349">
        <w:rPr>
          <w:rFonts w:ascii="Times New Roman" w:hAnsi="Times New Roman" w:cs="Times New Roman"/>
          <w:sz w:val="24"/>
          <w:szCs w:val="24"/>
        </w:rPr>
        <w:t>celebration of me</w:t>
      </w:r>
      <w:proofErr w:type="gramEnd"/>
      <w:r w:rsidRPr="00B65349">
        <w:rPr>
          <w:rFonts w:ascii="Times New Roman" w:hAnsi="Times New Roman" w:cs="Times New Roman"/>
          <w:sz w:val="24"/>
          <w:szCs w:val="24"/>
        </w:rPr>
        <w:t>. That’s what it was. A celebration for me and about me. a chance to show off to all my leaders, servants, and subjects.</w:t>
      </w:r>
    </w:p>
    <w:p w14:paraId="29C98A72"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at was just the men’s party. My queen, Vashti, also held a similar party for the women. That and the wine got me thinking why not bring my wife in and display her for all to see. You see where this is going. Women can be so finicky. One minute they want you to look at them. They want you to pay attention. But the focus of that is getting my attention. </w:t>
      </w:r>
    </w:p>
    <w:p w14:paraId="33D0FD40"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Now you tell me how many women like to be treated as an object that someone possesses? Not just as a lovely person but as an object. sort of like parading all your jewelry for people to see </w:t>
      </w:r>
      <w:r w:rsidRPr="00B65349">
        <w:rPr>
          <w:rFonts w:ascii="Times New Roman" w:hAnsi="Times New Roman" w:cs="Times New Roman"/>
          <w:sz w:val="24"/>
          <w:szCs w:val="24"/>
        </w:rPr>
        <w:lastRenderedPageBreak/>
        <w:t xml:space="preserve">and ogle. Like displaying all the wonderful objects, you have in your treasury. Like parading your property for all to see. Well maybe there may be some who would love that kind of attention, but a </w:t>
      </w:r>
      <w:proofErr w:type="gramStart"/>
      <w:r w:rsidRPr="00B65349">
        <w:rPr>
          <w:rFonts w:ascii="Times New Roman" w:hAnsi="Times New Roman" w:cs="Times New Roman"/>
          <w:sz w:val="24"/>
          <w:szCs w:val="24"/>
        </w:rPr>
        <w:t>queen?</w:t>
      </w:r>
      <w:proofErr w:type="gramEnd"/>
    </w:p>
    <w:p w14:paraId="73903ED0"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So, it was no surprise that my queen refused to be paraded like an object before a drunken crowd. The key word in this is drunken. That meant instead of being treated with respect and dignity she would become like any other slave in my house, an object, owned and used as desired.</w:t>
      </w:r>
    </w:p>
    <w:p w14:paraId="7FC6A519"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Well, since I was drunk, I became enraged. I overreacted in my anger and sought advice from my advisors, a group of men who were as drunk as I was. So that means things just went from bad to worse. They took Vashti’s action as an insult against all men. Their advice, sack the queen and warn all the women of the realm to respect their husbands. Showing respect is a good thing but for that to work it </w:t>
      </w:r>
      <w:proofErr w:type="gramStart"/>
      <w:r w:rsidRPr="00B65349">
        <w:rPr>
          <w:rFonts w:ascii="Times New Roman" w:hAnsi="Times New Roman" w:cs="Times New Roman"/>
          <w:sz w:val="24"/>
          <w:szCs w:val="24"/>
        </w:rPr>
        <w:t>has to</w:t>
      </w:r>
      <w:proofErr w:type="gramEnd"/>
      <w:r w:rsidRPr="00B65349">
        <w:rPr>
          <w:rFonts w:ascii="Times New Roman" w:hAnsi="Times New Roman" w:cs="Times New Roman"/>
          <w:sz w:val="24"/>
          <w:szCs w:val="24"/>
        </w:rPr>
        <w:t xml:space="preserve"> go both ways, something I completely forgot that day.</w:t>
      </w:r>
    </w:p>
    <w:p w14:paraId="02B8B3E3"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After a few days I finally sobered up and my drunken anger had passed. Now I realized what I had done. What an idiot I had been and that created another problem. I was now without a queen. My personal attendants recommended we search the kingdom for the most beautiful virgins and let me pick a new queen from them. Sounded good but there was a hidden problem in that. I didn’t just need a beautiful queen. I needed one who was also wise. </w:t>
      </w:r>
    </w:p>
    <w:p w14:paraId="02D9AC10" w14:textId="743285E6"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Surprise</w:t>
      </w:r>
      <w:r w:rsidR="00DD6DC2">
        <w:rPr>
          <w:rFonts w:ascii="Times New Roman" w:hAnsi="Times New Roman" w:cs="Times New Roman"/>
          <w:sz w:val="24"/>
          <w:szCs w:val="24"/>
        </w:rPr>
        <w:t>,</w:t>
      </w:r>
      <w:r w:rsidRPr="00B65349">
        <w:rPr>
          <w:rFonts w:ascii="Times New Roman" w:hAnsi="Times New Roman" w:cs="Times New Roman"/>
          <w:sz w:val="24"/>
          <w:szCs w:val="24"/>
        </w:rPr>
        <w:t xml:space="preserve"> surprise I found one in Esther.  Trust my key eunuch in the harem to know which lady will be more than just a piece of eye candy and be much more. I learned later that she wisely listened to all the advice of Hegai, my eunuch in charge. He saw something more in her and how she behaved. He saw the depth of her thinking and the beauty that lay within.</w:t>
      </w:r>
    </w:p>
    <w:p w14:paraId="73AA95D0"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ell, I saw it too and made her my queen. What a celebration. I wisely limited my wine consumption at that party. I didn’t want a repeat of my previous indiscretion.</w:t>
      </w:r>
    </w:p>
    <w:p w14:paraId="72423FA5" w14:textId="38B342F6"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re is so much more to tell you but first I need to tell you about some of the court intrigue that was happening. There is always intrigue. One </w:t>
      </w:r>
      <w:proofErr w:type="gramStart"/>
      <w:r w:rsidRPr="00B65349">
        <w:rPr>
          <w:rFonts w:ascii="Times New Roman" w:hAnsi="Times New Roman" w:cs="Times New Roman"/>
          <w:sz w:val="24"/>
          <w:szCs w:val="24"/>
        </w:rPr>
        <w:t>satrap</w:t>
      </w:r>
      <w:proofErr w:type="gramEnd"/>
      <w:r w:rsidRPr="00B65349">
        <w:rPr>
          <w:rFonts w:ascii="Times New Roman" w:hAnsi="Times New Roman" w:cs="Times New Roman"/>
          <w:sz w:val="24"/>
          <w:szCs w:val="24"/>
        </w:rPr>
        <w:t xml:space="preserve">, like a governor, trying to outdo another. One </w:t>
      </w:r>
      <w:proofErr w:type="gramStart"/>
      <w:r w:rsidRPr="00B65349">
        <w:rPr>
          <w:rFonts w:ascii="Times New Roman" w:hAnsi="Times New Roman" w:cs="Times New Roman"/>
          <w:sz w:val="24"/>
          <w:szCs w:val="24"/>
        </w:rPr>
        <w:t>satrap</w:t>
      </w:r>
      <w:proofErr w:type="gramEnd"/>
      <w:r w:rsidRPr="00B65349">
        <w:rPr>
          <w:rFonts w:ascii="Times New Roman" w:hAnsi="Times New Roman" w:cs="Times New Roman"/>
          <w:sz w:val="24"/>
          <w:szCs w:val="24"/>
        </w:rPr>
        <w:t xml:space="preserve"> </w:t>
      </w:r>
      <w:proofErr w:type="gramStart"/>
      <w:r w:rsidRPr="00B65349">
        <w:rPr>
          <w:rFonts w:ascii="Times New Roman" w:hAnsi="Times New Roman" w:cs="Times New Roman"/>
          <w:sz w:val="24"/>
          <w:szCs w:val="24"/>
        </w:rPr>
        <w:t>trying</w:t>
      </w:r>
      <w:proofErr w:type="gramEnd"/>
      <w:r w:rsidRPr="00B65349">
        <w:rPr>
          <w:rFonts w:ascii="Times New Roman" w:hAnsi="Times New Roman" w:cs="Times New Roman"/>
          <w:sz w:val="24"/>
          <w:szCs w:val="24"/>
        </w:rPr>
        <w:t xml:space="preserve"> to remove another and </w:t>
      </w:r>
      <w:proofErr w:type="gramStart"/>
      <w:r w:rsidRPr="00B65349">
        <w:rPr>
          <w:rFonts w:ascii="Times New Roman" w:hAnsi="Times New Roman" w:cs="Times New Roman"/>
          <w:sz w:val="24"/>
          <w:szCs w:val="24"/>
        </w:rPr>
        <w:t>advance</w:t>
      </w:r>
      <w:proofErr w:type="gramEnd"/>
      <w:r w:rsidRPr="00B65349">
        <w:rPr>
          <w:rFonts w:ascii="Times New Roman" w:hAnsi="Times New Roman" w:cs="Times New Roman"/>
          <w:sz w:val="24"/>
          <w:szCs w:val="24"/>
        </w:rPr>
        <w:t xml:space="preserve"> his position in the court. One </w:t>
      </w:r>
      <w:proofErr w:type="gramStart"/>
      <w:r w:rsidRPr="00B65349">
        <w:rPr>
          <w:rFonts w:ascii="Times New Roman" w:hAnsi="Times New Roman" w:cs="Times New Roman"/>
          <w:sz w:val="24"/>
          <w:szCs w:val="24"/>
        </w:rPr>
        <w:t>trying</w:t>
      </w:r>
      <w:proofErr w:type="gramEnd"/>
      <w:r w:rsidRPr="00B65349">
        <w:rPr>
          <w:rFonts w:ascii="Times New Roman" w:hAnsi="Times New Roman" w:cs="Times New Roman"/>
          <w:sz w:val="24"/>
          <w:szCs w:val="24"/>
        </w:rPr>
        <w:t xml:space="preserve"> to assassinate another if lies, bribery, or other methods fails. Even I am </w:t>
      </w:r>
      <w:r w:rsidR="00F93D32" w:rsidRPr="00B65349">
        <w:rPr>
          <w:rFonts w:ascii="Times New Roman" w:hAnsi="Times New Roman" w:cs="Times New Roman"/>
          <w:sz w:val="24"/>
          <w:szCs w:val="24"/>
        </w:rPr>
        <w:t>the target</w:t>
      </w:r>
      <w:r w:rsidRPr="00B65349">
        <w:rPr>
          <w:rFonts w:ascii="Times New Roman" w:hAnsi="Times New Roman" w:cs="Times New Roman"/>
          <w:sz w:val="24"/>
          <w:szCs w:val="24"/>
        </w:rPr>
        <w:t xml:space="preserve"> of such activities. For that we have wine tasters, food tasters, and any number of security measures to protect my person from such attacks. Usually, they are adequate </w:t>
      </w:r>
      <w:proofErr w:type="gramStart"/>
      <w:r w:rsidRPr="00B65349">
        <w:rPr>
          <w:rFonts w:ascii="Times New Roman" w:hAnsi="Times New Roman" w:cs="Times New Roman"/>
          <w:sz w:val="24"/>
          <w:szCs w:val="24"/>
        </w:rPr>
        <w:t>as long as</w:t>
      </w:r>
      <w:proofErr w:type="gramEnd"/>
      <w:r w:rsidRPr="00B65349">
        <w:rPr>
          <w:rFonts w:ascii="Times New Roman" w:hAnsi="Times New Roman" w:cs="Times New Roman"/>
          <w:sz w:val="24"/>
          <w:szCs w:val="24"/>
        </w:rPr>
        <w:t xml:space="preserve"> those who are responsible for my safety are reliable and trustworthy. We put a lot of effort into the selection of these people. But occasionally someone gets to them as well and a plot begins to usurp my throne by assassinating me. </w:t>
      </w:r>
    </w:p>
    <w:p w14:paraId="729095A6"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Sometimes I hear about these and sometimes I don’t. No matter, it is all recorded in a book of </w:t>
      </w:r>
      <w:proofErr w:type="gramStart"/>
      <w:r w:rsidRPr="00B65349">
        <w:rPr>
          <w:rFonts w:ascii="Times New Roman" w:hAnsi="Times New Roman" w:cs="Times New Roman"/>
          <w:sz w:val="24"/>
          <w:szCs w:val="24"/>
        </w:rPr>
        <w:t>remembrances</w:t>
      </w:r>
      <w:proofErr w:type="gramEnd"/>
      <w:r w:rsidRPr="00B65349">
        <w:rPr>
          <w:rFonts w:ascii="Times New Roman" w:hAnsi="Times New Roman" w:cs="Times New Roman"/>
          <w:sz w:val="24"/>
          <w:szCs w:val="24"/>
        </w:rPr>
        <w:t xml:space="preserve">. </w:t>
      </w:r>
      <w:proofErr w:type="gramStart"/>
      <w:r w:rsidRPr="00B65349">
        <w:rPr>
          <w:rFonts w:ascii="Times New Roman" w:hAnsi="Times New Roman" w:cs="Times New Roman"/>
          <w:sz w:val="24"/>
          <w:szCs w:val="24"/>
        </w:rPr>
        <w:t>If and when</w:t>
      </w:r>
      <w:proofErr w:type="gramEnd"/>
      <w:r w:rsidRPr="00B65349">
        <w:rPr>
          <w:rFonts w:ascii="Times New Roman" w:hAnsi="Times New Roman" w:cs="Times New Roman"/>
          <w:sz w:val="24"/>
          <w:szCs w:val="24"/>
        </w:rPr>
        <w:t xml:space="preserve"> I want to read about what is happening in the kingdom, I can open this book. Apparently not long after I made Esther queen there was a </w:t>
      </w:r>
      <w:proofErr w:type="gramStart"/>
      <w:r w:rsidRPr="00B65349">
        <w:rPr>
          <w:rFonts w:ascii="Times New Roman" w:hAnsi="Times New Roman" w:cs="Times New Roman"/>
          <w:sz w:val="24"/>
          <w:szCs w:val="24"/>
        </w:rPr>
        <w:t>plot</w:t>
      </w:r>
      <w:proofErr w:type="gramEnd"/>
      <w:r w:rsidRPr="00B65349">
        <w:rPr>
          <w:rFonts w:ascii="Times New Roman" w:hAnsi="Times New Roman" w:cs="Times New Roman"/>
          <w:sz w:val="24"/>
          <w:szCs w:val="24"/>
        </w:rPr>
        <w:t xml:space="preserve"> and a person reported it to the correct persons. It was dealt with and recorded.</w:t>
      </w:r>
    </w:p>
    <w:p w14:paraId="2FC9F31F"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Another court intrigue involved a man called Haman. He was a mover and shaker. Besides his desire to advance himself he also had a huge ego. Still, he was clearly capable of doing all that needed to be done, so I moved him to the top of the heap. With his advancement the intrigue seemed to lessen and so I was satisfied with my decision to elevate Haman.</w:t>
      </w:r>
    </w:p>
    <w:p w14:paraId="7180C2CD"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I learned later just how big that ego was. Some Jew refused to bow to him. This infuriated him and so he began to spread rumors about the Jews. He called them, well he made it sound like they were seditionists and would eventually cause problems throughout the empire. They had been scattered throughout the rule by previous empires, a policy I found destructive and designed to breed just what Haman was suggesting. </w:t>
      </w:r>
    </w:p>
    <w:p w14:paraId="73BE2AC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Well in time Haman had convinced enough of the satraps of his lies and rumors that he felt he could come to me with a special request. I too had been hearing the stories, not directly from Haman, but from all the </w:t>
      </w:r>
      <w:proofErr w:type="gramStart"/>
      <w:r w:rsidRPr="00B65349">
        <w:rPr>
          <w:rFonts w:ascii="Times New Roman" w:hAnsi="Times New Roman" w:cs="Times New Roman"/>
          <w:sz w:val="24"/>
          <w:szCs w:val="24"/>
        </w:rPr>
        <w:t>satraps</w:t>
      </w:r>
      <w:proofErr w:type="gramEnd"/>
      <w:r w:rsidRPr="00B65349">
        <w:rPr>
          <w:rFonts w:ascii="Times New Roman" w:hAnsi="Times New Roman" w:cs="Times New Roman"/>
          <w:sz w:val="24"/>
          <w:szCs w:val="24"/>
        </w:rPr>
        <w:t xml:space="preserve">. There was a growing concern, even fear that the Jews were in fact planning something. </w:t>
      </w:r>
    </w:p>
    <w:p w14:paraId="617D163F"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is was serious. It was one thing when a small group planned a coup or were involved in court intrigue. It was totally different when a group of people  were scattered throughout the </w:t>
      </w:r>
      <w:proofErr w:type="gramStart"/>
      <w:r w:rsidRPr="00B65349">
        <w:rPr>
          <w:rFonts w:ascii="Times New Roman" w:hAnsi="Times New Roman" w:cs="Times New Roman"/>
          <w:sz w:val="24"/>
          <w:szCs w:val="24"/>
        </w:rPr>
        <w:t>empire were</w:t>
      </w:r>
      <w:proofErr w:type="gramEnd"/>
      <w:r w:rsidRPr="00B65349">
        <w:rPr>
          <w:rFonts w:ascii="Times New Roman" w:hAnsi="Times New Roman" w:cs="Times New Roman"/>
          <w:sz w:val="24"/>
          <w:szCs w:val="24"/>
        </w:rPr>
        <w:t xml:space="preserve"> organizing a revolt. So, when Haman came with his plan to eradicate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Jews, I was fully ready to sign the decree. He was ecstatic. He even offered to pay for the plan and promptly dispatched riders throughout the kingdom with the decree.</w:t>
      </w:r>
    </w:p>
    <w:p w14:paraId="16CB6101" w14:textId="040C9FF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Once again, I had let others influence my decisions without due consideration and investigation. But this time there was much more going on </w:t>
      </w:r>
      <w:r w:rsidR="00581C86">
        <w:rPr>
          <w:rFonts w:ascii="Times New Roman" w:hAnsi="Times New Roman" w:cs="Times New Roman"/>
          <w:sz w:val="24"/>
          <w:szCs w:val="24"/>
        </w:rPr>
        <w:t>and</w:t>
      </w:r>
      <w:r w:rsidRPr="00B65349">
        <w:rPr>
          <w:rFonts w:ascii="Times New Roman" w:hAnsi="Times New Roman" w:cs="Times New Roman"/>
          <w:sz w:val="24"/>
          <w:szCs w:val="24"/>
        </w:rPr>
        <w:t xml:space="preserve"> I was being used as a pawn by another person. Which I was about to find out.</w:t>
      </w:r>
    </w:p>
    <w:p w14:paraId="13552F58"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Unaware of all that was happening behind the scenes and busy with the regular affairs of my empire, I was a little surprised to see Queen Esther enter the court. It has been some time since I had called on her and so though surprised, I was both intrigued and pleased. Intrigued because to enter my presence without my specific invitation could result in death unless I chose to waive that penalty by extending my scepter and so permitting the intrusion. </w:t>
      </w:r>
    </w:p>
    <w:p w14:paraId="4605FD7D" w14:textId="77777777" w:rsidR="0070592C" w:rsidRPr="00B65349" w:rsidRDefault="0070592C" w:rsidP="0070592C">
      <w:pPr>
        <w:rPr>
          <w:rFonts w:ascii="Times New Roman" w:hAnsi="Times New Roman" w:cs="Times New Roman"/>
          <w:sz w:val="24"/>
          <w:szCs w:val="24"/>
        </w:rPr>
      </w:pPr>
      <w:proofErr w:type="gramStart"/>
      <w:r w:rsidRPr="00B65349">
        <w:rPr>
          <w:rFonts w:ascii="Times New Roman" w:hAnsi="Times New Roman" w:cs="Times New Roman"/>
          <w:sz w:val="24"/>
          <w:szCs w:val="24"/>
        </w:rPr>
        <w:t>Intrigued</w:t>
      </w:r>
      <w:proofErr w:type="gramEnd"/>
      <w:r w:rsidRPr="00B65349">
        <w:rPr>
          <w:rFonts w:ascii="Times New Roman" w:hAnsi="Times New Roman" w:cs="Times New Roman"/>
          <w:sz w:val="24"/>
          <w:szCs w:val="24"/>
        </w:rPr>
        <w:t xml:space="preserve"> because this was no small decision on her part. I say this because I had learned that she was a very wise person and clearly thought through all her decisions before acting. My Queen had something very serious that was behind the decision to take such a risk. I also say pleased because of all my wives I truly enjoyed my times with Queen Esther. She had a unique way about </w:t>
      </w:r>
      <w:proofErr w:type="gramStart"/>
      <w:r w:rsidRPr="00B65349">
        <w:rPr>
          <w:rFonts w:ascii="Times New Roman" w:hAnsi="Times New Roman" w:cs="Times New Roman"/>
          <w:sz w:val="24"/>
          <w:szCs w:val="24"/>
        </w:rPr>
        <w:t>her</w:t>
      </w:r>
      <w:proofErr w:type="gramEnd"/>
      <w:r w:rsidRPr="00B65349">
        <w:rPr>
          <w:rFonts w:ascii="Times New Roman" w:hAnsi="Times New Roman" w:cs="Times New Roman"/>
          <w:sz w:val="24"/>
          <w:szCs w:val="24"/>
        </w:rPr>
        <w:t xml:space="preserve"> that always lifted my spirits and the burden of rule.</w:t>
      </w:r>
    </w:p>
    <w:p w14:paraId="6EDA78ED"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decided to find out what was behind her decision to take such a risk and see what I could do to ease her mind much as she has done so often for me. Her request was well thought out. She knew that it was not wise to disrupt the court for frivolous items nor to take up too much time and interrupt the flow of activity. As a result, I was more than willing to comply with her request. It was just this, come to my quarters and I will prepare a special meal for you </w:t>
      </w:r>
      <w:proofErr w:type="gramStart"/>
      <w:r w:rsidRPr="00B65349">
        <w:rPr>
          <w:rFonts w:ascii="Times New Roman" w:hAnsi="Times New Roman" w:cs="Times New Roman"/>
          <w:sz w:val="24"/>
          <w:szCs w:val="24"/>
        </w:rPr>
        <w:t>and also</w:t>
      </w:r>
      <w:proofErr w:type="gramEnd"/>
      <w:r w:rsidRPr="00B65349">
        <w:rPr>
          <w:rFonts w:ascii="Times New Roman" w:hAnsi="Times New Roman" w:cs="Times New Roman"/>
          <w:sz w:val="24"/>
          <w:szCs w:val="24"/>
        </w:rPr>
        <w:t xml:space="preserve"> please invite your trusted advisor Haman to come as well.</w:t>
      </w:r>
    </w:p>
    <w:p w14:paraId="4E5E181A"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 next day we had a very enjoyable meal together. I had managed to alter the schedule to allow for this time. It wasn’t hard to do. We always have time set aside for a meal. Yet I sensed there was much more to this invitation than the time would allow. She knew this as well and so instead of </w:t>
      </w:r>
      <w:proofErr w:type="gramStart"/>
      <w:r w:rsidRPr="00B65349">
        <w:rPr>
          <w:rFonts w:ascii="Times New Roman" w:hAnsi="Times New Roman" w:cs="Times New Roman"/>
          <w:sz w:val="24"/>
          <w:szCs w:val="24"/>
        </w:rPr>
        <w:t>entering into</w:t>
      </w:r>
      <w:proofErr w:type="gramEnd"/>
      <w:r w:rsidRPr="00B65349">
        <w:rPr>
          <w:rFonts w:ascii="Times New Roman" w:hAnsi="Times New Roman" w:cs="Times New Roman"/>
          <w:sz w:val="24"/>
          <w:szCs w:val="24"/>
        </w:rPr>
        <w:t xml:space="preserve"> what could be a lengthy discussion she wisely invited us back the next day. This would allow me to adjust the schedule so we would have that extra time needed.</w:t>
      </w:r>
    </w:p>
    <w:p w14:paraId="0ACF8EF7" w14:textId="77777777" w:rsidR="0070592C" w:rsidRPr="00B65349" w:rsidRDefault="0070592C" w:rsidP="0070592C">
      <w:pPr>
        <w:rPr>
          <w:rFonts w:ascii="Times New Roman" w:hAnsi="Times New Roman" w:cs="Times New Roman"/>
          <w:sz w:val="24"/>
          <w:szCs w:val="24"/>
        </w:rPr>
      </w:pPr>
      <w:proofErr w:type="gramStart"/>
      <w:r w:rsidRPr="00B65349">
        <w:rPr>
          <w:rFonts w:ascii="Times New Roman" w:hAnsi="Times New Roman" w:cs="Times New Roman"/>
          <w:sz w:val="24"/>
          <w:szCs w:val="24"/>
        </w:rPr>
        <w:lastRenderedPageBreak/>
        <w:t>By the way Haman</w:t>
      </w:r>
      <w:proofErr w:type="gramEnd"/>
      <w:r w:rsidRPr="00B65349">
        <w:rPr>
          <w:rFonts w:ascii="Times New Roman" w:hAnsi="Times New Roman" w:cs="Times New Roman"/>
          <w:sz w:val="24"/>
          <w:szCs w:val="24"/>
        </w:rPr>
        <w:t xml:space="preserve"> was ecstatic about being included in the invitation, though there was no mention of why he was included. We both assumed that it was out of respect and honor in relation to his position in the court. How wrong we were in making that assumption. I agreed and promptly arranged my schedule accordingly.</w:t>
      </w:r>
    </w:p>
    <w:p w14:paraId="57AC5453"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learned later that Haman went overboard in his planning and revenge. He had built </w:t>
      </w:r>
      <w:proofErr w:type="gramStart"/>
      <w:r w:rsidRPr="00B65349">
        <w:rPr>
          <w:rFonts w:ascii="Times New Roman" w:hAnsi="Times New Roman" w:cs="Times New Roman"/>
          <w:sz w:val="24"/>
          <w:szCs w:val="24"/>
        </w:rPr>
        <w:t>a</w:t>
      </w:r>
      <w:proofErr w:type="gramEnd"/>
      <w:r w:rsidRPr="00B65349">
        <w:rPr>
          <w:rFonts w:ascii="Times New Roman" w:hAnsi="Times New Roman" w:cs="Times New Roman"/>
          <w:sz w:val="24"/>
          <w:szCs w:val="24"/>
        </w:rPr>
        <w:t xml:space="preserve"> gallows to hang the Jew who he felt had offended him. He had so little understanding of culture and how such things work. In a large empire there are so many cultures and so many ways to show respect and honor as well.</w:t>
      </w:r>
    </w:p>
    <w:p w14:paraId="092BCFA5" w14:textId="727D8C02"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at night I had a terrible time sleeping. </w:t>
      </w:r>
      <w:proofErr w:type="gramStart"/>
      <w:r w:rsidRPr="00B65349">
        <w:rPr>
          <w:rFonts w:ascii="Times New Roman" w:hAnsi="Times New Roman" w:cs="Times New Roman"/>
          <w:sz w:val="24"/>
          <w:szCs w:val="24"/>
        </w:rPr>
        <w:t>Affairs of state</w:t>
      </w:r>
      <w:proofErr w:type="gramEnd"/>
      <w:r w:rsidRPr="00B65349">
        <w:rPr>
          <w:rFonts w:ascii="Times New Roman" w:hAnsi="Times New Roman" w:cs="Times New Roman"/>
          <w:sz w:val="24"/>
          <w:szCs w:val="24"/>
        </w:rPr>
        <w:t xml:space="preserve"> can be so taxing and </w:t>
      </w:r>
      <w:proofErr w:type="gramStart"/>
      <w:r w:rsidRPr="00B65349">
        <w:rPr>
          <w:rFonts w:ascii="Times New Roman" w:hAnsi="Times New Roman" w:cs="Times New Roman"/>
          <w:sz w:val="24"/>
          <w:szCs w:val="24"/>
        </w:rPr>
        <w:t>a cause for</w:t>
      </w:r>
      <w:proofErr w:type="gramEnd"/>
      <w:r w:rsidRPr="00B65349">
        <w:rPr>
          <w:rFonts w:ascii="Times New Roman" w:hAnsi="Times New Roman" w:cs="Times New Roman"/>
          <w:sz w:val="24"/>
          <w:szCs w:val="24"/>
        </w:rPr>
        <w:t xml:space="preserve"> concern. But this night I think it had more to do with my queen and her request for me and Haman to join her for a meal. Whatever the cause, I couldn’t sleep and so I found one of those records to read. Sometimes there are interesting stories and items that lift the spirits. Well, this time I found a jewel. I learned about a man named Mordecai who had reported two men who wanted to assassinate me. They were apprehended and dealt with, but nothing had been done to reward the man for saving my life.</w:t>
      </w:r>
    </w:p>
    <w:p w14:paraId="70C99819" w14:textId="55710D81"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First thing in the morning when Haman arrived, I asked him what he thought I should do to honor </w:t>
      </w:r>
      <w:r w:rsidR="00DC32B7" w:rsidRPr="00B65349">
        <w:rPr>
          <w:rFonts w:ascii="Times New Roman" w:hAnsi="Times New Roman" w:cs="Times New Roman"/>
          <w:sz w:val="24"/>
          <w:szCs w:val="24"/>
        </w:rPr>
        <w:t>those who</w:t>
      </w:r>
      <w:r w:rsidRPr="00B65349">
        <w:rPr>
          <w:rFonts w:ascii="Times New Roman" w:hAnsi="Times New Roman" w:cs="Times New Roman"/>
          <w:sz w:val="24"/>
          <w:szCs w:val="24"/>
        </w:rPr>
        <w:t xml:space="preserve"> had served me well. For some reason I failed to mention the man’s name or was it that </w:t>
      </w:r>
      <w:proofErr w:type="gramStart"/>
      <w:r w:rsidRPr="00B65349">
        <w:rPr>
          <w:rFonts w:ascii="Times New Roman" w:hAnsi="Times New Roman" w:cs="Times New Roman"/>
          <w:sz w:val="24"/>
          <w:szCs w:val="24"/>
        </w:rPr>
        <w:t>Haman</w:t>
      </w:r>
      <w:proofErr w:type="gramEnd"/>
      <w:r w:rsidRPr="00B65349">
        <w:rPr>
          <w:rFonts w:ascii="Times New Roman" w:hAnsi="Times New Roman" w:cs="Times New Roman"/>
          <w:sz w:val="24"/>
          <w:szCs w:val="24"/>
        </w:rPr>
        <w:t xml:space="preserve"> in his excitement and driven by his </w:t>
      </w:r>
      <w:proofErr w:type="gramStart"/>
      <w:r w:rsidRPr="00B65349">
        <w:rPr>
          <w:rFonts w:ascii="Times New Roman" w:hAnsi="Times New Roman" w:cs="Times New Roman"/>
          <w:sz w:val="24"/>
          <w:szCs w:val="24"/>
        </w:rPr>
        <w:t>ego</w:t>
      </w:r>
      <w:proofErr w:type="gramEnd"/>
      <w:r w:rsidRPr="00B65349">
        <w:rPr>
          <w:rFonts w:ascii="Times New Roman" w:hAnsi="Times New Roman" w:cs="Times New Roman"/>
          <w:sz w:val="24"/>
          <w:szCs w:val="24"/>
        </w:rPr>
        <w:t xml:space="preserve"> </w:t>
      </w:r>
      <w:r w:rsidR="00DC32B7" w:rsidRPr="00B65349">
        <w:rPr>
          <w:rFonts w:ascii="Times New Roman" w:hAnsi="Times New Roman" w:cs="Times New Roman"/>
          <w:sz w:val="24"/>
          <w:szCs w:val="24"/>
        </w:rPr>
        <w:t>was</w:t>
      </w:r>
      <w:r w:rsidRPr="00B65349">
        <w:rPr>
          <w:rFonts w:ascii="Times New Roman" w:hAnsi="Times New Roman" w:cs="Times New Roman"/>
          <w:sz w:val="24"/>
          <w:szCs w:val="24"/>
        </w:rPr>
        <w:t xml:space="preserve"> in </w:t>
      </w:r>
      <w:r w:rsidR="001F052C" w:rsidRPr="00B65349">
        <w:rPr>
          <w:rFonts w:ascii="Times New Roman" w:hAnsi="Times New Roman" w:cs="Times New Roman"/>
          <w:sz w:val="24"/>
          <w:szCs w:val="24"/>
        </w:rPr>
        <w:t>such a hurry</w:t>
      </w:r>
      <w:r w:rsidRPr="00B65349">
        <w:rPr>
          <w:rFonts w:ascii="Times New Roman" w:hAnsi="Times New Roman" w:cs="Times New Roman"/>
          <w:sz w:val="24"/>
          <w:szCs w:val="24"/>
        </w:rPr>
        <w:t xml:space="preserve"> to respond that I had no opportunity to do so. His recommendation </w:t>
      </w:r>
      <w:proofErr w:type="gramStart"/>
      <w:r w:rsidRPr="00B65349">
        <w:rPr>
          <w:rFonts w:ascii="Times New Roman" w:hAnsi="Times New Roman" w:cs="Times New Roman"/>
          <w:sz w:val="24"/>
          <w:szCs w:val="24"/>
        </w:rPr>
        <w:t>fit</w:t>
      </w:r>
      <w:proofErr w:type="gramEnd"/>
      <w:r w:rsidRPr="00B65349">
        <w:rPr>
          <w:rFonts w:ascii="Times New Roman" w:hAnsi="Times New Roman" w:cs="Times New Roman"/>
          <w:sz w:val="24"/>
          <w:szCs w:val="24"/>
        </w:rPr>
        <w:t xml:space="preserve"> his ego. Dress the man in a royal robe and place him on a horse the king has ridden. Then have a noble prince lead the man through the streets proclaiming this is how the king honors the one who delights him.</w:t>
      </w:r>
    </w:p>
    <w:p w14:paraId="00DCE8E7" w14:textId="5746E23A"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All that came out in a rush before I could tell him who. I think he fully expected that it would be him. His face w</w:t>
      </w:r>
      <w:r w:rsidR="0094083B">
        <w:rPr>
          <w:rFonts w:ascii="Times New Roman" w:hAnsi="Times New Roman" w:cs="Times New Roman"/>
          <w:sz w:val="24"/>
          <w:szCs w:val="24"/>
        </w:rPr>
        <w:t>e</w:t>
      </w:r>
      <w:r w:rsidRPr="00B65349">
        <w:rPr>
          <w:rFonts w:ascii="Times New Roman" w:hAnsi="Times New Roman" w:cs="Times New Roman"/>
          <w:sz w:val="24"/>
          <w:szCs w:val="24"/>
        </w:rPr>
        <w:t>n</w:t>
      </w:r>
      <w:r w:rsidR="0094083B">
        <w:rPr>
          <w:rFonts w:ascii="Times New Roman" w:hAnsi="Times New Roman" w:cs="Times New Roman"/>
          <w:sz w:val="24"/>
          <w:szCs w:val="24"/>
        </w:rPr>
        <w:t>t</w:t>
      </w:r>
      <w:r w:rsidRPr="00B65349">
        <w:rPr>
          <w:rFonts w:ascii="Times New Roman" w:hAnsi="Times New Roman" w:cs="Times New Roman"/>
          <w:sz w:val="24"/>
          <w:szCs w:val="24"/>
        </w:rPr>
        <w:t xml:space="preserve"> from ecstatic to crushed in the moment I told him to find Mordecai and do just as he had said. It made me wonder but no matter. I had a few things to care for and then dinner with my beautiful queen.</w:t>
      </w:r>
    </w:p>
    <w:p w14:paraId="35DF9619" w14:textId="3853E7F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Once </w:t>
      </w:r>
      <w:r w:rsidR="00DC32B7" w:rsidRPr="00B65349">
        <w:rPr>
          <w:rFonts w:ascii="Times New Roman" w:hAnsi="Times New Roman" w:cs="Times New Roman"/>
          <w:sz w:val="24"/>
          <w:szCs w:val="24"/>
        </w:rPr>
        <w:t>again,</w:t>
      </w:r>
      <w:r w:rsidRPr="00B65349">
        <w:rPr>
          <w:rFonts w:ascii="Times New Roman" w:hAnsi="Times New Roman" w:cs="Times New Roman"/>
          <w:sz w:val="24"/>
          <w:szCs w:val="24"/>
        </w:rPr>
        <w:t xml:space="preserve"> we joined Queen Esther for a meal. As before it was well planned and delicious. I was truly ready to hear her petition and respond in any way possible. You can imagine my shock when she revealed that in fact the people being accused of sedition against the government were her own people. Also, I learned that the man who had saved me, Mordecai, was in fact her uncle. How could </w:t>
      </w:r>
      <w:proofErr w:type="gramStart"/>
      <w:r w:rsidRPr="00B65349">
        <w:rPr>
          <w:rFonts w:ascii="Times New Roman" w:hAnsi="Times New Roman" w:cs="Times New Roman"/>
          <w:sz w:val="24"/>
          <w:szCs w:val="24"/>
        </w:rPr>
        <w:t>such a</w:t>
      </w:r>
      <w:proofErr w:type="gramEnd"/>
      <w:r w:rsidRPr="00B65349">
        <w:rPr>
          <w:rFonts w:ascii="Times New Roman" w:hAnsi="Times New Roman" w:cs="Times New Roman"/>
          <w:sz w:val="24"/>
          <w:szCs w:val="24"/>
        </w:rPr>
        <w:t xml:space="preserve"> people, with people like these, be involved in such a plot?</w:t>
      </w:r>
    </w:p>
    <w:p w14:paraId="5D8E0F0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 flew into a rage but wisely stepped out of the room to gain control of it. You remember the last time I lost control of my anger things did not go well. Once I had calmed down a little, I was ready to hear my queen’s recommendation about what to do. Instead of remaining calm my rage once again flared. Why? Because when I returned to the room, I found Haman on the couch by my queen. In my </w:t>
      </w:r>
      <w:proofErr w:type="gramStart"/>
      <w:r w:rsidRPr="00B65349">
        <w:rPr>
          <w:rFonts w:ascii="Times New Roman" w:hAnsi="Times New Roman" w:cs="Times New Roman"/>
          <w:sz w:val="24"/>
          <w:szCs w:val="24"/>
        </w:rPr>
        <w:t>mind’s eye</w:t>
      </w:r>
      <w:proofErr w:type="gramEnd"/>
      <w:r w:rsidRPr="00B65349">
        <w:rPr>
          <w:rFonts w:ascii="Times New Roman" w:hAnsi="Times New Roman" w:cs="Times New Roman"/>
          <w:sz w:val="24"/>
          <w:szCs w:val="24"/>
        </w:rPr>
        <w:t xml:space="preserve"> it looked like he was going to attack her. This time my rage found a clear path. Haman was removed and hung along with his family on the gallows he had built for Mordecai (one of my eunuchs had learned about this and informed me of its existence.)</w:t>
      </w:r>
    </w:p>
    <w:p w14:paraId="2DE46673" w14:textId="1A91503B" w:rsidR="0070592C"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When I had calmed down </w:t>
      </w:r>
      <w:r w:rsidR="00DC32B7" w:rsidRPr="00B65349">
        <w:rPr>
          <w:rFonts w:ascii="Times New Roman" w:hAnsi="Times New Roman" w:cs="Times New Roman"/>
          <w:sz w:val="24"/>
          <w:szCs w:val="24"/>
        </w:rPr>
        <w:t>sufficiently,</w:t>
      </w:r>
      <w:r w:rsidRPr="00B65349">
        <w:rPr>
          <w:rFonts w:ascii="Times New Roman" w:hAnsi="Times New Roman" w:cs="Times New Roman"/>
          <w:sz w:val="24"/>
          <w:szCs w:val="24"/>
        </w:rPr>
        <w:t xml:space="preserve"> I asked Esther how I should </w:t>
      </w:r>
      <w:r w:rsidR="00CD5731" w:rsidRPr="00B65349">
        <w:rPr>
          <w:rFonts w:ascii="Times New Roman" w:hAnsi="Times New Roman" w:cs="Times New Roman"/>
          <w:sz w:val="24"/>
          <w:szCs w:val="24"/>
        </w:rPr>
        <w:t>respond.</w:t>
      </w:r>
      <w:r w:rsidRPr="00B65349">
        <w:rPr>
          <w:rFonts w:ascii="Times New Roman" w:hAnsi="Times New Roman" w:cs="Times New Roman"/>
          <w:sz w:val="24"/>
          <w:szCs w:val="24"/>
        </w:rPr>
        <w:t xml:space="preserve"> She knew that I could not rescind the previous edict. But as I have mentioned she is a wise </w:t>
      </w:r>
      <w:r w:rsidR="00DC32B7" w:rsidRPr="00B65349">
        <w:rPr>
          <w:rFonts w:ascii="Times New Roman" w:hAnsi="Times New Roman" w:cs="Times New Roman"/>
          <w:sz w:val="24"/>
          <w:szCs w:val="24"/>
        </w:rPr>
        <w:t>woman,</w:t>
      </w:r>
      <w:r w:rsidRPr="00B65349">
        <w:rPr>
          <w:rFonts w:ascii="Times New Roman" w:hAnsi="Times New Roman" w:cs="Times New Roman"/>
          <w:sz w:val="24"/>
          <w:szCs w:val="24"/>
        </w:rPr>
        <w:t xml:space="preserve"> and I think </w:t>
      </w:r>
      <w:r w:rsidRPr="00B65349">
        <w:rPr>
          <w:rFonts w:ascii="Times New Roman" w:hAnsi="Times New Roman" w:cs="Times New Roman"/>
          <w:sz w:val="24"/>
          <w:szCs w:val="24"/>
        </w:rPr>
        <w:lastRenderedPageBreak/>
        <w:t xml:space="preserve">with the help of her uncle had thought this through. They had it all worked out. Basically, it was to give her people the right to defend themselves, a reasonable request. I will not bore you with the results of the two edicts. Suffice it to say I learned a great deal about the Jewish people and their worship of the God above all gods. I learned how he guides events and protects his people. I also learned that, if Esther and Mordecai are examples, this group of people are worthy of my trust. </w:t>
      </w:r>
    </w:p>
    <w:p w14:paraId="428DD1F2" w14:textId="77777777" w:rsidR="00E2560B" w:rsidRPr="00B65349" w:rsidRDefault="00E2560B" w:rsidP="0070592C">
      <w:pPr>
        <w:rPr>
          <w:rFonts w:ascii="Times New Roman" w:hAnsi="Times New Roman" w:cs="Times New Roman"/>
          <w:sz w:val="24"/>
          <w:szCs w:val="24"/>
        </w:rPr>
      </w:pPr>
    </w:p>
    <w:p w14:paraId="3ABD5742" w14:textId="77777777" w:rsidR="00B83B39" w:rsidRPr="00DC32B7" w:rsidRDefault="00B83B39" w:rsidP="00B83B39">
      <w:pPr>
        <w:rPr>
          <w:rFonts w:ascii="Times New Roman" w:hAnsi="Times New Roman" w:cs="Times New Roman"/>
          <w:b/>
          <w:bCs/>
          <w:kern w:val="2"/>
          <w:sz w:val="24"/>
          <w:szCs w:val="24"/>
          <w14:ligatures w14:val="standardContextual"/>
        </w:rPr>
      </w:pPr>
      <w:r w:rsidRPr="00DC32B7">
        <w:rPr>
          <w:rFonts w:ascii="Times New Roman" w:hAnsi="Times New Roman" w:cs="Times New Roman"/>
          <w:b/>
          <w:bCs/>
          <w:sz w:val="24"/>
          <w:szCs w:val="24"/>
        </w:rPr>
        <w:t>Questions for Study and Reflection</w:t>
      </w:r>
    </w:p>
    <w:p w14:paraId="2E3B25DE" w14:textId="1B9742FC" w:rsidR="0070592C" w:rsidRPr="00181E42" w:rsidRDefault="00BC7031" w:rsidP="0070592C">
      <w:pPr>
        <w:rPr>
          <w:rFonts w:ascii="Times New Roman" w:hAnsi="Times New Roman" w:cs="Times New Roman"/>
          <w:b/>
          <w:bCs/>
          <w:sz w:val="24"/>
          <w:szCs w:val="24"/>
        </w:rPr>
      </w:pPr>
      <w:r w:rsidRPr="00181E42">
        <w:rPr>
          <w:rFonts w:ascii="Times New Roman" w:hAnsi="Times New Roman" w:cs="Times New Roman"/>
          <w:b/>
          <w:bCs/>
          <w:sz w:val="24"/>
          <w:szCs w:val="24"/>
        </w:rPr>
        <w:t>Anger</w:t>
      </w:r>
    </w:p>
    <w:p w14:paraId="60B192A6" w14:textId="36EAFE45"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There are many topics within this story. We could </w:t>
      </w:r>
      <w:proofErr w:type="gramStart"/>
      <w:r w:rsidR="00766BB4">
        <w:rPr>
          <w:rFonts w:ascii="Times New Roman" w:hAnsi="Times New Roman" w:cs="Times New Roman"/>
          <w:sz w:val="24"/>
          <w:szCs w:val="24"/>
        </w:rPr>
        <w:t xml:space="preserve">look </w:t>
      </w:r>
      <w:r w:rsidRPr="00B65349">
        <w:rPr>
          <w:rFonts w:ascii="Times New Roman" w:hAnsi="Times New Roman" w:cs="Times New Roman"/>
          <w:sz w:val="24"/>
          <w:szCs w:val="24"/>
        </w:rPr>
        <w:t>into</w:t>
      </w:r>
      <w:proofErr w:type="gramEnd"/>
      <w:r w:rsidRPr="00B65349">
        <w:rPr>
          <w:rFonts w:ascii="Times New Roman" w:hAnsi="Times New Roman" w:cs="Times New Roman"/>
          <w:sz w:val="24"/>
          <w:szCs w:val="24"/>
        </w:rPr>
        <w:t xml:space="preserve"> anger. We could </w:t>
      </w:r>
      <w:proofErr w:type="gramStart"/>
      <w:r w:rsidRPr="00B65349">
        <w:rPr>
          <w:rFonts w:ascii="Times New Roman" w:hAnsi="Times New Roman" w:cs="Times New Roman"/>
          <w:sz w:val="24"/>
          <w:szCs w:val="24"/>
        </w:rPr>
        <w:t>look into</w:t>
      </w:r>
      <w:proofErr w:type="gramEnd"/>
      <w:r w:rsidRPr="00B65349">
        <w:rPr>
          <w:rFonts w:ascii="Times New Roman" w:hAnsi="Times New Roman" w:cs="Times New Roman"/>
          <w:sz w:val="24"/>
          <w:szCs w:val="24"/>
        </w:rPr>
        <w:t xml:space="preserve"> jealousy. We could </w:t>
      </w:r>
      <w:proofErr w:type="gramStart"/>
      <w:r w:rsidRPr="00B65349">
        <w:rPr>
          <w:rFonts w:ascii="Times New Roman" w:hAnsi="Times New Roman" w:cs="Times New Roman"/>
          <w:sz w:val="24"/>
          <w:szCs w:val="24"/>
        </w:rPr>
        <w:t>look into</w:t>
      </w:r>
      <w:proofErr w:type="gramEnd"/>
      <w:r w:rsidRPr="00B65349">
        <w:rPr>
          <w:rFonts w:ascii="Times New Roman" w:hAnsi="Times New Roman" w:cs="Times New Roman"/>
          <w:sz w:val="24"/>
          <w:szCs w:val="24"/>
        </w:rPr>
        <w:t xml:space="preserve"> faith and the risks it may take.</w:t>
      </w:r>
    </w:p>
    <w:p w14:paraId="1753C3C6"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The first two are related. Often jealousy becomes a basis for anger.</w:t>
      </w:r>
    </w:p>
    <w:p w14:paraId="038A31C4"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Consider the different events where anger played a part.</w:t>
      </w:r>
    </w:p>
    <w:p w14:paraId="67A3CD78" w14:textId="77777777" w:rsidR="0070592C" w:rsidRPr="00B65349" w:rsidRDefault="0070592C" w:rsidP="0070592C">
      <w:pPr>
        <w:pStyle w:val="ListParagraph"/>
        <w:numPr>
          <w:ilvl w:val="0"/>
          <w:numId w:val="2"/>
        </w:numPr>
        <w:rPr>
          <w:rFonts w:ascii="Times New Roman" w:hAnsi="Times New Roman" w:cs="Times New Roman"/>
          <w:sz w:val="24"/>
          <w:szCs w:val="24"/>
        </w:rPr>
      </w:pPr>
      <w:r w:rsidRPr="00B65349">
        <w:rPr>
          <w:rFonts w:ascii="Times New Roman" w:hAnsi="Times New Roman" w:cs="Times New Roman"/>
          <w:sz w:val="24"/>
          <w:szCs w:val="24"/>
        </w:rPr>
        <w:t xml:space="preserve">In anger and drunk the king removed Vashti as king. </w:t>
      </w:r>
    </w:p>
    <w:p w14:paraId="120E6750" w14:textId="77777777" w:rsidR="0070592C" w:rsidRPr="00B65349" w:rsidRDefault="0070592C" w:rsidP="0070592C">
      <w:pPr>
        <w:pStyle w:val="ListParagraph"/>
        <w:numPr>
          <w:ilvl w:val="0"/>
          <w:numId w:val="2"/>
        </w:numPr>
        <w:rPr>
          <w:rFonts w:ascii="Times New Roman" w:hAnsi="Times New Roman" w:cs="Times New Roman"/>
          <w:sz w:val="24"/>
          <w:szCs w:val="24"/>
        </w:rPr>
      </w:pPr>
      <w:r w:rsidRPr="00B65349">
        <w:rPr>
          <w:rFonts w:ascii="Times New Roman" w:hAnsi="Times New Roman" w:cs="Times New Roman"/>
          <w:sz w:val="24"/>
          <w:szCs w:val="24"/>
        </w:rPr>
        <w:t>In anger because of his jealousy Haman sought to destroy the Jews.</w:t>
      </w:r>
    </w:p>
    <w:p w14:paraId="4D9E1F0F" w14:textId="77777777" w:rsidR="0070592C" w:rsidRPr="00B65349" w:rsidRDefault="0070592C" w:rsidP="0070592C">
      <w:pPr>
        <w:pStyle w:val="ListParagraph"/>
        <w:numPr>
          <w:ilvl w:val="0"/>
          <w:numId w:val="2"/>
        </w:numPr>
        <w:rPr>
          <w:rFonts w:ascii="Times New Roman" w:hAnsi="Times New Roman" w:cs="Times New Roman"/>
          <w:sz w:val="24"/>
          <w:szCs w:val="24"/>
        </w:rPr>
      </w:pPr>
      <w:r w:rsidRPr="00B65349">
        <w:rPr>
          <w:rFonts w:ascii="Times New Roman" w:hAnsi="Times New Roman" w:cs="Times New Roman"/>
          <w:sz w:val="24"/>
          <w:szCs w:val="24"/>
        </w:rPr>
        <w:t>In anger the king had Haman removed from the queen’s chambers and executed.</w:t>
      </w:r>
    </w:p>
    <w:p w14:paraId="461A68BA" w14:textId="1405EF59" w:rsidR="0070592C" w:rsidRPr="00B65349" w:rsidRDefault="00DC32B7" w:rsidP="0070592C">
      <w:pPr>
        <w:rPr>
          <w:rFonts w:ascii="Times New Roman" w:hAnsi="Times New Roman" w:cs="Times New Roman"/>
          <w:sz w:val="24"/>
          <w:szCs w:val="24"/>
        </w:rPr>
      </w:pPr>
      <w:r w:rsidRPr="00B65349">
        <w:rPr>
          <w:rFonts w:ascii="Times New Roman" w:hAnsi="Times New Roman" w:cs="Times New Roman"/>
          <w:sz w:val="24"/>
          <w:szCs w:val="24"/>
        </w:rPr>
        <w:t>Were</w:t>
      </w:r>
      <w:r w:rsidR="0070592C" w:rsidRPr="00B65349">
        <w:rPr>
          <w:rFonts w:ascii="Times New Roman" w:hAnsi="Times New Roman" w:cs="Times New Roman"/>
          <w:sz w:val="24"/>
          <w:szCs w:val="24"/>
        </w:rPr>
        <w:t xml:space="preserve"> any of these expressions of </w:t>
      </w:r>
      <w:proofErr w:type="gramStart"/>
      <w:r w:rsidR="0070592C" w:rsidRPr="00B65349">
        <w:rPr>
          <w:rFonts w:ascii="Times New Roman" w:hAnsi="Times New Roman" w:cs="Times New Roman"/>
          <w:sz w:val="24"/>
          <w:szCs w:val="24"/>
        </w:rPr>
        <w:t>anger</w:t>
      </w:r>
      <w:proofErr w:type="gramEnd"/>
      <w:r w:rsidR="0070592C" w:rsidRPr="00B65349">
        <w:rPr>
          <w:rFonts w:ascii="Times New Roman" w:hAnsi="Times New Roman" w:cs="Times New Roman"/>
          <w:sz w:val="24"/>
          <w:szCs w:val="24"/>
        </w:rPr>
        <w:t xml:space="preserve"> correct? </w:t>
      </w:r>
    </w:p>
    <w:p w14:paraId="7E307F15"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e are told that God can be angry. What does that mean? Review the following scriptures.</w:t>
      </w:r>
    </w:p>
    <w:p w14:paraId="25884ED4"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hy was God angry with Moses?  Dt 4:21-</w:t>
      </w:r>
      <w:proofErr w:type="gramStart"/>
      <w:r w:rsidRPr="00B65349">
        <w:rPr>
          <w:rFonts w:ascii="Times New Roman" w:hAnsi="Times New Roman" w:cs="Times New Roman"/>
          <w:sz w:val="24"/>
          <w:szCs w:val="24"/>
        </w:rPr>
        <w:t>22;</w:t>
      </w:r>
      <w:proofErr w:type="gramEnd"/>
    </w:p>
    <w:p w14:paraId="7944DAC7" w14:textId="77777777" w:rsidR="0070592C" w:rsidRPr="00B65349" w:rsidRDefault="0070592C" w:rsidP="0070592C">
      <w:pPr>
        <w:rPr>
          <w:rFonts w:ascii="Times New Roman" w:hAnsi="Times New Roman" w:cs="Times New Roman"/>
          <w:sz w:val="24"/>
          <w:szCs w:val="24"/>
        </w:rPr>
      </w:pPr>
    </w:p>
    <w:p w14:paraId="6189F43C"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hy was God angry with Solomon? 1 Ki 11:9-10</w:t>
      </w:r>
    </w:p>
    <w:p w14:paraId="046B8A07" w14:textId="77777777" w:rsidR="0070592C" w:rsidRPr="00B65349" w:rsidRDefault="0070592C" w:rsidP="0070592C">
      <w:pPr>
        <w:rPr>
          <w:rFonts w:ascii="Times New Roman" w:hAnsi="Times New Roman" w:cs="Times New Roman"/>
          <w:sz w:val="24"/>
          <w:szCs w:val="24"/>
        </w:rPr>
      </w:pPr>
    </w:p>
    <w:p w14:paraId="2C9AD50F"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Why was God angry with the people of Israel in the following passage? Dt 9</w:t>
      </w:r>
    </w:p>
    <w:p w14:paraId="4AEC61DC" w14:textId="77777777" w:rsidR="0070592C" w:rsidRPr="00B65349" w:rsidRDefault="0070592C" w:rsidP="0070592C">
      <w:pPr>
        <w:rPr>
          <w:rFonts w:ascii="Times New Roman" w:hAnsi="Times New Roman" w:cs="Times New Roman"/>
          <w:sz w:val="24"/>
          <w:szCs w:val="24"/>
        </w:rPr>
      </w:pPr>
    </w:p>
    <w:p w14:paraId="697324B6"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Now consider the following passages. What do they say about anger?</w:t>
      </w:r>
    </w:p>
    <w:p w14:paraId="01545AA0"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Ps 37:8</w:t>
      </w:r>
    </w:p>
    <w:p w14:paraId="1C254CF2"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Mt 5:22</w:t>
      </w:r>
    </w:p>
    <w:p w14:paraId="5E05A8D2"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Eph 4:26</w:t>
      </w:r>
    </w:p>
    <w:p w14:paraId="1A2A5B84"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Ja 1:19</w:t>
      </w:r>
    </w:p>
    <w:p w14:paraId="6605A33A" w14:textId="77777777" w:rsidR="0070592C" w:rsidRPr="00B65349" w:rsidRDefault="0070592C" w:rsidP="0070592C">
      <w:pPr>
        <w:rPr>
          <w:rFonts w:ascii="Times New Roman" w:hAnsi="Times New Roman" w:cs="Times New Roman"/>
          <w:sz w:val="24"/>
          <w:szCs w:val="24"/>
        </w:rPr>
      </w:pPr>
    </w:p>
    <w:p w14:paraId="0153E4D4"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 xml:space="preserve">Is there a time for anger? How should it be expressed? </w:t>
      </w:r>
    </w:p>
    <w:p w14:paraId="0A7E5D0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lastRenderedPageBreak/>
        <w:t>How does one take control of their anger?</w:t>
      </w:r>
    </w:p>
    <w:p w14:paraId="2CC492DE" w14:textId="77777777" w:rsidR="0070592C" w:rsidRPr="00B65349" w:rsidRDefault="0070592C" w:rsidP="0070592C">
      <w:pPr>
        <w:rPr>
          <w:rFonts w:ascii="Times New Roman" w:hAnsi="Times New Roman" w:cs="Times New Roman"/>
          <w:sz w:val="24"/>
          <w:szCs w:val="24"/>
        </w:rPr>
      </w:pPr>
      <w:r w:rsidRPr="00B65349">
        <w:rPr>
          <w:rFonts w:ascii="Times New Roman" w:hAnsi="Times New Roman" w:cs="Times New Roman"/>
          <w:sz w:val="24"/>
          <w:szCs w:val="24"/>
        </w:rPr>
        <w:t>Consider Col 3:8 as you think about anger and how to control it.</w:t>
      </w:r>
    </w:p>
    <w:p w14:paraId="0C431725" w14:textId="77777777" w:rsidR="0070592C" w:rsidRPr="00B65349" w:rsidRDefault="0070592C" w:rsidP="0070592C">
      <w:pPr>
        <w:rPr>
          <w:rFonts w:ascii="Times New Roman" w:hAnsi="Times New Roman" w:cs="Times New Roman"/>
          <w:sz w:val="24"/>
          <w:szCs w:val="24"/>
        </w:rPr>
      </w:pPr>
    </w:p>
    <w:p w14:paraId="2D1D4879" w14:textId="77777777" w:rsidR="00343396" w:rsidRPr="005C0732" w:rsidRDefault="00343396" w:rsidP="00343396">
      <w:pPr>
        <w:pStyle w:val="Heading1"/>
        <w:rPr>
          <w:rFonts w:ascii="Times New Roman" w:hAnsi="Times New Roman" w:cs="Times New Roman"/>
          <w:b/>
          <w:bCs/>
          <w:sz w:val="24"/>
          <w:szCs w:val="24"/>
        </w:rPr>
      </w:pPr>
      <w:bookmarkStart w:id="17" w:name="_Toc201051704"/>
      <w:r w:rsidRPr="005C0732">
        <w:rPr>
          <w:rFonts w:ascii="Times New Roman" w:hAnsi="Times New Roman" w:cs="Times New Roman"/>
          <w:b/>
          <w:bCs/>
          <w:sz w:val="24"/>
          <w:szCs w:val="24"/>
        </w:rPr>
        <w:t>Orpah</w:t>
      </w:r>
      <w:bookmarkEnd w:id="17"/>
    </w:p>
    <w:p w14:paraId="577221EC"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You all know me as the one that turned back, and that would be part of the description of my life. Truthfully it was not as simple as that. Let me fill in some of the details.</w:t>
      </w:r>
    </w:p>
    <w:p w14:paraId="508C3E04"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We had been at war with Israel off and on for years. Sometimes we were victorious and sometimes we weren’t. Some people say it was not because we were so powerful or had such great warriors but that our victories depended on the god of Israel and if he was pleased or displeased with his people. If he was pleased, then we lost. If he was displeased, then we won. </w:t>
      </w:r>
    </w:p>
    <w:p w14:paraId="2F33ECC8"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Either way didn’t matter much to us the young unmarried women of Moab. Inevitably there was a shortage of young men for marriage. It is not easy to be an unmarried woman and especially in our culture and time. We fought over the men that were available. Sometimes it got mean. Rarely amicable. I mean for our parents. They fought to find us husbands. </w:t>
      </w:r>
    </w:p>
    <w:p w14:paraId="760F7983"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Why such emotions? Well two things. One they were concerned about the physical burden of taking care of us now and </w:t>
      </w:r>
      <w:proofErr w:type="gramStart"/>
      <w:r w:rsidRPr="00B65349">
        <w:rPr>
          <w:rFonts w:ascii="Times New Roman" w:hAnsi="Times New Roman" w:cs="Times New Roman"/>
          <w:sz w:val="24"/>
          <w:szCs w:val="24"/>
        </w:rPr>
        <w:t>in the near future</w:t>
      </w:r>
      <w:proofErr w:type="gramEnd"/>
      <w:r w:rsidRPr="00B65349">
        <w:rPr>
          <w:rFonts w:ascii="Times New Roman" w:hAnsi="Times New Roman" w:cs="Times New Roman"/>
          <w:sz w:val="24"/>
          <w:szCs w:val="24"/>
        </w:rPr>
        <w:t xml:space="preserve"> and then what would happen as they grew older and well you get the picture. The other was the cost factor. Marriage in our culture and era often boiled down to a financial issue. Who had the most to pay the </w:t>
      </w:r>
      <w:proofErr w:type="gramStart"/>
      <w:r w:rsidRPr="00B65349">
        <w:rPr>
          <w:rFonts w:ascii="Times New Roman" w:hAnsi="Times New Roman" w:cs="Times New Roman"/>
          <w:sz w:val="24"/>
          <w:szCs w:val="24"/>
        </w:rPr>
        <w:t>grooms</w:t>
      </w:r>
      <w:proofErr w:type="gramEnd"/>
      <w:r w:rsidRPr="00B65349">
        <w:rPr>
          <w:rFonts w:ascii="Times New Roman" w:hAnsi="Times New Roman" w:cs="Times New Roman"/>
          <w:sz w:val="24"/>
          <w:szCs w:val="24"/>
        </w:rPr>
        <w:t xml:space="preserve"> family for them to agree to the wedding. </w:t>
      </w:r>
    </w:p>
    <w:p w14:paraId="4AB59405"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That was terrible. I mean who wants to live with their parents and be seen as undesirable by the men. That and who wants to basically be sold like livestock. The highest offer gets the girl.</w:t>
      </w:r>
    </w:p>
    <w:p w14:paraId="32FC605B" w14:textId="50A8F9A5"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Prospects were not looking good, and some parents were willing to take anyone, </w:t>
      </w:r>
      <w:proofErr w:type="gramStart"/>
      <w:r w:rsidRPr="00B65349">
        <w:rPr>
          <w:rFonts w:ascii="Times New Roman" w:hAnsi="Times New Roman" w:cs="Times New Roman"/>
          <w:sz w:val="24"/>
          <w:szCs w:val="24"/>
        </w:rPr>
        <w:t>as long as</w:t>
      </w:r>
      <w:proofErr w:type="gramEnd"/>
      <w:r w:rsidRPr="00B65349">
        <w:rPr>
          <w:rFonts w:ascii="Times New Roman" w:hAnsi="Times New Roman" w:cs="Times New Roman"/>
          <w:sz w:val="24"/>
          <w:szCs w:val="24"/>
        </w:rPr>
        <w:t xml:space="preserve"> the cost was not too high, as husbands for their daughters. That was in </w:t>
      </w:r>
      <w:r w:rsidR="00010E32" w:rsidRPr="00B65349">
        <w:rPr>
          <w:rFonts w:ascii="Times New Roman" w:hAnsi="Times New Roman" w:cs="Times New Roman"/>
          <w:sz w:val="24"/>
          <w:szCs w:val="24"/>
        </w:rPr>
        <w:t>fact</w:t>
      </w:r>
      <w:r w:rsidRPr="00B65349">
        <w:rPr>
          <w:rFonts w:ascii="Times New Roman" w:hAnsi="Times New Roman" w:cs="Times New Roman"/>
          <w:sz w:val="24"/>
          <w:szCs w:val="24"/>
        </w:rPr>
        <w:t xml:space="preserve"> the situation for me and another girl by the name of Ruth. Basically, our parents had run out of options. What was left for us was to become a second wife, not highly desirable or marriage to a foreigner, not desirable either but better than being a second wife. You see second wives often get mistreated by the head wife. You know all the dirty work. All the leftovers and secondhand things. The worst is that there are practically no benefits for their children </w:t>
      </w:r>
      <w:proofErr w:type="gramStart"/>
      <w:r w:rsidRPr="00B65349">
        <w:rPr>
          <w:rFonts w:ascii="Times New Roman" w:hAnsi="Times New Roman" w:cs="Times New Roman"/>
          <w:sz w:val="24"/>
          <w:szCs w:val="24"/>
        </w:rPr>
        <w:t>if and when</w:t>
      </w:r>
      <w:proofErr w:type="gramEnd"/>
      <w:r w:rsidRPr="00B65349">
        <w:rPr>
          <w:rFonts w:ascii="Times New Roman" w:hAnsi="Times New Roman" w:cs="Times New Roman"/>
          <w:sz w:val="24"/>
          <w:szCs w:val="24"/>
        </w:rPr>
        <w:t xml:space="preserve"> the father dies. </w:t>
      </w:r>
    </w:p>
    <w:p w14:paraId="1709430D"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It was about this time when a family of Israelites arrived in our community with two available bachelors. My parents and those of Ruth wasted no time in approaching them and surprisingly they took the first offer. In our community no one took the first offer because they knew that other parents would come with better offers.</w:t>
      </w:r>
    </w:p>
    <w:p w14:paraId="595E01D8"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Well, we were married to their two sons. Their parents Elimelech and Naomi treated us well, almost like their own daughters. So different from how we saw others treated among our people. I was married to Chilion and Ruth was married to Mahlon. Soon we learned that the decision about marriage was not only about the money offered. It had to do with character and behavior. </w:t>
      </w:r>
      <w:r w:rsidRPr="00B65349">
        <w:rPr>
          <w:rFonts w:ascii="Times New Roman" w:hAnsi="Times New Roman" w:cs="Times New Roman"/>
          <w:sz w:val="24"/>
          <w:szCs w:val="24"/>
        </w:rPr>
        <w:lastRenderedPageBreak/>
        <w:t xml:space="preserve">That explained why the parents spent so much time talking to our parents and to us before they agreed to the </w:t>
      </w:r>
      <w:proofErr w:type="gramStart"/>
      <w:r w:rsidRPr="00B65349">
        <w:rPr>
          <w:rFonts w:ascii="Times New Roman" w:hAnsi="Times New Roman" w:cs="Times New Roman"/>
          <w:sz w:val="24"/>
          <w:szCs w:val="24"/>
        </w:rPr>
        <w:t>marriages</w:t>
      </w:r>
      <w:proofErr w:type="gramEnd"/>
      <w:r w:rsidRPr="00B65349">
        <w:rPr>
          <w:rFonts w:ascii="Times New Roman" w:hAnsi="Times New Roman" w:cs="Times New Roman"/>
          <w:sz w:val="24"/>
          <w:szCs w:val="24"/>
        </w:rPr>
        <w:t>.</w:t>
      </w:r>
    </w:p>
    <w:p w14:paraId="0679972F"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Well life was now much better. We learned much about Israel and their god and why this family had left their homeland to come to Moab. So many of their people had abandoned the worship of the one they called their god to serve the gods of other nations. Some even worshiped our god. We began to see that our fortunes in war were truly linked to how faithful Israel was in its worship.</w:t>
      </w:r>
    </w:p>
    <w:p w14:paraId="01A9A624"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Then things went sour. First, neither Ruth nor I seemed to be able to get pregnant. Not good. Not in our culture. Then mysteriously my father-in-law died. Though in some ways not a total mystery. Life expectancy even in good times is not that high. As if that wasn’t bad enough my husband and then Ruth’s died. Many died at that time, and no one was sure what the cause was. </w:t>
      </w:r>
    </w:p>
    <w:p w14:paraId="6457722A" w14:textId="6033ADA1"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Well, </w:t>
      </w:r>
      <w:proofErr w:type="gramStart"/>
      <w:r w:rsidRPr="00B65349">
        <w:rPr>
          <w:rFonts w:ascii="Times New Roman" w:hAnsi="Times New Roman" w:cs="Times New Roman"/>
          <w:sz w:val="24"/>
          <w:szCs w:val="24"/>
        </w:rPr>
        <w:t>that left</w:t>
      </w:r>
      <w:proofErr w:type="gramEnd"/>
      <w:r w:rsidRPr="00B65349">
        <w:rPr>
          <w:rFonts w:ascii="Times New Roman" w:hAnsi="Times New Roman" w:cs="Times New Roman"/>
          <w:sz w:val="24"/>
          <w:szCs w:val="24"/>
        </w:rPr>
        <w:t xml:space="preserve"> three widows in the house trying to fend for themselves. We were able to survive for a little while, but we all knew we couldn’t go on. Let me explain. The reason we could survive for </w:t>
      </w:r>
      <w:r w:rsidR="00010E32" w:rsidRPr="00B65349">
        <w:rPr>
          <w:rFonts w:ascii="Times New Roman" w:hAnsi="Times New Roman" w:cs="Times New Roman"/>
          <w:sz w:val="24"/>
          <w:szCs w:val="24"/>
        </w:rPr>
        <w:t>a while</w:t>
      </w:r>
      <w:r w:rsidRPr="00B65349">
        <w:rPr>
          <w:rFonts w:ascii="Times New Roman" w:hAnsi="Times New Roman" w:cs="Times New Roman"/>
          <w:sz w:val="24"/>
          <w:szCs w:val="24"/>
        </w:rPr>
        <w:t xml:space="preserve"> is because we had a good harvest in the country the previous year. That meant both farmers and workers, like our husbands, did well. If all was so good, then why were we struggling. I see you don’t understand how our world functions. Men own land, ours didn’t because they were foreigners. That meant they depended on others to hire them. That means men can get jobs. The problem is that women don’t get those jobs. We get lesser jobs and less pay. </w:t>
      </w:r>
    </w:p>
    <w:p w14:paraId="09C3B338"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So, no husbands no land. No husbands, no income. Besides that, the harvest was not looking good for the coming year. At that point some people passed through and told us that things had greatly improved in Israel. It appeared that a new judge had arisen, that is what they called their leaders, and the people were once again worshiping their god. which meant they were once again victorious in battle and could go about life as usual. The word that was critical is that the harvest promised to be an excellent one.</w:t>
      </w:r>
    </w:p>
    <w:p w14:paraId="33BF10E2"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Well, that was all Naomi, my </w:t>
      </w:r>
      <w:proofErr w:type="gramStart"/>
      <w:r w:rsidRPr="00B65349">
        <w:rPr>
          <w:rFonts w:ascii="Times New Roman" w:hAnsi="Times New Roman" w:cs="Times New Roman"/>
          <w:sz w:val="24"/>
          <w:szCs w:val="24"/>
        </w:rPr>
        <w:t>mother in law</w:t>
      </w:r>
      <w:proofErr w:type="gramEnd"/>
      <w:r w:rsidRPr="00B65349">
        <w:rPr>
          <w:rFonts w:ascii="Times New Roman" w:hAnsi="Times New Roman" w:cs="Times New Roman"/>
          <w:sz w:val="24"/>
          <w:szCs w:val="24"/>
        </w:rPr>
        <w:t xml:space="preserve"> needed to hear. Without consulting us she announced that she was returning to her home country and would see if she could do better there than here. Ruth and I decided that we would go with her. There was little hope of a better life in my country. With that </w:t>
      </w:r>
      <w:proofErr w:type="gramStart"/>
      <w:r w:rsidRPr="00B65349">
        <w:rPr>
          <w:rFonts w:ascii="Times New Roman" w:hAnsi="Times New Roman" w:cs="Times New Roman"/>
          <w:sz w:val="24"/>
          <w:szCs w:val="24"/>
        </w:rPr>
        <w:t>decision made</w:t>
      </w:r>
      <w:proofErr w:type="gramEnd"/>
      <w:r w:rsidRPr="00B65349">
        <w:rPr>
          <w:rFonts w:ascii="Times New Roman" w:hAnsi="Times New Roman" w:cs="Times New Roman"/>
          <w:sz w:val="24"/>
          <w:szCs w:val="24"/>
        </w:rPr>
        <w:t xml:space="preserve"> we wasted no time and the next morning we began the journey back to her country.</w:t>
      </w:r>
    </w:p>
    <w:p w14:paraId="43F78804"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Now comes the interesting part. Over the years that were married we learned a great deal about the god of the Israelites. Not just about how he judged and punished them for worshiping other gods. We learned about the history, the promises, the rescue from Egypt, the wandering, and the conquering of Canaan. Their god was very attentive to their needs and safety. The key was they needed to be just as attentive to the laws he had given them.</w:t>
      </w:r>
    </w:p>
    <w:p w14:paraId="0A29DA19"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Ruth and I were truly impressed. The god of the Israelites was so different from our god and the immorality tied to his worship. That was a big reason we chose to go with Naomi. She tried to discourage us. There was little hope of her finding husbands for us, which was </w:t>
      </w:r>
      <w:proofErr w:type="gramStart"/>
      <w:r w:rsidRPr="00B65349">
        <w:rPr>
          <w:rFonts w:ascii="Times New Roman" w:hAnsi="Times New Roman" w:cs="Times New Roman"/>
          <w:sz w:val="24"/>
          <w:szCs w:val="24"/>
        </w:rPr>
        <w:t>true</w:t>
      </w:r>
      <w:proofErr w:type="gramEnd"/>
      <w:r w:rsidRPr="00B65349">
        <w:rPr>
          <w:rFonts w:ascii="Times New Roman" w:hAnsi="Times New Roman" w:cs="Times New Roman"/>
          <w:sz w:val="24"/>
          <w:szCs w:val="24"/>
        </w:rPr>
        <w:t xml:space="preserve"> but our prospects were not that great here as well. </w:t>
      </w:r>
    </w:p>
    <w:p w14:paraId="02A09FFE"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lastRenderedPageBreak/>
        <w:t xml:space="preserve">We convinced Naomi to let us go with her and so we began the journey. The early part was somewhat easy. We saw familiar places and familiar people. Then the scenery began to change. It became foreign to me, and I didn’t know any of the people we met along the road. That was the worst. It made me realize that if I </w:t>
      </w:r>
      <w:proofErr w:type="gramStart"/>
      <w:r w:rsidRPr="00B65349">
        <w:rPr>
          <w:rFonts w:ascii="Times New Roman" w:hAnsi="Times New Roman" w:cs="Times New Roman"/>
          <w:sz w:val="24"/>
          <w:szCs w:val="24"/>
        </w:rPr>
        <w:t>continued on</w:t>
      </w:r>
      <w:proofErr w:type="gramEnd"/>
      <w:r w:rsidRPr="00B65349">
        <w:rPr>
          <w:rFonts w:ascii="Times New Roman" w:hAnsi="Times New Roman" w:cs="Times New Roman"/>
          <w:sz w:val="24"/>
          <w:szCs w:val="24"/>
        </w:rPr>
        <w:t xml:space="preserve"> this journey, I would probably never see my family again. I would never see my mother or father. I would never … oh so many things that never would be part of my life. </w:t>
      </w:r>
    </w:p>
    <w:p w14:paraId="67267B82"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This fear of what I was about to lose grew with every step until I could bear it no longer. It didn’t matter how good the god of Israel was. It didn’t matter if he was the only god and ours was just a lesser fallen angel or worse something a person had made up in the past to maintain control of the people. None of that mattered. I could not leave </w:t>
      </w:r>
      <w:proofErr w:type="gramStart"/>
      <w:r w:rsidRPr="00B65349">
        <w:rPr>
          <w:rFonts w:ascii="Times New Roman" w:hAnsi="Times New Roman" w:cs="Times New Roman"/>
          <w:sz w:val="24"/>
          <w:szCs w:val="24"/>
        </w:rPr>
        <w:t>the known for the</w:t>
      </w:r>
      <w:proofErr w:type="gramEnd"/>
      <w:r w:rsidRPr="00B65349">
        <w:rPr>
          <w:rFonts w:ascii="Times New Roman" w:hAnsi="Times New Roman" w:cs="Times New Roman"/>
          <w:sz w:val="24"/>
          <w:szCs w:val="24"/>
        </w:rPr>
        <w:t xml:space="preserve"> unknown. </w:t>
      </w: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I turned back. </w:t>
      </w:r>
    </w:p>
    <w:p w14:paraId="4A5D18D3" w14:textId="77777777" w:rsidR="00343396"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My fears won. My family won. My comfort won. I turned back. Now I regret that decision. I have looked back and reviewed my life and none of the things I thought I needed and couldn’t afford to lose have proven to bring security and peace in my heart. I turned back and lost so much more than I gained. Be sure you don’t make the same mistake.</w:t>
      </w:r>
    </w:p>
    <w:p w14:paraId="3F0E0315" w14:textId="77777777" w:rsidR="00E2560B" w:rsidRPr="00B65349" w:rsidRDefault="00E2560B" w:rsidP="00343396">
      <w:pPr>
        <w:tabs>
          <w:tab w:val="left" w:pos="1710"/>
        </w:tabs>
        <w:rPr>
          <w:rFonts w:ascii="Times New Roman" w:hAnsi="Times New Roman" w:cs="Times New Roman"/>
          <w:sz w:val="24"/>
          <w:szCs w:val="24"/>
        </w:rPr>
      </w:pPr>
    </w:p>
    <w:p w14:paraId="3B3F0E58" w14:textId="77777777" w:rsidR="003668C9" w:rsidRPr="005E6C75" w:rsidRDefault="003668C9" w:rsidP="003668C9">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708E2506" w14:textId="36683A80" w:rsidR="00343396" w:rsidRPr="00181E42" w:rsidRDefault="003668C9" w:rsidP="00343396">
      <w:pPr>
        <w:tabs>
          <w:tab w:val="left" w:pos="1710"/>
        </w:tabs>
        <w:rPr>
          <w:rFonts w:ascii="Times New Roman" w:hAnsi="Times New Roman" w:cs="Times New Roman"/>
          <w:b/>
          <w:bCs/>
          <w:sz w:val="24"/>
          <w:szCs w:val="24"/>
        </w:rPr>
      </w:pPr>
      <w:r w:rsidRPr="00181E42">
        <w:rPr>
          <w:rFonts w:ascii="Times New Roman" w:hAnsi="Times New Roman" w:cs="Times New Roman"/>
          <w:b/>
          <w:bCs/>
          <w:sz w:val="24"/>
          <w:szCs w:val="24"/>
        </w:rPr>
        <w:t>Choices</w:t>
      </w:r>
    </w:p>
    <w:p w14:paraId="182F573C"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Every choice we make involves the possibility of loss. Consider the following scriptures that deal with loss.</w:t>
      </w:r>
    </w:p>
    <w:p w14:paraId="6B325C9B"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Mt 5:29-30 – This seems like a harsh passage. Consider </w:t>
      </w:r>
      <w:proofErr w:type="gramStart"/>
      <w:r w:rsidRPr="00B65349">
        <w:rPr>
          <w:rFonts w:ascii="Times New Roman" w:hAnsi="Times New Roman" w:cs="Times New Roman"/>
          <w:sz w:val="24"/>
          <w:szCs w:val="24"/>
        </w:rPr>
        <w:t>the alternatives</w:t>
      </w:r>
      <w:proofErr w:type="gramEnd"/>
      <w:r w:rsidRPr="00B65349">
        <w:rPr>
          <w:rFonts w:ascii="Times New Roman" w:hAnsi="Times New Roman" w:cs="Times New Roman"/>
          <w:sz w:val="24"/>
          <w:szCs w:val="24"/>
        </w:rPr>
        <w:t>. Can you apply this to other aspects of life and your desires?</w:t>
      </w:r>
    </w:p>
    <w:p w14:paraId="06178EEA" w14:textId="77777777" w:rsidR="00343396" w:rsidRPr="00B65349" w:rsidRDefault="00343396" w:rsidP="00343396">
      <w:pPr>
        <w:tabs>
          <w:tab w:val="left" w:pos="1710"/>
        </w:tabs>
        <w:rPr>
          <w:rFonts w:ascii="Times New Roman" w:hAnsi="Times New Roman" w:cs="Times New Roman"/>
          <w:sz w:val="24"/>
          <w:szCs w:val="24"/>
        </w:rPr>
      </w:pPr>
    </w:p>
    <w:p w14:paraId="50D24A00" w14:textId="393704B1"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Mt 10:37-39 – This one relates to what we love the most. It is a hard statement for many to understand. It talks specifically about relationships. Consider what other things could cause you to lose your life? The other </w:t>
      </w:r>
      <w:r w:rsidR="00CE71BB" w:rsidRPr="00B65349">
        <w:rPr>
          <w:rFonts w:ascii="Times New Roman" w:hAnsi="Times New Roman" w:cs="Times New Roman"/>
          <w:sz w:val="24"/>
          <w:szCs w:val="24"/>
        </w:rPr>
        <w:t>question</w:t>
      </w:r>
      <w:r w:rsidRPr="00B65349">
        <w:rPr>
          <w:rFonts w:ascii="Times New Roman" w:hAnsi="Times New Roman" w:cs="Times New Roman"/>
          <w:sz w:val="24"/>
          <w:szCs w:val="24"/>
        </w:rPr>
        <w:t xml:space="preserve"> here relates to defining life. What is </w:t>
      </w:r>
      <w:proofErr w:type="gramStart"/>
      <w:r w:rsidRPr="00B65349">
        <w:rPr>
          <w:rFonts w:ascii="Times New Roman" w:hAnsi="Times New Roman" w:cs="Times New Roman"/>
          <w:sz w:val="24"/>
          <w:szCs w:val="24"/>
        </w:rPr>
        <w:t>the life</w:t>
      </w:r>
      <w:proofErr w:type="gramEnd"/>
      <w:r w:rsidRPr="00B65349">
        <w:rPr>
          <w:rFonts w:ascii="Times New Roman" w:hAnsi="Times New Roman" w:cs="Times New Roman"/>
          <w:sz w:val="24"/>
          <w:szCs w:val="24"/>
        </w:rPr>
        <w:t xml:space="preserve"> being talked about?</w:t>
      </w:r>
    </w:p>
    <w:p w14:paraId="2E6DB52C" w14:textId="77777777" w:rsidR="00343396" w:rsidRPr="00B65349" w:rsidRDefault="00343396" w:rsidP="00343396">
      <w:pPr>
        <w:tabs>
          <w:tab w:val="left" w:pos="1710"/>
        </w:tabs>
        <w:rPr>
          <w:rFonts w:ascii="Times New Roman" w:hAnsi="Times New Roman" w:cs="Times New Roman"/>
          <w:sz w:val="24"/>
          <w:szCs w:val="24"/>
        </w:rPr>
      </w:pPr>
    </w:p>
    <w:p w14:paraId="41CC244A"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 xml:space="preserve">Mt 10:42 – Here Jesus talks about giving up a very simple thing, a cup of water. Consider how this simple act could </w:t>
      </w:r>
      <w:proofErr w:type="gramStart"/>
      <w:r w:rsidRPr="00B65349">
        <w:rPr>
          <w:rFonts w:ascii="Times New Roman" w:hAnsi="Times New Roman" w:cs="Times New Roman"/>
          <w:sz w:val="24"/>
          <w:szCs w:val="24"/>
        </w:rPr>
        <w:t>actually define</w:t>
      </w:r>
      <w:proofErr w:type="gramEnd"/>
      <w:r w:rsidRPr="00B65349">
        <w:rPr>
          <w:rFonts w:ascii="Times New Roman" w:hAnsi="Times New Roman" w:cs="Times New Roman"/>
          <w:sz w:val="24"/>
          <w:szCs w:val="24"/>
        </w:rPr>
        <w:t xml:space="preserve"> who you are and what you are willing to lose or not lose.</w:t>
      </w:r>
    </w:p>
    <w:p w14:paraId="4F98F36A" w14:textId="77777777" w:rsidR="00343396" w:rsidRPr="00B65349" w:rsidRDefault="00343396" w:rsidP="00343396">
      <w:pPr>
        <w:tabs>
          <w:tab w:val="left" w:pos="1710"/>
        </w:tabs>
        <w:rPr>
          <w:rFonts w:ascii="Times New Roman" w:hAnsi="Times New Roman" w:cs="Times New Roman"/>
          <w:sz w:val="24"/>
          <w:szCs w:val="24"/>
        </w:rPr>
      </w:pPr>
    </w:p>
    <w:p w14:paraId="39BEFCC1"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t>2 Jn 8-9 – What is John referring to when it talks about not losing what you have worked for? What kind of reward would be lost?</w:t>
      </w:r>
    </w:p>
    <w:p w14:paraId="6EF34A62" w14:textId="77777777" w:rsidR="00343396" w:rsidRPr="00B65349" w:rsidRDefault="00343396" w:rsidP="00343396">
      <w:pPr>
        <w:tabs>
          <w:tab w:val="left" w:pos="1710"/>
        </w:tabs>
        <w:rPr>
          <w:rFonts w:ascii="Times New Roman" w:hAnsi="Times New Roman" w:cs="Times New Roman"/>
          <w:sz w:val="24"/>
          <w:szCs w:val="24"/>
        </w:rPr>
      </w:pPr>
    </w:p>
    <w:p w14:paraId="06797C61" w14:textId="77777777" w:rsidR="00343396" w:rsidRPr="00B65349" w:rsidRDefault="00343396" w:rsidP="00343396">
      <w:pPr>
        <w:tabs>
          <w:tab w:val="left" w:pos="1710"/>
        </w:tabs>
        <w:rPr>
          <w:rFonts w:ascii="Times New Roman" w:hAnsi="Times New Roman" w:cs="Times New Roman"/>
          <w:sz w:val="24"/>
          <w:szCs w:val="24"/>
        </w:rPr>
      </w:pPr>
      <w:r w:rsidRPr="00B65349">
        <w:rPr>
          <w:rFonts w:ascii="Times New Roman" w:hAnsi="Times New Roman" w:cs="Times New Roman"/>
          <w:sz w:val="24"/>
          <w:szCs w:val="24"/>
        </w:rPr>
        <w:lastRenderedPageBreak/>
        <w:t>Lk 9:25 – what does it mean to gain the whole world? Have you ever wanted something so bad that you changed your behavior and actions to get it? What price did you pay in the process?</w:t>
      </w:r>
    </w:p>
    <w:p w14:paraId="7DA54291" w14:textId="77777777" w:rsidR="00343396" w:rsidRPr="00B65349" w:rsidRDefault="00343396" w:rsidP="00343396">
      <w:pPr>
        <w:tabs>
          <w:tab w:val="left" w:pos="1710"/>
        </w:tabs>
        <w:rPr>
          <w:rFonts w:ascii="Times New Roman" w:hAnsi="Times New Roman" w:cs="Times New Roman"/>
          <w:sz w:val="24"/>
          <w:szCs w:val="24"/>
        </w:rPr>
      </w:pPr>
    </w:p>
    <w:p w14:paraId="47F7B0C2" w14:textId="77777777" w:rsidR="00343396" w:rsidRPr="00B65349" w:rsidRDefault="00343396" w:rsidP="00343396">
      <w:pPr>
        <w:tabs>
          <w:tab w:val="left" w:pos="1710"/>
        </w:tabs>
        <w:rPr>
          <w:rFonts w:ascii="Times New Roman" w:hAnsi="Times New Roman" w:cs="Times New Roman"/>
          <w:sz w:val="24"/>
          <w:szCs w:val="24"/>
        </w:rPr>
      </w:pPr>
    </w:p>
    <w:p w14:paraId="32686955" w14:textId="77777777" w:rsidR="00343396" w:rsidRPr="005C0732" w:rsidRDefault="00343396" w:rsidP="00343396">
      <w:pPr>
        <w:pStyle w:val="Heading1"/>
        <w:rPr>
          <w:rFonts w:ascii="Times New Roman" w:hAnsi="Times New Roman" w:cs="Times New Roman"/>
          <w:b/>
          <w:bCs/>
          <w:sz w:val="24"/>
          <w:szCs w:val="24"/>
        </w:rPr>
      </w:pPr>
      <w:bookmarkStart w:id="18" w:name="_Toc201051705"/>
      <w:r w:rsidRPr="005C0732">
        <w:rPr>
          <w:rFonts w:ascii="Times New Roman" w:hAnsi="Times New Roman" w:cs="Times New Roman"/>
          <w:b/>
          <w:bCs/>
          <w:sz w:val="24"/>
          <w:szCs w:val="24"/>
        </w:rPr>
        <w:t>Sennacherib</w:t>
      </w:r>
      <w:bookmarkEnd w:id="18"/>
    </w:p>
    <w:p w14:paraId="6A9DB55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y name is Sennacherib. I am the king of Assyria. I rule a vast empire. My name is Sennacherib, the triumphant general of a vast army. I am the king of Assyria. I destroyed the great city of Babylon.</w:t>
      </w:r>
    </w:p>
    <w:p w14:paraId="3F42FE8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am the ruler of all I see. </w:t>
      </w:r>
    </w:p>
    <w:p w14:paraId="082A9FA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So why is everyone rebelling? Don’t they know they cannot win? Don’t they know how powerful I am and how powerful my gods are? </w:t>
      </w:r>
    </w:p>
    <w:p w14:paraId="663B04F5" w14:textId="1360F6CD" w:rsidR="00343396" w:rsidRPr="00B65349" w:rsidRDefault="00343396" w:rsidP="00343396">
      <w:pPr>
        <w:rPr>
          <w:rFonts w:ascii="Times New Roman" w:hAnsi="Times New Roman" w:cs="Times New Roman"/>
          <w:sz w:val="24"/>
          <w:szCs w:val="24"/>
        </w:rPr>
      </w:pPr>
      <w:proofErr w:type="gramStart"/>
      <w:r w:rsidRPr="00B65349">
        <w:rPr>
          <w:rFonts w:ascii="Times New Roman" w:hAnsi="Times New Roman" w:cs="Times New Roman"/>
          <w:sz w:val="24"/>
          <w:szCs w:val="24"/>
        </w:rPr>
        <w:t>Actually, the</w:t>
      </w:r>
      <w:proofErr w:type="gramEnd"/>
      <w:r w:rsidRPr="00B65349">
        <w:rPr>
          <w:rFonts w:ascii="Times New Roman" w:hAnsi="Times New Roman" w:cs="Times New Roman"/>
          <w:sz w:val="24"/>
          <w:szCs w:val="24"/>
        </w:rPr>
        <w:t xml:space="preserve"> problem began before I was crowned. My father Sargon 2 was a great general but a lousy administrator. He could conquer but had little idea of how to rule. That is clearly seen in the events that followed his death. You see as soon as he died Babylon revolted again. My father didn’t suppress the key leaders. He let them live and did nothing about controlling them. The next thing I know </w:t>
      </w:r>
      <w:r w:rsidR="00EF5E40" w:rsidRPr="00B65349">
        <w:rPr>
          <w:rFonts w:ascii="Times New Roman" w:hAnsi="Times New Roman" w:cs="Times New Roman"/>
          <w:sz w:val="24"/>
          <w:szCs w:val="24"/>
        </w:rPr>
        <w:t>is they</w:t>
      </w:r>
      <w:r w:rsidRPr="00B65349">
        <w:rPr>
          <w:rFonts w:ascii="Times New Roman" w:hAnsi="Times New Roman" w:cs="Times New Roman"/>
          <w:sz w:val="24"/>
          <w:szCs w:val="24"/>
        </w:rPr>
        <w:t xml:space="preserve"> have crowned a king. That really didn’t worry me the man was a peasant and as far as I was concerned wouldn’t last.</w:t>
      </w:r>
    </w:p>
    <w:p w14:paraId="013A158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he didn’t but that Marduk character seized the opportunity and retook the city and the crown. That is the same man my father defeated but failed to capture and deal with. Now I need to deal with him. And I did just that. I dealt with him but not like we had done in the past. </w:t>
      </w:r>
    </w:p>
    <w:p w14:paraId="2C59A74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o explain that I need to give you a little history. We Assyrians were known for our brutality and fierceness. It allowed us to become a great kingdom, a kingdom that was to be feared. I think we could have conquered the world except for the influence of Jonah on one of our past kings. He came to Nineveh and threatened us. He said his god would destroy the greatest kingdom there was if we didn’t repent. </w:t>
      </w:r>
    </w:p>
    <w:p w14:paraId="06741017" w14:textId="0DA3F08F"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the king heard </w:t>
      </w:r>
      <w:proofErr w:type="gramStart"/>
      <w:r w:rsidRPr="00B65349">
        <w:rPr>
          <w:rFonts w:ascii="Times New Roman" w:hAnsi="Times New Roman" w:cs="Times New Roman"/>
          <w:sz w:val="24"/>
          <w:szCs w:val="24"/>
        </w:rPr>
        <w:t>it</w:t>
      </w:r>
      <w:proofErr w:type="gramEnd"/>
      <w:r w:rsidRPr="00B65349">
        <w:rPr>
          <w:rFonts w:ascii="Times New Roman" w:hAnsi="Times New Roman" w:cs="Times New Roman"/>
          <w:sz w:val="24"/>
          <w:szCs w:val="24"/>
        </w:rPr>
        <w:t xml:space="preserve"> and he did just that. He repented and forced the entire kingdom to follow suit. They say it was </w:t>
      </w:r>
      <w:r w:rsidR="00EF5E40" w:rsidRPr="00B65349">
        <w:rPr>
          <w:rFonts w:ascii="Times New Roman" w:hAnsi="Times New Roman" w:cs="Times New Roman"/>
          <w:sz w:val="24"/>
          <w:szCs w:val="24"/>
        </w:rPr>
        <w:t>incredible;</w:t>
      </w:r>
      <w:r w:rsidRPr="00B65349">
        <w:rPr>
          <w:rFonts w:ascii="Times New Roman" w:hAnsi="Times New Roman" w:cs="Times New Roman"/>
          <w:sz w:val="24"/>
          <w:szCs w:val="24"/>
        </w:rPr>
        <w:t xml:space="preserve"> a brutal and fierce army and nation became lambs and peace lovers. It would be almost 50 years before our nation would recover from that humiliation by that man and his god.</w:t>
      </w:r>
    </w:p>
    <w:p w14:paraId="2D99FC8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fter that most kings implemented a program of relocation. The people of any nation we conquered were forcibly relocated. We wanted to prove that only our gods had any real power. The most serious of these occurred under the king my father deposed. He took every living person still alive in Israel and moved them all. What a power move. Then he replaced them with people from other conquered nations.</w:t>
      </w:r>
    </w:p>
    <w:p w14:paraId="077A027B" w14:textId="282BC8DD"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heard there was some glitch in this. Apparently, their god still was active and wouldn’t go down quietly. All </w:t>
      </w:r>
      <w:proofErr w:type="gramStart"/>
      <w:r w:rsidRPr="00B65349">
        <w:rPr>
          <w:rFonts w:ascii="Times New Roman" w:hAnsi="Times New Roman" w:cs="Times New Roman"/>
          <w:sz w:val="24"/>
          <w:szCs w:val="24"/>
        </w:rPr>
        <w:t>manner</w:t>
      </w:r>
      <w:proofErr w:type="gramEnd"/>
      <w:r w:rsidRPr="00B65349">
        <w:rPr>
          <w:rFonts w:ascii="Times New Roman" w:hAnsi="Times New Roman" w:cs="Times New Roman"/>
          <w:sz w:val="24"/>
          <w:szCs w:val="24"/>
        </w:rPr>
        <w:t xml:space="preserve"> of wild beasts showed up and began attacking the people. By divination or some other means, it was determined that we needed to round up a few of the </w:t>
      </w:r>
      <w:r w:rsidRPr="00B65349">
        <w:rPr>
          <w:rFonts w:ascii="Times New Roman" w:hAnsi="Times New Roman" w:cs="Times New Roman"/>
          <w:sz w:val="24"/>
          <w:szCs w:val="24"/>
        </w:rPr>
        <w:lastRenderedPageBreak/>
        <w:t xml:space="preserve">priests and send them back to perform whatever rituals were needed to appease the god of the Jews. My father saw that as weakness and so killed the king and took his place. </w:t>
      </w:r>
      <w:r w:rsidR="00EF5E40" w:rsidRPr="00B65349">
        <w:rPr>
          <w:rFonts w:ascii="Times New Roman" w:hAnsi="Times New Roman" w:cs="Times New Roman"/>
          <w:sz w:val="24"/>
          <w:szCs w:val="24"/>
        </w:rPr>
        <w:t>Unfortunately</w:t>
      </w:r>
      <w:r w:rsidRPr="00B65349">
        <w:rPr>
          <w:rFonts w:ascii="Times New Roman" w:hAnsi="Times New Roman" w:cs="Times New Roman"/>
          <w:sz w:val="24"/>
          <w:szCs w:val="24"/>
        </w:rPr>
        <w:t xml:space="preserve">, the damage had been </w:t>
      </w:r>
      <w:r w:rsidR="00EF5E40" w:rsidRPr="00B65349">
        <w:rPr>
          <w:rFonts w:ascii="Times New Roman" w:hAnsi="Times New Roman" w:cs="Times New Roman"/>
          <w:sz w:val="24"/>
          <w:szCs w:val="24"/>
        </w:rPr>
        <w:t>done,</w:t>
      </w:r>
      <w:r w:rsidRPr="00B65349">
        <w:rPr>
          <w:rFonts w:ascii="Times New Roman" w:hAnsi="Times New Roman" w:cs="Times New Roman"/>
          <w:sz w:val="24"/>
          <w:szCs w:val="24"/>
        </w:rPr>
        <w:t xml:space="preserve"> and other groups began to reassert themselves and I am still dealing with that today. How is it that some defeated god of a lesser-known defeated people can have such influence.</w:t>
      </w:r>
    </w:p>
    <w:p w14:paraId="6EBDD75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have just returned from dealing with one of them and now I hear that the other group of Israelites located in Judah has been fomenting trouble in the region. As a result, I have had to go and suppress </w:t>
      </w:r>
      <w:proofErr w:type="gramStart"/>
      <w:r w:rsidRPr="00B65349">
        <w:rPr>
          <w:rFonts w:ascii="Times New Roman" w:hAnsi="Times New Roman" w:cs="Times New Roman"/>
          <w:sz w:val="24"/>
          <w:szCs w:val="24"/>
        </w:rPr>
        <w:t>a number of</w:t>
      </w:r>
      <w:proofErr w:type="gramEnd"/>
      <w:r w:rsidRPr="00B65349">
        <w:rPr>
          <w:rFonts w:ascii="Times New Roman" w:hAnsi="Times New Roman" w:cs="Times New Roman"/>
          <w:sz w:val="24"/>
          <w:szCs w:val="24"/>
        </w:rPr>
        <w:t xml:space="preserve"> nations. Nations who began to think that if Israel and their god could resist us, even in some small way, maybe our gods and army weren’t as invincible as they had been led to believe.</w:t>
      </w:r>
    </w:p>
    <w:p w14:paraId="03FA7AE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One by one I blew them away. I destroyed their temples crushed to dust their idols and crushed the resistance. I wish I could have deported </w:t>
      </w:r>
      <w:proofErr w:type="gramStart"/>
      <w:r w:rsidRPr="00B65349">
        <w:rPr>
          <w:rFonts w:ascii="Times New Roman" w:hAnsi="Times New Roman" w:cs="Times New Roman"/>
          <w:sz w:val="24"/>
          <w:szCs w:val="24"/>
        </w:rPr>
        <w:t>every last</w:t>
      </w:r>
      <w:proofErr w:type="gramEnd"/>
      <w:r w:rsidRPr="00B65349">
        <w:rPr>
          <w:rFonts w:ascii="Times New Roman" w:hAnsi="Times New Roman" w:cs="Times New Roman"/>
          <w:sz w:val="24"/>
          <w:szCs w:val="24"/>
        </w:rPr>
        <w:t xml:space="preserve"> one of them, but my resources are not what they were, so I </w:t>
      </w:r>
      <w:proofErr w:type="gramStart"/>
      <w:r w:rsidRPr="00B65349">
        <w:rPr>
          <w:rFonts w:ascii="Times New Roman" w:hAnsi="Times New Roman" w:cs="Times New Roman"/>
          <w:sz w:val="24"/>
          <w:szCs w:val="24"/>
        </w:rPr>
        <w:t>have to</w:t>
      </w:r>
      <w:proofErr w:type="gramEnd"/>
      <w:r w:rsidRPr="00B65349">
        <w:rPr>
          <w:rFonts w:ascii="Times New Roman" w:hAnsi="Times New Roman" w:cs="Times New Roman"/>
          <w:sz w:val="24"/>
          <w:szCs w:val="24"/>
        </w:rPr>
        <w:t xml:space="preserve"> return to our history of brutality and fierceness to dominate these foolish people.</w:t>
      </w:r>
    </w:p>
    <w:p w14:paraId="3B4A0028" w14:textId="304F1F0B"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ings were going well and then </w:t>
      </w:r>
      <w:r w:rsidR="00EF5E40" w:rsidRPr="00B65349">
        <w:rPr>
          <w:rFonts w:ascii="Times New Roman" w:hAnsi="Times New Roman" w:cs="Times New Roman"/>
          <w:sz w:val="24"/>
          <w:szCs w:val="24"/>
        </w:rPr>
        <w:t>Judah,</w:t>
      </w:r>
      <w:r w:rsidRPr="00B65349">
        <w:rPr>
          <w:rFonts w:ascii="Times New Roman" w:hAnsi="Times New Roman" w:cs="Times New Roman"/>
          <w:sz w:val="24"/>
          <w:szCs w:val="24"/>
        </w:rPr>
        <w:t xml:space="preserve"> and their king Hezekiah rebelled against me. I did a quick trip and defeated his army and forced him to pay a small tribute with the warning that at the slightest provocation I would return. I thought that would be the end of it but then word came that Hezekiah was not listening to me but to some prophet of their god named Isaiah. </w:t>
      </w:r>
    </w:p>
    <w:p w14:paraId="20F4CB43" w14:textId="03537F2B"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I became infuriated. I decided that it was time that I made an example of those rebellious nations and Judah was to be the target of my fury. I amassed my army and attacked Jerusalem, the capital. I will give their king credit; he had done an admirable job of preparing for such an attack. No matter</w:t>
      </w:r>
      <w:r w:rsidR="00EF5E40">
        <w:rPr>
          <w:rFonts w:ascii="Times New Roman" w:hAnsi="Times New Roman" w:cs="Times New Roman"/>
          <w:sz w:val="24"/>
          <w:szCs w:val="24"/>
        </w:rPr>
        <w:t>,</w:t>
      </w:r>
      <w:r w:rsidRPr="00B65349">
        <w:rPr>
          <w:rFonts w:ascii="Times New Roman" w:hAnsi="Times New Roman" w:cs="Times New Roman"/>
          <w:sz w:val="24"/>
          <w:szCs w:val="24"/>
        </w:rPr>
        <w:t xml:space="preserve"> I would win. So confident was I that I began to send messages demeaning the king and their god. Usually that creates fear in the hearts of the people but not this time. It only seemed to make them more resolute.</w:t>
      </w:r>
    </w:p>
    <w:p w14:paraId="6A267CD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sent one more warning which as I had hoped they ignored. It was all I needed to carry out my plan to attack the next day. It was to be my greatest victory. It never happened. When I woke in the morning, I fully expected my generals to be </w:t>
      </w:r>
      <w:proofErr w:type="gramStart"/>
      <w:r w:rsidRPr="00B65349">
        <w:rPr>
          <w:rFonts w:ascii="Times New Roman" w:hAnsi="Times New Roman" w:cs="Times New Roman"/>
          <w:sz w:val="24"/>
          <w:szCs w:val="24"/>
        </w:rPr>
        <w:t>at</w:t>
      </w:r>
      <w:proofErr w:type="gramEnd"/>
      <w:r w:rsidRPr="00B65349">
        <w:rPr>
          <w:rFonts w:ascii="Times New Roman" w:hAnsi="Times New Roman" w:cs="Times New Roman"/>
          <w:sz w:val="24"/>
          <w:szCs w:val="24"/>
        </w:rPr>
        <w:t xml:space="preserve"> my tent ready to begin. They were not. As I stepped out of my tent there was an eerie quiet. I sought out my generals and could find none of them. Then it struck me that something else was very wrong. Not only could I not find my </w:t>
      </w:r>
      <w:proofErr w:type="gramStart"/>
      <w:r w:rsidRPr="00B65349">
        <w:rPr>
          <w:rFonts w:ascii="Times New Roman" w:hAnsi="Times New Roman" w:cs="Times New Roman"/>
          <w:sz w:val="24"/>
          <w:szCs w:val="24"/>
        </w:rPr>
        <w:t>leaders</w:t>
      </w:r>
      <w:proofErr w:type="gramEnd"/>
      <w:r w:rsidRPr="00B65349">
        <w:rPr>
          <w:rFonts w:ascii="Times New Roman" w:hAnsi="Times New Roman" w:cs="Times New Roman"/>
          <w:sz w:val="24"/>
          <w:szCs w:val="24"/>
        </w:rPr>
        <w:t xml:space="preserve"> I encountered no one. NO ONE. NO ONE Alive that is.</w:t>
      </w:r>
    </w:p>
    <w:p w14:paraId="618F2F9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 All around me was a sea of dead bodies. I became terrified and began to run. I ran away from Jerusalem. I ran away from whatever plague or surprise attack had killed my army. I ran away. </w:t>
      </w:r>
      <w:proofErr w:type="gramStart"/>
      <w:r w:rsidRPr="00B65349">
        <w:rPr>
          <w:rFonts w:ascii="Times New Roman" w:hAnsi="Times New Roman" w:cs="Times New Roman"/>
          <w:sz w:val="24"/>
          <w:szCs w:val="24"/>
        </w:rPr>
        <w:t>I the</w:t>
      </w:r>
      <w:proofErr w:type="gramEnd"/>
      <w:r w:rsidRPr="00B65349">
        <w:rPr>
          <w:rFonts w:ascii="Times New Roman" w:hAnsi="Times New Roman" w:cs="Times New Roman"/>
          <w:sz w:val="24"/>
          <w:szCs w:val="24"/>
        </w:rPr>
        <w:t xml:space="preserve"> king of the greatest kingdom on </w:t>
      </w:r>
      <w:proofErr w:type="gramStart"/>
      <w:r w:rsidRPr="00B65349">
        <w:rPr>
          <w:rFonts w:ascii="Times New Roman" w:hAnsi="Times New Roman" w:cs="Times New Roman"/>
          <w:sz w:val="24"/>
          <w:szCs w:val="24"/>
        </w:rPr>
        <w:t>earth</w:t>
      </w:r>
      <w:proofErr w:type="gramEnd"/>
      <w:r w:rsidRPr="00B65349">
        <w:rPr>
          <w:rFonts w:ascii="Times New Roman" w:hAnsi="Times New Roman" w:cs="Times New Roman"/>
          <w:sz w:val="24"/>
          <w:szCs w:val="24"/>
        </w:rPr>
        <w:t xml:space="preserve"> ran away. It was many hours before I encountered a few of my soldiers. They had seen people begin to collapse around them with no explanation and in fear ran. To this day not one of them can explain why they didn’t die.</w:t>
      </w:r>
    </w:p>
    <w:p w14:paraId="4D21D9F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am not sure how it was possible, but word of the defeat arrived at Nineveh ahead of me. Defeat is not a pleasant emotion and worse when everyone knows you were defeated. Even worse by an insignificant nation and an insignificant god. I needed answers and so I went to the temple of my gods and offered sacrifices and begged them for answers. </w:t>
      </w:r>
    </w:p>
    <w:p w14:paraId="26B3F3A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Instead of answers and protection, something I had been promised by the priests in the past, the door opened, and my two sons entered. I knew immediately what they had in mind. I had caused irreparable shame to my family, my reign and my country. The only way to pay for that was my death.</w:t>
      </w:r>
    </w:p>
    <w:p w14:paraId="60984C53" w14:textId="77777777" w:rsidR="00343396"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t is only now that I realized that maybe that king who listened to Jonah may have been right. The god of Israel was the only true god. Maybe that god was in fact over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other gods.</w:t>
      </w:r>
    </w:p>
    <w:p w14:paraId="0E0F516F" w14:textId="77777777" w:rsidR="00E2560B" w:rsidRPr="00B65349" w:rsidRDefault="00E2560B" w:rsidP="00343396">
      <w:pPr>
        <w:rPr>
          <w:rFonts w:ascii="Times New Roman" w:hAnsi="Times New Roman" w:cs="Times New Roman"/>
          <w:sz w:val="24"/>
          <w:szCs w:val="24"/>
        </w:rPr>
      </w:pPr>
    </w:p>
    <w:p w14:paraId="1B65728A" w14:textId="77777777" w:rsidR="00EB1A82" w:rsidRPr="005E6C75" w:rsidRDefault="00EB1A82" w:rsidP="00EB1A82">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4DB4FE7E" w14:textId="74E4916B" w:rsidR="00343396" w:rsidRPr="00181E42" w:rsidRDefault="00EB1A82" w:rsidP="00343396">
      <w:pPr>
        <w:rPr>
          <w:rFonts w:ascii="Times New Roman" w:hAnsi="Times New Roman" w:cs="Times New Roman"/>
          <w:b/>
          <w:bCs/>
          <w:sz w:val="24"/>
          <w:szCs w:val="24"/>
        </w:rPr>
      </w:pPr>
      <w:r w:rsidRPr="00181E42">
        <w:rPr>
          <w:rFonts w:ascii="Times New Roman" w:hAnsi="Times New Roman" w:cs="Times New Roman"/>
          <w:b/>
          <w:bCs/>
          <w:sz w:val="24"/>
          <w:szCs w:val="24"/>
        </w:rPr>
        <w:t>Defiance</w:t>
      </w:r>
    </w:p>
    <w:p w14:paraId="339408A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Defiance is a dangerous behavior. Let’s explore what it means to defy God and the related word rebel.</w:t>
      </w:r>
    </w:p>
    <w:p w14:paraId="511CE98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classic story related to this is the story of David and Goliath. Read 1 Sa 17. What were the key issues dealt with in the story?</w:t>
      </w:r>
    </w:p>
    <w:p w14:paraId="5D389BDD" w14:textId="77777777" w:rsidR="00343396" w:rsidRPr="00B65349" w:rsidRDefault="00343396" w:rsidP="00343396">
      <w:pPr>
        <w:rPr>
          <w:rFonts w:ascii="Times New Roman" w:hAnsi="Times New Roman" w:cs="Times New Roman"/>
          <w:sz w:val="24"/>
          <w:szCs w:val="24"/>
        </w:rPr>
      </w:pPr>
    </w:p>
    <w:p w14:paraId="5FC05EB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Read Joshua 22:18-20. What was the issue in this story? How serious was it? </w:t>
      </w:r>
    </w:p>
    <w:p w14:paraId="71FEDF8E" w14:textId="77777777" w:rsidR="00343396" w:rsidRPr="00B65349" w:rsidRDefault="00343396" w:rsidP="00343396">
      <w:pPr>
        <w:rPr>
          <w:rFonts w:ascii="Times New Roman" w:hAnsi="Times New Roman" w:cs="Times New Roman"/>
          <w:sz w:val="24"/>
          <w:szCs w:val="24"/>
        </w:rPr>
      </w:pPr>
    </w:p>
    <w:p w14:paraId="59D3508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ead Dt 1:23-43. Who rebelled? Why did they rebel? What were the consequences of their rebellion?</w:t>
      </w:r>
    </w:p>
    <w:p w14:paraId="1AC64F19" w14:textId="77777777" w:rsidR="00343396" w:rsidRPr="00B65349" w:rsidRDefault="00343396" w:rsidP="00343396">
      <w:pPr>
        <w:rPr>
          <w:rFonts w:ascii="Times New Roman" w:hAnsi="Times New Roman" w:cs="Times New Roman"/>
          <w:sz w:val="24"/>
          <w:szCs w:val="24"/>
        </w:rPr>
      </w:pPr>
    </w:p>
    <w:p w14:paraId="44D5410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ead Daniel 9:4-19. What was the focus of his prayer? What were the results of rebelling?</w:t>
      </w:r>
    </w:p>
    <w:p w14:paraId="442DA129" w14:textId="77777777" w:rsidR="00343396" w:rsidRPr="00B65349" w:rsidRDefault="00343396" w:rsidP="00343396">
      <w:pPr>
        <w:rPr>
          <w:rFonts w:ascii="Times New Roman" w:hAnsi="Times New Roman" w:cs="Times New Roman"/>
          <w:sz w:val="24"/>
          <w:szCs w:val="24"/>
        </w:rPr>
      </w:pPr>
    </w:p>
    <w:p w14:paraId="258C6B0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ake a list of ways a person can rebel. </w:t>
      </w:r>
    </w:p>
    <w:p w14:paraId="16F2A9D0" w14:textId="77777777" w:rsidR="00343396" w:rsidRPr="00B65349" w:rsidRDefault="00343396" w:rsidP="00343396">
      <w:pPr>
        <w:rPr>
          <w:rFonts w:ascii="Times New Roman" w:hAnsi="Times New Roman" w:cs="Times New Roman"/>
          <w:sz w:val="24"/>
          <w:szCs w:val="24"/>
        </w:rPr>
      </w:pPr>
    </w:p>
    <w:p w14:paraId="766941D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Now make a list of people who you can rebel against and why?</w:t>
      </w:r>
    </w:p>
    <w:p w14:paraId="3F10A90E" w14:textId="77777777" w:rsidR="00343396" w:rsidRPr="00B65349" w:rsidRDefault="00343396" w:rsidP="00343396">
      <w:pPr>
        <w:rPr>
          <w:rFonts w:ascii="Times New Roman" w:hAnsi="Times New Roman" w:cs="Times New Roman"/>
          <w:sz w:val="24"/>
          <w:szCs w:val="24"/>
        </w:rPr>
      </w:pPr>
    </w:p>
    <w:p w14:paraId="7D325BF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hat can be the consequences of rebellion?</w:t>
      </w:r>
    </w:p>
    <w:p w14:paraId="0FFF29CA" w14:textId="77777777" w:rsidR="00343396" w:rsidRPr="00B65349" w:rsidRDefault="00343396" w:rsidP="00343396">
      <w:pPr>
        <w:rPr>
          <w:rFonts w:ascii="Times New Roman" w:hAnsi="Times New Roman" w:cs="Times New Roman"/>
          <w:sz w:val="24"/>
          <w:szCs w:val="24"/>
        </w:rPr>
      </w:pPr>
    </w:p>
    <w:p w14:paraId="4AF2E50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s this proverb true? </w:t>
      </w:r>
      <w:proofErr w:type="spellStart"/>
      <w:r w:rsidRPr="00B65349">
        <w:rPr>
          <w:rFonts w:ascii="Times New Roman" w:hAnsi="Times New Roman" w:cs="Times New Roman"/>
          <w:sz w:val="24"/>
          <w:szCs w:val="24"/>
        </w:rPr>
        <w:t>Pr</w:t>
      </w:r>
      <w:proofErr w:type="spellEnd"/>
      <w:r w:rsidRPr="00B65349">
        <w:rPr>
          <w:rFonts w:ascii="Times New Roman" w:hAnsi="Times New Roman" w:cs="Times New Roman"/>
          <w:sz w:val="24"/>
          <w:szCs w:val="24"/>
        </w:rPr>
        <w:t xml:space="preserve"> 17:11</w:t>
      </w:r>
    </w:p>
    <w:p w14:paraId="634A062D" w14:textId="77777777" w:rsidR="00343396" w:rsidRPr="00B65349" w:rsidRDefault="00343396" w:rsidP="00343396">
      <w:pPr>
        <w:rPr>
          <w:rFonts w:ascii="Times New Roman" w:hAnsi="Times New Roman" w:cs="Times New Roman"/>
          <w:sz w:val="24"/>
          <w:szCs w:val="24"/>
        </w:rPr>
      </w:pPr>
    </w:p>
    <w:p w14:paraId="29DBE01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onsider what Moses wrote in Num 14:18. Why would God be willing to forgive us when we rebel?</w:t>
      </w:r>
    </w:p>
    <w:p w14:paraId="7733011C" w14:textId="131BAD0F" w:rsidR="0070592C" w:rsidRPr="00B65349" w:rsidRDefault="0070592C">
      <w:pPr>
        <w:rPr>
          <w:rFonts w:ascii="Times New Roman" w:hAnsi="Times New Roman" w:cs="Times New Roman"/>
          <w:sz w:val="24"/>
          <w:szCs w:val="24"/>
        </w:rPr>
      </w:pPr>
    </w:p>
    <w:p w14:paraId="37E64990" w14:textId="77777777" w:rsidR="00343396" w:rsidRPr="005C0732" w:rsidRDefault="00343396" w:rsidP="00343396">
      <w:pPr>
        <w:pStyle w:val="Heading1"/>
        <w:rPr>
          <w:rFonts w:ascii="Times New Roman" w:hAnsi="Times New Roman" w:cs="Times New Roman"/>
          <w:b/>
          <w:bCs/>
          <w:sz w:val="24"/>
          <w:szCs w:val="24"/>
        </w:rPr>
      </w:pPr>
      <w:bookmarkStart w:id="19" w:name="_Toc201051706"/>
      <w:r w:rsidRPr="005C0732">
        <w:rPr>
          <w:rFonts w:ascii="Times New Roman" w:hAnsi="Times New Roman" w:cs="Times New Roman"/>
          <w:b/>
          <w:bCs/>
          <w:sz w:val="24"/>
          <w:szCs w:val="24"/>
        </w:rPr>
        <w:t>Ebed-</w:t>
      </w:r>
      <w:proofErr w:type="spellStart"/>
      <w:r w:rsidRPr="005C0732">
        <w:rPr>
          <w:rFonts w:ascii="Times New Roman" w:hAnsi="Times New Roman" w:cs="Times New Roman"/>
          <w:b/>
          <w:bCs/>
          <w:sz w:val="24"/>
          <w:szCs w:val="24"/>
        </w:rPr>
        <w:t>melech</w:t>
      </w:r>
      <w:bookmarkEnd w:id="19"/>
      <w:proofErr w:type="spellEnd"/>
    </w:p>
    <w:p w14:paraId="18A0F73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come to my humble home. It is not much. Really it is just a tent, but it is my home for now. One does the best they can when on the run. </w:t>
      </w:r>
    </w:p>
    <w:p w14:paraId="723829D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Yes, we are on the run. It is a strange situation and will take a bit of explaining as to why I am here in Egypt. It has to do with my relationship with Jeremiah and the fact that I saved his life several years back. Let me explain. Let me see where should I begin? Yes, that is the place to start. </w:t>
      </w:r>
    </w:p>
    <w:p w14:paraId="6FAA9797" w14:textId="0EE2CC03"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First you need to know that I am </w:t>
      </w:r>
      <w:proofErr w:type="gramStart"/>
      <w:r w:rsidRPr="00B65349">
        <w:rPr>
          <w:rFonts w:ascii="Times New Roman" w:hAnsi="Times New Roman" w:cs="Times New Roman"/>
          <w:sz w:val="24"/>
          <w:szCs w:val="24"/>
        </w:rPr>
        <w:t>a Cushite</w:t>
      </w:r>
      <w:proofErr w:type="gramEnd"/>
      <w:r w:rsidRPr="00B65349">
        <w:rPr>
          <w:rFonts w:ascii="Times New Roman" w:hAnsi="Times New Roman" w:cs="Times New Roman"/>
          <w:sz w:val="24"/>
          <w:szCs w:val="24"/>
        </w:rPr>
        <w:t xml:space="preserve">. That is an old term for a person from the area now </w:t>
      </w:r>
      <w:r w:rsidR="0010374A" w:rsidRPr="00B65349">
        <w:rPr>
          <w:rFonts w:ascii="Times New Roman" w:hAnsi="Times New Roman" w:cs="Times New Roman"/>
          <w:sz w:val="24"/>
          <w:szCs w:val="24"/>
        </w:rPr>
        <w:t>known</w:t>
      </w:r>
      <w:r w:rsidRPr="00B65349">
        <w:rPr>
          <w:rFonts w:ascii="Times New Roman" w:hAnsi="Times New Roman" w:cs="Times New Roman"/>
          <w:sz w:val="24"/>
          <w:szCs w:val="24"/>
        </w:rPr>
        <w:t xml:space="preserve"> as Ethiopia. Yes, I am an African by birth. Before all this happened, I was living in the household of Zedekiah, the current king of Judah as one of his servants. </w:t>
      </w:r>
      <w:proofErr w:type="gramStart"/>
      <w:r w:rsidRPr="00B65349">
        <w:rPr>
          <w:rFonts w:ascii="Times New Roman" w:hAnsi="Times New Roman" w:cs="Times New Roman"/>
          <w:sz w:val="24"/>
          <w:szCs w:val="24"/>
        </w:rPr>
        <w:t>Amazing you say</w:t>
      </w:r>
      <w:proofErr w:type="gramEnd"/>
      <w:r w:rsidRPr="00B65349">
        <w:rPr>
          <w:rFonts w:ascii="Times New Roman" w:hAnsi="Times New Roman" w:cs="Times New Roman"/>
          <w:sz w:val="24"/>
          <w:szCs w:val="24"/>
        </w:rPr>
        <w:t xml:space="preserve">. </w:t>
      </w:r>
    </w:p>
    <w:p w14:paraId="7E865E6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You ask how that happened. Truthfully my life has been one unexplainable event after another. I was taken from my family by the Egyptians. They made me a eunuch so I could serve in the court of the pharaoh. It was a good life but again things happened that I cannot explain, and I ended up being sent to Judah to serve in the king’s court there. I had special skills and so I became a commodity they could trade with. </w:t>
      </w:r>
    </w:p>
    <w:p w14:paraId="03DFD06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Not good enough for you? Okay I will try to explain the world of my time to you. There were three great powers vying for control of the world. In the middle of these three powers was the smaller kingdom of Judah. It had survived the attack of Sennacherib and somehow had maintained its independent status. </w:t>
      </w:r>
    </w:p>
    <w:p w14:paraId="3C4B1AE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Now things were in flux. The Assyrian Empire, which had controlled the whole region for hundreds of years, was falling apart. Internal strife, rebellious subjugated peoples, and weak kings opened the way for conflict. Babylonia was once more rebelling and now had some powerful leaders and critical alliances. Egypt was concerned about another power attacking them. Life under Assyria had been reasonably trouble free. Egypt had been allowed to govern itself for the most part and didn’t want to be subjugated to another foreign power.</w:t>
      </w:r>
    </w:p>
    <w:p w14:paraId="2853995C" w14:textId="7336E076"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s a result of this and the fact that several critical trade routes passed through Judah there was constant movement through that region. On one of those expeditions Necho 2 attempted to support the Assyrians against the Babylonians. It didn’t go well. For some unknown reason the king of Judah Josiah decided it was the right time to attack Egypt and recover some of their territory in the south. That didn’t go well either, </w:t>
      </w:r>
      <w:r w:rsidR="00BA742F">
        <w:rPr>
          <w:rFonts w:ascii="Times New Roman" w:hAnsi="Times New Roman" w:cs="Times New Roman"/>
          <w:sz w:val="24"/>
          <w:szCs w:val="24"/>
        </w:rPr>
        <w:t xml:space="preserve"> </w:t>
      </w:r>
      <w:r w:rsidR="00BA742F" w:rsidRPr="00B65349">
        <w:rPr>
          <w:rFonts w:ascii="Times New Roman" w:hAnsi="Times New Roman" w:cs="Times New Roman"/>
          <w:sz w:val="24"/>
          <w:szCs w:val="24"/>
        </w:rPr>
        <w:t xml:space="preserve"> </w:t>
      </w:r>
      <w:r w:rsidRPr="00B65349">
        <w:rPr>
          <w:rFonts w:ascii="Times New Roman" w:hAnsi="Times New Roman" w:cs="Times New Roman"/>
          <w:sz w:val="24"/>
          <w:szCs w:val="24"/>
        </w:rPr>
        <w:t xml:space="preserve">King Josiah was killed. If I understand right my friend Jeremiah warned him against this action. </w:t>
      </w:r>
    </w:p>
    <w:p w14:paraId="2A2F33E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ho is Jeremiah and why is </w:t>
      </w:r>
      <w:proofErr w:type="gramStart"/>
      <w:r w:rsidRPr="00B65349">
        <w:rPr>
          <w:rFonts w:ascii="Times New Roman" w:hAnsi="Times New Roman" w:cs="Times New Roman"/>
          <w:sz w:val="24"/>
          <w:szCs w:val="24"/>
        </w:rPr>
        <w:t>he</w:t>
      </w:r>
      <w:proofErr w:type="gramEnd"/>
      <w:r w:rsidRPr="00B65349">
        <w:rPr>
          <w:rFonts w:ascii="Times New Roman" w:hAnsi="Times New Roman" w:cs="Times New Roman"/>
          <w:sz w:val="24"/>
          <w:szCs w:val="24"/>
        </w:rPr>
        <w:t xml:space="preserve"> my friend? </w:t>
      </w:r>
      <w:proofErr w:type="gramStart"/>
      <w:r w:rsidRPr="00B65349">
        <w:rPr>
          <w:rFonts w:ascii="Times New Roman" w:hAnsi="Times New Roman" w:cs="Times New Roman"/>
          <w:sz w:val="24"/>
          <w:szCs w:val="24"/>
        </w:rPr>
        <w:t>Patience I am</w:t>
      </w:r>
      <w:proofErr w:type="gramEnd"/>
      <w:r w:rsidRPr="00B65349">
        <w:rPr>
          <w:rFonts w:ascii="Times New Roman" w:hAnsi="Times New Roman" w:cs="Times New Roman"/>
          <w:sz w:val="24"/>
          <w:szCs w:val="24"/>
        </w:rPr>
        <w:t xml:space="preserve"> coming to that.</w:t>
      </w:r>
    </w:p>
    <w:p w14:paraId="6FE77B8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the next pharaoh also saw opportunities to recover territory and maybe, if managed correctly, reestablish Egypt as a world power. To do that he needed to avoid unnecessary conflict with </w:t>
      </w:r>
      <w:proofErr w:type="gramStart"/>
      <w:r w:rsidRPr="00B65349">
        <w:rPr>
          <w:rFonts w:ascii="Times New Roman" w:hAnsi="Times New Roman" w:cs="Times New Roman"/>
          <w:sz w:val="24"/>
          <w:szCs w:val="24"/>
        </w:rPr>
        <w:t>a number of</w:t>
      </w:r>
      <w:proofErr w:type="gramEnd"/>
      <w:r w:rsidRPr="00B65349">
        <w:rPr>
          <w:rFonts w:ascii="Times New Roman" w:hAnsi="Times New Roman" w:cs="Times New Roman"/>
          <w:sz w:val="24"/>
          <w:szCs w:val="24"/>
        </w:rPr>
        <w:t xml:space="preserve"> the smaller kingdoms. That meant creating treaties and agreements. I became part of the agreement with Judah. Apparently, their king at that time </w:t>
      </w:r>
      <w:proofErr w:type="gramStart"/>
      <w:r w:rsidRPr="00B65349">
        <w:rPr>
          <w:rFonts w:ascii="Times New Roman" w:hAnsi="Times New Roman" w:cs="Times New Roman"/>
          <w:sz w:val="24"/>
          <w:szCs w:val="24"/>
        </w:rPr>
        <w:t>was in need of</w:t>
      </w:r>
      <w:proofErr w:type="gramEnd"/>
      <w:r w:rsidRPr="00B65349">
        <w:rPr>
          <w:rFonts w:ascii="Times New Roman" w:hAnsi="Times New Roman" w:cs="Times New Roman"/>
          <w:sz w:val="24"/>
          <w:szCs w:val="24"/>
        </w:rPr>
        <w:t xml:space="preserve"> a person with my skills so I was made part of a gift to encourage Judah to remain neutral.</w:t>
      </w:r>
    </w:p>
    <w:p w14:paraId="1E7A32D3" w14:textId="77777777" w:rsidR="00343396" w:rsidRPr="00B65349" w:rsidRDefault="00343396" w:rsidP="00343396">
      <w:pPr>
        <w:rPr>
          <w:rFonts w:ascii="Times New Roman" w:hAnsi="Times New Roman" w:cs="Times New Roman"/>
          <w:sz w:val="24"/>
          <w:szCs w:val="24"/>
        </w:rPr>
      </w:pPr>
      <w:proofErr w:type="gramStart"/>
      <w:r w:rsidRPr="00B65349">
        <w:rPr>
          <w:rFonts w:ascii="Times New Roman" w:hAnsi="Times New Roman" w:cs="Times New Roman"/>
          <w:sz w:val="24"/>
          <w:szCs w:val="24"/>
        </w:rPr>
        <w:lastRenderedPageBreak/>
        <w:t>Actually, my</w:t>
      </w:r>
      <w:proofErr w:type="gramEnd"/>
      <w:r w:rsidRPr="00B65349">
        <w:rPr>
          <w:rFonts w:ascii="Times New Roman" w:hAnsi="Times New Roman" w:cs="Times New Roman"/>
          <w:sz w:val="24"/>
          <w:szCs w:val="24"/>
        </w:rPr>
        <w:t xml:space="preserve"> life was somewhat better than before. I will say this for the Jews they treat foreigners with a lot more respect than I have seen in other places. That meant I had more freedom and because of my work, </w:t>
      </w:r>
      <w:proofErr w:type="gramStart"/>
      <w:r w:rsidRPr="00B65349">
        <w:rPr>
          <w:rFonts w:ascii="Times New Roman" w:hAnsi="Times New Roman" w:cs="Times New Roman"/>
          <w:sz w:val="24"/>
          <w:szCs w:val="24"/>
        </w:rPr>
        <w:t>what that is</w:t>
      </w:r>
      <w:proofErr w:type="gramEnd"/>
      <w:r w:rsidRPr="00B65349">
        <w:rPr>
          <w:rFonts w:ascii="Times New Roman" w:hAnsi="Times New Roman" w:cs="Times New Roman"/>
          <w:sz w:val="24"/>
          <w:szCs w:val="24"/>
        </w:rPr>
        <w:t xml:space="preserve"> </w:t>
      </w:r>
      <w:proofErr w:type="spellStart"/>
      <w:r w:rsidRPr="00B65349">
        <w:rPr>
          <w:rFonts w:ascii="Times New Roman" w:hAnsi="Times New Roman" w:cs="Times New Roman"/>
          <w:sz w:val="24"/>
          <w:szCs w:val="24"/>
        </w:rPr>
        <w:t>is</w:t>
      </w:r>
      <w:proofErr w:type="spellEnd"/>
      <w:r w:rsidRPr="00B65349">
        <w:rPr>
          <w:rFonts w:ascii="Times New Roman" w:hAnsi="Times New Roman" w:cs="Times New Roman"/>
          <w:sz w:val="24"/>
          <w:szCs w:val="24"/>
        </w:rPr>
        <w:t xml:space="preserve"> not important, I had access to the king and that meant I met Jeremiah. Jeremiah was a prophet of their god, Yahweh. At first, he was a bit of an outcast and a </w:t>
      </w:r>
      <w:proofErr w:type="gramStart"/>
      <w:r w:rsidRPr="00B65349">
        <w:rPr>
          <w:rFonts w:ascii="Times New Roman" w:hAnsi="Times New Roman" w:cs="Times New Roman"/>
          <w:sz w:val="24"/>
          <w:szCs w:val="24"/>
        </w:rPr>
        <w:t>trouble maker</w:t>
      </w:r>
      <w:proofErr w:type="gramEnd"/>
      <w:r w:rsidRPr="00B65349">
        <w:rPr>
          <w:rFonts w:ascii="Times New Roman" w:hAnsi="Times New Roman" w:cs="Times New Roman"/>
          <w:sz w:val="24"/>
          <w:szCs w:val="24"/>
        </w:rPr>
        <w:t xml:space="preserve">. He warned that people that judgement was coming and that they shouldn’t trust Egypt to help them. He was not in favor of the agreement that had been made. He said Egypt was a broken reed and would only bring harm. </w:t>
      </w:r>
    </w:p>
    <w:p w14:paraId="50FC813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Over time Jeremiah became quite a topic. I heard about him constantly and his ongoing battle with other prophets, leaders of the people, and especially with the priests. He was what one would call a gain sayer. One who always sees the worst-case scenario. </w:t>
      </w:r>
    </w:p>
    <w:p w14:paraId="01F646DF" w14:textId="33A9CF6A"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fter </w:t>
      </w:r>
      <w:r w:rsidR="00846AB6" w:rsidRPr="00B65349">
        <w:rPr>
          <w:rFonts w:ascii="Times New Roman" w:hAnsi="Times New Roman" w:cs="Times New Roman"/>
          <w:sz w:val="24"/>
          <w:szCs w:val="24"/>
        </w:rPr>
        <w:t>a while</w:t>
      </w:r>
      <w:r w:rsidRPr="00B65349">
        <w:rPr>
          <w:rFonts w:ascii="Times New Roman" w:hAnsi="Times New Roman" w:cs="Times New Roman"/>
          <w:sz w:val="24"/>
          <w:szCs w:val="24"/>
        </w:rPr>
        <w:t xml:space="preserve"> you either </w:t>
      </w:r>
      <w:proofErr w:type="gramStart"/>
      <w:r w:rsidRPr="00B65349">
        <w:rPr>
          <w:rFonts w:ascii="Times New Roman" w:hAnsi="Times New Roman" w:cs="Times New Roman"/>
          <w:sz w:val="24"/>
          <w:szCs w:val="24"/>
        </w:rPr>
        <w:t>have to</w:t>
      </w:r>
      <w:proofErr w:type="gramEnd"/>
      <w:r w:rsidRPr="00B65349">
        <w:rPr>
          <w:rFonts w:ascii="Times New Roman" w:hAnsi="Times New Roman" w:cs="Times New Roman"/>
          <w:sz w:val="24"/>
          <w:szCs w:val="24"/>
        </w:rPr>
        <w:t xml:space="preserve"> just ignore him, try to get rid of him, or begin to listen and decide if he knows what he is talking about. I chose to listen and discovered that, surprisingly, he was not a wacko. He paid attention to what was happening and had an uncanny ability to predict and explain it all. While it aggravated and angered his enemies it began to intrigue me. </w:t>
      </w:r>
    </w:p>
    <w:p w14:paraId="6009805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Quietly of course. The one thing you don’t want to do is upset key people at the court. You can watch and listen, just keep your thoughts to yourself. I did notice that the king was a wimp. He yielded or better acquiesced to everyone. It was obvious the man had no spine and just wanted to avoid conflict and, and </w:t>
      </w:r>
      <w:proofErr w:type="gramStart"/>
      <w:r w:rsidRPr="00B65349">
        <w:rPr>
          <w:rFonts w:ascii="Times New Roman" w:hAnsi="Times New Roman" w:cs="Times New Roman"/>
          <w:sz w:val="24"/>
          <w:szCs w:val="24"/>
        </w:rPr>
        <w:t>god</w:t>
      </w:r>
      <w:proofErr w:type="gramEnd"/>
      <w:r w:rsidRPr="00B65349">
        <w:rPr>
          <w:rFonts w:ascii="Times New Roman" w:hAnsi="Times New Roman" w:cs="Times New Roman"/>
          <w:sz w:val="24"/>
          <w:szCs w:val="24"/>
        </w:rPr>
        <w:t xml:space="preserve"> forbid (pardon me), decide something on his own.</w:t>
      </w:r>
    </w:p>
    <w:p w14:paraId="678DBE0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Yet this vacillation meant I got to hear </w:t>
      </w:r>
      <w:proofErr w:type="gramStart"/>
      <w:r w:rsidRPr="00B65349">
        <w:rPr>
          <w:rFonts w:ascii="Times New Roman" w:hAnsi="Times New Roman" w:cs="Times New Roman"/>
          <w:sz w:val="24"/>
          <w:szCs w:val="24"/>
        </w:rPr>
        <w:t>all the</w:t>
      </w:r>
      <w:proofErr w:type="gramEnd"/>
      <w:r w:rsidRPr="00B65349">
        <w:rPr>
          <w:rFonts w:ascii="Times New Roman" w:hAnsi="Times New Roman" w:cs="Times New Roman"/>
          <w:sz w:val="24"/>
          <w:szCs w:val="24"/>
        </w:rPr>
        <w:t xml:space="preserve"> sides and opinions. If you pay attention, you will be able to see who is right, and clearly Jeremiah was right. There were only two choices, surrender to Babylon or suffer and die miserably behind the walls of the city. Jeremiah was advocating </w:t>
      </w:r>
      <w:proofErr w:type="gramStart"/>
      <w:r w:rsidRPr="00B65349">
        <w:rPr>
          <w:rFonts w:ascii="Times New Roman" w:hAnsi="Times New Roman" w:cs="Times New Roman"/>
          <w:sz w:val="24"/>
          <w:szCs w:val="24"/>
        </w:rPr>
        <w:t>surrender</w:t>
      </w:r>
      <w:proofErr w:type="gramEnd"/>
      <w:r w:rsidRPr="00B65349">
        <w:rPr>
          <w:rFonts w:ascii="Times New Roman" w:hAnsi="Times New Roman" w:cs="Times New Roman"/>
          <w:sz w:val="24"/>
          <w:szCs w:val="24"/>
        </w:rPr>
        <w:t>. Quietly I began to see if I could shift the king’s opinion in that direction. Clearly Jeremiah was right which meant his source, God if you please, was the one to listen to.</w:t>
      </w:r>
    </w:p>
    <w:p w14:paraId="43C038BC" w14:textId="77777777" w:rsidR="00343396" w:rsidRPr="00B65349" w:rsidRDefault="00343396" w:rsidP="00343396">
      <w:pPr>
        <w:rPr>
          <w:rFonts w:ascii="Times New Roman" w:hAnsi="Times New Roman" w:cs="Times New Roman"/>
          <w:sz w:val="24"/>
          <w:szCs w:val="24"/>
        </w:rPr>
      </w:pP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when they threw Jeremiah into </w:t>
      </w:r>
      <w:proofErr w:type="gramStart"/>
      <w:r w:rsidRPr="00B65349">
        <w:rPr>
          <w:rFonts w:ascii="Times New Roman" w:hAnsi="Times New Roman" w:cs="Times New Roman"/>
          <w:sz w:val="24"/>
          <w:szCs w:val="24"/>
        </w:rPr>
        <w:t>prison</w:t>
      </w:r>
      <w:proofErr w:type="gramEnd"/>
      <w:r w:rsidRPr="00B65349">
        <w:rPr>
          <w:rFonts w:ascii="Times New Roman" w:hAnsi="Times New Roman" w:cs="Times New Roman"/>
          <w:sz w:val="24"/>
          <w:szCs w:val="24"/>
        </w:rPr>
        <w:t xml:space="preserve"> I had to do something. The only real hope of surviving what was happening was to protect the one who could provide direction and that was not the king, it was Jeremiah. I did what any sane man would do. If you believe that then I </w:t>
      </w:r>
      <w:proofErr w:type="gramStart"/>
      <w:r w:rsidRPr="00B65349">
        <w:rPr>
          <w:rFonts w:ascii="Times New Roman" w:hAnsi="Times New Roman" w:cs="Times New Roman"/>
          <w:sz w:val="24"/>
          <w:szCs w:val="24"/>
        </w:rPr>
        <w:t>question</w:t>
      </w:r>
      <w:proofErr w:type="gramEnd"/>
      <w:r w:rsidRPr="00B65349">
        <w:rPr>
          <w:rFonts w:ascii="Times New Roman" w:hAnsi="Times New Roman" w:cs="Times New Roman"/>
          <w:sz w:val="24"/>
          <w:szCs w:val="24"/>
        </w:rPr>
        <w:t xml:space="preserve"> your sanity. </w:t>
      </w:r>
    </w:p>
    <w:p w14:paraId="404D597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I did what a desperate man would do. One who had decided that it was time to choose sides and throw caution to the wind. I went to the king and begged him to rescue Jeremiah. He listened and gave me the authority to act. As I said before this man has no spine and gives in to anyone and everyone. I was able to rescue Jeremiah and find a safe place for him to be as well as find some food to keep him from starving.</w:t>
      </w:r>
    </w:p>
    <w:p w14:paraId="726EFE6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at is why I am here in Egypt, and you are enjoying my fine establishment. Heh it is better than being dead along with everyone else. Why do I say that? It is because of the message from Yahweh gave me through Jeremiah. He told me that because of my act to rescue Jeremiah I would survive the coming holocaust. I would survive all that Jeremiah said would happen. Well, we did. That </w:t>
      </w:r>
      <w:proofErr w:type="gramStart"/>
      <w:r w:rsidRPr="00B65349">
        <w:rPr>
          <w:rFonts w:ascii="Times New Roman" w:hAnsi="Times New Roman" w:cs="Times New Roman"/>
          <w:sz w:val="24"/>
          <w:szCs w:val="24"/>
        </w:rPr>
        <w:t>fool</w:t>
      </w:r>
      <w:proofErr w:type="gramEnd"/>
      <w:r w:rsidRPr="00B65349">
        <w:rPr>
          <w:rFonts w:ascii="Times New Roman" w:hAnsi="Times New Roman" w:cs="Times New Roman"/>
          <w:sz w:val="24"/>
          <w:szCs w:val="24"/>
        </w:rPr>
        <w:t xml:space="preserve"> king tried to escape but was captured. Then just before they gouged his eyes, they killed his children while he watched. </w:t>
      </w:r>
    </w:p>
    <w:p w14:paraId="2722A82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I am not sure how or why but the general of the enemy knew about Jeremiah. He called him in and told him that he had instructions regarding his safety. He was to be protected and allowed to leave the city along with others who had heeded his warnings. Thankfully I was included in that group. How or why, I cannot explain other than it was as Jeremiah told me.</w:t>
      </w:r>
    </w:p>
    <w:p w14:paraId="7798FDC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you know how things end. People just don’t listen, do they? Jeremiah was right about everything and still they don’t get it. When trouble came again, they decided to run instead of listening to Jeremiah. He told them to stay </w:t>
      </w:r>
      <w:proofErr w:type="gramStart"/>
      <w:r w:rsidRPr="00B65349">
        <w:rPr>
          <w:rFonts w:ascii="Times New Roman" w:hAnsi="Times New Roman" w:cs="Times New Roman"/>
          <w:sz w:val="24"/>
          <w:szCs w:val="24"/>
        </w:rPr>
        <w:t>put,</w:t>
      </w:r>
      <w:proofErr w:type="gramEnd"/>
      <w:r w:rsidRPr="00B65349">
        <w:rPr>
          <w:rFonts w:ascii="Times New Roman" w:hAnsi="Times New Roman" w:cs="Times New Roman"/>
          <w:sz w:val="24"/>
          <w:szCs w:val="24"/>
        </w:rPr>
        <w:t xml:space="preserve"> everything would be okay. But did they listen? No and to make matters worse they forced him and his known friends, me included, to come with them. So here we sit in my fine tent, back in Egypt. I could complain but when I think about it, if I hadn’t listened to Jeremiah, I would </w:t>
      </w:r>
      <w:proofErr w:type="gramStart"/>
      <w:r w:rsidRPr="00B65349">
        <w:rPr>
          <w:rFonts w:ascii="Times New Roman" w:hAnsi="Times New Roman" w:cs="Times New Roman"/>
          <w:sz w:val="24"/>
          <w:szCs w:val="24"/>
        </w:rPr>
        <w:t>be</w:t>
      </w:r>
      <w:proofErr w:type="gramEnd"/>
      <w:r w:rsidRPr="00B65349">
        <w:rPr>
          <w:rFonts w:ascii="Times New Roman" w:hAnsi="Times New Roman" w:cs="Times New Roman"/>
          <w:sz w:val="24"/>
          <w:szCs w:val="24"/>
        </w:rPr>
        <w:t xml:space="preserve"> a corpse. </w:t>
      </w:r>
    </w:p>
    <w:p w14:paraId="434CF544" w14:textId="77777777" w:rsidR="00343396"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hen God speaks you listen. When a true prophet of that God speaks you better pay attention. The consequences of not listening could be much worse than being here and enjoying a fine breeze off the desert. How about some iced tea?</w:t>
      </w:r>
    </w:p>
    <w:p w14:paraId="44CD421C" w14:textId="77777777" w:rsidR="00B3488D" w:rsidRDefault="00B3488D" w:rsidP="00B26628">
      <w:pPr>
        <w:rPr>
          <w:rFonts w:ascii="Times New Roman" w:hAnsi="Times New Roman" w:cs="Times New Roman"/>
          <w:sz w:val="24"/>
          <w:szCs w:val="24"/>
        </w:rPr>
      </w:pPr>
    </w:p>
    <w:p w14:paraId="411A0144" w14:textId="7C1B77BB" w:rsidR="00B26628" w:rsidRDefault="00B26628" w:rsidP="00B26628">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254F5BCB" w14:textId="77777777" w:rsidR="00181E42" w:rsidRDefault="006D73B2" w:rsidP="00343396">
      <w:pPr>
        <w:rPr>
          <w:rFonts w:ascii="Times New Roman" w:hAnsi="Times New Roman" w:cs="Times New Roman"/>
          <w:b/>
          <w:bCs/>
          <w:sz w:val="24"/>
          <w:szCs w:val="24"/>
        </w:rPr>
      </w:pPr>
      <w:r w:rsidRPr="00181E42">
        <w:rPr>
          <w:rFonts w:ascii="Times New Roman" w:hAnsi="Times New Roman" w:cs="Times New Roman"/>
          <w:b/>
          <w:bCs/>
          <w:sz w:val="24"/>
          <w:szCs w:val="24"/>
        </w:rPr>
        <w:t>Listening and</w:t>
      </w:r>
      <w:r w:rsidR="00A01FC5">
        <w:rPr>
          <w:rFonts w:ascii="Times New Roman" w:hAnsi="Times New Roman" w:cs="Times New Roman"/>
          <w:b/>
          <w:bCs/>
          <w:sz w:val="24"/>
          <w:szCs w:val="24"/>
        </w:rPr>
        <w:t xml:space="preserve"> </w:t>
      </w:r>
      <w:r w:rsidRPr="00181E42">
        <w:rPr>
          <w:rFonts w:ascii="Times New Roman" w:hAnsi="Times New Roman" w:cs="Times New Roman"/>
          <w:b/>
          <w:bCs/>
          <w:sz w:val="24"/>
          <w:szCs w:val="24"/>
        </w:rPr>
        <w:t>Hearing</w:t>
      </w:r>
    </w:p>
    <w:p w14:paraId="50583008" w14:textId="21D28BF1"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Hearing is an important ability we have. The issue is will we listen and pay attention to what we are listening to. Here are a few critical passages that deal with this.</w:t>
      </w:r>
    </w:p>
    <w:p w14:paraId="62377D5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t 13:13-14</w:t>
      </w:r>
    </w:p>
    <w:p w14:paraId="05D07C07" w14:textId="77777777" w:rsidR="00343396" w:rsidRPr="00B65349" w:rsidRDefault="00343396" w:rsidP="00343396">
      <w:pPr>
        <w:rPr>
          <w:rFonts w:ascii="Times New Roman" w:hAnsi="Times New Roman" w:cs="Times New Roman"/>
          <w:sz w:val="24"/>
          <w:szCs w:val="24"/>
        </w:rPr>
      </w:pPr>
    </w:p>
    <w:p w14:paraId="2A32D0F7" w14:textId="77777777" w:rsidR="00343396" w:rsidRPr="00B65349" w:rsidRDefault="00343396" w:rsidP="00343396">
      <w:pPr>
        <w:rPr>
          <w:rFonts w:ascii="Times New Roman" w:hAnsi="Times New Roman" w:cs="Times New Roman"/>
          <w:sz w:val="24"/>
          <w:szCs w:val="24"/>
        </w:rPr>
      </w:pPr>
      <w:proofErr w:type="gramStart"/>
      <w:r w:rsidRPr="00B65349">
        <w:rPr>
          <w:rFonts w:ascii="Times New Roman" w:hAnsi="Times New Roman" w:cs="Times New Roman"/>
          <w:sz w:val="24"/>
          <w:szCs w:val="24"/>
        </w:rPr>
        <w:t>Is</w:t>
      </w:r>
      <w:proofErr w:type="gramEnd"/>
      <w:r w:rsidRPr="00B65349">
        <w:rPr>
          <w:rFonts w:ascii="Times New Roman" w:hAnsi="Times New Roman" w:cs="Times New Roman"/>
          <w:sz w:val="24"/>
          <w:szCs w:val="24"/>
        </w:rPr>
        <w:t xml:space="preserve"> 6:9-10</w:t>
      </w:r>
    </w:p>
    <w:p w14:paraId="7A8764F3" w14:textId="77777777" w:rsidR="00343396" w:rsidRPr="00B65349" w:rsidRDefault="00343396" w:rsidP="00343396">
      <w:pPr>
        <w:rPr>
          <w:rFonts w:ascii="Times New Roman" w:hAnsi="Times New Roman" w:cs="Times New Roman"/>
          <w:sz w:val="24"/>
          <w:szCs w:val="24"/>
        </w:rPr>
      </w:pPr>
    </w:p>
    <w:p w14:paraId="3738BA96" w14:textId="77777777" w:rsidR="00343396" w:rsidRPr="00B65349" w:rsidRDefault="00343396" w:rsidP="00343396">
      <w:pPr>
        <w:rPr>
          <w:rFonts w:ascii="Times New Roman" w:hAnsi="Times New Roman" w:cs="Times New Roman"/>
          <w:sz w:val="24"/>
          <w:szCs w:val="24"/>
        </w:rPr>
      </w:pPr>
      <w:proofErr w:type="spellStart"/>
      <w:r w:rsidRPr="00B65349">
        <w:rPr>
          <w:rFonts w:ascii="Times New Roman" w:hAnsi="Times New Roman" w:cs="Times New Roman"/>
          <w:sz w:val="24"/>
          <w:szCs w:val="24"/>
        </w:rPr>
        <w:t>Ez</w:t>
      </w:r>
      <w:proofErr w:type="spellEnd"/>
      <w:r w:rsidRPr="00B65349">
        <w:rPr>
          <w:rFonts w:ascii="Times New Roman" w:hAnsi="Times New Roman" w:cs="Times New Roman"/>
          <w:sz w:val="24"/>
          <w:szCs w:val="24"/>
        </w:rPr>
        <w:t xml:space="preserve"> 12:2</w:t>
      </w:r>
    </w:p>
    <w:p w14:paraId="165ACD28" w14:textId="77777777" w:rsidR="00343396" w:rsidRPr="00B65349" w:rsidRDefault="00343396" w:rsidP="00343396">
      <w:pPr>
        <w:rPr>
          <w:rFonts w:ascii="Times New Roman" w:hAnsi="Times New Roman" w:cs="Times New Roman"/>
          <w:sz w:val="24"/>
          <w:szCs w:val="24"/>
        </w:rPr>
      </w:pPr>
    </w:p>
    <w:p w14:paraId="347D480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ead Lk 8:21. What is that makes it possible for us to hear the words God is speaking?</w:t>
      </w:r>
    </w:p>
    <w:p w14:paraId="45402B59" w14:textId="77777777" w:rsidR="00343396" w:rsidRPr="00B65349" w:rsidRDefault="00343396" w:rsidP="00343396">
      <w:pPr>
        <w:rPr>
          <w:rFonts w:ascii="Times New Roman" w:hAnsi="Times New Roman" w:cs="Times New Roman"/>
          <w:sz w:val="24"/>
          <w:szCs w:val="24"/>
        </w:rPr>
      </w:pPr>
    </w:p>
    <w:p w14:paraId="49CBDF2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Read John 8:47. What is it that prevents people from hearing? </w:t>
      </w:r>
    </w:p>
    <w:p w14:paraId="2D3BE11C" w14:textId="77777777" w:rsidR="00343396" w:rsidRPr="00B65349" w:rsidRDefault="00343396" w:rsidP="00343396">
      <w:pPr>
        <w:rPr>
          <w:rFonts w:ascii="Times New Roman" w:hAnsi="Times New Roman" w:cs="Times New Roman"/>
          <w:sz w:val="24"/>
          <w:szCs w:val="24"/>
        </w:rPr>
      </w:pPr>
    </w:p>
    <w:p w14:paraId="6D37CD2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ead Rom 2:13. What is the relationship between being righteous, hearing, and the law?</w:t>
      </w:r>
    </w:p>
    <w:p w14:paraId="10C562A7" w14:textId="77777777" w:rsidR="00343396" w:rsidRPr="00B65349" w:rsidRDefault="00343396" w:rsidP="00343396">
      <w:pPr>
        <w:rPr>
          <w:rFonts w:ascii="Times New Roman" w:hAnsi="Times New Roman" w:cs="Times New Roman"/>
          <w:sz w:val="24"/>
          <w:szCs w:val="24"/>
        </w:rPr>
      </w:pPr>
    </w:p>
    <w:p w14:paraId="7F66574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How does your answer fit with what John wrote in Rev 1:3?</w:t>
      </w:r>
    </w:p>
    <w:p w14:paraId="142F9BAF" w14:textId="77777777" w:rsidR="00343396" w:rsidRPr="00B65349" w:rsidRDefault="00343396" w:rsidP="00343396">
      <w:pPr>
        <w:rPr>
          <w:rFonts w:ascii="Times New Roman" w:hAnsi="Times New Roman" w:cs="Times New Roman"/>
          <w:sz w:val="24"/>
          <w:szCs w:val="24"/>
        </w:rPr>
      </w:pPr>
    </w:p>
    <w:p w14:paraId="01744E56" w14:textId="77777777" w:rsidR="00343396" w:rsidRPr="00B65349" w:rsidRDefault="00343396" w:rsidP="00343396">
      <w:pPr>
        <w:rPr>
          <w:rFonts w:ascii="Times New Roman" w:hAnsi="Times New Roman" w:cs="Times New Roman"/>
          <w:sz w:val="24"/>
          <w:szCs w:val="24"/>
        </w:rPr>
      </w:pPr>
    </w:p>
    <w:p w14:paraId="682733BB" w14:textId="77777777" w:rsidR="00343396" w:rsidRPr="005C0732" w:rsidRDefault="00343396" w:rsidP="00343396">
      <w:pPr>
        <w:pStyle w:val="Heading1"/>
        <w:rPr>
          <w:rFonts w:ascii="Times New Roman" w:hAnsi="Times New Roman" w:cs="Times New Roman"/>
          <w:b/>
          <w:bCs/>
          <w:sz w:val="24"/>
          <w:szCs w:val="24"/>
        </w:rPr>
      </w:pPr>
      <w:bookmarkStart w:id="20" w:name="_Toc201051707"/>
      <w:r w:rsidRPr="005C0732">
        <w:rPr>
          <w:rFonts w:ascii="Times New Roman" w:hAnsi="Times New Roman" w:cs="Times New Roman"/>
          <w:b/>
          <w:bCs/>
          <w:sz w:val="24"/>
          <w:szCs w:val="24"/>
        </w:rPr>
        <w:t>Samaritan Leper</w:t>
      </w:r>
      <w:bookmarkEnd w:id="20"/>
    </w:p>
    <w:p w14:paraId="42F876F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Do you know what bitterness is all about? No, not bitter as in how some fruits taste. </w:t>
      </w:r>
    </w:p>
    <w:p w14:paraId="50F86FA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Look at me, do you think I am talking about food? For me food has no taste. It is something I hunt for, fight for, and will probably die for. Look at me and now answer my question. Do you know what bitterness is all about? </w:t>
      </w:r>
    </w:p>
    <w:p w14:paraId="65E0C4B7" w14:textId="2C1F94B4"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gain, I am not talking about disappointment or sadness. Those are superficial emotions. Okay</w:t>
      </w:r>
      <w:r w:rsidR="00671E99">
        <w:rPr>
          <w:rFonts w:ascii="Times New Roman" w:hAnsi="Times New Roman" w:cs="Times New Roman"/>
          <w:sz w:val="24"/>
          <w:szCs w:val="24"/>
        </w:rPr>
        <w:t>,</w:t>
      </w:r>
      <w:r w:rsidRPr="00B65349">
        <w:rPr>
          <w:rFonts w:ascii="Times New Roman" w:hAnsi="Times New Roman" w:cs="Times New Roman"/>
          <w:sz w:val="24"/>
          <w:szCs w:val="24"/>
        </w:rPr>
        <w:t xml:space="preserve"> okay maybe sadness over the sudden death of a parent or child or something like that. That has a possibility of leading to true bitterness. </w:t>
      </w:r>
      <w:proofErr w:type="gramStart"/>
      <w:r w:rsidRPr="00B65349">
        <w:rPr>
          <w:rFonts w:ascii="Times New Roman" w:hAnsi="Times New Roman" w:cs="Times New Roman"/>
          <w:sz w:val="24"/>
          <w:szCs w:val="24"/>
        </w:rPr>
        <w:t>All</w:t>
      </w:r>
      <w:proofErr w:type="gramEnd"/>
      <w:r w:rsidRPr="00B65349">
        <w:rPr>
          <w:rFonts w:ascii="Times New Roman" w:hAnsi="Times New Roman" w:cs="Times New Roman"/>
          <w:sz w:val="24"/>
          <w:szCs w:val="24"/>
        </w:rPr>
        <w:t xml:space="preserve"> depends on the circumstances, doesn’t it?</w:t>
      </w:r>
    </w:p>
    <w:p w14:paraId="7AE7994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gain, answer the question. Do you know what bitterness is all about?</w:t>
      </w:r>
    </w:p>
    <w:p w14:paraId="21EF980D" w14:textId="77971282"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No </w:t>
      </w:r>
      <w:proofErr w:type="spellStart"/>
      <w:r w:rsidRPr="00B65349">
        <w:rPr>
          <w:rFonts w:ascii="Times New Roman" w:hAnsi="Times New Roman" w:cs="Times New Roman"/>
          <w:sz w:val="24"/>
          <w:szCs w:val="24"/>
        </w:rPr>
        <w:t>no</w:t>
      </w:r>
      <w:proofErr w:type="spellEnd"/>
      <w:r w:rsidRPr="00B65349">
        <w:rPr>
          <w:rFonts w:ascii="Times New Roman" w:hAnsi="Times New Roman" w:cs="Times New Roman"/>
          <w:sz w:val="24"/>
          <w:szCs w:val="24"/>
        </w:rPr>
        <w:t xml:space="preserve"> </w:t>
      </w:r>
      <w:proofErr w:type="spellStart"/>
      <w:r w:rsidRPr="00B65349">
        <w:rPr>
          <w:rFonts w:ascii="Times New Roman" w:hAnsi="Times New Roman" w:cs="Times New Roman"/>
          <w:sz w:val="24"/>
          <w:szCs w:val="24"/>
        </w:rPr>
        <w:t>no</w:t>
      </w:r>
      <w:proofErr w:type="spellEnd"/>
      <w:r w:rsidRPr="00B65349">
        <w:rPr>
          <w:rFonts w:ascii="Times New Roman" w:hAnsi="Times New Roman" w:cs="Times New Roman"/>
          <w:sz w:val="24"/>
          <w:szCs w:val="24"/>
        </w:rPr>
        <w:t xml:space="preserve">. None of  those is about real tear </w:t>
      </w:r>
      <w:r w:rsidR="00267639">
        <w:rPr>
          <w:rFonts w:ascii="Times New Roman" w:hAnsi="Times New Roman" w:cs="Times New Roman"/>
          <w:sz w:val="24"/>
          <w:szCs w:val="24"/>
        </w:rPr>
        <w:t>-</w:t>
      </w:r>
      <w:r w:rsidRPr="00B65349">
        <w:rPr>
          <w:rFonts w:ascii="Times New Roman" w:hAnsi="Times New Roman" w:cs="Times New Roman"/>
          <w:sz w:val="24"/>
          <w:szCs w:val="24"/>
        </w:rPr>
        <w:t xml:space="preserve">your </w:t>
      </w:r>
      <w:r w:rsidR="00267639">
        <w:rPr>
          <w:rFonts w:ascii="Times New Roman" w:hAnsi="Times New Roman" w:cs="Times New Roman"/>
          <w:sz w:val="24"/>
          <w:szCs w:val="24"/>
        </w:rPr>
        <w:t>-</w:t>
      </w:r>
      <w:r w:rsidRPr="00B65349">
        <w:rPr>
          <w:rFonts w:ascii="Times New Roman" w:hAnsi="Times New Roman" w:cs="Times New Roman"/>
          <w:sz w:val="24"/>
          <w:szCs w:val="24"/>
        </w:rPr>
        <w:t xml:space="preserve">heart </w:t>
      </w:r>
      <w:r w:rsidR="00267639">
        <w:rPr>
          <w:rFonts w:ascii="Times New Roman" w:hAnsi="Times New Roman" w:cs="Times New Roman"/>
          <w:sz w:val="24"/>
          <w:szCs w:val="24"/>
        </w:rPr>
        <w:t>-</w:t>
      </w:r>
      <w:r w:rsidRPr="00B65349">
        <w:rPr>
          <w:rFonts w:ascii="Times New Roman" w:hAnsi="Times New Roman" w:cs="Times New Roman"/>
          <w:sz w:val="24"/>
          <w:szCs w:val="24"/>
        </w:rPr>
        <w:t xml:space="preserve">out bitterness. How about this? I will give you some other words to help you. I don’t know why I am wasting my time trying to explain this, but something happened to </w:t>
      </w:r>
      <w:proofErr w:type="gramStart"/>
      <w:r w:rsidRPr="00B65349">
        <w:rPr>
          <w:rFonts w:ascii="Times New Roman" w:hAnsi="Times New Roman" w:cs="Times New Roman"/>
          <w:sz w:val="24"/>
          <w:szCs w:val="24"/>
        </w:rPr>
        <w:t>me</w:t>
      </w:r>
      <w:proofErr w:type="gramEnd"/>
      <w:r w:rsidRPr="00B65349">
        <w:rPr>
          <w:rFonts w:ascii="Times New Roman" w:hAnsi="Times New Roman" w:cs="Times New Roman"/>
          <w:sz w:val="24"/>
          <w:szCs w:val="24"/>
        </w:rPr>
        <w:t xml:space="preserve"> and I need to talk about it.</w:t>
      </w:r>
    </w:p>
    <w:p w14:paraId="7FA8F62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hope these words help. </w:t>
      </w:r>
    </w:p>
    <w:p w14:paraId="0FF8F2D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esentment – everyone else deserves what is happening to me. Why is it only happening to me? It is not fair.</w:t>
      </w:r>
    </w:p>
    <w:p w14:paraId="5C88071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crimony – anger and sharpness of words at anyone and everyone over what has happened. I am still learning to change how I speak and the words I use, and especially the tone. So, forgive my earlier manner of speaking to you.</w:t>
      </w:r>
    </w:p>
    <w:p w14:paraId="69846B3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nimosity – I hate everyone. I can barely tolerate the presence of anyone. I even hate and wish they would all die. Al those who think they are being kind. They are </w:t>
      </w:r>
      <w:proofErr w:type="gramStart"/>
      <w:r w:rsidRPr="00B65349">
        <w:rPr>
          <w:rFonts w:ascii="Times New Roman" w:hAnsi="Times New Roman" w:cs="Times New Roman"/>
          <w:sz w:val="24"/>
          <w:szCs w:val="24"/>
        </w:rPr>
        <w:t>not being</w:t>
      </w:r>
      <w:proofErr w:type="gramEnd"/>
      <w:r w:rsidRPr="00B65349">
        <w:rPr>
          <w:rFonts w:ascii="Times New Roman" w:hAnsi="Times New Roman" w:cs="Times New Roman"/>
          <w:sz w:val="24"/>
          <w:szCs w:val="24"/>
        </w:rPr>
        <w:t xml:space="preserve"> kind, they just pity me and feel that if they don’t do something </w:t>
      </w:r>
      <w:proofErr w:type="gramStart"/>
      <w:r w:rsidRPr="00B65349">
        <w:rPr>
          <w:rFonts w:ascii="Times New Roman" w:hAnsi="Times New Roman" w:cs="Times New Roman"/>
          <w:sz w:val="24"/>
          <w:szCs w:val="24"/>
        </w:rPr>
        <w:t>they too</w:t>
      </w:r>
      <w:proofErr w:type="gramEnd"/>
      <w:r w:rsidRPr="00B65349">
        <w:rPr>
          <w:rFonts w:ascii="Times New Roman" w:hAnsi="Times New Roman" w:cs="Times New Roman"/>
          <w:sz w:val="24"/>
          <w:szCs w:val="24"/>
        </w:rPr>
        <w:t xml:space="preserve"> will end up like me. Helping me in their minds is like having a good luck charm against bad luck.</w:t>
      </w:r>
    </w:p>
    <w:p w14:paraId="1812453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Hostility – oh how I would love to wipe those smirks off the faces of those holier than thou people who avoid being near me. They don’t even try to hide their attitude and make a big show of getting as far from me as possible. What </w:t>
      </w:r>
      <w:proofErr w:type="gramStart"/>
      <w:r w:rsidRPr="00B65349">
        <w:rPr>
          <w:rFonts w:ascii="Times New Roman" w:hAnsi="Times New Roman" w:cs="Times New Roman"/>
          <w:sz w:val="24"/>
          <w:szCs w:val="24"/>
        </w:rPr>
        <w:t>I would</w:t>
      </w:r>
      <w:proofErr w:type="gramEnd"/>
      <w:r w:rsidRPr="00B65349">
        <w:rPr>
          <w:rFonts w:ascii="Times New Roman" w:hAnsi="Times New Roman" w:cs="Times New Roman"/>
          <w:sz w:val="24"/>
          <w:szCs w:val="24"/>
        </w:rPr>
        <w:t xml:space="preserve"> do if I could just get close enough to wring their necks. </w:t>
      </w:r>
      <w:proofErr w:type="gramStart"/>
      <w:r w:rsidRPr="00B65349">
        <w:rPr>
          <w:rFonts w:ascii="Times New Roman" w:hAnsi="Times New Roman" w:cs="Times New Roman"/>
          <w:sz w:val="24"/>
          <w:szCs w:val="24"/>
        </w:rPr>
        <w:t>Actually, close</w:t>
      </w:r>
      <w:proofErr w:type="gramEnd"/>
      <w:r w:rsidRPr="00B65349">
        <w:rPr>
          <w:rFonts w:ascii="Times New Roman" w:hAnsi="Times New Roman" w:cs="Times New Roman"/>
          <w:sz w:val="24"/>
          <w:szCs w:val="24"/>
        </w:rPr>
        <w:t xml:space="preserve"> enough to touch them would create such havoc in their world. That would be amusing, at least to me, to watch them scream and shout and cry. Then to see the fear take hold about how maybe they might get what I have.</w:t>
      </w:r>
    </w:p>
    <w:p w14:paraId="0FF560B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re you beginning to understand how I feel? Are you beginning to understand what real bitterness is? Good I am glad. Now you are ready to hear my story.</w:t>
      </w:r>
    </w:p>
    <w:p w14:paraId="538B0B6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once was, well a few years ago, I was like you. I was a healthy normal man. I had a loving wife, a couple of children and was doing well in the work that I had. It seemed like nothing could go wrong. Then the spot appeared. It started as a tiny dot on the back of my hand. It seemed like nothing, so I washed and went on with life. </w:t>
      </w:r>
    </w:p>
    <w:p w14:paraId="1840D1C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The problem is it started growing and other similar spots began to appear. Well though I am not a Jew we have learned a few things from our contact from them and how to deal with such things. My wife, of course, insisted that I follow the rules set up for such things. So, I saw our version of a priest and he agreed that I need to bath well and then isolate myself for a week to see if it would go away. He also gave me some smelly ointment to put on the spots. Man did it stink. I almost couldn’t stand being near myself and it had the unwelcome effect of announcing to everyone that they should steer clear of me. My first lesson in what I was about to experience. </w:t>
      </w:r>
    </w:p>
    <w:p w14:paraId="09BD4A1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fter the week passed it was clear that the spots were still spreading and that I had </w:t>
      </w:r>
      <w:proofErr w:type="gramStart"/>
      <w:r w:rsidRPr="00B65349">
        <w:rPr>
          <w:rFonts w:ascii="Times New Roman" w:hAnsi="Times New Roman" w:cs="Times New Roman"/>
          <w:sz w:val="24"/>
          <w:szCs w:val="24"/>
        </w:rPr>
        <w:t>the</w:t>
      </w:r>
      <w:proofErr w:type="gramEnd"/>
      <w:r w:rsidRPr="00B65349">
        <w:rPr>
          <w:rFonts w:ascii="Times New Roman" w:hAnsi="Times New Roman" w:cs="Times New Roman"/>
          <w:sz w:val="24"/>
          <w:szCs w:val="24"/>
        </w:rPr>
        <w:t xml:space="preserve"> dreaded disease called leprosy. When the priest said that word my wife screamed and ran out of the room. I followed her only to be met by her family and mine. Somehow the word had spread faster than lightning. As I started to approach my </w:t>
      </w:r>
      <w:proofErr w:type="gramStart"/>
      <w:r w:rsidRPr="00B65349">
        <w:rPr>
          <w:rFonts w:ascii="Times New Roman" w:hAnsi="Times New Roman" w:cs="Times New Roman"/>
          <w:sz w:val="24"/>
          <w:szCs w:val="24"/>
        </w:rPr>
        <w:t>house</w:t>
      </w:r>
      <w:proofErr w:type="gramEnd"/>
      <w:r w:rsidRPr="00B65349">
        <w:rPr>
          <w:rFonts w:ascii="Times New Roman" w:hAnsi="Times New Roman" w:cs="Times New Roman"/>
          <w:sz w:val="24"/>
          <w:szCs w:val="24"/>
        </w:rPr>
        <w:t xml:space="preserve"> they started throwing dust and small stones at me. Their words were not of love and kindness but of anger and hatred. They treated me as if I had committed some heinous sin. </w:t>
      </w:r>
    </w:p>
    <w:p w14:paraId="3DD10D8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n I heard one of them running into the town and shouting leper while pointing at me. I have a name you know but no that was not what everyone used when they saw me. They shouted leper, threw dust and rocks at me and drove me out of town. </w:t>
      </w:r>
    </w:p>
    <w:p w14:paraId="1801E45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e, who was their husband, father, family, coworker, and so much more. The town who had benefited from my ideas and recommendations banned me from entering the town and then had the temerity to tell all the other towns to do the same. Now I can’t find food or water from my so-called friends and family.</w:t>
      </w:r>
    </w:p>
    <w:p w14:paraId="1BA0C83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Bitterness has found its fullest expression in my world. </w:t>
      </w:r>
    </w:p>
    <w:p w14:paraId="022D1F0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So, what did I do? What could I do. I left and just started walking. Next thing I know I am in Jewish territory. They will hate me for two reasons. I am a leper, and I am a Samaritan. Hated by my friends and doubly hated by my enemies. The only good thing was running into a group of 9 other lepers, all jews. </w:t>
      </w:r>
    </w:p>
    <w:p w14:paraId="180C027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they accepted me and even let me have a share in what little they had. But what is </w:t>
      </w:r>
      <w:proofErr w:type="gramStart"/>
      <w:r w:rsidRPr="00B65349">
        <w:rPr>
          <w:rFonts w:ascii="Times New Roman" w:hAnsi="Times New Roman" w:cs="Times New Roman"/>
          <w:sz w:val="24"/>
          <w:szCs w:val="24"/>
        </w:rPr>
        <w:t>a little</w:t>
      </w:r>
      <w:proofErr w:type="gramEnd"/>
      <w:r w:rsidRPr="00B65349">
        <w:rPr>
          <w:rFonts w:ascii="Times New Roman" w:hAnsi="Times New Roman" w:cs="Times New Roman"/>
          <w:sz w:val="24"/>
          <w:szCs w:val="24"/>
        </w:rPr>
        <w:t xml:space="preserve"> when there is so much suffering and bitterness. We knew how to complain and blame everyone. We could blame the least little things like a pebble that had the temerity to get under our feet. All the way up to God for allowing such a disease to even exist. Our days were filled with bitterness. To make matters worse, by Jewish law, we had to announce to any passerby that we were lepers. How humiliating and yet another reason to complain and be even more bitter.</w:t>
      </w:r>
    </w:p>
    <w:p w14:paraId="1FC88966" w14:textId="77777777" w:rsidR="00343396" w:rsidRPr="00B65349" w:rsidRDefault="00343396" w:rsidP="00343396">
      <w:pPr>
        <w:rPr>
          <w:rFonts w:ascii="Times New Roman" w:hAnsi="Times New Roman" w:cs="Times New Roman"/>
          <w:sz w:val="24"/>
          <w:szCs w:val="24"/>
        </w:rPr>
      </w:pPr>
      <w:proofErr w:type="gramStart"/>
      <w:r w:rsidRPr="00B65349">
        <w:rPr>
          <w:rFonts w:ascii="Times New Roman" w:hAnsi="Times New Roman" w:cs="Times New Roman"/>
          <w:sz w:val="24"/>
          <w:szCs w:val="24"/>
        </w:rPr>
        <w:t>Well</w:t>
      </w:r>
      <w:proofErr w:type="gramEnd"/>
      <w:r w:rsidRPr="00B65349">
        <w:rPr>
          <w:rFonts w:ascii="Times New Roman" w:hAnsi="Times New Roman" w:cs="Times New Roman"/>
          <w:sz w:val="24"/>
          <w:szCs w:val="24"/>
        </w:rPr>
        <w:t xml:space="preserve"> one day we saw a </w:t>
      </w:r>
      <w:proofErr w:type="gramStart"/>
      <w:r w:rsidRPr="00B65349">
        <w:rPr>
          <w:rFonts w:ascii="Times New Roman" w:hAnsi="Times New Roman" w:cs="Times New Roman"/>
          <w:sz w:val="24"/>
          <w:szCs w:val="24"/>
        </w:rPr>
        <w:t>fairly large</w:t>
      </w:r>
      <w:proofErr w:type="gramEnd"/>
      <w:r w:rsidRPr="00B65349">
        <w:rPr>
          <w:rFonts w:ascii="Times New Roman" w:hAnsi="Times New Roman" w:cs="Times New Roman"/>
          <w:sz w:val="24"/>
          <w:szCs w:val="24"/>
        </w:rPr>
        <w:t xml:space="preserve"> group of people heading our way. As usual I shouted at them. My friends shocked me by calling out to him. Usually, we </w:t>
      </w:r>
      <w:proofErr w:type="gramStart"/>
      <w:r w:rsidRPr="00B65349">
        <w:rPr>
          <w:rFonts w:ascii="Times New Roman" w:hAnsi="Times New Roman" w:cs="Times New Roman"/>
          <w:sz w:val="24"/>
          <w:szCs w:val="24"/>
        </w:rPr>
        <w:t>said</w:t>
      </w:r>
      <w:proofErr w:type="gramEnd"/>
      <w:r w:rsidRPr="00B65349">
        <w:rPr>
          <w:rFonts w:ascii="Times New Roman" w:hAnsi="Times New Roman" w:cs="Times New Roman"/>
          <w:sz w:val="24"/>
          <w:szCs w:val="24"/>
        </w:rPr>
        <w:t xml:space="preserve"> a lot more besides the fact that we were lepers. Bitterness opens the door for a lot of hateful speech and actions. Sometimes we would throw dust and stones at them before they had a chance to do the same </w:t>
      </w:r>
      <w:proofErr w:type="gramStart"/>
      <w:r w:rsidRPr="00B65349">
        <w:rPr>
          <w:rFonts w:ascii="Times New Roman" w:hAnsi="Times New Roman" w:cs="Times New Roman"/>
          <w:sz w:val="24"/>
          <w:szCs w:val="24"/>
        </w:rPr>
        <w:t>to</w:t>
      </w:r>
      <w:proofErr w:type="gramEnd"/>
      <w:r w:rsidRPr="00B65349">
        <w:rPr>
          <w:rFonts w:ascii="Times New Roman" w:hAnsi="Times New Roman" w:cs="Times New Roman"/>
          <w:sz w:val="24"/>
          <w:szCs w:val="24"/>
        </w:rPr>
        <w:t xml:space="preserve"> us. It was funny to see them run in the same way so many had made us run. Instead, they asked the leader of this group to have pity on us. </w:t>
      </w:r>
    </w:p>
    <w:p w14:paraId="6B4BCE9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The leader just kept walking towards us. The others of his group hung back uncertain about what they should do and what their leader intended. Now I became nervous as he came closer. All my hate just died as he came up and stood right beside me. </w:t>
      </w:r>
    </w:p>
    <w:p w14:paraId="5640799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didn’t know what to do. My words seemed so empty when staring at a person, a stranger, not afraid to come up to me in public. My bitterness had no meaning or purpose as he looked at me, then he did something that shocked me to the bone. He reached out his hand and put it on my shoulder. Nobody had touched me in, well, I can’t remember how long. This leprosy steals more than your </w:t>
      </w:r>
      <w:proofErr w:type="gramStart"/>
      <w:r w:rsidRPr="00B65349">
        <w:rPr>
          <w:rFonts w:ascii="Times New Roman" w:hAnsi="Times New Roman" w:cs="Times New Roman"/>
          <w:sz w:val="24"/>
          <w:szCs w:val="24"/>
        </w:rPr>
        <w:t>health</w:t>
      </w:r>
      <w:proofErr w:type="gramEnd"/>
      <w:r w:rsidRPr="00B65349">
        <w:rPr>
          <w:rFonts w:ascii="Times New Roman" w:hAnsi="Times New Roman" w:cs="Times New Roman"/>
          <w:sz w:val="24"/>
          <w:szCs w:val="24"/>
        </w:rPr>
        <w:t xml:space="preserve"> you know.</w:t>
      </w:r>
    </w:p>
    <w:p w14:paraId="0284E1A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 next thing boggled my mind. He simply said go and show yourselves to the priest. That made no sense. We all knew that we couldn’t do that as lepers but for some reason we all began to head in the direction of the nearest synagogue. Then one of the </w:t>
      </w:r>
      <w:proofErr w:type="gramStart"/>
      <w:r w:rsidRPr="00B65349">
        <w:rPr>
          <w:rFonts w:ascii="Times New Roman" w:hAnsi="Times New Roman" w:cs="Times New Roman"/>
          <w:sz w:val="24"/>
          <w:szCs w:val="24"/>
        </w:rPr>
        <w:t>group</w:t>
      </w:r>
      <w:proofErr w:type="gramEnd"/>
      <w:r w:rsidRPr="00B65349">
        <w:rPr>
          <w:rFonts w:ascii="Times New Roman" w:hAnsi="Times New Roman" w:cs="Times New Roman"/>
          <w:sz w:val="24"/>
          <w:szCs w:val="24"/>
        </w:rPr>
        <w:t xml:space="preserve"> looked at his hand. He yelled not in fear but in the kind of surprise that </w:t>
      </w:r>
      <w:proofErr w:type="gramStart"/>
      <w:r w:rsidRPr="00B65349">
        <w:rPr>
          <w:rFonts w:ascii="Times New Roman" w:hAnsi="Times New Roman" w:cs="Times New Roman"/>
          <w:sz w:val="24"/>
          <w:szCs w:val="24"/>
        </w:rPr>
        <w:t>suggests</w:t>
      </w:r>
      <w:proofErr w:type="gramEnd"/>
      <w:r w:rsidRPr="00B65349">
        <w:rPr>
          <w:rFonts w:ascii="Times New Roman" w:hAnsi="Times New Roman" w:cs="Times New Roman"/>
          <w:sz w:val="24"/>
          <w:szCs w:val="24"/>
        </w:rPr>
        <w:t xml:space="preserve"> something wonderful </w:t>
      </w:r>
      <w:proofErr w:type="gramStart"/>
      <w:r w:rsidRPr="00B65349">
        <w:rPr>
          <w:rFonts w:ascii="Times New Roman" w:hAnsi="Times New Roman" w:cs="Times New Roman"/>
          <w:sz w:val="24"/>
          <w:szCs w:val="24"/>
        </w:rPr>
        <w:t>has</w:t>
      </w:r>
      <w:proofErr w:type="gramEnd"/>
      <w:r w:rsidRPr="00B65349">
        <w:rPr>
          <w:rFonts w:ascii="Times New Roman" w:hAnsi="Times New Roman" w:cs="Times New Roman"/>
          <w:sz w:val="24"/>
          <w:szCs w:val="24"/>
        </w:rPr>
        <w:t xml:space="preserve"> happened. He raised his hand, and the leprosy was gone. We all began to examine ourselves and discovered that all of us had been healed. </w:t>
      </w:r>
    </w:p>
    <w:p w14:paraId="3ED0C68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Every one of us began to run and jump and shout for joy. Running off to the priest to be pronounced clean and be able to reenter life again. As we were celebrating it hit me. I was clean. What did that mean? I was clean but what about all the vileness and bitterness that had filled my heart. How could I be clean of that? </w:t>
      </w:r>
    </w:p>
    <w:p w14:paraId="6A5D68E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n I saw the truth. None of us even thought to go back and thank that man for healing us. I realized that </w:t>
      </w:r>
      <w:proofErr w:type="gramStart"/>
      <w:r w:rsidRPr="00B65349">
        <w:rPr>
          <w:rFonts w:ascii="Times New Roman" w:hAnsi="Times New Roman" w:cs="Times New Roman"/>
          <w:sz w:val="24"/>
          <w:szCs w:val="24"/>
        </w:rPr>
        <w:t>if</w:t>
      </w:r>
      <w:proofErr w:type="gramEnd"/>
      <w:r w:rsidRPr="00B65349">
        <w:rPr>
          <w:rFonts w:ascii="Times New Roman" w:hAnsi="Times New Roman" w:cs="Times New Roman"/>
          <w:sz w:val="24"/>
          <w:szCs w:val="24"/>
        </w:rPr>
        <w:t xml:space="preserve"> wanted to be truly clean I had to go back and thank him. I thought, if this man could heal my body, could he help heal the bitterness that had poisoned me? Could he help me find forgiveness for all the anger and hate? I needed to know so I turned back to ask him and to thank him for healing my body. As I approached him, I knew my answer. He had come for that reason, to heal us, not just the body but everything, if we desired. </w:t>
      </w:r>
    </w:p>
    <w:p w14:paraId="1C8F90A3" w14:textId="1191B546"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at is just what happened. When he declared that my faith had healed me, I knew. I knew that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w:t>
      </w:r>
      <w:r w:rsidR="00181E42" w:rsidRPr="00B65349">
        <w:rPr>
          <w:rFonts w:ascii="Times New Roman" w:hAnsi="Times New Roman" w:cs="Times New Roman"/>
          <w:sz w:val="24"/>
          <w:szCs w:val="24"/>
        </w:rPr>
        <w:t>diseases</w:t>
      </w:r>
      <w:r w:rsidRPr="00B65349">
        <w:rPr>
          <w:rFonts w:ascii="Times New Roman" w:hAnsi="Times New Roman" w:cs="Times New Roman"/>
          <w:sz w:val="24"/>
          <w:szCs w:val="24"/>
        </w:rPr>
        <w:t xml:space="preserve"> in me, physical, emotional, and of the soul were cleansed. Oh, the joy I felt. Now I had something of real value and could share it with my family, friends, and so many others. They too could be free as I was.</w:t>
      </w:r>
    </w:p>
    <w:p w14:paraId="4AAC81B3" w14:textId="77777777" w:rsidR="00343396"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ell now you know what real bitterness is. I hope you have also learned about forgiveness and true healing.</w:t>
      </w:r>
    </w:p>
    <w:p w14:paraId="0D1A7A35" w14:textId="77777777" w:rsidR="006F48B2" w:rsidRDefault="006F48B2" w:rsidP="00343396">
      <w:pPr>
        <w:rPr>
          <w:rFonts w:ascii="Times New Roman" w:hAnsi="Times New Roman" w:cs="Times New Roman"/>
          <w:sz w:val="24"/>
          <w:szCs w:val="24"/>
        </w:rPr>
      </w:pPr>
    </w:p>
    <w:p w14:paraId="765AD1CB" w14:textId="77777777" w:rsidR="007C2A48" w:rsidRPr="005E6C75" w:rsidRDefault="007C2A48" w:rsidP="007C2A48">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56F88A9D" w14:textId="69BD0E7B" w:rsidR="00343396" w:rsidRPr="00181E42" w:rsidRDefault="00E9494B" w:rsidP="00343396">
      <w:pPr>
        <w:rPr>
          <w:rFonts w:ascii="Times New Roman" w:hAnsi="Times New Roman" w:cs="Times New Roman"/>
          <w:b/>
          <w:bCs/>
          <w:sz w:val="24"/>
          <w:szCs w:val="24"/>
        </w:rPr>
      </w:pPr>
      <w:r w:rsidRPr="00181E42">
        <w:rPr>
          <w:rFonts w:ascii="Times New Roman" w:hAnsi="Times New Roman" w:cs="Times New Roman"/>
          <w:b/>
          <w:bCs/>
          <w:sz w:val="24"/>
          <w:szCs w:val="24"/>
        </w:rPr>
        <w:t>Bitterness</w:t>
      </w:r>
    </w:p>
    <w:p w14:paraId="17EA9A0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Read the following passages and explain why those mentioned in the passage were bitter. </w:t>
      </w:r>
    </w:p>
    <w:p w14:paraId="1E23D516" w14:textId="77777777" w:rsidR="00343396" w:rsidRPr="00B65349" w:rsidRDefault="00343396" w:rsidP="00343396">
      <w:pPr>
        <w:rPr>
          <w:rFonts w:ascii="Times New Roman" w:hAnsi="Times New Roman" w:cs="Times New Roman"/>
          <w:sz w:val="24"/>
          <w:szCs w:val="24"/>
          <w:lang w:val="pt-PT"/>
        </w:rPr>
      </w:pPr>
      <w:r w:rsidRPr="00B65349">
        <w:rPr>
          <w:rFonts w:ascii="Times New Roman" w:hAnsi="Times New Roman" w:cs="Times New Roman"/>
          <w:sz w:val="24"/>
          <w:szCs w:val="24"/>
          <w:lang w:val="pt-PT"/>
        </w:rPr>
        <w:t>Ex 1:14</w:t>
      </w:r>
    </w:p>
    <w:p w14:paraId="5FB27EF6" w14:textId="77777777" w:rsidR="00343396" w:rsidRPr="00B65349" w:rsidRDefault="00343396" w:rsidP="00343396">
      <w:pPr>
        <w:rPr>
          <w:rFonts w:ascii="Times New Roman" w:hAnsi="Times New Roman" w:cs="Times New Roman"/>
          <w:sz w:val="24"/>
          <w:szCs w:val="24"/>
          <w:lang w:val="pt-PT"/>
        </w:rPr>
      </w:pPr>
    </w:p>
    <w:p w14:paraId="5DBD98A1" w14:textId="77777777" w:rsidR="00343396" w:rsidRPr="00B65349" w:rsidRDefault="00343396" w:rsidP="00343396">
      <w:pPr>
        <w:rPr>
          <w:rFonts w:ascii="Times New Roman" w:hAnsi="Times New Roman" w:cs="Times New Roman"/>
          <w:sz w:val="24"/>
          <w:szCs w:val="24"/>
          <w:lang w:val="pt-PT"/>
        </w:rPr>
      </w:pPr>
      <w:r w:rsidRPr="00B65349">
        <w:rPr>
          <w:rFonts w:ascii="Times New Roman" w:hAnsi="Times New Roman" w:cs="Times New Roman"/>
          <w:sz w:val="24"/>
          <w:szCs w:val="24"/>
          <w:lang w:val="pt-PT"/>
        </w:rPr>
        <w:lastRenderedPageBreak/>
        <w:t>Ru 1:13-20</w:t>
      </w:r>
    </w:p>
    <w:p w14:paraId="4D953C98" w14:textId="77777777" w:rsidR="00343396" w:rsidRPr="00B65349" w:rsidRDefault="00343396" w:rsidP="00343396">
      <w:pPr>
        <w:rPr>
          <w:rFonts w:ascii="Times New Roman" w:hAnsi="Times New Roman" w:cs="Times New Roman"/>
          <w:sz w:val="24"/>
          <w:szCs w:val="24"/>
          <w:lang w:val="pt-PT"/>
        </w:rPr>
      </w:pPr>
    </w:p>
    <w:p w14:paraId="71426078" w14:textId="77777777" w:rsidR="00343396" w:rsidRPr="00181E42" w:rsidRDefault="00343396" w:rsidP="00343396">
      <w:pPr>
        <w:rPr>
          <w:rFonts w:ascii="Times New Roman" w:hAnsi="Times New Roman" w:cs="Times New Roman"/>
          <w:sz w:val="24"/>
          <w:szCs w:val="24"/>
          <w:lang w:val="pt-PT"/>
        </w:rPr>
      </w:pPr>
      <w:r w:rsidRPr="00181E42">
        <w:rPr>
          <w:rFonts w:ascii="Times New Roman" w:hAnsi="Times New Roman" w:cs="Times New Roman"/>
          <w:sz w:val="24"/>
          <w:szCs w:val="24"/>
          <w:lang w:val="pt-PT"/>
        </w:rPr>
        <w:t>1 Sa 1:10</w:t>
      </w:r>
    </w:p>
    <w:p w14:paraId="1A7BBFDA" w14:textId="77777777" w:rsidR="00343396" w:rsidRPr="00181E42" w:rsidRDefault="00343396" w:rsidP="00343396">
      <w:pPr>
        <w:rPr>
          <w:rFonts w:ascii="Times New Roman" w:hAnsi="Times New Roman" w:cs="Times New Roman"/>
          <w:sz w:val="24"/>
          <w:szCs w:val="24"/>
          <w:lang w:val="pt-PT"/>
        </w:rPr>
      </w:pPr>
    </w:p>
    <w:p w14:paraId="187BC32C" w14:textId="77777777" w:rsidR="00343396" w:rsidRPr="00181E42" w:rsidRDefault="00343396" w:rsidP="00343396">
      <w:pPr>
        <w:rPr>
          <w:rFonts w:ascii="Times New Roman" w:hAnsi="Times New Roman" w:cs="Times New Roman"/>
          <w:sz w:val="24"/>
          <w:szCs w:val="24"/>
          <w:lang w:val="pt-PT"/>
        </w:rPr>
      </w:pPr>
      <w:r w:rsidRPr="00181E42">
        <w:rPr>
          <w:rFonts w:ascii="Times New Roman" w:hAnsi="Times New Roman" w:cs="Times New Roman"/>
          <w:sz w:val="24"/>
          <w:szCs w:val="24"/>
          <w:lang w:val="pt-PT"/>
        </w:rPr>
        <w:t>1 Sa 30:6</w:t>
      </w:r>
    </w:p>
    <w:p w14:paraId="5EFB3291" w14:textId="77777777" w:rsidR="00343396" w:rsidRPr="00181E42" w:rsidRDefault="00343396" w:rsidP="00343396">
      <w:pPr>
        <w:rPr>
          <w:rFonts w:ascii="Times New Roman" w:hAnsi="Times New Roman" w:cs="Times New Roman"/>
          <w:sz w:val="24"/>
          <w:szCs w:val="24"/>
          <w:lang w:val="pt-PT"/>
        </w:rPr>
      </w:pPr>
    </w:p>
    <w:p w14:paraId="65CFDEBB" w14:textId="77777777" w:rsidR="00343396" w:rsidRPr="00181E42" w:rsidRDefault="00343396" w:rsidP="00343396">
      <w:pPr>
        <w:rPr>
          <w:rFonts w:ascii="Times New Roman" w:hAnsi="Times New Roman" w:cs="Times New Roman"/>
          <w:sz w:val="24"/>
          <w:szCs w:val="24"/>
          <w:lang w:val="pt-PT"/>
        </w:rPr>
      </w:pPr>
      <w:r w:rsidRPr="00181E42">
        <w:rPr>
          <w:rFonts w:ascii="Times New Roman" w:hAnsi="Times New Roman" w:cs="Times New Roman"/>
          <w:sz w:val="24"/>
          <w:szCs w:val="24"/>
          <w:lang w:val="pt-PT"/>
        </w:rPr>
        <w:t>Job 3:20</w:t>
      </w:r>
    </w:p>
    <w:p w14:paraId="72A0A803" w14:textId="77777777" w:rsidR="00343396" w:rsidRPr="00181E42" w:rsidRDefault="00343396" w:rsidP="00343396">
      <w:pPr>
        <w:rPr>
          <w:rFonts w:ascii="Times New Roman" w:hAnsi="Times New Roman" w:cs="Times New Roman"/>
          <w:sz w:val="24"/>
          <w:szCs w:val="24"/>
          <w:lang w:val="pt-PT"/>
        </w:rPr>
      </w:pPr>
    </w:p>
    <w:p w14:paraId="185A738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er 2:19</w:t>
      </w:r>
    </w:p>
    <w:p w14:paraId="610DCB71" w14:textId="77777777" w:rsidR="00343396" w:rsidRPr="00B65349" w:rsidRDefault="00343396" w:rsidP="00343396">
      <w:pPr>
        <w:rPr>
          <w:rFonts w:ascii="Times New Roman" w:hAnsi="Times New Roman" w:cs="Times New Roman"/>
          <w:sz w:val="24"/>
          <w:szCs w:val="24"/>
        </w:rPr>
      </w:pPr>
    </w:p>
    <w:p w14:paraId="6942950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e are challenged to not allow bitterness to enter our lives. Read the following and explain how to deal with bitterness.</w:t>
      </w:r>
    </w:p>
    <w:p w14:paraId="3A5B10D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He 12:14-17</w:t>
      </w:r>
    </w:p>
    <w:p w14:paraId="52A2F5C1" w14:textId="77777777" w:rsidR="00343396" w:rsidRPr="00B65349" w:rsidRDefault="00343396" w:rsidP="00343396">
      <w:pPr>
        <w:rPr>
          <w:rFonts w:ascii="Times New Roman" w:hAnsi="Times New Roman" w:cs="Times New Roman"/>
          <w:sz w:val="24"/>
          <w:szCs w:val="24"/>
        </w:rPr>
      </w:pPr>
    </w:p>
    <w:p w14:paraId="50BAD68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a 3:13-18</w:t>
      </w:r>
    </w:p>
    <w:p w14:paraId="2AC5356A" w14:textId="77777777" w:rsidR="00343396" w:rsidRPr="00B65349" w:rsidRDefault="00343396" w:rsidP="00343396">
      <w:pPr>
        <w:rPr>
          <w:rFonts w:ascii="Times New Roman" w:hAnsi="Times New Roman" w:cs="Times New Roman"/>
          <w:sz w:val="24"/>
          <w:szCs w:val="24"/>
        </w:rPr>
      </w:pPr>
    </w:p>
    <w:p w14:paraId="6A9EEFB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Eph 4:30-32</w:t>
      </w:r>
    </w:p>
    <w:p w14:paraId="6E5EE88A" w14:textId="77777777" w:rsidR="00343396" w:rsidRPr="00B65349" w:rsidRDefault="00343396" w:rsidP="00343396">
      <w:pPr>
        <w:rPr>
          <w:rFonts w:ascii="Times New Roman" w:hAnsi="Times New Roman" w:cs="Times New Roman"/>
          <w:sz w:val="24"/>
          <w:szCs w:val="24"/>
        </w:rPr>
      </w:pPr>
    </w:p>
    <w:p w14:paraId="6933DF77" w14:textId="77777777" w:rsidR="00343396" w:rsidRPr="005C0732" w:rsidRDefault="00343396" w:rsidP="00343396">
      <w:pPr>
        <w:pStyle w:val="Heading1"/>
        <w:rPr>
          <w:rFonts w:ascii="Times New Roman" w:hAnsi="Times New Roman" w:cs="Times New Roman"/>
          <w:b/>
          <w:bCs/>
          <w:sz w:val="24"/>
          <w:szCs w:val="24"/>
        </w:rPr>
      </w:pPr>
      <w:bookmarkStart w:id="21" w:name="_Toc201051708"/>
      <w:r w:rsidRPr="005C0732">
        <w:rPr>
          <w:rFonts w:ascii="Times New Roman" w:hAnsi="Times New Roman" w:cs="Times New Roman"/>
          <w:b/>
          <w:bCs/>
          <w:sz w:val="24"/>
          <w:szCs w:val="24"/>
        </w:rPr>
        <w:t>Centurion</w:t>
      </w:r>
      <w:bookmarkEnd w:id="21"/>
    </w:p>
    <w:p w14:paraId="0610D225" w14:textId="7D4D7E90"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am a </w:t>
      </w:r>
      <w:proofErr w:type="gramStart"/>
      <w:r w:rsidRPr="00B65349">
        <w:rPr>
          <w:rFonts w:ascii="Times New Roman" w:hAnsi="Times New Roman" w:cs="Times New Roman"/>
          <w:sz w:val="24"/>
          <w:szCs w:val="24"/>
        </w:rPr>
        <w:t>centurion</w:t>
      </w:r>
      <w:proofErr w:type="gramEnd"/>
      <w:r w:rsidRPr="00B65349">
        <w:rPr>
          <w:rFonts w:ascii="Times New Roman" w:hAnsi="Times New Roman" w:cs="Times New Roman"/>
          <w:sz w:val="24"/>
          <w:szCs w:val="24"/>
        </w:rPr>
        <w:t xml:space="preserve">. That means I command a group of </w:t>
      </w:r>
      <w:r w:rsidR="007C2A48">
        <w:rPr>
          <w:rFonts w:ascii="Times New Roman" w:hAnsi="Times New Roman" w:cs="Times New Roman"/>
          <w:sz w:val="24"/>
          <w:szCs w:val="24"/>
        </w:rPr>
        <w:t>Roman</w:t>
      </w:r>
      <w:r w:rsidR="007C2A48" w:rsidRPr="00B65349">
        <w:rPr>
          <w:rFonts w:ascii="Times New Roman" w:hAnsi="Times New Roman" w:cs="Times New Roman"/>
          <w:sz w:val="24"/>
          <w:szCs w:val="24"/>
        </w:rPr>
        <w:t xml:space="preserve"> </w:t>
      </w:r>
      <w:r w:rsidRPr="00B65349">
        <w:rPr>
          <w:rFonts w:ascii="Times New Roman" w:hAnsi="Times New Roman" w:cs="Times New Roman"/>
          <w:sz w:val="24"/>
          <w:szCs w:val="24"/>
        </w:rPr>
        <w:t xml:space="preserve">soldiers in a century of soldiers who are part of one of the many legions of Rome. My legion, </w:t>
      </w:r>
      <w:proofErr w:type="gramStart"/>
      <w:r w:rsidRPr="00B65349">
        <w:rPr>
          <w:rFonts w:ascii="Times New Roman" w:hAnsi="Times New Roman" w:cs="Times New Roman"/>
          <w:sz w:val="24"/>
          <w:szCs w:val="24"/>
        </w:rPr>
        <w:t>the Legion</w:t>
      </w:r>
      <w:proofErr w:type="gramEnd"/>
      <w:r w:rsidRPr="00B65349">
        <w:rPr>
          <w:rFonts w:ascii="Times New Roman" w:hAnsi="Times New Roman" w:cs="Times New Roman"/>
          <w:sz w:val="24"/>
          <w:szCs w:val="24"/>
        </w:rPr>
        <w:t xml:space="preserve"> X </w:t>
      </w:r>
      <w:proofErr w:type="spellStart"/>
      <w:r w:rsidRPr="00B65349">
        <w:rPr>
          <w:rFonts w:ascii="Times New Roman" w:hAnsi="Times New Roman" w:cs="Times New Roman"/>
          <w:sz w:val="24"/>
          <w:szCs w:val="24"/>
        </w:rPr>
        <w:t>Fretensis</w:t>
      </w:r>
      <w:proofErr w:type="spellEnd"/>
      <w:r w:rsidRPr="00B65349">
        <w:rPr>
          <w:rFonts w:ascii="Times New Roman" w:hAnsi="Times New Roman" w:cs="Times New Roman"/>
          <w:sz w:val="24"/>
          <w:szCs w:val="24"/>
        </w:rPr>
        <w:t xml:space="preserve">, is stationed </w:t>
      </w:r>
      <w:r w:rsidR="007E013C" w:rsidRPr="00B65349">
        <w:rPr>
          <w:rFonts w:ascii="Times New Roman" w:hAnsi="Times New Roman" w:cs="Times New Roman"/>
          <w:sz w:val="24"/>
          <w:szCs w:val="24"/>
        </w:rPr>
        <w:t>here</w:t>
      </w:r>
      <w:r w:rsidRPr="00B65349">
        <w:rPr>
          <w:rFonts w:ascii="Times New Roman" w:hAnsi="Times New Roman" w:cs="Times New Roman"/>
          <w:sz w:val="24"/>
          <w:szCs w:val="24"/>
        </w:rPr>
        <w:t xml:space="preserve"> in Judea. </w:t>
      </w:r>
    </w:p>
    <w:p w14:paraId="4E5A76D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signed up when I was a teenager and have slowly advanced up the ranks through acts of bravery and use of good military tactics and wisdom. </w:t>
      </w:r>
    </w:p>
    <w:p w14:paraId="7F8EB03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hen I was </w:t>
      </w:r>
      <w:proofErr w:type="gramStart"/>
      <w:r w:rsidRPr="00B65349">
        <w:rPr>
          <w:rFonts w:ascii="Times New Roman" w:hAnsi="Times New Roman" w:cs="Times New Roman"/>
          <w:sz w:val="24"/>
          <w:szCs w:val="24"/>
        </w:rPr>
        <w:t>30</w:t>
      </w:r>
      <w:proofErr w:type="gramEnd"/>
      <w:r w:rsidRPr="00B65349">
        <w:rPr>
          <w:rFonts w:ascii="Times New Roman" w:hAnsi="Times New Roman" w:cs="Times New Roman"/>
          <w:sz w:val="24"/>
          <w:szCs w:val="24"/>
        </w:rPr>
        <w:t xml:space="preserve"> I was appointed as Centurion over the 6</w:t>
      </w:r>
      <w:r w:rsidRPr="00B65349">
        <w:rPr>
          <w:rFonts w:ascii="Times New Roman" w:hAnsi="Times New Roman" w:cs="Times New Roman"/>
          <w:sz w:val="24"/>
          <w:szCs w:val="24"/>
          <w:vertAlign w:val="superscript"/>
        </w:rPr>
        <w:t>th</w:t>
      </w:r>
      <w:r w:rsidRPr="00B65349">
        <w:rPr>
          <w:rFonts w:ascii="Times New Roman" w:hAnsi="Times New Roman" w:cs="Times New Roman"/>
          <w:sz w:val="24"/>
          <w:szCs w:val="24"/>
        </w:rPr>
        <w:t xml:space="preserve"> centuria called the Centuria </w:t>
      </w:r>
      <w:proofErr w:type="spellStart"/>
      <w:r w:rsidRPr="00B65349">
        <w:rPr>
          <w:rFonts w:ascii="Times New Roman" w:hAnsi="Times New Roman" w:cs="Times New Roman"/>
          <w:sz w:val="24"/>
          <w:szCs w:val="24"/>
        </w:rPr>
        <w:t>Hstatus</w:t>
      </w:r>
      <w:proofErr w:type="spellEnd"/>
      <w:r w:rsidRPr="00B65349">
        <w:rPr>
          <w:rFonts w:ascii="Times New Roman" w:hAnsi="Times New Roman" w:cs="Times New Roman"/>
          <w:sz w:val="24"/>
          <w:szCs w:val="24"/>
        </w:rPr>
        <w:t xml:space="preserve"> Posterior. It is the lowest of the centuries ( a group of 80-100 soldiers that make up a centuria). A cohort is made up of 6 centuries. Slowly over the years I have moved up through the various </w:t>
      </w:r>
      <w:proofErr w:type="spellStart"/>
      <w:r w:rsidRPr="00B65349">
        <w:rPr>
          <w:rFonts w:ascii="Times New Roman" w:hAnsi="Times New Roman" w:cs="Times New Roman"/>
          <w:sz w:val="24"/>
          <w:szCs w:val="24"/>
        </w:rPr>
        <w:t>centurias</w:t>
      </w:r>
      <w:proofErr w:type="spellEnd"/>
      <w:r w:rsidRPr="00B65349">
        <w:rPr>
          <w:rFonts w:ascii="Times New Roman" w:hAnsi="Times New Roman" w:cs="Times New Roman"/>
          <w:sz w:val="24"/>
          <w:szCs w:val="24"/>
        </w:rPr>
        <w:t xml:space="preserve"> until now I am the </w:t>
      </w:r>
      <w:proofErr w:type="spellStart"/>
      <w:r w:rsidRPr="00B65349">
        <w:rPr>
          <w:rFonts w:ascii="Times New Roman" w:hAnsi="Times New Roman" w:cs="Times New Roman"/>
          <w:sz w:val="24"/>
          <w:szCs w:val="24"/>
        </w:rPr>
        <w:t>Primi</w:t>
      </w:r>
      <w:proofErr w:type="spellEnd"/>
      <w:r w:rsidRPr="00B65349">
        <w:rPr>
          <w:rFonts w:ascii="Times New Roman" w:hAnsi="Times New Roman" w:cs="Times New Roman"/>
          <w:sz w:val="24"/>
          <w:szCs w:val="24"/>
        </w:rPr>
        <w:t xml:space="preserve"> </w:t>
      </w:r>
      <w:proofErr w:type="gramStart"/>
      <w:r w:rsidRPr="00B65349">
        <w:rPr>
          <w:rFonts w:ascii="Times New Roman" w:hAnsi="Times New Roman" w:cs="Times New Roman"/>
          <w:sz w:val="24"/>
          <w:szCs w:val="24"/>
        </w:rPr>
        <w:t>ordines</w:t>
      </w:r>
      <w:proofErr w:type="gramEnd"/>
      <w:r w:rsidRPr="00B65349">
        <w:rPr>
          <w:rFonts w:ascii="Times New Roman" w:hAnsi="Times New Roman" w:cs="Times New Roman"/>
          <w:sz w:val="24"/>
          <w:szCs w:val="24"/>
        </w:rPr>
        <w:t xml:space="preserve"> of the 1</w:t>
      </w:r>
      <w:r w:rsidRPr="00B65349">
        <w:rPr>
          <w:rFonts w:ascii="Times New Roman" w:hAnsi="Times New Roman" w:cs="Times New Roman"/>
          <w:sz w:val="24"/>
          <w:szCs w:val="24"/>
          <w:vertAlign w:val="superscript"/>
        </w:rPr>
        <w:t>st</w:t>
      </w:r>
      <w:r w:rsidRPr="00B65349">
        <w:rPr>
          <w:rFonts w:ascii="Times New Roman" w:hAnsi="Times New Roman" w:cs="Times New Roman"/>
          <w:sz w:val="24"/>
          <w:szCs w:val="24"/>
        </w:rPr>
        <w:t xml:space="preserve"> Centuria or Primus Pilus. I have done well and in only 5 years have accomplished this. </w:t>
      </w:r>
    </w:p>
    <w:p w14:paraId="200ADCB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t is a challenge to do this. Let me explain. I, as the leader, am positioned in the front row on the far left. This means that I lead my men into battle and direct them. This is a dangerous position. The enemy knows where to find us and uses all means to kill us first, believing that to do so </w:t>
      </w:r>
      <w:r w:rsidRPr="00B65349">
        <w:rPr>
          <w:rFonts w:ascii="Times New Roman" w:hAnsi="Times New Roman" w:cs="Times New Roman"/>
          <w:sz w:val="24"/>
          <w:szCs w:val="24"/>
        </w:rPr>
        <w:lastRenderedPageBreak/>
        <w:t xml:space="preserve">would throw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other members of the centuria into chaos. They know so little about how we function. I am the leader, but we have a clear order of command so that if I was killed then there is always a person to take up leadership.</w:t>
      </w:r>
    </w:p>
    <w:p w14:paraId="5BC2FF5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at means </w:t>
      </w:r>
      <w:proofErr w:type="gramStart"/>
      <w:r w:rsidRPr="00B65349">
        <w:rPr>
          <w:rFonts w:ascii="Times New Roman" w:hAnsi="Times New Roman" w:cs="Times New Roman"/>
          <w:sz w:val="24"/>
          <w:szCs w:val="24"/>
        </w:rPr>
        <w:t>in order to</w:t>
      </w:r>
      <w:proofErr w:type="gramEnd"/>
      <w:r w:rsidRPr="00B65349">
        <w:rPr>
          <w:rFonts w:ascii="Times New Roman" w:hAnsi="Times New Roman" w:cs="Times New Roman"/>
          <w:sz w:val="24"/>
          <w:szCs w:val="24"/>
        </w:rPr>
        <w:t xml:space="preserve"> advance I </w:t>
      </w:r>
      <w:proofErr w:type="gramStart"/>
      <w:r w:rsidRPr="00B65349">
        <w:rPr>
          <w:rFonts w:ascii="Times New Roman" w:hAnsi="Times New Roman" w:cs="Times New Roman"/>
          <w:sz w:val="24"/>
          <w:szCs w:val="24"/>
        </w:rPr>
        <w:t>have to</w:t>
      </w:r>
      <w:proofErr w:type="gramEnd"/>
      <w:r w:rsidRPr="00B65349">
        <w:rPr>
          <w:rFonts w:ascii="Times New Roman" w:hAnsi="Times New Roman" w:cs="Times New Roman"/>
          <w:sz w:val="24"/>
          <w:szCs w:val="24"/>
        </w:rPr>
        <w:t xml:space="preserve"> be very skilled in the use of my weapons, very alert to what is happening in the battle, and know just how to position myself and my soldiers so that we are victorious. I have done well, and the key leaders have seen my capabilities in battle. </w:t>
      </w:r>
    </w:p>
    <w:p w14:paraId="62C9E3A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That is not all that is required. Being a great warrior is not just about the battle and making it possible to be victorious. It also involves all the training and administration. To truly be selected as a centurion involves all of this. you are a person of discipline and know how to translate that into an effective plan for the development and preparation of the men assigned to you to lead.</w:t>
      </w:r>
    </w:p>
    <w:p w14:paraId="762E4E1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can see you are wondering something, and I think I know the question you want to ask. Yes, I have earned my status as a Roman Citizen. My family is very pleased with me and all that I have accomplished. This means that I receive many benefits. Very good pay as a centurion. Many rights and privileges because I </w:t>
      </w:r>
      <w:proofErr w:type="gramStart"/>
      <w:r w:rsidRPr="00B65349">
        <w:rPr>
          <w:rFonts w:ascii="Times New Roman" w:hAnsi="Times New Roman" w:cs="Times New Roman"/>
          <w:sz w:val="24"/>
          <w:szCs w:val="24"/>
        </w:rPr>
        <w:t>am</w:t>
      </w:r>
      <w:proofErr w:type="gramEnd"/>
      <w:r w:rsidRPr="00B65349">
        <w:rPr>
          <w:rFonts w:ascii="Times New Roman" w:hAnsi="Times New Roman" w:cs="Times New Roman"/>
          <w:sz w:val="24"/>
          <w:szCs w:val="24"/>
        </w:rPr>
        <w:t xml:space="preserve"> the centurion of the first centuria. That and a great deal of freedom to oversee the region that I have been assigned to. </w:t>
      </w:r>
    </w:p>
    <w:p w14:paraId="697771F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 I hope I am not boring you. No </w:t>
      </w:r>
      <w:proofErr w:type="gramStart"/>
      <w:r w:rsidRPr="00B65349">
        <w:rPr>
          <w:rFonts w:ascii="Times New Roman" w:hAnsi="Times New Roman" w:cs="Times New Roman"/>
          <w:sz w:val="24"/>
          <w:szCs w:val="24"/>
        </w:rPr>
        <w:t>matter</w:t>
      </w:r>
      <w:proofErr w:type="gramEnd"/>
      <w:r w:rsidRPr="00B65349">
        <w:rPr>
          <w:rFonts w:ascii="Times New Roman" w:hAnsi="Times New Roman" w:cs="Times New Roman"/>
          <w:sz w:val="24"/>
          <w:szCs w:val="24"/>
        </w:rPr>
        <w:t xml:space="preserve">, there is more but that should be enough to help you understand my place in the legion. </w:t>
      </w:r>
    </w:p>
    <w:p w14:paraId="265C233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also need to add this. To truly be a good </w:t>
      </w:r>
      <w:proofErr w:type="gramStart"/>
      <w:r w:rsidRPr="00B65349">
        <w:rPr>
          <w:rFonts w:ascii="Times New Roman" w:hAnsi="Times New Roman" w:cs="Times New Roman"/>
          <w:sz w:val="24"/>
          <w:szCs w:val="24"/>
        </w:rPr>
        <w:t>centurion</w:t>
      </w:r>
      <w:proofErr w:type="gramEnd"/>
      <w:r w:rsidRPr="00B65349">
        <w:rPr>
          <w:rFonts w:ascii="Times New Roman" w:hAnsi="Times New Roman" w:cs="Times New Roman"/>
          <w:sz w:val="24"/>
          <w:szCs w:val="24"/>
        </w:rPr>
        <w:t xml:space="preserve"> means you study the people, culture, and structures of the region you are assigned to control and supervise. That means knowing what is happening, being sure the taxes are being collected, and knowing how to respond to any situation that arises. To do this you have to have a system in place to gather information. </w:t>
      </w:r>
    </w:p>
    <w:p w14:paraId="37BFD2F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f you are a good centurion, you know how to do </w:t>
      </w:r>
      <w:proofErr w:type="gramStart"/>
      <w:r w:rsidRPr="00B65349">
        <w:rPr>
          <w:rFonts w:ascii="Times New Roman" w:hAnsi="Times New Roman" w:cs="Times New Roman"/>
          <w:sz w:val="24"/>
          <w:szCs w:val="24"/>
        </w:rPr>
        <w:t>this</w:t>
      </w:r>
      <w:proofErr w:type="gramEnd"/>
      <w:r w:rsidRPr="00B65349">
        <w:rPr>
          <w:rFonts w:ascii="Times New Roman" w:hAnsi="Times New Roman" w:cs="Times New Roman"/>
          <w:sz w:val="24"/>
          <w:szCs w:val="24"/>
        </w:rPr>
        <w:t xml:space="preserve"> and your men learn to trust you. They don’t question your orders. They don’t alter your orders. And they never fail to follow the instructions given. A good leader knows how to make this a reality and the evidence that I am such a leader is in </w:t>
      </w:r>
      <w:proofErr w:type="gramStart"/>
      <w:r w:rsidRPr="00B65349">
        <w:rPr>
          <w:rFonts w:ascii="Times New Roman" w:hAnsi="Times New Roman" w:cs="Times New Roman"/>
          <w:sz w:val="24"/>
          <w:szCs w:val="24"/>
        </w:rPr>
        <w:t>the reality</w:t>
      </w:r>
      <w:proofErr w:type="gramEnd"/>
      <w:r w:rsidRPr="00B65349">
        <w:rPr>
          <w:rFonts w:ascii="Times New Roman" w:hAnsi="Times New Roman" w:cs="Times New Roman"/>
          <w:sz w:val="24"/>
          <w:szCs w:val="24"/>
        </w:rPr>
        <w:t xml:space="preserve"> of my position as the centurion for the entire cohort. </w:t>
      </w:r>
    </w:p>
    <w:p w14:paraId="550C38D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Now I need to explain a few other things. As you saw earlier I and my cohort have been assigned to the region known as Judea. This is a tumultuous region. It seems like </w:t>
      </w:r>
      <w:proofErr w:type="gramStart"/>
      <w:r w:rsidRPr="00B65349">
        <w:rPr>
          <w:rFonts w:ascii="Times New Roman" w:hAnsi="Times New Roman" w:cs="Times New Roman"/>
          <w:sz w:val="24"/>
          <w:szCs w:val="24"/>
        </w:rPr>
        <w:t>this</w:t>
      </w:r>
      <w:proofErr w:type="gramEnd"/>
      <w:r w:rsidRPr="00B65349">
        <w:rPr>
          <w:rFonts w:ascii="Times New Roman" w:hAnsi="Times New Roman" w:cs="Times New Roman"/>
          <w:sz w:val="24"/>
          <w:szCs w:val="24"/>
        </w:rPr>
        <w:t xml:space="preserve"> people are constantly bent on causing trouble. They believe that they are the chosen </w:t>
      </w:r>
      <w:proofErr w:type="gramStart"/>
      <w:r w:rsidRPr="00B65349">
        <w:rPr>
          <w:rFonts w:ascii="Times New Roman" w:hAnsi="Times New Roman" w:cs="Times New Roman"/>
          <w:sz w:val="24"/>
          <w:szCs w:val="24"/>
        </w:rPr>
        <w:t>people</w:t>
      </w:r>
      <w:proofErr w:type="gramEnd"/>
      <w:r w:rsidRPr="00B65349">
        <w:rPr>
          <w:rFonts w:ascii="Times New Roman" w:hAnsi="Times New Roman" w:cs="Times New Roman"/>
          <w:sz w:val="24"/>
          <w:szCs w:val="24"/>
        </w:rPr>
        <w:t xml:space="preserve"> and our presence is only temporary. When I first came, I thought they were a pigheaded lot and just didn’t know who was in control.</w:t>
      </w:r>
    </w:p>
    <w:p w14:paraId="50EDB9B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f I had left things that way and based all my actions and decisions on that attitude, I am sure I would not have survived long here. In fact, the previous two leaders had failed miserably in controlling this region. I decided that I would try something different. Oh, did I mention that to be a centurion means you know how to read and write. </w:t>
      </w:r>
    </w:p>
    <w:p w14:paraId="4AFB90D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 </w:t>
      </w:r>
      <w:proofErr w:type="gramStart"/>
      <w:r w:rsidRPr="00B65349">
        <w:rPr>
          <w:rFonts w:ascii="Times New Roman" w:hAnsi="Times New Roman" w:cs="Times New Roman"/>
          <w:sz w:val="24"/>
          <w:szCs w:val="24"/>
        </w:rPr>
        <w:t>really good</w:t>
      </w:r>
      <w:proofErr w:type="gramEnd"/>
      <w:r w:rsidRPr="00B65349">
        <w:rPr>
          <w:rFonts w:ascii="Times New Roman" w:hAnsi="Times New Roman" w:cs="Times New Roman"/>
          <w:sz w:val="24"/>
          <w:szCs w:val="24"/>
        </w:rPr>
        <w:t xml:space="preserve"> centurion will even take time to learn the local language. He does this so that he can eavesdrop on the conversations around him. That provides a huge advantage in battle, you sometimes can hear the commands of the enemy and so can react quickly and avoid defeat. You also can learn what people think about you and your administration. </w:t>
      </w:r>
    </w:p>
    <w:p w14:paraId="2FF0EB7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Well, I took time to learn Arabic. It has paid off in many ways. I also decided to learn a local dialect called Hebrew and study some of their writings. This has truly opened my eyes to how they think and so how they react. It has also opened my eyes to something much more profound. There is a god who cares. A god who can be trusted. </w:t>
      </w:r>
    </w:p>
    <w:p w14:paraId="4885054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is knowledge altered how I carried out my work. I could respond to </w:t>
      </w:r>
      <w:proofErr w:type="gramStart"/>
      <w:r w:rsidRPr="00B65349">
        <w:rPr>
          <w:rFonts w:ascii="Times New Roman" w:hAnsi="Times New Roman" w:cs="Times New Roman"/>
          <w:sz w:val="24"/>
          <w:szCs w:val="24"/>
        </w:rPr>
        <w:t>this</w:t>
      </w:r>
      <w:proofErr w:type="gramEnd"/>
      <w:r w:rsidRPr="00B65349">
        <w:rPr>
          <w:rFonts w:ascii="Times New Roman" w:hAnsi="Times New Roman" w:cs="Times New Roman"/>
          <w:sz w:val="24"/>
          <w:szCs w:val="24"/>
        </w:rPr>
        <w:t xml:space="preserve"> people in ways that opened the door for respect of each other. It also opened my heart to hearing the words of this god and I quietly began to care about their world and their needs. Not the normal approach for a soldier but it has paid dividends. Our relations are much more peaceful. Our conflicts have greatly reduced, and my superiors are very pleased with the results. So much so that I have been asked to remain indefinitely. That is a rarity and represents a level of confidence that is uncommon. </w:t>
      </w:r>
    </w:p>
    <w:p w14:paraId="32282340" w14:textId="499AEF59"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ell</w:t>
      </w:r>
      <w:r w:rsidR="007E013C">
        <w:rPr>
          <w:rFonts w:ascii="Times New Roman" w:hAnsi="Times New Roman" w:cs="Times New Roman"/>
          <w:sz w:val="24"/>
          <w:szCs w:val="24"/>
        </w:rPr>
        <w:t>,</w:t>
      </w:r>
      <w:r w:rsidRPr="00B65349">
        <w:rPr>
          <w:rFonts w:ascii="Times New Roman" w:hAnsi="Times New Roman" w:cs="Times New Roman"/>
          <w:sz w:val="24"/>
          <w:szCs w:val="24"/>
        </w:rPr>
        <w:t xml:space="preserve"> all of this has led my men to truly trust my judgment and to rarely question my orders. They know I am in charge, and they know that their obedience benefits them as well. They too have been allowed to stay. Oh, there are those who don’t. That is alright. Often it is just as well. Think about it and you will understand why.</w:t>
      </w:r>
    </w:p>
    <w:p w14:paraId="48DD196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also decided to contribute to their synagogue and various other projects. Things are not perfect. There are always troublemakers. On both sides. Yet we have an understanding and know how to sort out things to avoid any major disturbances. </w:t>
      </w:r>
    </w:p>
    <w:p w14:paraId="65246560" w14:textId="1962BEE4"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Now I hear there is a wonderful teacher in the area. I would like to go and listen to him but that would be unwise and show too much interest. Instead, I have sent trustworthy people to go and listen to his teaching and observe what he is doing. I, like the Jews around me, wonder if he might be the messiah of their writings. Not the soldier some look</w:t>
      </w:r>
      <w:r w:rsidR="000B758C">
        <w:rPr>
          <w:rFonts w:ascii="Times New Roman" w:hAnsi="Times New Roman" w:cs="Times New Roman"/>
          <w:sz w:val="24"/>
          <w:szCs w:val="24"/>
        </w:rPr>
        <w:t xml:space="preserve"> for</w:t>
      </w:r>
      <w:r w:rsidRPr="00B65349">
        <w:rPr>
          <w:rFonts w:ascii="Times New Roman" w:hAnsi="Times New Roman" w:cs="Times New Roman"/>
          <w:sz w:val="24"/>
          <w:szCs w:val="24"/>
        </w:rPr>
        <w:t xml:space="preserve">, but something else, which puts me at ease. I don’t need a rebel stirring up things. </w:t>
      </w:r>
    </w:p>
    <w:p w14:paraId="4051EF5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Then they told me about his ability to heal. Now I became convinced that here was a man worth listening to and taking time to consider his teaching.</w:t>
      </w:r>
    </w:p>
    <w:p w14:paraId="2258944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bout that time one of my very faithful servants became quite ill. I shared this with some of the local leaders and asked if they thought this teacher might be willing to heal him? I told them I was willing to meet him in person to make my request. They discouraged me from this course of action and insisted on presenting my request to the teacher. It was </w:t>
      </w:r>
      <w:proofErr w:type="gramStart"/>
      <w:r w:rsidRPr="00B65349">
        <w:rPr>
          <w:rFonts w:ascii="Times New Roman" w:hAnsi="Times New Roman" w:cs="Times New Roman"/>
          <w:sz w:val="24"/>
          <w:szCs w:val="24"/>
        </w:rPr>
        <w:t>the</w:t>
      </w:r>
      <w:proofErr w:type="gramEnd"/>
      <w:r w:rsidRPr="00B65349">
        <w:rPr>
          <w:rFonts w:ascii="Times New Roman" w:hAnsi="Times New Roman" w:cs="Times New Roman"/>
          <w:sz w:val="24"/>
          <w:szCs w:val="24"/>
        </w:rPr>
        <w:t xml:space="preserve"> wise thing to do.</w:t>
      </w:r>
    </w:p>
    <w:p w14:paraId="3B3E662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y did and this man Jesus said he would come to my house and do as I had asked. Now I </w:t>
      </w:r>
      <w:proofErr w:type="gramStart"/>
      <w:r w:rsidRPr="00B65349">
        <w:rPr>
          <w:rFonts w:ascii="Times New Roman" w:hAnsi="Times New Roman" w:cs="Times New Roman"/>
          <w:sz w:val="24"/>
          <w:szCs w:val="24"/>
        </w:rPr>
        <w:t>became</w:t>
      </w:r>
      <w:proofErr w:type="gramEnd"/>
      <w:r w:rsidRPr="00B65349">
        <w:rPr>
          <w:rFonts w:ascii="Times New Roman" w:hAnsi="Times New Roman" w:cs="Times New Roman"/>
          <w:sz w:val="24"/>
          <w:szCs w:val="24"/>
        </w:rPr>
        <w:t xml:space="preserve"> a bit nervous. </w:t>
      </w:r>
      <w:proofErr w:type="gramStart"/>
      <w:r w:rsidRPr="00B65349">
        <w:rPr>
          <w:rFonts w:ascii="Times New Roman" w:hAnsi="Times New Roman" w:cs="Times New Roman"/>
          <w:sz w:val="24"/>
          <w:szCs w:val="24"/>
        </w:rPr>
        <w:t>Yes</w:t>
      </w:r>
      <w:proofErr w:type="gramEnd"/>
      <w:r w:rsidRPr="00B65349">
        <w:rPr>
          <w:rFonts w:ascii="Times New Roman" w:hAnsi="Times New Roman" w:cs="Times New Roman"/>
          <w:sz w:val="24"/>
          <w:szCs w:val="24"/>
        </w:rPr>
        <w:t xml:space="preserve"> it would have been a privilege and yet so unnecessary. If he truly was who he said he was then he didn’t need to come. He just needed to command, and it would be as he had commanded. A true leader knows this. I know it and my soldiers do. I tell them what to do and they do it. </w:t>
      </w:r>
    </w:p>
    <w:p w14:paraId="63E1BCA2" w14:textId="0C5AC6D2"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No, it was deeper than that. It was not just about issuing </w:t>
      </w:r>
      <w:proofErr w:type="gramStart"/>
      <w:r w:rsidRPr="00B65349">
        <w:rPr>
          <w:rFonts w:ascii="Times New Roman" w:hAnsi="Times New Roman" w:cs="Times New Roman"/>
          <w:sz w:val="24"/>
          <w:szCs w:val="24"/>
        </w:rPr>
        <w:t>the command</w:t>
      </w:r>
      <w:proofErr w:type="gramEnd"/>
      <w:r w:rsidRPr="00B65349">
        <w:rPr>
          <w:rFonts w:ascii="Times New Roman" w:hAnsi="Times New Roman" w:cs="Times New Roman"/>
          <w:sz w:val="24"/>
          <w:szCs w:val="24"/>
        </w:rPr>
        <w:t xml:space="preserve">. It was believing that it was possible. If I truly believed, then all he needed to do was speak and it would be so. That day I took a big step in believing in the god of this people that was under my authority. I </w:t>
      </w:r>
      <w:r w:rsidR="00EC06AA" w:rsidRPr="00B65349">
        <w:rPr>
          <w:rFonts w:ascii="Times New Roman" w:hAnsi="Times New Roman" w:cs="Times New Roman"/>
          <w:sz w:val="24"/>
          <w:szCs w:val="24"/>
        </w:rPr>
        <w:t>believed it</w:t>
      </w:r>
      <w:r w:rsidRPr="00B65349">
        <w:rPr>
          <w:rFonts w:ascii="Times New Roman" w:hAnsi="Times New Roman" w:cs="Times New Roman"/>
          <w:sz w:val="24"/>
          <w:szCs w:val="24"/>
        </w:rPr>
        <w:t xml:space="preserve"> and sent </w:t>
      </w:r>
      <w:proofErr w:type="gramStart"/>
      <w:r w:rsidRPr="00B65349">
        <w:rPr>
          <w:rFonts w:ascii="Times New Roman" w:hAnsi="Times New Roman" w:cs="Times New Roman"/>
          <w:sz w:val="24"/>
          <w:szCs w:val="24"/>
        </w:rPr>
        <w:t>the</w:t>
      </w:r>
      <w:proofErr w:type="gramEnd"/>
      <w:r w:rsidRPr="00B65349">
        <w:rPr>
          <w:rFonts w:ascii="Times New Roman" w:hAnsi="Times New Roman" w:cs="Times New Roman"/>
          <w:sz w:val="24"/>
          <w:szCs w:val="24"/>
        </w:rPr>
        <w:t xml:space="preserve"> message. </w:t>
      </w:r>
    </w:p>
    <w:p w14:paraId="660E843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His response was surprising to the leaders. He had never seen such faith in all of Israel as had been expressed by me. For me it was simple. If the person in authority speaks then it is done. Consequently, as </w:t>
      </w:r>
      <w:proofErr w:type="gramStart"/>
      <w:r w:rsidRPr="00B65349">
        <w:rPr>
          <w:rFonts w:ascii="Times New Roman" w:hAnsi="Times New Roman" w:cs="Times New Roman"/>
          <w:sz w:val="24"/>
          <w:szCs w:val="24"/>
        </w:rPr>
        <w:t>the</w:t>
      </w:r>
      <w:proofErr w:type="gramEnd"/>
      <w:r w:rsidRPr="00B65349">
        <w:rPr>
          <w:rFonts w:ascii="Times New Roman" w:hAnsi="Times New Roman" w:cs="Times New Roman"/>
          <w:sz w:val="24"/>
          <w:szCs w:val="24"/>
        </w:rPr>
        <w:t xml:space="preserve"> true messiah, all he needed to do was speak. Why do we make faith so complicated?</w:t>
      </w:r>
    </w:p>
    <w:p w14:paraId="55F32B5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today I am a secret follower of this man. I can’t make it too public. It doesn’t look good on my resume as a centurion. I will quietly do so until it is time to resign. It is not long now. Then I will be free to go public. </w:t>
      </w:r>
    </w:p>
    <w:p w14:paraId="6CD37283" w14:textId="77777777" w:rsidR="00343396"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I trust my story has been helpful. More importantly that it has helped you consider what it means to place your faith in the Messiah sent by the one true God.</w:t>
      </w:r>
    </w:p>
    <w:p w14:paraId="29D4AC78" w14:textId="77777777" w:rsidR="00C54CBB" w:rsidRPr="00B65349" w:rsidRDefault="00C54CBB" w:rsidP="00343396">
      <w:pPr>
        <w:rPr>
          <w:rFonts w:ascii="Times New Roman" w:hAnsi="Times New Roman" w:cs="Times New Roman"/>
          <w:sz w:val="24"/>
          <w:szCs w:val="24"/>
        </w:rPr>
      </w:pPr>
    </w:p>
    <w:p w14:paraId="73D5A8B6" w14:textId="77777777" w:rsidR="007727FE" w:rsidRPr="005E6C75" w:rsidRDefault="007727FE" w:rsidP="007727FE">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58E44A71" w14:textId="77777777" w:rsidR="00181E42" w:rsidRDefault="00D50DC9" w:rsidP="00343396">
      <w:pPr>
        <w:rPr>
          <w:rFonts w:ascii="Times New Roman" w:hAnsi="Times New Roman" w:cs="Times New Roman"/>
          <w:b/>
          <w:bCs/>
          <w:sz w:val="24"/>
          <w:szCs w:val="24"/>
        </w:rPr>
      </w:pPr>
      <w:r w:rsidRPr="00181E42">
        <w:rPr>
          <w:rFonts w:ascii="Times New Roman" w:hAnsi="Times New Roman" w:cs="Times New Roman"/>
          <w:b/>
          <w:bCs/>
          <w:sz w:val="24"/>
          <w:szCs w:val="24"/>
        </w:rPr>
        <w:t>Faith</w:t>
      </w:r>
    </w:p>
    <w:p w14:paraId="67BE6C37" w14:textId="1EC078BA"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Faith is a critical part of one’s ability to be a follower of Christ.</w:t>
      </w:r>
    </w:p>
    <w:p w14:paraId="0F4A613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ead the following passages and use them to evaluate your faith.</w:t>
      </w:r>
    </w:p>
    <w:p w14:paraId="3380F9D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t 17:20 - How much faith is a mustard seed?</w:t>
      </w:r>
    </w:p>
    <w:p w14:paraId="75FC712F" w14:textId="77777777" w:rsidR="00343396" w:rsidRPr="00B65349" w:rsidRDefault="00343396" w:rsidP="00343396">
      <w:pPr>
        <w:rPr>
          <w:rFonts w:ascii="Times New Roman" w:hAnsi="Times New Roman" w:cs="Times New Roman"/>
          <w:sz w:val="24"/>
          <w:szCs w:val="24"/>
        </w:rPr>
      </w:pPr>
    </w:p>
    <w:p w14:paraId="708F02F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hat makes something seem impossible to you?</w:t>
      </w:r>
    </w:p>
    <w:p w14:paraId="3972D245" w14:textId="77777777" w:rsidR="00343396" w:rsidRPr="00B65349" w:rsidRDefault="00343396" w:rsidP="00343396">
      <w:pPr>
        <w:rPr>
          <w:rFonts w:ascii="Times New Roman" w:hAnsi="Times New Roman" w:cs="Times New Roman"/>
          <w:sz w:val="24"/>
          <w:szCs w:val="24"/>
        </w:rPr>
      </w:pPr>
    </w:p>
    <w:p w14:paraId="04F96E9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k 11:22 – What is the relationship of faith and belief?</w:t>
      </w:r>
    </w:p>
    <w:p w14:paraId="70157D29" w14:textId="77777777" w:rsidR="00343396" w:rsidRPr="00B65349" w:rsidRDefault="00343396" w:rsidP="00343396">
      <w:pPr>
        <w:rPr>
          <w:rFonts w:ascii="Times New Roman" w:hAnsi="Times New Roman" w:cs="Times New Roman"/>
          <w:sz w:val="24"/>
          <w:szCs w:val="24"/>
        </w:rPr>
      </w:pPr>
    </w:p>
    <w:p w14:paraId="036F7EF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Lk 22:32 – What could cause someone’s faith to fail?</w:t>
      </w:r>
    </w:p>
    <w:p w14:paraId="676680F3" w14:textId="77777777" w:rsidR="00343396" w:rsidRPr="00B65349" w:rsidRDefault="00343396" w:rsidP="00343396">
      <w:pPr>
        <w:rPr>
          <w:rFonts w:ascii="Times New Roman" w:hAnsi="Times New Roman" w:cs="Times New Roman"/>
          <w:sz w:val="24"/>
          <w:szCs w:val="24"/>
        </w:rPr>
      </w:pPr>
    </w:p>
    <w:p w14:paraId="626DE57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n 14:12 – What could you do that would be a greater than what Jesus did?</w:t>
      </w:r>
    </w:p>
    <w:p w14:paraId="2D08AB06" w14:textId="77777777" w:rsidR="00343396" w:rsidRPr="00B65349" w:rsidRDefault="00343396" w:rsidP="00343396">
      <w:pPr>
        <w:rPr>
          <w:rFonts w:ascii="Times New Roman" w:hAnsi="Times New Roman" w:cs="Times New Roman"/>
          <w:sz w:val="24"/>
          <w:szCs w:val="24"/>
        </w:rPr>
      </w:pPr>
    </w:p>
    <w:p w14:paraId="4095BFC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o 10:17 – What is the source of faith?</w:t>
      </w:r>
    </w:p>
    <w:p w14:paraId="4BEAEA6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hy is faith without works of no value? Ja 2:18-24</w:t>
      </w:r>
    </w:p>
    <w:p w14:paraId="1BD7D678" w14:textId="67305455" w:rsidR="00343396" w:rsidRPr="00B65349" w:rsidRDefault="00343396">
      <w:pPr>
        <w:rPr>
          <w:rFonts w:ascii="Times New Roman" w:hAnsi="Times New Roman" w:cs="Times New Roman"/>
          <w:sz w:val="24"/>
          <w:szCs w:val="24"/>
        </w:rPr>
      </w:pPr>
    </w:p>
    <w:p w14:paraId="2A78BB1D" w14:textId="77777777" w:rsidR="004D40F1" w:rsidRPr="005C0732" w:rsidRDefault="004D40F1" w:rsidP="004D40F1">
      <w:pPr>
        <w:pStyle w:val="Heading1"/>
        <w:rPr>
          <w:rFonts w:ascii="Times New Roman" w:hAnsi="Times New Roman" w:cs="Times New Roman"/>
          <w:b/>
          <w:bCs/>
          <w:sz w:val="24"/>
          <w:szCs w:val="24"/>
        </w:rPr>
      </w:pPr>
      <w:bookmarkStart w:id="22" w:name="_Toc201051709"/>
      <w:r w:rsidRPr="005C0732">
        <w:rPr>
          <w:rFonts w:ascii="Times New Roman" w:hAnsi="Times New Roman" w:cs="Times New Roman"/>
          <w:b/>
          <w:bCs/>
          <w:sz w:val="24"/>
          <w:szCs w:val="24"/>
        </w:rPr>
        <w:t>Titus</w:t>
      </w:r>
      <w:bookmarkEnd w:id="22"/>
    </w:p>
    <w:p w14:paraId="74AF13CF"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Can you imagine the uproar I caused when I entered the place where the council of Jerusalem was being held. The room quickly became divided into those for and against the admission of the Gentile converts as full members of the fellowship. </w:t>
      </w:r>
    </w:p>
    <w:p w14:paraId="7B97E8F4"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Over against the wall I observed Peter. He was quietly observing all that was happening. There was a knowing expression on his face. He smiled at me and indicated where I should sit. That act calmed my very tense nerves. </w:t>
      </w:r>
    </w:p>
    <w:p w14:paraId="0DD0C31E"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I knew why I was there. I knew why Paul and Barnabas had chosen me to represent the new gentile churches. I also knew what was at stake. This meeting would unite the church or forever divide it </w:t>
      </w:r>
      <w:proofErr w:type="gramStart"/>
      <w:r w:rsidRPr="00B65349">
        <w:rPr>
          <w:rFonts w:ascii="Times New Roman" w:hAnsi="Times New Roman" w:cs="Times New Roman"/>
          <w:sz w:val="24"/>
          <w:szCs w:val="24"/>
        </w:rPr>
        <w:t>into and</w:t>
      </w:r>
      <w:proofErr w:type="gramEnd"/>
      <w:r w:rsidRPr="00B65349">
        <w:rPr>
          <w:rFonts w:ascii="Times New Roman" w:hAnsi="Times New Roman" w:cs="Times New Roman"/>
          <w:sz w:val="24"/>
          <w:szCs w:val="24"/>
        </w:rPr>
        <w:t xml:space="preserve"> us and them with </w:t>
      </w:r>
      <w:proofErr w:type="gramStart"/>
      <w:r w:rsidRPr="00B65349">
        <w:rPr>
          <w:rFonts w:ascii="Times New Roman" w:hAnsi="Times New Roman" w:cs="Times New Roman"/>
          <w:sz w:val="24"/>
          <w:szCs w:val="24"/>
        </w:rPr>
        <w:t>the them</w:t>
      </w:r>
      <w:proofErr w:type="gramEnd"/>
      <w:r w:rsidRPr="00B65349">
        <w:rPr>
          <w:rFonts w:ascii="Times New Roman" w:hAnsi="Times New Roman" w:cs="Times New Roman"/>
          <w:sz w:val="24"/>
          <w:szCs w:val="24"/>
        </w:rPr>
        <w:t xml:space="preserve"> being me and all the gentile believers like me. Once again relegating all who did not follow Jewish customs and law to a less than second class status. </w:t>
      </w:r>
    </w:p>
    <w:p w14:paraId="1CDA0DB9"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First class being those who were born of Jewish parents. Second class those with one Jewish parent. Third class the Samaritan believers who to some extent did practice some of those customs. Then us who were… well let’s leave it at that.</w:t>
      </w:r>
    </w:p>
    <w:p w14:paraId="744D320B" w14:textId="64DD3F7A"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The discussion began and it got quite heated. Then Peter, in a lo</w:t>
      </w:r>
      <w:r w:rsidR="00DE6473">
        <w:rPr>
          <w:rFonts w:ascii="Times New Roman" w:hAnsi="Times New Roman" w:cs="Times New Roman"/>
          <w:sz w:val="24"/>
          <w:szCs w:val="24"/>
        </w:rPr>
        <w:t>u</w:t>
      </w:r>
      <w:r w:rsidRPr="00B65349">
        <w:rPr>
          <w:rFonts w:ascii="Times New Roman" w:hAnsi="Times New Roman" w:cs="Times New Roman"/>
          <w:sz w:val="24"/>
          <w:szCs w:val="24"/>
        </w:rPr>
        <w:t xml:space="preserve">d stentorian voice, the voice of a fisherman and leader, silenced them all. He then reminded them in a voice that, while it seemed kind and respectful, carried a tone of warning, of be careful or you may find yourself opposing our master in this matter. He reminded him of his vision and of how the Holy Spirit descended on Cornelius and his family, a group of gentiles, just like he had done at Pentecost. </w:t>
      </w:r>
    </w:p>
    <w:p w14:paraId="5085C6E8"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The Holy Spirit came, filled them, and all without anyone of them completing any of the rites and rituals that were expected of them. They have a term for non-</w:t>
      </w:r>
      <w:proofErr w:type="gramStart"/>
      <w:r w:rsidRPr="00B65349">
        <w:rPr>
          <w:rFonts w:ascii="Times New Roman" w:hAnsi="Times New Roman" w:cs="Times New Roman"/>
          <w:sz w:val="24"/>
          <w:szCs w:val="24"/>
        </w:rPr>
        <w:t>jews</w:t>
      </w:r>
      <w:proofErr w:type="gramEnd"/>
      <w:r w:rsidRPr="00B65349">
        <w:rPr>
          <w:rFonts w:ascii="Times New Roman" w:hAnsi="Times New Roman" w:cs="Times New Roman"/>
          <w:sz w:val="24"/>
          <w:szCs w:val="24"/>
        </w:rPr>
        <w:t xml:space="preserve"> who are believers but don’t fulfill those rituals. I have forgotten the term but all too often it is used not to include but to identify them with </w:t>
      </w:r>
      <w:proofErr w:type="gramStart"/>
      <w:r w:rsidRPr="00B65349">
        <w:rPr>
          <w:rFonts w:ascii="Times New Roman" w:hAnsi="Times New Roman" w:cs="Times New Roman"/>
          <w:sz w:val="24"/>
          <w:szCs w:val="24"/>
        </w:rPr>
        <w:t xml:space="preserve"> purpose</w:t>
      </w:r>
      <w:proofErr w:type="gramEnd"/>
      <w:r w:rsidRPr="00B65349">
        <w:rPr>
          <w:rFonts w:ascii="Times New Roman" w:hAnsi="Times New Roman" w:cs="Times New Roman"/>
          <w:sz w:val="24"/>
          <w:szCs w:val="24"/>
        </w:rPr>
        <w:t xml:space="preserve"> of excluding them and limiting their inclusion. Oh yes, they are called </w:t>
      </w:r>
      <w:r>
        <w:rPr>
          <w:rFonts w:ascii="Times New Roman" w:hAnsi="Times New Roman" w:cs="Times New Roman"/>
          <w:sz w:val="24"/>
          <w:szCs w:val="24"/>
        </w:rPr>
        <w:t>G</w:t>
      </w:r>
      <w:r w:rsidRPr="00B65349">
        <w:rPr>
          <w:rFonts w:ascii="Times New Roman" w:hAnsi="Times New Roman" w:cs="Times New Roman"/>
          <w:sz w:val="24"/>
          <w:szCs w:val="24"/>
        </w:rPr>
        <w:t>od-fearers.</w:t>
      </w:r>
    </w:p>
    <w:p w14:paraId="372C9650"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That quieted everyone and that is when Paul and Barnabas began to tell their stories. Stories much like that of Peter. Stories about how God had come in the same manner everywhere they traveled. Stories of how God did not consider whether a person was a Jew or a Gentile, but only if they were willing to repent of their sin and accept God’s offer of forgiveness. Then it was my turn. I was to be the example of just what God was doing. </w:t>
      </w:r>
    </w:p>
    <w:p w14:paraId="448F4158" w14:textId="12C577C9"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I must have done well. In the end the key leaders held a brief meeting and then James, the brother of Jesus, summed up the key points. I will not bore you wi</w:t>
      </w:r>
      <w:r w:rsidR="006D4F66">
        <w:rPr>
          <w:rFonts w:ascii="Times New Roman" w:hAnsi="Times New Roman" w:cs="Times New Roman"/>
          <w:sz w:val="24"/>
          <w:szCs w:val="24"/>
        </w:rPr>
        <w:t>th</w:t>
      </w:r>
      <w:r w:rsidRPr="00B65349">
        <w:rPr>
          <w:rFonts w:ascii="Times New Roman" w:hAnsi="Times New Roman" w:cs="Times New Roman"/>
          <w:sz w:val="24"/>
          <w:szCs w:val="24"/>
        </w:rPr>
        <w:t xml:space="preserve"> all the details just one item. The rites and rituals of a Jew were not to be forced on us. I was relieved because I had no interest in being circumcised. I also wanted to be able to offer all that God had for my people without this barrier of cultural rightness or whatever.</w:t>
      </w:r>
    </w:p>
    <w:p w14:paraId="46CAB558"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That meeting had another blessing for me. I think Paul was hoping that I would watch and learn. It was a lesson in how to manage conflict within a group. I saw it lived out before me. I saw how Peter chose his words. I saw how Peter, Paul, and Barnabas responded to the questions, concerns, and worries of those on both sides  of the issue. I saw how James summed it up and used things I knew I would never do as a believer to ease the fears of the opposition. It was a great lesson for </w:t>
      </w:r>
      <w:proofErr w:type="gramStart"/>
      <w:r w:rsidRPr="00B65349">
        <w:rPr>
          <w:rFonts w:ascii="Times New Roman" w:hAnsi="Times New Roman" w:cs="Times New Roman"/>
          <w:sz w:val="24"/>
          <w:szCs w:val="24"/>
        </w:rPr>
        <w:t>me</w:t>
      </w:r>
      <w:proofErr w:type="gramEnd"/>
      <w:r w:rsidRPr="00B65349">
        <w:rPr>
          <w:rFonts w:ascii="Times New Roman" w:hAnsi="Times New Roman" w:cs="Times New Roman"/>
          <w:sz w:val="24"/>
          <w:szCs w:val="24"/>
        </w:rPr>
        <w:t xml:space="preserve"> which would be very useful.</w:t>
      </w:r>
    </w:p>
    <w:p w14:paraId="699BCBC8"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Paul also saw that I had paid attention to the proceedings and how things were handled. I think that is why he gave me </w:t>
      </w:r>
      <w:proofErr w:type="gramStart"/>
      <w:r w:rsidRPr="00B65349">
        <w:rPr>
          <w:rFonts w:ascii="Times New Roman" w:hAnsi="Times New Roman" w:cs="Times New Roman"/>
          <w:sz w:val="24"/>
          <w:szCs w:val="24"/>
        </w:rPr>
        <w:t>a number of</w:t>
      </w:r>
      <w:proofErr w:type="gramEnd"/>
      <w:r w:rsidRPr="00B65349">
        <w:rPr>
          <w:rFonts w:ascii="Times New Roman" w:hAnsi="Times New Roman" w:cs="Times New Roman"/>
          <w:sz w:val="24"/>
          <w:szCs w:val="24"/>
        </w:rPr>
        <w:t xml:space="preserve"> difficult tasks over the years. Let me highlight a couple of them.</w:t>
      </w:r>
    </w:p>
    <w:p w14:paraId="18E59731"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Corinth – Corinth has always been a bit testy. They always seem to find a reason to fight among themselves. If it isn’t one thing it is another. I was sent on several occasions as Paul’s representative to try and resolve various areas of dissent and conflict. It is not necessary to go into detail regarding what those issues were. It took a couple of visits to finally help them through the issues. Paul was quite pleased with how it all ended. </w:t>
      </w:r>
    </w:p>
    <w:p w14:paraId="3AE5FCFB"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Also, in Corinth I was tasked with helping the church complete a promise they had made to collect an </w:t>
      </w:r>
      <w:proofErr w:type="gramStart"/>
      <w:r w:rsidRPr="00B65349">
        <w:rPr>
          <w:rFonts w:ascii="Times New Roman" w:hAnsi="Times New Roman" w:cs="Times New Roman"/>
          <w:sz w:val="24"/>
          <w:szCs w:val="24"/>
        </w:rPr>
        <w:t>offering</w:t>
      </w:r>
      <w:proofErr w:type="gramEnd"/>
      <w:r w:rsidRPr="00B65349">
        <w:rPr>
          <w:rFonts w:ascii="Times New Roman" w:hAnsi="Times New Roman" w:cs="Times New Roman"/>
          <w:sz w:val="24"/>
          <w:szCs w:val="24"/>
        </w:rPr>
        <w:t xml:space="preserve"> to send to the aid of those suffering in Jerusalem. They </w:t>
      </w:r>
      <w:proofErr w:type="gramStart"/>
      <w:r w:rsidRPr="00B65349">
        <w:rPr>
          <w:rFonts w:ascii="Times New Roman" w:hAnsi="Times New Roman" w:cs="Times New Roman"/>
          <w:sz w:val="24"/>
          <w:szCs w:val="24"/>
        </w:rPr>
        <w:t>had been</w:t>
      </w:r>
      <w:proofErr w:type="gramEnd"/>
      <w:r w:rsidRPr="00B65349">
        <w:rPr>
          <w:rFonts w:ascii="Times New Roman" w:hAnsi="Times New Roman" w:cs="Times New Roman"/>
          <w:sz w:val="24"/>
          <w:szCs w:val="24"/>
        </w:rPr>
        <w:t xml:space="preserve"> the first to make such an offer. The other issues had hindered the fulfilment of this commitment so along with helping them resolve their conflicts I also helped them successfully gather the promised offering and send it on its way</w:t>
      </w:r>
    </w:p>
    <w:p w14:paraId="2426FC48"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Crete – This island presents so many challenges. Their culture is one of indolence and dependence. We had a successful ministry but as always Paul was looking ahead to the next place to </w:t>
      </w:r>
      <w:proofErr w:type="gramStart"/>
      <w:r w:rsidRPr="00B65349">
        <w:rPr>
          <w:rFonts w:ascii="Times New Roman" w:hAnsi="Times New Roman" w:cs="Times New Roman"/>
          <w:sz w:val="24"/>
          <w:szCs w:val="24"/>
        </w:rPr>
        <w:t>minister</w:t>
      </w:r>
      <w:proofErr w:type="gramEnd"/>
      <w:r w:rsidRPr="00B65349">
        <w:rPr>
          <w:rFonts w:ascii="Times New Roman" w:hAnsi="Times New Roman" w:cs="Times New Roman"/>
          <w:sz w:val="24"/>
          <w:szCs w:val="24"/>
        </w:rPr>
        <w:t xml:space="preserve">. That meant there was some work that still needed to be done. So, Paul asked me to stay behind and complete the work. </w:t>
      </w:r>
    </w:p>
    <w:p w14:paraId="06A91A7F"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He was in such a hurry to move on that he had to take time to write a letter to me with further details and guidelines for the work. Some might be frustrated by such a letter but in closing I realized how much confidence he had in my ability to handle complicated responsibilities. He was already planning to send someone to continue the work. He believed that I would complete </w:t>
      </w:r>
      <w:proofErr w:type="gramStart"/>
      <w:r w:rsidRPr="00B65349">
        <w:rPr>
          <w:rFonts w:ascii="Times New Roman" w:hAnsi="Times New Roman" w:cs="Times New Roman"/>
          <w:sz w:val="24"/>
          <w:szCs w:val="24"/>
        </w:rPr>
        <w:t>my part</w:t>
      </w:r>
      <w:proofErr w:type="gramEnd"/>
      <w:r w:rsidRPr="00B65349">
        <w:rPr>
          <w:rFonts w:ascii="Times New Roman" w:hAnsi="Times New Roman" w:cs="Times New Roman"/>
          <w:sz w:val="24"/>
          <w:szCs w:val="24"/>
        </w:rPr>
        <w:t xml:space="preserve"> of the task and be able to hand it to another person because he needed me in Nicopolis.</w:t>
      </w:r>
    </w:p>
    <w:p w14:paraId="206A206D"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Dalmatia – I did arrive in Nicopolis and was soon sent off to Dalmatia to expand the work. This has become Paul’s habit. It was especially true of the times when he was incarcerated in Rome. He was always thinking about new places to evangelize and of providing guidance and counsel to places where he had started a church. There were a few of us that were his instruments for carrying out these assignments. You know of a couple of them, like Timothy and Crescens.</w:t>
      </w:r>
    </w:p>
    <w:p w14:paraId="226AC878"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It </w:t>
      </w:r>
      <w:proofErr w:type="gramStart"/>
      <w:r w:rsidRPr="00B65349">
        <w:rPr>
          <w:rFonts w:ascii="Times New Roman" w:hAnsi="Times New Roman" w:cs="Times New Roman"/>
          <w:sz w:val="24"/>
          <w:szCs w:val="24"/>
        </w:rPr>
        <w:t>has been</w:t>
      </w:r>
      <w:proofErr w:type="gramEnd"/>
      <w:r w:rsidRPr="00B65349">
        <w:rPr>
          <w:rFonts w:ascii="Times New Roman" w:hAnsi="Times New Roman" w:cs="Times New Roman"/>
          <w:sz w:val="24"/>
          <w:szCs w:val="24"/>
        </w:rPr>
        <w:t xml:space="preserve"> an incredible opportunity, as well as a privilege and blessing, to serve in these ways with Paul. How do I explain how God has used him </w:t>
      </w:r>
      <w:proofErr w:type="gramStart"/>
      <w:r w:rsidRPr="00B65349">
        <w:rPr>
          <w:rFonts w:ascii="Times New Roman" w:hAnsi="Times New Roman" w:cs="Times New Roman"/>
          <w:sz w:val="24"/>
          <w:szCs w:val="24"/>
        </w:rPr>
        <w:t>and also</w:t>
      </w:r>
      <w:proofErr w:type="gramEnd"/>
      <w:r w:rsidRPr="00B65349">
        <w:rPr>
          <w:rFonts w:ascii="Times New Roman" w:hAnsi="Times New Roman" w:cs="Times New Roman"/>
          <w:sz w:val="24"/>
          <w:szCs w:val="24"/>
        </w:rPr>
        <w:t xml:space="preserve"> used us to spread the good news throughout the Roman empire as well as help the young church grow in its faith and commitment to our Lord. For that you will have to read Paul’s </w:t>
      </w:r>
      <w:proofErr w:type="gramStart"/>
      <w:r w:rsidRPr="00B65349">
        <w:rPr>
          <w:rFonts w:ascii="Times New Roman" w:hAnsi="Times New Roman" w:cs="Times New Roman"/>
          <w:sz w:val="24"/>
          <w:szCs w:val="24"/>
        </w:rPr>
        <w:t>letters</w:t>
      </w:r>
      <w:proofErr w:type="gramEnd"/>
      <w:r w:rsidRPr="00B65349">
        <w:rPr>
          <w:rFonts w:ascii="Times New Roman" w:hAnsi="Times New Roman" w:cs="Times New Roman"/>
          <w:sz w:val="24"/>
          <w:szCs w:val="24"/>
        </w:rPr>
        <w:t xml:space="preserve"> and the history Luke took time to write.</w:t>
      </w:r>
    </w:p>
    <w:p w14:paraId="75997962" w14:textId="77777777" w:rsidR="004D40F1"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Thanks for taking the time to hear my story but it is time for me to leave. Paul has given me my next </w:t>
      </w:r>
      <w:proofErr w:type="gramStart"/>
      <w:r w:rsidRPr="00B65349">
        <w:rPr>
          <w:rFonts w:ascii="Times New Roman" w:hAnsi="Times New Roman" w:cs="Times New Roman"/>
          <w:sz w:val="24"/>
          <w:szCs w:val="24"/>
        </w:rPr>
        <w:t>assignment</w:t>
      </w:r>
      <w:proofErr w:type="gramEnd"/>
      <w:r w:rsidRPr="00B65349">
        <w:rPr>
          <w:rFonts w:ascii="Times New Roman" w:hAnsi="Times New Roman" w:cs="Times New Roman"/>
          <w:sz w:val="24"/>
          <w:szCs w:val="24"/>
        </w:rPr>
        <w:t xml:space="preserve"> and I have a few more details to work out and some things to organize before I head out. </w:t>
      </w:r>
    </w:p>
    <w:p w14:paraId="1BD2A3FB" w14:textId="77777777" w:rsidR="004D40F1" w:rsidRDefault="004D40F1" w:rsidP="004D40F1">
      <w:pPr>
        <w:rPr>
          <w:rFonts w:ascii="Times New Roman" w:hAnsi="Times New Roman" w:cs="Times New Roman"/>
          <w:sz w:val="24"/>
          <w:szCs w:val="24"/>
        </w:rPr>
      </w:pPr>
    </w:p>
    <w:p w14:paraId="7AE9A5ED" w14:textId="77777777" w:rsidR="004D40F1" w:rsidRDefault="004D40F1" w:rsidP="004D40F1">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708F7BD1" w14:textId="77777777" w:rsidR="004D40F1" w:rsidRPr="00181E42" w:rsidRDefault="004D40F1" w:rsidP="004D40F1">
      <w:pPr>
        <w:rPr>
          <w:rFonts w:ascii="Times New Roman" w:hAnsi="Times New Roman" w:cs="Times New Roman"/>
          <w:b/>
          <w:bCs/>
          <w:sz w:val="24"/>
          <w:szCs w:val="24"/>
        </w:rPr>
      </w:pPr>
      <w:r w:rsidRPr="00181E42">
        <w:rPr>
          <w:rFonts w:ascii="Times New Roman" w:hAnsi="Times New Roman" w:cs="Times New Roman"/>
          <w:b/>
          <w:bCs/>
          <w:sz w:val="24"/>
          <w:szCs w:val="24"/>
        </w:rPr>
        <w:t>Unity</w:t>
      </w:r>
    </w:p>
    <w:p w14:paraId="4B8DF18B"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When all is in order we enjoy unity. </w:t>
      </w:r>
    </w:p>
    <w:p w14:paraId="1F783BA3"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Read Ps 133. Now take a moment to describe what unity looks like and feels like for you.</w:t>
      </w:r>
    </w:p>
    <w:p w14:paraId="6294A365" w14:textId="77777777" w:rsidR="004D40F1" w:rsidRPr="00B65349" w:rsidRDefault="004D40F1" w:rsidP="004D40F1">
      <w:pPr>
        <w:rPr>
          <w:rFonts w:ascii="Times New Roman" w:hAnsi="Times New Roman" w:cs="Times New Roman"/>
          <w:sz w:val="24"/>
          <w:szCs w:val="24"/>
        </w:rPr>
      </w:pPr>
    </w:p>
    <w:p w14:paraId="7B4D48F5"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lastRenderedPageBreak/>
        <w:t>Read Jn 17:21-23. How did Jesus define unity?</w:t>
      </w:r>
    </w:p>
    <w:p w14:paraId="5EF4D517" w14:textId="77777777" w:rsidR="004D40F1" w:rsidRPr="00B65349" w:rsidRDefault="004D40F1" w:rsidP="004D40F1">
      <w:pPr>
        <w:rPr>
          <w:rFonts w:ascii="Times New Roman" w:hAnsi="Times New Roman" w:cs="Times New Roman"/>
          <w:sz w:val="24"/>
          <w:szCs w:val="24"/>
        </w:rPr>
      </w:pPr>
    </w:p>
    <w:p w14:paraId="719FB762"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Why did he consider it to be important?</w:t>
      </w:r>
    </w:p>
    <w:p w14:paraId="174B1740" w14:textId="77777777" w:rsidR="004D40F1" w:rsidRPr="00B65349" w:rsidRDefault="004D40F1" w:rsidP="004D40F1">
      <w:pPr>
        <w:rPr>
          <w:rFonts w:ascii="Times New Roman" w:hAnsi="Times New Roman" w:cs="Times New Roman"/>
          <w:sz w:val="24"/>
          <w:szCs w:val="24"/>
        </w:rPr>
      </w:pPr>
    </w:p>
    <w:p w14:paraId="36C7B46A"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How would we know if we were truly united?</w:t>
      </w:r>
    </w:p>
    <w:p w14:paraId="266108E5" w14:textId="77777777" w:rsidR="004D40F1" w:rsidRPr="00B65349" w:rsidRDefault="004D40F1" w:rsidP="004D40F1">
      <w:pPr>
        <w:rPr>
          <w:rFonts w:ascii="Times New Roman" w:hAnsi="Times New Roman" w:cs="Times New Roman"/>
          <w:sz w:val="24"/>
          <w:szCs w:val="24"/>
        </w:rPr>
      </w:pPr>
    </w:p>
    <w:p w14:paraId="739F107B"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Read the following scriptures. What does each have to say about the importance of unity?</w:t>
      </w:r>
    </w:p>
    <w:p w14:paraId="38482FFA"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Ro 15:5</w:t>
      </w:r>
    </w:p>
    <w:p w14:paraId="446555DF" w14:textId="77777777" w:rsidR="004D40F1" w:rsidRPr="00B65349" w:rsidRDefault="004D40F1" w:rsidP="004D40F1">
      <w:pPr>
        <w:rPr>
          <w:rFonts w:ascii="Times New Roman" w:hAnsi="Times New Roman" w:cs="Times New Roman"/>
          <w:sz w:val="24"/>
          <w:szCs w:val="24"/>
        </w:rPr>
      </w:pPr>
    </w:p>
    <w:p w14:paraId="7E9C33DC"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Eph 4:3, 13</w:t>
      </w:r>
    </w:p>
    <w:p w14:paraId="497E75AF" w14:textId="77777777" w:rsidR="004D40F1" w:rsidRPr="00B65349" w:rsidRDefault="004D40F1" w:rsidP="004D40F1">
      <w:pPr>
        <w:rPr>
          <w:rFonts w:ascii="Times New Roman" w:hAnsi="Times New Roman" w:cs="Times New Roman"/>
          <w:sz w:val="24"/>
          <w:szCs w:val="24"/>
        </w:rPr>
      </w:pPr>
    </w:p>
    <w:p w14:paraId="137590AB"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Col 3:14</w:t>
      </w:r>
    </w:p>
    <w:p w14:paraId="203BBEA6" w14:textId="77777777" w:rsidR="004D40F1" w:rsidRPr="00B65349" w:rsidRDefault="004D40F1" w:rsidP="004D40F1">
      <w:pPr>
        <w:rPr>
          <w:rFonts w:ascii="Times New Roman" w:hAnsi="Times New Roman" w:cs="Times New Roman"/>
          <w:sz w:val="24"/>
          <w:szCs w:val="24"/>
        </w:rPr>
      </w:pPr>
    </w:p>
    <w:p w14:paraId="2F0DA792"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Read the following scriptures and define what happens when there is no unity.</w:t>
      </w:r>
    </w:p>
    <w:p w14:paraId="39E24788" w14:textId="77777777" w:rsidR="004D40F1" w:rsidRPr="00B65349" w:rsidRDefault="004D40F1" w:rsidP="004D40F1">
      <w:pPr>
        <w:rPr>
          <w:rFonts w:ascii="Times New Roman" w:hAnsi="Times New Roman" w:cs="Times New Roman"/>
          <w:sz w:val="24"/>
          <w:szCs w:val="24"/>
        </w:rPr>
      </w:pPr>
      <w:r w:rsidRPr="00B65349">
        <w:rPr>
          <w:rFonts w:ascii="Times New Roman" w:hAnsi="Times New Roman" w:cs="Times New Roman"/>
          <w:sz w:val="24"/>
          <w:szCs w:val="24"/>
        </w:rPr>
        <w:t xml:space="preserve">2 Co 12:20; Ja 3:16 </w:t>
      </w:r>
    </w:p>
    <w:p w14:paraId="345A9C92" w14:textId="77777777" w:rsidR="00343396" w:rsidRPr="00B65349" w:rsidRDefault="00343396" w:rsidP="00343396">
      <w:pPr>
        <w:rPr>
          <w:rFonts w:ascii="Times New Roman" w:hAnsi="Times New Roman" w:cs="Times New Roman"/>
          <w:sz w:val="24"/>
          <w:szCs w:val="24"/>
        </w:rPr>
      </w:pPr>
    </w:p>
    <w:p w14:paraId="6D98B12F" w14:textId="77777777" w:rsidR="00343396" w:rsidRPr="00B65349" w:rsidRDefault="00343396" w:rsidP="00343396">
      <w:pPr>
        <w:pStyle w:val="Heading1"/>
        <w:rPr>
          <w:rFonts w:ascii="Times New Roman" w:hAnsi="Times New Roman" w:cs="Times New Roman"/>
          <w:sz w:val="24"/>
          <w:szCs w:val="24"/>
        </w:rPr>
      </w:pPr>
      <w:bookmarkStart w:id="23" w:name="_Toc201051710"/>
      <w:r w:rsidRPr="00B65349">
        <w:rPr>
          <w:rFonts w:ascii="Times New Roman" w:hAnsi="Times New Roman" w:cs="Times New Roman"/>
          <w:sz w:val="24"/>
          <w:szCs w:val="24"/>
        </w:rPr>
        <w:t>Balthazar, Caspar, and Melchior</w:t>
      </w:r>
      <w:bookmarkEnd w:id="23"/>
    </w:p>
    <w:p w14:paraId="15D24AA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Well here we are back in our ….</w:t>
      </w:r>
    </w:p>
    <w:p w14:paraId="3F86451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 - It has been quite a journey and there is much to recall and consider.</w:t>
      </w:r>
    </w:p>
    <w:p w14:paraId="1D14DF6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 - I am tired but the sooner we record all that has happened the better.</w:t>
      </w:r>
    </w:p>
    <w:p w14:paraId="44CAD1F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 - We have had enough time to discuss the events of our trip and are finally in agreement so yes, it is time to record the results of those discussions.</w:t>
      </w:r>
    </w:p>
    <w:p w14:paraId="33E624B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 - I think we need to start at the beginning, and I don’t mean the beginning of the trip. I mean the beginning in the sense of why we even considered such a trip.</w:t>
      </w:r>
    </w:p>
    <w:p w14:paraId="1F1B192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Yes if it hadn’t been for all the records and reminders that we have studied we would not have even thought about such an event and what it means.</w:t>
      </w:r>
    </w:p>
    <w:p w14:paraId="6D9FFDF9" w14:textId="327CE501"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 - To start with there were all the documents gathered by that Hebrew state</w:t>
      </w:r>
      <w:r w:rsidR="004D40F1">
        <w:rPr>
          <w:rFonts w:ascii="Times New Roman" w:hAnsi="Times New Roman" w:cs="Times New Roman"/>
          <w:sz w:val="24"/>
          <w:szCs w:val="24"/>
        </w:rPr>
        <w:t>s</w:t>
      </w:r>
      <w:r w:rsidRPr="00B65349">
        <w:rPr>
          <w:rFonts w:ascii="Times New Roman" w:hAnsi="Times New Roman" w:cs="Times New Roman"/>
          <w:sz w:val="24"/>
          <w:szCs w:val="24"/>
        </w:rPr>
        <w:t>m</w:t>
      </w:r>
      <w:r w:rsidR="004D40F1">
        <w:rPr>
          <w:rFonts w:ascii="Times New Roman" w:hAnsi="Times New Roman" w:cs="Times New Roman"/>
          <w:sz w:val="24"/>
          <w:szCs w:val="24"/>
        </w:rPr>
        <w:t>a</w:t>
      </w:r>
      <w:r w:rsidRPr="00B65349">
        <w:rPr>
          <w:rFonts w:ascii="Times New Roman" w:hAnsi="Times New Roman" w:cs="Times New Roman"/>
          <w:sz w:val="24"/>
          <w:szCs w:val="24"/>
        </w:rPr>
        <w:t>n. They contained a wealth of information.</w:t>
      </w:r>
    </w:p>
    <w:p w14:paraId="2DDF246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 - First the quote from an ancient writer about a star rising out of Jacob. That was a brain teaser.</w:t>
      </w:r>
    </w:p>
    <w:p w14:paraId="64837ED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M - We spent a great deal of time on that one and then finally came to the fact that the source of all those documents was a group of people called the Israelites.</w:t>
      </w:r>
    </w:p>
    <w:p w14:paraId="23A6FE7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A little more digging in those records as well as the historical documents we had gathered from that old Persian empire gave us an idea of where to look.</w:t>
      </w:r>
    </w:p>
    <w:p w14:paraId="587DD43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 - Now we had to deal with all the reminders and information prepared by the man who founded our little group. The one who gathered all the documents.</w:t>
      </w:r>
    </w:p>
    <w:p w14:paraId="6E42C41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 - Not just that but according to his own writing he received  a timeline of events from his god. A timeline that we were able to verify through the study of the historical documents of the Persians, Greeks, and other nations. </w:t>
      </w:r>
    </w:p>
    <w:p w14:paraId="1269106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 - I am amazed at how accurate he was. Do any of you remember his name?</w:t>
      </w:r>
    </w:p>
    <w:p w14:paraId="63A710D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C - I do. He was called Daniel and had served both the Babylonian and Persian rulers during his life. </w:t>
      </w:r>
    </w:p>
    <w:p w14:paraId="1B3ED92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It has taken generations of study to fully understand all that he gathered and prepared. </w:t>
      </w:r>
    </w:p>
    <w:p w14:paraId="551CC7F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We are the benefactors of his diligence and foresight. Who could have believed that the group he organized and the plan he set in motion would come to fruition as he predicted almost 500 years ago.</w:t>
      </w:r>
    </w:p>
    <w:p w14:paraId="4C2F332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We also need to be thankful for all those who have gone before us and maintained the focus through all those years. </w:t>
      </w:r>
    </w:p>
    <w:p w14:paraId="49CB424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C - What a moment when after so many years of waiting we were the ones privileged to see the star and realize that all we had studied was </w:t>
      </w:r>
      <w:proofErr w:type="gramStart"/>
      <w:r w:rsidRPr="00B65349">
        <w:rPr>
          <w:rFonts w:ascii="Times New Roman" w:hAnsi="Times New Roman" w:cs="Times New Roman"/>
          <w:sz w:val="24"/>
          <w:szCs w:val="24"/>
        </w:rPr>
        <w:t>actually happening</w:t>
      </w:r>
      <w:proofErr w:type="gramEnd"/>
      <w:r w:rsidRPr="00B65349">
        <w:rPr>
          <w:rFonts w:ascii="Times New Roman" w:hAnsi="Times New Roman" w:cs="Times New Roman"/>
          <w:sz w:val="24"/>
          <w:szCs w:val="24"/>
        </w:rPr>
        <w:t xml:space="preserve">. </w:t>
      </w:r>
    </w:p>
    <w:p w14:paraId="15B9899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The star or celestial event was the signal to begin the journey. All the information gave us our destination or so we thought.</w:t>
      </w:r>
    </w:p>
    <w:p w14:paraId="09E00E6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C - Yes who would have thought that the birth of the king would not occur in the capital of that region? </w:t>
      </w:r>
    </w:p>
    <w:p w14:paraId="7394F66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I well remember our first meeting with that awful man. I knew from the first that we had missed something. He was not to be trusted. </w:t>
      </w:r>
    </w:p>
    <w:p w14:paraId="34BECD9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It did seem strange that he had no idea about the star and what it represented.</w:t>
      </w:r>
    </w:p>
    <w:p w14:paraId="16E164B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C - Not as strange as the way the religious leaders responded. They knew right away where we needed to go but had no interest or intention of joining us. That was unexpected. </w:t>
      </w:r>
    </w:p>
    <w:p w14:paraId="5FE23C1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You would think that such a significant event would at least pique their interest but nothing. Well not quite nothing. I think I sensed a great deal of fear.</w:t>
      </w:r>
    </w:p>
    <w:p w14:paraId="0528164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For sure they were terrified about the news and how that awful king would respond. </w:t>
      </w:r>
    </w:p>
    <w:p w14:paraId="6DEA4B3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A - Even after he gave us </w:t>
      </w:r>
      <w:proofErr w:type="gramStart"/>
      <w:r w:rsidRPr="00B65349">
        <w:rPr>
          <w:rFonts w:ascii="Times New Roman" w:hAnsi="Times New Roman" w:cs="Times New Roman"/>
          <w:sz w:val="24"/>
          <w:szCs w:val="24"/>
        </w:rPr>
        <w:t>the directions</w:t>
      </w:r>
      <w:proofErr w:type="gramEnd"/>
      <w:r w:rsidRPr="00B65349">
        <w:rPr>
          <w:rFonts w:ascii="Times New Roman" w:hAnsi="Times New Roman" w:cs="Times New Roman"/>
          <w:sz w:val="24"/>
          <w:szCs w:val="24"/>
        </w:rPr>
        <w:t xml:space="preserve"> as to where to go, I could see he was not happy and that his request for us to return and share what we found was not going to result in him </w:t>
      </w:r>
      <w:proofErr w:type="gramStart"/>
      <w:r w:rsidRPr="00B65349">
        <w:rPr>
          <w:rFonts w:ascii="Times New Roman" w:hAnsi="Times New Roman" w:cs="Times New Roman"/>
          <w:sz w:val="24"/>
          <w:szCs w:val="24"/>
        </w:rPr>
        <w:t>actually worshiping</w:t>
      </w:r>
      <w:proofErr w:type="gramEnd"/>
      <w:r w:rsidRPr="00B65349">
        <w:rPr>
          <w:rFonts w:ascii="Times New Roman" w:hAnsi="Times New Roman" w:cs="Times New Roman"/>
          <w:sz w:val="24"/>
          <w:szCs w:val="24"/>
        </w:rPr>
        <w:t xml:space="preserve"> someone who would be taking his throne from him.</w:t>
      </w:r>
    </w:p>
    <w:p w14:paraId="5053B4F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No </w:t>
      </w:r>
      <w:proofErr w:type="gramStart"/>
      <w:r w:rsidRPr="00B65349">
        <w:rPr>
          <w:rFonts w:ascii="Times New Roman" w:hAnsi="Times New Roman" w:cs="Times New Roman"/>
          <w:sz w:val="24"/>
          <w:szCs w:val="24"/>
        </w:rPr>
        <w:t>matter</w:t>
      </w:r>
      <w:proofErr w:type="gramEnd"/>
      <w:r w:rsidRPr="00B65349">
        <w:rPr>
          <w:rFonts w:ascii="Times New Roman" w:hAnsi="Times New Roman" w:cs="Times New Roman"/>
          <w:sz w:val="24"/>
          <w:szCs w:val="24"/>
        </w:rPr>
        <w:t xml:space="preserve"> we headed out immediately and found the newborn child and his parents. What an unlikely place to encounter the future king of ….</w:t>
      </w:r>
    </w:p>
    <w:p w14:paraId="36529F6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 - Of what we were not totally sure. But clearly of much more than that ragtag outpost under the control of the Romans. </w:t>
      </w:r>
    </w:p>
    <w:p w14:paraId="1AB92DC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 = Okay Bel don’t get started on politics and geopolitical stuff now. We need to keep focused on why we went, what we found, and what happened.</w:t>
      </w:r>
    </w:p>
    <w:p w14:paraId="4D1EB19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Well we found the child. Not as we expected. Not in a palace but in a small out of the way town. Not born to royalty but a common couple. Yet</w:t>
      </w:r>
    </w:p>
    <w:p w14:paraId="2D90D151" w14:textId="10570BF6"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Yet we knew. Yes, we knew it was the one promised in all that we had studied. </w:t>
      </w: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we did what </w:t>
      </w:r>
      <w:r w:rsidR="00CE0076">
        <w:rPr>
          <w:rFonts w:ascii="Times New Roman" w:hAnsi="Times New Roman" w:cs="Times New Roman"/>
          <w:sz w:val="24"/>
          <w:szCs w:val="24"/>
        </w:rPr>
        <w:t xml:space="preserve">we </w:t>
      </w:r>
      <w:r w:rsidRPr="00B65349">
        <w:rPr>
          <w:rFonts w:ascii="Times New Roman" w:hAnsi="Times New Roman" w:cs="Times New Roman"/>
          <w:sz w:val="24"/>
          <w:szCs w:val="24"/>
        </w:rPr>
        <w:t>came to do.</w:t>
      </w:r>
    </w:p>
    <w:p w14:paraId="27BADEE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We honored the child and presented our gifts.</w:t>
      </w:r>
    </w:p>
    <w:p w14:paraId="4705180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 - Do you remember the hours we spent discussing what we should offer this newborn king? I can remember such a debate. How does one decide what to give a newborn king.</w:t>
      </w:r>
    </w:p>
    <w:p w14:paraId="2977D0E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 – In the end we decided that each of us would select our own gift. I chose gold. What better gift to give a king. It is a sign of power and prosperity. Hopefully someday it will do just that.</w:t>
      </w:r>
    </w:p>
    <w:p w14:paraId="7495501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 – Yeh you were </w:t>
      </w:r>
      <w:proofErr w:type="gramStart"/>
      <w:r w:rsidRPr="00B65349">
        <w:rPr>
          <w:rFonts w:ascii="Times New Roman" w:hAnsi="Times New Roman" w:cs="Times New Roman"/>
          <w:sz w:val="24"/>
          <w:szCs w:val="24"/>
        </w:rPr>
        <w:t>pretty quick</w:t>
      </w:r>
      <w:proofErr w:type="gramEnd"/>
      <w:r w:rsidRPr="00B65349">
        <w:rPr>
          <w:rFonts w:ascii="Times New Roman" w:hAnsi="Times New Roman" w:cs="Times New Roman"/>
          <w:sz w:val="24"/>
          <w:szCs w:val="24"/>
        </w:rPr>
        <w:t xml:space="preserve"> and so the rest of us had to spend a bit more time thinking about that. I finally chose myrrh. That was a gift to span the ages. I could be used to heal wounds. But more </w:t>
      </w:r>
      <w:proofErr w:type="gramStart"/>
      <w:r w:rsidRPr="00B65349">
        <w:rPr>
          <w:rFonts w:ascii="Times New Roman" w:hAnsi="Times New Roman" w:cs="Times New Roman"/>
          <w:sz w:val="24"/>
          <w:szCs w:val="24"/>
        </w:rPr>
        <w:t>importantly</w:t>
      </w:r>
      <w:proofErr w:type="gramEnd"/>
      <w:r w:rsidRPr="00B65349">
        <w:rPr>
          <w:rFonts w:ascii="Times New Roman" w:hAnsi="Times New Roman" w:cs="Times New Roman"/>
          <w:sz w:val="24"/>
          <w:szCs w:val="24"/>
        </w:rPr>
        <w:t xml:space="preserve"> is used as anointing oil in the coronation of a king. There is one other use, but I did not bring enough for that purpose. It is used in embalming. </w:t>
      </w:r>
    </w:p>
    <w:p w14:paraId="1F2F0C2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 – okay A. stop before you fill the afternoon with useless information.</w:t>
      </w:r>
    </w:p>
    <w:p w14:paraId="6AF10C4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It’s not useless.</w:t>
      </w:r>
    </w:p>
    <w:p w14:paraId="3C6FF14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 – Right but you will explain in detail how myrrh is made and the process involved in using it in each manner.</w:t>
      </w:r>
    </w:p>
    <w:p w14:paraId="2D881EB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 – Alright. I yield the floor to C. I think you had the hardest time. </w:t>
      </w:r>
    </w:p>
    <w:p w14:paraId="5A0F17D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C – Yes. You two took the easy ones. There were so many other options, rare gems, materials for making clothing fit for a king. Yet they all seemed so empty and limited. They all had to be seen to appreciate. I wanted to give something </w:t>
      </w:r>
      <w:proofErr w:type="gramStart"/>
      <w:r w:rsidRPr="00B65349">
        <w:rPr>
          <w:rFonts w:ascii="Times New Roman" w:hAnsi="Times New Roman" w:cs="Times New Roman"/>
          <w:sz w:val="24"/>
          <w:szCs w:val="24"/>
        </w:rPr>
        <w:t>that</w:t>
      </w:r>
      <w:proofErr w:type="gramEnd"/>
      <w:r w:rsidRPr="00B65349">
        <w:rPr>
          <w:rFonts w:ascii="Times New Roman" w:hAnsi="Times New Roman" w:cs="Times New Roman"/>
          <w:sz w:val="24"/>
          <w:szCs w:val="24"/>
        </w:rPr>
        <w:t xml:space="preserve"> spoke without being seen. That something was frankincense. An incense with the power to soothe and calm. A true king has such power and what better way to express this than with a kingly incense.</w:t>
      </w:r>
    </w:p>
    <w:p w14:paraId="10135AC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 – In the end we had our gifts and then had to prepare for the journey. So much to do. Food, camels, slaves, and on the list went. It took a week to prepare.</w:t>
      </w:r>
    </w:p>
    <w:p w14:paraId="518DF71B" w14:textId="5C16C58E"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C –</w:t>
      </w:r>
      <w:r w:rsidR="00CF7CD9">
        <w:rPr>
          <w:rFonts w:ascii="Times New Roman" w:hAnsi="Times New Roman" w:cs="Times New Roman"/>
          <w:sz w:val="24"/>
          <w:szCs w:val="24"/>
        </w:rPr>
        <w:t>You</w:t>
      </w:r>
      <w:r w:rsidRPr="00B65349">
        <w:rPr>
          <w:rFonts w:ascii="Times New Roman" w:hAnsi="Times New Roman" w:cs="Times New Roman"/>
          <w:sz w:val="24"/>
          <w:szCs w:val="24"/>
        </w:rPr>
        <w:t xml:space="preserve"> make it sound like we packed a mountain of supplies. </w:t>
      </w:r>
    </w:p>
    <w:p w14:paraId="4E4DA1D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Well it looked like a mountain to me. </w:t>
      </w:r>
    </w:p>
    <w:p w14:paraId="1346CFE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Enough you two. It was enough for the journey that lay ahead and not knowing what we would encounter we packed enough for the return trip as well. Well at least the things we knew we could not buy along the way.</w:t>
      </w:r>
    </w:p>
    <w:p w14:paraId="1EA2DB7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When </w:t>
      </w:r>
      <w:proofErr w:type="gramStart"/>
      <w:r w:rsidRPr="00B65349">
        <w:rPr>
          <w:rFonts w:ascii="Times New Roman" w:hAnsi="Times New Roman" w:cs="Times New Roman"/>
          <w:sz w:val="24"/>
          <w:szCs w:val="24"/>
        </w:rPr>
        <w:t>finally</w:t>
      </w:r>
      <w:proofErr w:type="gramEnd"/>
      <w:r w:rsidRPr="00B65349">
        <w:rPr>
          <w:rFonts w:ascii="Times New Roman" w:hAnsi="Times New Roman" w:cs="Times New Roman"/>
          <w:sz w:val="24"/>
          <w:szCs w:val="24"/>
        </w:rPr>
        <w:t xml:space="preserve"> we </w:t>
      </w:r>
      <w:proofErr w:type="gramStart"/>
      <w:r w:rsidRPr="00B65349">
        <w:rPr>
          <w:rFonts w:ascii="Times New Roman" w:hAnsi="Times New Roman" w:cs="Times New Roman"/>
          <w:sz w:val="24"/>
          <w:szCs w:val="24"/>
        </w:rPr>
        <w:t>arrived</w:t>
      </w:r>
      <w:proofErr w:type="gramEnd"/>
      <w:r w:rsidRPr="00B65349">
        <w:rPr>
          <w:rFonts w:ascii="Times New Roman" w:hAnsi="Times New Roman" w:cs="Times New Roman"/>
          <w:sz w:val="24"/>
          <w:szCs w:val="24"/>
        </w:rPr>
        <w:t xml:space="preserve"> and it was nothing like we had expected. </w:t>
      </w:r>
    </w:p>
    <w:p w14:paraId="68CA121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A baby in a small out of the way village. The only thing of any significance being the star.</w:t>
      </w:r>
    </w:p>
    <w:p w14:paraId="2B24B620" w14:textId="767AF23C"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 – I well remember our discussion as we left that horrid king and those insignificant leaders. They knew what we knew, a king was to be born, but they had no interest in helping us or participating in any</w:t>
      </w:r>
      <w:r w:rsidR="00882F6F">
        <w:rPr>
          <w:rFonts w:ascii="Times New Roman" w:hAnsi="Times New Roman" w:cs="Times New Roman"/>
          <w:sz w:val="24"/>
          <w:szCs w:val="24"/>
        </w:rPr>
        <w:t xml:space="preserve"> </w:t>
      </w:r>
      <w:r w:rsidRPr="00B65349">
        <w:rPr>
          <w:rFonts w:ascii="Times New Roman" w:hAnsi="Times New Roman" w:cs="Times New Roman"/>
          <w:sz w:val="24"/>
          <w:szCs w:val="24"/>
        </w:rPr>
        <w:t>way.</w:t>
      </w:r>
    </w:p>
    <w:p w14:paraId="3A6BC53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As we </w:t>
      </w:r>
      <w:proofErr w:type="gramStart"/>
      <w:r w:rsidRPr="00B65349">
        <w:rPr>
          <w:rFonts w:ascii="Times New Roman" w:hAnsi="Times New Roman" w:cs="Times New Roman"/>
          <w:sz w:val="24"/>
          <w:szCs w:val="24"/>
        </w:rPr>
        <w:t>traveled</w:t>
      </w:r>
      <w:proofErr w:type="gramEnd"/>
      <w:r w:rsidRPr="00B65349">
        <w:rPr>
          <w:rFonts w:ascii="Times New Roman" w:hAnsi="Times New Roman" w:cs="Times New Roman"/>
          <w:sz w:val="24"/>
          <w:szCs w:val="24"/>
        </w:rPr>
        <w:t xml:space="preserve"> we spent considerable time reviewing all we had learned and then you A remembered that one text of the prophet who seemed to know what was going to happen long before it happened.</w:t>
      </w:r>
    </w:p>
    <w:p w14:paraId="53789AE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Yes, he talked about this person coming to suffer and bear the transgressions of many.</w:t>
      </w:r>
    </w:p>
    <w:p w14:paraId="54DC63C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 – More important was the idea that he would be a savior for all people not just the Jews. That meant we were included in what this baby would do to provide for our forgiveness.</w:t>
      </w:r>
    </w:p>
    <w:p w14:paraId="25ED399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 – Now we are home, and the star is gone. I am glad we made this trip and could worship this newborn king.</w:t>
      </w:r>
    </w:p>
    <w:p w14:paraId="18C71D5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M – I agree. It was a hard journey but confirmed all we </w:t>
      </w:r>
      <w:proofErr w:type="gramStart"/>
      <w:r w:rsidRPr="00B65349">
        <w:rPr>
          <w:rFonts w:ascii="Times New Roman" w:hAnsi="Times New Roman" w:cs="Times New Roman"/>
          <w:sz w:val="24"/>
          <w:szCs w:val="24"/>
        </w:rPr>
        <w:t>have</w:t>
      </w:r>
      <w:proofErr w:type="gramEnd"/>
      <w:r w:rsidRPr="00B65349">
        <w:rPr>
          <w:rFonts w:ascii="Times New Roman" w:hAnsi="Times New Roman" w:cs="Times New Roman"/>
          <w:sz w:val="24"/>
          <w:szCs w:val="24"/>
        </w:rPr>
        <w:t xml:space="preserve"> learned and studied. This Daniel and other…. What is the word? Oh yes prophets, I believe that is what they called them, </w:t>
      </w:r>
      <w:proofErr w:type="gramStart"/>
      <w:r w:rsidRPr="00B65349">
        <w:rPr>
          <w:rFonts w:ascii="Times New Roman" w:hAnsi="Times New Roman" w:cs="Times New Roman"/>
          <w:sz w:val="24"/>
          <w:szCs w:val="24"/>
        </w:rPr>
        <w:t>were</w:t>
      </w:r>
      <w:proofErr w:type="gramEnd"/>
      <w:r w:rsidRPr="00B65349">
        <w:rPr>
          <w:rFonts w:ascii="Times New Roman" w:hAnsi="Times New Roman" w:cs="Times New Roman"/>
          <w:sz w:val="24"/>
          <w:szCs w:val="24"/>
        </w:rPr>
        <w:t xml:space="preserve"> given critical information and we have benefited from it.</w:t>
      </w:r>
    </w:p>
    <w:p w14:paraId="29BD510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C – I think we need to continue our study of those documents to the exclusion of all else. This god is worth knowing and worshiping. </w:t>
      </w:r>
    </w:p>
    <w:p w14:paraId="5EDA126B" w14:textId="77777777" w:rsidR="00343396"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 – Agreed. To be honest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our studies on how this god has revealed the future have always been without an error. </w:t>
      </w:r>
    </w:p>
    <w:p w14:paraId="3DEF97B1" w14:textId="77777777" w:rsidR="002B0841" w:rsidRDefault="002B0841" w:rsidP="00343396">
      <w:pPr>
        <w:rPr>
          <w:rFonts w:ascii="Times New Roman" w:hAnsi="Times New Roman" w:cs="Times New Roman"/>
          <w:sz w:val="24"/>
          <w:szCs w:val="24"/>
        </w:rPr>
      </w:pPr>
    </w:p>
    <w:p w14:paraId="358DF955" w14:textId="5AADFFF3" w:rsidR="00AE555B" w:rsidRPr="00B65349" w:rsidRDefault="00AE555B" w:rsidP="00343396">
      <w:pPr>
        <w:rPr>
          <w:rFonts w:ascii="Times New Roman" w:hAnsi="Times New Roman" w:cs="Times New Roman"/>
          <w:sz w:val="24"/>
          <w:szCs w:val="24"/>
        </w:rPr>
      </w:pPr>
      <w:r>
        <w:rPr>
          <w:rFonts w:ascii="Times New Roman" w:hAnsi="Times New Roman" w:cs="Times New Roman"/>
          <w:sz w:val="24"/>
          <w:szCs w:val="24"/>
        </w:rPr>
        <w:t>Questions for Study and Reflection</w:t>
      </w:r>
    </w:p>
    <w:p w14:paraId="6F017865" w14:textId="77777777" w:rsidR="00343396" w:rsidRPr="00181E42" w:rsidRDefault="00343396" w:rsidP="00343396">
      <w:pPr>
        <w:rPr>
          <w:rFonts w:ascii="Times New Roman" w:hAnsi="Times New Roman" w:cs="Times New Roman"/>
          <w:b/>
          <w:bCs/>
          <w:sz w:val="24"/>
          <w:szCs w:val="24"/>
        </w:rPr>
      </w:pPr>
      <w:r w:rsidRPr="00181E42">
        <w:rPr>
          <w:rFonts w:ascii="Times New Roman" w:hAnsi="Times New Roman" w:cs="Times New Roman"/>
          <w:b/>
          <w:bCs/>
          <w:sz w:val="24"/>
          <w:szCs w:val="24"/>
        </w:rPr>
        <w:t>Following Directions</w:t>
      </w:r>
    </w:p>
    <w:p w14:paraId="2674BF9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Consider the following groups of scriptures. What is the focus of each? What are the benefits described? </w:t>
      </w:r>
      <w:proofErr w:type="gramStart"/>
      <w:r w:rsidRPr="00B65349">
        <w:rPr>
          <w:rFonts w:ascii="Times New Roman" w:hAnsi="Times New Roman" w:cs="Times New Roman"/>
          <w:sz w:val="24"/>
          <w:szCs w:val="24"/>
        </w:rPr>
        <w:t>Finally</w:t>
      </w:r>
      <w:proofErr w:type="gramEnd"/>
      <w:r w:rsidRPr="00B65349">
        <w:rPr>
          <w:rFonts w:ascii="Times New Roman" w:hAnsi="Times New Roman" w:cs="Times New Roman"/>
          <w:sz w:val="24"/>
          <w:szCs w:val="24"/>
        </w:rPr>
        <w:t xml:space="preserve"> what is the cost of following and not following in each?</w:t>
      </w:r>
    </w:p>
    <w:p w14:paraId="67E7CCDD" w14:textId="77777777" w:rsidR="00343396" w:rsidRPr="00B65349" w:rsidRDefault="00343396" w:rsidP="00343396">
      <w:pPr>
        <w:rPr>
          <w:rFonts w:ascii="Times New Roman" w:hAnsi="Times New Roman" w:cs="Times New Roman"/>
          <w:sz w:val="24"/>
          <w:szCs w:val="24"/>
        </w:rPr>
      </w:pPr>
    </w:p>
    <w:p w14:paraId="42AB2A8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Lev 18:4,19:57, 20:8; Dt 5:1, 7:11</w:t>
      </w:r>
    </w:p>
    <w:p w14:paraId="3B8B5AA1" w14:textId="77777777" w:rsidR="00343396" w:rsidRPr="00B65349" w:rsidRDefault="00343396" w:rsidP="00343396">
      <w:pPr>
        <w:rPr>
          <w:rFonts w:ascii="Times New Roman" w:hAnsi="Times New Roman" w:cs="Times New Roman"/>
          <w:sz w:val="24"/>
          <w:szCs w:val="24"/>
        </w:rPr>
      </w:pPr>
    </w:p>
    <w:p w14:paraId="6C20A74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1 Ki 6:12; Ps 111:10; </w:t>
      </w:r>
      <w:proofErr w:type="spellStart"/>
      <w:r w:rsidRPr="00B65349">
        <w:rPr>
          <w:rFonts w:ascii="Times New Roman" w:hAnsi="Times New Roman" w:cs="Times New Roman"/>
          <w:sz w:val="24"/>
          <w:szCs w:val="24"/>
        </w:rPr>
        <w:t>Ez</w:t>
      </w:r>
      <w:proofErr w:type="spellEnd"/>
      <w:r w:rsidRPr="00B65349">
        <w:rPr>
          <w:rFonts w:ascii="Times New Roman" w:hAnsi="Times New Roman" w:cs="Times New Roman"/>
          <w:sz w:val="24"/>
          <w:szCs w:val="24"/>
        </w:rPr>
        <w:t xml:space="preserve"> 11:20</w:t>
      </w:r>
    </w:p>
    <w:p w14:paraId="3BBF4CDA" w14:textId="77777777" w:rsidR="00343396" w:rsidRPr="00B65349" w:rsidRDefault="00343396" w:rsidP="00343396">
      <w:pPr>
        <w:rPr>
          <w:rFonts w:ascii="Times New Roman" w:hAnsi="Times New Roman" w:cs="Times New Roman"/>
          <w:sz w:val="24"/>
          <w:szCs w:val="24"/>
        </w:rPr>
      </w:pPr>
    </w:p>
    <w:p w14:paraId="34F4283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t 4:19, 10:38; Jn 21:22</w:t>
      </w:r>
    </w:p>
    <w:p w14:paraId="15B81B87" w14:textId="77777777" w:rsidR="00343396" w:rsidRPr="00B65349" w:rsidRDefault="00343396" w:rsidP="00343396">
      <w:pPr>
        <w:rPr>
          <w:rFonts w:ascii="Times New Roman" w:hAnsi="Times New Roman" w:cs="Times New Roman"/>
          <w:sz w:val="24"/>
          <w:szCs w:val="24"/>
        </w:rPr>
      </w:pPr>
    </w:p>
    <w:p w14:paraId="5304D77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o 15:5; 1 Co 14:1; 1 Pe 2:21</w:t>
      </w:r>
    </w:p>
    <w:p w14:paraId="7BC9FC3D" w14:textId="77777777" w:rsidR="00343396" w:rsidRPr="00B65349" w:rsidRDefault="00343396" w:rsidP="00343396">
      <w:pPr>
        <w:rPr>
          <w:rFonts w:ascii="Times New Roman" w:hAnsi="Times New Roman" w:cs="Times New Roman"/>
          <w:sz w:val="24"/>
          <w:szCs w:val="24"/>
        </w:rPr>
      </w:pPr>
    </w:p>
    <w:p w14:paraId="0EDEA97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Now compare what you learned. How are the passages the same or different? </w:t>
      </w:r>
    </w:p>
    <w:p w14:paraId="0F183D6F" w14:textId="77777777" w:rsidR="00343396" w:rsidRPr="00B65349" w:rsidRDefault="00343396" w:rsidP="00343396">
      <w:pPr>
        <w:rPr>
          <w:rFonts w:ascii="Times New Roman" w:hAnsi="Times New Roman" w:cs="Times New Roman"/>
          <w:sz w:val="24"/>
          <w:szCs w:val="24"/>
        </w:rPr>
      </w:pPr>
    </w:p>
    <w:p w14:paraId="2FF980D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s there a common theme? </w:t>
      </w:r>
    </w:p>
    <w:p w14:paraId="11CFECA8" w14:textId="77777777" w:rsidR="00343396" w:rsidRPr="00B65349" w:rsidRDefault="00343396" w:rsidP="00343396">
      <w:pPr>
        <w:rPr>
          <w:rFonts w:ascii="Times New Roman" w:hAnsi="Times New Roman" w:cs="Times New Roman"/>
          <w:sz w:val="24"/>
          <w:szCs w:val="24"/>
        </w:rPr>
      </w:pPr>
    </w:p>
    <w:p w14:paraId="70B69FE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How would you apply what you learned to your life?</w:t>
      </w:r>
    </w:p>
    <w:p w14:paraId="13356C93" w14:textId="77777777" w:rsidR="00343396" w:rsidRPr="00B65349" w:rsidRDefault="00343396" w:rsidP="00343396">
      <w:pPr>
        <w:rPr>
          <w:rFonts w:ascii="Times New Roman" w:hAnsi="Times New Roman" w:cs="Times New Roman"/>
          <w:sz w:val="24"/>
          <w:szCs w:val="24"/>
        </w:rPr>
      </w:pPr>
    </w:p>
    <w:p w14:paraId="1FFE6588" w14:textId="77777777" w:rsidR="00343396" w:rsidRPr="00AE4ECA" w:rsidRDefault="00343396" w:rsidP="00343396">
      <w:pPr>
        <w:pStyle w:val="Heading1"/>
        <w:rPr>
          <w:rFonts w:ascii="Times New Roman" w:hAnsi="Times New Roman" w:cs="Times New Roman"/>
          <w:b/>
          <w:bCs/>
          <w:sz w:val="24"/>
          <w:szCs w:val="24"/>
        </w:rPr>
      </w:pPr>
      <w:bookmarkStart w:id="24" w:name="_Toc201051711"/>
      <w:r w:rsidRPr="00AE4ECA">
        <w:rPr>
          <w:rFonts w:ascii="Times New Roman" w:hAnsi="Times New Roman" w:cs="Times New Roman"/>
          <w:b/>
          <w:bCs/>
          <w:sz w:val="24"/>
          <w:szCs w:val="24"/>
        </w:rPr>
        <w:t>Gallio – Governor of Achaia</w:t>
      </w:r>
      <w:bookmarkEnd w:id="24"/>
    </w:p>
    <w:p w14:paraId="7D89D34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is is one incredibly plush and highly </w:t>
      </w:r>
      <w:proofErr w:type="gramStart"/>
      <w:r w:rsidRPr="00B65349">
        <w:rPr>
          <w:rFonts w:ascii="Times New Roman" w:hAnsi="Times New Roman" w:cs="Times New Roman"/>
          <w:sz w:val="24"/>
          <w:szCs w:val="24"/>
        </w:rPr>
        <w:t>sought after</w:t>
      </w:r>
      <w:proofErr w:type="gramEnd"/>
      <w:r w:rsidRPr="00B65349">
        <w:rPr>
          <w:rFonts w:ascii="Times New Roman" w:hAnsi="Times New Roman" w:cs="Times New Roman"/>
          <w:sz w:val="24"/>
          <w:szCs w:val="24"/>
        </w:rPr>
        <w:t xml:space="preserve"> position. There are only two cities that might be preferred over being here in Corinth, Rome and Athens. Even better Athens is in my jurisdiction, so I have one of the premier trading centers, which is where I live, and the leading center of education, Athens, under my direction.</w:t>
      </w:r>
    </w:p>
    <w:p w14:paraId="2B7BC9A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 benefits are incredible. I have access to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trade that passes through Corinth from around the world. So many unique and exotic items pass through here. That and some of the most incredible works of craftmanship. I also have access to some of the most intelligent people in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Roman Empire. That includes my brother Seneca who is a well-known author. If I ever need help in deciphering some problem or dilemma I can consult them at any time. The Areopagus is always available to consider anything I may submit to them.</w:t>
      </w:r>
    </w:p>
    <w:p w14:paraId="46F2CFD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The only drawback has to do with a decision taken by Claudius. That decision was to basically not deal with a group of troublemakers himself. Instead, what does he do? He evicts them from Rome. And where do they go? What do you think? To the nearest major business center in the area, Corinth. That means he has sent his problems with this group to me.</w:t>
      </w:r>
    </w:p>
    <w:p w14:paraId="6C1B9D2D" w14:textId="77777777" w:rsidR="00343396" w:rsidRPr="00B65349" w:rsidRDefault="00343396" w:rsidP="00343396">
      <w:pPr>
        <w:rPr>
          <w:rFonts w:ascii="Times New Roman" w:hAnsi="Times New Roman" w:cs="Times New Roman"/>
          <w:sz w:val="24"/>
          <w:szCs w:val="24"/>
        </w:rPr>
      </w:pPr>
      <w:proofErr w:type="gramStart"/>
      <w:r w:rsidRPr="00B65349">
        <w:rPr>
          <w:rFonts w:ascii="Times New Roman" w:hAnsi="Times New Roman" w:cs="Times New Roman"/>
          <w:sz w:val="24"/>
          <w:szCs w:val="24"/>
        </w:rPr>
        <w:t>Oh</w:t>
      </w:r>
      <w:proofErr w:type="gramEnd"/>
      <w:r w:rsidRPr="00B65349">
        <w:rPr>
          <w:rFonts w:ascii="Times New Roman" w:hAnsi="Times New Roman" w:cs="Times New Roman"/>
          <w:sz w:val="24"/>
          <w:szCs w:val="24"/>
        </w:rPr>
        <w:t xml:space="preserve"> I should let you know who they are. They are the Jews. </w:t>
      </w:r>
      <w:proofErr w:type="gramStart"/>
      <w:r w:rsidRPr="00B65349">
        <w:rPr>
          <w:rFonts w:ascii="Times New Roman" w:hAnsi="Times New Roman" w:cs="Times New Roman"/>
          <w:sz w:val="24"/>
          <w:szCs w:val="24"/>
        </w:rPr>
        <w:t>In spite of</w:t>
      </w:r>
      <w:proofErr w:type="gramEnd"/>
      <w:r w:rsidRPr="00B65349">
        <w:rPr>
          <w:rFonts w:ascii="Times New Roman" w:hAnsi="Times New Roman" w:cs="Times New Roman"/>
          <w:sz w:val="24"/>
          <w:szCs w:val="24"/>
        </w:rPr>
        <w:t xml:space="preserve"> all the freedom they have been given in the past they insist on more rights and </w:t>
      </w:r>
      <w:proofErr w:type="gramStart"/>
      <w:r w:rsidRPr="00B65349">
        <w:rPr>
          <w:rFonts w:ascii="Times New Roman" w:hAnsi="Times New Roman" w:cs="Times New Roman"/>
          <w:sz w:val="24"/>
          <w:szCs w:val="24"/>
        </w:rPr>
        <w:t>complaining</w:t>
      </w:r>
      <w:proofErr w:type="gramEnd"/>
      <w:r w:rsidRPr="00B65349">
        <w:rPr>
          <w:rFonts w:ascii="Times New Roman" w:hAnsi="Times New Roman" w:cs="Times New Roman"/>
          <w:sz w:val="24"/>
          <w:szCs w:val="24"/>
        </w:rPr>
        <w:t xml:space="preserve"> about anything that might disrupt their freedoms. They are one of the few religious groups that are allowed to practice their specific beliefs and rites without interference. They also do not have to worship our gods or the emperor of Rome.</w:t>
      </w:r>
    </w:p>
    <w:p w14:paraId="7A69CB25" w14:textId="7946597D"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 latest ruckus has to do with some sect within their group. I will tell you that when they came here, I had no interest in giving them any chance to cause trouble. Not on my watch. I have </w:t>
      </w:r>
      <w:r w:rsidRPr="00B65349">
        <w:rPr>
          <w:rFonts w:ascii="Times New Roman" w:hAnsi="Times New Roman" w:cs="Times New Roman"/>
          <w:sz w:val="24"/>
          <w:szCs w:val="24"/>
        </w:rPr>
        <w:lastRenderedPageBreak/>
        <w:t xml:space="preserve">enough to deal with without trying to settle religious differences based on individual interpretations of some </w:t>
      </w:r>
      <w:r w:rsidR="00F741A6" w:rsidRPr="00B65349">
        <w:rPr>
          <w:rFonts w:ascii="Times New Roman" w:hAnsi="Times New Roman" w:cs="Times New Roman"/>
          <w:sz w:val="24"/>
          <w:szCs w:val="24"/>
        </w:rPr>
        <w:t>obscure</w:t>
      </w:r>
      <w:r w:rsidRPr="00B65349">
        <w:rPr>
          <w:rFonts w:ascii="Times New Roman" w:hAnsi="Times New Roman" w:cs="Times New Roman"/>
          <w:sz w:val="24"/>
          <w:szCs w:val="24"/>
        </w:rPr>
        <w:t xml:space="preserve"> religious writings. That is the purview of the philosophers and  oracles, what we call our religious leaders.</w:t>
      </w:r>
    </w:p>
    <w:p w14:paraId="47A337C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Let me give you an example of how I handled a situation that came before me last year. </w:t>
      </w:r>
    </w:p>
    <w:p w14:paraId="5B9F0E4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bout a year ago I was beginning to hear about reports of conflict and dissension in some of the cities in the neighboring province. Apparently, there was some preacher, teacher, prophet or person (Pick a title they all represent the same thing, trouble). </w:t>
      </w:r>
      <w:proofErr w:type="gramStart"/>
      <w:r w:rsidRPr="00B65349">
        <w:rPr>
          <w:rFonts w:ascii="Times New Roman" w:hAnsi="Times New Roman" w:cs="Times New Roman"/>
          <w:sz w:val="24"/>
          <w:szCs w:val="24"/>
        </w:rPr>
        <w:t>Well</w:t>
      </w:r>
      <w:proofErr w:type="gramEnd"/>
      <w:r w:rsidRPr="00B65349">
        <w:rPr>
          <w:rFonts w:ascii="Times New Roman" w:hAnsi="Times New Roman" w:cs="Times New Roman"/>
          <w:sz w:val="24"/>
          <w:szCs w:val="24"/>
        </w:rPr>
        <w:t xml:space="preserve"> this person, a man named Paul was at the center of whatever was happening.</w:t>
      </w:r>
    </w:p>
    <w:p w14:paraId="7FF39CD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do my best to keep informed of what is happening in the provinces around me. My informants sent me a report about this man who had recently arrived in Macedonia and was stirring up things. He had come over to Macedonia and apparently began preaching some new version of a religion. In the first town he caused a </w:t>
      </w:r>
      <w:proofErr w:type="gramStart"/>
      <w:r w:rsidRPr="00B65349">
        <w:rPr>
          <w:rFonts w:ascii="Times New Roman" w:hAnsi="Times New Roman" w:cs="Times New Roman"/>
          <w:sz w:val="24"/>
          <w:szCs w:val="24"/>
        </w:rPr>
        <w:t>stir</w:t>
      </w:r>
      <w:proofErr w:type="gramEnd"/>
      <w:r w:rsidRPr="00B65349">
        <w:rPr>
          <w:rFonts w:ascii="Times New Roman" w:hAnsi="Times New Roman" w:cs="Times New Roman"/>
          <w:sz w:val="24"/>
          <w:szCs w:val="24"/>
        </w:rPr>
        <w:t xml:space="preserve"> and the local authorities responded badly. They beat and jailed a Roman citizen. Turns out this man is just that a Roman citizen. They will pay for such a miscarriage of justice. </w:t>
      </w:r>
    </w:p>
    <w:p w14:paraId="3FD50F9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they begged him to leave. He didn’t leave immediately, which sent them a very strong message to be careful how they treated those who responded to his teaching. He could easily register a </w:t>
      </w:r>
      <w:proofErr w:type="gramStart"/>
      <w:r w:rsidRPr="00B65349">
        <w:rPr>
          <w:rFonts w:ascii="Times New Roman" w:hAnsi="Times New Roman" w:cs="Times New Roman"/>
          <w:sz w:val="24"/>
          <w:szCs w:val="24"/>
        </w:rPr>
        <w:t>complaint</w:t>
      </w:r>
      <w:proofErr w:type="gramEnd"/>
      <w:r w:rsidRPr="00B65349">
        <w:rPr>
          <w:rFonts w:ascii="Times New Roman" w:hAnsi="Times New Roman" w:cs="Times New Roman"/>
          <w:sz w:val="24"/>
          <w:szCs w:val="24"/>
        </w:rPr>
        <w:t xml:space="preserve"> and they would be the ones leaving town. He did finally leave but not until he had upset the local Jewish leaders, but they could not take any action because of the embarrassing position the town found itself.</w:t>
      </w:r>
    </w:p>
    <w:p w14:paraId="6BC4F1B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He finally moved on and the report said that everywhere he went it was the same. What I have been told is that he doesn’t seek out trouble. He simply shares his teaching and people listen. Those who wish to are welcome to ask questions and explore what he is sharing. The problem is that a crowd of Jews is following him from place to place and causing problems. He seems to be trying to avoid conflict and has the foresight to leave before it causes </w:t>
      </w:r>
      <w:proofErr w:type="gramStart"/>
      <w:r w:rsidRPr="00B65349">
        <w:rPr>
          <w:rFonts w:ascii="Times New Roman" w:hAnsi="Times New Roman" w:cs="Times New Roman"/>
          <w:sz w:val="24"/>
          <w:szCs w:val="24"/>
        </w:rPr>
        <w:t>a public</w:t>
      </w:r>
      <w:proofErr w:type="gramEnd"/>
      <w:r w:rsidRPr="00B65349">
        <w:rPr>
          <w:rFonts w:ascii="Times New Roman" w:hAnsi="Times New Roman" w:cs="Times New Roman"/>
          <w:sz w:val="24"/>
          <w:szCs w:val="24"/>
        </w:rPr>
        <w:t xml:space="preserve"> disturbance. I have also learned that those who choose to follow what he teaches are becoming model citizens and are much better behaved than the Jewish rabble causing all the uproar.</w:t>
      </w:r>
    </w:p>
    <w:p w14:paraId="7D791692" w14:textId="2F05C4A2"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then received a report that he was in Athens and once again announcing </w:t>
      </w:r>
      <w:r w:rsidR="000621A8">
        <w:rPr>
          <w:rFonts w:ascii="Times New Roman" w:hAnsi="Times New Roman" w:cs="Times New Roman"/>
          <w:sz w:val="24"/>
          <w:szCs w:val="24"/>
        </w:rPr>
        <w:t xml:space="preserve">his beliefs </w:t>
      </w:r>
      <w:r w:rsidRPr="00B65349">
        <w:rPr>
          <w:rFonts w:ascii="Times New Roman" w:hAnsi="Times New Roman" w:cs="Times New Roman"/>
          <w:sz w:val="24"/>
          <w:szCs w:val="24"/>
        </w:rPr>
        <w:t xml:space="preserve">to all who would listen. That place is a hotbed of ideas, philosophies, and beliefs. I am not surprised that once the leaders of the Areopagus heard about him that they invited him to share it with them. They just love to explore new thoughts and then debate endlessly about the validity and value of what they have heard. </w:t>
      </w:r>
    </w:p>
    <w:p w14:paraId="2963E83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From what I heard this man Paul is quite the orator and grabbed their attention quickly. At some point his presentation fell apart. He said something that those intellectuals couldn’t accept. They said they would invite him back but that is often a way of dismissing the person as unimportant. It also means they probably won’t be discussing it much. Although I have learned that a few of them have been meeting with him to discuss his beliefs further.</w:t>
      </w:r>
    </w:p>
    <w:p w14:paraId="78D10FB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Fortunately, there were no further incidents in Athens like those that happened in Macedonia. I thought </w:t>
      </w:r>
      <w:proofErr w:type="gramStart"/>
      <w:r w:rsidRPr="00B65349">
        <w:rPr>
          <w:rFonts w:ascii="Times New Roman" w:hAnsi="Times New Roman" w:cs="Times New Roman"/>
          <w:sz w:val="24"/>
          <w:szCs w:val="24"/>
        </w:rPr>
        <w:t>good</w:t>
      </w:r>
      <w:proofErr w:type="gramEnd"/>
      <w:r w:rsidRPr="00B65349">
        <w:rPr>
          <w:rFonts w:ascii="Times New Roman" w:hAnsi="Times New Roman" w:cs="Times New Roman"/>
          <w:sz w:val="24"/>
          <w:szCs w:val="24"/>
        </w:rPr>
        <w:t xml:space="preserve">, I will not have to deal with that here in Achaia. </w:t>
      </w:r>
    </w:p>
    <w:p w14:paraId="07561D4F" w14:textId="00E6F5F2"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Boy was I wrong. Without my awareness Paul showed up in Corinth. Often, I see how the leaders of the Areopagus respond</w:t>
      </w:r>
      <w:r w:rsidR="000D340D">
        <w:rPr>
          <w:rFonts w:ascii="Times New Roman" w:hAnsi="Times New Roman" w:cs="Times New Roman"/>
          <w:sz w:val="24"/>
          <w:szCs w:val="24"/>
        </w:rPr>
        <w:t xml:space="preserve"> </w:t>
      </w:r>
      <w:r w:rsidR="00C53D68">
        <w:rPr>
          <w:rFonts w:ascii="Times New Roman" w:hAnsi="Times New Roman" w:cs="Times New Roman"/>
          <w:sz w:val="24"/>
          <w:szCs w:val="24"/>
        </w:rPr>
        <w:t>to things</w:t>
      </w:r>
      <w:r w:rsidRPr="00B65349">
        <w:rPr>
          <w:rFonts w:ascii="Times New Roman" w:hAnsi="Times New Roman" w:cs="Times New Roman"/>
          <w:sz w:val="24"/>
          <w:szCs w:val="24"/>
        </w:rPr>
        <w:t xml:space="preserve">. When I saw their response </w:t>
      </w:r>
      <w:r w:rsidR="00C53D68">
        <w:rPr>
          <w:rFonts w:ascii="Times New Roman" w:hAnsi="Times New Roman" w:cs="Times New Roman"/>
          <w:sz w:val="24"/>
          <w:szCs w:val="24"/>
        </w:rPr>
        <w:t xml:space="preserve">to Paul </w:t>
      </w:r>
      <w:r w:rsidRPr="00B65349">
        <w:rPr>
          <w:rFonts w:ascii="Times New Roman" w:hAnsi="Times New Roman" w:cs="Times New Roman"/>
          <w:sz w:val="24"/>
          <w:szCs w:val="24"/>
        </w:rPr>
        <w:t>I began to</w:t>
      </w:r>
      <w:r w:rsidR="00C53D68">
        <w:rPr>
          <w:rFonts w:ascii="Times New Roman" w:hAnsi="Times New Roman" w:cs="Times New Roman"/>
          <w:sz w:val="24"/>
          <w:szCs w:val="24"/>
        </w:rPr>
        <w:t xml:space="preserve"> </w:t>
      </w:r>
      <w:r w:rsidRPr="00B65349">
        <w:rPr>
          <w:rFonts w:ascii="Times New Roman" w:hAnsi="Times New Roman" w:cs="Times New Roman"/>
          <w:sz w:val="24"/>
          <w:szCs w:val="24"/>
        </w:rPr>
        <w:t>relax. That group has a lot of power and if they even sense a person, or teaching, or belief, political or religious, will disturb the peace they deal with immediately and often severely. Honestly, they often make my job much easier as a result.</w:t>
      </w:r>
    </w:p>
    <w:p w14:paraId="0DAF0A3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hen he showed up here in Corinth quietly. Eventually, my informants let me know this and from what they told me he was minding his own business. In fact, they said he had settled down and began working with a couple of Jews from Rome who were tentmakers. I thought great he is making himself useful and productive.</w:t>
      </w:r>
    </w:p>
    <w:p w14:paraId="0F26868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was hopeful there would be no trouble. Especially since he had found work with other Jews. I was so wrong. Others of his team joined him which meant he did not have to work as much. That also meant he had time to start proclaiming his message to all who would listen. My informants keep me abreast of his activity. I wasn’t surprised when things began to get a little heated. My informants told me this was because </w:t>
      </w:r>
      <w:proofErr w:type="gramStart"/>
      <w:r w:rsidRPr="00B65349">
        <w:rPr>
          <w:rFonts w:ascii="Times New Roman" w:hAnsi="Times New Roman" w:cs="Times New Roman"/>
          <w:sz w:val="24"/>
          <w:szCs w:val="24"/>
        </w:rPr>
        <w:t>a number of</w:t>
      </w:r>
      <w:proofErr w:type="gramEnd"/>
      <w:r w:rsidRPr="00B65349">
        <w:rPr>
          <w:rFonts w:ascii="Times New Roman" w:hAnsi="Times New Roman" w:cs="Times New Roman"/>
          <w:sz w:val="24"/>
          <w:szCs w:val="24"/>
        </w:rPr>
        <w:t xml:space="preserve"> Jews had arrived from outside the city and were beginning to stir things up much like they had done in Macedonia.</w:t>
      </w:r>
    </w:p>
    <w:p w14:paraId="5404315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saw what was happening and had a plan ready for them. So, when they dragged the man into my </w:t>
      </w:r>
      <w:proofErr w:type="gramStart"/>
      <w:r w:rsidRPr="00B65349">
        <w:rPr>
          <w:rFonts w:ascii="Times New Roman" w:hAnsi="Times New Roman" w:cs="Times New Roman"/>
          <w:sz w:val="24"/>
          <w:szCs w:val="24"/>
        </w:rPr>
        <w:t>court</w:t>
      </w:r>
      <w:proofErr w:type="gramEnd"/>
      <w:r w:rsidRPr="00B65349">
        <w:rPr>
          <w:rFonts w:ascii="Times New Roman" w:hAnsi="Times New Roman" w:cs="Times New Roman"/>
          <w:sz w:val="24"/>
          <w:szCs w:val="24"/>
        </w:rPr>
        <w:t xml:space="preserve"> I knew how I would respond. It would be much like the men of the Areopagus. </w:t>
      </w:r>
      <w:proofErr w:type="gramStart"/>
      <w:r w:rsidRPr="00B65349">
        <w:rPr>
          <w:rFonts w:ascii="Times New Roman" w:hAnsi="Times New Roman" w:cs="Times New Roman"/>
          <w:sz w:val="24"/>
          <w:szCs w:val="24"/>
        </w:rPr>
        <w:t>As long as</w:t>
      </w:r>
      <w:proofErr w:type="gramEnd"/>
      <w:r w:rsidRPr="00B65349">
        <w:rPr>
          <w:rFonts w:ascii="Times New Roman" w:hAnsi="Times New Roman" w:cs="Times New Roman"/>
          <w:sz w:val="24"/>
          <w:szCs w:val="24"/>
        </w:rPr>
        <w:t xml:space="preserve"> there was no threat to Rome and no political agenda then each person was free to practice their beliefs. I saw them coming in and ordered my guard into position. </w:t>
      </w:r>
    </w:p>
    <w:p w14:paraId="3FE52B2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I waited to hear their accusation. As I had anticipated, it had nothing to do with politics or civil disobedience. Further, the key instigators were outsiders. So, I motioned the guard to be ready. I silenced the group and issued my edict. It was simple. It was not the work of the court to decide matters of religion. That was the work of philosophers and seers. Further since this man had not been a source of any disturbance, I told them to either present a legal issue or be silent and leave the courts. Their response was not a total surprise. I expected them to be upset but to attack their own leader, now that was a surprise. Maybe they realized that with my decision they could no longer cause trouble. They would have to leave the man Paul alone or risk my ire and believe me I will respond with any force necessary to maintain peace here.</w:t>
      </w:r>
    </w:p>
    <w:p w14:paraId="55B51D2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the </w:t>
      </w:r>
      <w:proofErr w:type="gramStart"/>
      <w:r w:rsidRPr="00B65349">
        <w:rPr>
          <w:rFonts w:ascii="Times New Roman" w:hAnsi="Times New Roman" w:cs="Times New Roman"/>
          <w:sz w:val="24"/>
          <w:szCs w:val="24"/>
        </w:rPr>
        <w:t>trouble makers</w:t>
      </w:r>
      <w:proofErr w:type="gramEnd"/>
      <w:r w:rsidRPr="00B65349">
        <w:rPr>
          <w:rFonts w:ascii="Times New Roman" w:hAnsi="Times New Roman" w:cs="Times New Roman"/>
          <w:sz w:val="24"/>
          <w:szCs w:val="24"/>
        </w:rPr>
        <w:t xml:space="preserve"> left town and things quieted down. The man Paul has continued his preaching but as I said those who follow him seem to be model citizens. In fact, with them around life has been less turbulent. I have less cases in court. They seem to be able to resolve their conflicts within their group. </w:t>
      </w:r>
    </w:p>
    <w:p w14:paraId="202C64E5" w14:textId="1EC3CBDF" w:rsidR="00343396"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I made the right decision to shut do</w:t>
      </w:r>
      <w:r w:rsidR="00817568">
        <w:rPr>
          <w:rFonts w:ascii="Times New Roman" w:hAnsi="Times New Roman" w:cs="Times New Roman"/>
          <w:sz w:val="24"/>
          <w:szCs w:val="24"/>
        </w:rPr>
        <w:t>wn</w:t>
      </w:r>
      <w:r w:rsidRPr="00B65349">
        <w:rPr>
          <w:rFonts w:ascii="Times New Roman" w:hAnsi="Times New Roman" w:cs="Times New Roman"/>
          <w:sz w:val="24"/>
          <w:szCs w:val="24"/>
        </w:rPr>
        <w:t xml:space="preserve"> the troublemakers and am enjoying a much-needed break from an overloaded court schedule. I will not become a follower of this teaching, but I can appreciate its benefits. </w:t>
      </w:r>
      <w:proofErr w:type="gramStart"/>
      <w:r w:rsidRPr="00B65349">
        <w:rPr>
          <w:rFonts w:ascii="Times New Roman" w:hAnsi="Times New Roman" w:cs="Times New Roman"/>
          <w:sz w:val="24"/>
          <w:szCs w:val="24"/>
        </w:rPr>
        <w:t>Well</w:t>
      </w:r>
      <w:proofErr w:type="gramEnd"/>
      <w:r w:rsidRPr="00B65349">
        <w:rPr>
          <w:rFonts w:ascii="Times New Roman" w:hAnsi="Times New Roman" w:cs="Times New Roman"/>
          <w:sz w:val="24"/>
          <w:szCs w:val="24"/>
        </w:rPr>
        <w:t xml:space="preserve"> time to enjoy a time in the spa.  </w:t>
      </w:r>
    </w:p>
    <w:p w14:paraId="60EEB85B" w14:textId="77777777" w:rsidR="001F6A2C" w:rsidRDefault="001F6A2C" w:rsidP="00343396">
      <w:pPr>
        <w:rPr>
          <w:rFonts w:ascii="Times New Roman" w:hAnsi="Times New Roman" w:cs="Times New Roman"/>
          <w:sz w:val="24"/>
          <w:szCs w:val="24"/>
        </w:rPr>
      </w:pPr>
    </w:p>
    <w:p w14:paraId="2BB5F50D" w14:textId="644199F4" w:rsidR="00AE555B" w:rsidRPr="000D69D0" w:rsidRDefault="00AE555B" w:rsidP="00343396">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6227651A" w14:textId="0D6D1F19" w:rsidR="00343396" w:rsidRPr="000D69D0" w:rsidRDefault="00AE555B" w:rsidP="00343396">
      <w:pPr>
        <w:rPr>
          <w:rFonts w:ascii="Times New Roman" w:hAnsi="Times New Roman" w:cs="Times New Roman"/>
          <w:b/>
          <w:bCs/>
          <w:sz w:val="24"/>
          <w:szCs w:val="24"/>
        </w:rPr>
      </w:pPr>
      <w:r w:rsidRPr="000D69D0">
        <w:rPr>
          <w:rFonts w:ascii="Times New Roman" w:hAnsi="Times New Roman" w:cs="Times New Roman"/>
          <w:b/>
          <w:bCs/>
          <w:sz w:val="24"/>
          <w:szCs w:val="24"/>
        </w:rPr>
        <w:t>Trying Times</w:t>
      </w:r>
    </w:p>
    <w:p w14:paraId="1C5E945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We are told that we will experience trials and tribulation because we are followers of Jesus.</w:t>
      </w:r>
    </w:p>
    <w:p w14:paraId="736D13F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Study the following scriptures to learn more about what to expect and God’s promises related to those times of trial.</w:t>
      </w:r>
    </w:p>
    <w:p w14:paraId="3AA4909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1 pe 4:12-18</w:t>
      </w:r>
    </w:p>
    <w:p w14:paraId="564C26B5" w14:textId="77777777" w:rsidR="00343396" w:rsidRPr="00B65349" w:rsidRDefault="00343396" w:rsidP="00343396">
      <w:pPr>
        <w:rPr>
          <w:rFonts w:ascii="Times New Roman" w:hAnsi="Times New Roman" w:cs="Times New Roman"/>
          <w:sz w:val="24"/>
          <w:szCs w:val="24"/>
        </w:rPr>
      </w:pPr>
    </w:p>
    <w:p w14:paraId="4275C18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n 15:20</w:t>
      </w:r>
    </w:p>
    <w:p w14:paraId="3A8E0E5E" w14:textId="77777777" w:rsidR="00343396" w:rsidRPr="00B65349" w:rsidRDefault="00343396" w:rsidP="00343396">
      <w:pPr>
        <w:rPr>
          <w:rFonts w:ascii="Times New Roman" w:hAnsi="Times New Roman" w:cs="Times New Roman"/>
          <w:sz w:val="24"/>
          <w:szCs w:val="24"/>
        </w:rPr>
      </w:pPr>
    </w:p>
    <w:p w14:paraId="76C9FA1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k 13:9</w:t>
      </w:r>
    </w:p>
    <w:p w14:paraId="3D8B8125" w14:textId="77777777" w:rsidR="00343396" w:rsidRPr="00B65349" w:rsidRDefault="00343396" w:rsidP="00343396">
      <w:pPr>
        <w:rPr>
          <w:rFonts w:ascii="Times New Roman" w:hAnsi="Times New Roman" w:cs="Times New Roman"/>
          <w:sz w:val="24"/>
          <w:szCs w:val="24"/>
        </w:rPr>
      </w:pPr>
    </w:p>
    <w:p w14:paraId="2BE644F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How are we to respond?</w:t>
      </w:r>
    </w:p>
    <w:p w14:paraId="3BF1112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t 5:44</w:t>
      </w:r>
    </w:p>
    <w:p w14:paraId="2A2CA378" w14:textId="77777777" w:rsidR="00343396" w:rsidRPr="00B65349" w:rsidRDefault="00343396" w:rsidP="00343396">
      <w:pPr>
        <w:rPr>
          <w:rFonts w:ascii="Times New Roman" w:hAnsi="Times New Roman" w:cs="Times New Roman"/>
          <w:sz w:val="24"/>
          <w:szCs w:val="24"/>
        </w:rPr>
      </w:pPr>
    </w:p>
    <w:p w14:paraId="0D880E4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o 12:14</w:t>
      </w:r>
    </w:p>
    <w:p w14:paraId="3799ACC4" w14:textId="77777777" w:rsidR="00343396" w:rsidRPr="00B65349" w:rsidRDefault="00343396" w:rsidP="00343396">
      <w:pPr>
        <w:rPr>
          <w:rFonts w:ascii="Times New Roman" w:hAnsi="Times New Roman" w:cs="Times New Roman"/>
          <w:sz w:val="24"/>
          <w:szCs w:val="24"/>
        </w:rPr>
      </w:pPr>
    </w:p>
    <w:p w14:paraId="1D859A4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hat have we been promised to help us face suffering and persecution?</w:t>
      </w:r>
    </w:p>
    <w:p w14:paraId="297D06D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n 14:27</w:t>
      </w:r>
    </w:p>
    <w:p w14:paraId="3C7C268B" w14:textId="77777777" w:rsidR="00343396" w:rsidRPr="00B65349" w:rsidRDefault="00343396" w:rsidP="00343396">
      <w:pPr>
        <w:rPr>
          <w:rFonts w:ascii="Times New Roman" w:hAnsi="Times New Roman" w:cs="Times New Roman"/>
          <w:sz w:val="24"/>
          <w:szCs w:val="24"/>
        </w:rPr>
      </w:pPr>
    </w:p>
    <w:p w14:paraId="01DF846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n 16:33</w:t>
      </w:r>
    </w:p>
    <w:p w14:paraId="76E832F2" w14:textId="77777777" w:rsidR="00343396" w:rsidRPr="00B65349" w:rsidRDefault="00343396" w:rsidP="00343396">
      <w:pPr>
        <w:rPr>
          <w:rFonts w:ascii="Times New Roman" w:hAnsi="Times New Roman" w:cs="Times New Roman"/>
          <w:sz w:val="24"/>
          <w:szCs w:val="24"/>
        </w:rPr>
      </w:pPr>
    </w:p>
    <w:p w14:paraId="44F7569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n 14:26, 15:26</w:t>
      </w:r>
    </w:p>
    <w:p w14:paraId="5FC1C62E" w14:textId="77777777" w:rsidR="00343396" w:rsidRPr="00B65349" w:rsidRDefault="00343396" w:rsidP="00343396">
      <w:pPr>
        <w:rPr>
          <w:rFonts w:ascii="Times New Roman" w:hAnsi="Times New Roman" w:cs="Times New Roman"/>
          <w:sz w:val="24"/>
          <w:szCs w:val="24"/>
        </w:rPr>
      </w:pPr>
    </w:p>
    <w:p w14:paraId="27DCBF0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t 28:20</w:t>
      </w:r>
    </w:p>
    <w:p w14:paraId="5A9A6EF3" w14:textId="77777777" w:rsidR="00343396" w:rsidRPr="00B65349" w:rsidRDefault="00343396" w:rsidP="00343396">
      <w:pPr>
        <w:rPr>
          <w:rFonts w:ascii="Times New Roman" w:hAnsi="Times New Roman" w:cs="Times New Roman"/>
          <w:sz w:val="24"/>
          <w:szCs w:val="24"/>
        </w:rPr>
      </w:pPr>
    </w:p>
    <w:p w14:paraId="719F4B9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n 17:11</w:t>
      </w:r>
    </w:p>
    <w:p w14:paraId="07232471" w14:textId="77777777" w:rsidR="00343396" w:rsidRPr="00B65349" w:rsidRDefault="00343396" w:rsidP="00343396">
      <w:pPr>
        <w:rPr>
          <w:rFonts w:ascii="Times New Roman" w:hAnsi="Times New Roman" w:cs="Times New Roman"/>
          <w:sz w:val="24"/>
          <w:szCs w:val="24"/>
        </w:rPr>
      </w:pPr>
    </w:p>
    <w:p w14:paraId="6A39B50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o 4:21</w:t>
      </w:r>
    </w:p>
    <w:p w14:paraId="42E2AD4D" w14:textId="77777777" w:rsidR="00343396" w:rsidRPr="00B65349" w:rsidRDefault="00343396" w:rsidP="00343396">
      <w:pPr>
        <w:rPr>
          <w:rFonts w:ascii="Times New Roman" w:hAnsi="Times New Roman" w:cs="Times New Roman"/>
          <w:sz w:val="24"/>
          <w:szCs w:val="24"/>
        </w:rPr>
      </w:pPr>
    </w:p>
    <w:p w14:paraId="0D1F420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Ph 3:10</w:t>
      </w:r>
    </w:p>
    <w:p w14:paraId="03360030" w14:textId="77777777" w:rsidR="00343396" w:rsidRPr="00B65349" w:rsidRDefault="00343396" w:rsidP="00343396">
      <w:pPr>
        <w:rPr>
          <w:rFonts w:ascii="Times New Roman" w:hAnsi="Times New Roman" w:cs="Times New Roman"/>
          <w:sz w:val="24"/>
          <w:szCs w:val="24"/>
        </w:rPr>
      </w:pPr>
    </w:p>
    <w:p w14:paraId="49B1D088" w14:textId="77777777" w:rsidR="00343396" w:rsidRPr="00B65349" w:rsidRDefault="00343396" w:rsidP="00343396">
      <w:pPr>
        <w:rPr>
          <w:rFonts w:ascii="Times New Roman" w:hAnsi="Times New Roman" w:cs="Times New Roman"/>
          <w:sz w:val="24"/>
          <w:szCs w:val="24"/>
        </w:rPr>
      </w:pPr>
    </w:p>
    <w:p w14:paraId="665A4A62" w14:textId="77777777" w:rsidR="00343396" w:rsidRPr="00AE4ECA" w:rsidRDefault="00343396" w:rsidP="00343396">
      <w:pPr>
        <w:pStyle w:val="Heading1"/>
        <w:rPr>
          <w:rFonts w:ascii="Times New Roman" w:hAnsi="Times New Roman" w:cs="Times New Roman"/>
          <w:b/>
          <w:bCs/>
          <w:sz w:val="24"/>
          <w:szCs w:val="24"/>
        </w:rPr>
      </w:pPr>
      <w:bookmarkStart w:id="25" w:name="_Toc201051712"/>
      <w:r w:rsidRPr="00AE4ECA">
        <w:rPr>
          <w:rFonts w:ascii="Times New Roman" w:hAnsi="Times New Roman" w:cs="Times New Roman"/>
          <w:b/>
          <w:bCs/>
          <w:sz w:val="24"/>
          <w:szCs w:val="24"/>
        </w:rPr>
        <w:t>Cornelius</w:t>
      </w:r>
      <w:bookmarkEnd w:id="25"/>
    </w:p>
    <w:p w14:paraId="30E474F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am still in shock. All my dreams, no I could never dream of such a thing occurring. What has happened is beyond anything I could have hoped for or imagined. I say this because of what happened. You see I fully believed I would always be an outsider, on the fringe of the group that I wanted so badly to be a part of but couldn’t. I say this because to take that last step would mean renouncing so much </w:t>
      </w:r>
      <w:proofErr w:type="gramStart"/>
      <w:r w:rsidRPr="00B65349">
        <w:rPr>
          <w:rFonts w:ascii="Times New Roman" w:hAnsi="Times New Roman" w:cs="Times New Roman"/>
          <w:sz w:val="24"/>
          <w:szCs w:val="24"/>
        </w:rPr>
        <w:t>that</w:t>
      </w:r>
      <w:proofErr w:type="gramEnd"/>
      <w:r w:rsidRPr="00B65349">
        <w:rPr>
          <w:rFonts w:ascii="Times New Roman" w:hAnsi="Times New Roman" w:cs="Times New Roman"/>
          <w:sz w:val="24"/>
          <w:szCs w:val="24"/>
        </w:rPr>
        <w:t xml:space="preserve"> is a part of me.</w:t>
      </w:r>
    </w:p>
    <w:p w14:paraId="4767AF4C" w14:textId="53051879" w:rsidR="00343396" w:rsidRPr="00B65349" w:rsidRDefault="00824C7D" w:rsidP="00343396">
      <w:pPr>
        <w:rPr>
          <w:rFonts w:ascii="Times New Roman" w:hAnsi="Times New Roman" w:cs="Times New Roman"/>
          <w:sz w:val="24"/>
          <w:szCs w:val="24"/>
        </w:rPr>
      </w:pPr>
      <w:r w:rsidRPr="00B65349">
        <w:rPr>
          <w:rFonts w:ascii="Times New Roman" w:hAnsi="Times New Roman" w:cs="Times New Roman"/>
          <w:sz w:val="24"/>
          <w:szCs w:val="24"/>
        </w:rPr>
        <w:t>Wait,</w:t>
      </w:r>
      <w:r w:rsidR="00343396" w:rsidRPr="00B65349">
        <w:rPr>
          <w:rFonts w:ascii="Times New Roman" w:hAnsi="Times New Roman" w:cs="Times New Roman"/>
          <w:sz w:val="24"/>
          <w:szCs w:val="24"/>
        </w:rPr>
        <w:t xml:space="preserve"> I need to step back and fill in a little more information so that you can understand why I would say that. Why I would be so hesitant in ….</w:t>
      </w:r>
    </w:p>
    <w:p w14:paraId="6FBCDDB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am a roman centurion. I am part of the Italian cohort stationed here in Palestine. To be more specific I am part of a group of Roman soldiers who have volunteered to be here. We need to be here to make sure the non-Roman recruits remember who they serve. Also to keep them from becoming overzealous in the carrying out of any orders that involve the local population. </w:t>
      </w:r>
    </w:p>
    <w:p w14:paraId="3B92668F" w14:textId="68B3D916"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re is a lot of history in this. Most of </w:t>
      </w:r>
      <w:r w:rsidR="00BD7C16" w:rsidRPr="00B65349">
        <w:rPr>
          <w:rFonts w:ascii="Times New Roman" w:hAnsi="Times New Roman" w:cs="Times New Roman"/>
          <w:sz w:val="24"/>
          <w:szCs w:val="24"/>
        </w:rPr>
        <w:t>those</w:t>
      </w:r>
      <w:r w:rsidRPr="00B65349">
        <w:rPr>
          <w:rFonts w:ascii="Times New Roman" w:hAnsi="Times New Roman" w:cs="Times New Roman"/>
          <w:sz w:val="24"/>
          <w:szCs w:val="24"/>
        </w:rPr>
        <w:t xml:space="preserve"> recruits are either Syrians or Samaritans, people who have no love for the Jews. The history of this animosity is old, very old. Too old to cover in any detail. Because of that the Roman authorities asked for volunteers to come and maintain the presence and authority of Rome as well as keep those recruits in line.</w:t>
      </w:r>
    </w:p>
    <w:p w14:paraId="7A7554E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s a result, many of us were offered special deals, better pay, better positions, and better retirement options. I was one of the more fortunate ones and was given the option of becoming a centurion. That was an incredible offer and enough to attract </w:t>
      </w:r>
      <w:proofErr w:type="gramStart"/>
      <w:r w:rsidRPr="00B65349">
        <w:rPr>
          <w:rFonts w:ascii="Times New Roman" w:hAnsi="Times New Roman" w:cs="Times New Roman"/>
          <w:sz w:val="24"/>
          <w:szCs w:val="24"/>
        </w:rPr>
        <w:t>many a person</w:t>
      </w:r>
      <w:proofErr w:type="gramEnd"/>
      <w:r w:rsidRPr="00B65349">
        <w:rPr>
          <w:rFonts w:ascii="Times New Roman" w:hAnsi="Times New Roman" w:cs="Times New Roman"/>
          <w:sz w:val="24"/>
          <w:szCs w:val="24"/>
        </w:rPr>
        <w:t xml:space="preserve">. </w:t>
      </w:r>
    </w:p>
    <w:p w14:paraId="0246799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It was not the only reason that I accepted the offer. I have become weary of the decadence of the roman empire. We are a people on a slippery slope to destruction. We have no morals. We worship gods, deities or idols that have no concern for us. They cannot be trusted. There are many of us that wonder if they are even real or have any true power.</w:t>
      </w:r>
    </w:p>
    <w:p w14:paraId="64B413E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when I heard about where the posting would be, in Palestine, I was quick to respond. In my past postings I had met some  jews and found them to be an honorable and moral people. Of course, there were those who were disreputable elements but </w:t>
      </w:r>
      <w:proofErr w:type="gramStart"/>
      <w:r w:rsidRPr="00B65349">
        <w:rPr>
          <w:rFonts w:ascii="Times New Roman" w:hAnsi="Times New Roman" w:cs="Times New Roman"/>
          <w:sz w:val="24"/>
          <w:szCs w:val="24"/>
        </w:rPr>
        <w:t>as a whole they</w:t>
      </w:r>
      <w:proofErr w:type="gramEnd"/>
      <w:r w:rsidRPr="00B65349">
        <w:rPr>
          <w:rFonts w:ascii="Times New Roman" w:hAnsi="Times New Roman" w:cs="Times New Roman"/>
          <w:sz w:val="24"/>
          <w:szCs w:val="24"/>
        </w:rPr>
        <w:t xml:space="preserve"> had a belief system that could possibly answer my questions about what is true and worthy of my participation.</w:t>
      </w:r>
    </w:p>
    <w:p w14:paraId="6B6DB5DB" w14:textId="6E7EA6B5"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s soon as I arrive</w:t>
      </w:r>
      <w:r w:rsidR="00730C03">
        <w:rPr>
          <w:rFonts w:ascii="Times New Roman" w:hAnsi="Times New Roman" w:cs="Times New Roman"/>
          <w:sz w:val="24"/>
          <w:szCs w:val="24"/>
        </w:rPr>
        <w:t>d</w:t>
      </w:r>
      <w:r w:rsidRPr="00B65349">
        <w:rPr>
          <w:rFonts w:ascii="Times New Roman" w:hAnsi="Times New Roman" w:cs="Times New Roman"/>
          <w:sz w:val="24"/>
          <w:szCs w:val="24"/>
        </w:rPr>
        <w:t xml:space="preserve"> at Caesarea, I began to seek out those Jews who were not completely terrified of talking with or even  being seen with a Roman, even worse a Centurion. There is so much </w:t>
      </w:r>
      <w:proofErr w:type="gramStart"/>
      <w:r w:rsidRPr="00B65349">
        <w:rPr>
          <w:rFonts w:ascii="Times New Roman" w:hAnsi="Times New Roman" w:cs="Times New Roman"/>
          <w:sz w:val="24"/>
          <w:szCs w:val="24"/>
        </w:rPr>
        <w:t>fear of us</w:t>
      </w:r>
      <w:proofErr w:type="gramEnd"/>
      <w:r w:rsidRPr="00B65349">
        <w:rPr>
          <w:rFonts w:ascii="Times New Roman" w:hAnsi="Times New Roman" w:cs="Times New Roman"/>
          <w:sz w:val="24"/>
          <w:szCs w:val="24"/>
        </w:rPr>
        <w:t xml:space="preserve"> here. That is good. It helps maintain peace overall. When people are afraid, they are less likely to rebel. </w:t>
      </w:r>
    </w:p>
    <w:p w14:paraId="6AE670F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Being seen </w:t>
      </w:r>
      <w:proofErr w:type="gramStart"/>
      <w:r w:rsidRPr="00B65349">
        <w:rPr>
          <w:rFonts w:ascii="Times New Roman" w:hAnsi="Times New Roman" w:cs="Times New Roman"/>
          <w:sz w:val="24"/>
          <w:szCs w:val="24"/>
        </w:rPr>
        <w:t>with</w:t>
      </w:r>
      <w:proofErr w:type="gramEnd"/>
      <w:r w:rsidRPr="00B65349">
        <w:rPr>
          <w:rFonts w:ascii="Times New Roman" w:hAnsi="Times New Roman" w:cs="Times New Roman"/>
          <w:sz w:val="24"/>
          <w:szCs w:val="24"/>
        </w:rPr>
        <w:t xml:space="preserve"> a centurion could cause two problems for that person. One they would be suspected of collaborating, of being a traitor. Alongside that is the problem of having contact with someone which would render them unclean and unable to enter the synagogue or participate in many of their normal activities. That may not be totally accurate but that is how I interpreted some of their responses.</w:t>
      </w:r>
    </w:p>
    <w:p w14:paraId="2588AED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Slowly the barriers came down as they saw that I was earnest about learning about their belief in a One true God. That and the changes they saw in my life as I grew in my new faith. Even with the improvement in relations there remained some very real barriers. No matter how much I committed myself to following the one true God I remained a Gentile. I had to learn where it was permitted for us to meet and talk. They couldn’t enter my house and risk becoming unclean. I couldn’t enter their house much less the synagogue for the same reason. They did have what they called the court of gentiles, but I found it difficult to enter there and be seen by other Roman soldiers and have them wonder about my allegiance to Rome.</w:t>
      </w:r>
    </w:p>
    <w:p w14:paraId="07A8325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 biggest barriers to committing fully to my new faith were some of the ritual requirements. There were sacrifices I couldn’t make. There were festivals I couldn’t attend. There were classes that were closed to me because myself and those in my household were considered uncircumcised. That step was just too much for me. and from all I could understand was not </w:t>
      </w:r>
      <w:proofErr w:type="gramStart"/>
      <w:r w:rsidRPr="00B65349">
        <w:rPr>
          <w:rFonts w:ascii="Times New Roman" w:hAnsi="Times New Roman" w:cs="Times New Roman"/>
          <w:sz w:val="24"/>
          <w:szCs w:val="24"/>
        </w:rPr>
        <w:t>really necessary</w:t>
      </w:r>
      <w:proofErr w:type="gramEnd"/>
      <w:r w:rsidRPr="00B65349">
        <w:rPr>
          <w:rFonts w:ascii="Times New Roman" w:hAnsi="Times New Roman" w:cs="Times New Roman"/>
          <w:sz w:val="24"/>
          <w:szCs w:val="24"/>
        </w:rPr>
        <w:t xml:space="preserve"> if I truly followed God.</w:t>
      </w:r>
    </w:p>
    <w:p w14:paraId="5AA105D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It was when I realized that that I had a vision from God. I was told to send people to a certain house to invite a Jew to come to my house. I was a bit surprised by the directions but followed them. My messengers returned with Peter. This really surprised me. Not only had a Jew come to my house but one of the original twelve followers of the one they called the Messiah.</w:t>
      </w:r>
    </w:p>
    <w:p w14:paraId="6E69935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His first comments were interesting. He first declared that as a Jew we knew he was forbidden to enter the house of a Gentile. Then he said that he had received a vision from God telling him to do just that. I can’t explain both the shock and joy that I experienced as he and several other Jews willingly entered my home.</w:t>
      </w:r>
    </w:p>
    <w:p w14:paraId="634778E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I gathered everyone. All my family, all my friends, everyone who had decided like myself to seek out the true God. Peter waited patiently as we gathered. Once all was in place he began to tell us about the Messiah and his resurrection. The words opened a floodgate of love and desire to follow Jesus. I was not alone. I saw it in the eyes of so many others. We knew that everything we had learned and heard was fulfilled in the life, death, and resurrection of the one he called Jesus. We believed.</w:t>
      </w:r>
    </w:p>
    <w:p w14:paraId="47F71EF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at is when the most incredible thing happened. It is hard to explain. Was it a wind? Was there fire? Was there …. I am at a loss for words. Then Peter spoke to his companions. He said it was clear that we believed, and he turned to his companions and said, "Can anyone keep these people from being baptized with water? They have received the Holy Spirit just as we have." </w:t>
      </w:r>
    </w:p>
    <w:p w14:paraId="6E6D02F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at day was the happiest day in my life. I not only knew about God but now I knew him and was forgiven. I would be able to come before God anytime and anyplace. </w:t>
      </w:r>
      <w:proofErr w:type="gramStart"/>
      <w:r w:rsidRPr="00B65349">
        <w:rPr>
          <w:rFonts w:ascii="Times New Roman" w:hAnsi="Times New Roman" w:cs="Times New Roman"/>
          <w:sz w:val="24"/>
          <w:szCs w:val="24"/>
        </w:rPr>
        <w:t>Oh</w:t>
      </w:r>
      <w:proofErr w:type="gramEnd"/>
      <w:r w:rsidRPr="00B65349">
        <w:rPr>
          <w:rFonts w:ascii="Times New Roman" w:hAnsi="Times New Roman" w:cs="Times New Roman"/>
          <w:sz w:val="24"/>
          <w:szCs w:val="24"/>
        </w:rPr>
        <w:t xml:space="preserve"> what a celebration we had. What </w:t>
      </w:r>
      <w:proofErr w:type="gramStart"/>
      <w:r w:rsidRPr="00B65349">
        <w:rPr>
          <w:rFonts w:ascii="Times New Roman" w:hAnsi="Times New Roman" w:cs="Times New Roman"/>
          <w:sz w:val="24"/>
          <w:szCs w:val="24"/>
        </w:rPr>
        <w:t>an honor</w:t>
      </w:r>
      <w:proofErr w:type="gramEnd"/>
      <w:r w:rsidRPr="00B65349">
        <w:rPr>
          <w:rFonts w:ascii="Times New Roman" w:hAnsi="Times New Roman" w:cs="Times New Roman"/>
          <w:sz w:val="24"/>
          <w:szCs w:val="24"/>
        </w:rPr>
        <w:t xml:space="preserve"> we had been given. We became the door God used to open the way for Gentiles to hear the gospel and receive it. all the barriers were removed in one grand move by God through the Holy Spirit.</w:t>
      </w:r>
    </w:p>
    <w:p w14:paraId="67188265" w14:textId="77777777" w:rsidR="00343396"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y decision to abandon my gods and the immorality has been confirmed. I am now a child of the true God, a God who loves me.</w:t>
      </w:r>
    </w:p>
    <w:p w14:paraId="624F0A7D" w14:textId="77777777" w:rsidR="001F6A2C" w:rsidRDefault="001F6A2C" w:rsidP="00343396">
      <w:pPr>
        <w:rPr>
          <w:rFonts w:ascii="Times New Roman" w:hAnsi="Times New Roman" w:cs="Times New Roman"/>
          <w:sz w:val="24"/>
          <w:szCs w:val="24"/>
        </w:rPr>
      </w:pPr>
    </w:p>
    <w:p w14:paraId="1129E5E9" w14:textId="77777777" w:rsidR="00824C7D" w:rsidRDefault="00253029" w:rsidP="00343396">
      <w:pPr>
        <w:rPr>
          <w:rFonts w:ascii="Times New Roman" w:hAnsi="Times New Roman" w:cs="Times New Roman"/>
          <w:sz w:val="24"/>
          <w:szCs w:val="24"/>
        </w:rPr>
      </w:pPr>
      <w:r>
        <w:rPr>
          <w:rFonts w:ascii="Times New Roman" w:hAnsi="Times New Roman" w:cs="Times New Roman"/>
          <w:sz w:val="24"/>
          <w:szCs w:val="24"/>
        </w:rPr>
        <w:lastRenderedPageBreak/>
        <w:t>Questions for Study and Reflection</w:t>
      </w:r>
    </w:p>
    <w:p w14:paraId="324F387B" w14:textId="7FC3AF52" w:rsidR="00343396" w:rsidRPr="000D69D0" w:rsidRDefault="00253029" w:rsidP="00343396">
      <w:pPr>
        <w:rPr>
          <w:rFonts w:ascii="Times New Roman" w:hAnsi="Times New Roman" w:cs="Times New Roman"/>
          <w:b/>
          <w:bCs/>
          <w:sz w:val="24"/>
          <w:szCs w:val="24"/>
        </w:rPr>
      </w:pPr>
      <w:r w:rsidRPr="000D69D0">
        <w:rPr>
          <w:rFonts w:ascii="Times New Roman" w:hAnsi="Times New Roman" w:cs="Times New Roman"/>
          <w:b/>
          <w:bCs/>
          <w:sz w:val="24"/>
          <w:szCs w:val="24"/>
        </w:rPr>
        <w:t>Discrimination</w:t>
      </w:r>
    </w:p>
    <w:p w14:paraId="24368DB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hat does the bible tell us about how we should treat others who are different from us? The difference can take many forms, social, financial, cultural, and physical. We use these to create labels and then group people accordingly. </w:t>
      </w:r>
    </w:p>
    <w:p w14:paraId="5BE786D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Is this right or wrong? Explain why you think that way.</w:t>
      </w:r>
    </w:p>
    <w:p w14:paraId="5C2BB18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Now consider the following </w:t>
      </w:r>
    </w:p>
    <w:p w14:paraId="13466B5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1 Co 9:19-23</w:t>
      </w:r>
    </w:p>
    <w:p w14:paraId="0F901C7B" w14:textId="77777777" w:rsidR="00343396" w:rsidRPr="00B65349" w:rsidRDefault="00343396" w:rsidP="00343396">
      <w:pPr>
        <w:rPr>
          <w:rFonts w:ascii="Times New Roman" w:hAnsi="Times New Roman" w:cs="Times New Roman"/>
          <w:sz w:val="24"/>
          <w:szCs w:val="24"/>
        </w:rPr>
      </w:pPr>
    </w:p>
    <w:p w14:paraId="26A15F8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a 1:9-11; 2:5-7</w:t>
      </w:r>
    </w:p>
    <w:p w14:paraId="17DB2E91" w14:textId="77777777" w:rsidR="00343396" w:rsidRPr="00B65349" w:rsidRDefault="00343396" w:rsidP="00343396">
      <w:pPr>
        <w:rPr>
          <w:rFonts w:ascii="Times New Roman" w:hAnsi="Times New Roman" w:cs="Times New Roman"/>
          <w:sz w:val="24"/>
          <w:szCs w:val="24"/>
        </w:rPr>
      </w:pPr>
    </w:p>
    <w:p w14:paraId="4E9626B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Lk 18:15-17</w:t>
      </w:r>
    </w:p>
    <w:p w14:paraId="71577971" w14:textId="77777777" w:rsidR="00343396" w:rsidRPr="00B65349" w:rsidRDefault="00343396" w:rsidP="00343396">
      <w:pPr>
        <w:rPr>
          <w:rFonts w:ascii="Times New Roman" w:hAnsi="Times New Roman" w:cs="Times New Roman"/>
          <w:sz w:val="24"/>
          <w:szCs w:val="24"/>
        </w:rPr>
      </w:pPr>
    </w:p>
    <w:p w14:paraId="43DACAC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onsider how Jesus treated the following people.</w:t>
      </w:r>
    </w:p>
    <w:p w14:paraId="3BA20F5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Samaritan Woman – Jn 4</w:t>
      </w:r>
    </w:p>
    <w:p w14:paraId="5332FDF4" w14:textId="77777777" w:rsidR="00343396" w:rsidRPr="00B65349" w:rsidRDefault="00343396" w:rsidP="00343396">
      <w:pPr>
        <w:rPr>
          <w:rFonts w:ascii="Times New Roman" w:hAnsi="Times New Roman" w:cs="Times New Roman"/>
          <w:sz w:val="24"/>
          <w:szCs w:val="24"/>
        </w:rPr>
      </w:pPr>
    </w:p>
    <w:p w14:paraId="66455DD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oman caught in adultery – Jn 8</w:t>
      </w:r>
    </w:p>
    <w:p w14:paraId="0E2D1583" w14:textId="77777777" w:rsidR="00343396" w:rsidRPr="00B65349" w:rsidRDefault="00343396" w:rsidP="00343396">
      <w:pPr>
        <w:rPr>
          <w:rFonts w:ascii="Times New Roman" w:hAnsi="Times New Roman" w:cs="Times New Roman"/>
          <w:sz w:val="24"/>
          <w:szCs w:val="24"/>
        </w:rPr>
      </w:pPr>
    </w:p>
    <w:p w14:paraId="729EFC5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Ten lepers – Lk 17</w:t>
      </w:r>
    </w:p>
    <w:p w14:paraId="584430FC" w14:textId="77777777" w:rsidR="00343396" w:rsidRPr="00B65349" w:rsidRDefault="00343396" w:rsidP="00343396">
      <w:pPr>
        <w:rPr>
          <w:rFonts w:ascii="Times New Roman" w:hAnsi="Times New Roman" w:cs="Times New Roman"/>
          <w:sz w:val="24"/>
          <w:szCs w:val="24"/>
        </w:rPr>
      </w:pPr>
    </w:p>
    <w:p w14:paraId="4B180C3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ead the record of the council of Jerusalem in Acts 15. How was the issue of Jews and Gentiles handled?</w:t>
      </w:r>
    </w:p>
    <w:p w14:paraId="749862B4" w14:textId="77777777" w:rsidR="00343396" w:rsidRPr="00B65349" w:rsidRDefault="00343396" w:rsidP="00343396">
      <w:pPr>
        <w:rPr>
          <w:rFonts w:ascii="Times New Roman" w:hAnsi="Times New Roman" w:cs="Times New Roman"/>
          <w:sz w:val="24"/>
          <w:szCs w:val="24"/>
        </w:rPr>
      </w:pPr>
    </w:p>
    <w:p w14:paraId="150F885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onsider the latest of these types of divisions. Today we talk about believers and unbelievers, evangelicals and nonevangelicals and so on. What do you use and how does that affect your relations with those around you?</w:t>
      </w:r>
    </w:p>
    <w:p w14:paraId="5383FF43" w14:textId="77777777" w:rsidR="00343396" w:rsidRPr="00B65349" w:rsidRDefault="00343396" w:rsidP="00343396">
      <w:pPr>
        <w:rPr>
          <w:rFonts w:ascii="Times New Roman" w:hAnsi="Times New Roman" w:cs="Times New Roman"/>
          <w:sz w:val="24"/>
          <w:szCs w:val="24"/>
        </w:rPr>
      </w:pPr>
    </w:p>
    <w:p w14:paraId="6E23B41D" w14:textId="77777777" w:rsidR="00343396" w:rsidRPr="00AE4ECA" w:rsidRDefault="00343396" w:rsidP="00343396">
      <w:pPr>
        <w:pStyle w:val="Heading1"/>
        <w:rPr>
          <w:rFonts w:ascii="Times New Roman" w:hAnsi="Times New Roman" w:cs="Times New Roman"/>
          <w:b/>
          <w:bCs/>
          <w:sz w:val="24"/>
          <w:szCs w:val="24"/>
        </w:rPr>
      </w:pPr>
      <w:bookmarkStart w:id="26" w:name="_Toc201051713"/>
      <w:r w:rsidRPr="00AE4ECA">
        <w:rPr>
          <w:rFonts w:ascii="Times New Roman" w:hAnsi="Times New Roman" w:cs="Times New Roman"/>
          <w:b/>
          <w:bCs/>
          <w:sz w:val="24"/>
          <w:szCs w:val="24"/>
        </w:rPr>
        <w:t>Sergius Paulus</w:t>
      </w:r>
      <w:bookmarkEnd w:id="26"/>
    </w:p>
    <w:p w14:paraId="6AC19F5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am the governor in a very interesting place. It is called the island of Cyprus. Cyprus used to be a  part of the province of Cilicia but was made a province </w:t>
      </w:r>
      <w:proofErr w:type="gramStart"/>
      <w:r w:rsidRPr="00B65349">
        <w:rPr>
          <w:rFonts w:ascii="Times New Roman" w:hAnsi="Times New Roman" w:cs="Times New Roman"/>
          <w:sz w:val="24"/>
          <w:szCs w:val="24"/>
        </w:rPr>
        <w:t>a number of</w:t>
      </w:r>
      <w:proofErr w:type="gramEnd"/>
      <w:r w:rsidRPr="00B65349">
        <w:rPr>
          <w:rFonts w:ascii="Times New Roman" w:hAnsi="Times New Roman" w:cs="Times New Roman"/>
          <w:sz w:val="24"/>
          <w:szCs w:val="24"/>
        </w:rPr>
        <w:t xml:space="preserve"> years ago. That meant it came under the direction of the Roman senate who appointed proconsuls to govern here. </w:t>
      </w:r>
    </w:p>
    <w:p w14:paraId="210BA31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I consider it quite a privilege to serve as the governor of this province. This island is a crossroads of commerce, philosophy, and religious activity. Many come here from other parts of the empire as a first step in promoting their business or in promoting their </w:t>
      </w:r>
      <w:proofErr w:type="gramStart"/>
      <w:r w:rsidRPr="00B65349">
        <w:rPr>
          <w:rFonts w:ascii="Times New Roman" w:hAnsi="Times New Roman" w:cs="Times New Roman"/>
          <w:sz w:val="24"/>
          <w:szCs w:val="24"/>
        </w:rPr>
        <w:t>particular belief</w:t>
      </w:r>
      <w:proofErr w:type="gramEnd"/>
      <w:r w:rsidRPr="00B65349">
        <w:rPr>
          <w:rFonts w:ascii="Times New Roman" w:hAnsi="Times New Roman" w:cs="Times New Roman"/>
          <w:sz w:val="24"/>
          <w:szCs w:val="24"/>
        </w:rPr>
        <w:t xml:space="preserve">. </w:t>
      </w:r>
    </w:p>
    <w:p w14:paraId="567D00FF" w14:textId="717DE5A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n fact, I have a man called Bar-Jesus as a member of my group of counselors. He is a Jew but has studied some of the ancient magic and science of Persia and Babylon. He poses many interesting questions, and his answers challenge me to reflect on what I believe. He is also quite a magician if that is what one can call it. I am not so sure sometimes. There are times when I can clearly see how he uses different materials to create an effect. There are other times when I wonder if does not have access to some other type of magic. Magic that is beyond this world and is </w:t>
      </w:r>
      <w:r w:rsidR="005A35C3" w:rsidRPr="00B65349">
        <w:rPr>
          <w:rFonts w:ascii="Times New Roman" w:hAnsi="Times New Roman" w:cs="Times New Roman"/>
          <w:sz w:val="24"/>
          <w:szCs w:val="24"/>
        </w:rPr>
        <w:t>tapping</w:t>
      </w:r>
      <w:r w:rsidRPr="00B65349">
        <w:rPr>
          <w:rFonts w:ascii="Times New Roman" w:hAnsi="Times New Roman" w:cs="Times New Roman"/>
          <w:sz w:val="24"/>
          <w:szCs w:val="24"/>
        </w:rPr>
        <w:t xml:space="preserve"> into the world of the gods and spirits. </w:t>
      </w:r>
    </w:p>
    <w:p w14:paraId="149C2DB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ll in all, he has been an interesting addition to my council. I have noted that he is </w:t>
      </w:r>
      <w:proofErr w:type="gramStart"/>
      <w:r w:rsidRPr="00B65349">
        <w:rPr>
          <w:rFonts w:ascii="Times New Roman" w:hAnsi="Times New Roman" w:cs="Times New Roman"/>
          <w:sz w:val="24"/>
          <w:szCs w:val="24"/>
        </w:rPr>
        <w:t>pretty astute</w:t>
      </w:r>
      <w:proofErr w:type="gramEnd"/>
      <w:r w:rsidRPr="00B65349">
        <w:rPr>
          <w:rFonts w:ascii="Times New Roman" w:hAnsi="Times New Roman" w:cs="Times New Roman"/>
          <w:sz w:val="24"/>
          <w:szCs w:val="24"/>
        </w:rPr>
        <w:t xml:space="preserve"> in making the most of that position. He has become a person of influence in the community. That is not a surprise. People are like that. When they become aware of a person’s position in the government they begin to respond accordingly. That then gives the person, one like Bar-Jesus more influence. It is because they believe that if they honor him, he might be able to influence the council and so influence me.</w:t>
      </w:r>
    </w:p>
    <w:p w14:paraId="4691F78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t is a fact of life in the realm of politics. So far, he has not created any problems for me. Also, I do find his ideas interesting. Yet he is only one source among many. I consider it wisdom to investigate them all to some extent. This has two purposes. The first is to maintain a better understanding of what the people here believe. That knowledge is useful in anticipating potential problems and resolving them before things explode. As a result, I have earned the respect of </w:t>
      </w:r>
      <w:proofErr w:type="gramStart"/>
      <w:r w:rsidRPr="00B65349">
        <w:rPr>
          <w:rFonts w:ascii="Times New Roman" w:hAnsi="Times New Roman" w:cs="Times New Roman"/>
          <w:sz w:val="24"/>
          <w:szCs w:val="24"/>
        </w:rPr>
        <w:t>the majority of</w:t>
      </w:r>
      <w:proofErr w:type="gramEnd"/>
      <w:r w:rsidRPr="00B65349">
        <w:rPr>
          <w:rFonts w:ascii="Times New Roman" w:hAnsi="Times New Roman" w:cs="Times New Roman"/>
          <w:sz w:val="24"/>
          <w:szCs w:val="24"/>
        </w:rPr>
        <w:t xml:space="preserve"> the population. Also, this has allowed me to avoid the messianic revolts that happened before Cyprus became a province.</w:t>
      </w:r>
    </w:p>
    <w:p w14:paraId="68D2E00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 second is more about me personally. I want to understand the world around me. I want to know why I exist, why things happen, and how to live. Some of the philosophies and religions I have studied have helped me to explore this but there always seems to be something lacking. </w:t>
      </w:r>
      <w:proofErr w:type="gramStart"/>
      <w:r w:rsidRPr="00B65349">
        <w:rPr>
          <w:rFonts w:ascii="Times New Roman" w:hAnsi="Times New Roman" w:cs="Times New Roman"/>
          <w:sz w:val="24"/>
          <w:szCs w:val="24"/>
        </w:rPr>
        <w:t>So</w:t>
      </w:r>
      <w:proofErr w:type="gramEnd"/>
      <w:r w:rsidRPr="00B65349">
        <w:rPr>
          <w:rFonts w:ascii="Times New Roman" w:hAnsi="Times New Roman" w:cs="Times New Roman"/>
          <w:sz w:val="24"/>
          <w:szCs w:val="24"/>
        </w:rPr>
        <w:t xml:space="preserve"> whenever  I learned there was a new teaching or philosophy being </w:t>
      </w:r>
      <w:proofErr w:type="gramStart"/>
      <w:r w:rsidRPr="00B65349">
        <w:rPr>
          <w:rFonts w:ascii="Times New Roman" w:hAnsi="Times New Roman" w:cs="Times New Roman"/>
          <w:sz w:val="24"/>
          <w:szCs w:val="24"/>
        </w:rPr>
        <w:t>taught</w:t>
      </w:r>
      <w:proofErr w:type="gramEnd"/>
      <w:r w:rsidRPr="00B65349">
        <w:rPr>
          <w:rFonts w:ascii="Times New Roman" w:hAnsi="Times New Roman" w:cs="Times New Roman"/>
          <w:sz w:val="24"/>
          <w:szCs w:val="24"/>
        </w:rPr>
        <w:t xml:space="preserve"> I invited that person to come and explain what it was.</w:t>
      </w:r>
    </w:p>
    <w:p w14:paraId="7CE90D0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at explains how when I learned about two Jews that were teaching a new </w:t>
      </w:r>
      <w:proofErr w:type="gramStart"/>
      <w:r w:rsidRPr="00B65349">
        <w:rPr>
          <w:rFonts w:ascii="Times New Roman" w:hAnsi="Times New Roman" w:cs="Times New Roman"/>
          <w:sz w:val="24"/>
          <w:szCs w:val="24"/>
        </w:rPr>
        <w:t>belief</w:t>
      </w:r>
      <w:proofErr w:type="gramEnd"/>
      <w:r w:rsidRPr="00B65349">
        <w:rPr>
          <w:rFonts w:ascii="Times New Roman" w:hAnsi="Times New Roman" w:cs="Times New Roman"/>
          <w:sz w:val="24"/>
          <w:szCs w:val="24"/>
        </w:rPr>
        <w:t xml:space="preserve"> I invited them to come and share it with me. Paul and Barnabas shared something totally new. They talked about a God who </w:t>
      </w:r>
      <w:proofErr w:type="gramStart"/>
      <w:r w:rsidRPr="00B65349">
        <w:rPr>
          <w:rFonts w:ascii="Times New Roman" w:hAnsi="Times New Roman" w:cs="Times New Roman"/>
          <w:sz w:val="24"/>
          <w:szCs w:val="24"/>
        </w:rPr>
        <w:t>actually cared</w:t>
      </w:r>
      <w:proofErr w:type="gramEnd"/>
      <w:r w:rsidRPr="00B65349">
        <w:rPr>
          <w:rFonts w:ascii="Times New Roman" w:hAnsi="Times New Roman" w:cs="Times New Roman"/>
          <w:sz w:val="24"/>
          <w:szCs w:val="24"/>
        </w:rPr>
        <w:t xml:space="preserve"> about us. In fact, this god came down to earth to express this love. They also explained why there was sin and how to deal with it. I became very attentive at this point and as we </w:t>
      </w:r>
      <w:proofErr w:type="gramStart"/>
      <w:r w:rsidRPr="00B65349">
        <w:rPr>
          <w:rFonts w:ascii="Times New Roman" w:hAnsi="Times New Roman" w:cs="Times New Roman"/>
          <w:sz w:val="24"/>
          <w:szCs w:val="24"/>
        </w:rPr>
        <w:t>talked</w:t>
      </w:r>
      <w:proofErr w:type="gramEnd"/>
      <w:r w:rsidRPr="00B65349">
        <w:rPr>
          <w:rFonts w:ascii="Times New Roman" w:hAnsi="Times New Roman" w:cs="Times New Roman"/>
          <w:sz w:val="24"/>
          <w:szCs w:val="24"/>
        </w:rPr>
        <w:t xml:space="preserve"> I began to see the flaws in the other philosophies and religious beliefs.</w:t>
      </w:r>
    </w:p>
    <w:p w14:paraId="13A6F236" w14:textId="7A4A1D1F"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is caused Bar-Jesus to become very agitated. He started interrupting our conversation and doing his best to contradict all that Paul and Barnabus were sharing with me. Each time he did so they had an answer for his objections and opposition. He finally became so agitated I thought he might attack them. Paul simply looked at him and called him a son of the devil, (something I had wondered about because how else could he do some of the tricks he did without such help.) Then Paul did something incredible. He accused Bar-Jesus of being a source of blindness to the truth </w:t>
      </w:r>
      <w:r w:rsidRPr="00B65349">
        <w:rPr>
          <w:rFonts w:ascii="Times New Roman" w:hAnsi="Times New Roman" w:cs="Times New Roman"/>
          <w:sz w:val="24"/>
          <w:szCs w:val="24"/>
        </w:rPr>
        <w:lastRenderedPageBreak/>
        <w:t>to all who listened to him and declared that from now on he would be blind. Immediately the man became blind. I was astounded. I was amazed. I was … what can I sa</w:t>
      </w:r>
      <w:r w:rsidR="004F6A43">
        <w:rPr>
          <w:rFonts w:ascii="Times New Roman" w:hAnsi="Times New Roman" w:cs="Times New Roman"/>
          <w:sz w:val="24"/>
          <w:szCs w:val="24"/>
        </w:rPr>
        <w:t>y</w:t>
      </w:r>
      <w:r w:rsidRPr="00B65349">
        <w:rPr>
          <w:rFonts w:ascii="Times New Roman" w:hAnsi="Times New Roman" w:cs="Times New Roman"/>
          <w:sz w:val="24"/>
          <w:szCs w:val="24"/>
        </w:rPr>
        <w:t xml:space="preserve">. In that moment I saw the difference between </w:t>
      </w:r>
      <w:proofErr w:type="gramStart"/>
      <w:r w:rsidRPr="00B65349">
        <w:rPr>
          <w:rFonts w:ascii="Times New Roman" w:hAnsi="Times New Roman" w:cs="Times New Roman"/>
          <w:sz w:val="24"/>
          <w:szCs w:val="24"/>
        </w:rPr>
        <w:t>all of</w:t>
      </w:r>
      <w:proofErr w:type="gramEnd"/>
      <w:r w:rsidRPr="00B65349">
        <w:rPr>
          <w:rFonts w:ascii="Times New Roman" w:hAnsi="Times New Roman" w:cs="Times New Roman"/>
          <w:sz w:val="24"/>
          <w:szCs w:val="24"/>
        </w:rPr>
        <w:t xml:space="preserve"> the other philosophies and religious beliefs and the truth. </w:t>
      </w:r>
    </w:p>
    <w:p w14:paraId="06A6BB8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re was a God who cared. There was a God who knew me. There was a God who could help me live and be so much more. I knew that it was possible to know God and be forgiven. </w:t>
      </w:r>
    </w:p>
    <w:p w14:paraId="4575604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 had many more wonderful conversations. I learned so much from them. In fact, I have made the decision to be a follower of Jesus. I have also asked them to pass by Pisidian Antioch and talk to my friends and family there. </w:t>
      </w:r>
    </w:p>
    <w:p w14:paraId="42FB075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t has been an eventful time here. I have learned what is true and what is false. I have learned there is in fact one God and that he loves me so much he sent his son to die for me. I have learned that I can have a relationship with God and have peace. This </w:t>
      </w:r>
      <w:proofErr w:type="gramStart"/>
      <w:r w:rsidRPr="00B65349">
        <w:rPr>
          <w:rFonts w:ascii="Times New Roman" w:hAnsi="Times New Roman" w:cs="Times New Roman"/>
          <w:sz w:val="24"/>
          <w:szCs w:val="24"/>
        </w:rPr>
        <w:t>opens up</w:t>
      </w:r>
      <w:proofErr w:type="gramEnd"/>
      <w:r w:rsidRPr="00B65349">
        <w:rPr>
          <w:rFonts w:ascii="Times New Roman" w:hAnsi="Times New Roman" w:cs="Times New Roman"/>
          <w:sz w:val="24"/>
          <w:szCs w:val="24"/>
        </w:rPr>
        <w:t xml:space="preserve"> so many avenues to help those that I govern. </w:t>
      </w:r>
    </w:p>
    <w:p w14:paraId="33547682" w14:textId="77777777" w:rsidR="00343396" w:rsidRDefault="00343396" w:rsidP="00343396">
      <w:pPr>
        <w:rPr>
          <w:rFonts w:ascii="Times New Roman" w:hAnsi="Times New Roman" w:cs="Times New Roman"/>
          <w:sz w:val="24"/>
          <w:szCs w:val="24"/>
        </w:rPr>
      </w:pPr>
      <w:proofErr w:type="gramStart"/>
      <w:r w:rsidRPr="00B65349">
        <w:rPr>
          <w:rFonts w:ascii="Times New Roman" w:hAnsi="Times New Roman" w:cs="Times New Roman"/>
          <w:sz w:val="24"/>
          <w:szCs w:val="24"/>
        </w:rPr>
        <w:t>Well</w:t>
      </w:r>
      <w:proofErr w:type="gramEnd"/>
      <w:r w:rsidRPr="00B65349">
        <w:rPr>
          <w:rFonts w:ascii="Times New Roman" w:hAnsi="Times New Roman" w:cs="Times New Roman"/>
          <w:sz w:val="24"/>
          <w:szCs w:val="24"/>
        </w:rPr>
        <w:t xml:space="preserve"> it has been nice chatting. I have a full </w:t>
      </w:r>
      <w:proofErr w:type="gramStart"/>
      <w:r w:rsidRPr="00B65349">
        <w:rPr>
          <w:rFonts w:ascii="Times New Roman" w:hAnsi="Times New Roman" w:cs="Times New Roman"/>
          <w:sz w:val="24"/>
          <w:szCs w:val="24"/>
        </w:rPr>
        <w:t>agenda</w:t>
      </w:r>
      <w:proofErr w:type="gramEnd"/>
      <w:r w:rsidRPr="00B65349">
        <w:rPr>
          <w:rFonts w:ascii="Times New Roman" w:hAnsi="Times New Roman" w:cs="Times New Roman"/>
          <w:sz w:val="24"/>
          <w:szCs w:val="24"/>
        </w:rPr>
        <w:t xml:space="preserve"> for today and must get to work.  I pray you will find all that I have found.</w:t>
      </w:r>
    </w:p>
    <w:p w14:paraId="7A4B6833" w14:textId="77777777" w:rsidR="001F6A2C" w:rsidRDefault="001F6A2C" w:rsidP="00343396">
      <w:pPr>
        <w:rPr>
          <w:rFonts w:ascii="Times New Roman" w:hAnsi="Times New Roman" w:cs="Times New Roman"/>
          <w:sz w:val="24"/>
          <w:szCs w:val="24"/>
        </w:rPr>
      </w:pPr>
    </w:p>
    <w:p w14:paraId="301A91C8" w14:textId="17B88787" w:rsidR="008B0FD8" w:rsidRPr="0024505D" w:rsidRDefault="008B0FD8" w:rsidP="00343396">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4A532906" w14:textId="347CD658" w:rsidR="00343396" w:rsidRPr="000D69D0" w:rsidRDefault="008B0FD8" w:rsidP="00343396">
      <w:pPr>
        <w:rPr>
          <w:rFonts w:ascii="Times New Roman" w:hAnsi="Times New Roman" w:cs="Times New Roman"/>
          <w:b/>
          <w:bCs/>
          <w:sz w:val="24"/>
          <w:szCs w:val="24"/>
        </w:rPr>
      </w:pPr>
      <w:r w:rsidRPr="000D69D0">
        <w:rPr>
          <w:rFonts w:ascii="Times New Roman" w:hAnsi="Times New Roman" w:cs="Times New Roman"/>
          <w:b/>
          <w:bCs/>
          <w:sz w:val="24"/>
          <w:szCs w:val="24"/>
        </w:rPr>
        <w:t>False Teachers</w:t>
      </w:r>
    </w:p>
    <w:p w14:paraId="7359B62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e are warned about false teachers. Read the following and create a definition or concept of what that involves.</w:t>
      </w:r>
    </w:p>
    <w:p w14:paraId="53AEC4DF" w14:textId="77777777" w:rsidR="00343396" w:rsidRPr="00B65349" w:rsidRDefault="00343396" w:rsidP="00343396">
      <w:pPr>
        <w:rPr>
          <w:rFonts w:ascii="Times New Roman" w:hAnsi="Times New Roman" w:cs="Times New Roman"/>
          <w:sz w:val="24"/>
          <w:szCs w:val="24"/>
        </w:rPr>
      </w:pPr>
      <w:proofErr w:type="spellStart"/>
      <w:r w:rsidRPr="00B65349">
        <w:rPr>
          <w:rFonts w:ascii="Times New Roman" w:hAnsi="Times New Roman" w:cs="Times New Roman"/>
          <w:sz w:val="24"/>
          <w:szCs w:val="24"/>
        </w:rPr>
        <w:t>Pr</w:t>
      </w:r>
      <w:proofErr w:type="spellEnd"/>
      <w:r w:rsidRPr="00B65349">
        <w:rPr>
          <w:rFonts w:ascii="Times New Roman" w:hAnsi="Times New Roman" w:cs="Times New Roman"/>
          <w:sz w:val="24"/>
          <w:szCs w:val="24"/>
        </w:rPr>
        <w:t xml:space="preserve"> 13:5; 14 :25</w:t>
      </w:r>
    </w:p>
    <w:p w14:paraId="72C387D5" w14:textId="77777777" w:rsidR="00343396" w:rsidRPr="00B65349" w:rsidRDefault="00343396" w:rsidP="00343396">
      <w:pPr>
        <w:rPr>
          <w:rFonts w:ascii="Times New Roman" w:hAnsi="Times New Roman" w:cs="Times New Roman"/>
          <w:sz w:val="24"/>
          <w:szCs w:val="24"/>
        </w:rPr>
      </w:pPr>
    </w:p>
    <w:p w14:paraId="523EFB0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er 14:14</w:t>
      </w:r>
    </w:p>
    <w:p w14:paraId="55301C52" w14:textId="77777777" w:rsidR="00343396" w:rsidRPr="00B65349" w:rsidRDefault="00343396" w:rsidP="00343396">
      <w:pPr>
        <w:rPr>
          <w:rFonts w:ascii="Times New Roman" w:hAnsi="Times New Roman" w:cs="Times New Roman"/>
          <w:sz w:val="24"/>
          <w:szCs w:val="24"/>
        </w:rPr>
      </w:pPr>
    </w:p>
    <w:p w14:paraId="31BB502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er 23:16</w:t>
      </w:r>
    </w:p>
    <w:p w14:paraId="79FEC440" w14:textId="77777777" w:rsidR="00343396" w:rsidRPr="00B65349" w:rsidRDefault="00343396" w:rsidP="00343396">
      <w:pPr>
        <w:rPr>
          <w:rFonts w:ascii="Times New Roman" w:hAnsi="Times New Roman" w:cs="Times New Roman"/>
          <w:sz w:val="24"/>
          <w:szCs w:val="24"/>
        </w:rPr>
      </w:pPr>
    </w:p>
    <w:p w14:paraId="3DBBD485" w14:textId="77777777" w:rsidR="00343396" w:rsidRPr="00B65349" w:rsidRDefault="00343396" w:rsidP="00343396">
      <w:pPr>
        <w:rPr>
          <w:rFonts w:ascii="Times New Roman" w:hAnsi="Times New Roman" w:cs="Times New Roman"/>
          <w:sz w:val="24"/>
          <w:szCs w:val="24"/>
        </w:rPr>
      </w:pPr>
      <w:proofErr w:type="spellStart"/>
      <w:r w:rsidRPr="00B65349">
        <w:rPr>
          <w:rFonts w:ascii="Times New Roman" w:hAnsi="Times New Roman" w:cs="Times New Roman"/>
          <w:sz w:val="24"/>
          <w:szCs w:val="24"/>
        </w:rPr>
        <w:t>Ez</w:t>
      </w:r>
      <w:proofErr w:type="spellEnd"/>
      <w:r w:rsidRPr="00B65349">
        <w:rPr>
          <w:rFonts w:ascii="Times New Roman" w:hAnsi="Times New Roman" w:cs="Times New Roman"/>
          <w:sz w:val="24"/>
          <w:szCs w:val="24"/>
        </w:rPr>
        <w:t xml:space="preserve"> 13:6</w:t>
      </w:r>
    </w:p>
    <w:p w14:paraId="69D4C329" w14:textId="77777777" w:rsidR="00343396" w:rsidRPr="00B65349" w:rsidRDefault="00343396" w:rsidP="00343396">
      <w:pPr>
        <w:rPr>
          <w:rFonts w:ascii="Times New Roman" w:hAnsi="Times New Roman" w:cs="Times New Roman"/>
          <w:sz w:val="24"/>
          <w:szCs w:val="24"/>
        </w:rPr>
      </w:pPr>
    </w:p>
    <w:p w14:paraId="224FFBB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esus warns us regarding them as well</w:t>
      </w:r>
    </w:p>
    <w:p w14:paraId="7178BD66"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t 7:15</w:t>
      </w:r>
    </w:p>
    <w:p w14:paraId="4006E00D" w14:textId="77777777" w:rsidR="00343396" w:rsidRPr="00B65349" w:rsidRDefault="00343396" w:rsidP="00343396">
      <w:pPr>
        <w:rPr>
          <w:rFonts w:ascii="Times New Roman" w:hAnsi="Times New Roman" w:cs="Times New Roman"/>
          <w:sz w:val="24"/>
          <w:szCs w:val="24"/>
        </w:rPr>
      </w:pPr>
    </w:p>
    <w:p w14:paraId="62CE1F1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Mt 13:22</w:t>
      </w:r>
    </w:p>
    <w:p w14:paraId="188AF944" w14:textId="77777777" w:rsidR="00343396" w:rsidRPr="00B65349" w:rsidRDefault="00343396" w:rsidP="00343396">
      <w:pPr>
        <w:rPr>
          <w:rFonts w:ascii="Times New Roman" w:hAnsi="Times New Roman" w:cs="Times New Roman"/>
          <w:sz w:val="24"/>
          <w:szCs w:val="24"/>
        </w:rPr>
      </w:pPr>
    </w:p>
    <w:p w14:paraId="2689659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Paul warns us as well</w:t>
      </w:r>
    </w:p>
    <w:p w14:paraId="000C35E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2 Co 11:13-15</w:t>
      </w:r>
    </w:p>
    <w:p w14:paraId="6F7D31D7" w14:textId="77777777" w:rsidR="00343396" w:rsidRPr="00B65349" w:rsidRDefault="00343396" w:rsidP="00343396">
      <w:pPr>
        <w:rPr>
          <w:rFonts w:ascii="Times New Roman" w:hAnsi="Times New Roman" w:cs="Times New Roman"/>
          <w:sz w:val="24"/>
          <w:szCs w:val="24"/>
        </w:rPr>
      </w:pPr>
    </w:p>
    <w:p w14:paraId="30EDEB2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1 Ti 6:3-5</w:t>
      </w:r>
    </w:p>
    <w:p w14:paraId="3263544B" w14:textId="77777777" w:rsidR="00343396" w:rsidRPr="00B65349" w:rsidRDefault="00343396" w:rsidP="00343396">
      <w:pPr>
        <w:rPr>
          <w:rFonts w:ascii="Times New Roman" w:hAnsi="Times New Roman" w:cs="Times New Roman"/>
          <w:sz w:val="24"/>
          <w:szCs w:val="24"/>
        </w:rPr>
      </w:pPr>
    </w:p>
    <w:p w14:paraId="27A5974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Peter tells us how they will operate and the result of their activity</w:t>
      </w:r>
    </w:p>
    <w:p w14:paraId="16A8D34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2 Pe 2:1-3</w:t>
      </w:r>
    </w:p>
    <w:p w14:paraId="65BD76B9"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He also warns us about their end in vs 4 and following</w:t>
      </w:r>
    </w:p>
    <w:p w14:paraId="308078B1" w14:textId="77777777" w:rsidR="00343396" w:rsidRPr="00B65349" w:rsidRDefault="00343396" w:rsidP="00343396">
      <w:pPr>
        <w:rPr>
          <w:rFonts w:ascii="Times New Roman" w:hAnsi="Times New Roman" w:cs="Times New Roman"/>
          <w:sz w:val="24"/>
          <w:szCs w:val="24"/>
        </w:rPr>
      </w:pPr>
    </w:p>
    <w:p w14:paraId="4BA2DDD7"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John encourages us to test those who claim to be from God to decide if they are true or false</w:t>
      </w:r>
    </w:p>
    <w:p w14:paraId="42255C2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1 Jn 4:1-3</w:t>
      </w:r>
    </w:p>
    <w:p w14:paraId="2E4CC585" w14:textId="77777777" w:rsidR="00343396" w:rsidRPr="00B65349" w:rsidRDefault="00343396" w:rsidP="00343396">
      <w:pPr>
        <w:rPr>
          <w:rFonts w:ascii="Times New Roman" w:hAnsi="Times New Roman" w:cs="Times New Roman"/>
          <w:sz w:val="24"/>
          <w:szCs w:val="24"/>
        </w:rPr>
      </w:pPr>
    </w:p>
    <w:p w14:paraId="52423D2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He then tells us that we can have victory over them. </w:t>
      </w:r>
    </w:p>
    <w:p w14:paraId="5230159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1 Jn 4:4-6</w:t>
      </w:r>
    </w:p>
    <w:p w14:paraId="19B8622D" w14:textId="77777777" w:rsidR="00343396" w:rsidRPr="00B65349" w:rsidRDefault="00343396" w:rsidP="00343396">
      <w:pPr>
        <w:rPr>
          <w:rFonts w:ascii="Times New Roman" w:hAnsi="Times New Roman" w:cs="Times New Roman"/>
          <w:sz w:val="24"/>
          <w:szCs w:val="24"/>
        </w:rPr>
      </w:pPr>
    </w:p>
    <w:p w14:paraId="519B0D8C"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What is the key to making that victory possible?</w:t>
      </w:r>
    </w:p>
    <w:p w14:paraId="08769247" w14:textId="77777777" w:rsidR="00343396" w:rsidRPr="00B65349" w:rsidRDefault="00343396">
      <w:pPr>
        <w:rPr>
          <w:rFonts w:ascii="Times New Roman" w:hAnsi="Times New Roman" w:cs="Times New Roman"/>
          <w:sz w:val="24"/>
          <w:szCs w:val="24"/>
        </w:rPr>
      </w:pPr>
    </w:p>
    <w:p w14:paraId="6F4C96BD" w14:textId="77777777" w:rsidR="00343396" w:rsidRPr="00AE4ECA" w:rsidRDefault="00343396" w:rsidP="00343396">
      <w:pPr>
        <w:pStyle w:val="Heading1"/>
        <w:rPr>
          <w:rFonts w:ascii="Times New Roman" w:hAnsi="Times New Roman" w:cs="Times New Roman"/>
          <w:b/>
          <w:bCs/>
          <w:sz w:val="24"/>
          <w:szCs w:val="24"/>
        </w:rPr>
      </w:pPr>
      <w:bookmarkStart w:id="27" w:name="_Toc201051714"/>
      <w:r w:rsidRPr="00AE4ECA">
        <w:rPr>
          <w:rFonts w:ascii="Times New Roman" w:hAnsi="Times New Roman" w:cs="Times New Roman"/>
          <w:b/>
          <w:bCs/>
          <w:sz w:val="24"/>
          <w:szCs w:val="24"/>
        </w:rPr>
        <w:t>Dionysius the Areopagite</w:t>
      </w:r>
      <w:bookmarkEnd w:id="27"/>
    </w:p>
    <w:p w14:paraId="683FB37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have the distinction of being a member of the Areopagus society. Well, we don’t really have an official </w:t>
      </w:r>
      <w:proofErr w:type="gramStart"/>
      <w:r w:rsidRPr="00B65349">
        <w:rPr>
          <w:rFonts w:ascii="Times New Roman" w:hAnsi="Times New Roman" w:cs="Times New Roman"/>
          <w:sz w:val="24"/>
          <w:szCs w:val="24"/>
        </w:rPr>
        <w:t>name</w:t>
      </w:r>
      <w:proofErr w:type="gramEnd"/>
      <w:r w:rsidRPr="00B65349">
        <w:rPr>
          <w:rFonts w:ascii="Times New Roman" w:hAnsi="Times New Roman" w:cs="Times New Roman"/>
          <w:sz w:val="24"/>
          <w:szCs w:val="24"/>
        </w:rPr>
        <w:t xml:space="preserve"> but we serve as the unofficial official court for the town of Athens. It is a prestigious honor to be recognized as a member of this group. We are the astute  in the realm of philosophy. We are the </w:t>
      </w:r>
      <w:proofErr w:type="spellStart"/>
      <w:r w:rsidRPr="00B65349">
        <w:rPr>
          <w:rFonts w:ascii="Times New Roman" w:hAnsi="Times New Roman" w:cs="Times New Roman"/>
          <w:sz w:val="24"/>
          <w:szCs w:val="24"/>
        </w:rPr>
        <w:t>erudites</w:t>
      </w:r>
      <w:proofErr w:type="spellEnd"/>
      <w:r w:rsidRPr="00B65349">
        <w:rPr>
          <w:rFonts w:ascii="Times New Roman" w:hAnsi="Times New Roman" w:cs="Times New Roman"/>
          <w:sz w:val="24"/>
          <w:szCs w:val="24"/>
        </w:rPr>
        <w:t xml:space="preserve"> in the realm of political science. We are the men of insight and perspicacity </w:t>
      </w:r>
      <w:proofErr w:type="gramStart"/>
      <w:r w:rsidRPr="00B65349">
        <w:rPr>
          <w:rFonts w:ascii="Times New Roman" w:hAnsi="Times New Roman" w:cs="Times New Roman"/>
          <w:sz w:val="24"/>
          <w:szCs w:val="24"/>
        </w:rPr>
        <w:t>in the area of</w:t>
      </w:r>
      <w:proofErr w:type="gramEnd"/>
      <w:r w:rsidRPr="00B65349">
        <w:rPr>
          <w:rFonts w:ascii="Times New Roman" w:hAnsi="Times New Roman" w:cs="Times New Roman"/>
          <w:sz w:val="24"/>
          <w:szCs w:val="24"/>
        </w:rPr>
        <w:t xml:space="preserve"> jurisprudence. </w:t>
      </w:r>
    </w:p>
    <w:p w14:paraId="6ED5B2B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know I know enough with the big words and the attempt to impress. Well, we are the ones who know the big words and what they mean. We are </w:t>
      </w:r>
      <w:proofErr w:type="gramStart"/>
      <w:r w:rsidRPr="00B65349">
        <w:rPr>
          <w:rFonts w:ascii="Times New Roman" w:hAnsi="Times New Roman" w:cs="Times New Roman"/>
          <w:sz w:val="24"/>
          <w:szCs w:val="24"/>
        </w:rPr>
        <w:t>impressive</w:t>
      </w:r>
      <w:proofErr w:type="gramEnd"/>
      <w:r w:rsidRPr="00B65349">
        <w:rPr>
          <w:rFonts w:ascii="Times New Roman" w:hAnsi="Times New Roman" w:cs="Times New Roman"/>
          <w:sz w:val="24"/>
          <w:szCs w:val="24"/>
        </w:rPr>
        <w:t xml:space="preserve">. Why? Well, we are not just smart or intelligent. It is because of that that we are tasked with the responsibility to maintain the peace and prosperity of Athens. </w:t>
      </w:r>
    </w:p>
    <w:p w14:paraId="17366E2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ll the key religious teachers come here. We have temples everywhere. We even built a shrine to the unknown god just to be sure no one was left out and that </w:t>
      </w:r>
      <w:proofErr w:type="gramStart"/>
      <w:r w:rsidRPr="00B65349">
        <w:rPr>
          <w:rFonts w:ascii="Times New Roman" w:hAnsi="Times New Roman" w:cs="Times New Roman"/>
          <w:sz w:val="24"/>
          <w:szCs w:val="24"/>
        </w:rPr>
        <w:t>god</w:t>
      </w:r>
      <w:proofErr w:type="gramEnd"/>
      <w:r w:rsidRPr="00B65349">
        <w:rPr>
          <w:rFonts w:ascii="Times New Roman" w:hAnsi="Times New Roman" w:cs="Times New Roman"/>
          <w:sz w:val="24"/>
          <w:szCs w:val="24"/>
        </w:rPr>
        <w:t xml:space="preserve"> would be displeased and cause problems. All the main philosophers come here and test themselves. We have designated places where they can present their ideas to the population and where we can surreptitiously observe them and hear their teaching. That means listen in secret.  If we find them interesting and the people begin to respond, then we invite them to a gathering of the Areopagus to share it with us.</w:t>
      </w:r>
    </w:p>
    <w:p w14:paraId="1E2B927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We do this to be sure their teaching does not contain elements of sedition against the government and the peace of the city. If we decide in their favor, then they are free to continue to share their </w:t>
      </w:r>
      <w:proofErr w:type="gramStart"/>
      <w:r w:rsidRPr="00B65349">
        <w:rPr>
          <w:rFonts w:ascii="Times New Roman" w:hAnsi="Times New Roman" w:cs="Times New Roman"/>
          <w:sz w:val="24"/>
          <w:szCs w:val="24"/>
        </w:rPr>
        <w:t>particular brand</w:t>
      </w:r>
      <w:proofErr w:type="gramEnd"/>
      <w:r w:rsidRPr="00B65349">
        <w:rPr>
          <w:rFonts w:ascii="Times New Roman" w:hAnsi="Times New Roman" w:cs="Times New Roman"/>
          <w:sz w:val="24"/>
          <w:szCs w:val="24"/>
        </w:rPr>
        <w:t xml:space="preserve"> of truth. If we decide against them </w:t>
      </w:r>
      <w:proofErr w:type="gramStart"/>
      <w:r w:rsidRPr="00B65349">
        <w:rPr>
          <w:rFonts w:ascii="Times New Roman" w:hAnsi="Times New Roman" w:cs="Times New Roman"/>
          <w:sz w:val="24"/>
          <w:szCs w:val="24"/>
        </w:rPr>
        <w:t>then</w:t>
      </w:r>
      <w:proofErr w:type="gramEnd"/>
      <w:r w:rsidRPr="00B65349">
        <w:rPr>
          <w:rFonts w:ascii="Times New Roman" w:hAnsi="Times New Roman" w:cs="Times New Roman"/>
          <w:sz w:val="24"/>
          <w:szCs w:val="24"/>
        </w:rPr>
        <w:t xml:space="preserve"> must leave town or suffer the consequences. </w:t>
      </w:r>
    </w:p>
    <w:p w14:paraId="089F056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 say consequences because we have a great deal of authority in the administration of punishment related to maintaining the peace of our community. We can levy fines, incarceration, and even capital punishment when needed. We do have a system of courts for minor offences and law breaking. If they cannot resolve them then sometimes, we agree to hear that </w:t>
      </w:r>
      <w:proofErr w:type="gramStart"/>
      <w:r w:rsidRPr="00B65349">
        <w:rPr>
          <w:rFonts w:ascii="Times New Roman" w:hAnsi="Times New Roman" w:cs="Times New Roman"/>
          <w:sz w:val="24"/>
          <w:szCs w:val="24"/>
        </w:rPr>
        <w:t>particular issue</w:t>
      </w:r>
      <w:proofErr w:type="gramEnd"/>
      <w:r w:rsidRPr="00B65349">
        <w:rPr>
          <w:rFonts w:ascii="Times New Roman" w:hAnsi="Times New Roman" w:cs="Times New Roman"/>
          <w:sz w:val="24"/>
          <w:szCs w:val="24"/>
        </w:rPr>
        <w:t xml:space="preserve">. That fact often forces people to resolve the issue before it comes to us. When we </w:t>
      </w:r>
      <w:proofErr w:type="gramStart"/>
      <w:r w:rsidRPr="00B65349">
        <w:rPr>
          <w:rFonts w:ascii="Times New Roman" w:hAnsi="Times New Roman" w:cs="Times New Roman"/>
          <w:sz w:val="24"/>
          <w:szCs w:val="24"/>
        </w:rPr>
        <w:t>decide</w:t>
      </w:r>
      <w:proofErr w:type="gramEnd"/>
      <w:r w:rsidRPr="00B65349">
        <w:rPr>
          <w:rFonts w:ascii="Times New Roman" w:hAnsi="Times New Roman" w:cs="Times New Roman"/>
          <w:sz w:val="24"/>
          <w:szCs w:val="24"/>
        </w:rPr>
        <w:t xml:space="preserve"> a case or issue there is no further appeal. Our judgment is final and is carried out immediately.</w:t>
      </w:r>
    </w:p>
    <w:p w14:paraId="579FD56D" w14:textId="38C68148"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It is no small matter to be selected as a member of this group. You </w:t>
      </w:r>
      <w:proofErr w:type="gramStart"/>
      <w:r w:rsidRPr="00B65349">
        <w:rPr>
          <w:rFonts w:ascii="Times New Roman" w:hAnsi="Times New Roman" w:cs="Times New Roman"/>
          <w:sz w:val="24"/>
          <w:szCs w:val="24"/>
        </w:rPr>
        <w:t>have to</w:t>
      </w:r>
      <w:proofErr w:type="gramEnd"/>
      <w:r w:rsidRPr="00B65349">
        <w:rPr>
          <w:rFonts w:ascii="Times New Roman" w:hAnsi="Times New Roman" w:cs="Times New Roman"/>
          <w:sz w:val="24"/>
          <w:szCs w:val="24"/>
        </w:rPr>
        <w:t xml:space="preserve"> be quite fluent and capable of defending yourself. Every member is tested </w:t>
      </w:r>
      <w:r w:rsidR="0066616D">
        <w:rPr>
          <w:rFonts w:ascii="Times New Roman" w:hAnsi="Times New Roman" w:cs="Times New Roman"/>
          <w:sz w:val="24"/>
          <w:szCs w:val="24"/>
        </w:rPr>
        <w:t xml:space="preserve">in </w:t>
      </w:r>
      <w:r w:rsidRPr="00B65349">
        <w:rPr>
          <w:rFonts w:ascii="Times New Roman" w:hAnsi="Times New Roman" w:cs="Times New Roman"/>
          <w:sz w:val="24"/>
          <w:szCs w:val="24"/>
        </w:rPr>
        <w:t xml:space="preserve">their understanding of the legal system and </w:t>
      </w:r>
      <w:r w:rsidR="00D6025F">
        <w:rPr>
          <w:rFonts w:ascii="Times New Roman" w:hAnsi="Times New Roman" w:cs="Times New Roman"/>
          <w:sz w:val="24"/>
          <w:szCs w:val="24"/>
        </w:rPr>
        <w:t>its</w:t>
      </w:r>
      <w:r w:rsidR="00C25657">
        <w:rPr>
          <w:rFonts w:ascii="Times New Roman" w:hAnsi="Times New Roman" w:cs="Times New Roman"/>
          <w:sz w:val="24"/>
          <w:szCs w:val="24"/>
        </w:rPr>
        <w:t xml:space="preserve"> </w:t>
      </w:r>
      <w:r w:rsidRPr="00B65349">
        <w:rPr>
          <w:rFonts w:ascii="Times New Roman" w:hAnsi="Times New Roman" w:cs="Times New Roman"/>
          <w:sz w:val="24"/>
          <w:szCs w:val="24"/>
        </w:rPr>
        <w:t xml:space="preserve">laws, their ability to speak and communicate, and their ability to understand, query, and respond to the philosophies and beliefs we encounter on a regular basis. It was not easy, but I passed all the tests and am a member </w:t>
      </w:r>
      <w:proofErr w:type="gramStart"/>
      <w:r w:rsidRPr="00B65349">
        <w:rPr>
          <w:rFonts w:ascii="Times New Roman" w:hAnsi="Times New Roman" w:cs="Times New Roman"/>
          <w:sz w:val="24"/>
          <w:szCs w:val="24"/>
        </w:rPr>
        <w:t>in</w:t>
      </w:r>
      <w:proofErr w:type="gramEnd"/>
      <w:r w:rsidRPr="00B65349">
        <w:rPr>
          <w:rFonts w:ascii="Times New Roman" w:hAnsi="Times New Roman" w:cs="Times New Roman"/>
          <w:sz w:val="24"/>
          <w:szCs w:val="24"/>
        </w:rPr>
        <w:t xml:space="preserve"> good standing.</w:t>
      </w:r>
    </w:p>
    <w:p w14:paraId="29CBA498"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As it would have it one day I was in the marketplace when a new person arrived and began teaching about a messiah and savior. I became intrigued by his presentation. It was clearly based on the footings and teachings of ancient documents. Yet it was a new understanding of what was contained in those documents. His thoughts and points were well organized. </w:t>
      </w:r>
    </w:p>
    <w:p w14:paraId="04762793" w14:textId="446E8CA3"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The more I listened to him I saw an opportunity to bring something very new and a bit exotic to the Areopagus. We thrive on these. Oh, how we love to debate the points and ideas of the latest philosophy and belief. The next day I invited another member of our group to join me. He too was intrigued by what he heard, and we agreed to present this to the larger group. When we </w:t>
      </w:r>
      <w:proofErr w:type="gramStart"/>
      <w:r w:rsidRPr="00B65349">
        <w:rPr>
          <w:rFonts w:ascii="Times New Roman" w:hAnsi="Times New Roman" w:cs="Times New Roman"/>
          <w:sz w:val="24"/>
          <w:szCs w:val="24"/>
        </w:rPr>
        <w:t>did</w:t>
      </w:r>
      <w:proofErr w:type="gramEnd"/>
      <w:r w:rsidRPr="00B65349">
        <w:rPr>
          <w:rFonts w:ascii="Times New Roman" w:hAnsi="Times New Roman" w:cs="Times New Roman"/>
          <w:sz w:val="24"/>
          <w:szCs w:val="24"/>
        </w:rPr>
        <w:t xml:space="preserve"> they agreed that we should extend an invitation to this </w:t>
      </w:r>
      <w:r w:rsidR="00674CF9" w:rsidRPr="00B65349">
        <w:rPr>
          <w:rFonts w:ascii="Times New Roman" w:hAnsi="Times New Roman" w:cs="Times New Roman"/>
          <w:sz w:val="24"/>
          <w:szCs w:val="24"/>
        </w:rPr>
        <w:t>teacher,</w:t>
      </w:r>
      <w:r w:rsidRPr="00B65349">
        <w:rPr>
          <w:rFonts w:ascii="Times New Roman" w:hAnsi="Times New Roman" w:cs="Times New Roman"/>
          <w:sz w:val="24"/>
          <w:szCs w:val="24"/>
        </w:rPr>
        <w:t xml:space="preserve"> whose name was Paul, to come and share his teaching with the larger group. He was quite agreeable and seemed quite excited to do so. We set a time and then went on our way.</w:t>
      </w:r>
    </w:p>
    <w:p w14:paraId="43D8E966" w14:textId="3716B3E8"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His presentation was well planned and captured the group’s attention. A rarity. But then he made a comment that I had not heard before. I had failed to listen to all he had to say. It happens. One wants to impress others and fails to do all the tiring work of getting all the details. Many scoffed at the idea of a person dying for the sin of others. More incredible was the claim that </w:t>
      </w:r>
      <w:r w:rsidR="00B2079F">
        <w:rPr>
          <w:rFonts w:ascii="Times New Roman" w:hAnsi="Times New Roman" w:cs="Times New Roman"/>
          <w:sz w:val="24"/>
          <w:szCs w:val="24"/>
        </w:rPr>
        <w:t>he</w:t>
      </w:r>
      <w:r w:rsidR="00702803">
        <w:rPr>
          <w:rFonts w:ascii="Times New Roman" w:hAnsi="Times New Roman" w:cs="Times New Roman"/>
          <w:sz w:val="24"/>
          <w:szCs w:val="24"/>
        </w:rPr>
        <w:t xml:space="preserve"> proved </w:t>
      </w:r>
      <w:r w:rsidRPr="00B65349">
        <w:rPr>
          <w:rFonts w:ascii="Times New Roman" w:hAnsi="Times New Roman" w:cs="Times New Roman"/>
          <w:sz w:val="24"/>
          <w:szCs w:val="24"/>
        </w:rPr>
        <w:t xml:space="preserve"> this by rising from the dead. </w:t>
      </w:r>
    </w:p>
    <w:p w14:paraId="737ED454"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hen he said this most scoffed at him. Many looked at me with a scowl on their face. Not good. It suggested that I had not done a thorough job in vetting this man and had allowed a crackpot into our presence. Still as I reviewed all that I had heard before I saw the sense in what he said. At that point the meeting </w:t>
      </w:r>
      <w:proofErr w:type="gramStart"/>
      <w:r w:rsidRPr="00B65349">
        <w:rPr>
          <w:rFonts w:ascii="Times New Roman" w:hAnsi="Times New Roman" w:cs="Times New Roman"/>
          <w:sz w:val="24"/>
          <w:szCs w:val="24"/>
        </w:rPr>
        <w:t>was ended</w:t>
      </w:r>
      <w:proofErr w:type="gramEnd"/>
      <w:r w:rsidRPr="00B65349">
        <w:rPr>
          <w:rFonts w:ascii="Times New Roman" w:hAnsi="Times New Roman" w:cs="Times New Roman"/>
          <w:sz w:val="24"/>
          <w:szCs w:val="24"/>
        </w:rPr>
        <w:t xml:space="preserve">. Out of courtesy they said he would be invited back to share more. I knew better. It was a dismissal. </w:t>
      </w:r>
    </w:p>
    <w:p w14:paraId="63A4986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For me it was </w:t>
      </w:r>
      <w:proofErr w:type="gramStart"/>
      <w:r w:rsidRPr="00B65349">
        <w:rPr>
          <w:rFonts w:ascii="Times New Roman" w:hAnsi="Times New Roman" w:cs="Times New Roman"/>
          <w:sz w:val="24"/>
          <w:szCs w:val="24"/>
        </w:rPr>
        <w:t>actually a</w:t>
      </w:r>
      <w:proofErr w:type="gramEnd"/>
      <w:r w:rsidRPr="00B65349">
        <w:rPr>
          <w:rFonts w:ascii="Times New Roman" w:hAnsi="Times New Roman" w:cs="Times New Roman"/>
          <w:sz w:val="24"/>
          <w:szCs w:val="24"/>
        </w:rPr>
        <w:t xml:space="preserve"> door opening in my heart and mind to consider something much grander than the mere thoughts of a human being and consider what it would involve </w:t>
      </w:r>
      <w:proofErr w:type="gramStart"/>
      <w:r w:rsidRPr="00B65349">
        <w:rPr>
          <w:rFonts w:ascii="Times New Roman" w:hAnsi="Times New Roman" w:cs="Times New Roman"/>
          <w:sz w:val="24"/>
          <w:szCs w:val="24"/>
        </w:rPr>
        <w:t>to follow</w:t>
      </w:r>
      <w:proofErr w:type="gramEnd"/>
      <w:r w:rsidRPr="00B65349">
        <w:rPr>
          <w:rFonts w:ascii="Times New Roman" w:hAnsi="Times New Roman" w:cs="Times New Roman"/>
          <w:sz w:val="24"/>
          <w:szCs w:val="24"/>
        </w:rPr>
        <w:t xml:space="preserve"> such a </w:t>
      </w:r>
      <w:r w:rsidRPr="00B65349">
        <w:rPr>
          <w:rFonts w:ascii="Times New Roman" w:hAnsi="Times New Roman" w:cs="Times New Roman"/>
          <w:sz w:val="24"/>
          <w:szCs w:val="24"/>
        </w:rPr>
        <w:lastRenderedPageBreak/>
        <w:t xml:space="preserve">god. A god who cared so much for us. So, I found Paul and talked with him at greater depth. As a result, I have come to believe in the truth of what he has shared. </w:t>
      </w:r>
    </w:p>
    <w:p w14:paraId="3C773A86" w14:textId="77777777" w:rsidR="00343396" w:rsidRPr="00B65349" w:rsidRDefault="00343396" w:rsidP="00343396">
      <w:pPr>
        <w:rPr>
          <w:rFonts w:ascii="Times New Roman" w:hAnsi="Times New Roman" w:cs="Times New Roman"/>
          <w:sz w:val="24"/>
          <w:szCs w:val="24"/>
        </w:rPr>
      </w:pPr>
      <w:proofErr w:type="gramStart"/>
      <w:r w:rsidRPr="00B65349">
        <w:rPr>
          <w:rFonts w:ascii="Times New Roman" w:hAnsi="Times New Roman" w:cs="Times New Roman"/>
          <w:sz w:val="24"/>
          <w:szCs w:val="24"/>
        </w:rPr>
        <w:t>I for my part</w:t>
      </w:r>
      <w:proofErr w:type="gramEnd"/>
      <w:r w:rsidRPr="00B65349">
        <w:rPr>
          <w:rFonts w:ascii="Times New Roman" w:hAnsi="Times New Roman" w:cs="Times New Roman"/>
          <w:sz w:val="24"/>
          <w:szCs w:val="24"/>
        </w:rPr>
        <w:t xml:space="preserve"> invited some of my colleagues to my house for the </w:t>
      </w:r>
      <w:proofErr w:type="gramStart"/>
      <w:r w:rsidRPr="00B65349">
        <w:rPr>
          <w:rFonts w:ascii="Times New Roman" w:hAnsi="Times New Roman" w:cs="Times New Roman"/>
          <w:sz w:val="24"/>
          <w:szCs w:val="24"/>
        </w:rPr>
        <w:t>follow up</w:t>
      </w:r>
      <w:proofErr w:type="gramEnd"/>
      <w:r w:rsidRPr="00B65349">
        <w:rPr>
          <w:rFonts w:ascii="Times New Roman" w:hAnsi="Times New Roman" w:cs="Times New Roman"/>
          <w:sz w:val="24"/>
          <w:szCs w:val="24"/>
        </w:rPr>
        <w:t xml:space="preserve"> that did not happen at the Areopagus. As a result, we now have a small group of followers gathered to study what we have learned. We are still part of the group but have a much different perspective on how to evaluate what we hear. We also have a different basis for our decisions related to politics and justice. </w:t>
      </w:r>
    </w:p>
    <w:p w14:paraId="450D0CBB"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Life has become more interesting. I suspect that eventually I may be asked to resign from being an Areopagite. It will be a sad day because I really want to see my fellow members see what I have seen. Yet unless there is a significant change in the foundation of how the group thinks and responds that day is inevitable. That’s okay. I have found something much more prestigious to be a part of. I am now a member of the family of God.</w:t>
      </w:r>
    </w:p>
    <w:p w14:paraId="20AE4AE9" w14:textId="77777777" w:rsidR="00343396"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 xml:space="preserve">Well, the group is meeting. I think we have a case that involves </w:t>
      </w:r>
      <w:proofErr w:type="gramStart"/>
      <w:r w:rsidRPr="00B65349">
        <w:rPr>
          <w:rFonts w:ascii="Times New Roman" w:hAnsi="Times New Roman" w:cs="Times New Roman"/>
          <w:sz w:val="24"/>
          <w:szCs w:val="24"/>
        </w:rPr>
        <w:t>a murder</w:t>
      </w:r>
      <w:proofErr w:type="gramEnd"/>
      <w:r w:rsidRPr="00B65349">
        <w:rPr>
          <w:rFonts w:ascii="Times New Roman" w:hAnsi="Times New Roman" w:cs="Times New Roman"/>
          <w:sz w:val="24"/>
          <w:szCs w:val="24"/>
        </w:rPr>
        <w:t xml:space="preserve"> to hear. It is </w:t>
      </w:r>
      <w:proofErr w:type="gramStart"/>
      <w:r w:rsidRPr="00B65349">
        <w:rPr>
          <w:rFonts w:ascii="Times New Roman" w:hAnsi="Times New Roman" w:cs="Times New Roman"/>
          <w:sz w:val="24"/>
          <w:szCs w:val="24"/>
        </w:rPr>
        <w:t>serious</w:t>
      </w:r>
      <w:proofErr w:type="gramEnd"/>
      <w:r w:rsidRPr="00B65349">
        <w:rPr>
          <w:rFonts w:ascii="Times New Roman" w:hAnsi="Times New Roman" w:cs="Times New Roman"/>
          <w:sz w:val="24"/>
          <w:szCs w:val="24"/>
        </w:rPr>
        <w:t xml:space="preserve"> business. We often hold the lives of people in our hands. What is so much more important though is realizing I have what people need to save not only their lives here but their soul in eternity.</w:t>
      </w:r>
    </w:p>
    <w:p w14:paraId="4D1369B4" w14:textId="77777777" w:rsidR="001F6A2C" w:rsidRPr="00B65349" w:rsidRDefault="001F6A2C" w:rsidP="00343396">
      <w:pPr>
        <w:rPr>
          <w:rFonts w:ascii="Times New Roman" w:hAnsi="Times New Roman" w:cs="Times New Roman"/>
          <w:sz w:val="24"/>
          <w:szCs w:val="24"/>
        </w:rPr>
      </w:pPr>
    </w:p>
    <w:p w14:paraId="29DEBE9E" w14:textId="77777777" w:rsidR="00C00E9C" w:rsidRPr="005E6C75" w:rsidRDefault="00C00E9C" w:rsidP="00C00E9C">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597C927A" w14:textId="5F3991F4" w:rsidR="00343396" w:rsidRPr="000D69D0" w:rsidRDefault="00DD0AAF" w:rsidP="00343396">
      <w:pPr>
        <w:rPr>
          <w:rFonts w:ascii="Times New Roman" w:hAnsi="Times New Roman" w:cs="Times New Roman"/>
          <w:b/>
          <w:bCs/>
          <w:sz w:val="24"/>
          <w:szCs w:val="24"/>
        </w:rPr>
      </w:pPr>
      <w:r w:rsidRPr="000D69D0">
        <w:rPr>
          <w:rFonts w:ascii="Times New Roman" w:hAnsi="Times New Roman" w:cs="Times New Roman"/>
          <w:b/>
          <w:bCs/>
          <w:sz w:val="24"/>
          <w:szCs w:val="24"/>
        </w:rPr>
        <w:t>Gospel Outreach</w:t>
      </w:r>
    </w:p>
    <w:p w14:paraId="1B0C3740"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So how does the gospel spread? Consider the following text and make a list of what you think are the possibilities.</w:t>
      </w:r>
    </w:p>
    <w:p w14:paraId="3EB05F6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ol 1:28</w:t>
      </w:r>
    </w:p>
    <w:p w14:paraId="0F49B5E3" w14:textId="77777777" w:rsidR="00343396" w:rsidRPr="00B65349" w:rsidRDefault="00343396" w:rsidP="00343396">
      <w:pPr>
        <w:rPr>
          <w:rFonts w:ascii="Times New Roman" w:hAnsi="Times New Roman" w:cs="Times New Roman"/>
          <w:sz w:val="24"/>
          <w:szCs w:val="24"/>
        </w:rPr>
      </w:pPr>
    </w:p>
    <w:p w14:paraId="19D37E6A"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1 Jn 1:1-4 John list four concepts here.</w:t>
      </w:r>
    </w:p>
    <w:p w14:paraId="61A55DC8" w14:textId="77777777" w:rsidR="00343396" w:rsidRPr="00B65349" w:rsidRDefault="00343396" w:rsidP="00343396">
      <w:pPr>
        <w:rPr>
          <w:rFonts w:ascii="Times New Roman" w:hAnsi="Times New Roman" w:cs="Times New Roman"/>
          <w:sz w:val="24"/>
          <w:szCs w:val="24"/>
        </w:rPr>
      </w:pPr>
    </w:p>
    <w:p w14:paraId="200BA11E"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Ro 10:10-15</w:t>
      </w:r>
    </w:p>
    <w:p w14:paraId="7930BF1B" w14:textId="77777777" w:rsidR="00343396" w:rsidRPr="00B65349" w:rsidRDefault="00343396" w:rsidP="00343396">
      <w:pPr>
        <w:rPr>
          <w:rFonts w:ascii="Times New Roman" w:hAnsi="Times New Roman" w:cs="Times New Roman"/>
          <w:sz w:val="24"/>
          <w:szCs w:val="24"/>
        </w:rPr>
      </w:pPr>
    </w:p>
    <w:p w14:paraId="5E206C63"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ol 3:17</w:t>
      </w:r>
    </w:p>
    <w:p w14:paraId="1CEAFC4A" w14:textId="77777777" w:rsidR="00343396" w:rsidRPr="00B65349" w:rsidRDefault="00343396" w:rsidP="00343396">
      <w:pPr>
        <w:rPr>
          <w:rFonts w:ascii="Times New Roman" w:hAnsi="Times New Roman" w:cs="Times New Roman"/>
          <w:sz w:val="24"/>
          <w:szCs w:val="24"/>
        </w:rPr>
      </w:pPr>
    </w:p>
    <w:p w14:paraId="7DDD730D"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c 19:9-10</w:t>
      </w:r>
    </w:p>
    <w:p w14:paraId="3393C790" w14:textId="77777777" w:rsidR="00343396" w:rsidRPr="00B65349" w:rsidRDefault="00343396" w:rsidP="00343396">
      <w:pPr>
        <w:rPr>
          <w:rFonts w:ascii="Times New Roman" w:hAnsi="Times New Roman" w:cs="Times New Roman"/>
          <w:sz w:val="24"/>
          <w:szCs w:val="24"/>
        </w:rPr>
      </w:pPr>
    </w:p>
    <w:p w14:paraId="475BB34F"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cts 2:42-47</w:t>
      </w:r>
    </w:p>
    <w:p w14:paraId="23FAA8EE" w14:textId="77777777" w:rsidR="00343396" w:rsidRPr="00B65349" w:rsidRDefault="00343396" w:rsidP="00343396">
      <w:pPr>
        <w:rPr>
          <w:rFonts w:ascii="Times New Roman" w:hAnsi="Times New Roman" w:cs="Times New Roman"/>
          <w:sz w:val="24"/>
          <w:szCs w:val="24"/>
        </w:rPr>
      </w:pPr>
    </w:p>
    <w:p w14:paraId="622F7405"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lastRenderedPageBreak/>
        <w:t>Col 1:3-9</w:t>
      </w:r>
    </w:p>
    <w:p w14:paraId="5182E18C" w14:textId="77777777" w:rsidR="00343396" w:rsidRPr="00B65349" w:rsidRDefault="00343396" w:rsidP="00343396">
      <w:pPr>
        <w:rPr>
          <w:rFonts w:ascii="Times New Roman" w:hAnsi="Times New Roman" w:cs="Times New Roman"/>
          <w:sz w:val="24"/>
          <w:szCs w:val="24"/>
        </w:rPr>
      </w:pPr>
    </w:p>
    <w:p w14:paraId="251389C2"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Consider your life as a Christian. Do people know about your faith? What ways are you informing the world around you? What are you doing to strengthen your ability to proclaim the gospel?</w:t>
      </w:r>
    </w:p>
    <w:p w14:paraId="79989F68" w14:textId="77777777" w:rsidR="00343396" w:rsidRPr="00B65349" w:rsidRDefault="00343396" w:rsidP="00343396">
      <w:pPr>
        <w:rPr>
          <w:rFonts w:ascii="Times New Roman" w:hAnsi="Times New Roman" w:cs="Times New Roman"/>
          <w:sz w:val="24"/>
          <w:szCs w:val="24"/>
        </w:rPr>
      </w:pPr>
    </w:p>
    <w:p w14:paraId="6F284101" w14:textId="77777777" w:rsidR="00343396" w:rsidRPr="00B65349" w:rsidRDefault="00343396" w:rsidP="00343396">
      <w:pPr>
        <w:rPr>
          <w:rFonts w:ascii="Times New Roman" w:hAnsi="Times New Roman" w:cs="Times New Roman"/>
          <w:sz w:val="24"/>
          <w:szCs w:val="24"/>
        </w:rPr>
      </w:pPr>
      <w:r w:rsidRPr="00B65349">
        <w:rPr>
          <w:rFonts w:ascii="Times New Roman" w:hAnsi="Times New Roman" w:cs="Times New Roman"/>
          <w:sz w:val="24"/>
          <w:szCs w:val="24"/>
        </w:rPr>
        <w:t>Answer this question. Where should we share the gospel, in the church primarily or wherever we may be in the world around us?</w:t>
      </w:r>
    </w:p>
    <w:p w14:paraId="7652B6AD" w14:textId="77777777" w:rsidR="00343396" w:rsidRPr="00B65349" w:rsidRDefault="00343396" w:rsidP="00343396">
      <w:pPr>
        <w:rPr>
          <w:rFonts w:ascii="Times New Roman" w:hAnsi="Times New Roman" w:cs="Times New Roman"/>
          <w:sz w:val="24"/>
          <w:szCs w:val="24"/>
        </w:rPr>
      </w:pPr>
    </w:p>
    <w:p w14:paraId="55D70FCF" w14:textId="77777777" w:rsidR="00F161DE" w:rsidRPr="0032747E" w:rsidRDefault="00F161DE" w:rsidP="00F161DE">
      <w:pPr>
        <w:pStyle w:val="Heading1"/>
        <w:rPr>
          <w:rFonts w:ascii="Times New Roman" w:hAnsi="Times New Roman" w:cs="Times New Roman"/>
          <w:b/>
          <w:bCs/>
          <w:sz w:val="24"/>
          <w:szCs w:val="24"/>
        </w:rPr>
      </w:pPr>
      <w:bookmarkStart w:id="28" w:name="_Toc201051715"/>
      <w:r w:rsidRPr="0032747E">
        <w:rPr>
          <w:rFonts w:ascii="Times New Roman" w:hAnsi="Times New Roman" w:cs="Times New Roman"/>
          <w:b/>
          <w:bCs/>
          <w:sz w:val="24"/>
          <w:szCs w:val="24"/>
        </w:rPr>
        <w:t>Luke – physician and friend</w:t>
      </w:r>
      <w:bookmarkEnd w:id="28"/>
    </w:p>
    <w:p w14:paraId="36864C92"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Hello everyone. I believe most of you know who I am. Yes. Then let’s move quickly through a few items before I move on to share with you about my life.</w:t>
      </w:r>
    </w:p>
    <w:p w14:paraId="593444BF"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First, please do not ask me about the nature of Paul’s thorn. I will not discuss what it was or wasn’t. That is something for Paul to discuss with you and to be honest I doubt that he will ever share with you much more than the fact that he struggled with it until the Lord finally told him to learn to live with it and trust him. </w:t>
      </w:r>
      <w:proofErr w:type="gramStart"/>
      <w:r w:rsidRPr="00F161DE">
        <w:rPr>
          <w:rFonts w:ascii="Times New Roman" w:hAnsi="Times New Roman" w:cs="Times New Roman"/>
          <w:kern w:val="2"/>
          <w:sz w:val="24"/>
          <w:szCs w:val="24"/>
          <w14:ligatures w14:val="standardContextual"/>
        </w:rPr>
        <w:t>Paul</w:t>
      </w:r>
      <w:proofErr w:type="gramEnd"/>
      <w:r w:rsidRPr="00F161DE">
        <w:rPr>
          <w:rFonts w:ascii="Times New Roman" w:hAnsi="Times New Roman" w:cs="Times New Roman"/>
          <w:kern w:val="2"/>
          <w:sz w:val="24"/>
          <w:szCs w:val="24"/>
          <w14:ligatures w14:val="standardContextual"/>
        </w:rPr>
        <w:t xml:space="preserve"> being </w:t>
      </w:r>
      <w:proofErr w:type="gramStart"/>
      <w:r w:rsidRPr="00F161DE">
        <w:rPr>
          <w:rFonts w:ascii="Times New Roman" w:hAnsi="Times New Roman" w:cs="Times New Roman"/>
          <w:kern w:val="2"/>
          <w:sz w:val="24"/>
          <w:szCs w:val="24"/>
          <w14:ligatures w14:val="standardContextual"/>
        </w:rPr>
        <w:t>Paul</w:t>
      </w:r>
      <w:proofErr w:type="gramEnd"/>
      <w:r w:rsidRPr="00F161DE">
        <w:rPr>
          <w:rFonts w:ascii="Times New Roman" w:hAnsi="Times New Roman" w:cs="Times New Roman"/>
          <w:kern w:val="2"/>
          <w:sz w:val="24"/>
          <w:szCs w:val="24"/>
          <w14:ligatures w14:val="standardContextual"/>
        </w:rPr>
        <w:t xml:space="preserve"> heard those instructions and followed them implicitly. Of course, there were times when he did use my skills. No one goes through what he did in sharing the gospel without some harm physically and therefore the need of someone to treat those injuries and their impact.</w:t>
      </w:r>
    </w:p>
    <w:p w14:paraId="453E26B5"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Second, as I stated in my introduction, I was not a witness to any of the events in the book I wrote about the life of Jesus, our messiah and Lord. Nor was I present in those early years of the church. In fact, I was not always present with Paul on </w:t>
      </w:r>
      <w:proofErr w:type="gramStart"/>
      <w:r w:rsidRPr="00F161DE">
        <w:rPr>
          <w:rFonts w:ascii="Times New Roman" w:hAnsi="Times New Roman" w:cs="Times New Roman"/>
          <w:kern w:val="2"/>
          <w:sz w:val="24"/>
          <w:szCs w:val="24"/>
          <w14:ligatures w14:val="standardContextual"/>
        </w:rPr>
        <w:t>all of</w:t>
      </w:r>
      <w:proofErr w:type="gramEnd"/>
      <w:r w:rsidRPr="00F161DE">
        <w:rPr>
          <w:rFonts w:ascii="Times New Roman" w:hAnsi="Times New Roman" w:cs="Times New Roman"/>
          <w:kern w:val="2"/>
          <w:sz w:val="24"/>
          <w:szCs w:val="24"/>
          <w14:ligatures w14:val="standardContextual"/>
        </w:rPr>
        <w:t xml:space="preserve"> his journeys. I met him in Macedonia and spent a little time with him. </w:t>
      </w:r>
    </w:p>
    <w:p w14:paraId="7C5FC6FD"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Third, I am not interested in recounting my travels and activity with Paul. You can gather some of that from his letters. We did meet in Troas and that is where I will begin. At least I will begin what I want to share with you today. </w:t>
      </w:r>
    </w:p>
    <w:p w14:paraId="0161E4EE"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So, a quick review of my background. I have enjoyed the benefits of being a doctor. A highly valued position. This suggests that I was from a </w:t>
      </w:r>
      <w:proofErr w:type="gramStart"/>
      <w:r w:rsidRPr="00F161DE">
        <w:rPr>
          <w:rFonts w:ascii="Times New Roman" w:hAnsi="Times New Roman" w:cs="Times New Roman"/>
          <w:kern w:val="2"/>
          <w:sz w:val="24"/>
          <w:szCs w:val="24"/>
          <w14:ligatures w14:val="standardContextual"/>
        </w:rPr>
        <w:t>fairly well</w:t>
      </w:r>
      <w:proofErr w:type="gramEnd"/>
      <w:r w:rsidRPr="00F161DE">
        <w:rPr>
          <w:rFonts w:ascii="Times New Roman" w:hAnsi="Times New Roman" w:cs="Times New Roman"/>
          <w:kern w:val="2"/>
          <w:sz w:val="24"/>
          <w:szCs w:val="24"/>
          <w14:ligatures w14:val="standardContextual"/>
        </w:rPr>
        <w:t xml:space="preserve"> to do family which had the means to provide me with a good education and access to the resources needed to become a physician. This means I had access to many resources which would have included information about the Jews. A wise person paid attention to them and took the time to learn about their culture and background. </w:t>
      </w:r>
    </w:p>
    <w:p w14:paraId="23982C3F"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They did so because so many of the Jews were some of the most astute and prosperous businesspeople among us. Consequently, who wouldn’t want to know what their secrets were. All of this meant I had access to their literature and as a doctor had access to their world as well.</w:t>
      </w:r>
    </w:p>
    <w:p w14:paraId="1FE61FB1"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lastRenderedPageBreak/>
        <w:t>Through this interest and contact I met Paul who had come to Troas with plans to spend a great deal of time in Asia. I heard him speak and realized that his message was the key that brought together all that I had read in the materials I had obtained from the Jews of my community. As a result, I became a follower of Jesus.</w:t>
      </w:r>
    </w:p>
    <w:p w14:paraId="5A5A8E1F" w14:textId="3D7E44AD"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While Paul was with us, he received a vision that told him to go to Macedonia. I decided that I should go with him. There were two key reasons for this. The first was that I had noticed that Paul’s health was, </w:t>
      </w:r>
      <w:r w:rsidR="009C7B6B" w:rsidRPr="00F161DE">
        <w:rPr>
          <w:rFonts w:ascii="Times New Roman" w:hAnsi="Times New Roman" w:cs="Times New Roman"/>
          <w:kern w:val="2"/>
          <w:sz w:val="24"/>
          <w:szCs w:val="24"/>
          <w14:ligatures w14:val="standardContextual"/>
        </w:rPr>
        <w:t>well,</w:t>
      </w:r>
      <w:r w:rsidRPr="00F161DE">
        <w:rPr>
          <w:rFonts w:ascii="Times New Roman" w:hAnsi="Times New Roman" w:cs="Times New Roman"/>
          <w:kern w:val="2"/>
          <w:sz w:val="24"/>
          <w:szCs w:val="24"/>
          <w14:ligatures w14:val="standardContextual"/>
        </w:rPr>
        <w:t xml:space="preserve"> not good, and so he could benefit from my knowledge. Second being that I was curious to know more about the history of Paul and the others who knew Jesus when he was still here on earth.</w:t>
      </w:r>
    </w:p>
    <w:p w14:paraId="5F0B2206"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Did I tell you that I am a curious person and love to study what lies behind the obvious. If you want to be a good doctor, then you need to have that type of curiosity. You need to know why people are sick. Without that information you are only treating symptoms and </w:t>
      </w:r>
      <w:proofErr w:type="gramStart"/>
      <w:r w:rsidRPr="00F161DE">
        <w:rPr>
          <w:rFonts w:ascii="Times New Roman" w:hAnsi="Times New Roman" w:cs="Times New Roman"/>
          <w:kern w:val="2"/>
          <w:sz w:val="24"/>
          <w:szCs w:val="24"/>
          <w14:ligatures w14:val="standardContextual"/>
        </w:rPr>
        <w:t>not</w:t>
      </w:r>
      <w:proofErr w:type="gramEnd"/>
      <w:r w:rsidRPr="00F161DE">
        <w:rPr>
          <w:rFonts w:ascii="Times New Roman" w:hAnsi="Times New Roman" w:cs="Times New Roman"/>
          <w:kern w:val="2"/>
          <w:sz w:val="24"/>
          <w:szCs w:val="24"/>
          <w14:ligatures w14:val="standardContextual"/>
        </w:rPr>
        <w:t xml:space="preserve"> causes. It is the difference between truly helping people get well and making money </w:t>
      </w:r>
      <w:proofErr w:type="gramStart"/>
      <w:r w:rsidRPr="00F161DE">
        <w:rPr>
          <w:rFonts w:ascii="Times New Roman" w:hAnsi="Times New Roman" w:cs="Times New Roman"/>
          <w:kern w:val="2"/>
          <w:sz w:val="24"/>
          <w:szCs w:val="24"/>
          <w14:ligatures w14:val="standardContextual"/>
        </w:rPr>
        <w:t>off of</w:t>
      </w:r>
      <w:proofErr w:type="gramEnd"/>
      <w:r w:rsidRPr="00F161DE">
        <w:rPr>
          <w:rFonts w:ascii="Times New Roman" w:hAnsi="Times New Roman" w:cs="Times New Roman"/>
          <w:kern w:val="2"/>
          <w:sz w:val="24"/>
          <w:szCs w:val="24"/>
          <w14:ligatures w14:val="standardContextual"/>
        </w:rPr>
        <w:t xml:space="preserve"> them. I will let you think about that for a moment.</w:t>
      </w:r>
    </w:p>
    <w:p w14:paraId="492531C5"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But I want to focus on what caused me to write my version of the story of Jesus and of the early church. As a doctor people expect you to have access to critical information and the ability to explain why they need to eat, drink, or do what you tell them. </w:t>
      </w:r>
    </w:p>
    <w:p w14:paraId="32F33A7E"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Well, when I told people that I had heard Paul and decided to become a follower of Jesus they assumed I had made the decision based not just on hearsay or emotions. My clients, friends, and family began  to ask me questions I could not answer. Now the doctor in me was not happy that I could not explain what was happening in my life beyond saying it was true. For some that was enough. They trusted me. For others I knew it was not enough. I could see it in their faces and how they responded. </w:t>
      </w:r>
    </w:p>
    <w:p w14:paraId="3817CB24"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That and my natural curiosity </w:t>
      </w:r>
      <w:proofErr w:type="gramStart"/>
      <w:r w:rsidRPr="00F161DE">
        <w:rPr>
          <w:rFonts w:ascii="Times New Roman" w:hAnsi="Times New Roman" w:cs="Times New Roman"/>
          <w:kern w:val="2"/>
          <w:sz w:val="24"/>
          <w:szCs w:val="24"/>
          <w14:ligatures w14:val="standardContextual"/>
        </w:rPr>
        <w:t>was</w:t>
      </w:r>
      <w:proofErr w:type="gramEnd"/>
      <w:r w:rsidRPr="00F161DE">
        <w:rPr>
          <w:rFonts w:ascii="Times New Roman" w:hAnsi="Times New Roman" w:cs="Times New Roman"/>
          <w:kern w:val="2"/>
          <w:sz w:val="24"/>
          <w:szCs w:val="24"/>
          <w14:ligatures w14:val="standardContextual"/>
        </w:rPr>
        <w:t xml:space="preserve"> enough to set me off on an investigation of </w:t>
      </w:r>
      <w:proofErr w:type="gramStart"/>
      <w:r w:rsidRPr="00F161DE">
        <w:rPr>
          <w:rFonts w:ascii="Times New Roman" w:hAnsi="Times New Roman" w:cs="Times New Roman"/>
          <w:kern w:val="2"/>
          <w:sz w:val="24"/>
          <w:szCs w:val="24"/>
          <w14:ligatures w14:val="standardContextual"/>
        </w:rPr>
        <w:t>all the</w:t>
      </w:r>
      <w:proofErr w:type="gramEnd"/>
      <w:r w:rsidRPr="00F161DE">
        <w:rPr>
          <w:rFonts w:ascii="Times New Roman" w:hAnsi="Times New Roman" w:cs="Times New Roman"/>
          <w:kern w:val="2"/>
          <w:sz w:val="24"/>
          <w:szCs w:val="24"/>
          <w14:ligatures w14:val="standardContextual"/>
        </w:rPr>
        <w:t xml:space="preserve"> background. If you remember I addressed my report to a good friend named Theophilus. This investigation caused me to spend a great deal of time asking Paul many questions about the early church and the life of Jesus. Unfortunately, he could not answer all of them and so I needed to look further. I needed to find as many of the original disciples as I could and ask them the same questions. </w:t>
      </w:r>
    </w:p>
    <w:p w14:paraId="03D8F5FB"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This took a fair bit of time and meant becoming part of Paul’s team and ministry at times and at other times traveling to Jerusalem and other places to be able to talk with many of the disciples, some of the family of Jesus, and some of the deacons of the early church like Barnabas. Another big help was finally getting copies of Mark’s and Matthew’s versions of the life of Christ. That was not easy. </w:t>
      </w:r>
    </w:p>
    <w:p w14:paraId="35613FC1"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Having those allowed me to compare all that I was learning with two key eyewitnesses, Peter who was the source of Mark’s information, and Matthew. Each had a unique perspective which allowed me to think about how to approach the material for the people of my world and the questions they were asking.</w:t>
      </w:r>
    </w:p>
    <w:p w14:paraId="6ED790F9"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Another key item was the fact that for many years I was able to travel with Paul and be both a coworker and his doctor. Again, don’t ask me what that meant. Suffice it to say that when one </w:t>
      </w:r>
      <w:r w:rsidRPr="00F161DE">
        <w:rPr>
          <w:rFonts w:ascii="Times New Roman" w:hAnsi="Times New Roman" w:cs="Times New Roman"/>
          <w:kern w:val="2"/>
          <w:sz w:val="24"/>
          <w:szCs w:val="24"/>
          <w14:ligatures w14:val="standardContextual"/>
        </w:rPr>
        <w:lastRenderedPageBreak/>
        <w:t>lives the life that Paul lived and suffered as he did it will have an impact. It also meant I could help others in need like Epaphroditus who almost died while with Paul in Rome.</w:t>
      </w:r>
    </w:p>
    <w:p w14:paraId="5EE193B2"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But back to the point. Because of my travels with Paul, I could tell the story of how the small group of believers impacted the entire Roman </w:t>
      </w:r>
      <w:proofErr w:type="gramStart"/>
      <w:r w:rsidRPr="00F161DE">
        <w:rPr>
          <w:rFonts w:ascii="Times New Roman" w:hAnsi="Times New Roman" w:cs="Times New Roman"/>
          <w:kern w:val="2"/>
          <w:sz w:val="24"/>
          <w:szCs w:val="24"/>
          <w14:ligatures w14:val="standardContextual"/>
        </w:rPr>
        <w:t>empire</w:t>
      </w:r>
      <w:proofErr w:type="gramEnd"/>
      <w:r w:rsidRPr="00F161DE">
        <w:rPr>
          <w:rFonts w:ascii="Times New Roman" w:hAnsi="Times New Roman" w:cs="Times New Roman"/>
          <w:kern w:val="2"/>
          <w:sz w:val="24"/>
          <w:szCs w:val="24"/>
          <w14:ligatures w14:val="standardContextual"/>
        </w:rPr>
        <w:t>. I could help people see the power of faith in God and of the gospel that was being preached. I could help them see that in fact Jesus had come to die for our sins and open the way back to God. I saw up front what Paul lived and breathed. I saw the truth of his statement that the power of the gospel of God provides salvation to all who believe.</w:t>
      </w:r>
    </w:p>
    <w:p w14:paraId="0EEBFB98"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I talked with Paul about </w:t>
      </w:r>
      <w:proofErr w:type="gramStart"/>
      <w:r w:rsidRPr="00F161DE">
        <w:rPr>
          <w:rFonts w:ascii="Times New Roman" w:hAnsi="Times New Roman" w:cs="Times New Roman"/>
          <w:kern w:val="2"/>
          <w:sz w:val="24"/>
          <w:szCs w:val="24"/>
          <w14:ligatures w14:val="standardContextual"/>
        </w:rPr>
        <w:t>all of</w:t>
      </w:r>
      <w:proofErr w:type="gramEnd"/>
      <w:r w:rsidRPr="00F161DE">
        <w:rPr>
          <w:rFonts w:ascii="Times New Roman" w:hAnsi="Times New Roman" w:cs="Times New Roman"/>
          <w:kern w:val="2"/>
          <w:sz w:val="24"/>
          <w:szCs w:val="24"/>
          <w14:ligatures w14:val="standardContextual"/>
        </w:rPr>
        <w:t xml:space="preserve"> this often and one day he suggested that it might be good for me to write down all that I had learned about Jesus. At about the same time a dear friend of </w:t>
      </w:r>
      <w:proofErr w:type="gramStart"/>
      <w:r w:rsidRPr="00F161DE">
        <w:rPr>
          <w:rFonts w:ascii="Times New Roman" w:hAnsi="Times New Roman" w:cs="Times New Roman"/>
          <w:kern w:val="2"/>
          <w:sz w:val="24"/>
          <w:szCs w:val="24"/>
          <w14:ligatures w14:val="standardContextual"/>
        </w:rPr>
        <w:t>mine</w:t>
      </w:r>
      <w:proofErr w:type="gramEnd"/>
      <w:r w:rsidRPr="00F161DE">
        <w:rPr>
          <w:rFonts w:ascii="Times New Roman" w:hAnsi="Times New Roman" w:cs="Times New Roman"/>
          <w:kern w:val="2"/>
          <w:sz w:val="24"/>
          <w:szCs w:val="24"/>
          <w14:ligatures w14:val="standardContextual"/>
        </w:rPr>
        <w:t xml:space="preserve"> </w:t>
      </w:r>
      <w:proofErr w:type="gramStart"/>
      <w:r w:rsidRPr="00F161DE">
        <w:rPr>
          <w:rFonts w:ascii="Times New Roman" w:hAnsi="Times New Roman" w:cs="Times New Roman"/>
          <w:kern w:val="2"/>
          <w:sz w:val="24"/>
          <w:szCs w:val="24"/>
          <w14:ligatures w14:val="standardContextual"/>
        </w:rPr>
        <w:t>Theophilus</w:t>
      </w:r>
      <w:proofErr w:type="gramEnd"/>
      <w:r w:rsidRPr="00F161DE">
        <w:rPr>
          <w:rFonts w:ascii="Times New Roman" w:hAnsi="Times New Roman" w:cs="Times New Roman"/>
          <w:kern w:val="2"/>
          <w:sz w:val="24"/>
          <w:szCs w:val="24"/>
          <w14:ligatures w14:val="standardContextual"/>
        </w:rPr>
        <w:t xml:space="preserve"> asked a question that further encouraged me to consider doing this. He wanted to know if </w:t>
      </w:r>
      <w:proofErr w:type="gramStart"/>
      <w:r w:rsidRPr="00F161DE">
        <w:rPr>
          <w:rFonts w:ascii="Times New Roman" w:hAnsi="Times New Roman" w:cs="Times New Roman"/>
          <w:kern w:val="2"/>
          <w:sz w:val="24"/>
          <w:szCs w:val="24"/>
          <w14:ligatures w14:val="standardContextual"/>
        </w:rPr>
        <w:t>all of</w:t>
      </w:r>
      <w:proofErr w:type="gramEnd"/>
      <w:r w:rsidRPr="00F161DE">
        <w:rPr>
          <w:rFonts w:ascii="Times New Roman" w:hAnsi="Times New Roman" w:cs="Times New Roman"/>
          <w:kern w:val="2"/>
          <w:sz w:val="24"/>
          <w:szCs w:val="24"/>
          <w14:ligatures w14:val="standardContextual"/>
        </w:rPr>
        <w:t xml:space="preserve"> the stories he was hearing about Jesus and the one true God were true. </w:t>
      </w:r>
    </w:p>
    <w:p w14:paraId="0E1FA73A" w14:textId="510E5388"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 xml:space="preserve">That was all the encouragement I needed. From then </w:t>
      </w:r>
      <w:proofErr w:type="gramStart"/>
      <w:r w:rsidRPr="00F161DE">
        <w:rPr>
          <w:rFonts w:ascii="Times New Roman" w:hAnsi="Times New Roman" w:cs="Times New Roman"/>
          <w:kern w:val="2"/>
          <w:sz w:val="24"/>
          <w:szCs w:val="24"/>
          <w14:ligatures w14:val="standardContextual"/>
        </w:rPr>
        <w:t>on</w:t>
      </w:r>
      <w:proofErr w:type="gramEnd"/>
      <w:r w:rsidRPr="00F161DE">
        <w:rPr>
          <w:rFonts w:ascii="Times New Roman" w:hAnsi="Times New Roman" w:cs="Times New Roman"/>
          <w:kern w:val="2"/>
          <w:sz w:val="24"/>
          <w:szCs w:val="24"/>
          <w14:ligatures w14:val="standardContextual"/>
        </w:rPr>
        <w:t xml:space="preserve"> I began to record all I had learned and continued to learn more. Little by little first the gospel took shape. Finally, I realized I needed to put together a brief history of what happened next. You know the acts of key people, now called apostles in establishing this new way of living and being part of Gods kingdom.</w:t>
      </w:r>
    </w:p>
    <w:p w14:paraId="6F5F079A"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I gathered all the facts and that was good. I wrote it all down. My friend Theophilus read it all and saw the truth contained in them. He too became a believer or follower of Jesus. I was pleased and glad, but I also realized that even all the facts in the world are not enough if you choose not to believe. They are a great starting point, but you like myself and my friend will have to choose to believe. It is then that the power of the gospel becomes evident, and God creates in each person the new life he has promised.</w:t>
      </w:r>
    </w:p>
    <w:p w14:paraId="2BB38D3E"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Honest questions are not wrong. Honest questions open the way to find the truth. Honest questions need to be answered. It is when we answer those questions that people will be open to hearing the truth and choose to believe.</w:t>
      </w:r>
    </w:p>
    <w:p w14:paraId="223E4563" w14:textId="77777777" w:rsid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So yes, I was Paul’s doctor. More importantly I was his friend, companion, and coworker. But even more important we were brothers serving together to proclaim the gospel, each in his own way to the glory of God.</w:t>
      </w:r>
    </w:p>
    <w:p w14:paraId="6A5BA639" w14:textId="77777777" w:rsidR="001F6A2C" w:rsidRPr="00F161DE" w:rsidRDefault="001F6A2C" w:rsidP="00F161DE">
      <w:pPr>
        <w:rPr>
          <w:rFonts w:ascii="Times New Roman" w:hAnsi="Times New Roman" w:cs="Times New Roman"/>
          <w:kern w:val="2"/>
          <w:sz w:val="24"/>
          <w:szCs w:val="24"/>
          <w14:ligatures w14:val="standardContextual"/>
        </w:rPr>
      </w:pPr>
    </w:p>
    <w:p w14:paraId="49F8B3D7" w14:textId="708F9299" w:rsidR="00F161DE" w:rsidRPr="00F161DE" w:rsidRDefault="00FA7C25" w:rsidP="00F161DE">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651826E1" w14:textId="77777777" w:rsidR="00F161DE" w:rsidRPr="000D69D0" w:rsidRDefault="00F161DE" w:rsidP="00F161DE">
      <w:pPr>
        <w:rPr>
          <w:rFonts w:ascii="Times New Roman" w:hAnsi="Times New Roman" w:cs="Times New Roman"/>
          <w:b/>
          <w:bCs/>
          <w:kern w:val="2"/>
          <w:sz w:val="24"/>
          <w:szCs w:val="24"/>
          <w14:ligatures w14:val="standardContextual"/>
        </w:rPr>
      </w:pPr>
      <w:r w:rsidRPr="000D69D0">
        <w:rPr>
          <w:rFonts w:ascii="Times New Roman" w:hAnsi="Times New Roman" w:cs="Times New Roman"/>
          <w:b/>
          <w:bCs/>
          <w:kern w:val="2"/>
          <w:sz w:val="24"/>
          <w:szCs w:val="24"/>
          <w14:ligatures w14:val="standardContextual"/>
        </w:rPr>
        <w:t>Knowledge</w:t>
      </w:r>
    </w:p>
    <w:p w14:paraId="6A987587"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Read the following statement of Paul about wisdom and knowledge in 1 Co 1:18-2:16.</w:t>
      </w:r>
    </w:p>
    <w:p w14:paraId="75E1BC8B"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What do the following terms and phrases mean in the context of this passage.</w:t>
      </w:r>
    </w:p>
    <w:p w14:paraId="700B0E0A"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Cross is foolishness</w:t>
      </w:r>
    </w:p>
    <w:p w14:paraId="7326850C" w14:textId="77777777" w:rsidR="00F161DE" w:rsidRPr="00F161DE" w:rsidRDefault="00F161DE" w:rsidP="00F161DE">
      <w:pPr>
        <w:rPr>
          <w:rFonts w:ascii="Times New Roman" w:hAnsi="Times New Roman" w:cs="Times New Roman"/>
          <w:kern w:val="2"/>
          <w:sz w:val="24"/>
          <w:szCs w:val="24"/>
          <w14:ligatures w14:val="standardContextual"/>
        </w:rPr>
      </w:pPr>
    </w:p>
    <w:p w14:paraId="27CB2176"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Wisdom of the wise</w:t>
      </w:r>
    </w:p>
    <w:p w14:paraId="36CF6856" w14:textId="77777777" w:rsidR="00F161DE" w:rsidRPr="00F161DE" w:rsidRDefault="00F161DE" w:rsidP="00F161DE">
      <w:pPr>
        <w:rPr>
          <w:rFonts w:ascii="Times New Roman" w:hAnsi="Times New Roman" w:cs="Times New Roman"/>
          <w:kern w:val="2"/>
          <w:sz w:val="24"/>
          <w:szCs w:val="24"/>
          <w14:ligatures w14:val="standardContextual"/>
        </w:rPr>
      </w:pPr>
    </w:p>
    <w:p w14:paraId="4DE2751F"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Foolishness of what is preached</w:t>
      </w:r>
    </w:p>
    <w:p w14:paraId="03B403DA" w14:textId="77777777" w:rsidR="00F161DE" w:rsidRPr="00F161DE" w:rsidRDefault="00F161DE" w:rsidP="00F161DE">
      <w:pPr>
        <w:rPr>
          <w:rFonts w:ascii="Times New Roman" w:hAnsi="Times New Roman" w:cs="Times New Roman"/>
          <w:kern w:val="2"/>
          <w:sz w:val="24"/>
          <w:szCs w:val="24"/>
          <w14:ligatures w14:val="standardContextual"/>
        </w:rPr>
      </w:pPr>
    </w:p>
    <w:p w14:paraId="2C0470A7"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Stumbling block</w:t>
      </w:r>
    </w:p>
    <w:p w14:paraId="416281D2" w14:textId="77777777" w:rsidR="00F161DE" w:rsidRPr="00F161DE" w:rsidRDefault="00F161DE" w:rsidP="00F161DE">
      <w:pPr>
        <w:rPr>
          <w:rFonts w:ascii="Times New Roman" w:hAnsi="Times New Roman" w:cs="Times New Roman"/>
          <w:kern w:val="2"/>
          <w:sz w:val="24"/>
          <w:szCs w:val="24"/>
          <w14:ligatures w14:val="standardContextual"/>
        </w:rPr>
      </w:pPr>
    </w:p>
    <w:p w14:paraId="7B1B363E"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Chose foolish to shame the wise</w:t>
      </w:r>
    </w:p>
    <w:p w14:paraId="5DFCEA5F" w14:textId="77777777" w:rsidR="00F161DE" w:rsidRPr="00F161DE" w:rsidRDefault="00F161DE" w:rsidP="00F161DE">
      <w:pPr>
        <w:rPr>
          <w:rFonts w:ascii="Times New Roman" w:hAnsi="Times New Roman" w:cs="Times New Roman"/>
          <w:kern w:val="2"/>
          <w:sz w:val="24"/>
          <w:szCs w:val="24"/>
          <w14:ligatures w14:val="standardContextual"/>
        </w:rPr>
      </w:pPr>
    </w:p>
    <w:p w14:paraId="4AB83679"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God’s secret wisdom</w:t>
      </w:r>
    </w:p>
    <w:p w14:paraId="180E9262" w14:textId="77777777" w:rsidR="00F161DE" w:rsidRPr="00F161DE" w:rsidRDefault="00F161DE" w:rsidP="00F161DE">
      <w:pPr>
        <w:rPr>
          <w:rFonts w:ascii="Times New Roman" w:hAnsi="Times New Roman" w:cs="Times New Roman"/>
          <w:kern w:val="2"/>
          <w:sz w:val="24"/>
          <w:szCs w:val="24"/>
          <w14:ligatures w14:val="standardContextual"/>
        </w:rPr>
      </w:pPr>
    </w:p>
    <w:p w14:paraId="02126597"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Deep things of God</w:t>
      </w:r>
    </w:p>
    <w:p w14:paraId="16CFF6DF" w14:textId="77777777" w:rsidR="00F161DE" w:rsidRPr="00F161DE" w:rsidRDefault="00F161DE" w:rsidP="00F161DE">
      <w:pPr>
        <w:rPr>
          <w:rFonts w:ascii="Times New Roman" w:hAnsi="Times New Roman" w:cs="Times New Roman"/>
          <w:kern w:val="2"/>
          <w:sz w:val="24"/>
          <w:szCs w:val="24"/>
          <w14:ligatures w14:val="standardContextual"/>
        </w:rPr>
      </w:pPr>
    </w:p>
    <w:p w14:paraId="433E9883"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Who helps us understand all of this?</w:t>
      </w:r>
    </w:p>
    <w:p w14:paraId="536DBFB7" w14:textId="77777777" w:rsidR="00F161DE" w:rsidRPr="00F161DE" w:rsidRDefault="00F161DE" w:rsidP="00F161DE">
      <w:pPr>
        <w:rPr>
          <w:rFonts w:ascii="Times New Roman" w:hAnsi="Times New Roman" w:cs="Times New Roman"/>
          <w:kern w:val="2"/>
          <w:sz w:val="24"/>
          <w:szCs w:val="24"/>
          <w14:ligatures w14:val="standardContextual"/>
        </w:rPr>
      </w:pPr>
    </w:p>
    <w:p w14:paraId="3460BF6D"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Read the following and make a list of what Paul and Peter are asking on behalf of the different groups. How are wisdom and knowledge dealt with in these passages?</w:t>
      </w:r>
    </w:p>
    <w:p w14:paraId="7E9C7A4E"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Philippians 1:9-11</w:t>
      </w:r>
    </w:p>
    <w:p w14:paraId="540D0E00" w14:textId="77777777" w:rsidR="00F161DE" w:rsidRPr="00F161DE" w:rsidRDefault="00F161DE" w:rsidP="00F161DE">
      <w:pPr>
        <w:rPr>
          <w:rFonts w:ascii="Times New Roman" w:hAnsi="Times New Roman" w:cs="Times New Roman"/>
          <w:kern w:val="2"/>
          <w:sz w:val="24"/>
          <w:szCs w:val="24"/>
          <w14:ligatures w14:val="standardContextual"/>
        </w:rPr>
      </w:pPr>
    </w:p>
    <w:p w14:paraId="13DF0605"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Co 1:9-13</w:t>
      </w:r>
    </w:p>
    <w:p w14:paraId="6DF6B67F" w14:textId="77777777" w:rsidR="00F161DE" w:rsidRPr="00F161DE" w:rsidRDefault="00F161DE" w:rsidP="00F161DE">
      <w:pPr>
        <w:rPr>
          <w:rFonts w:ascii="Times New Roman" w:hAnsi="Times New Roman" w:cs="Times New Roman"/>
          <w:kern w:val="2"/>
          <w:sz w:val="24"/>
          <w:szCs w:val="24"/>
          <w14:ligatures w14:val="standardContextual"/>
        </w:rPr>
      </w:pPr>
    </w:p>
    <w:p w14:paraId="2CC40752"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1 Pe 1:5-6</w:t>
      </w:r>
    </w:p>
    <w:p w14:paraId="77599EE4" w14:textId="77777777" w:rsidR="00F161DE" w:rsidRPr="00F161DE" w:rsidRDefault="00F161DE" w:rsidP="00F161DE">
      <w:pPr>
        <w:rPr>
          <w:rFonts w:ascii="Times New Roman" w:hAnsi="Times New Roman" w:cs="Times New Roman"/>
          <w:kern w:val="2"/>
          <w:sz w:val="24"/>
          <w:szCs w:val="24"/>
          <w14:ligatures w14:val="standardContextual"/>
        </w:rPr>
      </w:pPr>
    </w:p>
    <w:p w14:paraId="44318352" w14:textId="77777777" w:rsidR="00F161DE" w:rsidRPr="00F161DE" w:rsidRDefault="00F161DE" w:rsidP="00F161DE">
      <w:pPr>
        <w:rPr>
          <w:rFonts w:ascii="Times New Roman" w:hAnsi="Times New Roman" w:cs="Times New Roman"/>
          <w:kern w:val="2"/>
          <w:sz w:val="24"/>
          <w:szCs w:val="24"/>
          <w14:ligatures w14:val="standardContextual"/>
        </w:rPr>
      </w:pPr>
      <w:r w:rsidRPr="00F161DE">
        <w:rPr>
          <w:rFonts w:ascii="Times New Roman" w:hAnsi="Times New Roman" w:cs="Times New Roman"/>
          <w:kern w:val="2"/>
          <w:sz w:val="24"/>
          <w:szCs w:val="24"/>
          <w14:ligatures w14:val="standardContextual"/>
        </w:rPr>
        <w:t>1 Pe 3:17-18</w:t>
      </w:r>
    </w:p>
    <w:p w14:paraId="3A87A93F" w14:textId="77777777" w:rsidR="00F161DE" w:rsidRPr="00B65349" w:rsidRDefault="00F161DE" w:rsidP="00F161DE">
      <w:pPr>
        <w:rPr>
          <w:rFonts w:ascii="Times New Roman" w:hAnsi="Times New Roman" w:cs="Times New Roman"/>
          <w:kern w:val="2"/>
          <w:sz w:val="24"/>
          <w:szCs w:val="24"/>
          <w14:ligatures w14:val="standardContextual"/>
        </w:rPr>
      </w:pPr>
    </w:p>
    <w:p w14:paraId="71B1A35E" w14:textId="77777777" w:rsidR="00F161DE" w:rsidRPr="0032747E" w:rsidRDefault="00F161DE" w:rsidP="00F161DE">
      <w:pPr>
        <w:pStyle w:val="Heading1"/>
        <w:rPr>
          <w:rFonts w:ascii="Times New Roman" w:hAnsi="Times New Roman" w:cs="Times New Roman"/>
          <w:b/>
          <w:bCs/>
          <w:sz w:val="24"/>
          <w:szCs w:val="24"/>
        </w:rPr>
      </w:pPr>
      <w:bookmarkStart w:id="29" w:name="_Toc201051716"/>
      <w:r w:rsidRPr="0032747E">
        <w:rPr>
          <w:rFonts w:ascii="Times New Roman" w:hAnsi="Times New Roman" w:cs="Times New Roman"/>
          <w:b/>
          <w:bCs/>
          <w:sz w:val="24"/>
          <w:szCs w:val="24"/>
        </w:rPr>
        <w:t>Syrophoenician Woman</w:t>
      </w:r>
      <w:bookmarkEnd w:id="29"/>
    </w:p>
    <w:p w14:paraId="46D535AC"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Don’t you dare look </w:t>
      </w:r>
      <w:proofErr w:type="gramStart"/>
      <w:r w:rsidRPr="00B65349">
        <w:rPr>
          <w:rFonts w:ascii="Times New Roman" w:hAnsi="Times New Roman" w:cs="Times New Roman"/>
          <w:sz w:val="24"/>
          <w:szCs w:val="24"/>
        </w:rPr>
        <w:t>down</w:t>
      </w:r>
      <w:proofErr w:type="gramEnd"/>
      <w:r w:rsidRPr="00B65349">
        <w:rPr>
          <w:rFonts w:ascii="Times New Roman" w:hAnsi="Times New Roman" w:cs="Times New Roman"/>
          <w:sz w:val="24"/>
          <w:szCs w:val="24"/>
        </w:rPr>
        <w:t xml:space="preserve"> your nose at me. You have no idea what my life has been and all that I have had to deal with.</w:t>
      </w:r>
    </w:p>
    <w:p w14:paraId="7C78F04E"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You think you know but you know nothing. You think that just because I am not a Jew, I am somehow inferior. You think that whatever happens in my life is what I deserve. How would you know that? How could you know that? You look at me and all you see is trash. </w:t>
      </w:r>
    </w:p>
    <w:p w14:paraId="46A7E4F5"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lastRenderedPageBreak/>
        <w:t>You are so  smug and self-righteous. You think that being born a Jew makes you something special. Well let me tell you some of your people are despicable and unworthy of the title you give yourselves, the chosen people. Really if that is what chosen people look like then I will gladly continue to be a gentile.</w:t>
      </w:r>
    </w:p>
    <w:p w14:paraId="32077853" w14:textId="05BA8AA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Take off the things that identify you as a Jew and you wouldn’t know the difference between a Syrian, Samaritan, and even a Canaanite. If you think about it, to the romans, we are all </w:t>
      </w:r>
      <w:r w:rsidR="00BC0D5D" w:rsidRPr="00B65349">
        <w:rPr>
          <w:rFonts w:ascii="Times New Roman" w:hAnsi="Times New Roman" w:cs="Times New Roman"/>
          <w:sz w:val="24"/>
          <w:szCs w:val="24"/>
        </w:rPr>
        <w:t>low-class</w:t>
      </w:r>
      <w:r w:rsidRPr="00B65349">
        <w:rPr>
          <w:rFonts w:ascii="Times New Roman" w:hAnsi="Times New Roman" w:cs="Times New Roman"/>
          <w:sz w:val="24"/>
          <w:szCs w:val="24"/>
        </w:rPr>
        <w:t xml:space="preserve"> people. The truth of that is how many people of all types of people are working so hard to obtain roman citizenship. As if that would change who they are. </w:t>
      </w:r>
      <w:proofErr w:type="gramStart"/>
      <w:r w:rsidRPr="00B65349">
        <w:rPr>
          <w:rFonts w:ascii="Times New Roman" w:hAnsi="Times New Roman" w:cs="Times New Roman"/>
          <w:sz w:val="24"/>
          <w:szCs w:val="24"/>
        </w:rPr>
        <w:t>Actually, all</w:t>
      </w:r>
      <w:proofErr w:type="gramEnd"/>
      <w:r w:rsidRPr="00B65349">
        <w:rPr>
          <w:rFonts w:ascii="Times New Roman" w:hAnsi="Times New Roman" w:cs="Times New Roman"/>
          <w:sz w:val="24"/>
          <w:szCs w:val="24"/>
        </w:rPr>
        <w:t xml:space="preserve"> it does is give them more opportunities to look down on others. All of it simply reveals the prejudice that lies all around us.</w:t>
      </w:r>
    </w:p>
    <w:p w14:paraId="639FE284"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There is one person that I have been hearing about that may </w:t>
      </w:r>
      <w:proofErr w:type="gramStart"/>
      <w:r w:rsidRPr="00B65349">
        <w:rPr>
          <w:rFonts w:ascii="Times New Roman" w:hAnsi="Times New Roman" w:cs="Times New Roman"/>
          <w:sz w:val="24"/>
          <w:szCs w:val="24"/>
        </w:rPr>
        <w:t>actually be</w:t>
      </w:r>
      <w:proofErr w:type="gramEnd"/>
      <w:r w:rsidRPr="00B65349">
        <w:rPr>
          <w:rFonts w:ascii="Times New Roman" w:hAnsi="Times New Roman" w:cs="Times New Roman"/>
          <w:sz w:val="24"/>
          <w:szCs w:val="24"/>
        </w:rPr>
        <w:t xml:space="preserve"> different. We are hearing stories about a new rabbi that has appeared on the scene. Those reports have become the focus of discussion in the market almost every day. The most common ones are about all the healings he is performing. Those and how people possessed by demons are being freed.</w:t>
      </w:r>
    </w:p>
    <w:p w14:paraId="07C1BE0B" w14:textId="496D6A34"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The stories I find </w:t>
      </w:r>
      <w:r w:rsidR="00BC0D5D" w:rsidRPr="00B65349">
        <w:rPr>
          <w:rFonts w:ascii="Times New Roman" w:hAnsi="Times New Roman" w:cs="Times New Roman"/>
          <w:sz w:val="24"/>
          <w:szCs w:val="24"/>
        </w:rPr>
        <w:t>most</w:t>
      </w:r>
      <w:r w:rsidRPr="00B65349">
        <w:rPr>
          <w:rFonts w:ascii="Times New Roman" w:hAnsi="Times New Roman" w:cs="Times New Roman"/>
          <w:sz w:val="24"/>
          <w:szCs w:val="24"/>
        </w:rPr>
        <w:t xml:space="preserve"> interesting are not those but of a different nature. The first are those dealing with his interactions with the religious and social elite. The smug Pharisees, Sadducees, as well as the scribes and priests. These, in my view, are the most prejudiced of all the Jews. The lower classes and common people are not as bad. They may be prejudiced to some extent but will at least talk to us </w:t>
      </w:r>
      <w:proofErr w:type="gramStart"/>
      <w:r w:rsidRPr="00B65349">
        <w:rPr>
          <w:rFonts w:ascii="Times New Roman" w:hAnsi="Times New Roman" w:cs="Times New Roman"/>
          <w:sz w:val="24"/>
          <w:szCs w:val="24"/>
        </w:rPr>
        <w:t>rejects</w:t>
      </w:r>
      <w:proofErr w:type="gramEnd"/>
      <w:r w:rsidRPr="00B65349">
        <w:rPr>
          <w:rFonts w:ascii="Times New Roman" w:hAnsi="Times New Roman" w:cs="Times New Roman"/>
          <w:sz w:val="24"/>
          <w:szCs w:val="24"/>
        </w:rPr>
        <w:t xml:space="preserve"> and do business with us as well.</w:t>
      </w:r>
    </w:p>
    <w:p w14:paraId="2EA4688A" w14:textId="62EE264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That other set will cross to the other side of the road to avoid even the slightest possibility of contact. They won’t even acknowledge our presence. They won’t talk to us. If we have something they need they will send a servant, someone of lower </w:t>
      </w:r>
      <w:r w:rsidR="00BC0D5D" w:rsidRPr="00B65349">
        <w:rPr>
          <w:rFonts w:ascii="Times New Roman" w:hAnsi="Times New Roman" w:cs="Times New Roman"/>
          <w:sz w:val="24"/>
          <w:szCs w:val="24"/>
        </w:rPr>
        <w:t>status,</w:t>
      </w:r>
      <w:r w:rsidRPr="00B65349">
        <w:rPr>
          <w:rFonts w:ascii="Times New Roman" w:hAnsi="Times New Roman" w:cs="Times New Roman"/>
          <w:sz w:val="24"/>
          <w:szCs w:val="24"/>
        </w:rPr>
        <w:t xml:space="preserve"> to transact any business. So smug. So haughty. So prejudiced. This new teacher seems to have a special gift </w:t>
      </w:r>
      <w:proofErr w:type="gramStart"/>
      <w:r w:rsidRPr="00B65349">
        <w:rPr>
          <w:rFonts w:ascii="Times New Roman" w:hAnsi="Times New Roman" w:cs="Times New Roman"/>
          <w:sz w:val="24"/>
          <w:szCs w:val="24"/>
        </w:rPr>
        <w:t>of</w:t>
      </w:r>
      <w:proofErr w:type="gramEnd"/>
      <w:r w:rsidRPr="00B65349">
        <w:rPr>
          <w:rFonts w:ascii="Times New Roman" w:hAnsi="Times New Roman" w:cs="Times New Roman"/>
          <w:sz w:val="24"/>
          <w:szCs w:val="24"/>
        </w:rPr>
        <w:t xml:space="preserve"> putting them in their place. even a penchant for it. Good for him. I hope he demoralizes them completely and exposes the hypocrisy of all they do and </w:t>
      </w:r>
      <w:proofErr w:type="gramStart"/>
      <w:r w:rsidRPr="00B65349">
        <w:rPr>
          <w:rFonts w:ascii="Times New Roman" w:hAnsi="Times New Roman" w:cs="Times New Roman"/>
          <w:sz w:val="24"/>
          <w:szCs w:val="24"/>
        </w:rPr>
        <w:t>say</w:t>
      </w:r>
      <w:proofErr w:type="gramEnd"/>
      <w:r w:rsidRPr="00B65349">
        <w:rPr>
          <w:rFonts w:ascii="Times New Roman" w:hAnsi="Times New Roman" w:cs="Times New Roman"/>
          <w:sz w:val="24"/>
          <w:szCs w:val="24"/>
        </w:rPr>
        <w:t>.</w:t>
      </w:r>
    </w:p>
    <w:p w14:paraId="744B46FA"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The other stories are almost the opposite in nature. It seems that this teacher is not afraid to deal with the outcasts, </w:t>
      </w:r>
      <w:proofErr w:type="gramStart"/>
      <w:r w:rsidRPr="00B65349">
        <w:rPr>
          <w:rFonts w:ascii="Times New Roman" w:hAnsi="Times New Roman" w:cs="Times New Roman"/>
          <w:sz w:val="24"/>
          <w:szCs w:val="24"/>
        </w:rPr>
        <w:t>low</w:t>
      </w:r>
      <w:proofErr w:type="gramEnd"/>
      <w:r w:rsidRPr="00B65349">
        <w:rPr>
          <w:rFonts w:ascii="Times New Roman" w:hAnsi="Times New Roman" w:cs="Times New Roman"/>
          <w:sz w:val="24"/>
          <w:szCs w:val="24"/>
        </w:rPr>
        <w:t xml:space="preserve"> class, and even those considered filthy and unclean. I have heard several interesting stories that have captured my attention. The first one was how he healed 10 lepers. That </w:t>
      </w:r>
      <w:proofErr w:type="gramStart"/>
      <w:r w:rsidRPr="00B65349">
        <w:rPr>
          <w:rFonts w:ascii="Times New Roman" w:hAnsi="Times New Roman" w:cs="Times New Roman"/>
          <w:sz w:val="24"/>
          <w:szCs w:val="24"/>
        </w:rPr>
        <w:t>in itself is</w:t>
      </w:r>
      <w:proofErr w:type="gramEnd"/>
      <w:r w:rsidRPr="00B65349">
        <w:rPr>
          <w:rFonts w:ascii="Times New Roman" w:hAnsi="Times New Roman" w:cs="Times New Roman"/>
          <w:sz w:val="24"/>
          <w:szCs w:val="24"/>
        </w:rPr>
        <w:t xml:space="preserve"> a bit surprising. I say that because any self-respecting teacher would know better than to have contact with such a group. </w:t>
      </w:r>
    </w:p>
    <w:p w14:paraId="06EEE4A7" w14:textId="51C4C1E3"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What was more noteworth</w:t>
      </w:r>
      <w:r w:rsidR="006873C2">
        <w:rPr>
          <w:rFonts w:ascii="Times New Roman" w:hAnsi="Times New Roman" w:cs="Times New Roman"/>
          <w:sz w:val="24"/>
          <w:szCs w:val="24"/>
        </w:rPr>
        <w:t>y</w:t>
      </w:r>
      <w:r w:rsidRPr="00B65349">
        <w:rPr>
          <w:rFonts w:ascii="Times New Roman" w:hAnsi="Times New Roman" w:cs="Times New Roman"/>
          <w:sz w:val="24"/>
          <w:szCs w:val="24"/>
        </w:rPr>
        <w:t xml:space="preserve"> was the fact that in the </w:t>
      </w:r>
      <w:r w:rsidR="00BC0D5D" w:rsidRPr="00B65349">
        <w:rPr>
          <w:rFonts w:ascii="Times New Roman" w:hAnsi="Times New Roman" w:cs="Times New Roman"/>
          <w:sz w:val="24"/>
          <w:szCs w:val="24"/>
        </w:rPr>
        <w:t>group there</w:t>
      </w:r>
      <w:r w:rsidRPr="00B65349">
        <w:rPr>
          <w:rFonts w:ascii="Times New Roman" w:hAnsi="Times New Roman" w:cs="Times New Roman"/>
          <w:sz w:val="24"/>
          <w:szCs w:val="24"/>
        </w:rPr>
        <w:t xml:space="preserve"> was a Samaritan, a filthy outcast, and he was healed as well. In fact, he is the only one who came back to thank the teacher for being healed. Just shows you how selfish people can be. Can’t even say thank you. The teacher recognized him and told him he was truly healed.</w:t>
      </w:r>
    </w:p>
    <w:p w14:paraId="15C689A7"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Then there is the story of the Centurion who asked Jesus to heal his servant. He went so far as saying that Jesus didn’t need to come to his house to do so. He was a leader and understood authority. The teacher just needed to speak, and his servant would be healed. The teacher saw the man’s faith and declared that he had not seen such faith in all of Israel.</w:t>
      </w:r>
    </w:p>
    <w:p w14:paraId="7C9B7ADF"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lastRenderedPageBreak/>
        <w:t>These stories gave me the courage to think that maybe if I ever saw this teacher, he might be able to drive the demon out of my daughter.</w:t>
      </w:r>
    </w:p>
    <w:p w14:paraId="73C5A77B"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Well, you can imagine my surprise when I learned that the teacher was </w:t>
      </w:r>
      <w:proofErr w:type="gramStart"/>
      <w:r w:rsidRPr="00B65349">
        <w:rPr>
          <w:rFonts w:ascii="Times New Roman" w:hAnsi="Times New Roman" w:cs="Times New Roman"/>
          <w:sz w:val="24"/>
          <w:szCs w:val="24"/>
        </w:rPr>
        <w:t>actually in</w:t>
      </w:r>
      <w:proofErr w:type="gramEnd"/>
      <w:r w:rsidRPr="00B65349">
        <w:rPr>
          <w:rFonts w:ascii="Times New Roman" w:hAnsi="Times New Roman" w:cs="Times New Roman"/>
          <w:sz w:val="24"/>
          <w:szCs w:val="24"/>
        </w:rPr>
        <w:t xml:space="preserve"> my town. He had decided to slip away for a little r and r. Makes sense. All the crowds, all the demands, all the time dealing with other people’s needs and problems. Who wouldn’t want a break, a little time to recover and enjoy the company of a few friends.</w:t>
      </w:r>
    </w:p>
    <w:p w14:paraId="00B71E3C" w14:textId="0BCF5AEB"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If you have learned anything about me from my </w:t>
      </w:r>
      <w:r w:rsidR="00BC0D5D" w:rsidRPr="00B65349">
        <w:rPr>
          <w:rFonts w:ascii="Times New Roman" w:hAnsi="Times New Roman" w:cs="Times New Roman"/>
          <w:sz w:val="24"/>
          <w:szCs w:val="24"/>
        </w:rPr>
        <w:t>comments,</w:t>
      </w:r>
      <w:r w:rsidRPr="00B65349">
        <w:rPr>
          <w:rFonts w:ascii="Times New Roman" w:hAnsi="Times New Roman" w:cs="Times New Roman"/>
          <w:sz w:val="24"/>
          <w:szCs w:val="24"/>
        </w:rPr>
        <w:t xml:space="preserve"> you should realize by now that I am not deterred by what people think or feel. So, it didn’t matter if this man was trying to get away. I saw my opportunity and I was bound and determined to make use of it. </w:t>
      </w:r>
    </w:p>
    <w:p w14:paraId="0C0FA3B7"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Once I had decided what to do, I went ahead with my plan and weaseled my way into the place where he was staying. When I entered the room, I could feel the stares and the disgust. So much prejudice, it almost made me give up. I </w:t>
      </w:r>
      <w:proofErr w:type="gramStart"/>
      <w:r w:rsidRPr="00B65349">
        <w:rPr>
          <w:rFonts w:ascii="Times New Roman" w:hAnsi="Times New Roman" w:cs="Times New Roman"/>
          <w:sz w:val="24"/>
          <w:szCs w:val="24"/>
        </w:rPr>
        <w:t>say</w:t>
      </w:r>
      <w:proofErr w:type="gramEnd"/>
      <w:r w:rsidRPr="00B65349">
        <w:rPr>
          <w:rFonts w:ascii="Times New Roman" w:hAnsi="Times New Roman" w:cs="Times New Roman"/>
          <w:sz w:val="24"/>
          <w:szCs w:val="24"/>
        </w:rPr>
        <w:t xml:space="preserve"> almost because before I could flee, I blurted out my request. I asked him to drive the demon out of my daughter.</w:t>
      </w:r>
    </w:p>
    <w:p w14:paraId="4F0854A2"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His responses were to some extent what I expected. What I didn’t expect is that they did not seem to be directed at me. He commented that he needed to focus on the task he was given which was to teach his people. I heard that and thought heh I am not asking you to settle down here and take care of everyone, just my daughter. Then he made a comment about not feeding the dogs. The strange thing is he didn’t use the usual word for dogs. You know the word people use when they are deriding or ridiculing another person. The kind of word that reveals their prejudice.</w:t>
      </w:r>
    </w:p>
    <w:p w14:paraId="0DA3B631"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Instead, he used a term of endearment. The word you use when describing a dog that is a pet or has a special place in your life. Well, that difference gave me the boldness to comment that if that were the case those pets had the right to eat any scraps that fell from the table. </w:t>
      </w:r>
    </w:p>
    <w:p w14:paraId="5C911DD0"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Remember he seemed to be talking more to his group than me up until that moment. Now he turned to me and commended my faith and courage to come and seek his help. He then told me that I could go home and that my daughter was healed. When I got home, I found that she indeed was </w:t>
      </w:r>
      <w:proofErr w:type="gramStart"/>
      <w:r w:rsidRPr="00B65349">
        <w:rPr>
          <w:rFonts w:ascii="Times New Roman" w:hAnsi="Times New Roman" w:cs="Times New Roman"/>
          <w:sz w:val="24"/>
          <w:szCs w:val="24"/>
        </w:rPr>
        <w:t>freed</w:t>
      </w:r>
      <w:proofErr w:type="gramEnd"/>
      <w:r w:rsidRPr="00B65349">
        <w:rPr>
          <w:rFonts w:ascii="Times New Roman" w:hAnsi="Times New Roman" w:cs="Times New Roman"/>
          <w:sz w:val="24"/>
          <w:szCs w:val="24"/>
        </w:rPr>
        <w:t xml:space="preserve"> from the demon.</w:t>
      </w:r>
    </w:p>
    <w:p w14:paraId="46318E40"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What a lesson I learned. It is not wrong to seek out Jesus, the teacher, when there is need. More importantly, we should not let prejudice affect our lives. </w:t>
      </w:r>
      <w:proofErr w:type="gramStart"/>
      <w:r w:rsidRPr="00B65349">
        <w:rPr>
          <w:rFonts w:ascii="Times New Roman" w:hAnsi="Times New Roman" w:cs="Times New Roman"/>
          <w:sz w:val="24"/>
          <w:szCs w:val="24"/>
        </w:rPr>
        <w:t>I now</w:t>
      </w:r>
      <w:proofErr w:type="gramEnd"/>
      <w:r w:rsidRPr="00B65349">
        <w:rPr>
          <w:rFonts w:ascii="Times New Roman" w:hAnsi="Times New Roman" w:cs="Times New Roman"/>
          <w:sz w:val="24"/>
          <w:szCs w:val="24"/>
        </w:rPr>
        <w:t xml:space="preserve"> know he used me as an example for his group about this issue. They needed to overcome their prejudices towards others. But I had to learn the same lesson. If you remember when I first started my story, I expressed my own prejudice against various people. I have learned that prejudice takes many forms, none of which are right. </w:t>
      </w:r>
    </w:p>
    <w:p w14:paraId="762B1758" w14:textId="3046C517" w:rsidR="00F161DE"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With that in mind please forgive me but I thought it was necessary for you to hear the whole story. That meant letting you hear the anger and frustration that I was dealing with before.  That meant letting you see my prejudice and the prejudice I must deal with and how it affects and infects us. I have learned much and have more to learn. I pray all of us will learn to set our prejudices aside so we can be a </w:t>
      </w:r>
      <w:r w:rsidR="000358A1" w:rsidRPr="00B65349">
        <w:rPr>
          <w:rFonts w:ascii="Times New Roman" w:hAnsi="Times New Roman" w:cs="Times New Roman"/>
          <w:sz w:val="24"/>
          <w:szCs w:val="24"/>
        </w:rPr>
        <w:t>help to</w:t>
      </w:r>
      <w:r w:rsidRPr="00B65349">
        <w:rPr>
          <w:rFonts w:ascii="Times New Roman" w:hAnsi="Times New Roman" w:cs="Times New Roman"/>
          <w:sz w:val="24"/>
          <w:szCs w:val="24"/>
        </w:rPr>
        <w:t xml:space="preserve"> those who</w:t>
      </w:r>
      <w:r w:rsidR="00607625">
        <w:rPr>
          <w:rFonts w:ascii="Times New Roman" w:hAnsi="Times New Roman" w:cs="Times New Roman"/>
          <w:sz w:val="24"/>
          <w:szCs w:val="24"/>
        </w:rPr>
        <w:t xml:space="preserve"> </w:t>
      </w:r>
      <w:r w:rsidR="005E4247" w:rsidRPr="00B65349">
        <w:rPr>
          <w:rFonts w:ascii="Times New Roman" w:hAnsi="Times New Roman" w:cs="Times New Roman"/>
          <w:sz w:val="24"/>
          <w:szCs w:val="24"/>
        </w:rPr>
        <w:t>need</w:t>
      </w:r>
      <w:r w:rsidRPr="00B65349">
        <w:rPr>
          <w:rFonts w:ascii="Times New Roman" w:hAnsi="Times New Roman" w:cs="Times New Roman"/>
          <w:sz w:val="24"/>
          <w:szCs w:val="24"/>
        </w:rPr>
        <w:t xml:space="preserve"> a little love and kindness.</w:t>
      </w:r>
    </w:p>
    <w:p w14:paraId="08E25B5B" w14:textId="77777777" w:rsidR="001F6A2C" w:rsidRPr="00B65349" w:rsidRDefault="001F6A2C" w:rsidP="00F161DE">
      <w:pPr>
        <w:tabs>
          <w:tab w:val="left" w:pos="2790"/>
        </w:tabs>
        <w:rPr>
          <w:rFonts w:ascii="Times New Roman" w:hAnsi="Times New Roman" w:cs="Times New Roman"/>
          <w:sz w:val="24"/>
          <w:szCs w:val="24"/>
        </w:rPr>
      </w:pPr>
    </w:p>
    <w:p w14:paraId="6E2B92F6" w14:textId="4883D2CE" w:rsidR="00F161DE" w:rsidRPr="0024505D" w:rsidRDefault="00A813B7" w:rsidP="0024505D">
      <w:pPr>
        <w:rPr>
          <w:rFonts w:ascii="Times New Roman" w:hAnsi="Times New Roman" w:cs="Times New Roman"/>
          <w:kern w:val="2"/>
          <w:sz w:val="24"/>
          <w:szCs w:val="24"/>
          <w14:ligatures w14:val="standardContextual"/>
        </w:rPr>
      </w:pPr>
      <w:r>
        <w:rPr>
          <w:rFonts w:ascii="Times New Roman" w:hAnsi="Times New Roman" w:cs="Times New Roman"/>
          <w:sz w:val="24"/>
          <w:szCs w:val="24"/>
        </w:rPr>
        <w:lastRenderedPageBreak/>
        <w:t>Questions for Study and Reflection</w:t>
      </w:r>
    </w:p>
    <w:p w14:paraId="18B1DB49" w14:textId="77777777" w:rsidR="00F161DE" w:rsidRPr="000D69D0" w:rsidRDefault="00F161DE" w:rsidP="00F161DE">
      <w:pPr>
        <w:tabs>
          <w:tab w:val="left" w:pos="2790"/>
        </w:tabs>
        <w:rPr>
          <w:rFonts w:ascii="Times New Roman" w:hAnsi="Times New Roman" w:cs="Times New Roman"/>
          <w:b/>
          <w:bCs/>
          <w:sz w:val="24"/>
          <w:szCs w:val="24"/>
        </w:rPr>
      </w:pPr>
      <w:r w:rsidRPr="000D69D0">
        <w:rPr>
          <w:rFonts w:ascii="Times New Roman" w:hAnsi="Times New Roman" w:cs="Times New Roman"/>
          <w:b/>
          <w:bCs/>
          <w:sz w:val="24"/>
          <w:szCs w:val="24"/>
        </w:rPr>
        <w:t>Prejudice</w:t>
      </w:r>
    </w:p>
    <w:p w14:paraId="7A3632FE"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Take a moment to write your own definition of prejudice.</w:t>
      </w:r>
    </w:p>
    <w:p w14:paraId="0C4F3250" w14:textId="77777777" w:rsidR="00F161DE" w:rsidRPr="00B65349" w:rsidRDefault="00F161DE" w:rsidP="00F161DE">
      <w:pPr>
        <w:tabs>
          <w:tab w:val="left" w:pos="2790"/>
        </w:tabs>
        <w:rPr>
          <w:rFonts w:ascii="Times New Roman" w:hAnsi="Times New Roman" w:cs="Times New Roman"/>
          <w:sz w:val="24"/>
          <w:szCs w:val="24"/>
        </w:rPr>
      </w:pPr>
    </w:p>
    <w:p w14:paraId="5549DA3D"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 xml:space="preserve">Now read the following scriptures and see if you need to rewrite it or </w:t>
      </w:r>
      <w:proofErr w:type="gramStart"/>
      <w:r w:rsidRPr="00B65349">
        <w:rPr>
          <w:rFonts w:ascii="Times New Roman" w:hAnsi="Times New Roman" w:cs="Times New Roman"/>
          <w:sz w:val="24"/>
          <w:szCs w:val="24"/>
        </w:rPr>
        <w:t>add to</w:t>
      </w:r>
      <w:proofErr w:type="gramEnd"/>
      <w:r w:rsidRPr="00B65349">
        <w:rPr>
          <w:rFonts w:ascii="Times New Roman" w:hAnsi="Times New Roman" w:cs="Times New Roman"/>
          <w:sz w:val="24"/>
          <w:szCs w:val="24"/>
        </w:rPr>
        <w:t xml:space="preserve"> it.</w:t>
      </w:r>
    </w:p>
    <w:p w14:paraId="0D463253" w14:textId="77777777" w:rsidR="00F161DE" w:rsidRPr="00B65349" w:rsidRDefault="00F161DE" w:rsidP="00F161DE">
      <w:pPr>
        <w:tabs>
          <w:tab w:val="left" w:pos="2790"/>
        </w:tabs>
        <w:rPr>
          <w:rFonts w:ascii="Times New Roman" w:hAnsi="Times New Roman" w:cs="Times New Roman"/>
          <w:sz w:val="24"/>
          <w:szCs w:val="24"/>
        </w:rPr>
      </w:pPr>
    </w:p>
    <w:p w14:paraId="59055DA9"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Ga 3:28-29</w:t>
      </w:r>
    </w:p>
    <w:p w14:paraId="3DE70F7C" w14:textId="77777777" w:rsidR="00F161DE" w:rsidRPr="00B65349" w:rsidRDefault="00F161DE" w:rsidP="00F161DE">
      <w:pPr>
        <w:tabs>
          <w:tab w:val="left" w:pos="2790"/>
        </w:tabs>
        <w:rPr>
          <w:rFonts w:ascii="Times New Roman" w:hAnsi="Times New Roman" w:cs="Times New Roman"/>
          <w:sz w:val="24"/>
          <w:szCs w:val="24"/>
        </w:rPr>
      </w:pPr>
    </w:p>
    <w:p w14:paraId="6449E1E2"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Col 3:9-11</w:t>
      </w:r>
    </w:p>
    <w:p w14:paraId="016B9324" w14:textId="77777777" w:rsidR="00F161DE" w:rsidRPr="00B65349" w:rsidRDefault="00F161DE" w:rsidP="00F161DE">
      <w:pPr>
        <w:tabs>
          <w:tab w:val="left" w:pos="2790"/>
        </w:tabs>
        <w:rPr>
          <w:rFonts w:ascii="Times New Roman" w:hAnsi="Times New Roman" w:cs="Times New Roman"/>
          <w:sz w:val="24"/>
          <w:szCs w:val="24"/>
        </w:rPr>
      </w:pPr>
    </w:p>
    <w:p w14:paraId="16F87F1B"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Ro 10:12-15</w:t>
      </w:r>
    </w:p>
    <w:p w14:paraId="5630FD09" w14:textId="77777777" w:rsidR="00F161DE" w:rsidRPr="00B65349" w:rsidRDefault="00F161DE" w:rsidP="00F161DE">
      <w:pPr>
        <w:tabs>
          <w:tab w:val="left" w:pos="2790"/>
        </w:tabs>
        <w:rPr>
          <w:rFonts w:ascii="Times New Roman" w:hAnsi="Times New Roman" w:cs="Times New Roman"/>
          <w:sz w:val="24"/>
          <w:szCs w:val="24"/>
        </w:rPr>
      </w:pPr>
    </w:p>
    <w:p w14:paraId="30681986"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1 Co 12:13</w:t>
      </w:r>
    </w:p>
    <w:p w14:paraId="24A80458" w14:textId="77777777" w:rsidR="00F161DE" w:rsidRPr="00B65349" w:rsidRDefault="00F161DE" w:rsidP="00F161DE">
      <w:pPr>
        <w:tabs>
          <w:tab w:val="left" w:pos="2790"/>
        </w:tabs>
        <w:rPr>
          <w:rFonts w:ascii="Times New Roman" w:hAnsi="Times New Roman" w:cs="Times New Roman"/>
          <w:sz w:val="24"/>
          <w:szCs w:val="24"/>
        </w:rPr>
      </w:pPr>
    </w:p>
    <w:p w14:paraId="5CBB7590"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Consider the pharisees. Were they prejudiced? Why and how did they express it?</w:t>
      </w:r>
    </w:p>
    <w:p w14:paraId="1E9A0E19"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Mt 23:15</w:t>
      </w:r>
    </w:p>
    <w:p w14:paraId="171BA76E" w14:textId="77777777" w:rsidR="00F161DE" w:rsidRPr="00B65349" w:rsidRDefault="00F161DE" w:rsidP="00F161DE">
      <w:pPr>
        <w:tabs>
          <w:tab w:val="left" w:pos="2790"/>
        </w:tabs>
        <w:rPr>
          <w:rFonts w:ascii="Times New Roman" w:hAnsi="Times New Roman" w:cs="Times New Roman"/>
          <w:sz w:val="24"/>
          <w:szCs w:val="24"/>
        </w:rPr>
      </w:pPr>
    </w:p>
    <w:p w14:paraId="1AF2F257"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Lk 18:11-14 (Mt 23:23-24)</w:t>
      </w:r>
    </w:p>
    <w:p w14:paraId="7547C31A" w14:textId="77777777" w:rsidR="00F161DE" w:rsidRPr="00B65349" w:rsidRDefault="00F161DE" w:rsidP="00F161DE">
      <w:pPr>
        <w:tabs>
          <w:tab w:val="left" w:pos="2790"/>
        </w:tabs>
        <w:rPr>
          <w:rFonts w:ascii="Times New Roman" w:hAnsi="Times New Roman" w:cs="Times New Roman"/>
          <w:sz w:val="24"/>
          <w:szCs w:val="24"/>
        </w:rPr>
      </w:pPr>
    </w:p>
    <w:p w14:paraId="5D14B1EE"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Were the legalists prejudiced? Why? Remember they based their acceptance on compliance with the law and its rituals.</w:t>
      </w:r>
    </w:p>
    <w:p w14:paraId="7DFAF077" w14:textId="77777777" w:rsidR="00F161DE" w:rsidRPr="00B65349" w:rsidRDefault="00F161DE" w:rsidP="00F161DE">
      <w:pPr>
        <w:tabs>
          <w:tab w:val="left" w:pos="2790"/>
        </w:tabs>
        <w:rPr>
          <w:rFonts w:ascii="Times New Roman" w:hAnsi="Times New Roman" w:cs="Times New Roman"/>
          <w:sz w:val="24"/>
          <w:szCs w:val="24"/>
        </w:rPr>
      </w:pPr>
    </w:p>
    <w:p w14:paraId="1EE812D9"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Listen to Paul’s comments about them. Ph 3:2-3; Ga 5:12; Titus 1:10</w:t>
      </w:r>
    </w:p>
    <w:p w14:paraId="4827CDFF" w14:textId="77777777" w:rsidR="00F161DE" w:rsidRPr="00B65349" w:rsidRDefault="00F161DE" w:rsidP="00F161DE">
      <w:pPr>
        <w:tabs>
          <w:tab w:val="left" w:pos="2790"/>
        </w:tabs>
        <w:rPr>
          <w:rFonts w:ascii="Times New Roman" w:hAnsi="Times New Roman" w:cs="Times New Roman"/>
          <w:sz w:val="24"/>
          <w:szCs w:val="24"/>
        </w:rPr>
      </w:pPr>
    </w:p>
    <w:p w14:paraId="3A168E32" w14:textId="77777777" w:rsidR="00F161DE" w:rsidRPr="00B65349" w:rsidRDefault="00F161DE" w:rsidP="00F161DE">
      <w:pPr>
        <w:tabs>
          <w:tab w:val="left" w:pos="2790"/>
        </w:tabs>
        <w:rPr>
          <w:rFonts w:ascii="Times New Roman" w:hAnsi="Times New Roman" w:cs="Times New Roman"/>
          <w:sz w:val="24"/>
          <w:szCs w:val="24"/>
        </w:rPr>
      </w:pPr>
      <w:r w:rsidRPr="00B65349">
        <w:rPr>
          <w:rFonts w:ascii="Times New Roman" w:hAnsi="Times New Roman" w:cs="Times New Roman"/>
          <w:sz w:val="24"/>
          <w:szCs w:val="24"/>
        </w:rPr>
        <w:t>Do you create rules that use as a basis for including or excluding people? Does this represent prejudice?</w:t>
      </w:r>
    </w:p>
    <w:p w14:paraId="0E59F6D9" w14:textId="77777777" w:rsidR="00F161DE" w:rsidRPr="00B65349" w:rsidRDefault="00F161DE" w:rsidP="00F161DE">
      <w:pPr>
        <w:tabs>
          <w:tab w:val="left" w:pos="2790"/>
        </w:tabs>
        <w:rPr>
          <w:rFonts w:ascii="Times New Roman" w:hAnsi="Times New Roman" w:cs="Times New Roman"/>
          <w:sz w:val="24"/>
          <w:szCs w:val="24"/>
        </w:rPr>
      </w:pPr>
    </w:p>
    <w:p w14:paraId="62F67B6D" w14:textId="77777777" w:rsidR="00F161DE" w:rsidRPr="006C5435" w:rsidRDefault="00F161DE" w:rsidP="00F161DE">
      <w:pPr>
        <w:pStyle w:val="Heading1"/>
        <w:rPr>
          <w:rFonts w:ascii="Times New Roman" w:hAnsi="Times New Roman" w:cs="Times New Roman"/>
          <w:b/>
          <w:bCs/>
          <w:sz w:val="24"/>
          <w:szCs w:val="24"/>
        </w:rPr>
      </w:pPr>
      <w:bookmarkStart w:id="30" w:name="_Toc201051717"/>
      <w:r w:rsidRPr="006C5435">
        <w:rPr>
          <w:rFonts w:ascii="Times New Roman" w:hAnsi="Times New Roman" w:cs="Times New Roman"/>
          <w:b/>
          <w:bCs/>
          <w:sz w:val="24"/>
          <w:szCs w:val="24"/>
        </w:rPr>
        <w:t>Three Pharaohs</w:t>
      </w:r>
      <w:bookmarkEnd w:id="30"/>
    </w:p>
    <w:p w14:paraId="24E9F285"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Khufu – I lived in the time of Abraham. </w:t>
      </w:r>
    </w:p>
    <w:p w14:paraId="3E099DB3"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Sesostris – I was the pharaoh that made Joseph the administrator over all of Egypt. </w:t>
      </w:r>
    </w:p>
    <w:p w14:paraId="11F3BD83"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Rameses – I lived in the time of Moses. The Jews were my bane and destruction.</w:t>
      </w:r>
    </w:p>
    <w:p w14:paraId="4EBA0A21"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Khufu – Fellow pharaohs how do we want to do this? We each have a unique perspective on this group of people. From before they became great, to when they were a small band, until they were </w:t>
      </w:r>
      <w:proofErr w:type="gramStart"/>
      <w:r w:rsidRPr="00B65349">
        <w:rPr>
          <w:rFonts w:ascii="Times New Roman" w:hAnsi="Times New Roman" w:cs="Times New Roman"/>
          <w:sz w:val="24"/>
          <w:szCs w:val="24"/>
        </w:rPr>
        <w:t>a vast</w:t>
      </w:r>
      <w:proofErr w:type="gramEnd"/>
      <w:r w:rsidRPr="00B65349">
        <w:rPr>
          <w:rFonts w:ascii="Times New Roman" w:hAnsi="Times New Roman" w:cs="Times New Roman"/>
          <w:sz w:val="24"/>
          <w:szCs w:val="24"/>
        </w:rPr>
        <w:t xml:space="preserve"> people.</w:t>
      </w:r>
    </w:p>
    <w:p w14:paraId="52236F06"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Sesostris – I think the best way would be for each of us to tell their story and then we can evaluate what we have heard.</w:t>
      </w:r>
    </w:p>
    <w:p w14:paraId="34672D9F"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Rameses – Yes because I need a better perspective on all of this. It may help me understand all that has happened.</w:t>
      </w:r>
    </w:p>
    <w:p w14:paraId="754DEA93" w14:textId="6E9A4021"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Khufu – very well then let me begin since I was the first to have contact with anyone from this group. In </w:t>
      </w:r>
      <w:r w:rsidR="00BC0D5D" w:rsidRPr="00B65349">
        <w:rPr>
          <w:rFonts w:ascii="Times New Roman" w:hAnsi="Times New Roman" w:cs="Times New Roman"/>
          <w:sz w:val="24"/>
          <w:szCs w:val="24"/>
        </w:rPr>
        <w:t>fact,</w:t>
      </w:r>
      <w:r w:rsidRPr="00B65349">
        <w:rPr>
          <w:rFonts w:ascii="Times New Roman" w:hAnsi="Times New Roman" w:cs="Times New Roman"/>
          <w:sz w:val="24"/>
          <w:szCs w:val="24"/>
        </w:rPr>
        <w:t xml:space="preserve"> during my time, it was basically a man and his wife and his entourage. Truthfully when I first encountered the man Abram, that was his name when I met him, I thought he was a single man. A de facto head of his household, which was a household of two people, himself and one other person who I thought to be his sister. Yet he had an incredible </w:t>
      </w:r>
      <w:proofErr w:type="gramStart"/>
      <w:r w:rsidRPr="00B65349">
        <w:rPr>
          <w:rFonts w:ascii="Times New Roman" w:hAnsi="Times New Roman" w:cs="Times New Roman"/>
          <w:sz w:val="24"/>
          <w:szCs w:val="24"/>
        </w:rPr>
        <w:t>amount</w:t>
      </w:r>
      <w:proofErr w:type="gramEnd"/>
      <w:r w:rsidRPr="00B65349">
        <w:rPr>
          <w:rFonts w:ascii="Times New Roman" w:hAnsi="Times New Roman" w:cs="Times New Roman"/>
          <w:sz w:val="24"/>
          <w:szCs w:val="24"/>
        </w:rPr>
        <w:t xml:space="preserve"> of holdings, almost that of a prince.</w:t>
      </w:r>
    </w:p>
    <w:p w14:paraId="492D03FC"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At least that is what my officials told me. They also said she was incredibly beautiful. She indeed was and so I took her into my house fully intending to marry her. With that in mind I heaped many gifts on the supposed brother. I did this because he appeared to be a prince in his manner and based on all that he had with him.</w:t>
      </w:r>
    </w:p>
    <w:p w14:paraId="5EFEBAAE"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Things were looking good but the very night that his sister entered my harem an inexplicable plague broke out. My wives were terrified. The only one that was unaffected was Sara, the supposed sister of the man Abram. In not a little fear I called her into my presence where I learned the truth that she was in fact his wife as well as sister or rather half-sister.</w:t>
      </w:r>
    </w:p>
    <w:p w14:paraId="6D4C80C5" w14:textId="114AA535"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My fear became even greater when I learned this. I consulted my advisors on how to </w:t>
      </w:r>
      <w:r w:rsidR="00BC0D5D" w:rsidRPr="00B65349">
        <w:rPr>
          <w:rFonts w:ascii="Times New Roman" w:hAnsi="Times New Roman" w:cs="Times New Roman"/>
          <w:sz w:val="24"/>
          <w:szCs w:val="24"/>
        </w:rPr>
        <w:t>proceed,</w:t>
      </w:r>
      <w:r w:rsidRPr="00B65349">
        <w:rPr>
          <w:rFonts w:ascii="Times New Roman" w:hAnsi="Times New Roman" w:cs="Times New Roman"/>
          <w:sz w:val="24"/>
          <w:szCs w:val="24"/>
        </w:rPr>
        <w:t xml:space="preserve"> and they suggested that I return </w:t>
      </w:r>
      <w:proofErr w:type="gramStart"/>
      <w:r w:rsidRPr="00B65349">
        <w:rPr>
          <w:rFonts w:ascii="Times New Roman" w:hAnsi="Times New Roman" w:cs="Times New Roman"/>
          <w:sz w:val="24"/>
          <w:szCs w:val="24"/>
        </w:rPr>
        <w:t>her</w:t>
      </w:r>
      <w:proofErr w:type="gramEnd"/>
      <w:r w:rsidRPr="00B65349">
        <w:rPr>
          <w:rFonts w:ascii="Times New Roman" w:hAnsi="Times New Roman" w:cs="Times New Roman"/>
          <w:sz w:val="24"/>
          <w:szCs w:val="24"/>
        </w:rPr>
        <w:t xml:space="preserve"> immediately. I called him in and queried him. I would have loved to have punished him in some way, but I feared what might happen. If bringing his wife into my house could cause such plagues, what would happen if I chose to harm him in </w:t>
      </w:r>
      <w:r w:rsidR="00BC0D5D" w:rsidRPr="00B65349">
        <w:rPr>
          <w:rFonts w:ascii="Times New Roman" w:hAnsi="Times New Roman" w:cs="Times New Roman"/>
          <w:sz w:val="24"/>
          <w:szCs w:val="24"/>
        </w:rPr>
        <w:t>any way?</w:t>
      </w:r>
      <w:r w:rsidRPr="00B65349">
        <w:rPr>
          <w:rFonts w:ascii="Times New Roman" w:hAnsi="Times New Roman" w:cs="Times New Roman"/>
          <w:sz w:val="24"/>
          <w:szCs w:val="24"/>
        </w:rPr>
        <w:t xml:space="preserve"> To avoid any possibility of further retribution from whatever agency was involved I let him keep all the gifts and </w:t>
      </w:r>
      <w:proofErr w:type="gramStart"/>
      <w:r w:rsidRPr="00B65349">
        <w:rPr>
          <w:rFonts w:ascii="Times New Roman" w:hAnsi="Times New Roman" w:cs="Times New Roman"/>
          <w:sz w:val="24"/>
          <w:szCs w:val="24"/>
        </w:rPr>
        <w:t>sent</w:t>
      </w:r>
      <w:proofErr w:type="gramEnd"/>
      <w:r w:rsidRPr="00B65349">
        <w:rPr>
          <w:rFonts w:ascii="Times New Roman" w:hAnsi="Times New Roman" w:cs="Times New Roman"/>
          <w:sz w:val="24"/>
          <w:szCs w:val="24"/>
        </w:rPr>
        <w:t xml:space="preserve"> him on his way.</w:t>
      </w:r>
    </w:p>
    <w:p w14:paraId="2AF5046C"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I asked my advisors to do a more thorough job of investigating who Abram was. It was then that I learned that he believed in and followed the same god that many stories said had caused a great flood that almost annihilated everything. If that is the </w:t>
      </w:r>
      <w:proofErr w:type="gramStart"/>
      <w:r w:rsidRPr="00B65349">
        <w:rPr>
          <w:rFonts w:ascii="Times New Roman" w:hAnsi="Times New Roman" w:cs="Times New Roman"/>
          <w:sz w:val="24"/>
          <w:szCs w:val="24"/>
        </w:rPr>
        <w:t>god</w:t>
      </w:r>
      <w:proofErr w:type="gramEnd"/>
      <w:r w:rsidRPr="00B65349">
        <w:rPr>
          <w:rFonts w:ascii="Times New Roman" w:hAnsi="Times New Roman" w:cs="Times New Roman"/>
          <w:sz w:val="24"/>
          <w:szCs w:val="24"/>
        </w:rPr>
        <w:t xml:space="preserve"> he served then I decided that that the wise thing to do was tread cautiously in how I treated him. Remember I saw the plagues and their effect in my household. What’s more is that as soon as she left my house they ended.</w:t>
      </w:r>
    </w:p>
    <w:p w14:paraId="14B76AA5"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This was no god to anger. No god to ignore. I hope that my actions and the gifts I gave will bring me some goodwill in the years ahead. I have some incredible plans and would dearly love to complete them. One of them is a pyramid.</w:t>
      </w:r>
    </w:p>
    <w:p w14:paraId="5B82F363" w14:textId="77777777" w:rsidR="00F161DE" w:rsidRPr="00B65349" w:rsidRDefault="00F161DE" w:rsidP="00F161DE">
      <w:pPr>
        <w:rPr>
          <w:rFonts w:ascii="Times New Roman" w:hAnsi="Times New Roman" w:cs="Times New Roman"/>
          <w:sz w:val="24"/>
          <w:szCs w:val="24"/>
        </w:rPr>
      </w:pPr>
      <w:proofErr w:type="spellStart"/>
      <w:r w:rsidRPr="00B65349">
        <w:rPr>
          <w:rFonts w:ascii="Times New Roman" w:hAnsi="Times New Roman" w:cs="Times New Roman"/>
          <w:sz w:val="24"/>
          <w:szCs w:val="24"/>
        </w:rPr>
        <w:lastRenderedPageBreak/>
        <w:t>Sesotris</w:t>
      </w:r>
      <w:proofErr w:type="spellEnd"/>
      <w:r w:rsidRPr="00B65349">
        <w:rPr>
          <w:rFonts w:ascii="Times New Roman" w:hAnsi="Times New Roman" w:cs="Times New Roman"/>
          <w:sz w:val="24"/>
          <w:szCs w:val="24"/>
        </w:rPr>
        <w:t xml:space="preserve"> – I agree with you. The god of this person and his family is not to be trifled with. I had the fortune </w:t>
      </w:r>
      <w:proofErr w:type="gramStart"/>
      <w:r w:rsidRPr="00B65349">
        <w:rPr>
          <w:rFonts w:ascii="Times New Roman" w:hAnsi="Times New Roman" w:cs="Times New Roman"/>
          <w:sz w:val="24"/>
          <w:szCs w:val="24"/>
        </w:rPr>
        <w:t>of dealing</w:t>
      </w:r>
      <w:proofErr w:type="gramEnd"/>
      <w:r w:rsidRPr="00B65349">
        <w:rPr>
          <w:rFonts w:ascii="Times New Roman" w:hAnsi="Times New Roman" w:cs="Times New Roman"/>
          <w:sz w:val="24"/>
          <w:szCs w:val="24"/>
        </w:rPr>
        <w:t xml:space="preserve"> with Joseph. </w:t>
      </w:r>
      <w:proofErr w:type="gramStart"/>
      <w:r w:rsidRPr="00B65349">
        <w:rPr>
          <w:rFonts w:ascii="Times New Roman" w:hAnsi="Times New Roman" w:cs="Times New Roman"/>
          <w:sz w:val="24"/>
          <w:szCs w:val="24"/>
        </w:rPr>
        <w:t>His</w:t>
      </w:r>
      <w:proofErr w:type="gramEnd"/>
      <w:r w:rsidRPr="00B65349">
        <w:rPr>
          <w:rFonts w:ascii="Times New Roman" w:hAnsi="Times New Roman" w:cs="Times New Roman"/>
          <w:sz w:val="24"/>
          <w:szCs w:val="24"/>
        </w:rPr>
        <w:t xml:space="preserve"> was a rather sad story. Sold into slavery by his brothers. Imprisoned by the lies of the wife of a nobleman. Yet in each setting he managed to advance and become the manager of a large estate and then of a royal prison. Amazing.</w:t>
      </w:r>
    </w:p>
    <w:p w14:paraId="49C006B0"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I found out about him because of my wine taster. He and the baker had displeased me. One more than the other, but I chose to treat them equally and sent them to prison. While they were there, they encountered this </w:t>
      </w:r>
      <w:proofErr w:type="gramStart"/>
      <w:r w:rsidRPr="00B65349">
        <w:rPr>
          <w:rFonts w:ascii="Times New Roman" w:hAnsi="Times New Roman" w:cs="Times New Roman"/>
          <w:sz w:val="24"/>
          <w:szCs w:val="24"/>
        </w:rPr>
        <w:t>man</w:t>
      </w:r>
      <w:proofErr w:type="gramEnd"/>
      <w:r w:rsidRPr="00B65349">
        <w:rPr>
          <w:rFonts w:ascii="Times New Roman" w:hAnsi="Times New Roman" w:cs="Times New Roman"/>
          <w:sz w:val="24"/>
          <w:szCs w:val="24"/>
        </w:rPr>
        <w:t xml:space="preserve"> Joseph. At some point they each had a dream which he interpreted perfectly. IN accordance with the dreams, I executed one of them and restored the other. I did not learn about this until I too had not one but a pair of dreams. They were equally disturbing and none of my priests and wizards could make anything of them.</w:t>
      </w:r>
    </w:p>
    <w:p w14:paraId="66CD7317" w14:textId="68F81ADB"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It was then that the man I freed and restored remembered his encounter with Joseph. </w:t>
      </w:r>
      <w:r w:rsidR="00BC0D5D" w:rsidRPr="00B65349">
        <w:rPr>
          <w:rFonts w:ascii="Times New Roman" w:hAnsi="Times New Roman" w:cs="Times New Roman"/>
          <w:sz w:val="24"/>
          <w:szCs w:val="24"/>
        </w:rPr>
        <w:t>Trembling,</w:t>
      </w:r>
      <w:r w:rsidRPr="00B65349">
        <w:rPr>
          <w:rFonts w:ascii="Times New Roman" w:hAnsi="Times New Roman" w:cs="Times New Roman"/>
          <w:sz w:val="24"/>
          <w:szCs w:val="24"/>
        </w:rPr>
        <w:t xml:space="preserve"> he came forward and told his story. He should have told this story long ago then </w:t>
      </w:r>
      <w:r w:rsidR="00BC0D5D" w:rsidRPr="00B65349">
        <w:rPr>
          <w:rFonts w:ascii="Times New Roman" w:hAnsi="Times New Roman" w:cs="Times New Roman"/>
          <w:sz w:val="24"/>
          <w:szCs w:val="24"/>
        </w:rPr>
        <w:t>again,</w:t>
      </w:r>
      <w:r w:rsidRPr="00B65349">
        <w:rPr>
          <w:rFonts w:ascii="Times New Roman" w:hAnsi="Times New Roman" w:cs="Times New Roman"/>
          <w:sz w:val="24"/>
          <w:szCs w:val="24"/>
        </w:rPr>
        <w:t xml:space="preserve"> maybe not. Sometimes the telling of a story is nothing more than a story and is quickly ignored. But when that story is told in the right setting then it can change the direction of history. Which it did.</w:t>
      </w:r>
    </w:p>
    <w:p w14:paraId="72C51B6F"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Joseph was brought to me, and I asked him to interpret my dreams if he could. I have never seen a more humble man. He could easily have sought his release in return for an accurate interpretation. He did not. Instead, he stated that in fact he did not have the ability to interpret dreams, that was something only the true god could do.</w:t>
      </w:r>
    </w:p>
    <w:p w14:paraId="0EBA689D"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He requested a reasonable amount of time to consult with his god. </w:t>
      </w:r>
      <w:proofErr w:type="gramStart"/>
      <w:r w:rsidRPr="00B65349">
        <w:rPr>
          <w:rFonts w:ascii="Times New Roman" w:hAnsi="Times New Roman" w:cs="Times New Roman"/>
          <w:sz w:val="24"/>
          <w:szCs w:val="24"/>
        </w:rPr>
        <w:t>it</w:t>
      </w:r>
      <w:proofErr w:type="gramEnd"/>
      <w:r w:rsidRPr="00B65349">
        <w:rPr>
          <w:rFonts w:ascii="Times New Roman" w:hAnsi="Times New Roman" w:cs="Times New Roman"/>
          <w:sz w:val="24"/>
          <w:szCs w:val="24"/>
        </w:rPr>
        <w:t xml:space="preserve"> did not take </w:t>
      </w:r>
      <w:proofErr w:type="gramStart"/>
      <w:r w:rsidRPr="00B65349">
        <w:rPr>
          <w:rFonts w:ascii="Times New Roman" w:hAnsi="Times New Roman" w:cs="Times New Roman"/>
          <w:sz w:val="24"/>
          <w:szCs w:val="24"/>
        </w:rPr>
        <w:t>long</w:t>
      </w:r>
      <w:proofErr w:type="gramEnd"/>
      <w:r w:rsidRPr="00B65349">
        <w:rPr>
          <w:rFonts w:ascii="Times New Roman" w:hAnsi="Times New Roman" w:cs="Times New Roman"/>
          <w:sz w:val="24"/>
          <w:szCs w:val="24"/>
        </w:rPr>
        <w:t xml:space="preserve"> and he returned with the interpretation. The first part of each dream represented 7 years of incredible harvests and bounties which according to the second part of each would be followed by devastating drought. In conclusion he made a recommendation as to how to handle the first and so prepare for the second. </w:t>
      </w:r>
    </w:p>
    <w:p w14:paraId="204C091B"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I am not sure why, but I put him in charge of the planning. It seemed to make sense. The one who understood the dreams would be the one who would know how to plan and organize so that Egypt would survive. To further cement his position in our society I provided him a wife, a daughter of one of our priests.</w:t>
      </w:r>
    </w:p>
    <w:p w14:paraId="200621E2"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Those next seven years were incredible. I have never seen such harvests. We filled the storehouses, built more and filled them and built and filled. It seemed like we could feed the world. In the next seven years that is exactly what we did. We fed all of Egypt and I became wealthy beyond my wildest dreams. People came from everywhere to buy food from us.</w:t>
      </w:r>
    </w:p>
    <w:p w14:paraId="264EA31C"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So it was that the brothers of Joseph, the ones who sold him, arrived to buy food. I will not tell you all the story. It is worthy of telling. In the end I agreed to invite Joseph’s family which numbered a mere 70 to move to Egypt. I gave them some of the richest land and life was good. Egypt prospered even in the drought. We conquered, not through war, but through the provision of food. </w:t>
      </w:r>
    </w:p>
    <w:p w14:paraId="31D43201" w14:textId="450CFAC3"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It was a good time to b</w:t>
      </w:r>
      <w:r w:rsidR="00E45FE4">
        <w:rPr>
          <w:rFonts w:ascii="Times New Roman" w:hAnsi="Times New Roman" w:cs="Times New Roman"/>
          <w:sz w:val="24"/>
          <w:szCs w:val="24"/>
        </w:rPr>
        <w:t>e</w:t>
      </w:r>
      <w:r w:rsidRPr="00B65349">
        <w:rPr>
          <w:rFonts w:ascii="Times New Roman" w:hAnsi="Times New Roman" w:cs="Times New Roman"/>
          <w:sz w:val="24"/>
          <w:szCs w:val="24"/>
        </w:rPr>
        <w:t xml:space="preserve"> an Egyptian. </w:t>
      </w:r>
    </w:p>
    <w:p w14:paraId="348F191F"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lastRenderedPageBreak/>
        <w:t xml:space="preserve">Rames – I wish you had never invited them. That mere 70 people multiplied like rabbits. In 400 years, they were no longer a small group of people but numbered almost a million. We feared they might </w:t>
      </w:r>
      <w:proofErr w:type="gramStart"/>
      <w:r w:rsidRPr="00B65349">
        <w:rPr>
          <w:rFonts w:ascii="Times New Roman" w:hAnsi="Times New Roman" w:cs="Times New Roman"/>
          <w:sz w:val="24"/>
          <w:szCs w:val="24"/>
        </w:rPr>
        <w:t>rebel</w:t>
      </w:r>
      <w:proofErr w:type="gramEnd"/>
      <w:r w:rsidRPr="00B65349">
        <w:rPr>
          <w:rFonts w:ascii="Times New Roman" w:hAnsi="Times New Roman" w:cs="Times New Roman"/>
          <w:sz w:val="24"/>
          <w:szCs w:val="24"/>
        </w:rPr>
        <w:t xml:space="preserve"> so we made them our slaves. We needed the labor and what better way to subjugate a group of foreigners than to control every aspect of their lives or so my father thought.</w:t>
      </w:r>
    </w:p>
    <w:p w14:paraId="70C37C0C"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It didn’t work. They kept multiplying. We even instituted a euthanasia plan for the babies of the Jews, and they still manage to multiply. Euthanasia sounds so refined. We used fancy words, but the goal was </w:t>
      </w:r>
      <w:proofErr w:type="gramStart"/>
      <w:r w:rsidRPr="00B65349">
        <w:rPr>
          <w:rFonts w:ascii="Times New Roman" w:hAnsi="Times New Roman" w:cs="Times New Roman"/>
          <w:sz w:val="24"/>
          <w:szCs w:val="24"/>
        </w:rPr>
        <w:t>kill</w:t>
      </w:r>
      <w:proofErr w:type="gramEnd"/>
      <w:r w:rsidRPr="00B65349">
        <w:rPr>
          <w:rFonts w:ascii="Times New Roman" w:hAnsi="Times New Roman" w:cs="Times New Roman"/>
          <w:sz w:val="24"/>
          <w:szCs w:val="24"/>
        </w:rPr>
        <w:t xml:space="preserve"> as many male babies as possible. It failed horribly. It failed so horribly that a member of the royal family saw one floating in a basket in the river and decided to raise it. (She was barren and so it was hard to deny her. It was only one male baby.)</w:t>
      </w:r>
    </w:p>
    <w:p w14:paraId="167AC4A2"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That decision was the beginning of the end. She named him </w:t>
      </w:r>
      <w:proofErr w:type="gramStart"/>
      <w:r w:rsidRPr="00B65349">
        <w:rPr>
          <w:rFonts w:ascii="Times New Roman" w:hAnsi="Times New Roman" w:cs="Times New Roman"/>
          <w:sz w:val="24"/>
          <w:szCs w:val="24"/>
        </w:rPr>
        <w:t>Moses</w:t>
      </w:r>
      <w:proofErr w:type="gramEnd"/>
      <w:r w:rsidRPr="00B65349">
        <w:rPr>
          <w:rFonts w:ascii="Times New Roman" w:hAnsi="Times New Roman" w:cs="Times New Roman"/>
          <w:sz w:val="24"/>
          <w:szCs w:val="24"/>
        </w:rPr>
        <w:t xml:space="preserve"> and he grew up with me. He was handsome, intelligent, and well he was a Hebrew. He finally figured it out; tried to protect one by killing an Egyptian foreman and had to flee the country. He was as good as dead or so we thought.</w:t>
      </w:r>
    </w:p>
    <w:p w14:paraId="7ED64075"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When he returned, he came with an outlandish claim that his god had ordered us to release his people. I thought he was crazed from living in exile and so ignored him. I mean who gives up their entire workforce just because someone says their god has ordered it.</w:t>
      </w:r>
    </w:p>
    <w:p w14:paraId="7C73BEE3"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That decision is when everything went wrong, and the plagues begin. I ignored the first ones, and my priests made a fair attempt at duplicating them. Their attempts were feeble by comparison, but it was enough to convince me to ignore Moses. That would have been the end of it, but the plagues kept coming, ten in total, each worse and more destructive. It was the last one that finally broke my resolve. All the firstborn in the nation were mysteriously killed in the night, including mine. Yet not one of the </w:t>
      </w:r>
      <w:proofErr w:type="gramStart"/>
      <w:r w:rsidRPr="00B65349">
        <w:rPr>
          <w:rFonts w:ascii="Times New Roman" w:hAnsi="Times New Roman" w:cs="Times New Roman"/>
          <w:sz w:val="24"/>
          <w:szCs w:val="24"/>
        </w:rPr>
        <w:t>firstborn</w:t>
      </w:r>
      <w:proofErr w:type="gramEnd"/>
      <w:r w:rsidRPr="00B65349">
        <w:rPr>
          <w:rFonts w:ascii="Times New Roman" w:hAnsi="Times New Roman" w:cs="Times New Roman"/>
          <w:sz w:val="24"/>
          <w:szCs w:val="24"/>
        </w:rPr>
        <w:t xml:space="preserve"> of the Jews died. </w:t>
      </w:r>
    </w:p>
    <w:p w14:paraId="7F6F0A5D"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It was either let them go or be killed by an angry mob of parents, some of them close friends and government officials. </w:t>
      </w:r>
    </w:p>
    <w:p w14:paraId="61ED9462"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Once the pain subsided, we all realized that we had made a serious error in letting them go. Why do I say that? Well, we recognized that we were completely dependent on them in many critical areas in the economy and labor. Therefore, with the blessing of the army and in fear of my anger we went after that ragtag mob. That was the biggest mistake of my life. We were so furious that we followed them right into the Red Sea. We ignored the fact that the army was on the bottom of the sea with massive walls of water on either side. We did not think about what force was making that possible and what could happen if it were withdrawn. We were angry, we were desperate, and that led to our ruin.</w:t>
      </w:r>
    </w:p>
    <w:p w14:paraId="72626484"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Yes, the walls of </w:t>
      </w:r>
      <w:proofErr w:type="gramStart"/>
      <w:r w:rsidRPr="00B65349">
        <w:rPr>
          <w:rFonts w:ascii="Times New Roman" w:hAnsi="Times New Roman" w:cs="Times New Roman"/>
          <w:sz w:val="24"/>
          <w:szCs w:val="24"/>
        </w:rPr>
        <w:t>water did collapse</w:t>
      </w:r>
      <w:proofErr w:type="gramEnd"/>
      <w:r w:rsidRPr="00B65349">
        <w:rPr>
          <w:rFonts w:ascii="Times New Roman" w:hAnsi="Times New Roman" w:cs="Times New Roman"/>
          <w:sz w:val="24"/>
          <w:szCs w:val="24"/>
        </w:rPr>
        <w:t xml:space="preserve">, and I sat there on the bank of the sea and watched my entire army swallowed up as those walls collapsed. </w:t>
      </w:r>
    </w:p>
    <w:p w14:paraId="43B711E4" w14:textId="53D42A18"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I wish you had never met Abraham or welcomed Joseph and their family into Egypt. Better to be minus one wife or struggle with a severe drought th</w:t>
      </w:r>
      <w:r w:rsidR="001371E6">
        <w:rPr>
          <w:rFonts w:ascii="Times New Roman" w:hAnsi="Times New Roman" w:cs="Times New Roman"/>
          <w:sz w:val="24"/>
          <w:szCs w:val="24"/>
        </w:rPr>
        <w:t>a</w:t>
      </w:r>
      <w:r w:rsidRPr="00B65349">
        <w:rPr>
          <w:rFonts w:ascii="Times New Roman" w:hAnsi="Times New Roman" w:cs="Times New Roman"/>
          <w:sz w:val="24"/>
          <w:szCs w:val="24"/>
        </w:rPr>
        <w:t>n be destroyed by their god.</w:t>
      </w:r>
    </w:p>
    <w:p w14:paraId="61362E12"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Khufu – looks like this group of people has played a role in our lives and reigns. </w:t>
      </w:r>
    </w:p>
    <w:p w14:paraId="769244FF"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Sesostris – how we responded to them was the difference between disaster and blessing. </w:t>
      </w:r>
    </w:p>
    <w:p w14:paraId="646DF062"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lastRenderedPageBreak/>
        <w:t>Ramses – You two got off easy. You both listened to your benefit. Why were there no records? If there had been maybe, just maybe, I would have let them go.</w:t>
      </w:r>
    </w:p>
    <w:p w14:paraId="68ABC248"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Khufu – it was such a minor thing that I was surprised that anyone remembered it. Who knew Abraham would so honest as to tell the story and your man Moses would then record it.</w:t>
      </w:r>
    </w:p>
    <w:p w14:paraId="20492677" w14:textId="77777777" w:rsidR="00F161DE" w:rsidRPr="00B65349" w:rsidRDefault="00F161DE" w:rsidP="00F161DE">
      <w:pPr>
        <w:rPr>
          <w:rFonts w:ascii="Times New Roman" w:hAnsi="Times New Roman" w:cs="Times New Roman"/>
          <w:sz w:val="24"/>
          <w:szCs w:val="24"/>
        </w:rPr>
      </w:pPr>
      <w:proofErr w:type="spellStart"/>
      <w:r w:rsidRPr="00B65349">
        <w:rPr>
          <w:rFonts w:ascii="Times New Roman" w:hAnsi="Times New Roman" w:cs="Times New Roman"/>
          <w:sz w:val="24"/>
          <w:szCs w:val="24"/>
        </w:rPr>
        <w:t>Sesotris</w:t>
      </w:r>
      <w:proofErr w:type="spellEnd"/>
      <w:r w:rsidRPr="00B65349">
        <w:rPr>
          <w:rFonts w:ascii="Times New Roman" w:hAnsi="Times New Roman" w:cs="Times New Roman"/>
          <w:sz w:val="24"/>
          <w:szCs w:val="24"/>
        </w:rPr>
        <w:t xml:space="preserve"> – We did record it. But your crowd came as conquerors and destroyed so much, including the records you wished you had seen.</w:t>
      </w:r>
    </w:p>
    <w:p w14:paraId="315562B2"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Ramses – it wasn’t me, but some fool did and decided to enslave them. I just followed the choices of my predecessors. Life had been so good. Egypt was great and…who in their right mind lets their entire work force go.</w:t>
      </w:r>
    </w:p>
    <w:p w14:paraId="33B81ABC"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Khufu – I heeded the warning I received. You were warned over and over.</w:t>
      </w:r>
    </w:p>
    <w:p w14:paraId="38E6707E" w14:textId="77777777" w:rsidR="00F161DE" w:rsidRPr="00B65349" w:rsidRDefault="00F161DE" w:rsidP="00F161DE">
      <w:pPr>
        <w:rPr>
          <w:rFonts w:ascii="Times New Roman" w:hAnsi="Times New Roman" w:cs="Times New Roman"/>
          <w:sz w:val="24"/>
          <w:szCs w:val="24"/>
        </w:rPr>
      </w:pPr>
      <w:proofErr w:type="spellStart"/>
      <w:r w:rsidRPr="00B65349">
        <w:rPr>
          <w:rFonts w:ascii="Times New Roman" w:hAnsi="Times New Roman" w:cs="Times New Roman"/>
          <w:sz w:val="24"/>
          <w:szCs w:val="24"/>
        </w:rPr>
        <w:t>Sesotris</w:t>
      </w:r>
      <w:proofErr w:type="spellEnd"/>
      <w:r w:rsidRPr="00B65349">
        <w:rPr>
          <w:rFonts w:ascii="Times New Roman" w:hAnsi="Times New Roman" w:cs="Times New Roman"/>
          <w:sz w:val="24"/>
          <w:szCs w:val="24"/>
        </w:rPr>
        <w:t xml:space="preserve"> – I heeded the </w:t>
      </w:r>
      <w:proofErr w:type="gramStart"/>
      <w:r w:rsidRPr="00B65349">
        <w:rPr>
          <w:rFonts w:ascii="Times New Roman" w:hAnsi="Times New Roman" w:cs="Times New Roman"/>
          <w:sz w:val="24"/>
          <w:szCs w:val="24"/>
        </w:rPr>
        <w:t>warning</w:t>
      </w:r>
      <w:proofErr w:type="gramEnd"/>
      <w:r w:rsidRPr="00B65349">
        <w:rPr>
          <w:rFonts w:ascii="Times New Roman" w:hAnsi="Times New Roman" w:cs="Times New Roman"/>
          <w:sz w:val="24"/>
          <w:szCs w:val="24"/>
        </w:rPr>
        <w:t xml:space="preserve"> and we prospered. You brought about our destruction.</w:t>
      </w:r>
    </w:p>
    <w:p w14:paraId="7B767593" w14:textId="77777777" w:rsidR="00F161DE"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Rameses – (limply shakes his head in agreement)</w:t>
      </w:r>
    </w:p>
    <w:p w14:paraId="275D3792" w14:textId="77777777" w:rsidR="001F6A2C" w:rsidRPr="00B65349" w:rsidRDefault="001F6A2C" w:rsidP="00F161DE">
      <w:pPr>
        <w:rPr>
          <w:rFonts w:ascii="Times New Roman" w:hAnsi="Times New Roman" w:cs="Times New Roman"/>
          <w:sz w:val="24"/>
          <w:szCs w:val="24"/>
        </w:rPr>
      </w:pPr>
    </w:p>
    <w:p w14:paraId="0A898683" w14:textId="39519600" w:rsidR="00F161DE" w:rsidRPr="000D69D0" w:rsidRDefault="008859F5" w:rsidP="00F161DE">
      <w:pPr>
        <w:rPr>
          <w:rFonts w:ascii="Times New Roman" w:hAnsi="Times New Roman" w:cs="Times New Roman"/>
          <w:kern w:val="2"/>
          <w:sz w:val="24"/>
          <w:szCs w:val="24"/>
          <w14:ligatures w14:val="standardContextual"/>
        </w:rPr>
      </w:pPr>
      <w:r>
        <w:rPr>
          <w:rFonts w:ascii="Times New Roman" w:hAnsi="Times New Roman" w:cs="Times New Roman"/>
          <w:sz w:val="24"/>
          <w:szCs w:val="24"/>
        </w:rPr>
        <w:t>Questions for Study and Reflection</w:t>
      </w:r>
    </w:p>
    <w:p w14:paraId="7AC8CE9A" w14:textId="16D7CCB9" w:rsidR="008859F5" w:rsidRDefault="00F161DE" w:rsidP="00F161DE">
      <w:pPr>
        <w:rPr>
          <w:rFonts w:ascii="Times New Roman" w:hAnsi="Times New Roman" w:cs="Times New Roman"/>
          <w:sz w:val="24"/>
          <w:szCs w:val="24"/>
        </w:rPr>
      </w:pPr>
      <w:r w:rsidRPr="000D69D0">
        <w:rPr>
          <w:rFonts w:ascii="Times New Roman" w:hAnsi="Times New Roman" w:cs="Times New Roman"/>
          <w:b/>
          <w:bCs/>
          <w:sz w:val="24"/>
          <w:szCs w:val="24"/>
        </w:rPr>
        <w:t>Ego  and Pride</w:t>
      </w:r>
    </w:p>
    <w:p w14:paraId="58F9F7AD" w14:textId="7E2C0BAC"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The pharaohs had to make choices that reflected their willingness to submit or override critical information. What about us? What does the scripture tell us?</w:t>
      </w:r>
    </w:p>
    <w:p w14:paraId="089F8882"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We have all heard this scripture </w:t>
      </w:r>
      <w:proofErr w:type="spellStart"/>
      <w:r w:rsidRPr="00B65349">
        <w:rPr>
          <w:rFonts w:ascii="Times New Roman" w:hAnsi="Times New Roman" w:cs="Times New Roman"/>
          <w:sz w:val="24"/>
          <w:szCs w:val="24"/>
        </w:rPr>
        <w:t>Pr</w:t>
      </w:r>
      <w:proofErr w:type="spellEnd"/>
      <w:r w:rsidRPr="00B65349">
        <w:rPr>
          <w:rFonts w:ascii="Times New Roman" w:hAnsi="Times New Roman" w:cs="Times New Roman"/>
          <w:sz w:val="24"/>
          <w:szCs w:val="24"/>
        </w:rPr>
        <w:t xml:space="preserve"> 16:19 but have you read verse 20?</w:t>
      </w:r>
    </w:p>
    <w:p w14:paraId="6B44A2D7"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Explain what a haughty spirit is?</w:t>
      </w:r>
    </w:p>
    <w:p w14:paraId="4327F41D" w14:textId="77777777" w:rsidR="00F161DE" w:rsidRPr="00B65349" w:rsidRDefault="00F161DE" w:rsidP="00F161DE">
      <w:pPr>
        <w:rPr>
          <w:rFonts w:ascii="Times New Roman" w:hAnsi="Times New Roman" w:cs="Times New Roman"/>
          <w:sz w:val="24"/>
          <w:szCs w:val="24"/>
        </w:rPr>
      </w:pPr>
    </w:p>
    <w:p w14:paraId="6ECCC67D"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What is the destruction being referred to?  </w:t>
      </w:r>
    </w:p>
    <w:p w14:paraId="40E78DF7" w14:textId="77777777" w:rsidR="00F161DE" w:rsidRPr="00B65349" w:rsidRDefault="00F161DE" w:rsidP="00F161DE">
      <w:pPr>
        <w:rPr>
          <w:rFonts w:ascii="Times New Roman" w:hAnsi="Times New Roman" w:cs="Times New Roman"/>
          <w:sz w:val="24"/>
          <w:szCs w:val="24"/>
        </w:rPr>
      </w:pPr>
    </w:p>
    <w:p w14:paraId="0E3E0D95"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What could be the plunder of the </w:t>
      </w:r>
      <w:proofErr w:type="gramStart"/>
      <w:r w:rsidRPr="00B65349">
        <w:rPr>
          <w:rFonts w:ascii="Times New Roman" w:hAnsi="Times New Roman" w:cs="Times New Roman"/>
          <w:sz w:val="24"/>
          <w:szCs w:val="24"/>
        </w:rPr>
        <w:t>proud</w:t>
      </w:r>
      <w:proofErr w:type="gramEnd"/>
      <w:r w:rsidRPr="00B65349">
        <w:rPr>
          <w:rFonts w:ascii="Times New Roman" w:hAnsi="Times New Roman" w:cs="Times New Roman"/>
          <w:sz w:val="24"/>
          <w:szCs w:val="24"/>
        </w:rPr>
        <w:t>? Why would it be destructive?</w:t>
      </w:r>
    </w:p>
    <w:p w14:paraId="7D9BC03A" w14:textId="77777777" w:rsidR="00F161DE" w:rsidRPr="00B65349" w:rsidRDefault="00F161DE" w:rsidP="00F161DE">
      <w:pPr>
        <w:rPr>
          <w:rFonts w:ascii="Times New Roman" w:hAnsi="Times New Roman" w:cs="Times New Roman"/>
          <w:sz w:val="24"/>
          <w:szCs w:val="24"/>
        </w:rPr>
      </w:pPr>
    </w:p>
    <w:p w14:paraId="5B2A6CA0"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Read Eccl 7:8</w:t>
      </w:r>
    </w:p>
    <w:p w14:paraId="05962433"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 xml:space="preserve">Why is the end of something better than the beginning? </w:t>
      </w:r>
    </w:p>
    <w:p w14:paraId="6BF7657B" w14:textId="77777777" w:rsidR="00F161DE" w:rsidRPr="00B65349" w:rsidRDefault="00F161DE" w:rsidP="00F161DE">
      <w:pPr>
        <w:rPr>
          <w:rFonts w:ascii="Times New Roman" w:hAnsi="Times New Roman" w:cs="Times New Roman"/>
          <w:sz w:val="24"/>
          <w:szCs w:val="24"/>
        </w:rPr>
      </w:pPr>
    </w:p>
    <w:p w14:paraId="0CFD1F4A"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What does patience have to do with this?</w:t>
      </w:r>
    </w:p>
    <w:p w14:paraId="65A61A3F" w14:textId="77777777" w:rsidR="00F161DE" w:rsidRPr="00B65349" w:rsidRDefault="00F161DE" w:rsidP="00F161DE">
      <w:pPr>
        <w:rPr>
          <w:rFonts w:ascii="Times New Roman" w:hAnsi="Times New Roman" w:cs="Times New Roman"/>
          <w:sz w:val="24"/>
          <w:szCs w:val="24"/>
        </w:rPr>
      </w:pPr>
    </w:p>
    <w:p w14:paraId="3049BDDA"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Read Ps 10:2-6</w:t>
      </w:r>
    </w:p>
    <w:p w14:paraId="18051B4E"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lastRenderedPageBreak/>
        <w:t>Explain what arrogance is and how it is related to pride.</w:t>
      </w:r>
    </w:p>
    <w:p w14:paraId="16F54147" w14:textId="77777777" w:rsidR="00F161DE" w:rsidRPr="00B65349" w:rsidRDefault="00F161DE" w:rsidP="00F161DE">
      <w:pPr>
        <w:rPr>
          <w:rFonts w:ascii="Times New Roman" w:hAnsi="Times New Roman" w:cs="Times New Roman"/>
          <w:sz w:val="24"/>
          <w:szCs w:val="24"/>
        </w:rPr>
      </w:pPr>
    </w:p>
    <w:p w14:paraId="59D5EE46"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Why is there no room for God in the thoughts of the proud?</w:t>
      </w:r>
    </w:p>
    <w:p w14:paraId="7F22D715" w14:textId="77777777" w:rsidR="00F161DE" w:rsidRPr="00B65349" w:rsidRDefault="00F161DE" w:rsidP="00F161DE">
      <w:pPr>
        <w:rPr>
          <w:rFonts w:ascii="Times New Roman" w:hAnsi="Times New Roman" w:cs="Times New Roman"/>
          <w:sz w:val="24"/>
          <w:szCs w:val="24"/>
        </w:rPr>
      </w:pPr>
    </w:p>
    <w:p w14:paraId="76A230CB" w14:textId="77777777" w:rsidR="00F161DE" w:rsidRPr="00B65349" w:rsidRDefault="00F161DE" w:rsidP="00F161DE">
      <w:pPr>
        <w:rPr>
          <w:rFonts w:ascii="Times New Roman" w:hAnsi="Times New Roman" w:cs="Times New Roman"/>
          <w:sz w:val="24"/>
          <w:szCs w:val="24"/>
        </w:rPr>
      </w:pPr>
      <w:r w:rsidRPr="00B65349">
        <w:rPr>
          <w:rFonts w:ascii="Times New Roman" w:hAnsi="Times New Roman" w:cs="Times New Roman"/>
          <w:sz w:val="24"/>
          <w:szCs w:val="24"/>
        </w:rPr>
        <w:t>The other key word is the opposite of pride. Read the following scriptures and explain the importance of humility in dealing with pride.</w:t>
      </w:r>
    </w:p>
    <w:p w14:paraId="4736D8CD" w14:textId="77777777" w:rsidR="00F161DE" w:rsidRPr="00B65349" w:rsidRDefault="00F161DE" w:rsidP="00F161DE">
      <w:pPr>
        <w:rPr>
          <w:rFonts w:ascii="Times New Roman" w:hAnsi="Times New Roman" w:cs="Times New Roman"/>
          <w:sz w:val="24"/>
          <w:szCs w:val="24"/>
        </w:rPr>
      </w:pPr>
      <w:proofErr w:type="spellStart"/>
      <w:r w:rsidRPr="00B65349">
        <w:rPr>
          <w:rFonts w:ascii="Times New Roman" w:hAnsi="Times New Roman" w:cs="Times New Roman"/>
          <w:sz w:val="24"/>
          <w:szCs w:val="24"/>
        </w:rPr>
        <w:t>Pr</w:t>
      </w:r>
      <w:proofErr w:type="spellEnd"/>
      <w:r w:rsidRPr="00B65349">
        <w:rPr>
          <w:rFonts w:ascii="Times New Roman" w:hAnsi="Times New Roman" w:cs="Times New Roman"/>
          <w:sz w:val="24"/>
          <w:szCs w:val="24"/>
        </w:rPr>
        <w:t xml:space="preserve"> 11:2; 15:33; 18:12; 22:4</w:t>
      </w:r>
    </w:p>
    <w:p w14:paraId="2C5F9EC7" w14:textId="77777777" w:rsidR="00F161DE" w:rsidRPr="00B65349" w:rsidRDefault="00F161DE" w:rsidP="00F161DE">
      <w:pPr>
        <w:tabs>
          <w:tab w:val="left" w:pos="2790"/>
        </w:tabs>
        <w:rPr>
          <w:rFonts w:ascii="Times New Roman" w:hAnsi="Times New Roman" w:cs="Times New Roman"/>
          <w:sz w:val="24"/>
          <w:szCs w:val="24"/>
        </w:rPr>
      </w:pPr>
    </w:p>
    <w:p w14:paraId="6B5AF7C1" w14:textId="77777777" w:rsidR="00F161DE" w:rsidRPr="00B65349" w:rsidRDefault="00F161DE" w:rsidP="00F161DE">
      <w:pPr>
        <w:tabs>
          <w:tab w:val="left" w:pos="2790"/>
        </w:tabs>
        <w:rPr>
          <w:rFonts w:ascii="Times New Roman" w:hAnsi="Times New Roman" w:cs="Times New Roman"/>
          <w:sz w:val="24"/>
          <w:szCs w:val="24"/>
        </w:rPr>
      </w:pPr>
    </w:p>
    <w:p w14:paraId="1BDFA18C" w14:textId="77777777" w:rsidR="00F161DE" w:rsidRPr="00B65349" w:rsidRDefault="00F161DE" w:rsidP="00F161DE">
      <w:pPr>
        <w:tabs>
          <w:tab w:val="left" w:pos="2790"/>
        </w:tabs>
        <w:rPr>
          <w:rFonts w:ascii="Times New Roman" w:hAnsi="Times New Roman" w:cs="Times New Roman"/>
          <w:sz w:val="24"/>
          <w:szCs w:val="24"/>
        </w:rPr>
      </w:pPr>
    </w:p>
    <w:p w14:paraId="3CBC69CA" w14:textId="77777777" w:rsidR="00F161DE" w:rsidRPr="00F161DE" w:rsidRDefault="00F161DE" w:rsidP="00F161DE">
      <w:pPr>
        <w:rPr>
          <w:rFonts w:ascii="Times New Roman" w:hAnsi="Times New Roman" w:cs="Times New Roman"/>
          <w:kern w:val="2"/>
          <w:sz w:val="24"/>
          <w:szCs w:val="24"/>
          <w14:ligatures w14:val="standardContextual"/>
        </w:rPr>
      </w:pPr>
    </w:p>
    <w:p w14:paraId="64832015" w14:textId="77777777" w:rsidR="00343396" w:rsidRPr="00B65349" w:rsidRDefault="00343396">
      <w:pPr>
        <w:rPr>
          <w:rFonts w:ascii="Times New Roman" w:hAnsi="Times New Roman" w:cs="Times New Roman"/>
          <w:sz w:val="24"/>
          <w:szCs w:val="24"/>
        </w:rPr>
      </w:pPr>
    </w:p>
    <w:sectPr w:rsidR="00343396" w:rsidRPr="00B6534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93BEB" w14:textId="77777777" w:rsidR="00E041BF" w:rsidRDefault="00E041BF" w:rsidP="00B65349">
      <w:pPr>
        <w:spacing w:after="0" w:line="240" w:lineRule="auto"/>
      </w:pPr>
      <w:r>
        <w:separator/>
      </w:r>
    </w:p>
  </w:endnote>
  <w:endnote w:type="continuationSeparator" w:id="0">
    <w:p w14:paraId="2F95D712" w14:textId="77777777" w:rsidR="00E041BF" w:rsidRDefault="00E041BF" w:rsidP="00B65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3431145"/>
      <w:docPartObj>
        <w:docPartGallery w:val="Page Numbers (Bottom of Page)"/>
        <w:docPartUnique/>
      </w:docPartObj>
    </w:sdtPr>
    <w:sdtEndPr>
      <w:rPr>
        <w:noProof/>
      </w:rPr>
    </w:sdtEndPr>
    <w:sdtContent>
      <w:p w14:paraId="157714DC" w14:textId="290639F1" w:rsidR="00B65349" w:rsidRDefault="00B653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6298E8" w14:textId="77777777" w:rsidR="00B65349" w:rsidRDefault="00B653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0728A" w14:textId="77777777" w:rsidR="00E041BF" w:rsidRDefault="00E041BF" w:rsidP="00B65349">
      <w:pPr>
        <w:spacing w:after="0" w:line="240" w:lineRule="auto"/>
      </w:pPr>
      <w:r>
        <w:separator/>
      </w:r>
    </w:p>
  </w:footnote>
  <w:footnote w:type="continuationSeparator" w:id="0">
    <w:p w14:paraId="081A9519" w14:textId="77777777" w:rsidR="00E041BF" w:rsidRDefault="00E041BF" w:rsidP="00B653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B0316"/>
    <w:multiLevelType w:val="hybridMultilevel"/>
    <w:tmpl w:val="24A66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801AF6"/>
    <w:multiLevelType w:val="hybridMultilevel"/>
    <w:tmpl w:val="D4BA7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1265104">
    <w:abstractNumId w:val="1"/>
  </w:num>
  <w:num w:numId="2" w16cid:durableId="18114361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DMzNTY1N7cAYiUdpeDU4uLM/DyQApNaAFCbHScsAAAA"/>
  </w:docVars>
  <w:rsids>
    <w:rsidRoot w:val="00054985"/>
    <w:rsid w:val="00010E32"/>
    <w:rsid w:val="00024470"/>
    <w:rsid w:val="000249C3"/>
    <w:rsid w:val="000358A1"/>
    <w:rsid w:val="00054985"/>
    <w:rsid w:val="00061C30"/>
    <w:rsid w:val="000621A8"/>
    <w:rsid w:val="000A24F1"/>
    <w:rsid w:val="000A30E8"/>
    <w:rsid w:val="000A385C"/>
    <w:rsid w:val="000B5394"/>
    <w:rsid w:val="000B758C"/>
    <w:rsid w:val="000D0D92"/>
    <w:rsid w:val="000D340D"/>
    <w:rsid w:val="000D42CB"/>
    <w:rsid w:val="000D67B1"/>
    <w:rsid w:val="000D69D0"/>
    <w:rsid w:val="000E7FBF"/>
    <w:rsid w:val="000F7AB3"/>
    <w:rsid w:val="00100775"/>
    <w:rsid w:val="00102915"/>
    <w:rsid w:val="00103309"/>
    <w:rsid w:val="0010374A"/>
    <w:rsid w:val="00112865"/>
    <w:rsid w:val="00124918"/>
    <w:rsid w:val="00127A82"/>
    <w:rsid w:val="001371E6"/>
    <w:rsid w:val="00147712"/>
    <w:rsid w:val="0015398B"/>
    <w:rsid w:val="00163401"/>
    <w:rsid w:val="00166047"/>
    <w:rsid w:val="00171099"/>
    <w:rsid w:val="00181E42"/>
    <w:rsid w:val="00186036"/>
    <w:rsid w:val="00196E15"/>
    <w:rsid w:val="001A5F4E"/>
    <w:rsid w:val="001B0A2D"/>
    <w:rsid w:val="001C0EC6"/>
    <w:rsid w:val="001C3E9D"/>
    <w:rsid w:val="001E21E8"/>
    <w:rsid w:val="001E31E3"/>
    <w:rsid w:val="001E4334"/>
    <w:rsid w:val="001E4BF9"/>
    <w:rsid w:val="001F052C"/>
    <w:rsid w:val="001F677D"/>
    <w:rsid w:val="001F6A2C"/>
    <w:rsid w:val="001F73A8"/>
    <w:rsid w:val="002057F8"/>
    <w:rsid w:val="002112F7"/>
    <w:rsid w:val="0022064B"/>
    <w:rsid w:val="002417EE"/>
    <w:rsid w:val="0024505D"/>
    <w:rsid w:val="00253029"/>
    <w:rsid w:val="00267639"/>
    <w:rsid w:val="002709B2"/>
    <w:rsid w:val="00274518"/>
    <w:rsid w:val="00277EE5"/>
    <w:rsid w:val="002B0841"/>
    <w:rsid w:val="002B7D34"/>
    <w:rsid w:val="002C51CA"/>
    <w:rsid w:val="002D789E"/>
    <w:rsid w:val="002E3754"/>
    <w:rsid w:val="002E62EB"/>
    <w:rsid w:val="002F1903"/>
    <w:rsid w:val="00303737"/>
    <w:rsid w:val="003041C6"/>
    <w:rsid w:val="0032747E"/>
    <w:rsid w:val="00343396"/>
    <w:rsid w:val="00347D32"/>
    <w:rsid w:val="00350D54"/>
    <w:rsid w:val="0036183A"/>
    <w:rsid w:val="00363C6A"/>
    <w:rsid w:val="003668C9"/>
    <w:rsid w:val="00367406"/>
    <w:rsid w:val="00381DC3"/>
    <w:rsid w:val="0039174D"/>
    <w:rsid w:val="0039388E"/>
    <w:rsid w:val="003A6348"/>
    <w:rsid w:val="003B6B17"/>
    <w:rsid w:val="003C44B5"/>
    <w:rsid w:val="003C63DE"/>
    <w:rsid w:val="003D3DD1"/>
    <w:rsid w:val="003D7830"/>
    <w:rsid w:val="003F0035"/>
    <w:rsid w:val="00415D84"/>
    <w:rsid w:val="004275B2"/>
    <w:rsid w:val="00463279"/>
    <w:rsid w:val="0048216E"/>
    <w:rsid w:val="004A08EC"/>
    <w:rsid w:val="004B3C85"/>
    <w:rsid w:val="004B5F71"/>
    <w:rsid w:val="004D224F"/>
    <w:rsid w:val="004D3A03"/>
    <w:rsid w:val="004D40F1"/>
    <w:rsid w:val="004D7D53"/>
    <w:rsid w:val="004E42C4"/>
    <w:rsid w:val="004F6A43"/>
    <w:rsid w:val="005001FE"/>
    <w:rsid w:val="00510EA7"/>
    <w:rsid w:val="00534437"/>
    <w:rsid w:val="00553503"/>
    <w:rsid w:val="00557EBE"/>
    <w:rsid w:val="00562C90"/>
    <w:rsid w:val="00577435"/>
    <w:rsid w:val="00581C86"/>
    <w:rsid w:val="00585439"/>
    <w:rsid w:val="00590ED7"/>
    <w:rsid w:val="005A35C3"/>
    <w:rsid w:val="005A79F9"/>
    <w:rsid w:val="005B1BF2"/>
    <w:rsid w:val="005B66BC"/>
    <w:rsid w:val="005B78F7"/>
    <w:rsid w:val="005C0732"/>
    <w:rsid w:val="005C1710"/>
    <w:rsid w:val="005E237B"/>
    <w:rsid w:val="005E4247"/>
    <w:rsid w:val="005E5590"/>
    <w:rsid w:val="005E6C75"/>
    <w:rsid w:val="005F56F6"/>
    <w:rsid w:val="006044C7"/>
    <w:rsid w:val="00607625"/>
    <w:rsid w:val="00625AF7"/>
    <w:rsid w:val="00625CCA"/>
    <w:rsid w:val="00625ECC"/>
    <w:rsid w:val="00626A11"/>
    <w:rsid w:val="00656310"/>
    <w:rsid w:val="0066616D"/>
    <w:rsid w:val="00666611"/>
    <w:rsid w:val="00671E99"/>
    <w:rsid w:val="00674CF9"/>
    <w:rsid w:val="006817F0"/>
    <w:rsid w:val="00685B80"/>
    <w:rsid w:val="006873C2"/>
    <w:rsid w:val="00690213"/>
    <w:rsid w:val="006A04C0"/>
    <w:rsid w:val="006A6021"/>
    <w:rsid w:val="006B18A8"/>
    <w:rsid w:val="006B5325"/>
    <w:rsid w:val="006B6FE1"/>
    <w:rsid w:val="006B710D"/>
    <w:rsid w:val="006C095A"/>
    <w:rsid w:val="006C5435"/>
    <w:rsid w:val="006D1205"/>
    <w:rsid w:val="006D4F66"/>
    <w:rsid w:val="006D618F"/>
    <w:rsid w:val="006D73B2"/>
    <w:rsid w:val="006E21F4"/>
    <w:rsid w:val="006E22CD"/>
    <w:rsid w:val="006F48B2"/>
    <w:rsid w:val="006F70A2"/>
    <w:rsid w:val="00702803"/>
    <w:rsid w:val="0070592C"/>
    <w:rsid w:val="00706BC4"/>
    <w:rsid w:val="00711553"/>
    <w:rsid w:val="0071181E"/>
    <w:rsid w:val="00715538"/>
    <w:rsid w:val="00730C03"/>
    <w:rsid w:val="00732FA6"/>
    <w:rsid w:val="007363CD"/>
    <w:rsid w:val="00747289"/>
    <w:rsid w:val="007548FF"/>
    <w:rsid w:val="00766252"/>
    <w:rsid w:val="00766BB4"/>
    <w:rsid w:val="007727FE"/>
    <w:rsid w:val="00783B29"/>
    <w:rsid w:val="007965C7"/>
    <w:rsid w:val="007A18C4"/>
    <w:rsid w:val="007A346A"/>
    <w:rsid w:val="007B1E8C"/>
    <w:rsid w:val="007C2A48"/>
    <w:rsid w:val="007D026E"/>
    <w:rsid w:val="007E010D"/>
    <w:rsid w:val="007E013C"/>
    <w:rsid w:val="007F1645"/>
    <w:rsid w:val="007F3087"/>
    <w:rsid w:val="00817568"/>
    <w:rsid w:val="008241ED"/>
    <w:rsid w:val="00824C7D"/>
    <w:rsid w:val="008303A4"/>
    <w:rsid w:val="008310AD"/>
    <w:rsid w:val="00846AB6"/>
    <w:rsid w:val="00861ACA"/>
    <w:rsid w:val="00861FA9"/>
    <w:rsid w:val="00882F6F"/>
    <w:rsid w:val="008859F5"/>
    <w:rsid w:val="00885C44"/>
    <w:rsid w:val="008A5161"/>
    <w:rsid w:val="008B0FD8"/>
    <w:rsid w:val="008B3A13"/>
    <w:rsid w:val="008C18CA"/>
    <w:rsid w:val="008D39CA"/>
    <w:rsid w:val="0092464C"/>
    <w:rsid w:val="00930422"/>
    <w:rsid w:val="0094083B"/>
    <w:rsid w:val="009409D4"/>
    <w:rsid w:val="00950EA0"/>
    <w:rsid w:val="00957D85"/>
    <w:rsid w:val="009634B4"/>
    <w:rsid w:val="009653F3"/>
    <w:rsid w:val="009860CB"/>
    <w:rsid w:val="00991EA4"/>
    <w:rsid w:val="00994C96"/>
    <w:rsid w:val="00996148"/>
    <w:rsid w:val="009B2DB3"/>
    <w:rsid w:val="009B5922"/>
    <w:rsid w:val="009B61D1"/>
    <w:rsid w:val="009B6A0F"/>
    <w:rsid w:val="009B7600"/>
    <w:rsid w:val="009C7B6B"/>
    <w:rsid w:val="009E5196"/>
    <w:rsid w:val="00A002DE"/>
    <w:rsid w:val="00A0181B"/>
    <w:rsid w:val="00A01A15"/>
    <w:rsid w:val="00A01FC5"/>
    <w:rsid w:val="00A0611D"/>
    <w:rsid w:val="00A06D51"/>
    <w:rsid w:val="00A1265C"/>
    <w:rsid w:val="00A13732"/>
    <w:rsid w:val="00A16B7C"/>
    <w:rsid w:val="00A23DD8"/>
    <w:rsid w:val="00A52D59"/>
    <w:rsid w:val="00A5398B"/>
    <w:rsid w:val="00A60F35"/>
    <w:rsid w:val="00A65A9F"/>
    <w:rsid w:val="00A735AA"/>
    <w:rsid w:val="00A77068"/>
    <w:rsid w:val="00A813B7"/>
    <w:rsid w:val="00A83BC7"/>
    <w:rsid w:val="00A90B8B"/>
    <w:rsid w:val="00A92D57"/>
    <w:rsid w:val="00AA6851"/>
    <w:rsid w:val="00AA7A38"/>
    <w:rsid w:val="00AB1F56"/>
    <w:rsid w:val="00AC18BA"/>
    <w:rsid w:val="00AE4ECA"/>
    <w:rsid w:val="00AE555B"/>
    <w:rsid w:val="00AF611F"/>
    <w:rsid w:val="00B06223"/>
    <w:rsid w:val="00B11781"/>
    <w:rsid w:val="00B2079F"/>
    <w:rsid w:val="00B26628"/>
    <w:rsid w:val="00B33208"/>
    <w:rsid w:val="00B3488D"/>
    <w:rsid w:val="00B44103"/>
    <w:rsid w:val="00B56549"/>
    <w:rsid w:val="00B642A0"/>
    <w:rsid w:val="00B65349"/>
    <w:rsid w:val="00B6587F"/>
    <w:rsid w:val="00B6634D"/>
    <w:rsid w:val="00B67514"/>
    <w:rsid w:val="00B83B39"/>
    <w:rsid w:val="00B8692B"/>
    <w:rsid w:val="00BA742F"/>
    <w:rsid w:val="00BB452F"/>
    <w:rsid w:val="00BC0D5D"/>
    <w:rsid w:val="00BC7031"/>
    <w:rsid w:val="00BD7C16"/>
    <w:rsid w:val="00BE3C75"/>
    <w:rsid w:val="00BE6924"/>
    <w:rsid w:val="00BE6B9E"/>
    <w:rsid w:val="00BF2991"/>
    <w:rsid w:val="00BF7138"/>
    <w:rsid w:val="00C00E9C"/>
    <w:rsid w:val="00C24F61"/>
    <w:rsid w:val="00C25657"/>
    <w:rsid w:val="00C27B92"/>
    <w:rsid w:val="00C36201"/>
    <w:rsid w:val="00C4135A"/>
    <w:rsid w:val="00C534C0"/>
    <w:rsid w:val="00C53D68"/>
    <w:rsid w:val="00C54CBB"/>
    <w:rsid w:val="00C55B0C"/>
    <w:rsid w:val="00C64E83"/>
    <w:rsid w:val="00C702DA"/>
    <w:rsid w:val="00C7307E"/>
    <w:rsid w:val="00C90E59"/>
    <w:rsid w:val="00CA0BA9"/>
    <w:rsid w:val="00CC15F3"/>
    <w:rsid w:val="00CD5731"/>
    <w:rsid w:val="00CE0076"/>
    <w:rsid w:val="00CE71BB"/>
    <w:rsid w:val="00CF7CD9"/>
    <w:rsid w:val="00D00CC2"/>
    <w:rsid w:val="00D176FA"/>
    <w:rsid w:val="00D337D7"/>
    <w:rsid w:val="00D37AD5"/>
    <w:rsid w:val="00D50DC9"/>
    <w:rsid w:val="00D5483B"/>
    <w:rsid w:val="00D6025F"/>
    <w:rsid w:val="00D6551D"/>
    <w:rsid w:val="00D70322"/>
    <w:rsid w:val="00D8220C"/>
    <w:rsid w:val="00D86D9F"/>
    <w:rsid w:val="00DA302F"/>
    <w:rsid w:val="00DB193C"/>
    <w:rsid w:val="00DB77D1"/>
    <w:rsid w:val="00DC32B7"/>
    <w:rsid w:val="00DC6AFF"/>
    <w:rsid w:val="00DD0AAF"/>
    <w:rsid w:val="00DD6302"/>
    <w:rsid w:val="00DD6DC2"/>
    <w:rsid w:val="00DE0211"/>
    <w:rsid w:val="00DE0F67"/>
    <w:rsid w:val="00DE6473"/>
    <w:rsid w:val="00DE7A9D"/>
    <w:rsid w:val="00DF7A1E"/>
    <w:rsid w:val="00E00039"/>
    <w:rsid w:val="00E041BF"/>
    <w:rsid w:val="00E05377"/>
    <w:rsid w:val="00E214C1"/>
    <w:rsid w:val="00E2560B"/>
    <w:rsid w:val="00E41097"/>
    <w:rsid w:val="00E45FE4"/>
    <w:rsid w:val="00E47A52"/>
    <w:rsid w:val="00E7693A"/>
    <w:rsid w:val="00E82FEF"/>
    <w:rsid w:val="00E87FFC"/>
    <w:rsid w:val="00E900EE"/>
    <w:rsid w:val="00E9494B"/>
    <w:rsid w:val="00E96A06"/>
    <w:rsid w:val="00EA6E75"/>
    <w:rsid w:val="00EB1291"/>
    <w:rsid w:val="00EB1A82"/>
    <w:rsid w:val="00EC06AA"/>
    <w:rsid w:val="00EC22C7"/>
    <w:rsid w:val="00ED16F9"/>
    <w:rsid w:val="00EE1153"/>
    <w:rsid w:val="00EE28E9"/>
    <w:rsid w:val="00EE68AC"/>
    <w:rsid w:val="00EF5E40"/>
    <w:rsid w:val="00F06130"/>
    <w:rsid w:val="00F161DE"/>
    <w:rsid w:val="00F22199"/>
    <w:rsid w:val="00F40F95"/>
    <w:rsid w:val="00F46AC4"/>
    <w:rsid w:val="00F53963"/>
    <w:rsid w:val="00F65CFC"/>
    <w:rsid w:val="00F6797E"/>
    <w:rsid w:val="00F741A6"/>
    <w:rsid w:val="00F93D32"/>
    <w:rsid w:val="00F960D9"/>
    <w:rsid w:val="00FA2D1D"/>
    <w:rsid w:val="00FA7C25"/>
    <w:rsid w:val="00FC0194"/>
    <w:rsid w:val="00FC08B7"/>
    <w:rsid w:val="00FC6C0C"/>
    <w:rsid w:val="00FD7B58"/>
    <w:rsid w:val="00FF6160"/>
    <w:rsid w:val="00FF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96F800"/>
  <w15:chartTrackingRefBased/>
  <w15:docId w15:val="{83B6C7D8-CEDA-4FB5-BF1D-B0BFC509F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6C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6C7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0592C"/>
    <w:pPr>
      <w:ind w:left="720"/>
      <w:contextualSpacing/>
    </w:pPr>
    <w:rPr>
      <w:kern w:val="2"/>
      <w14:ligatures w14:val="standardContextual"/>
    </w:rPr>
  </w:style>
  <w:style w:type="paragraph" w:styleId="TOCHeading">
    <w:name w:val="TOC Heading"/>
    <w:basedOn w:val="Heading1"/>
    <w:next w:val="Normal"/>
    <w:uiPriority w:val="39"/>
    <w:unhideWhenUsed/>
    <w:qFormat/>
    <w:rsid w:val="00B65349"/>
    <w:pPr>
      <w:outlineLvl w:val="9"/>
    </w:pPr>
  </w:style>
  <w:style w:type="paragraph" w:styleId="TOC1">
    <w:name w:val="toc 1"/>
    <w:basedOn w:val="Normal"/>
    <w:next w:val="Normal"/>
    <w:autoRedefine/>
    <w:uiPriority w:val="39"/>
    <w:unhideWhenUsed/>
    <w:rsid w:val="00B65349"/>
    <w:pPr>
      <w:spacing w:after="100"/>
    </w:pPr>
  </w:style>
  <w:style w:type="character" w:styleId="Hyperlink">
    <w:name w:val="Hyperlink"/>
    <w:basedOn w:val="DefaultParagraphFont"/>
    <w:uiPriority w:val="99"/>
    <w:unhideWhenUsed/>
    <w:rsid w:val="00B65349"/>
    <w:rPr>
      <w:color w:val="0563C1" w:themeColor="hyperlink"/>
      <w:u w:val="single"/>
    </w:rPr>
  </w:style>
  <w:style w:type="paragraph" w:styleId="Header">
    <w:name w:val="header"/>
    <w:basedOn w:val="Normal"/>
    <w:link w:val="HeaderChar"/>
    <w:uiPriority w:val="99"/>
    <w:unhideWhenUsed/>
    <w:rsid w:val="00B653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349"/>
  </w:style>
  <w:style w:type="paragraph" w:styleId="Footer">
    <w:name w:val="footer"/>
    <w:basedOn w:val="Normal"/>
    <w:link w:val="FooterChar"/>
    <w:uiPriority w:val="99"/>
    <w:unhideWhenUsed/>
    <w:rsid w:val="00B653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349"/>
  </w:style>
  <w:style w:type="paragraph" w:styleId="Revision">
    <w:name w:val="Revision"/>
    <w:hidden/>
    <w:uiPriority w:val="99"/>
    <w:semiHidden/>
    <w:rsid w:val="00B675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17C28-8152-4849-A42E-33D4D6D75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41</TotalTime>
  <Pages>97</Pages>
  <Words>35916</Words>
  <Characters>204725</Characters>
  <Application>Microsoft Office Word</Application>
  <DocSecurity>0</DocSecurity>
  <Lines>1706</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Hubbard</dc:creator>
  <cp:keywords/>
  <dc:description/>
  <cp:lastModifiedBy>P Hubbard</cp:lastModifiedBy>
  <cp:revision>10</cp:revision>
  <cp:lastPrinted>2025-06-17T16:23:00Z</cp:lastPrinted>
  <dcterms:created xsi:type="dcterms:W3CDTF">2024-11-14T17:02:00Z</dcterms:created>
  <dcterms:modified xsi:type="dcterms:W3CDTF">2025-06-17T16:23:00Z</dcterms:modified>
</cp:coreProperties>
</file>